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6.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B68EAF" w14:textId="77777777" w:rsidR="0065550C" w:rsidRPr="00F22513" w:rsidRDefault="0065550C" w:rsidP="0065550C">
      <w:pPr>
        <w:rPr>
          <w:rFonts w:cs="Arial"/>
          <w:b/>
        </w:rPr>
      </w:pPr>
    </w:p>
    <w:p w14:paraId="2678723A" w14:textId="77777777" w:rsidR="006730CA" w:rsidRPr="00980C58" w:rsidRDefault="006730CA" w:rsidP="006730CA">
      <w:pPr>
        <w:rPr>
          <w:rFonts w:eastAsia="Times New Roman" w:cs="Arial"/>
          <w:sz w:val="24"/>
          <w:lang w:eastAsia="en-US"/>
        </w:rPr>
      </w:pPr>
      <w:r w:rsidRPr="00980C58">
        <w:rPr>
          <w:rFonts w:eastAsia="Times New Roman" w:cs="Arial"/>
          <w:b/>
          <w:noProof/>
          <w:sz w:val="32"/>
        </w:rPr>
        <w:drawing>
          <wp:anchor distT="0" distB="0" distL="114300" distR="114300" simplePos="0" relativeHeight="251719724" behindDoc="0" locked="0" layoutInCell="1" allowOverlap="1" wp14:anchorId="468D06C7" wp14:editId="2B49ECB7">
            <wp:simplePos x="0" y="0"/>
            <wp:positionH relativeFrom="margin">
              <wp:posOffset>-347345</wp:posOffset>
            </wp:positionH>
            <wp:positionV relativeFrom="margin">
              <wp:posOffset>-232410</wp:posOffset>
            </wp:positionV>
            <wp:extent cx="2331720" cy="1882140"/>
            <wp:effectExtent l="0" t="0" r="0" b="3810"/>
            <wp:wrapTight wrapText="bothSides">
              <wp:wrapPolygon edited="0">
                <wp:start x="0" y="0"/>
                <wp:lineTo x="0" y="21425"/>
                <wp:lineTo x="21353" y="21425"/>
                <wp:lineTo x="21353" y="0"/>
                <wp:lineTo x="0" y="0"/>
              </wp:wrapPolygon>
            </wp:wrapTight>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31720" cy="1882140"/>
                    </a:xfrm>
                    <a:prstGeom prst="rect">
                      <a:avLst/>
                    </a:prstGeom>
                    <a:noFill/>
                    <a:ln>
                      <a:noFill/>
                    </a:ln>
                    <a:extLst>
                      <a:ext uri="{FAA26D3D-D897-4be2-8F04-BA451C77F1D7}">
                        <ma14:placeholder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p>
    <w:p w14:paraId="75C2D13E" w14:textId="77777777" w:rsidR="006730CA" w:rsidRPr="00980C58" w:rsidRDefault="006730CA" w:rsidP="006730CA">
      <w:pPr>
        <w:jc w:val="right"/>
        <w:rPr>
          <w:rFonts w:eastAsia="Times New Roman" w:cs="Arial"/>
          <w:b/>
          <w:sz w:val="40"/>
          <w:szCs w:val="40"/>
          <w:lang w:eastAsia="en-US"/>
        </w:rPr>
      </w:pPr>
      <w:r w:rsidRPr="00980C58">
        <w:rPr>
          <w:rFonts w:eastAsia="Times New Roman" w:cs="Arial"/>
          <w:b/>
          <w:sz w:val="40"/>
          <w:szCs w:val="40"/>
          <w:lang w:eastAsia="en-US"/>
        </w:rPr>
        <w:t>Rossmoyne Senior High School</w:t>
      </w:r>
    </w:p>
    <w:p w14:paraId="4DE21DE0" w14:textId="77777777" w:rsidR="006730CA" w:rsidRPr="00980C58" w:rsidRDefault="006730CA" w:rsidP="006730CA">
      <w:pPr>
        <w:jc w:val="right"/>
        <w:rPr>
          <w:rFonts w:eastAsia="Times New Roman" w:cs="Arial"/>
          <w:sz w:val="40"/>
          <w:szCs w:val="40"/>
          <w:lang w:eastAsia="en-US"/>
        </w:rPr>
      </w:pPr>
    </w:p>
    <w:p w14:paraId="76A0F902" w14:textId="77777777" w:rsidR="006730CA" w:rsidRPr="00980C58" w:rsidRDefault="006730CA" w:rsidP="006730CA">
      <w:pPr>
        <w:jc w:val="right"/>
        <w:rPr>
          <w:rFonts w:eastAsia="Times New Roman" w:cs="Arial"/>
          <w:b/>
          <w:sz w:val="40"/>
          <w:szCs w:val="40"/>
          <w:lang w:eastAsia="en-US"/>
        </w:rPr>
      </w:pPr>
      <w:r w:rsidRPr="00980C58">
        <w:rPr>
          <w:rFonts w:eastAsia="Times New Roman" w:cs="Arial"/>
          <w:b/>
          <w:sz w:val="40"/>
          <w:szCs w:val="40"/>
          <w:lang w:eastAsia="en-US"/>
        </w:rPr>
        <w:t>ATAR course examination, 2020</w:t>
      </w:r>
    </w:p>
    <w:p w14:paraId="187DAB61" w14:textId="77777777" w:rsidR="006730CA" w:rsidRPr="00980C58" w:rsidRDefault="006730CA" w:rsidP="006730CA">
      <w:pPr>
        <w:jc w:val="right"/>
        <w:rPr>
          <w:rFonts w:eastAsia="Times New Roman" w:cs="Arial"/>
          <w:b/>
          <w:sz w:val="40"/>
          <w:szCs w:val="40"/>
          <w:lang w:eastAsia="en-US"/>
        </w:rPr>
      </w:pPr>
    </w:p>
    <w:p w14:paraId="28246036" w14:textId="77777777" w:rsidR="006730CA" w:rsidRPr="00980C58" w:rsidRDefault="006730CA" w:rsidP="006730CA">
      <w:pPr>
        <w:jc w:val="right"/>
        <w:rPr>
          <w:rFonts w:eastAsia="Times New Roman" w:cs="Arial"/>
          <w:b/>
          <w:sz w:val="28"/>
          <w:szCs w:val="28"/>
          <w:lang w:eastAsia="en-US"/>
        </w:rPr>
      </w:pPr>
      <w:r w:rsidRPr="00980C58">
        <w:rPr>
          <w:rFonts w:eastAsia="Times New Roman" w:cs="Arial"/>
          <w:b/>
          <w:sz w:val="40"/>
          <w:szCs w:val="40"/>
          <w:lang w:eastAsia="en-US"/>
        </w:rPr>
        <w:t>Question/Answer booklet</w:t>
      </w:r>
    </w:p>
    <w:p w14:paraId="168BC565" w14:textId="77777777" w:rsidR="006730CA" w:rsidRPr="00980C58" w:rsidRDefault="006730CA" w:rsidP="006730CA">
      <w:pPr>
        <w:jc w:val="right"/>
        <w:rPr>
          <w:rFonts w:eastAsia="Times New Roman" w:cs="Arial"/>
          <w:sz w:val="24"/>
          <w:lang w:eastAsia="en-US"/>
        </w:rPr>
      </w:pPr>
    </w:p>
    <w:p w14:paraId="0B207C00" w14:textId="77777777" w:rsidR="006730CA" w:rsidRPr="00980C58" w:rsidRDefault="006730CA" w:rsidP="006730CA">
      <w:pPr>
        <w:jc w:val="right"/>
        <w:rPr>
          <w:rFonts w:eastAsia="Times New Roman" w:cs="Arial"/>
          <w:sz w:val="24"/>
          <w:lang w:eastAsia="en-US"/>
        </w:rPr>
      </w:pPr>
    </w:p>
    <w:p w14:paraId="7841CA56" w14:textId="77777777" w:rsidR="006730CA" w:rsidRPr="00980C58" w:rsidRDefault="006730CA" w:rsidP="006730CA">
      <w:pPr>
        <w:jc w:val="right"/>
        <w:rPr>
          <w:rFonts w:eastAsia="Times New Roman" w:cs="Arial"/>
          <w:sz w:val="24"/>
          <w:lang w:eastAsia="en-US"/>
        </w:rPr>
      </w:pPr>
    </w:p>
    <w:p w14:paraId="0EFC4A3E" w14:textId="77777777" w:rsidR="006730CA" w:rsidRPr="00980C58" w:rsidRDefault="006730CA" w:rsidP="006730CA">
      <w:pPr>
        <w:jc w:val="right"/>
        <w:rPr>
          <w:rFonts w:eastAsia="Times New Roman" w:cs="Arial"/>
          <w:sz w:val="24"/>
          <w:lang w:eastAsia="en-US"/>
        </w:rPr>
      </w:pPr>
    </w:p>
    <w:p w14:paraId="7FB8EFE1" w14:textId="77777777" w:rsidR="006730CA" w:rsidRDefault="006730CA" w:rsidP="006730CA">
      <w:pPr>
        <w:rPr>
          <w:rFonts w:eastAsia="Times New Roman" w:cs="Arial"/>
          <w:b/>
          <w:sz w:val="72"/>
          <w:szCs w:val="72"/>
          <w:lang w:eastAsia="en-US"/>
        </w:rPr>
      </w:pPr>
      <w:r w:rsidRPr="00980C58">
        <w:rPr>
          <w:rFonts w:eastAsia="Times New Roman" w:cs="Arial"/>
          <w:b/>
          <w:sz w:val="72"/>
          <w:szCs w:val="72"/>
          <w:lang w:eastAsia="en-US"/>
        </w:rPr>
        <w:t>Physics</w:t>
      </w:r>
    </w:p>
    <w:p w14:paraId="74D79640" w14:textId="77777777" w:rsidR="006730CA" w:rsidRPr="00980C58" w:rsidRDefault="006730CA" w:rsidP="006730CA">
      <w:pPr>
        <w:rPr>
          <w:rFonts w:eastAsia="Times New Roman" w:cs="Arial"/>
          <w:sz w:val="72"/>
          <w:szCs w:val="72"/>
          <w:lang w:eastAsia="en-US"/>
        </w:rPr>
      </w:pPr>
      <w:r>
        <w:rPr>
          <w:rFonts w:eastAsia="Times New Roman" w:cs="Arial"/>
          <w:b/>
          <w:sz w:val="72"/>
          <w:szCs w:val="72"/>
          <w:lang w:eastAsia="en-US"/>
        </w:rPr>
        <w:t>Unit 3 &amp; 4</w:t>
      </w:r>
    </w:p>
    <w:p w14:paraId="0DAC1DD9" w14:textId="77777777" w:rsidR="006730CA" w:rsidRPr="00980C58" w:rsidRDefault="006730CA" w:rsidP="006730CA">
      <w:pPr>
        <w:rPr>
          <w:rFonts w:eastAsia="Times New Roman" w:cs="Arial"/>
          <w:sz w:val="36"/>
          <w:szCs w:val="36"/>
          <w:lang w:eastAsia="en-US"/>
        </w:rPr>
      </w:pPr>
    </w:p>
    <w:p w14:paraId="1F01C668" w14:textId="77777777" w:rsidR="006730CA" w:rsidRPr="00980C58" w:rsidRDefault="006730CA" w:rsidP="006730CA">
      <w:pPr>
        <w:rPr>
          <w:rFonts w:eastAsia="Times New Roman" w:cs="Arial"/>
          <w:sz w:val="36"/>
          <w:szCs w:val="36"/>
          <w:lang w:eastAsia="en-US"/>
        </w:rPr>
      </w:pPr>
    </w:p>
    <w:tbl>
      <w:tblPr>
        <w:tblStyle w:val="TableGrid3"/>
        <w:tblpPr w:leftFromText="180" w:rightFromText="180" w:vertAnchor="page" w:horzAnchor="page" w:tblpX="4957" w:tblpY="7297"/>
        <w:tblW w:w="0" w:type="auto"/>
        <w:tblLook w:val="04A0" w:firstRow="1" w:lastRow="0" w:firstColumn="1" w:lastColumn="0" w:noHBand="0" w:noVBand="1"/>
      </w:tblPr>
      <w:tblGrid>
        <w:gridCol w:w="624"/>
        <w:gridCol w:w="624"/>
        <w:gridCol w:w="278"/>
        <w:gridCol w:w="567"/>
        <w:gridCol w:w="624"/>
        <w:gridCol w:w="624"/>
        <w:gridCol w:w="236"/>
        <w:gridCol w:w="567"/>
        <w:gridCol w:w="624"/>
        <w:gridCol w:w="624"/>
      </w:tblGrid>
      <w:tr w:rsidR="006730CA" w:rsidRPr="00980C58" w14:paraId="0DC84A59" w14:textId="77777777" w:rsidTr="007E77D4">
        <w:trPr>
          <w:trHeight w:val="567"/>
        </w:trPr>
        <w:tc>
          <w:tcPr>
            <w:tcW w:w="624" w:type="dxa"/>
          </w:tcPr>
          <w:p w14:paraId="22253C94" w14:textId="77777777" w:rsidR="006730CA" w:rsidRPr="00980C58" w:rsidRDefault="006730CA" w:rsidP="007E77D4">
            <w:pPr>
              <w:rPr>
                <w:rFonts w:eastAsia="Times New Roman" w:cs="Arial"/>
                <w:sz w:val="36"/>
                <w:szCs w:val="36"/>
                <w:lang w:eastAsia="en-US"/>
              </w:rPr>
            </w:pPr>
          </w:p>
        </w:tc>
        <w:tc>
          <w:tcPr>
            <w:tcW w:w="624" w:type="dxa"/>
          </w:tcPr>
          <w:p w14:paraId="0991C778" w14:textId="77777777" w:rsidR="006730CA" w:rsidRPr="00980C58" w:rsidRDefault="006730CA" w:rsidP="007E77D4">
            <w:pPr>
              <w:rPr>
                <w:rFonts w:eastAsia="Times New Roman" w:cs="Arial"/>
                <w:sz w:val="36"/>
                <w:szCs w:val="36"/>
                <w:lang w:eastAsia="en-US"/>
              </w:rPr>
            </w:pPr>
          </w:p>
        </w:tc>
        <w:tc>
          <w:tcPr>
            <w:tcW w:w="278" w:type="dxa"/>
            <w:tcBorders>
              <w:top w:val="nil"/>
              <w:bottom w:val="nil"/>
            </w:tcBorders>
          </w:tcPr>
          <w:p w14:paraId="389E07EF" w14:textId="77777777" w:rsidR="006730CA" w:rsidRPr="00980C58" w:rsidRDefault="006730CA" w:rsidP="007E77D4">
            <w:pPr>
              <w:rPr>
                <w:rFonts w:eastAsia="Times New Roman" w:cs="Arial"/>
                <w:sz w:val="36"/>
                <w:szCs w:val="36"/>
                <w:lang w:eastAsia="en-US"/>
              </w:rPr>
            </w:pPr>
          </w:p>
        </w:tc>
        <w:tc>
          <w:tcPr>
            <w:tcW w:w="567" w:type="dxa"/>
          </w:tcPr>
          <w:p w14:paraId="21A31E4A" w14:textId="77777777" w:rsidR="006730CA" w:rsidRPr="00980C58" w:rsidRDefault="006730CA" w:rsidP="007E77D4">
            <w:pPr>
              <w:rPr>
                <w:rFonts w:eastAsia="Times New Roman" w:cs="Arial"/>
                <w:sz w:val="36"/>
                <w:szCs w:val="36"/>
                <w:lang w:eastAsia="en-US"/>
              </w:rPr>
            </w:pPr>
          </w:p>
        </w:tc>
        <w:tc>
          <w:tcPr>
            <w:tcW w:w="624" w:type="dxa"/>
          </w:tcPr>
          <w:p w14:paraId="09CDB4C8" w14:textId="77777777" w:rsidR="006730CA" w:rsidRPr="00980C58" w:rsidRDefault="006730CA" w:rsidP="007E77D4">
            <w:pPr>
              <w:rPr>
                <w:rFonts w:eastAsia="Times New Roman" w:cs="Arial"/>
                <w:sz w:val="36"/>
                <w:szCs w:val="36"/>
                <w:lang w:eastAsia="en-US"/>
              </w:rPr>
            </w:pPr>
          </w:p>
        </w:tc>
        <w:tc>
          <w:tcPr>
            <w:tcW w:w="624" w:type="dxa"/>
          </w:tcPr>
          <w:p w14:paraId="339D2377" w14:textId="77777777" w:rsidR="006730CA" w:rsidRPr="00980C58" w:rsidRDefault="006730CA" w:rsidP="007E77D4">
            <w:pPr>
              <w:rPr>
                <w:rFonts w:eastAsia="Times New Roman" w:cs="Arial"/>
                <w:sz w:val="36"/>
                <w:szCs w:val="36"/>
                <w:lang w:eastAsia="en-US"/>
              </w:rPr>
            </w:pPr>
          </w:p>
        </w:tc>
        <w:tc>
          <w:tcPr>
            <w:tcW w:w="236" w:type="dxa"/>
            <w:tcBorders>
              <w:top w:val="nil"/>
              <w:bottom w:val="nil"/>
            </w:tcBorders>
          </w:tcPr>
          <w:p w14:paraId="2E6658A9" w14:textId="77777777" w:rsidR="006730CA" w:rsidRPr="00980C58" w:rsidRDefault="006730CA" w:rsidP="007E77D4">
            <w:pPr>
              <w:rPr>
                <w:rFonts w:eastAsia="Times New Roman" w:cs="Arial"/>
                <w:sz w:val="36"/>
                <w:szCs w:val="36"/>
                <w:lang w:eastAsia="en-US"/>
              </w:rPr>
            </w:pPr>
          </w:p>
        </w:tc>
        <w:tc>
          <w:tcPr>
            <w:tcW w:w="567" w:type="dxa"/>
          </w:tcPr>
          <w:p w14:paraId="2764095D" w14:textId="77777777" w:rsidR="006730CA" w:rsidRPr="00980C58" w:rsidRDefault="006730CA" w:rsidP="007E77D4">
            <w:pPr>
              <w:rPr>
                <w:rFonts w:eastAsia="Times New Roman" w:cs="Arial"/>
                <w:sz w:val="36"/>
                <w:szCs w:val="36"/>
                <w:lang w:eastAsia="en-US"/>
              </w:rPr>
            </w:pPr>
          </w:p>
        </w:tc>
        <w:tc>
          <w:tcPr>
            <w:tcW w:w="624" w:type="dxa"/>
          </w:tcPr>
          <w:p w14:paraId="43C7F094" w14:textId="77777777" w:rsidR="006730CA" w:rsidRPr="00980C58" w:rsidRDefault="006730CA" w:rsidP="007E77D4">
            <w:pPr>
              <w:rPr>
                <w:rFonts w:eastAsia="Times New Roman" w:cs="Arial"/>
                <w:sz w:val="36"/>
                <w:szCs w:val="36"/>
                <w:lang w:eastAsia="en-US"/>
              </w:rPr>
            </w:pPr>
          </w:p>
        </w:tc>
        <w:tc>
          <w:tcPr>
            <w:tcW w:w="624" w:type="dxa"/>
          </w:tcPr>
          <w:p w14:paraId="686535A8" w14:textId="77777777" w:rsidR="006730CA" w:rsidRPr="00980C58" w:rsidRDefault="006730CA" w:rsidP="007E77D4">
            <w:pPr>
              <w:rPr>
                <w:rFonts w:eastAsia="Times New Roman" w:cs="Arial"/>
                <w:sz w:val="36"/>
                <w:szCs w:val="36"/>
                <w:lang w:eastAsia="en-US"/>
              </w:rPr>
            </w:pPr>
          </w:p>
        </w:tc>
      </w:tr>
    </w:tbl>
    <w:p w14:paraId="57D8E36A" w14:textId="77777777" w:rsidR="006730CA" w:rsidRPr="00980C58" w:rsidRDefault="006730CA" w:rsidP="006730CA">
      <w:pPr>
        <w:rPr>
          <w:rFonts w:eastAsia="Times New Roman" w:cs="Arial"/>
          <w:sz w:val="36"/>
          <w:szCs w:val="36"/>
          <w:lang w:eastAsia="en-US"/>
        </w:rPr>
      </w:pPr>
    </w:p>
    <w:p w14:paraId="3699445B" w14:textId="77777777" w:rsidR="006730CA" w:rsidRPr="00980C58" w:rsidRDefault="006730CA" w:rsidP="006730CA">
      <w:pPr>
        <w:spacing w:after="120"/>
        <w:rPr>
          <w:rFonts w:eastAsia="Times New Roman" w:cs="Arial"/>
          <w:szCs w:val="22"/>
          <w:lang w:eastAsia="en-US"/>
        </w:rPr>
      </w:pPr>
      <w:r w:rsidRPr="00980C58">
        <w:rPr>
          <w:rFonts w:eastAsia="Times New Roman" w:cs="Arial"/>
          <w:szCs w:val="22"/>
          <w:lang w:eastAsia="en-US"/>
        </w:rPr>
        <w:t>Student number:</w:t>
      </w:r>
      <w:r w:rsidRPr="00980C58">
        <w:rPr>
          <w:rFonts w:eastAsia="Times New Roman" w:cs="Arial"/>
          <w:szCs w:val="22"/>
          <w:lang w:eastAsia="en-US"/>
        </w:rPr>
        <w:tab/>
        <w:t xml:space="preserve">In figures </w:t>
      </w:r>
      <w:r w:rsidRPr="00980C58">
        <w:rPr>
          <w:rFonts w:eastAsia="Times New Roman" w:cs="Arial"/>
          <w:szCs w:val="22"/>
          <w:lang w:eastAsia="en-US"/>
        </w:rPr>
        <w:tab/>
      </w:r>
    </w:p>
    <w:p w14:paraId="30E031A6" w14:textId="77777777" w:rsidR="006730CA" w:rsidRPr="00980C58" w:rsidRDefault="006730CA" w:rsidP="006730CA">
      <w:pPr>
        <w:ind w:left="1440" w:firstLine="720"/>
        <w:rPr>
          <w:rFonts w:eastAsia="Times New Roman" w:cs="Arial"/>
          <w:szCs w:val="22"/>
          <w:lang w:eastAsia="en-US"/>
        </w:rPr>
      </w:pPr>
      <w:r w:rsidRPr="00980C58">
        <w:rPr>
          <w:rFonts w:eastAsia="Times New Roman" w:cs="Arial"/>
          <w:szCs w:val="22"/>
          <w:lang w:eastAsia="en-US"/>
        </w:rPr>
        <w:t>In words</w:t>
      </w:r>
      <w:r w:rsidRPr="00980C58">
        <w:rPr>
          <w:rFonts w:eastAsia="Times New Roman" w:cs="Arial"/>
          <w:sz w:val="24"/>
          <w:lang w:eastAsia="en-US"/>
        </w:rPr>
        <w:t xml:space="preserve">   ________________________________________</w:t>
      </w:r>
    </w:p>
    <w:p w14:paraId="23DD77EF" w14:textId="77777777" w:rsidR="006730CA" w:rsidRPr="00980C58" w:rsidRDefault="006730CA" w:rsidP="006730CA">
      <w:pPr>
        <w:jc w:val="right"/>
        <w:rPr>
          <w:rFonts w:eastAsia="Times New Roman" w:cs="Arial"/>
          <w:sz w:val="24"/>
          <w:lang w:eastAsia="en-US"/>
        </w:rPr>
      </w:pPr>
    </w:p>
    <w:p w14:paraId="024EE25F" w14:textId="77777777" w:rsidR="006730CA" w:rsidRPr="00980C58" w:rsidRDefault="006730CA" w:rsidP="006730CA">
      <w:pPr>
        <w:ind w:left="1440" w:firstLine="720"/>
        <w:jc w:val="center"/>
        <w:rPr>
          <w:rFonts w:eastAsia="Times New Roman" w:cs="Arial"/>
          <w:sz w:val="24"/>
          <w:lang w:eastAsia="en-US"/>
        </w:rPr>
      </w:pPr>
      <w:r w:rsidRPr="00980C58">
        <w:rPr>
          <w:rFonts w:eastAsia="Times New Roman" w:cs="Arial"/>
          <w:sz w:val="24"/>
          <w:lang w:eastAsia="en-US"/>
        </w:rPr>
        <w:t>________________________________________</w:t>
      </w:r>
    </w:p>
    <w:p w14:paraId="274F021F" w14:textId="77777777" w:rsidR="006730CA" w:rsidRPr="00980C58" w:rsidRDefault="006730CA" w:rsidP="006730CA">
      <w:pPr>
        <w:jc w:val="right"/>
        <w:rPr>
          <w:rFonts w:eastAsia="Times New Roman" w:cs="Arial"/>
          <w:sz w:val="24"/>
          <w:lang w:eastAsia="en-US"/>
        </w:rPr>
      </w:pPr>
    </w:p>
    <w:p w14:paraId="1D112E2A" w14:textId="77777777" w:rsidR="006730CA" w:rsidRPr="00980C58" w:rsidRDefault="006730CA" w:rsidP="006730CA">
      <w:pPr>
        <w:rPr>
          <w:rFonts w:eastAsia="Times New Roman" w:cs="Arial"/>
          <w:b/>
          <w:sz w:val="28"/>
          <w:szCs w:val="28"/>
          <w:lang w:eastAsia="en-US"/>
        </w:rPr>
      </w:pPr>
      <w:r w:rsidRPr="00980C58">
        <w:rPr>
          <w:rFonts w:eastAsia="Times New Roman" w:cs="Arial"/>
          <w:b/>
          <w:sz w:val="28"/>
          <w:szCs w:val="28"/>
          <w:lang w:eastAsia="en-US"/>
        </w:rPr>
        <w:t>Time allowed for this paper</w:t>
      </w:r>
    </w:p>
    <w:p w14:paraId="3724D601" w14:textId="77777777" w:rsidR="006730CA" w:rsidRPr="00980C58" w:rsidRDefault="006730CA" w:rsidP="006730CA">
      <w:pPr>
        <w:rPr>
          <w:rFonts w:eastAsia="Times New Roman" w:cs="Arial"/>
          <w:szCs w:val="22"/>
          <w:lang w:eastAsia="en-US"/>
        </w:rPr>
      </w:pPr>
      <w:r w:rsidRPr="00980C58">
        <w:rPr>
          <w:rFonts w:eastAsia="Times New Roman" w:cs="Arial"/>
          <w:szCs w:val="22"/>
          <w:lang w:eastAsia="en-US"/>
        </w:rPr>
        <w:t>Reading time before commencing work:</w:t>
      </w:r>
      <w:r w:rsidRPr="00980C58">
        <w:rPr>
          <w:rFonts w:eastAsia="Times New Roman" w:cs="Arial"/>
          <w:szCs w:val="22"/>
          <w:lang w:eastAsia="en-US"/>
        </w:rPr>
        <w:tab/>
      </w:r>
      <w:r w:rsidRPr="00980C58">
        <w:rPr>
          <w:rFonts w:eastAsia="Times New Roman" w:cs="Arial"/>
          <w:szCs w:val="22"/>
          <w:lang w:eastAsia="en-US"/>
        </w:rPr>
        <w:tab/>
        <w:t>ten minutes</w:t>
      </w:r>
    </w:p>
    <w:p w14:paraId="1B32A88D" w14:textId="77777777" w:rsidR="006730CA" w:rsidRPr="00980C58" w:rsidRDefault="006730CA" w:rsidP="006730CA">
      <w:pPr>
        <w:rPr>
          <w:rFonts w:eastAsia="Times New Roman" w:cs="Arial"/>
          <w:szCs w:val="22"/>
          <w:lang w:eastAsia="en-US"/>
        </w:rPr>
      </w:pPr>
      <w:r w:rsidRPr="00980C58">
        <w:rPr>
          <w:rFonts w:eastAsia="Times New Roman" w:cs="Arial"/>
          <w:szCs w:val="22"/>
          <w:lang w:eastAsia="en-US"/>
        </w:rPr>
        <w:t>Working time:</w:t>
      </w:r>
      <w:r w:rsidRPr="00980C58">
        <w:rPr>
          <w:rFonts w:eastAsia="Times New Roman" w:cs="Arial"/>
          <w:szCs w:val="22"/>
          <w:lang w:eastAsia="en-US"/>
        </w:rPr>
        <w:tab/>
      </w:r>
      <w:r w:rsidRPr="00980C58">
        <w:rPr>
          <w:rFonts w:eastAsia="Times New Roman" w:cs="Arial"/>
          <w:szCs w:val="22"/>
          <w:lang w:eastAsia="en-US"/>
        </w:rPr>
        <w:tab/>
      </w:r>
      <w:r w:rsidRPr="00980C58">
        <w:rPr>
          <w:rFonts w:eastAsia="Times New Roman" w:cs="Arial"/>
          <w:szCs w:val="22"/>
          <w:lang w:eastAsia="en-US"/>
        </w:rPr>
        <w:tab/>
      </w:r>
      <w:r w:rsidRPr="00980C58">
        <w:rPr>
          <w:rFonts w:eastAsia="Times New Roman" w:cs="Arial"/>
          <w:szCs w:val="22"/>
          <w:lang w:eastAsia="en-US"/>
        </w:rPr>
        <w:tab/>
      </w:r>
      <w:r w:rsidRPr="00980C58">
        <w:rPr>
          <w:rFonts w:eastAsia="Times New Roman" w:cs="Arial"/>
          <w:szCs w:val="22"/>
          <w:lang w:eastAsia="en-US"/>
        </w:rPr>
        <w:tab/>
      </w:r>
      <w:r w:rsidRPr="00980C58">
        <w:rPr>
          <w:rFonts w:eastAsia="Times New Roman" w:cs="Arial"/>
          <w:szCs w:val="22"/>
          <w:lang w:eastAsia="en-US"/>
        </w:rPr>
        <w:tab/>
        <w:t>three hours</w:t>
      </w:r>
    </w:p>
    <w:p w14:paraId="0178E7F1" w14:textId="77777777" w:rsidR="006730CA" w:rsidRPr="00980C58" w:rsidRDefault="006730CA" w:rsidP="006730CA">
      <w:pPr>
        <w:rPr>
          <w:rFonts w:eastAsia="Times New Roman" w:cs="Arial"/>
          <w:szCs w:val="22"/>
          <w:lang w:eastAsia="en-US"/>
        </w:rPr>
      </w:pPr>
    </w:p>
    <w:p w14:paraId="1666BD4E" w14:textId="77777777" w:rsidR="006730CA" w:rsidRDefault="006730CA" w:rsidP="006730CA">
      <w:pPr>
        <w:rPr>
          <w:rFonts w:eastAsia="Times New Roman" w:cs="Arial"/>
          <w:szCs w:val="22"/>
          <w:lang w:eastAsia="en-US"/>
        </w:rPr>
      </w:pPr>
    </w:p>
    <w:p w14:paraId="7E790804" w14:textId="77777777" w:rsidR="006730CA" w:rsidRPr="00980C58" w:rsidRDefault="006730CA" w:rsidP="006730CA">
      <w:pPr>
        <w:rPr>
          <w:rFonts w:eastAsia="Times New Roman" w:cs="Arial"/>
          <w:szCs w:val="22"/>
          <w:lang w:eastAsia="en-US"/>
        </w:rPr>
      </w:pPr>
    </w:p>
    <w:p w14:paraId="04356D04" w14:textId="77777777" w:rsidR="006730CA" w:rsidRPr="00980C58" w:rsidRDefault="006730CA" w:rsidP="006730CA">
      <w:pPr>
        <w:rPr>
          <w:rFonts w:eastAsia="Times New Roman" w:cs="Arial"/>
          <w:b/>
          <w:sz w:val="28"/>
          <w:szCs w:val="28"/>
          <w:lang w:eastAsia="en-US"/>
        </w:rPr>
      </w:pPr>
      <w:r w:rsidRPr="00980C58">
        <w:rPr>
          <w:rFonts w:eastAsia="Times New Roman" w:cs="Arial"/>
          <w:noProof/>
          <w:sz w:val="24"/>
        </w:rPr>
        <mc:AlternateContent>
          <mc:Choice Requires="wps">
            <w:drawing>
              <wp:anchor distT="0" distB="0" distL="114300" distR="114300" simplePos="0" relativeHeight="251718700" behindDoc="0" locked="0" layoutInCell="1" allowOverlap="1" wp14:anchorId="4E0AFBF3" wp14:editId="16708075">
                <wp:simplePos x="0" y="0"/>
                <wp:positionH relativeFrom="column">
                  <wp:posOffset>3657600</wp:posOffset>
                </wp:positionH>
                <wp:positionV relativeFrom="paragraph">
                  <wp:posOffset>272415</wp:posOffset>
                </wp:positionV>
                <wp:extent cx="1981200" cy="647700"/>
                <wp:effectExtent l="0" t="0" r="25400" b="38100"/>
                <wp:wrapThrough wrapText="bothSides">
                  <wp:wrapPolygon edited="0">
                    <wp:start x="0" y="0"/>
                    <wp:lineTo x="0" y="22024"/>
                    <wp:lineTo x="21600" y="22024"/>
                    <wp:lineTo x="21600" y="0"/>
                    <wp:lineTo x="0" y="0"/>
                  </wp:wrapPolygon>
                </wp:wrapThrough>
                <wp:docPr id="129" name="Text Box 129"/>
                <wp:cNvGraphicFramePr/>
                <a:graphic xmlns:a="http://schemas.openxmlformats.org/drawingml/2006/main">
                  <a:graphicData uri="http://schemas.microsoft.com/office/word/2010/wordprocessingShape">
                    <wps:wsp>
                      <wps:cNvSpPr txBox="1"/>
                      <wps:spPr>
                        <a:xfrm>
                          <a:off x="0" y="0"/>
                          <a:ext cx="1981200" cy="647700"/>
                        </a:xfrm>
                        <a:prstGeom prst="rect">
                          <a:avLst/>
                        </a:prstGeom>
                        <a:solidFill>
                          <a:sysClr val="window" lastClr="FFFFFF">
                            <a:alpha val="6000"/>
                          </a:sysClr>
                        </a:solidFill>
                        <a:ln w="3175" cap="flat" cmpd="sng" algn="ctr">
                          <a:solidFill>
                            <a:sysClr val="windowText" lastClr="000000"/>
                          </a:solidFill>
                          <a:prstDash val="solid"/>
                          <a:miter lim="800000"/>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52B18A87" w14:textId="77777777" w:rsidR="00586270" w:rsidRPr="000A6D56" w:rsidRDefault="00586270" w:rsidP="006730CA">
                            <w:pPr>
                              <w:rPr>
                                <w:sz w:val="20"/>
                                <w:szCs w:val="20"/>
                              </w:rPr>
                            </w:pPr>
                            <w:r w:rsidRPr="000A6D56">
                              <w:rPr>
                                <w:sz w:val="20"/>
                                <w:szCs w:val="20"/>
                              </w:rPr>
                              <w:t xml:space="preserve">Number of additional </w:t>
                            </w:r>
                          </w:p>
                          <w:p w14:paraId="001C4952" w14:textId="77777777" w:rsidR="00586270" w:rsidRPr="000A6D56" w:rsidRDefault="00586270" w:rsidP="006730CA">
                            <w:pPr>
                              <w:rPr>
                                <w:sz w:val="20"/>
                                <w:szCs w:val="20"/>
                              </w:rPr>
                            </w:pPr>
                            <w:r w:rsidRPr="000A6D56">
                              <w:rPr>
                                <w:sz w:val="20"/>
                                <w:szCs w:val="20"/>
                              </w:rPr>
                              <w:t xml:space="preserve">answer booklets used </w:t>
                            </w:r>
                          </w:p>
                          <w:p w14:paraId="58356DF5" w14:textId="77777777" w:rsidR="00586270" w:rsidRPr="000A6D56" w:rsidRDefault="00586270" w:rsidP="006730CA">
                            <w:pPr>
                              <w:rPr>
                                <w:sz w:val="20"/>
                                <w:szCs w:val="20"/>
                              </w:rPr>
                            </w:pPr>
                            <w:r>
                              <w:rPr>
                                <w:sz w:val="20"/>
                                <w:szCs w:val="20"/>
                              </w:rPr>
                              <w:t>(i</w:t>
                            </w:r>
                            <w:r w:rsidRPr="000A6D56">
                              <w:rPr>
                                <w:sz w:val="20"/>
                                <w:szCs w:val="20"/>
                              </w:rPr>
                              <w:t>f applic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0AFBF3" id="_x0000_t202" coordsize="21600,21600" o:spt="202" path="m,l,21600r21600,l21600,xe">
                <v:stroke joinstyle="miter"/>
                <v:path gradientshapeok="t" o:connecttype="rect"/>
              </v:shapetype>
              <v:shape id="Text Box 129" o:spid="_x0000_s1026" type="#_x0000_t202" style="position:absolute;margin-left:4in;margin-top:21.45pt;width:156pt;height:51pt;z-index:2517187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" fillcolor="window" strokecolor="windowText" strokeweight=".25pt">
                <v:fill opacity="3855f"/>
                <v:textbox>
                  <w:txbxContent>
                    <w:p w14:paraId="52B18A87" w14:textId="77777777" w:rsidR="00586270" w:rsidRPr="000A6D56" w:rsidRDefault="00586270" w:rsidP="006730CA">
                      <w:pPr>
                        <w:rPr>
                          <w:sz w:val="20"/>
                          <w:szCs w:val="20"/>
                        </w:rPr>
                      </w:pPr>
                      <w:r w:rsidRPr="000A6D56">
                        <w:rPr>
                          <w:sz w:val="20"/>
                          <w:szCs w:val="20"/>
                        </w:rPr>
                        <w:t xml:space="preserve">Number of additional </w:t>
                      </w:r>
                    </w:p>
                    <w:p w14:paraId="001C4952" w14:textId="77777777" w:rsidR="00586270" w:rsidRPr="000A6D56" w:rsidRDefault="00586270" w:rsidP="006730CA">
                      <w:pPr>
                        <w:rPr>
                          <w:sz w:val="20"/>
                          <w:szCs w:val="20"/>
                        </w:rPr>
                      </w:pPr>
                      <w:r w:rsidRPr="000A6D56">
                        <w:rPr>
                          <w:sz w:val="20"/>
                          <w:szCs w:val="20"/>
                        </w:rPr>
                        <w:t xml:space="preserve">answer booklets used </w:t>
                      </w:r>
                    </w:p>
                    <w:p w14:paraId="58356DF5" w14:textId="77777777" w:rsidR="00586270" w:rsidRPr="000A6D56" w:rsidRDefault="00586270" w:rsidP="006730CA">
                      <w:pPr>
                        <w:rPr>
                          <w:sz w:val="20"/>
                          <w:szCs w:val="20"/>
                        </w:rPr>
                      </w:pPr>
                      <w:r>
                        <w:rPr>
                          <w:sz w:val="20"/>
                          <w:szCs w:val="20"/>
                        </w:rPr>
                        <w:t>(i</w:t>
                      </w:r>
                      <w:r w:rsidRPr="000A6D56">
                        <w:rPr>
                          <w:sz w:val="20"/>
                          <w:szCs w:val="20"/>
                        </w:rPr>
                        <w:t>f applicable)</w:t>
                      </w:r>
                    </w:p>
                  </w:txbxContent>
                </v:textbox>
                <w10:wrap type="through"/>
              </v:shape>
            </w:pict>
          </mc:Fallback>
        </mc:AlternateContent>
      </w:r>
      <w:r w:rsidRPr="00980C58">
        <w:rPr>
          <w:rFonts w:eastAsia="Times New Roman" w:cs="Arial"/>
          <w:b/>
          <w:noProof/>
          <w:sz w:val="28"/>
          <w:szCs w:val="28"/>
        </w:rPr>
        <mc:AlternateContent>
          <mc:Choice Requires="wps">
            <w:drawing>
              <wp:anchor distT="0" distB="0" distL="114300" distR="114300" simplePos="0" relativeHeight="251717676" behindDoc="0" locked="0" layoutInCell="1" allowOverlap="1" wp14:anchorId="74FCC08C" wp14:editId="1F73B5F8">
                <wp:simplePos x="0" y="0"/>
                <wp:positionH relativeFrom="column">
                  <wp:posOffset>4343400</wp:posOffset>
                </wp:positionH>
                <wp:positionV relativeFrom="paragraph">
                  <wp:posOffset>43815</wp:posOffset>
                </wp:positionV>
                <wp:extent cx="1257300" cy="571500"/>
                <wp:effectExtent l="0" t="0" r="0" b="12700"/>
                <wp:wrapSquare wrapText="bothSides"/>
                <wp:docPr id="130" name="Text Box 130"/>
                <wp:cNvGraphicFramePr/>
                <a:graphic xmlns:a="http://schemas.openxmlformats.org/drawingml/2006/main">
                  <a:graphicData uri="http://schemas.microsoft.com/office/word/2010/wordprocessingShape">
                    <wps:wsp>
                      <wps:cNvSpPr txBox="1"/>
                      <wps:spPr>
                        <a:xfrm>
                          <a:off x="0" y="0"/>
                          <a:ext cx="1257300" cy="5715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14C83F6D" w14:textId="77777777" w:rsidR="00586270" w:rsidRDefault="00586270" w:rsidP="006730C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4FCC08C" id="Text Box 130" o:spid="_x0000_s1027" type="#_x0000_t202" style="position:absolute;margin-left:342pt;margin-top:3.45pt;width:99pt;height:45pt;z-index:2517176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" filled="f" stroked="f">
                <v:textbox>
                  <w:txbxContent>
                    <w:p w14:paraId="14C83F6D" w14:textId="77777777" w:rsidR="00586270" w:rsidRDefault="00586270" w:rsidP="006730CA"/>
                  </w:txbxContent>
                </v:textbox>
                <w10:wrap type="square"/>
              </v:shape>
            </w:pict>
          </mc:Fallback>
        </mc:AlternateContent>
      </w:r>
      <w:r w:rsidRPr="00980C58">
        <w:rPr>
          <w:rFonts w:eastAsia="Times New Roman" w:cs="Arial"/>
          <w:b/>
          <w:sz w:val="28"/>
          <w:szCs w:val="28"/>
          <w:lang w:eastAsia="en-US"/>
        </w:rPr>
        <w:t>Materials required/recommended for this paper</w:t>
      </w:r>
      <w:r w:rsidRPr="00980C58">
        <w:rPr>
          <w:rFonts w:eastAsia="Times New Roman" w:cs="Arial"/>
          <w:b/>
          <w:sz w:val="28"/>
          <w:szCs w:val="28"/>
          <w:lang w:eastAsia="en-US"/>
        </w:rPr>
        <w:tab/>
      </w:r>
      <w:r w:rsidRPr="00980C58">
        <w:rPr>
          <w:rFonts w:eastAsia="Times New Roman" w:cs="Arial"/>
          <w:b/>
          <w:sz w:val="28"/>
          <w:szCs w:val="28"/>
          <w:lang w:eastAsia="en-US"/>
        </w:rPr>
        <w:tab/>
      </w:r>
    </w:p>
    <w:p w14:paraId="10A3EF5F" w14:textId="77777777" w:rsidR="006730CA" w:rsidRDefault="006730CA" w:rsidP="006730CA">
      <w:pPr>
        <w:rPr>
          <w:rFonts w:eastAsia="Times New Roman" w:cs="Arial"/>
          <w:i/>
          <w:szCs w:val="22"/>
          <w:lang w:eastAsia="en-US"/>
        </w:rPr>
      </w:pPr>
    </w:p>
    <w:p w14:paraId="7C22DCD6" w14:textId="77777777" w:rsidR="006730CA" w:rsidRPr="00980C58" w:rsidRDefault="006730CA" w:rsidP="006730CA">
      <w:pPr>
        <w:rPr>
          <w:rFonts w:eastAsia="Times New Roman" w:cs="Arial"/>
          <w:b/>
          <w:i/>
          <w:szCs w:val="22"/>
          <w:lang w:eastAsia="en-US"/>
        </w:rPr>
      </w:pPr>
      <w:r w:rsidRPr="00980C58">
        <w:rPr>
          <w:rFonts w:eastAsia="Times New Roman" w:cs="Arial"/>
          <w:b/>
          <w:noProof/>
          <w:sz w:val="24"/>
        </w:rPr>
        <mc:AlternateContent>
          <mc:Choice Requires="wps">
            <w:drawing>
              <wp:anchor distT="0" distB="0" distL="114300" distR="114300" simplePos="0" relativeHeight="251720748" behindDoc="0" locked="0" layoutInCell="1" allowOverlap="1" wp14:anchorId="3518AF5B" wp14:editId="0F0BFBBF">
                <wp:simplePos x="0" y="0"/>
                <wp:positionH relativeFrom="column">
                  <wp:posOffset>5143500</wp:posOffset>
                </wp:positionH>
                <wp:positionV relativeFrom="paragraph">
                  <wp:posOffset>50800</wp:posOffset>
                </wp:positionV>
                <wp:extent cx="342900" cy="342900"/>
                <wp:effectExtent l="0" t="0" r="38100" b="38100"/>
                <wp:wrapSquare wrapText="bothSides"/>
                <wp:docPr id="131" name="Text Box 131"/>
                <wp:cNvGraphicFramePr/>
                <a:graphic xmlns:a="http://schemas.openxmlformats.org/drawingml/2006/main">
                  <a:graphicData uri="http://schemas.microsoft.com/office/word/2010/wordprocessingShape">
                    <wps:wsp>
                      <wps:cNvSpPr txBox="1"/>
                      <wps:spPr>
                        <a:xfrm>
                          <a:off x="0" y="0"/>
                          <a:ext cx="342900" cy="342900"/>
                        </a:xfrm>
                        <a:prstGeom prst="rect">
                          <a:avLst/>
                        </a:prstGeom>
                        <a:solidFill>
                          <a:sysClr val="window" lastClr="FFFFFF"/>
                        </a:solidFill>
                        <a:ln w="12700" cap="flat" cmpd="sng" algn="ctr">
                          <a:solidFill>
                            <a:sysClr val="windowText" lastClr="000000"/>
                          </a:solidFill>
                          <a:prstDash val="solid"/>
                          <a:miter lim="800000"/>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6135FE47" w14:textId="77777777" w:rsidR="00586270" w:rsidRPr="00D23E0F" w:rsidRDefault="00586270" w:rsidP="006730CA">
                            <w:pPr>
                              <w:rPr>
                                <w14:textOutline w14:w="9525" w14:cap="rnd" w14:cmpd="sng" w14:algn="ctr">
                                  <w14:solidFill>
                                    <w14:srgbClr w14:val="000000"/>
                                  </w14:solid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18AF5B" id="Text Box 131" o:spid="_x0000_s1028" type="#_x0000_t202" style="position:absolute;margin-left:405pt;margin-top:4pt;width:27pt;height:27pt;z-index:2517207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" fillcolor="window" strokecolor="windowText" strokeweight="1pt">
                <v:textbox>
                  <w:txbxContent>
                    <w:p w14:paraId="6135FE47" w14:textId="77777777" w:rsidR="00586270" w:rsidRPr="00D23E0F" w:rsidRDefault="00586270" w:rsidP="006730CA">
                      <w:pPr>
                        <w:rPr>
                          <w14:textOutline w14:w="9525" w14:cap="rnd" w14:cmpd="sng" w14:algn="ctr">
                            <w14:solidFill>
                              <w14:srgbClr w14:val="000000"/>
                            </w14:solidFill>
                            <w14:prstDash w14:val="solid"/>
                            <w14:bevel/>
                          </w14:textOutline>
                        </w:rPr>
                      </w:pPr>
                    </w:p>
                  </w:txbxContent>
                </v:textbox>
                <w10:wrap type="square"/>
              </v:shape>
            </w:pict>
          </mc:Fallback>
        </mc:AlternateContent>
      </w:r>
      <w:r w:rsidRPr="00980C58">
        <w:rPr>
          <w:rFonts w:eastAsia="Times New Roman" w:cs="Arial"/>
          <w:b/>
          <w:i/>
          <w:szCs w:val="22"/>
          <w:lang w:eastAsia="en-US"/>
        </w:rPr>
        <w:t>To be provided by the supervisor:</w:t>
      </w:r>
    </w:p>
    <w:p w14:paraId="607EE8F7" w14:textId="77777777" w:rsidR="006730CA" w:rsidRPr="00980C58" w:rsidRDefault="006730CA" w:rsidP="006730CA">
      <w:pPr>
        <w:numPr>
          <w:ilvl w:val="0"/>
          <w:numId w:val="4"/>
        </w:numPr>
        <w:rPr>
          <w:rFonts w:eastAsia="Times New Roman" w:cs="Arial"/>
          <w:i/>
          <w:szCs w:val="22"/>
          <w:lang w:eastAsia="en-US"/>
        </w:rPr>
      </w:pPr>
      <w:r w:rsidRPr="00980C58">
        <w:rPr>
          <w:rFonts w:eastAsia="Times New Roman" w:cs="Arial"/>
          <w:i/>
          <w:szCs w:val="22"/>
          <w:lang w:eastAsia="en-US"/>
        </w:rPr>
        <w:t>This Question/Answer Booklet; Formula and Constants sheet</w:t>
      </w:r>
    </w:p>
    <w:p w14:paraId="7FBC22DE" w14:textId="77777777" w:rsidR="006730CA" w:rsidRPr="00980C58" w:rsidRDefault="006730CA" w:rsidP="006730CA">
      <w:pPr>
        <w:rPr>
          <w:rFonts w:eastAsia="Times New Roman" w:cs="Arial"/>
          <w:i/>
          <w:szCs w:val="22"/>
          <w:lang w:eastAsia="en-US"/>
        </w:rPr>
      </w:pPr>
    </w:p>
    <w:p w14:paraId="6F92A85D" w14:textId="77777777" w:rsidR="006730CA" w:rsidRPr="00980C58" w:rsidRDefault="006730CA" w:rsidP="006730CA">
      <w:pPr>
        <w:rPr>
          <w:rFonts w:eastAsia="Times New Roman" w:cs="Arial"/>
          <w:i/>
          <w:szCs w:val="22"/>
          <w:lang w:eastAsia="en-US"/>
        </w:rPr>
      </w:pPr>
      <w:r w:rsidRPr="00980C58">
        <w:rPr>
          <w:rFonts w:eastAsia="Times New Roman" w:cs="Arial"/>
          <w:b/>
          <w:i/>
          <w:szCs w:val="22"/>
          <w:lang w:eastAsia="en-US"/>
        </w:rPr>
        <w:t>To be provided by the candidate:</w:t>
      </w:r>
    </w:p>
    <w:p w14:paraId="6851F297" w14:textId="77777777" w:rsidR="006730CA" w:rsidRPr="00980C58" w:rsidRDefault="006730CA" w:rsidP="006730CA">
      <w:pPr>
        <w:numPr>
          <w:ilvl w:val="0"/>
          <w:numId w:val="5"/>
        </w:numPr>
        <w:tabs>
          <w:tab w:val="num" w:pos="0"/>
        </w:tabs>
        <w:rPr>
          <w:rFonts w:eastAsia="Times New Roman" w:cs="Arial"/>
          <w:i/>
          <w:szCs w:val="22"/>
          <w:lang w:eastAsia="en-US"/>
        </w:rPr>
      </w:pPr>
      <w:r w:rsidRPr="00980C58">
        <w:rPr>
          <w:rFonts w:eastAsia="Times New Roman" w:cs="Arial"/>
          <w:i/>
          <w:szCs w:val="22"/>
          <w:lang w:eastAsia="en-US"/>
        </w:rPr>
        <w:t>Standard items:</w:t>
      </w:r>
      <w:r>
        <w:rPr>
          <w:rFonts w:eastAsia="Times New Roman" w:cs="Arial"/>
          <w:i/>
          <w:szCs w:val="22"/>
          <w:lang w:eastAsia="en-US"/>
        </w:rPr>
        <w:t xml:space="preserve"> </w:t>
      </w:r>
      <w:r w:rsidRPr="00980C58">
        <w:rPr>
          <w:rFonts w:eastAsia="Times New Roman" w:cs="Arial"/>
          <w:i/>
          <w:szCs w:val="22"/>
          <w:lang w:eastAsia="en-US"/>
        </w:rPr>
        <w:t>pens, pencils, eraser or correction fluid, ruler, highlighter.</w:t>
      </w:r>
    </w:p>
    <w:p w14:paraId="2AD47FF8" w14:textId="77777777" w:rsidR="006730CA" w:rsidRPr="00980C58" w:rsidRDefault="006730CA" w:rsidP="006730CA">
      <w:pPr>
        <w:rPr>
          <w:rFonts w:eastAsia="Times New Roman" w:cs="Arial"/>
          <w:i/>
          <w:szCs w:val="22"/>
          <w:lang w:eastAsia="en-US"/>
        </w:rPr>
      </w:pPr>
    </w:p>
    <w:p w14:paraId="353E2343" w14:textId="77777777" w:rsidR="006730CA" w:rsidRPr="00980C58" w:rsidRDefault="006730CA" w:rsidP="006730CA">
      <w:pPr>
        <w:numPr>
          <w:ilvl w:val="0"/>
          <w:numId w:val="5"/>
        </w:numPr>
        <w:tabs>
          <w:tab w:val="num" w:pos="0"/>
        </w:tabs>
        <w:rPr>
          <w:rFonts w:eastAsia="Times New Roman" w:cs="Arial"/>
          <w:i/>
          <w:szCs w:val="22"/>
          <w:lang w:eastAsia="en-US"/>
        </w:rPr>
      </w:pPr>
      <w:r w:rsidRPr="00980C58">
        <w:rPr>
          <w:rFonts w:eastAsia="Times New Roman" w:cs="Arial"/>
          <w:i/>
          <w:szCs w:val="22"/>
          <w:lang w:eastAsia="en-US"/>
        </w:rPr>
        <w:t>Special items:</w:t>
      </w:r>
      <w:r w:rsidRPr="00980C58">
        <w:rPr>
          <w:rFonts w:eastAsia="Times New Roman" w:cs="Arial"/>
          <w:i/>
          <w:szCs w:val="22"/>
          <w:lang w:eastAsia="en-US"/>
        </w:rPr>
        <w:tab/>
        <w:t>Calculators satisfying the conditions set by the SCSA for this subject.</w:t>
      </w:r>
    </w:p>
    <w:p w14:paraId="2BDB96D6" w14:textId="77777777" w:rsidR="006730CA" w:rsidRDefault="006730CA" w:rsidP="006730CA">
      <w:pPr>
        <w:rPr>
          <w:rFonts w:eastAsia="Times New Roman" w:cs="Arial"/>
          <w:i/>
          <w:szCs w:val="22"/>
          <w:lang w:eastAsia="en-US"/>
        </w:rPr>
      </w:pPr>
    </w:p>
    <w:p w14:paraId="22364CE3" w14:textId="77777777" w:rsidR="006730CA" w:rsidRDefault="006730CA" w:rsidP="006730CA">
      <w:pPr>
        <w:rPr>
          <w:rFonts w:eastAsia="Times New Roman" w:cs="Arial"/>
          <w:b/>
          <w:sz w:val="28"/>
          <w:szCs w:val="28"/>
          <w:lang w:eastAsia="en-US"/>
        </w:rPr>
      </w:pPr>
    </w:p>
    <w:p w14:paraId="18305C56" w14:textId="77777777" w:rsidR="006730CA" w:rsidRDefault="006730CA" w:rsidP="006730CA">
      <w:pPr>
        <w:rPr>
          <w:rFonts w:eastAsia="Times New Roman" w:cs="Arial"/>
          <w:b/>
          <w:sz w:val="28"/>
          <w:szCs w:val="28"/>
          <w:lang w:eastAsia="en-US"/>
        </w:rPr>
      </w:pPr>
    </w:p>
    <w:p w14:paraId="125307BE" w14:textId="77777777" w:rsidR="006730CA" w:rsidRPr="00980C58" w:rsidRDefault="006730CA" w:rsidP="006730CA">
      <w:pPr>
        <w:rPr>
          <w:rFonts w:eastAsia="Times New Roman" w:cs="Arial"/>
          <w:b/>
          <w:sz w:val="28"/>
          <w:szCs w:val="28"/>
          <w:lang w:eastAsia="en-US"/>
        </w:rPr>
      </w:pPr>
      <w:r w:rsidRPr="00980C58">
        <w:rPr>
          <w:rFonts w:eastAsia="Times New Roman" w:cs="Arial"/>
          <w:b/>
          <w:sz w:val="28"/>
          <w:szCs w:val="28"/>
          <w:lang w:eastAsia="en-US"/>
        </w:rPr>
        <w:t>Important note to candidates</w:t>
      </w:r>
    </w:p>
    <w:p w14:paraId="165CB5DB" w14:textId="77777777" w:rsidR="006730CA" w:rsidRPr="00980C58" w:rsidRDefault="006730CA" w:rsidP="006730CA">
      <w:pPr>
        <w:rPr>
          <w:rFonts w:eastAsia="Times New Roman" w:cs="Arial"/>
          <w:b/>
          <w:sz w:val="28"/>
          <w:szCs w:val="28"/>
          <w:lang w:eastAsia="en-US"/>
        </w:rPr>
      </w:pPr>
      <w:r w:rsidRPr="00980C58">
        <w:rPr>
          <w:rFonts w:eastAsia="Times New Roman" w:cs="Arial"/>
          <w:szCs w:val="22"/>
          <w:lang w:eastAsia="en-US"/>
        </w:rPr>
        <w:t xml:space="preserve">No other items may be taken into the examination room. It is </w:t>
      </w:r>
      <w:r w:rsidRPr="00980C58">
        <w:rPr>
          <w:rFonts w:eastAsia="Times New Roman" w:cs="Arial"/>
          <w:b/>
          <w:szCs w:val="22"/>
          <w:lang w:eastAsia="en-US"/>
        </w:rPr>
        <w:t xml:space="preserve">your </w:t>
      </w:r>
      <w:r w:rsidRPr="00980C58">
        <w:rPr>
          <w:rFonts w:eastAsia="Times New Roman" w:cs="Arial"/>
          <w:szCs w:val="22"/>
          <w:lang w:eastAsia="en-US"/>
        </w:rPr>
        <w:t xml:space="preserve">responsibility to ensure that you do not have any unauthorised material. If you have any unauthorised material with you, hand it to the supervisor </w:t>
      </w:r>
      <w:r w:rsidRPr="00980C58">
        <w:rPr>
          <w:rFonts w:eastAsia="Times New Roman" w:cs="Arial"/>
          <w:b/>
          <w:szCs w:val="22"/>
          <w:lang w:eastAsia="en-US"/>
        </w:rPr>
        <w:t>before</w:t>
      </w:r>
      <w:r w:rsidRPr="00980C58">
        <w:rPr>
          <w:rFonts w:eastAsia="Times New Roman" w:cs="Arial"/>
          <w:szCs w:val="22"/>
          <w:lang w:eastAsia="en-US"/>
        </w:rPr>
        <w:t xml:space="preserve"> reading any further.</w:t>
      </w:r>
    </w:p>
    <w:p w14:paraId="7DB93E03" w14:textId="77777777" w:rsidR="006730CA" w:rsidRDefault="006730CA" w:rsidP="006730CA">
      <w:pPr>
        <w:ind w:left="720" w:hanging="720"/>
        <w:rPr>
          <w:rFonts w:cs="Arial"/>
          <w:b/>
          <w:bCs/>
          <w:sz w:val="28"/>
          <w:szCs w:val="28"/>
        </w:rPr>
        <w:sectPr w:rsidR="006730CA" w:rsidSect="00FE61A4">
          <w:headerReference w:type="even" r:id="rId10"/>
          <w:headerReference w:type="default" r:id="rId11"/>
          <w:footerReference w:type="even" r:id="rId12"/>
          <w:footerReference w:type="default" r:id="rId13"/>
          <w:pgSz w:w="11906" w:h="16838" w:code="9"/>
          <w:pgMar w:top="1134" w:right="1134" w:bottom="1134" w:left="1134" w:header="709" w:footer="363" w:gutter="0"/>
          <w:cols w:space="708"/>
          <w:titlePg/>
          <w:docGrid w:linePitch="360"/>
        </w:sectPr>
      </w:pPr>
    </w:p>
    <w:p w14:paraId="6EB68EBC" w14:textId="77777777" w:rsidR="0065550C" w:rsidRPr="00E64CDD" w:rsidRDefault="0065550C" w:rsidP="0065550C">
      <w:pPr>
        <w:ind w:left="720" w:hanging="720"/>
        <w:rPr>
          <w:rFonts w:cs="Arial"/>
          <w:b/>
          <w:bCs/>
          <w:sz w:val="28"/>
          <w:szCs w:val="28"/>
        </w:rPr>
      </w:pPr>
      <w:r w:rsidRPr="00E64CDD">
        <w:rPr>
          <w:rFonts w:cs="Arial"/>
          <w:b/>
          <w:bCs/>
          <w:sz w:val="28"/>
          <w:szCs w:val="28"/>
        </w:rPr>
        <w:lastRenderedPageBreak/>
        <w:t xml:space="preserve">Structure of this paper </w:t>
      </w:r>
    </w:p>
    <w:p w14:paraId="6EB68EBD" w14:textId="77777777" w:rsidR="0065550C" w:rsidRPr="00E64CDD" w:rsidRDefault="0065550C" w:rsidP="0065550C">
      <w:pPr>
        <w:tabs>
          <w:tab w:val="center" w:pos="4513"/>
        </w:tabs>
        <w:suppressAutoHyphens/>
        <w:ind w:left="720" w:hanging="720"/>
        <w:jc w:val="both"/>
        <w:rPr>
          <w:rFonts w:cs="Arial"/>
          <w:spacing w:val="-2"/>
          <w:szCs w:val="22"/>
        </w:rPr>
      </w:pPr>
    </w:p>
    <w:tbl>
      <w:tblPr>
        <w:tblW w:w="0" w:type="auto"/>
        <w:jc w:val="center"/>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976"/>
        <w:gridCol w:w="1325"/>
        <w:gridCol w:w="1508"/>
        <w:gridCol w:w="1509"/>
        <w:gridCol w:w="1508"/>
        <w:gridCol w:w="1509"/>
      </w:tblGrid>
      <w:tr w:rsidR="0065550C" w:rsidRPr="00E64CDD" w14:paraId="6EB68EC5" w14:textId="77777777" w:rsidTr="008518F3">
        <w:trPr>
          <w:jc w:val="center"/>
        </w:trPr>
        <w:tc>
          <w:tcPr>
            <w:tcW w:w="1976" w:type="dxa"/>
            <w:tcBorders>
              <w:top w:val="single" w:sz="6" w:space="0" w:color="auto"/>
              <w:bottom w:val="single" w:sz="4" w:space="0" w:color="auto"/>
              <w:right w:val="single" w:sz="4" w:space="0" w:color="auto"/>
            </w:tcBorders>
            <w:vAlign w:val="center"/>
          </w:tcPr>
          <w:p w14:paraId="6EB68EBE" w14:textId="77777777" w:rsidR="0065550C" w:rsidRPr="00E64CDD" w:rsidRDefault="0065550C" w:rsidP="008518F3">
            <w:pPr>
              <w:tabs>
                <w:tab w:val="center" w:pos="4513"/>
              </w:tabs>
              <w:suppressAutoHyphens/>
              <w:ind w:left="720" w:hanging="720"/>
              <w:jc w:val="center"/>
              <w:rPr>
                <w:rFonts w:cs="Arial"/>
                <w:spacing w:val="-2"/>
                <w:szCs w:val="22"/>
              </w:rPr>
            </w:pPr>
            <w:r w:rsidRPr="00E64CDD">
              <w:rPr>
                <w:rFonts w:cs="Arial"/>
                <w:spacing w:val="-2"/>
                <w:szCs w:val="22"/>
              </w:rPr>
              <w:t>Section</w:t>
            </w:r>
          </w:p>
        </w:tc>
        <w:tc>
          <w:tcPr>
            <w:tcW w:w="1325" w:type="dxa"/>
            <w:tcBorders>
              <w:top w:val="single" w:sz="4" w:space="0" w:color="auto"/>
              <w:left w:val="single" w:sz="4" w:space="0" w:color="auto"/>
              <w:bottom w:val="single" w:sz="4" w:space="0" w:color="auto"/>
              <w:right w:val="single" w:sz="4" w:space="0" w:color="auto"/>
            </w:tcBorders>
            <w:vAlign w:val="center"/>
          </w:tcPr>
          <w:p w14:paraId="6EB68EBF" w14:textId="77777777" w:rsidR="0065550C" w:rsidRPr="00E64CDD" w:rsidRDefault="0065550C" w:rsidP="008518F3">
            <w:pPr>
              <w:tabs>
                <w:tab w:val="center" w:pos="4513"/>
              </w:tabs>
              <w:suppressAutoHyphens/>
              <w:jc w:val="center"/>
              <w:rPr>
                <w:rFonts w:cs="Arial"/>
                <w:spacing w:val="-2"/>
                <w:szCs w:val="22"/>
              </w:rPr>
            </w:pPr>
            <w:r w:rsidRPr="00E64CDD">
              <w:rPr>
                <w:rFonts w:cs="Arial"/>
                <w:spacing w:val="-2"/>
                <w:szCs w:val="22"/>
              </w:rPr>
              <w:t>Number of questions available</w:t>
            </w:r>
          </w:p>
        </w:tc>
        <w:tc>
          <w:tcPr>
            <w:tcW w:w="1508" w:type="dxa"/>
            <w:tcBorders>
              <w:top w:val="single" w:sz="6" w:space="0" w:color="auto"/>
              <w:left w:val="single" w:sz="4" w:space="0" w:color="auto"/>
              <w:bottom w:val="single" w:sz="4" w:space="0" w:color="auto"/>
              <w:right w:val="single" w:sz="6" w:space="0" w:color="auto"/>
            </w:tcBorders>
            <w:vAlign w:val="center"/>
          </w:tcPr>
          <w:p w14:paraId="6EB68EC0" w14:textId="77777777" w:rsidR="0065550C" w:rsidRPr="00E64CDD" w:rsidRDefault="0065550C" w:rsidP="008518F3">
            <w:pPr>
              <w:tabs>
                <w:tab w:val="center" w:pos="4513"/>
              </w:tabs>
              <w:suppressAutoHyphens/>
              <w:jc w:val="center"/>
              <w:rPr>
                <w:rFonts w:cs="Arial"/>
                <w:spacing w:val="-2"/>
                <w:szCs w:val="22"/>
              </w:rPr>
            </w:pPr>
            <w:r w:rsidRPr="00E64CDD">
              <w:rPr>
                <w:rFonts w:cs="Arial"/>
                <w:spacing w:val="-2"/>
                <w:szCs w:val="22"/>
              </w:rPr>
              <w:t>Number of questions to be answered</w:t>
            </w:r>
          </w:p>
        </w:tc>
        <w:tc>
          <w:tcPr>
            <w:tcW w:w="1509" w:type="dxa"/>
            <w:tcBorders>
              <w:top w:val="single" w:sz="6" w:space="0" w:color="auto"/>
              <w:left w:val="nil"/>
              <w:bottom w:val="single" w:sz="4" w:space="0" w:color="auto"/>
              <w:right w:val="single" w:sz="6" w:space="0" w:color="auto"/>
            </w:tcBorders>
            <w:vAlign w:val="center"/>
          </w:tcPr>
          <w:p w14:paraId="6EB68EC1" w14:textId="77777777" w:rsidR="0065550C" w:rsidRPr="00E64CDD" w:rsidRDefault="0065550C" w:rsidP="008518F3">
            <w:pPr>
              <w:tabs>
                <w:tab w:val="center" w:pos="4513"/>
              </w:tabs>
              <w:suppressAutoHyphens/>
              <w:jc w:val="center"/>
              <w:rPr>
                <w:rFonts w:cs="Arial"/>
                <w:spacing w:val="-2"/>
                <w:szCs w:val="22"/>
              </w:rPr>
            </w:pPr>
            <w:r w:rsidRPr="00E64CDD">
              <w:rPr>
                <w:rFonts w:cs="Arial"/>
                <w:spacing w:val="-2"/>
                <w:szCs w:val="22"/>
              </w:rPr>
              <w:t>Suggested working time</w:t>
            </w:r>
          </w:p>
          <w:p w14:paraId="6EB68EC2" w14:textId="77777777" w:rsidR="0065550C" w:rsidRPr="00E64CDD" w:rsidRDefault="0065550C" w:rsidP="008518F3">
            <w:pPr>
              <w:tabs>
                <w:tab w:val="center" w:pos="4513"/>
              </w:tabs>
              <w:suppressAutoHyphens/>
              <w:ind w:left="720" w:hanging="720"/>
              <w:jc w:val="center"/>
              <w:rPr>
                <w:rFonts w:cs="Arial"/>
                <w:spacing w:val="-2"/>
                <w:szCs w:val="22"/>
              </w:rPr>
            </w:pPr>
            <w:r w:rsidRPr="00E64CDD">
              <w:rPr>
                <w:rFonts w:cs="Arial"/>
                <w:spacing w:val="-2"/>
                <w:szCs w:val="22"/>
              </w:rPr>
              <w:t>(minutes)</w:t>
            </w:r>
          </w:p>
        </w:tc>
        <w:tc>
          <w:tcPr>
            <w:tcW w:w="1508" w:type="dxa"/>
            <w:tcBorders>
              <w:top w:val="single" w:sz="6" w:space="0" w:color="auto"/>
              <w:left w:val="nil"/>
              <w:bottom w:val="single" w:sz="4" w:space="0" w:color="auto"/>
              <w:right w:val="single" w:sz="6" w:space="0" w:color="auto"/>
            </w:tcBorders>
            <w:vAlign w:val="center"/>
          </w:tcPr>
          <w:p w14:paraId="6EB68EC3" w14:textId="77777777" w:rsidR="0065550C" w:rsidRPr="00E64CDD" w:rsidRDefault="0065550C" w:rsidP="008518F3">
            <w:pPr>
              <w:tabs>
                <w:tab w:val="center" w:pos="4513"/>
              </w:tabs>
              <w:suppressAutoHyphens/>
              <w:jc w:val="center"/>
              <w:rPr>
                <w:rFonts w:cs="Arial"/>
                <w:spacing w:val="-2"/>
                <w:szCs w:val="22"/>
              </w:rPr>
            </w:pPr>
            <w:r w:rsidRPr="00E64CDD">
              <w:rPr>
                <w:rFonts w:cs="Arial"/>
                <w:spacing w:val="-2"/>
                <w:szCs w:val="22"/>
              </w:rPr>
              <w:t>Marks available</w:t>
            </w:r>
          </w:p>
        </w:tc>
        <w:tc>
          <w:tcPr>
            <w:tcW w:w="1509" w:type="dxa"/>
            <w:tcBorders>
              <w:top w:val="single" w:sz="6" w:space="0" w:color="auto"/>
              <w:left w:val="nil"/>
              <w:bottom w:val="single" w:sz="4" w:space="0" w:color="auto"/>
            </w:tcBorders>
            <w:vAlign w:val="center"/>
          </w:tcPr>
          <w:p w14:paraId="6EB68EC4" w14:textId="77777777" w:rsidR="0065550C" w:rsidRPr="00E64CDD" w:rsidRDefault="0065550C" w:rsidP="008518F3">
            <w:pPr>
              <w:tabs>
                <w:tab w:val="center" w:pos="4513"/>
              </w:tabs>
              <w:suppressAutoHyphens/>
              <w:ind w:left="-3" w:firstLine="3"/>
              <w:jc w:val="center"/>
              <w:rPr>
                <w:rFonts w:cs="Arial"/>
                <w:spacing w:val="-2"/>
                <w:szCs w:val="22"/>
              </w:rPr>
            </w:pPr>
            <w:r w:rsidRPr="00E64CDD">
              <w:rPr>
                <w:rFonts w:cs="Arial"/>
                <w:spacing w:val="-2"/>
                <w:szCs w:val="22"/>
              </w:rPr>
              <w:t>Percentage of exam</w:t>
            </w:r>
          </w:p>
        </w:tc>
      </w:tr>
      <w:tr w:rsidR="0065550C" w:rsidRPr="00E64CDD" w14:paraId="6EB68ECD" w14:textId="77777777" w:rsidTr="008518F3">
        <w:trPr>
          <w:trHeight w:val="796"/>
          <w:jc w:val="center"/>
        </w:trPr>
        <w:tc>
          <w:tcPr>
            <w:tcW w:w="1976" w:type="dxa"/>
            <w:tcBorders>
              <w:top w:val="single" w:sz="4" w:space="0" w:color="auto"/>
              <w:left w:val="single" w:sz="4" w:space="0" w:color="auto"/>
              <w:bottom w:val="single" w:sz="4" w:space="0" w:color="auto"/>
              <w:right w:val="single" w:sz="4" w:space="0" w:color="auto"/>
            </w:tcBorders>
            <w:vAlign w:val="center"/>
          </w:tcPr>
          <w:p w14:paraId="6EB68EC6" w14:textId="77777777" w:rsidR="0065550C" w:rsidRPr="00E64CDD" w:rsidRDefault="0065550C" w:rsidP="008518F3">
            <w:pPr>
              <w:tabs>
                <w:tab w:val="left" w:pos="900"/>
              </w:tabs>
              <w:suppressAutoHyphens/>
              <w:ind w:left="720" w:hanging="720"/>
              <w:rPr>
                <w:rFonts w:cs="Arial"/>
                <w:spacing w:val="-2"/>
                <w:szCs w:val="22"/>
              </w:rPr>
            </w:pPr>
            <w:r w:rsidRPr="00E64CDD">
              <w:rPr>
                <w:rFonts w:cs="Arial"/>
                <w:spacing w:val="-2"/>
                <w:szCs w:val="22"/>
              </w:rPr>
              <w:t>Section One:</w:t>
            </w:r>
          </w:p>
          <w:p w14:paraId="6EB68EC7" w14:textId="77777777" w:rsidR="0065550C" w:rsidRPr="00E64CDD" w:rsidRDefault="0065550C" w:rsidP="008518F3">
            <w:pPr>
              <w:tabs>
                <w:tab w:val="left" w:pos="900"/>
              </w:tabs>
              <w:suppressAutoHyphens/>
              <w:ind w:left="720" w:hanging="720"/>
              <w:rPr>
                <w:rFonts w:cs="Arial"/>
                <w:spacing w:val="-2"/>
                <w:szCs w:val="22"/>
              </w:rPr>
            </w:pPr>
            <w:r>
              <w:rPr>
                <w:rFonts w:cs="Arial"/>
                <w:spacing w:val="-2"/>
                <w:szCs w:val="22"/>
              </w:rPr>
              <w:t>Short answer</w:t>
            </w:r>
          </w:p>
        </w:tc>
        <w:tc>
          <w:tcPr>
            <w:tcW w:w="1325" w:type="dxa"/>
            <w:tcBorders>
              <w:top w:val="single" w:sz="4" w:space="0" w:color="auto"/>
              <w:left w:val="single" w:sz="4" w:space="0" w:color="auto"/>
              <w:bottom w:val="single" w:sz="4" w:space="0" w:color="auto"/>
              <w:right w:val="single" w:sz="4" w:space="0" w:color="auto"/>
            </w:tcBorders>
            <w:vAlign w:val="center"/>
          </w:tcPr>
          <w:p w14:paraId="6EB68EC8" w14:textId="6215B2BE" w:rsidR="0065550C" w:rsidRPr="00E276B3" w:rsidRDefault="00914637" w:rsidP="008518F3">
            <w:pPr>
              <w:tabs>
                <w:tab w:val="left" w:pos="-720"/>
              </w:tabs>
              <w:suppressAutoHyphens/>
              <w:spacing w:before="80"/>
              <w:ind w:left="720" w:hanging="720"/>
              <w:jc w:val="center"/>
              <w:rPr>
                <w:rFonts w:cs="Arial"/>
                <w:spacing w:val="-2"/>
                <w:szCs w:val="22"/>
              </w:rPr>
            </w:pPr>
            <w:r w:rsidRPr="00E276B3">
              <w:rPr>
                <w:rFonts w:cs="Arial"/>
                <w:spacing w:val="-2"/>
                <w:szCs w:val="22"/>
              </w:rPr>
              <w:t>1</w:t>
            </w:r>
            <w:r w:rsidR="00A13597" w:rsidRPr="00E276B3">
              <w:rPr>
                <w:rFonts w:cs="Arial"/>
                <w:spacing w:val="-2"/>
                <w:szCs w:val="22"/>
              </w:rPr>
              <w:t>3</w:t>
            </w:r>
          </w:p>
        </w:tc>
        <w:tc>
          <w:tcPr>
            <w:tcW w:w="1508" w:type="dxa"/>
            <w:tcBorders>
              <w:top w:val="single" w:sz="4" w:space="0" w:color="auto"/>
              <w:left w:val="single" w:sz="4" w:space="0" w:color="auto"/>
              <w:bottom w:val="single" w:sz="4" w:space="0" w:color="auto"/>
              <w:right w:val="single" w:sz="4" w:space="0" w:color="auto"/>
            </w:tcBorders>
            <w:vAlign w:val="center"/>
          </w:tcPr>
          <w:p w14:paraId="6EB68EC9" w14:textId="722E2C2D" w:rsidR="0065550C" w:rsidRPr="00E276B3" w:rsidRDefault="00914637" w:rsidP="008518F3">
            <w:pPr>
              <w:tabs>
                <w:tab w:val="left" w:pos="-720"/>
              </w:tabs>
              <w:suppressAutoHyphens/>
              <w:spacing w:before="80"/>
              <w:ind w:left="720" w:hanging="720"/>
              <w:jc w:val="center"/>
              <w:rPr>
                <w:rFonts w:cs="Arial"/>
                <w:spacing w:val="-2"/>
                <w:szCs w:val="22"/>
              </w:rPr>
            </w:pPr>
            <w:r w:rsidRPr="00E276B3">
              <w:rPr>
                <w:rFonts w:cs="Arial"/>
                <w:spacing w:val="-2"/>
                <w:szCs w:val="22"/>
              </w:rPr>
              <w:t>1</w:t>
            </w:r>
            <w:r w:rsidR="00A13597" w:rsidRPr="00E276B3">
              <w:rPr>
                <w:rFonts w:cs="Arial"/>
                <w:spacing w:val="-2"/>
                <w:szCs w:val="22"/>
              </w:rPr>
              <w:t>3</w:t>
            </w:r>
          </w:p>
        </w:tc>
        <w:tc>
          <w:tcPr>
            <w:tcW w:w="1509" w:type="dxa"/>
            <w:tcBorders>
              <w:top w:val="single" w:sz="4" w:space="0" w:color="auto"/>
              <w:left w:val="single" w:sz="4" w:space="0" w:color="auto"/>
              <w:bottom w:val="single" w:sz="4" w:space="0" w:color="auto"/>
              <w:right w:val="single" w:sz="4" w:space="0" w:color="auto"/>
            </w:tcBorders>
            <w:vAlign w:val="center"/>
          </w:tcPr>
          <w:p w14:paraId="6EB68ECA" w14:textId="77777777" w:rsidR="0065550C" w:rsidRPr="00E276B3" w:rsidRDefault="0065550C" w:rsidP="008518F3">
            <w:pPr>
              <w:tabs>
                <w:tab w:val="left" w:pos="-720"/>
              </w:tabs>
              <w:suppressAutoHyphens/>
              <w:spacing w:before="80"/>
              <w:ind w:left="720" w:hanging="720"/>
              <w:jc w:val="center"/>
              <w:rPr>
                <w:rFonts w:cs="Arial"/>
                <w:spacing w:val="-2"/>
                <w:szCs w:val="22"/>
              </w:rPr>
            </w:pPr>
            <w:r w:rsidRPr="00E276B3">
              <w:rPr>
                <w:rFonts w:cs="Arial"/>
                <w:spacing w:val="-2"/>
                <w:szCs w:val="22"/>
              </w:rPr>
              <w:t>50</w:t>
            </w:r>
          </w:p>
        </w:tc>
        <w:tc>
          <w:tcPr>
            <w:tcW w:w="1508" w:type="dxa"/>
            <w:tcBorders>
              <w:top w:val="single" w:sz="4" w:space="0" w:color="auto"/>
              <w:left w:val="single" w:sz="4" w:space="0" w:color="auto"/>
              <w:bottom w:val="single" w:sz="4" w:space="0" w:color="auto"/>
              <w:right w:val="single" w:sz="4" w:space="0" w:color="auto"/>
            </w:tcBorders>
            <w:vAlign w:val="center"/>
          </w:tcPr>
          <w:p w14:paraId="6EB68ECB" w14:textId="77777777" w:rsidR="0065550C" w:rsidRPr="00E276B3" w:rsidRDefault="0065550C" w:rsidP="008518F3">
            <w:pPr>
              <w:tabs>
                <w:tab w:val="left" w:pos="-720"/>
              </w:tabs>
              <w:suppressAutoHyphens/>
              <w:spacing w:before="80"/>
              <w:ind w:left="720" w:hanging="720"/>
              <w:jc w:val="center"/>
              <w:rPr>
                <w:rFonts w:cs="Arial"/>
                <w:spacing w:val="-2"/>
                <w:szCs w:val="22"/>
              </w:rPr>
            </w:pPr>
            <w:r w:rsidRPr="00E276B3">
              <w:rPr>
                <w:rFonts w:cs="Arial"/>
                <w:spacing w:val="-2"/>
                <w:szCs w:val="22"/>
              </w:rPr>
              <w:t>54</w:t>
            </w:r>
          </w:p>
        </w:tc>
        <w:tc>
          <w:tcPr>
            <w:tcW w:w="1509" w:type="dxa"/>
            <w:tcBorders>
              <w:top w:val="single" w:sz="4" w:space="0" w:color="auto"/>
              <w:left w:val="single" w:sz="4" w:space="0" w:color="auto"/>
              <w:bottom w:val="single" w:sz="4" w:space="0" w:color="auto"/>
              <w:right w:val="single" w:sz="4" w:space="0" w:color="auto"/>
            </w:tcBorders>
            <w:vAlign w:val="center"/>
          </w:tcPr>
          <w:p w14:paraId="6EB68ECC" w14:textId="77777777" w:rsidR="0065550C" w:rsidRPr="00E64CDD" w:rsidRDefault="0065550C" w:rsidP="008518F3">
            <w:pPr>
              <w:tabs>
                <w:tab w:val="left" w:pos="-720"/>
              </w:tabs>
              <w:suppressAutoHyphens/>
              <w:spacing w:before="80"/>
              <w:ind w:left="720" w:hanging="720"/>
              <w:jc w:val="center"/>
              <w:rPr>
                <w:rFonts w:cs="Arial"/>
                <w:spacing w:val="-2"/>
                <w:szCs w:val="22"/>
              </w:rPr>
            </w:pPr>
            <w:r w:rsidRPr="00E64CDD">
              <w:rPr>
                <w:rFonts w:cs="Arial"/>
                <w:spacing w:val="-2"/>
                <w:szCs w:val="22"/>
              </w:rPr>
              <w:t>30</w:t>
            </w:r>
          </w:p>
        </w:tc>
      </w:tr>
      <w:tr w:rsidR="0065550C" w:rsidRPr="00E64CDD" w14:paraId="6EB68ED5" w14:textId="77777777" w:rsidTr="008518F3">
        <w:trPr>
          <w:trHeight w:val="771"/>
          <w:jc w:val="center"/>
        </w:trPr>
        <w:tc>
          <w:tcPr>
            <w:tcW w:w="1976" w:type="dxa"/>
            <w:tcBorders>
              <w:top w:val="single" w:sz="4" w:space="0" w:color="auto"/>
              <w:left w:val="single" w:sz="4" w:space="0" w:color="auto"/>
              <w:bottom w:val="single" w:sz="4" w:space="0" w:color="auto"/>
              <w:right w:val="single" w:sz="4" w:space="0" w:color="auto"/>
            </w:tcBorders>
            <w:vAlign w:val="center"/>
          </w:tcPr>
          <w:p w14:paraId="6EB68ECE" w14:textId="77777777" w:rsidR="0065550C" w:rsidRPr="00E64CDD" w:rsidRDefault="0065550C" w:rsidP="008518F3">
            <w:pPr>
              <w:tabs>
                <w:tab w:val="left" w:pos="900"/>
              </w:tabs>
              <w:suppressAutoHyphens/>
              <w:ind w:left="720" w:hanging="720"/>
              <w:rPr>
                <w:rFonts w:cs="Arial"/>
                <w:spacing w:val="-2"/>
                <w:szCs w:val="22"/>
              </w:rPr>
            </w:pPr>
            <w:r w:rsidRPr="00E64CDD">
              <w:rPr>
                <w:rFonts w:cs="Arial"/>
                <w:spacing w:val="-2"/>
                <w:szCs w:val="22"/>
              </w:rPr>
              <w:t>Section Two:</w:t>
            </w:r>
          </w:p>
          <w:p w14:paraId="6EB68ECF" w14:textId="77777777" w:rsidR="0065550C" w:rsidRPr="00E64CDD" w:rsidRDefault="0065550C" w:rsidP="008518F3">
            <w:pPr>
              <w:tabs>
                <w:tab w:val="left" w:pos="900"/>
              </w:tabs>
              <w:suppressAutoHyphens/>
              <w:ind w:left="720" w:hanging="720"/>
              <w:rPr>
                <w:rFonts w:cs="Arial"/>
                <w:spacing w:val="-2"/>
                <w:szCs w:val="22"/>
              </w:rPr>
            </w:pPr>
            <w:r>
              <w:rPr>
                <w:rFonts w:cs="Arial"/>
                <w:spacing w:val="-2"/>
                <w:szCs w:val="22"/>
              </w:rPr>
              <w:t>Extended answer</w:t>
            </w:r>
          </w:p>
        </w:tc>
        <w:tc>
          <w:tcPr>
            <w:tcW w:w="1325" w:type="dxa"/>
            <w:tcBorders>
              <w:top w:val="single" w:sz="4" w:space="0" w:color="auto"/>
              <w:left w:val="single" w:sz="4" w:space="0" w:color="auto"/>
              <w:bottom w:val="single" w:sz="4" w:space="0" w:color="auto"/>
              <w:right w:val="single" w:sz="4" w:space="0" w:color="auto"/>
            </w:tcBorders>
            <w:vAlign w:val="center"/>
          </w:tcPr>
          <w:p w14:paraId="6EB68ED0" w14:textId="09632F4A" w:rsidR="0065550C" w:rsidRPr="00E276B3" w:rsidRDefault="00AB040D" w:rsidP="008518F3">
            <w:pPr>
              <w:tabs>
                <w:tab w:val="left" w:pos="-720"/>
              </w:tabs>
              <w:suppressAutoHyphens/>
              <w:spacing w:before="80"/>
              <w:ind w:left="720" w:hanging="720"/>
              <w:jc w:val="center"/>
              <w:rPr>
                <w:rFonts w:cs="Arial"/>
                <w:spacing w:val="-2"/>
                <w:szCs w:val="22"/>
              </w:rPr>
            </w:pPr>
            <w:r w:rsidRPr="00E276B3">
              <w:rPr>
                <w:rFonts w:cs="Arial"/>
                <w:spacing w:val="-2"/>
                <w:szCs w:val="22"/>
              </w:rPr>
              <w:t>7</w:t>
            </w:r>
          </w:p>
        </w:tc>
        <w:tc>
          <w:tcPr>
            <w:tcW w:w="1508" w:type="dxa"/>
            <w:tcBorders>
              <w:top w:val="single" w:sz="4" w:space="0" w:color="auto"/>
              <w:left w:val="single" w:sz="4" w:space="0" w:color="auto"/>
              <w:bottom w:val="single" w:sz="4" w:space="0" w:color="auto"/>
              <w:right w:val="single" w:sz="4" w:space="0" w:color="auto"/>
            </w:tcBorders>
            <w:vAlign w:val="center"/>
          </w:tcPr>
          <w:p w14:paraId="6EB68ED1" w14:textId="76F92644" w:rsidR="0065550C" w:rsidRPr="00E276B3" w:rsidRDefault="00AB040D" w:rsidP="008518F3">
            <w:pPr>
              <w:tabs>
                <w:tab w:val="left" w:pos="-720"/>
              </w:tabs>
              <w:suppressAutoHyphens/>
              <w:spacing w:before="80"/>
              <w:ind w:left="720" w:hanging="720"/>
              <w:jc w:val="center"/>
              <w:rPr>
                <w:rFonts w:cs="Arial"/>
                <w:spacing w:val="-2"/>
                <w:szCs w:val="22"/>
              </w:rPr>
            </w:pPr>
            <w:r w:rsidRPr="00E276B3">
              <w:rPr>
                <w:rFonts w:cs="Arial"/>
                <w:spacing w:val="-2"/>
                <w:szCs w:val="22"/>
              </w:rPr>
              <w:t>7</w:t>
            </w:r>
          </w:p>
        </w:tc>
        <w:tc>
          <w:tcPr>
            <w:tcW w:w="1509" w:type="dxa"/>
            <w:tcBorders>
              <w:top w:val="single" w:sz="4" w:space="0" w:color="auto"/>
              <w:left w:val="single" w:sz="4" w:space="0" w:color="auto"/>
              <w:bottom w:val="single" w:sz="4" w:space="0" w:color="auto"/>
              <w:right w:val="single" w:sz="4" w:space="0" w:color="auto"/>
            </w:tcBorders>
            <w:vAlign w:val="center"/>
          </w:tcPr>
          <w:p w14:paraId="6EB68ED2" w14:textId="77777777" w:rsidR="0065550C" w:rsidRPr="00E276B3" w:rsidRDefault="0065550C" w:rsidP="008518F3">
            <w:pPr>
              <w:tabs>
                <w:tab w:val="left" w:pos="-720"/>
              </w:tabs>
              <w:suppressAutoHyphens/>
              <w:spacing w:before="80"/>
              <w:ind w:left="720" w:hanging="720"/>
              <w:jc w:val="center"/>
              <w:rPr>
                <w:rFonts w:cs="Arial"/>
                <w:spacing w:val="-2"/>
                <w:szCs w:val="22"/>
              </w:rPr>
            </w:pPr>
            <w:r w:rsidRPr="00E276B3">
              <w:rPr>
                <w:rFonts w:cs="Arial"/>
                <w:spacing w:val="-2"/>
                <w:szCs w:val="22"/>
              </w:rPr>
              <w:t>90</w:t>
            </w:r>
          </w:p>
        </w:tc>
        <w:tc>
          <w:tcPr>
            <w:tcW w:w="1508" w:type="dxa"/>
            <w:tcBorders>
              <w:top w:val="single" w:sz="4" w:space="0" w:color="auto"/>
              <w:left w:val="single" w:sz="4" w:space="0" w:color="auto"/>
              <w:bottom w:val="single" w:sz="4" w:space="0" w:color="auto"/>
              <w:right w:val="single" w:sz="4" w:space="0" w:color="auto"/>
            </w:tcBorders>
            <w:vAlign w:val="center"/>
          </w:tcPr>
          <w:p w14:paraId="6EB68ED3" w14:textId="77777777" w:rsidR="0065550C" w:rsidRPr="00E276B3" w:rsidRDefault="0065550C" w:rsidP="008518F3">
            <w:pPr>
              <w:tabs>
                <w:tab w:val="left" w:pos="-720"/>
              </w:tabs>
              <w:suppressAutoHyphens/>
              <w:spacing w:before="80"/>
              <w:ind w:left="720" w:hanging="720"/>
              <w:jc w:val="center"/>
              <w:rPr>
                <w:rFonts w:cs="Arial"/>
                <w:spacing w:val="-2"/>
                <w:szCs w:val="22"/>
              </w:rPr>
            </w:pPr>
            <w:r w:rsidRPr="00E276B3">
              <w:rPr>
                <w:rFonts w:cs="Arial"/>
                <w:spacing w:val="-2"/>
                <w:szCs w:val="22"/>
              </w:rPr>
              <w:t>90</w:t>
            </w:r>
          </w:p>
        </w:tc>
        <w:tc>
          <w:tcPr>
            <w:tcW w:w="1509" w:type="dxa"/>
            <w:tcBorders>
              <w:top w:val="single" w:sz="4" w:space="0" w:color="auto"/>
              <w:left w:val="single" w:sz="4" w:space="0" w:color="auto"/>
              <w:bottom w:val="single" w:sz="4" w:space="0" w:color="auto"/>
              <w:right w:val="single" w:sz="4" w:space="0" w:color="auto"/>
            </w:tcBorders>
            <w:vAlign w:val="center"/>
          </w:tcPr>
          <w:p w14:paraId="6EB68ED4" w14:textId="77777777" w:rsidR="0065550C" w:rsidRPr="00E64CDD" w:rsidRDefault="0065550C" w:rsidP="008518F3">
            <w:pPr>
              <w:tabs>
                <w:tab w:val="left" w:pos="-720"/>
              </w:tabs>
              <w:suppressAutoHyphens/>
              <w:spacing w:before="80"/>
              <w:ind w:left="720" w:hanging="720"/>
              <w:jc w:val="center"/>
              <w:rPr>
                <w:rFonts w:cs="Arial"/>
                <w:spacing w:val="-2"/>
                <w:szCs w:val="22"/>
              </w:rPr>
            </w:pPr>
            <w:r w:rsidRPr="00E64CDD">
              <w:rPr>
                <w:rFonts w:cs="Arial"/>
                <w:spacing w:val="-2"/>
                <w:szCs w:val="22"/>
              </w:rPr>
              <w:t>50</w:t>
            </w:r>
          </w:p>
        </w:tc>
      </w:tr>
      <w:tr w:rsidR="0065550C" w:rsidRPr="00E64CDD" w14:paraId="6EB68EDE" w14:textId="77777777" w:rsidTr="008518F3">
        <w:trPr>
          <w:trHeight w:val="881"/>
          <w:jc w:val="center"/>
        </w:trPr>
        <w:tc>
          <w:tcPr>
            <w:tcW w:w="1976" w:type="dxa"/>
            <w:tcBorders>
              <w:top w:val="single" w:sz="4" w:space="0" w:color="auto"/>
              <w:left w:val="single" w:sz="4" w:space="0" w:color="auto"/>
              <w:bottom w:val="single" w:sz="4" w:space="0" w:color="auto"/>
              <w:right w:val="single" w:sz="4" w:space="0" w:color="auto"/>
            </w:tcBorders>
            <w:vAlign w:val="center"/>
          </w:tcPr>
          <w:p w14:paraId="6EB68ED6" w14:textId="77777777" w:rsidR="0065550C" w:rsidRPr="00E64CDD" w:rsidRDefault="0065550C" w:rsidP="008518F3">
            <w:pPr>
              <w:tabs>
                <w:tab w:val="left" w:pos="900"/>
              </w:tabs>
              <w:suppressAutoHyphens/>
              <w:ind w:left="720" w:hanging="720"/>
              <w:rPr>
                <w:rFonts w:cs="Arial"/>
                <w:spacing w:val="-2"/>
                <w:szCs w:val="22"/>
              </w:rPr>
            </w:pPr>
            <w:r w:rsidRPr="00E64CDD">
              <w:rPr>
                <w:rFonts w:cs="Arial"/>
                <w:spacing w:val="-2"/>
                <w:szCs w:val="22"/>
              </w:rPr>
              <w:t>Section Three:</w:t>
            </w:r>
          </w:p>
          <w:p w14:paraId="6EB68ED7" w14:textId="77777777" w:rsidR="0065550C" w:rsidRDefault="0065550C" w:rsidP="008518F3">
            <w:pPr>
              <w:tabs>
                <w:tab w:val="left" w:pos="900"/>
              </w:tabs>
              <w:suppressAutoHyphens/>
              <w:ind w:left="720" w:hanging="720"/>
              <w:rPr>
                <w:rFonts w:cs="Arial"/>
                <w:spacing w:val="-2"/>
                <w:szCs w:val="22"/>
              </w:rPr>
            </w:pPr>
            <w:r w:rsidRPr="00E64CDD">
              <w:rPr>
                <w:rFonts w:cs="Arial"/>
                <w:spacing w:val="-2"/>
                <w:szCs w:val="22"/>
              </w:rPr>
              <w:t xml:space="preserve">Comprehension </w:t>
            </w:r>
          </w:p>
          <w:p w14:paraId="6EB68ED8" w14:textId="77777777" w:rsidR="0065550C" w:rsidRPr="00E64CDD" w:rsidRDefault="0065550C" w:rsidP="008518F3">
            <w:pPr>
              <w:tabs>
                <w:tab w:val="left" w:pos="900"/>
              </w:tabs>
              <w:suppressAutoHyphens/>
              <w:ind w:left="720" w:hanging="720"/>
              <w:rPr>
                <w:rFonts w:cs="Arial"/>
                <w:spacing w:val="-2"/>
                <w:szCs w:val="22"/>
              </w:rPr>
            </w:pPr>
            <w:r>
              <w:rPr>
                <w:rFonts w:cs="Arial"/>
                <w:spacing w:val="-2"/>
                <w:szCs w:val="22"/>
              </w:rPr>
              <w:t>and data analysis</w:t>
            </w:r>
          </w:p>
        </w:tc>
        <w:tc>
          <w:tcPr>
            <w:tcW w:w="1325" w:type="dxa"/>
            <w:tcBorders>
              <w:top w:val="single" w:sz="4" w:space="0" w:color="auto"/>
              <w:left w:val="single" w:sz="4" w:space="0" w:color="auto"/>
              <w:bottom w:val="single" w:sz="4" w:space="0" w:color="auto"/>
              <w:right w:val="single" w:sz="4" w:space="0" w:color="auto"/>
            </w:tcBorders>
            <w:vAlign w:val="center"/>
          </w:tcPr>
          <w:p w14:paraId="6EB68ED9" w14:textId="77777777" w:rsidR="0065550C" w:rsidRPr="00E276B3" w:rsidRDefault="0065550C" w:rsidP="008518F3">
            <w:pPr>
              <w:tabs>
                <w:tab w:val="left" w:pos="-720"/>
              </w:tabs>
              <w:suppressAutoHyphens/>
              <w:spacing w:before="80"/>
              <w:ind w:left="720" w:hanging="720"/>
              <w:jc w:val="center"/>
              <w:rPr>
                <w:rFonts w:cs="Arial"/>
                <w:spacing w:val="-2"/>
                <w:szCs w:val="22"/>
              </w:rPr>
            </w:pPr>
            <w:r w:rsidRPr="00E276B3">
              <w:rPr>
                <w:rFonts w:cs="Arial"/>
                <w:spacing w:val="-2"/>
                <w:szCs w:val="22"/>
              </w:rPr>
              <w:t>2</w:t>
            </w:r>
          </w:p>
        </w:tc>
        <w:tc>
          <w:tcPr>
            <w:tcW w:w="1508" w:type="dxa"/>
            <w:tcBorders>
              <w:top w:val="single" w:sz="4" w:space="0" w:color="auto"/>
              <w:left w:val="single" w:sz="4" w:space="0" w:color="auto"/>
              <w:bottom w:val="single" w:sz="4" w:space="0" w:color="auto"/>
              <w:right w:val="single" w:sz="4" w:space="0" w:color="auto"/>
            </w:tcBorders>
            <w:vAlign w:val="center"/>
          </w:tcPr>
          <w:p w14:paraId="6EB68EDA" w14:textId="77777777" w:rsidR="0065550C" w:rsidRPr="00E276B3" w:rsidRDefault="0065550C" w:rsidP="008518F3">
            <w:pPr>
              <w:tabs>
                <w:tab w:val="left" w:pos="-720"/>
              </w:tabs>
              <w:suppressAutoHyphens/>
              <w:spacing w:before="80"/>
              <w:ind w:left="720" w:hanging="720"/>
              <w:jc w:val="center"/>
              <w:rPr>
                <w:rFonts w:cs="Arial"/>
                <w:spacing w:val="-2"/>
                <w:szCs w:val="22"/>
              </w:rPr>
            </w:pPr>
            <w:r w:rsidRPr="00E276B3">
              <w:rPr>
                <w:rFonts w:cs="Arial"/>
                <w:spacing w:val="-2"/>
                <w:szCs w:val="22"/>
              </w:rPr>
              <w:t>2</w:t>
            </w:r>
          </w:p>
        </w:tc>
        <w:tc>
          <w:tcPr>
            <w:tcW w:w="1509" w:type="dxa"/>
            <w:tcBorders>
              <w:top w:val="single" w:sz="4" w:space="0" w:color="auto"/>
              <w:left w:val="single" w:sz="4" w:space="0" w:color="auto"/>
              <w:bottom w:val="single" w:sz="4" w:space="0" w:color="auto"/>
              <w:right w:val="single" w:sz="4" w:space="0" w:color="auto"/>
            </w:tcBorders>
            <w:vAlign w:val="center"/>
          </w:tcPr>
          <w:p w14:paraId="6EB68EDB" w14:textId="77777777" w:rsidR="0065550C" w:rsidRPr="00E276B3" w:rsidRDefault="0065550C" w:rsidP="008518F3">
            <w:pPr>
              <w:tabs>
                <w:tab w:val="left" w:pos="-720"/>
              </w:tabs>
              <w:suppressAutoHyphens/>
              <w:spacing w:before="80"/>
              <w:ind w:left="720" w:hanging="720"/>
              <w:jc w:val="center"/>
              <w:rPr>
                <w:rFonts w:cs="Arial"/>
                <w:spacing w:val="-2"/>
                <w:szCs w:val="22"/>
              </w:rPr>
            </w:pPr>
            <w:r w:rsidRPr="00E276B3">
              <w:rPr>
                <w:rFonts w:cs="Arial"/>
                <w:spacing w:val="-2"/>
                <w:szCs w:val="22"/>
              </w:rPr>
              <w:t>40</w:t>
            </w:r>
          </w:p>
        </w:tc>
        <w:tc>
          <w:tcPr>
            <w:tcW w:w="1508" w:type="dxa"/>
            <w:tcBorders>
              <w:top w:val="single" w:sz="4" w:space="0" w:color="auto"/>
              <w:left w:val="single" w:sz="4" w:space="0" w:color="auto"/>
              <w:bottom w:val="single" w:sz="4" w:space="0" w:color="auto"/>
              <w:right w:val="single" w:sz="4" w:space="0" w:color="auto"/>
            </w:tcBorders>
            <w:vAlign w:val="center"/>
          </w:tcPr>
          <w:p w14:paraId="6EB68EDC" w14:textId="77777777" w:rsidR="0065550C" w:rsidRPr="00E276B3" w:rsidRDefault="0065550C" w:rsidP="008518F3">
            <w:pPr>
              <w:tabs>
                <w:tab w:val="left" w:pos="-720"/>
              </w:tabs>
              <w:suppressAutoHyphens/>
              <w:spacing w:before="80"/>
              <w:ind w:left="720" w:hanging="720"/>
              <w:jc w:val="center"/>
              <w:rPr>
                <w:rFonts w:cs="Arial"/>
                <w:spacing w:val="-2"/>
                <w:szCs w:val="22"/>
              </w:rPr>
            </w:pPr>
            <w:r w:rsidRPr="00E276B3">
              <w:rPr>
                <w:rFonts w:cs="Arial"/>
                <w:spacing w:val="-2"/>
                <w:szCs w:val="22"/>
              </w:rPr>
              <w:t>36</w:t>
            </w:r>
          </w:p>
        </w:tc>
        <w:tc>
          <w:tcPr>
            <w:tcW w:w="1509" w:type="dxa"/>
            <w:tcBorders>
              <w:top w:val="single" w:sz="4" w:space="0" w:color="auto"/>
              <w:left w:val="single" w:sz="4" w:space="0" w:color="auto"/>
              <w:bottom w:val="single" w:sz="4" w:space="0" w:color="auto"/>
              <w:right w:val="single" w:sz="4" w:space="0" w:color="auto"/>
            </w:tcBorders>
            <w:vAlign w:val="center"/>
          </w:tcPr>
          <w:p w14:paraId="6EB68EDD" w14:textId="77777777" w:rsidR="0065550C" w:rsidRPr="00E64CDD" w:rsidRDefault="0065550C" w:rsidP="008518F3">
            <w:pPr>
              <w:tabs>
                <w:tab w:val="left" w:pos="-720"/>
              </w:tabs>
              <w:suppressAutoHyphens/>
              <w:spacing w:before="80"/>
              <w:ind w:left="720" w:hanging="720"/>
              <w:jc w:val="center"/>
              <w:rPr>
                <w:rFonts w:cs="Arial"/>
                <w:spacing w:val="-2"/>
                <w:szCs w:val="22"/>
              </w:rPr>
            </w:pPr>
            <w:r w:rsidRPr="00E64CDD">
              <w:rPr>
                <w:rFonts w:cs="Arial"/>
                <w:spacing w:val="-2"/>
                <w:szCs w:val="22"/>
              </w:rPr>
              <w:t>20</w:t>
            </w:r>
          </w:p>
        </w:tc>
      </w:tr>
      <w:tr w:rsidR="0065550C" w:rsidRPr="00E64CDD" w14:paraId="6EB68EE5" w14:textId="77777777" w:rsidTr="008518F3">
        <w:trPr>
          <w:trHeight w:val="821"/>
          <w:jc w:val="center"/>
        </w:trPr>
        <w:tc>
          <w:tcPr>
            <w:tcW w:w="1976" w:type="dxa"/>
            <w:tcBorders>
              <w:top w:val="single" w:sz="4" w:space="0" w:color="auto"/>
              <w:left w:val="nil"/>
              <w:bottom w:val="nil"/>
              <w:right w:val="nil"/>
            </w:tcBorders>
            <w:vAlign w:val="center"/>
          </w:tcPr>
          <w:p w14:paraId="6EB68EDF" w14:textId="77777777" w:rsidR="0065550C" w:rsidRPr="00E64CDD" w:rsidRDefault="0065550C" w:rsidP="008518F3">
            <w:pPr>
              <w:tabs>
                <w:tab w:val="left" w:pos="900"/>
              </w:tabs>
              <w:suppressAutoHyphens/>
              <w:spacing w:before="80"/>
              <w:ind w:left="720" w:hanging="720"/>
              <w:rPr>
                <w:rFonts w:cs="Arial"/>
                <w:spacing w:val="-2"/>
                <w:szCs w:val="22"/>
                <w:highlight w:val="lightGray"/>
              </w:rPr>
            </w:pPr>
          </w:p>
        </w:tc>
        <w:tc>
          <w:tcPr>
            <w:tcW w:w="1325" w:type="dxa"/>
            <w:tcBorders>
              <w:top w:val="single" w:sz="4" w:space="0" w:color="auto"/>
              <w:left w:val="nil"/>
              <w:bottom w:val="nil"/>
              <w:right w:val="nil"/>
            </w:tcBorders>
            <w:vAlign w:val="center"/>
          </w:tcPr>
          <w:p w14:paraId="6EB68EE0" w14:textId="77777777" w:rsidR="0065550C" w:rsidRPr="00E64CDD" w:rsidRDefault="0065550C" w:rsidP="008518F3">
            <w:pPr>
              <w:tabs>
                <w:tab w:val="left" w:pos="-720"/>
              </w:tabs>
              <w:suppressAutoHyphens/>
              <w:spacing w:before="80"/>
              <w:ind w:left="720" w:hanging="720"/>
              <w:jc w:val="center"/>
              <w:rPr>
                <w:rFonts w:cs="Arial"/>
                <w:spacing w:val="-2"/>
                <w:szCs w:val="22"/>
              </w:rPr>
            </w:pPr>
          </w:p>
        </w:tc>
        <w:tc>
          <w:tcPr>
            <w:tcW w:w="1508" w:type="dxa"/>
            <w:tcBorders>
              <w:top w:val="single" w:sz="4" w:space="0" w:color="auto"/>
              <w:left w:val="nil"/>
              <w:bottom w:val="nil"/>
              <w:right w:val="nil"/>
            </w:tcBorders>
            <w:vAlign w:val="center"/>
          </w:tcPr>
          <w:p w14:paraId="6EB68EE1" w14:textId="77777777" w:rsidR="0065550C" w:rsidRPr="00E64CDD" w:rsidRDefault="0065550C" w:rsidP="008518F3">
            <w:pPr>
              <w:tabs>
                <w:tab w:val="left" w:pos="-720"/>
              </w:tabs>
              <w:suppressAutoHyphens/>
              <w:spacing w:before="80"/>
              <w:ind w:left="720" w:hanging="720"/>
              <w:jc w:val="center"/>
              <w:rPr>
                <w:rFonts w:cs="Arial"/>
                <w:spacing w:val="-2"/>
                <w:szCs w:val="22"/>
              </w:rPr>
            </w:pPr>
          </w:p>
        </w:tc>
        <w:tc>
          <w:tcPr>
            <w:tcW w:w="1509" w:type="dxa"/>
            <w:tcBorders>
              <w:top w:val="single" w:sz="4" w:space="0" w:color="auto"/>
              <w:left w:val="nil"/>
              <w:bottom w:val="nil"/>
              <w:right w:val="single" w:sz="4" w:space="0" w:color="auto"/>
            </w:tcBorders>
            <w:vAlign w:val="center"/>
          </w:tcPr>
          <w:p w14:paraId="6EB68EE2" w14:textId="77777777" w:rsidR="0065550C" w:rsidRPr="00E64CDD" w:rsidRDefault="0065550C" w:rsidP="008518F3">
            <w:pPr>
              <w:tabs>
                <w:tab w:val="left" w:pos="-720"/>
              </w:tabs>
              <w:suppressAutoHyphens/>
              <w:ind w:left="720" w:hanging="720"/>
              <w:jc w:val="center"/>
              <w:rPr>
                <w:rFonts w:cs="Arial"/>
                <w:b/>
                <w:bCs/>
                <w:spacing w:val="-2"/>
                <w:szCs w:val="22"/>
              </w:rPr>
            </w:pPr>
            <w:r>
              <w:rPr>
                <w:rFonts w:cs="Arial"/>
                <w:b/>
                <w:bCs/>
                <w:spacing w:val="-2"/>
                <w:szCs w:val="22"/>
              </w:rPr>
              <w:t>Total</w:t>
            </w:r>
          </w:p>
        </w:tc>
        <w:tc>
          <w:tcPr>
            <w:tcW w:w="1508" w:type="dxa"/>
            <w:tcBorders>
              <w:top w:val="single" w:sz="4" w:space="0" w:color="auto"/>
              <w:left w:val="single" w:sz="4" w:space="0" w:color="auto"/>
              <w:bottom w:val="single" w:sz="4" w:space="0" w:color="auto"/>
              <w:right w:val="single" w:sz="4" w:space="0" w:color="auto"/>
            </w:tcBorders>
            <w:shd w:val="clear" w:color="auto" w:fill="auto"/>
            <w:vAlign w:val="center"/>
          </w:tcPr>
          <w:p w14:paraId="6EB68EE3" w14:textId="77777777" w:rsidR="0065550C" w:rsidRPr="00E64CDD" w:rsidRDefault="0065550C" w:rsidP="008518F3">
            <w:pPr>
              <w:tabs>
                <w:tab w:val="left" w:pos="-720"/>
              </w:tabs>
              <w:suppressAutoHyphens/>
              <w:spacing w:before="80"/>
              <w:ind w:left="720" w:hanging="720"/>
              <w:jc w:val="center"/>
              <w:rPr>
                <w:rFonts w:cs="Arial"/>
                <w:spacing w:val="-2"/>
                <w:szCs w:val="22"/>
                <w:highlight w:val="lightGray"/>
              </w:rPr>
            </w:pPr>
            <w:r w:rsidRPr="00396B78">
              <w:rPr>
                <w:rFonts w:cs="Arial"/>
                <w:spacing w:val="-2"/>
                <w:szCs w:val="22"/>
              </w:rPr>
              <w:t>180</w:t>
            </w:r>
          </w:p>
        </w:tc>
        <w:tc>
          <w:tcPr>
            <w:tcW w:w="1509" w:type="dxa"/>
            <w:tcBorders>
              <w:top w:val="single" w:sz="4" w:space="0" w:color="auto"/>
              <w:left w:val="single" w:sz="4" w:space="0" w:color="auto"/>
              <w:bottom w:val="single" w:sz="4" w:space="0" w:color="auto"/>
            </w:tcBorders>
            <w:vAlign w:val="center"/>
          </w:tcPr>
          <w:p w14:paraId="6EB68EE4" w14:textId="77777777" w:rsidR="0065550C" w:rsidRPr="00E64CDD" w:rsidRDefault="0065550C" w:rsidP="008518F3">
            <w:pPr>
              <w:tabs>
                <w:tab w:val="left" w:pos="-720"/>
              </w:tabs>
              <w:suppressAutoHyphens/>
              <w:spacing w:before="80"/>
              <w:ind w:left="720" w:hanging="720"/>
              <w:jc w:val="center"/>
              <w:rPr>
                <w:rFonts w:cs="Arial"/>
                <w:spacing w:val="-2"/>
                <w:szCs w:val="22"/>
                <w:highlight w:val="lightGray"/>
              </w:rPr>
            </w:pPr>
            <w:r w:rsidRPr="00E64CDD">
              <w:rPr>
                <w:rFonts w:cs="Arial"/>
                <w:spacing w:val="-2"/>
                <w:szCs w:val="22"/>
              </w:rPr>
              <w:t>100</w:t>
            </w:r>
          </w:p>
        </w:tc>
      </w:tr>
    </w:tbl>
    <w:p w14:paraId="6EB68EE6" w14:textId="77777777" w:rsidR="0065550C" w:rsidRDefault="0065550C" w:rsidP="0065550C">
      <w:pPr>
        <w:ind w:left="720" w:hanging="720"/>
        <w:rPr>
          <w:rFonts w:cs="Arial"/>
          <w:b/>
          <w:bCs/>
          <w:sz w:val="28"/>
          <w:szCs w:val="28"/>
        </w:rPr>
      </w:pPr>
    </w:p>
    <w:p w14:paraId="6EB68EE7" w14:textId="77777777" w:rsidR="0065550C" w:rsidRPr="00E64CDD" w:rsidRDefault="0065550C" w:rsidP="0065550C">
      <w:pPr>
        <w:suppressAutoHyphens/>
        <w:ind w:left="720" w:hanging="720"/>
        <w:rPr>
          <w:rFonts w:cs="Arial"/>
          <w:spacing w:val="-2"/>
          <w:szCs w:val="22"/>
        </w:rPr>
      </w:pPr>
    </w:p>
    <w:p w14:paraId="6EB68EE8" w14:textId="77777777" w:rsidR="0065550C" w:rsidRPr="00E64CDD" w:rsidRDefault="0065550C" w:rsidP="0065550C">
      <w:pPr>
        <w:ind w:left="720" w:hanging="720"/>
        <w:rPr>
          <w:rFonts w:cs="Arial"/>
          <w:b/>
          <w:bCs/>
          <w:sz w:val="28"/>
          <w:szCs w:val="28"/>
        </w:rPr>
      </w:pPr>
      <w:r w:rsidRPr="00E64CDD">
        <w:rPr>
          <w:rFonts w:cs="Arial"/>
          <w:b/>
          <w:bCs/>
          <w:sz w:val="28"/>
          <w:szCs w:val="28"/>
        </w:rPr>
        <w:t>Instructions to candidates</w:t>
      </w:r>
    </w:p>
    <w:p w14:paraId="6EB68EE9" w14:textId="77777777" w:rsidR="0065550C" w:rsidRPr="00E64CDD" w:rsidRDefault="0065550C" w:rsidP="0065550C">
      <w:pPr>
        <w:suppressAutoHyphens/>
        <w:ind w:left="720" w:hanging="720"/>
        <w:rPr>
          <w:rFonts w:cs="Arial"/>
          <w:spacing w:val="-2"/>
          <w:szCs w:val="22"/>
        </w:rPr>
      </w:pPr>
    </w:p>
    <w:p w14:paraId="6EB68EEA" w14:textId="3A03B367" w:rsidR="0065550C" w:rsidRPr="00C85181" w:rsidRDefault="0065550C" w:rsidP="00E17CF2">
      <w:pPr>
        <w:pStyle w:val="ListParagraph"/>
        <w:numPr>
          <w:ilvl w:val="0"/>
          <w:numId w:val="6"/>
        </w:numPr>
        <w:suppressAutoHyphens/>
        <w:ind w:hanging="720"/>
        <w:rPr>
          <w:i/>
          <w:iCs/>
          <w:spacing w:val="-2"/>
        </w:rPr>
      </w:pPr>
      <w:r w:rsidRPr="00C85181">
        <w:rPr>
          <w:spacing w:val="-2"/>
        </w:rPr>
        <w:t xml:space="preserve">The rules for the conduct of Western Australian external examinations are detailed in the </w:t>
      </w:r>
      <w:r w:rsidRPr="00C85181">
        <w:rPr>
          <w:i/>
          <w:iCs/>
          <w:spacing w:val="-2"/>
        </w:rPr>
        <w:t>Y</w:t>
      </w:r>
      <w:r w:rsidR="008518F3">
        <w:rPr>
          <w:i/>
          <w:iCs/>
          <w:spacing w:val="-2"/>
        </w:rPr>
        <w:t>ear 1</w:t>
      </w:r>
      <w:r w:rsidR="004F7918">
        <w:rPr>
          <w:i/>
          <w:iCs/>
          <w:spacing w:val="-2"/>
        </w:rPr>
        <w:t>2</w:t>
      </w:r>
      <w:r w:rsidR="008518F3">
        <w:rPr>
          <w:i/>
          <w:iCs/>
          <w:spacing w:val="-2"/>
        </w:rPr>
        <w:t xml:space="preserve"> Information Handbook 201</w:t>
      </w:r>
      <w:r w:rsidR="004F7918">
        <w:rPr>
          <w:i/>
          <w:iCs/>
          <w:spacing w:val="-2"/>
        </w:rPr>
        <w:t>9</w:t>
      </w:r>
      <w:r w:rsidRPr="00C85181">
        <w:rPr>
          <w:i/>
          <w:iCs/>
          <w:spacing w:val="-2"/>
        </w:rPr>
        <w:t xml:space="preserve">.  </w:t>
      </w:r>
      <w:r w:rsidRPr="00C85181">
        <w:rPr>
          <w:spacing w:val="-2"/>
        </w:rPr>
        <w:t>Sitting this examination implies that you agree to abide by these rules.</w:t>
      </w:r>
    </w:p>
    <w:p w14:paraId="6EB68EEB" w14:textId="77777777" w:rsidR="0065550C" w:rsidRPr="00E64CDD" w:rsidRDefault="0065550C" w:rsidP="0065550C">
      <w:pPr>
        <w:suppressAutoHyphens/>
        <w:ind w:left="720" w:hanging="720"/>
        <w:rPr>
          <w:rFonts w:cs="Arial"/>
          <w:spacing w:val="-2"/>
          <w:szCs w:val="22"/>
        </w:rPr>
      </w:pPr>
    </w:p>
    <w:p w14:paraId="6EB68EEC" w14:textId="7915B15E" w:rsidR="0065550C" w:rsidRPr="00C85181" w:rsidRDefault="0065550C" w:rsidP="00E17CF2">
      <w:pPr>
        <w:pStyle w:val="ListParagraph"/>
        <w:numPr>
          <w:ilvl w:val="0"/>
          <w:numId w:val="6"/>
        </w:numPr>
        <w:suppressAutoHyphens/>
        <w:ind w:hanging="720"/>
        <w:rPr>
          <w:spacing w:val="-2"/>
        </w:rPr>
      </w:pPr>
      <w:r w:rsidRPr="00C85181">
        <w:rPr>
          <w:spacing w:val="-2"/>
        </w:rPr>
        <w:t xml:space="preserve">Write </w:t>
      </w:r>
      <w:r w:rsidR="001878B9">
        <w:rPr>
          <w:spacing w:val="-2"/>
        </w:rPr>
        <w:t xml:space="preserve">your </w:t>
      </w:r>
      <w:r w:rsidRPr="00C85181">
        <w:rPr>
          <w:spacing w:val="-2"/>
        </w:rPr>
        <w:t>answers in this Question/Answer Booklet.</w:t>
      </w:r>
    </w:p>
    <w:p w14:paraId="6EB68EED" w14:textId="77777777" w:rsidR="0065550C" w:rsidRDefault="0065550C" w:rsidP="0065550C">
      <w:pPr>
        <w:suppressAutoHyphens/>
        <w:ind w:left="720" w:hanging="720"/>
        <w:rPr>
          <w:rFonts w:cs="Arial"/>
          <w:spacing w:val="-2"/>
          <w:szCs w:val="22"/>
        </w:rPr>
      </w:pPr>
    </w:p>
    <w:p w14:paraId="6EB68EEE" w14:textId="77777777" w:rsidR="0065550C" w:rsidRPr="00C85181" w:rsidRDefault="0065550C" w:rsidP="00E17CF2">
      <w:pPr>
        <w:pStyle w:val="ListParagraph"/>
        <w:numPr>
          <w:ilvl w:val="0"/>
          <w:numId w:val="6"/>
        </w:numPr>
        <w:suppressAutoHyphens/>
        <w:ind w:hanging="720"/>
        <w:rPr>
          <w:spacing w:val="-2"/>
        </w:rPr>
      </w:pPr>
      <w:r w:rsidRPr="00C85181">
        <w:rPr>
          <w:spacing w:val="-2"/>
        </w:rPr>
        <w:t xml:space="preserve">When calculating numerical answers, show your working or reasoning clearly. Give final answers to </w:t>
      </w:r>
      <w:r w:rsidRPr="00C85181">
        <w:rPr>
          <w:b/>
          <w:spacing w:val="-2"/>
        </w:rPr>
        <w:t>three</w:t>
      </w:r>
      <w:r w:rsidRPr="00C85181">
        <w:rPr>
          <w:spacing w:val="-2"/>
        </w:rPr>
        <w:t xml:space="preserve"> significant figures and include appropriate units where applicable.</w:t>
      </w:r>
    </w:p>
    <w:p w14:paraId="6EB68EEF" w14:textId="77777777" w:rsidR="0065550C" w:rsidRDefault="0065550C" w:rsidP="0065550C">
      <w:pPr>
        <w:suppressAutoHyphens/>
        <w:ind w:left="720" w:hanging="720"/>
        <w:rPr>
          <w:rFonts w:cs="Arial"/>
          <w:spacing w:val="-2"/>
          <w:szCs w:val="22"/>
        </w:rPr>
      </w:pPr>
    </w:p>
    <w:p w14:paraId="6EB68EF0" w14:textId="77777777" w:rsidR="0065550C" w:rsidRDefault="0065550C" w:rsidP="0065550C">
      <w:pPr>
        <w:suppressAutoHyphens/>
        <w:ind w:left="720" w:hanging="720"/>
        <w:rPr>
          <w:rFonts w:cs="Arial"/>
          <w:spacing w:val="-2"/>
          <w:szCs w:val="22"/>
        </w:rPr>
      </w:pPr>
      <w:r>
        <w:rPr>
          <w:rFonts w:cs="Arial"/>
          <w:spacing w:val="-2"/>
          <w:szCs w:val="22"/>
        </w:rPr>
        <w:tab/>
        <w:t xml:space="preserve">When estimating numerical answers, show your working or reasoning clearly. Give final answers to a maximum of </w:t>
      </w:r>
      <w:r w:rsidRPr="00C85181">
        <w:rPr>
          <w:rFonts w:cs="Arial"/>
          <w:b/>
          <w:spacing w:val="-2"/>
          <w:szCs w:val="22"/>
        </w:rPr>
        <w:t>two</w:t>
      </w:r>
      <w:r>
        <w:rPr>
          <w:rFonts w:cs="Arial"/>
          <w:spacing w:val="-2"/>
          <w:szCs w:val="22"/>
        </w:rPr>
        <w:t xml:space="preserve"> significant figures and include appropriate units where applicable.</w:t>
      </w:r>
      <w:r w:rsidRPr="00E64CDD">
        <w:rPr>
          <w:rFonts w:cs="Arial"/>
          <w:spacing w:val="-2"/>
          <w:szCs w:val="22"/>
        </w:rPr>
        <w:t xml:space="preserve">  </w:t>
      </w:r>
    </w:p>
    <w:p w14:paraId="6EB68EF1" w14:textId="77777777" w:rsidR="0065550C" w:rsidRPr="00E64CDD" w:rsidRDefault="0065550C" w:rsidP="0065550C">
      <w:pPr>
        <w:suppressAutoHyphens/>
        <w:ind w:hanging="720"/>
        <w:rPr>
          <w:rFonts w:cs="Arial"/>
          <w:spacing w:val="-2"/>
          <w:szCs w:val="22"/>
        </w:rPr>
      </w:pPr>
    </w:p>
    <w:p w14:paraId="6EB68EF2" w14:textId="77777777" w:rsidR="0065550C" w:rsidRPr="00C85181" w:rsidRDefault="0065550C" w:rsidP="00E17CF2">
      <w:pPr>
        <w:pStyle w:val="ListParagraph"/>
        <w:numPr>
          <w:ilvl w:val="0"/>
          <w:numId w:val="6"/>
        </w:numPr>
        <w:suppressAutoHyphens/>
        <w:ind w:hanging="720"/>
        <w:rPr>
          <w:spacing w:val="-2"/>
        </w:rPr>
      </w:pPr>
      <w:r w:rsidRPr="00C85181">
        <w:rPr>
          <w:spacing w:val="-2"/>
        </w:rPr>
        <w:t>You must be careful to confine your responses to the specific questions asked and follow any instructions that are specific to a particular question.</w:t>
      </w:r>
    </w:p>
    <w:p w14:paraId="6EB68EF3" w14:textId="77777777" w:rsidR="0065550C" w:rsidRPr="00E64CDD" w:rsidRDefault="0065550C" w:rsidP="0065550C">
      <w:pPr>
        <w:suppressAutoHyphens/>
        <w:rPr>
          <w:rFonts w:cs="Arial"/>
          <w:spacing w:val="-2"/>
          <w:szCs w:val="22"/>
        </w:rPr>
      </w:pPr>
    </w:p>
    <w:p w14:paraId="6EB68EF4" w14:textId="77777777" w:rsidR="0065550C" w:rsidRPr="00C85181" w:rsidRDefault="0065550C" w:rsidP="00E17CF2">
      <w:pPr>
        <w:pStyle w:val="ListParagraph"/>
        <w:numPr>
          <w:ilvl w:val="0"/>
          <w:numId w:val="6"/>
        </w:numPr>
        <w:suppressAutoHyphens/>
        <w:ind w:hanging="720"/>
        <w:rPr>
          <w:spacing w:val="-2"/>
        </w:rPr>
      </w:pPr>
      <w:r w:rsidRPr="00C85181">
        <w:rPr>
          <w:spacing w:val="-2"/>
        </w:rPr>
        <w:t xml:space="preserve">Spare pages are included at the end of this booklet.  They can be used for planning your responses and/or as additional space if required to continue an answer. </w:t>
      </w:r>
    </w:p>
    <w:p w14:paraId="6EB68EF5" w14:textId="77777777" w:rsidR="0065550C" w:rsidRPr="00E64CDD" w:rsidRDefault="0065550C" w:rsidP="0065550C">
      <w:pPr>
        <w:numPr>
          <w:ilvl w:val="1"/>
          <w:numId w:val="2"/>
        </w:numPr>
        <w:tabs>
          <w:tab w:val="num" w:pos="1080"/>
        </w:tabs>
        <w:suppressAutoHyphens/>
        <w:ind w:left="1080" w:hanging="371"/>
        <w:rPr>
          <w:rFonts w:cs="Arial"/>
          <w:spacing w:val="-2"/>
          <w:szCs w:val="22"/>
        </w:rPr>
      </w:pPr>
      <w:r w:rsidRPr="00E64CDD">
        <w:rPr>
          <w:rFonts w:cs="Arial"/>
          <w:spacing w:val="-2"/>
          <w:szCs w:val="22"/>
        </w:rPr>
        <w:t>Planning: If you use the spare pages for planning, indicate this clearly.</w:t>
      </w:r>
    </w:p>
    <w:p w14:paraId="6EB68EF6" w14:textId="77777777" w:rsidR="0065550C" w:rsidRPr="00E64CDD" w:rsidRDefault="0065550C" w:rsidP="0065550C">
      <w:pPr>
        <w:numPr>
          <w:ilvl w:val="1"/>
          <w:numId w:val="2"/>
        </w:numPr>
        <w:tabs>
          <w:tab w:val="num" w:pos="1080"/>
        </w:tabs>
        <w:suppressAutoHyphens/>
        <w:ind w:left="1080" w:hanging="371"/>
        <w:rPr>
          <w:rFonts w:cs="Arial"/>
          <w:spacing w:val="-2"/>
          <w:szCs w:val="22"/>
        </w:rPr>
      </w:pPr>
      <w:r w:rsidRPr="00E64CDD">
        <w:rPr>
          <w:rFonts w:cs="Arial"/>
          <w:spacing w:val="-2"/>
          <w:szCs w:val="22"/>
        </w:rPr>
        <w:t>Continuing an answer:  If you need to use the space to continue an answer, indicate in the original answer space where the answer is continued, i.e. give the page number.  Refer to the question(s) where you are continuing your work.</w:t>
      </w:r>
    </w:p>
    <w:p w14:paraId="6EB68EF7" w14:textId="77777777" w:rsidR="0065550C" w:rsidRPr="00E64CDD" w:rsidRDefault="0065550C" w:rsidP="0065550C">
      <w:pPr>
        <w:ind w:left="720" w:hanging="720"/>
        <w:rPr>
          <w:rFonts w:cs="Arial"/>
          <w:b/>
          <w:bCs/>
          <w:szCs w:val="22"/>
        </w:rPr>
      </w:pPr>
    </w:p>
    <w:p w14:paraId="6EB68EF8" w14:textId="77777777" w:rsidR="0065550C" w:rsidRPr="00E64CDD" w:rsidRDefault="0065550C" w:rsidP="0065550C">
      <w:pPr>
        <w:ind w:left="720" w:hanging="720"/>
        <w:rPr>
          <w:rFonts w:cs="Arial"/>
          <w:b/>
          <w:bCs/>
          <w:szCs w:val="22"/>
        </w:rPr>
      </w:pPr>
    </w:p>
    <w:p w14:paraId="6EB68EF9" w14:textId="77777777" w:rsidR="0065550C" w:rsidRPr="00E64CDD" w:rsidRDefault="0065550C" w:rsidP="00493C05">
      <w:pPr>
        <w:tabs>
          <w:tab w:val="left" w:pos="1134"/>
          <w:tab w:val="right" w:pos="9356"/>
        </w:tabs>
        <w:ind w:left="567" w:hanging="567"/>
        <w:rPr>
          <w:rFonts w:cs="Arial"/>
          <w:b/>
          <w:bCs/>
          <w:szCs w:val="22"/>
        </w:rPr>
      </w:pPr>
      <w:r w:rsidRPr="00E64CDD">
        <w:rPr>
          <w:rFonts w:cs="Arial"/>
          <w:b/>
          <w:bCs/>
          <w:szCs w:val="22"/>
        </w:rPr>
        <w:br w:type="page"/>
      </w:r>
      <w:r w:rsidRPr="00E64CDD">
        <w:rPr>
          <w:rFonts w:cs="Arial"/>
          <w:b/>
          <w:bCs/>
          <w:szCs w:val="22"/>
        </w:rPr>
        <w:lastRenderedPageBreak/>
        <w:t>Section One:  Short response</w:t>
      </w:r>
      <w:r w:rsidRPr="00E64CDD">
        <w:rPr>
          <w:rFonts w:cs="Arial"/>
          <w:b/>
          <w:bCs/>
          <w:szCs w:val="22"/>
        </w:rPr>
        <w:tab/>
        <w:t>30</w:t>
      </w:r>
      <w:r w:rsidRPr="00572160">
        <w:rPr>
          <w:rFonts w:cs="Arial"/>
          <w:b/>
          <w:bCs/>
          <w:szCs w:val="22"/>
        </w:rPr>
        <w:t>% (54 Marks)</w:t>
      </w:r>
    </w:p>
    <w:p w14:paraId="6EB68EFA" w14:textId="77777777" w:rsidR="0065550C" w:rsidRPr="00E64CDD" w:rsidRDefault="0065550C" w:rsidP="00493C05">
      <w:pPr>
        <w:tabs>
          <w:tab w:val="left" w:pos="1134"/>
          <w:tab w:val="right" w:pos="9356"/>
        </w:tabs>
        <w:ind w:left="567" w:hanging="567"/>
        <w:rPr>
          <w:rFonts w:cs="Arial"/>
          <w:szCs w:val="22"/>
        </w:rPr>
      </w:pPr>
    </w:p>
    <w:p w14:paraId="63F1D674" w14:textId="27F79EDE" w:rsidR="00113333" w:rsidRPr="00572160" w:rsidRDefault="0065550C" w:rsidP="00493C05">
      <w:pPr>
        <w:tabs>
          <w:tab w:val="left" w:pos="1134"/>
          <w:tab w:val="right" w:pos="9356"/>
        </w:tabs>
        <w:ind w:left="567" w:hanging="567"/>
        <w:rPr>
          <w:rFonts w:cs="Arial"/>
          <w:bCs/>
          <w:szCs w:val="22"/>
        </w:rPr>
      </w:pPr>
      <w:r w:rsidRPr="00CE2579">
        <w:rPr>
          <w:rFonts w:cs="Arial"/>
          <w:szCs w:val="22"/>
        </w:rPr>
        <w:t xml:space="preserve">This section has </w:t>
      </w:r>
      <w:r w:rsidR="00A13597" w:rsidRPr="00572160">
        <w:rPr>
          <w:rFonts w:cs="Arial"/>
          <w:b/>
          <w:szCs w:val="22"/>
        </w:rPr>
        <w:t>thirteen</w:t>
      </w:r>
      <w:r w:rsidR="00DF3E24" w:rsidRPr="00572160">
        <w:rPr>
          <w:rFonts w:cs="Arial"/>
          <w:szCs w:val="22"/>
        </w:rPr>
        <w:t xml:space="preserve"> </w:t>
      </w:r>
      <w:r w:rsidR="00DF3E24" w:rsidRPr="00572160">
        <w:rPr>
          <w:rFonts w:cs="Arial"/>
          <w:b/>
          <w:szCs w:val="22"/>
        </w:rPr>
        <w:t>(</w:t>
      </w:r>
      <w:r w:rsidRPr="00572160">
        <w:rPr>
          <w:rFonts w:cs="Arial"/>
          <w:b/>
          <w:bCs/>
          <w:szCs w:val="22"/>
        </w:rPr>
        <w:t>1</w:t>
      </w:r>
      <w:r w:rsidR="00A13597" w:rsidRPr="00572160">
        <w:rPr>
          <w:rFonts w:cs="Arial"/>
          <w:b/>
          <w:bCs/>
          <w:szCs w:val="22"/>
        </w:rPr>
        <w:t>3</w:t>
      </w:r>
      <w:r w:rsidR="00DF3E24" w:rsidRPr="00572160">
        <w:rPr>
          <w:rFonts w:cs="Arial"/>
          <w:b/>
          <w:bCs/>
          <w:szCs w:val="22"/>
        </w:rPr>
        <w:t>)</w:t>
      </w:r>
      <w:r w:rsidRPr="00572160">
        <w:rPr>
          <w:rFonts w:cs="Arial"/>
          <w:szCs w:val="22"/>
        </w:rPr>
        <w:t xml:space="preserve"> questions.  Answer </w:t>
      </w:r>
      <w:r w:rsidRPr="00572160">
        <w:rPr>
          <w:rFonts w:cs="Arial"/>
          <w:b/>
          <w:bCs/>
          <w:szCs w:val="22"/>
        </w:rPr>
        <w:t xml:space="preserve">all </w:t>
      </w:r>
      <w:r w:rsidRPr="00572160">
        <w:rPr>
          <w:rFonts w:cs="Arial"/>
          <w:szCs w:val="22"/>
        </w:rPr>
        <w:t xml:space="preserve">questions. </w:t>
      </w:r>
      <w:r w:rsidRPr="00572160">
        <w:rPr>
          <w:rFonts w:cs="Arial"/>
          <w:bCs/>
          <w:szCs w:val="22"/>
        </w:rPr>
        <w:t xml:space="preserve">Write your answers in the space </w:t>
      </w:r>
    </w:p>
    <w:p w14:paraId="6EB68EFB" w14:textId="4FBD018C" w:rsidR="0065550C" w:rsidRPr="00E64CDD" w:rsidRDefault="0065550C" w:rsidP="00493C05">
      <w:pPr>
        <w:tabs>
          <w:tab w:val="left" w:pos="1134"/>
          <w:tab w:val="right" w:pos="9356"/>
        </w:tabs>
        <w:ind w:left="567" w:hanging="567"/>
        <w:rPr>
          <w:rFonts w:cs="Arial"/>
          <w:szCs w:val="22"/>
        </w:rPr>
      </w:pPr>
      <w:r w:rsidRPr="00572160">
        <w:rPr>
          <w:rFonts w:cs="Arial"/>
          <w:bCs/>
          <w:szCs w:val="22"/>
        </w:rPr>
        <w:t xml:space="preserve">provided. </w:t>
      </w:r>
      <w:r w:rsidRPr="00572160">
        <w:rPr>
          <w:rFonts w:cs="Arial"/>
          <w:szCs w:val="22"/>
        </w:rPr>
        <w:t>Suggested</w:t>
      </w:r>
      <w:r w:rsidRPr="00E64CDD">
        <w:rPr>
          <w:rFonts w:cs="Arial"/>
          <w:szCs w:val="22"/>
        </w:rPr>
        <w:t xml:space="preserve"> working time for this s</w:t>
      </w:r>
      <w:r>
        <w:rPr>
          <w:rFonts w:cs="Arial"/>
          <w:szCs w:val="22"/>
        </w:rPr>
        <w:t>ection is 50</w:t>
      </w:r>
      <w:r w:rsidRPr="00E64CDD">
        <w:rPr>
          <w:rFonts w:cs="Arial"/>
          <w:szCs w:val="22"/>
        </w:rPr>
        <w:t xml:space="preserve"> minutes.</w:t>
      </w:r>
    </w:p>
    <w:p w14:paraId="6EB68EFC" w14:textId="77777777" w:rsidR="0065550C" w:rsidRPr="00E64CDD" w:rsidRDefault="0065550C" w:rsidP="00493C05">
      <w:pPr>
        <w:pBdr>
          <w:bottom w:val="single" w:sz="4" w:space="1" w:color="auto"/>
        </w:pBdr>
        <w:tabs>
          <w:tab w:val="left" w:pos="1134"/>
          <w:tab w:val="right" w:pos="9356"/>
        </w:tabs>
        <w:autoSpaceDE w:val="0"/>
        <w:autoSpaceDN w:val="0"/>
        <w:adjustRightInd w:val="0"/>
        <w:ind w:left="567" w:hanging="567"/>
        <w:rPr>
          <w:rFonts w:cs="Arial"/>
          <w:szCs w:val="22"/>
        </w:rPr>
      </w:pPr>
    </w:p>
    <w:p w14:paraId="6EB68EFD" w14:textId="77777777" w:rsidR="0065550C" w:rsidRPr="00E64CDD" w:rsidRDefault="0065550C" w:rsidP="00493C05">
      <w:pPr>
        <w:tabs>
          <w:tab w:val="left" w:pos="1134"/>
          <w:tab w:val="right" w:pos="9356"/>
        </w:tabs>
        <w:ind w:left="567" w:hanging="567"/>
        <w:rPr>
          <w:rFonts w:cs="Arial"/>
          <w:szCs w:val="22"/>
        </w:rPr>
      </w:pPr>
    </w:p>
    <w:p w14:paraId="6EB68EFE" w14:textId="3716D029" w:rsidR="0065550C" w:rsidRPr="00E64CDD" w:rsidRDefault="0065550C" w:rsidP="00AD37CA">
      <w:pPr>
        <w:tabs>
          <w:tab w:val="left" w:pos="1134"/>
          <w:tab w:val="left" w:pos="8647"/>
          <w:tab w:val="right" w:pos="9356"/>
        </w:tabs>
        <w:spacing w:after="120"/>
        <w:rPr>
          <w:rFonts w:cs="Arial"/>
          <w:bCs/>
          <w:szCs w:val="22"/>
        </w:rPr>
      </w:pPr>
      <w:r w:rsidRPr="001C17F7">
        <w:rPr>
          <w:rFonts w:cs="Arial"/>
          <w:b/>
          <w:bCs/>
          <w:szCs w:val="22"/>
        </w:rPr>
        <w:t>Question 1</w:t>
      </w:r>
      <w:r w:rsidR="00C93391">
        <w:rPr>
          <w:rFonts w:cs="Arial"/>
          <w:b/>
          <w:bCs/>
          <w:szCs w:val="22"/>
        </w:rPr>
        <w:tab/>
        <w:t>(</w:t>
      </w:r>
      <w:r w:rsidR="007E77D4">
        <w:rPr>
          <w:rFonts w:cs="Arial"/>
          <w:b/>
          <w:bCs/>
          <w:szCs w:val="22"/>
        </w:rPr>
        <w:t>4</w:t>
      </w:r>
      <w:r w:rsidR="00907A9D">
        <w:rPr>
          <w:rFonts w:cs="Arial"/>
          <w:b/>
          <w:bCs/>
          <w:szCs w:val="22"/>
        </w:rPr>
        <w:t xml:space="preserve"> </w:t>
      </w:r>
      <w:r w:rsidR="002C74C9">
        <w:rPr>
          <w:rFonts w:cs="Arial"/>
          <w:b/>
          <w:bCs/>
          <w:szCs w:val="22"/>
        </w:rPr>
        <w:t>marks)</w:t>
      </w:r>
    </w:p>
    <w:p w14:paraId="01AD5AB6" w14:textId="77777777" w:rsidR="007E77D4" w:rsidRDefault="007E77D4" w:rsidP="007E77D4">
      <w:pPr>
        <w:tabs>
          <w:tab w:val="left" w:pos="1134"/>
          <w:tab w:val="left" w:pos="8647"/>
          <w:tab w:val="right" w:pos="9356"/>
        </w:tabs>
        <w:spacing w:after="120"/>
      </w:pPr>
      <w:r>
        <w:t>Complete the table below concerning the forces within an atom as explained by the standard model.</w:t>
      </w:r>
    </w:p>
    <w:tbl>
      <w:tblPr>
        <w:tblStyle w:val="TableGrid"/>
        <w:tblW w:w="0" w:type="auto"/>
        <w:tblLook w:val="04A0" w:firstRow="1" w:lastRow="0" w:firstColumn="1" w:lastColumn="0" w:noHBand="0" w:noVBand="1"/>
      </w:tblPr>
      <w:tblGrid>
        <w:gridCol w:w="3209"/>
        <w:gridCol w:w="3209"/>
        <w:gridCol w:w="3210"/>
      </w:tblGrid>
      <w:tr w:rsidR="007E77D4" w14:paraId="1DA8AA7F" w14:textId="77777777" w:rsidTr="007E77D4">
        <w:tc>
          <w:tcPr>
            <w:tcW w:w="3209" w:type="dxa"/>
            <w:vAlign w:val="center"/>
          </w:tcPr>
          <w:p w14:paraId="727DAA64" w14:textId="77777777" w:rsidR="007E77D4" w:rsidRDefault="007E77D4" w:rsidP="007E77D4">
            <w:pPr>
              <w:tabs>
                <w:tab w:val="left" w:pos="1134"/>
                <w:tab w:val="left" w:pos="8647"/>
                <w:tab w:val="right" w:pos="9356"/>
              </w:tabs>
              <w:spacing w:after="120"/>
              <w:jc w:val="center"/>
            </w:pPr>
            <w:r>
              <w:t>Force within atom</w:t>
            </w:r>
          </w:p>
        </w:tc>
        <w:tc>
          <w:tcPr>
            <w:tcW w:w="3209" w:type="dxa"/>
            <w:vAlign w:val="center"/>
          </w:tcPr>
          <w:p w14:paraId="59FEB9F6" w14:textId="77777777" w:rsidR="007E77D4" w:rsidRDefault="007E77D4" w:rsidP="007E77D4">
            <w:pPr>
              <w:tabs>
                <w:tab w:val="left" w:pos="1134"/>
                <w:tab w:val="left" w:pos="8647"/>
                <w:tab w:val="right" w:pos="9356"/>
              </w:tabs>
              <w:spacing w:after="120"/>
              <w:jc w:val="center"/>
            </w:pPr>
            <w:r>
              <w:t>Fundamental Force</w:t>
            </w:r>
          </w:p>
        </w:tc>
        <w:tc>
          <w:tcPr>
            <w:tcW w:w="3210" w:type="dxa"/>
            <w:vAlign w:val="center"/>
          </w:tcPr>
          <w:p w14:paraId="1C30F80C" w14:textId="77777777" w:rsidR="007E77D4" w:rsidRDefault="007E77D4" w:rsidP="007E77D4">
            <w:pPr>
              <w:tabs>
                <w:tab w:val="left" w:pos="1134"/>
                <w:tab w:val="left" w:pos="8647"/>
                <w:tab w:val="right" w:pos="9356"/>
              </w:tabs>
              <w:spacing w:after="120"/>
              <w:jc w:val="center"/>
            </w:pPr>
            <w:r>
              <w:t>Force-Carrying Gauge Boson</w:t>
            </w:r>
          </w:p>
        </w:tc>
      </w:tr>
      <w:tr w:rsidR="007E77D4" w14:paraId="1440D94B" w14:textId="77777777" w:rsidTr="007E77D4">
        <w:trPr>
          <w:trHeight w:val="1020"/>
        </w:trPr>
        <w:tc>
          <w:tcPr>
            <w:tcW w:w="3209" w:type="dxa"/>
            <w:vAlign w:val="center"/>
          </w:tcPr>
          <w:p w14:paraId="6AA17E36" w14:textId="77777777" w:rsidR="007E77D4" w:rsidRDefault="007E77D4" w:rsidP="007E77D4">
            <w:pPr>
              <w:tabs>
                <w:tab w:val="left" w:pos="1134"/>
                <w:tab w:val="left" w:pos="8647"/>
                <w:tab w:val="right" w:pos="9356"/>
              </w:tabs>
              <w:spacing w:after="120"/>
            </w:pPr>
            <w:r>
              <w:t>The repulsion of protons within a nucleus</w:t>
            </w:r>
          </w:p>
        </w:tc>
        <w:tc>
          <w:tcPr>
            <w:tcW w:w="3209" w:type="dxa"/>
            <w:vAlign w:val="center"/>
          </w:tcPr>
          <w:p w14:paraId="5073C0AC" w14:textId="77777777" w:rsidR="007E77D4" w:rsidRDefault="007E77D4" w:rsidP="007E77D4">
            <w:pPr>
              <w:pStyle w:val="Marking"/>
              <w:jc w:val="center"/>
            </w:pPr>
            <w:r>
              <w:t>Electromagnetic  1</w:t>
            </w:r>
          </w:p>
        </w:tc>
        <w:tc>
          <w:tcPr>
            <w:tcW w:w="3210" w:type="dxa"/>
            <w:vAlign w:val="center"/>
          </w:tcPr>
          <w:p w14:paraId="03B36546" w14:textId="77777777" w:rsidR="007E77D4" w:rsidRDefault="007E77D4" w:rsidP="007E77D4">
            <w:pPr>
              <w:pStyle w:val="Marking"/>
              <w:jc w:val="center"/>
            </w:pPr>
            <w:r>
              <w:t>Photon  1</w:t>
            </w:r>
          </w:p>
        </w:tc>
      </w:tr>
      <w:tr w:rsidR="007E77D4" w14:paraId="3AF055AC" w14:textId="77777777" w:rsidTr="007E77D4">
        <w:trPr>
          <w:trHeight w:val="1020"/>
        </w:trPr>
        <w:tc>
          <w:tcPr>
            <w:tcW w:w="3209" w:type="dxa"/>
            <w:vAlign w:val="center"/>
          </w:tcPr>
          <w:p w14:paraId="16DCC1D4" w14:textId="77777777" w:rsidR="007E77D4" w:rsidRDefault="007E77D4" w:rsidP="007E77D4">
            <w:pPr>
              <w:tabs>
                <w:tab w:val="left" w:pos="1134"/>
                <w:tab w:val="left" w:pos="8647"/>
                <w:tab w:val="right" w:pos="9356"/>
              </w:tabs>
              <w:spacing w:after="120"/>
            </w:pPr>
            <w:r>
              <w:t>The attraction of quarks in a nucleon</w:t>
            </w:r>
          </w:p>
        </w:tc>
        <w:tc>
          <w:tcPr>
            <w:tcW w:w="3209" w:type="dxa"/>
            <w:vAlign w:val="center"/>
          </w:tcPr>
          <w:p w14:paraId="2E04A29B" w14:textId="77777777" w:rsidR="007E77D4" w:rsidRDefault="007E77D4" w:rsidP="007E77D4">
            <w:pPr>
              <w:pStyle w:val="Marking"/>
              <w:jc w:val="center"/>
            </w:pPr>
            <w:r>
              <w:t>Strong/strong nuclear  1</w:t>
            </w:r>
          </w:p>
        </w:tc>
        <w:tc>
          <w:tcPr>
            <w:tcW w:w="3210" w:type="dxa"/>
            <w:vAlign w:val="center"/>
          </w:tcPr>
          <w:p w14:paraId="02DEDDD1" w14:textId="77777777" w:rsidR="007E77D4" w:rsidRDefault="007E77D4" w:rsidP="007E77D4">
            <w:pPr>
              <w:pStyle w:val="Marking"/>
              <w:jc w:val="center"/>
            </w:pPr>
            <w:r>
              <w:t>Gluon  1</w:t>
            </w:r>
          </w:p>
        </w:tc>
      </w:tr>
    </w:tbl>
    <w:p w14:paraId="31136A8C" w14:textId="77777777" w:rsidR="007E77D4" w:rsidRPr="009A6ACD" w:rsidRDefault="007E77D4" w:rsidP="007E77D4">
      <w:pPr>
        <w:tabs>
          <w:tab w:val="left" w:pos="1134"/>
          <w:tab w:val="left" w:pos="8647"/>
          <w:tab w:val="right" w:pos="9356"/>
        </w:tabs>
        <w:spacing w:after="120"/>
      </w:pPr>
    </w:p>
    <w:p w14:paraId="509246E1" w14:textId="16B5FC5C" w:rsidR="00377D44" w:rsidRDefault="00377D44" w:rsidP="00AD37CA">
      <w:pPr>
        <w:tabs>
          <w:tab w:val="left" w:pos="1134"/>
          <w:tab w:val="right" w:pos="9356"/>
        </w:tabs>
        <w:rPr>
          <w:rFonts w:cs="Arial"/>
          <w:bCs/>
          <w:szCs w:val="22"/>
        </w:rPr>
      </w:pPr>
    </w:p>
    <w:p w14:paraId="44D29111" w14:textId="65C89685" w:rsidR="00377D44" w:rsidRPr="00E64CDD" w:rsidRDefault="00377D44" w:rsidP="00377D44">
      <w:pPr>
        <w:tabs>
          <w:tab w:val="left" w:pos="1134"/>
          <w:tab w:val="left" w:pos="8647"/>
          <w:tab w:val="right" w:pos="9356"/>
        </w:tabs>
        <w:spacing w:after="120"/>
        <w:rPr>
          <w:rFonts w:cs="Arial"/>
          <w:bCs/>
          <w:szCs w:val="22"/>
        </w:rPr>
      </w:pPr>
      <w:r w:rsidRPr="001C17F7">
        <w:rPr>
          <w:rFonts w:cs="Arial"/>
          <w:b/>
          <w:bCs/>
          <w:szCs w:val="22"/>
        </w:rPr>
        <w:t xml:space="preserve">Question </w:t>
      </w:r>
      <w:r>
        <w:rPr>
          <w:rFonts w:cs="Arial"/>
          <w:b/>
          <w:bCs/>
          <w:szCs w:val="22"/>
        </w:rPr>
        <w:t>2</w:t>
      </w:r>
      <w:r>
        <w:rPr>
          <w:rFonts w:cs="Arial"/>
          <w:b/>
          <w:bCs/>
          <w:szCs w:val="22"/>
        </w:rPr>
        <w:tab/>
        <w:t>(4 marks)</w:t>
      </w:r>
    </w:p>
    <w:p w14:paraId="009160C7" w14:textId="6330BFEB" w:rsidR="00377D44" w:rsidRDefault="00B700F3" w:rsidP="00AD37CA">
      <w:pPr>
        <w:tabs>
          <w:tab w:val="left" w:pos="1134"/>
          <w:tab w:val="right" w:pos="9356"/>
        </w:tabs>
        <w:rPr>
          <w:rFonts w:cs="Arial"/>
          <w:bCs/>
          <w:szCs w:val="22"/>
        </w:rPr>
      </w:pPr>
      <w:r>
        <w:rPr>
          <w:rFonts w:cs="Arial"/>
          <w:bCs/>
          <w:szCs w:val="22"/>
        </w:rPr>
        <w:t xml:space="preserve">Find the net force acting on the </w:t>
      </w:r>
      <w:r w:rsidR="00DA11D7">
        <w:rPr>
          <w:rFonts w:cs="Arial"/>
          <w:bCs/>
          <w:szCs w:val="22"/>
        </w:rPr>
        <w:t>3.00 µC in the diagram below.</w:t>
      </w:r>
      <w:r w:rsidR="0016202E">
        <w:rPr>
          <w:rFonts w:cs="Arial"/>
          <w:bCs/>
          <w:szCs w:val="22"/>
        </w:rPr>
        <w:t xml:space="preserve"> Include a direction.</w:t>
      </w:r>
    </w:p>
    <w:p w14:paraId="0744E1DE" w14:textId="75D1BFD8" w:rsidR="00DA11D7" w:rsidRDefault="00DA11D7" w:rsidP="00AD37CA">
      <w:pPr>
        <w:tabs>
          <w:tab w:val="left" w:pos="1134"/>
          <w:tab w:val="right" w:pos="9356"/>
        </w:tabs>
        <w:rPr>
          <w:rFonts w:cs="Arial"/>
          <w:bCs/>
          <w:szCs w:val="22"/>
        </w:rPr>
      </w:pPr>
    </w:p>
    <w:p w14:paraId="3BCEFDE9" w14:textId="593F5E95" w:rsidR="00DA11D7" w:rsidRDefault="00DA525C" w:rsidP="00AD37CA">
      <w:pPr>
        <w:tabs>
          <w:tab w:val="left" w:pos="1134"/>
          <w:tab w:val="right" w:pos="9356"/>
        </w:tabs>
        <w:rPr>
          <w:rFonts w:cs="Arial"/>
          <w:bCs/>
          <w:szCs w:val="22"/>
        </w:rPr>
      </w:pPr>
      <w:r>
        <w:rPr>
          <w:rFonts w:cs="Arial"/>
          <w:bCs/>
          <w:noProof/>
          <w:szCs w:val="22"/>
        </w:rPr>
        <mc:AlternateContent>
          <mc:Choice Requires="wps">
            <w:drawing>
              <wp:anchor distT="0" distB="0" distL="114300" distR="114300" simplePos="0" relativeHeight="251662380" behindDoc="0" locked="0" layoutInCell="1" allowOverlap="1" wp14:anchorId="22244995" wp14:editId="6C94DAB3">
                <wp:simplePos x="0" y="0"/>
                <wp:positionH relativeFrom="column">
                  <wp:posOffset>5040630</wp:posOffset>
                </wp:positionH>
                <wp:positionV relativeFrom="paragraph">
                  <wp:posOffset>379730</wp:posOffset>
                </wp:positionV>
                <wp:extent cx="485775" cy="485775"/>
                <wp:effectExtent l="0" t="0" r="28575" b="28575"/>
                <wp:wrapNone/>
                <wp:docPr id="273" name="Oval 273"/>
                <wp:cNvGraphicFramePr/>
                <a:graphic xmlns:a="http://schemas.openxmlformats.org/drawingml/2006/main">
                  <a:graphicData uri="http://schemas.microsoft.com/office/word/2010/wordprocessingShape">
                    <wps:wsp>
                      <wps:cNvSpPr/>
                      <wps:spPr>
                        <a:xfrm>
                          <a:off x="0" y="0"/>
                          <a:ext cx="485775" cy="48577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540CD44" w14:textId="190813BB" w:rsidR="00586270" w:rsidRDefault="00586270" w:rsidP="004D5F11">
                            <w:pPr>
                              <w:jc w:val="center"/>
                            </w:pP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2244995" id="Oval 273" o:spid="_x0000_s1029" style="position:absolute;margin-left:396.9pt;margin-top:29.9pt;width:38.25pt;height:38.25pt;z-index:2516623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" fillcolor="#5b9bd5 [3204]" strokecolor="#1f4d78 [1604]" strokeweight="1pt">
                <v:stroke joinstyle="miter"/>
                <v:textbox>
                  <w:txbxContent>
                    <w:p w14:paraId="5540CD44" w14:textId="190813BB" w:rsidR="00586270" w:rsidRDefault="00586270" w:rsidP="004D5F11">
                      <w:pPr>
                        <w:jc w:val="center"/>
                      </w:pPr>
                      <w:r>
                        <w:t>-</w:t>
                      </w:r>
                    </w:p>
                  </w:txbxContent>
                </v:textbox>
              </v:oval>
            </w:pict>
          </mc:Fallback>
        </mc:AlternateContent>
      </w:r>
      <w:r>
        <w:rPr>
          <w:rFonts w:cs="Arial"/>
          <w:bCs/>
          <w:noProof/>
          <w:szCs w:val="22"/>
        </w:rPr>
        <mc:AlternateContent>
          <mc:Choice Requires="wps">
            <w:drawing>
              <wp:anchor distT="0" distB="0" distL="114300" distR="114300" simplePos="0" relativeHeight="251658284" behindDoc="0" locked="0" layoutInCell="1" allowOverlap="1" wp14:anchorId="297061B2" wp14:editId="2596F2CD">
                <wp:simplePos x="0" y="0"/>
                <wp:positionH relativeFrom="column">
                  <wp:posOffset>427355</wp:posOffset>
                </wp:positionH>
                <wp:positionV relativeFrom="paragraph">
                  <wp:posOffset>379730</wp:posOffset>
                </wp:positionV>
                <wp:extent cx="485775" cy="485775"/>
                <wp:effectExtent l="0" t="0" r="28575" b="28575"/>
                <wp:wrapNone/>
                <wp:docPr id="271" name="Oval 271"/>
                <wp:cNvGraphicFramePr/>
                <a:graphic xmlns:a="http://schemas.openxmlformats.org/drawingml/2006/main">
                  <a:graphicData uri="http://schemas.microsoft.com/office/word/2010/wordprocessingShape">
                    <wps:wsp>
                      <wps:cNvSpPr/>
                      <wps:spPr>
                        <a:xfrm>
                          <a:off x="0" y="0"/>
                          <a:ext cx="485775" cy="48577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B85C6AA" w14:textId="04589C93" w:rsidR="00586270" w:rsidRDefault="00586270" w:rsidP="004D5F11">
                            <w:pPr>
                              <w:jc w:val="center"/>
                            </w:pP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97061B2" id="Oval 271" o:spid="_x0000_s1030" style="position:absolute;margin-left:33.65pt;margin-top:29.9pt;width:38.25pt;height:38.25pt;z-index:2516582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" fillcolor="#5b9bd5 [3204]" strokecolor="#1f4d78 [1604]" strokeweight="1pt">
                <v:stroke joinstyle="miter"/>
                <v:textbox>
                  <w:txbxContent>
                    <w:p w14:paraId="5B85C6AA" w14:textId="04589C93" w:rsidR="00586270" w:rsidRDefault="00586270" w:rsidP="004D5F11">
                      <w:pPr>
                        <w:jc w:val="center"/>
                      </w:pPr>
                      <w:r>
                        <w:t>-</w:t>
                      </w:r>
                    </w:p>
                  </w:txbxContent>
                </v:textbox>
              </v:oval>
            </w:pict>
          </mc:Fallback>
        </mc:AlternateContent>
      </w:r>
      <w:r>
        <w:rPr>
          <w:rFonts w:cs="Arial"/>
          <w:bCs/>
          <w:noProof/>
          <w:szCs w:val="22"/>
        </w:rPr>
        <mc:AlternateContent>
          <mc:Choice Requires="wps">
            <w:drawing>
              <wp:anchor distT="0" distB="0" distL="114300" distR="114300" simplePos="0" relativeHeight="251660332" behindDoc="0" locked="0" layoutInCell="1" allowOverlap="1" wp14:anchorId="0B26B552" wp14:editId="2AED59FF">
                <wp:simplePos x="0" y="0"/>
                <wp:positionH relativeFrom="column">
                  <wp:posOffset>2807970</wp:posOffset>
                </wp:positionH>
                <wp:positionV relativeFrom="paragraph">
                  <wp:posOffset>379730</wp:posOffset>
                </wp:positionV>
                <wp:extent cx="485775" cy="485775"/>
                <wp:effectExtent l="0" t="0" r="28575" b="28575"/>
                <wp:wrapNone/>
                <wp:docPr id="272" name="Oval 272"/>
                <wp:cNvGraphicFramePr/>
                <a:graphic xmlns:a="http://schemas.openxmlformats.org/drawingml/2006/main">
                  <a:graphicData uri="http://schemas.microsoft.com/office/word/2010/wordprocessingShape">
                    <wps:wsp>
                      <wps:cNvSpPr/>
                      <wps:spPr>
                        <a:xfrm>
                          <a:off x="0" y="0"/>
                          <a:ext cx="485775" cy="48577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C3DC595" w14:textId="6EF1A049" w:rsidR="00586270" w:rsidRDefault="00586270" w:rsidP="004D5F11">
                            <w:pPr>
                              <w:jc w:val="center"/>
                            </w:pP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B26B552" id="Oval 272" o:spid="_x0000_s1031" style="position:absolute;margin-left:221.1pt;margin-top:29.9pt;width:38.25pt;height:38.25pt;z-index:2516603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" fillcolor="#5b9bd5 [3204]" strokecolor="#1f4d78 [1604]" strokeweight="1pt">
                <v:stroke joinstyle="miter"/>
                <v:textbox>
                  <w:txbxContent>
                    <w:p w14:paraId="1C3DC595" w14:textId="6EF1A049" w:rsidR="00586270" w:rsidRDefault="00586270" w:rsidP="004D5F11">
                      <w:pPr>
                        <w:jc w:val="center"/>
                      </w:pPr>
                      <w:r>
                        <w:t>+</w:t>
                      </w:r>
                    </w:p>
                  </w:txbxContent>
                </v:textbox>
              </v:oval>
            </w:pict>
          </mc:Fallback>
        </mc:AlternateContent>
      </w:r>
      <w:r>
        <w:rPr>
          <w:rFonts w:cs="Arial"/>
          <w:bCs/>
          <w:noProof/>
          <w:szCs w:val="22"/>
        </w:rPr>
        <mc:AlternateContent>
          <mc:Choice Requires="wps">
            <w:drawing>
              <wp:anchor distT="0" distB="0" distL="114300" distR="114300" simplePos="0" relativeHeight="251663404" behindDoc="0" locked="0" layoutInCell="1" allowOverlap="1" wp14:anchorId="00DE8BA9" wp14:editId="6EA255F7">
                <wp:simplePos x="0" y="0"/>
                <wp:positionH relativeFrom="column">
                  <wp:posOffset>2729865</wp:posOffset>
                </wp:positionH>
                <wp:positionV relativeFrom="paragraph">
                  <wp:posOffset>99060</wp:posOffset>
                </wp:positionV>
                <wp:extent cx="723265" cy="299085"/>
                <wp:effectExtent l="0" t="0" r="0" b="5715"/>
                <wp:wrapNone/>
                <wp:docPr id="274" name="Text Box 274"/>
                <wp:cNvGraphicFramePr/>
                <a:graphic xmlns:a="http://schemas.openxmlformats.org/drawingml/2006/main">
                  <a:graphicData uri="http://schemas.microsoft.com/office/word/2010/wordprocessingShape">
                    <wps:wsp>
                      <wps:cNvSpPr txBox="1"/>
                      <wps:spPr>
                        <a:xfrm>
                          <a:off x="0" y="0"/>
                          <a:ext cx="723265" cy="299085"/>
                        </a:xfrm>
                        <a:prstGeom prst="rect">
                          <a:avLst/>
                        </a:prstGeom>
                        <a:noFill/>
                        <a:ln w="6350">
                          <a:noFill/>
                        </a:ln>
                      </wps:spPr>
                      <wps:txbx>
                        <w:txbxContent>
                          <w:p w14:paraId="7F56EEBA" w14:textId="66FCEE8E" w:rsidR="00586270" w:rsidRDefault="00586270">
                            <w:r>
                              <w:t xml:space="preserve">3.00 </w:t>
                            </w:r>
                            <w:r>
                              <w:rPr>
                                <w:rFonts w:cs="Arial"/>
                              </w:rPr>
                              <w:t>µ</w:t>
                            </w: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DE8BA9" id="Text Box 274" o:spid="_x0000_s1032" type="#_x0000_t202" style="position:absolute;margin-left:214.95pt;margin-top:7.8pt;width:56.95pt;height:23.55pt;z-index:2516634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" filled="f" stroked="f" strokeweight=".5pt">
                <v:textbox>
                  <w:txbxContent>
                    <w:p w14:paraId="7F56EEBA" w14:textId="66FCEE8E" w:rsidR="00586270" w:rsidRDefault="00586270">
                      <w:r>
                        <w:t xml:space="preserve">3.00 </w:t>
                      </w:r>
                      <w:r>
                        <w:rPr>
                          <w:rFonts w:cs="Arial"/>
                        </w:rPr>
                        <w:t>µ</w:t>
                      </w:r>
                      <w:r>
                        <w:t>C</w:t>
                      </w:r>
                    </w:p>
                  </w:txbxContent>
                </v:textbox>
              </v:shape>
            </w:pict>
          </mc:Fallback>
        </mc:AlternateContent>
      </w:r>
      <w:r>
        <w:rPr>
          <w:rFonts w:cs="Arial"/>
          <w:bCs/>
          <w:noProof/>
          <w:szCs w:val="22"/>
        </w:rPr>
        <mc:AlternateContent>
          <mc:Choice Requires="wps">
            <w:drawing>
              <wp:anchor distT="0" distB="0" distL="114300" distR="114300" simplePos="0" relativeHeight="251665452" behindDoc="0" locked="0" layoutInCell="1" allowOverlap="1" wp14:anchorId="5B8529AC" wp14:editId="64C8C5C3">
                <wp:simplePos x="0" y="0"/>
                <wp:positionH relativeFrom="column">
                  <wp:posOffset>4913630</wp:posOffset>
                </wp:positionH>
                <wp:positionV relativeFrom="paragraph">
                  <wp:posOffset>99695</wp:posOffset>
                </wp:positionV>
                <wp:extent cx="766445" cy="299085"/>
                <wp:effectExtent l="0" t="0" r="0" b="5715"/>
                <wp:wrapNone/>
                <wp:docPr id="276" name="Text Box 276"/>
                <wp:cNvGraphicFramePr/>
                <a:graphic xmlns:a="http://schemas.openxmlformats.org/drawingml/2006/main">
                  <a:graphicData uri="http://schemas.microsoft.com/office/word/2010/wordprocessingShape">
                    <wps:wsp>
                      <wps:cNvSpPr txBox="1"/>
                      <wps:spPr>
                        <a:xfrm>
                          <a:off x="0" y="0"/>
                          <a:ext cx="766445" cy="299085"/>
                        </a:xfrm>
                        <a:prstGeom prst="rect">
                          <a:avLst/>
                        </a:prstGeom>
                        <a:noFill/>
                        <a:ln w="6350">
                          <a:noFill/>
                        </a:ln>
                      </wps:spPr>
                      <wps:txbx>
                        <w:txbxContent>
                          <w:p w14:paraId="56F0C6BB" w14:textId="631D889C" w:rsidR="00586270" w:rsidRDefault="00586270">
                            <w:r>
                              <w:t xml:space="preserve">-4.00 </w:t>
                            </w:r>
                            <w:r>
                              <w:rPr>
                                <w:rFonts w:cs="Arial"/>
                              </w:rPr>
                              <w:t>µ</w:t>
                            </w: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8529AC" id="Text Box 276" o:spid="_x0000_s1033" type="#_x0000_t202" style="position:absolute;margin-left:386.9pt;margin-top:7.85pt;width:60.35pt;height:23.55pt;z-index:2516654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" filled="f" stroked="f" strokeweight=".5pt">
                <v:textbox>
                  <w:txbxContent>
                    <w:p w14:paraId="56F0C6BB" w14:textId="631D889C" w:rsidR="00586270" w:rsidRDefault="00586270">
                      <w:r>
                        <w:t xml:space="preserve">-4.00 </w:t>
                      </w:r>
                      <w:r>
                        <w:rPr>
                          <w:rFonts w:cs="Arial"/>
                        </w:rPr>
                        <w:t>µ</w:t>
                      </w:r>
                      <w:r>
                        <w:t>C</w:t>
                      </w:r>
                    </w:p>
                  </w:txbxContent>
                </v:textbox>
              </v:shape>
            </w:pict>
          </mc:Fallback>
        </mc:AlternateContent>
      </w:r>
      <w:r>
        <w:rPr>
          <w:rFonts w:cs="Arial"/>
          <w:bCs/>
          <w:noProof/>
          <w:szCs w:val="22"/>
        </w:rPr>
        <mc:AlternateContent>
          <mc:Choice Requires="wps">
            <w:drawing>
              <wp:anchor distT="0" distB="0" distL="114300" distR="114300" simplePos="0" relativeHeight="251667500" behindDoc="0" locked="0" layoutInCell="1" allowOverlap="1" wp14:anchorId="7F1AAB6B" wp14:editId="0557AC60">
                <wp:simplePos x="0" y="0"/>
                <wp:positionH relativeFrom="column">
                  <wp:posOffset>326066</wp:posOffset>
                </wp:positionH>
                <wp:positionV relativeFrom="paragraph">
                  <wp:posOffset>100155</wp:posOffset>
                </wp:positionV>
                <wp:extent cx="766539" cy="299612"/>
                <wp:effectExtent l="0" t="0" r="0" b="5715"/>
                <wp:wrapNone/>
                <wp:docPr id="285" name="Text Box 285"/>
                <wp:cNvGraphicFramePr/>
                <a:graphic xmlns:a="http://schemas.openxmlformats.org/drawingml/2006/main">
                  <a:graphicData uri="http://schemas.microsoft.com/office/word/2010/wordprocessingShape">
                    <wps:wsp>
                      <wps:cNvSpPr txBox="1"/>
                      <wps:spPr>
                        <a:xfrm>
                          <a:off x="0" y="0"/>
                          <a:ext cx="766539" cy="299612"/>
                        </a:xfrm>
                        <a:prstGeom prst="rect">
                          <a:avLst/>
                        </a:prstGeom>
                        <a:noFill/>
                        <a:ln w="6350">
                          <a:noFill/>
                        </a:ln>
                      </wps:spPr>
                      <wps:txbx>
                        <w:txbxContent>
                          <w:p w14:paraId="51EFEFC1" w14:textId="551DCC37" w:rsidR="00586270" w:rsidRDefault="00586270">
                            <w:r>
                              <w:t xml:space="preserve">-5.00 </w:t>
                            </w:r>
                            <w:r>
                              <w:rPr>
                                <w:rFonts w:cs="Arial"/>
                              </w:rPr>
                              <w:t>µ</w:t>
                            </w: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1AAB6B" id="Text Box 285" o:spid="_x0000_s1034" type="#_x0000_t202" style="position:absolute;margin-left:25.65pt;margin-top:7.9pt;width:60.35pt;height:23.6pt;z-index:2516675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" filled="f" stroked="f" strokeweight=".5pt">
                <v:textbox>
                  <w:txbxContent>
                    <w:p w14:paraId="51EFEFC1" w14:textId="551DCC37" w:rsidR="00586270" w:rsidRDefault="00586270">
                      <w:r>
                        <w:t xml:space="preserve">-5.00 </w:t>
                      </w:r>
                      <w:r>
                        <w:rPr>
                          <w:rFonts w:cs="Arial"/>
                        </w:rPr>
                        <w:t>µ</w:t>
                      </w:r>
                      <w:r>
                        <w:t>C</w:t>
                      </w:r>
                    </w:p>
                  </w:txbxContent>
                </v:textbox>
              </v:shape>
            </w:pict>
          </mc:Fallback>
        </mc:AlternateContent>
      </w:r>
    </w:p>
    <w:p w14:paraId="19F695B5" w14:textId="52425F73" w:rsidR="00DA11D7" w:rsidRDefault="00DA11D7" w:rsidP="00AD37CA">
      <w:pPr>
        <w:tabs>
          <w:tab w:val="left" w:pos="1134"/>
          <w:tab w:val="right" w:pos="9356"/>
        </w:tabs>
        <w:rPr>
          <w:rFonts w:cs="Arial"/>
          <w:bCs/>
          <w:szCs w:val="22"/>
        </w:rPr>
      </w:pPr>
    </w:p>
    <w:p w14:paraId="7CEB3C8C" w14:textId="4195636F" w:rsidR="00DA11D7" w:rsidRDefault="00DA11D7" w:rsidP="00AD37CA">
      <w:pPr>
        <w:tabs>
          <w:tab w:val="left" w:pos="1134"/>
          <w:tab w:val="right" w:pos="9356"/>
        </w:tabs>
        <w:rPr>
          <w:rFonts w:cs="Arial"/>
          <w:bCs/>
          <w:szCs w:val="22"/>
        </w:rPr>
      </w:pPr>
    </w:p>
    <w:p w14:paraId="070632C9" w14:textId="71E8D4FA" w:rsidR="00DA11D7" w:rsidRDefault="00DA11D7" w:rsidP="00AD37CA">
      <w:pPr>
        <w:tabs>
          <w:tab w:val="left" w:pos="1134"/>
          <w:tab w:val="right" w:pos="9356"/>
        </w:tabs>
        <w:rPr>
          <w:rFonts w:cs="Arial"/>
          <w:bCs/>
          <w:szCs w:val="22"/>
        </w:rPr>
      </w:pPr>
    </w:p>
    <w:p w14:paraId="3A00418B" w14:textId="56EEBAE2" w:rsidR="00DA11D7" w:rsidRDefault="00DA11D7" w:rsidP="00AD37CA">
      <w:pPr>
        <w:tabs>
          <w:tab w:val="left" w:pos="1134"/>
          <w:tab w:val="right" w:pos="9356"/>
        </w:tabs>
        <w:rPr>
          <w:rFonts w:cs="Arial"/>
          <w:bCs/>
          <w:szCs w:val="22"/>
        </w:rPr>
      </w:pPr>
    </w:p>
    <w:p w14:paraId="2C26B8C6" w14:textId="38010519" w:rsidR="00DA11D7" w:rsidRDefault="00DA11D7" w:rsidP="00AD37CA">
      <w:pPr>
        <w:tabs>
          <w:tab w:val="left" w:pos="1134"/>
          <w:tab w:val="right" w:pos="9356"/>
        </w:tabs>
        <w:rPr>
          <w:rFonts w:cs="Arial"/>
          <w:bCs/>
          <w:szCs w:val="22"/>
        </w:rPr>
      </w:pPr>
    </w:p>
    <w:p w14:paraId="4F519A7E" w14:textId="25B23C86" w:rsidR="00DA11D7" w:rsidRDefault="00AD6322" w:rsidP="00AD37CA">
      <w:pPr>
        <w:tabs>
          <w:tab w:val="left" w:pos="1134"/>
          <w:tab w:val="right" w:pos="9356"/>
        </w:tabs>
        <w:rPr>
          <w:rFonts w:cs="Arial"/>
          <w:bCs/>
          <w:szCs w:val="22"/>
        </w:rPr>
      </w:pPr>
      <w:r>
        <w:rPr>
          <w:rFonts w:cs="Arial"/>
          <w:bCs/>
          <w:noProof/>
          <w:szCs w:val="22"/>
        </w:rPr>
        <mc:AlternateContent>
          <mc:Choice Requires="wps">
            <w:drawing>
              <wp:anchor distT="0" distB="0" distL="114300" distR="114300" simplePos="0" relativeHeight="251674668" behindDoc="0" locked="0" layoutInCell="1" allowOverlap="1" wp14:anchorId="3774A452" wp14:editId="0F7C8CE2">
                <wp:simplePos x="0" y="0"/>
                <wp:positionH relativeFrom="column">
                  <wp:posOffset>3058270</wp:posOffset>
                </wp:positionH>
                <wp:positionV relativeFrom="paragraph">
                  <wp:posOffset>21397</wp:posOffset>
                </wp:positionV>
                <wp:extent cx="2201021" cy="9442"/>
                <wp:effectExtent l="57150" t="57150" r="66040" b="67310"/>
                <wp:wrapNone/>
                <wp:docPr id="298" name="Straight Connector 298"/>
                <wp:cNvGraphicFramePr/>
                <a:graphic xmlns:a="http://schemas.openxmlformats.org/drawingml/2006/main">
                  <a:graphicData uri="http://schemas.microsoft.com/office/word/2010/wordprocessingShape">
                    <wps:wsp>
                      <wps:cNvCnPr/>
                      <wps:spPr>
                        <a:xfrm flipV="1">
                          <a:off x="0" y="0"/>
                          <a:ext cx="2201021" cy="9442"/>
                        </a:xfrm>
                        <a:prstGeom prst="line">
                          <a:avLst/>
                        </a:prstGeom>
                        <a:ln w="28575">
                          <a:headEnd type="diamond"/>
                          <a:tailEnd type="diamon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3B106B2" id="Straight Connector 298" o:spid="_x0000_s1026" style="position:absolute;flip:y;z-index:2516746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0.8pt,1.7pt" to="414.1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" strokecolor="#5b9bd5 [3204]" strokeweight="2.25pt">
                <v:stroke startarrow="diamond" endarrow="diamond" joinstyle="miter"/>
              </v:line>
            </w:pict>
          </mc:Fallback>
        </mc:AlternateContent>
      </w:r>
      <w:r w:rsidR="00DA525C">
        <w:rPr>
          <w:rFonts w:cs="Arial"/>
          <w:bCs/>
          <w:noProof/>
          <w:szCs w:val="22"/>
        </w:rPr>
        <mc:AlternateContent>
          <mc:Choice Requires="wps">
            <w:drawing>
              <wp:anchor distT="0" distB="0" distL="114300" distR="114300" simplePos="0" relativeHeight="251672620" behindDoc="0" locked="0" layoutInCell="1" allowOverlap="1" wp14:anchorId="77A05D21" wp14:editId="383581CF">
                <wp:simplePos x="0" y="0"/>
                <wp:positionH relativeFrom="column">
                  <wp:posOffset>3811905</wp:posOffset>
                </wp:positionH>
                <wp:positionV relativeFrom="paragraph">
                  <wp:posOffset>4366</wp:posOffset>
                </wp:positionV>
                <wp:extent cx="766539" cy="299612"/>
                <wp:effectExtent l="0" t="0" r="0" b="5715"/>
                <wp:wrapNone/>
                <wp:docPr id="297" name="Text Box 297"/>
                <wp:cNvGraphicFramePr/>
                <a:graphic xmlns:a="http://schemas.openxmlformats.org/drawingml/2006/main">
                  <a:graphicData uri="http://schemas.microsoft.com/office/word/2010/wordprocessingShape">
                    <wps:wsp>
                      <wps:cNvSpPr txBox="1"/>
                      <wps:spPr>
                        <a:xfrm>
                          <a:off x="0" y="0"/>
                          <a:ext cx="766539" cy="299612"/>
                        </a:xfrm>
                        <a:prstGeom prst="rect">
                          <a:avLst/>
                        </a:prstGeom>
                        <a:noFill/>
                        <a:ln w="6350">
                          <a:noFill/>
                        </a:ln>
                      </wps:spPr>
                      <wps:txbx>
                        <w:txbxContent>
                          <w:p w14:paraId="033616A2" w14:textId="5285DFD0" w:rsidR="00586270" w:rsidRDefault="00586270">
                            <w:r>
                              <w:t>2.50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A05D21" id="Text Box 297" o:spid="_x0000_s1035" type="#_x0000_t202" style="position:absolute;margin-left:300.15pt;margin-top:.35pt;width:60.35pt;height:23.6pt;z-index:2516726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" filled="f" stroked="f" strokeweight=".5pt">
                <v:textbox>
                  <w:txbxContent>
                    <w:p w14:paraId="033616A2" w14:textId="5285DFD0" w:rsidR="00586270" w:rsidRDefault="00586270">
                      <w:r>
                        <w:t>2.50 cm</w:t>
                      </w:r>
                    </w:p>
                  </w:txbxContent>
                </v:textbox>
              </v:shape>
            </w:pict>
          </mc:Fallback>
        </mc:AlternateContent>
      </w:r>
      <w:r w:rsidR="00DA525C">
        <w:rPr>
          <w:rFonts w:cs="Arial"/>
          <w:bCs/>
          <w:noProof/>
          <w:szCs w:val="22"/>
        </w:rPr>
        <mc:AlternateContent>
          <mc:Choice Requires="wps">
            <w:drawing>
              <wp:anchor distT="0" distB="0" distL="114300" distR="114300" simplePos="0" relativeHeight="251670572" behindDoc="0" locked="0" layoutInCell="1" allowOverlap="1" wp14:anchorId="145E73AD" wp14:editId="77C1B584">
                <wp:simplePos x="0" y="0"/>
                <wp:positionH relativeFrom="column">
                  <wp:posOffset>1500505</wp:posOffset>
                </wp:positionH>
                <wp:positionV relativeFrom="paragraph">
                  <wp:posOffset>8904</wp:posOffset>
                </wp:positionV>
                <wp:extent cx="766539" cy="299612"/>
                <wp:effectExtent l="0" t="0" r="0" b="5715"/>
                <wp:wrapNone/>
                <wp:docPr id="296" name="Text Box 296"/>
                <wp:cNvGraphicFramePr/>
                <a:graphic xmlns:a="http://schemas.openxmlformats.org/drawingml/2006/main">
                  <a:graphicData uri="http://schemas.microsoft.com/office/word/2010/wordprocessingShape">
                    <wps:wsp>
                      <wps:cNvSpPr txBox="1"/>
                      <wps:spPr>
                        <a:xfrm>
                          <a:off x="0" y="0"/>
                          <a:ext cx="766539" cy="299612"/>
                        </a:xfrm>
                        <a:prstGeom prst="rect">
                          <a:avLst/>
                        </a:prstGeom>
                        <a:noFill/>
                        <a:ln w="6350">
                          <a:noFill/>
                        </a:ln>
                      </wps:spPr>
                      <wps:txbx>
                        <w:txbxContent>
                          <w:p w14:paraId="7AD0BC4D" w14:textId="4ACBDEE5" w:rsidR="00586270" w:rsidRDefault="00586270">
                            <w:r>
                              <w:t>2.00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5E73AD" id="Text Box 296" o:spid="_x0000_s1036" type="#_x0000_t202" style="position:absolute;margin-left:118.15pt;margin-top:.7pt;width:60.35pt;height:23.6pt;z-index:2516705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" filled="f" stroked="f" strokeweight=".5pt">
                <v:textbox>
                  <w:txbxContent>
                    <w:p w14:paraId="7AD0BC4D" w14:textId="4ACBDEE5" w:rsidR="00586270" w:rsidRDefault="00586270">
                      <w:r>
                        <w:t>2.00 cm</w:t>
                      </w:r>
                    </w:p>
                  </w:txbxContent>
                </v:textbox>
              </v:shape>
            </w:pict>
          </mc:Fallback>
        </mc:AlternateContent>
      </w:r>
      <w:r w:rsidR="00DA525C">
        <w:rPr>
          <w:rFonts w:cs="Arial"/>
          <w:bCs/>
          <w:noProof/>
          <w:szCs w:val="22"/>
        </w:rPr>
        <mc:AlternateContent>
          <mc:Choice Requires="wps">
            <w:drawing>
              <wp:anchor distT="0" distB="0" distL="114300" distR="114300" simplePos="0" relativeHeight="251668524" behindDoc="0" locked="0" layoutInCell="1" allowOverlap="1" wp14:anchorId="091B7DAE" wp14:editId="5D5D888E">
                <wp:simplePos x="0" y="0"/>
                <wp:positionH relativeFrom="column">
                  <wp:posOffset>657347</wp:posOffset>
                </wp:positionH>
                <wp:positionV relativeFrom="paragraph">
                  <wp:posOffset>35438</wp:posOffset>
                </wp:positionV>
                <wp:extent cx="2400786" cy="0"/>
                <wp:effectExtent l="57150" t="57150" r="57150" b="57150"/>
                <wp:wrapNone/>
                <wp:docPr id="286" name="Straight Connector 286"/>
                <wp:cNvGraphicFramePr/>
                <a:graphic xmlns:a="http://schemas.openxmlformats.org/drawingml/2006/main">
                  <a:graphicData uri="http://schemas.microsoft.com/office/word/2010/wordprocessingShape">
                    <wps:wsp>
                      <wps:cNvCnPr/>
                      <wps:spPr>
                        <a:xfrm>
                          <a:off x="0" y="0"/>
                          <a:ext cx="2400786" cy="0"/>
                        </a:xfrm>
                        <a:prstGeom prst="line">
                          <a:avLst/>
                        </a:prstGeom>
                        <a:ln w="28575">
                          <a:headEnd type="diamond"/>
                          <a:tailEnd type="diamon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0A1EE2E" id="Straight Connector 286" o:spid="_x0000_s1026" style="position:absolute;z-index:251668524;visibility:visible;mso-wrap-style:square;mso-wrap-distance-left:9pt;mso-wrap-distance-top:0;mso-wrap-distance-right:9pt;mso-wrap-distance-bottom:0;mso-position-horizontal:absolute;mso-position-horizontal-relative:text;mso-position-vertical:absolute;mso-position-vertical-relative:text" from="51.75pt,2.8pt" to="240.8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" strokecolor="#5b9bd5 [3204]" strokeweight="2.25pt">
                <v:stroke startarrow="diamond" endarrow="diamond" joinstyle="miter"/>
              </v:line>
            </w:pict>
          </mc:Fallback>
        </mc:AlternateContent>
      </w:r>
    </w:p>
    <w:p w14:paraId="11AEFF17" w14:textId="4E3C683A" w:rsidR="00AE77D0" w:rsidRDefault="00AE77D0" w:rsidP="00AD37CA">
      <w:pPr>
        <w:tabs>
          <w:tab w:val="left" w:pos="1134"/>
          <w:tab w:val="right" w:pos="9356"/>
        </w:tabs>
        <w:rPr>
          <w:rFonts w:cs="Arial"/>
          <w:bCs/>
          <w:szCs w:val="22"/>
        </w:rPr>
      </w:pPr>
    </w:p>
    <w:p w14:paraId="2F0E3890" w14:textId="4F9CC780" w:rsidR="00AE77D0" w:rsidRDefault="00AE77D0" w:rsidP="00AD37CA">
      <w:pPr>
        <w:tabs>
          <w:tab w:val="left" w:pos="1134"/>
          <w:tab w:val="right" w:pos="9356"/>
        </w:tabs>
        <w:rPr>
          <w:rFonts w:cs="Arial"/>
          <w:bCs/>
          <w:szCs w:val="22"/>
        </w:rPr>
      </w:pPr>
    </w:p>
    <w:p w14:paraId="007546E8" w14:textId="465F471A" w:rsidR="00AE77D0" w:rsidRDefault="00AE77D0" w:rsidP="00AD37CA">
      <w:pPr>
        <w:tabs>
          <w:tab w:val="left" w:pos="1134"/>
          <w:tab w:val="right" w:pos="9356"/>
        </w:tabs>
        <w:rPr>
          <w:rFonts w:cs="Arial"/>
          <w:bCs/>
          <w:szCs w:val="22"/>
        </w:rPr>
      </w:pPr>
    </w:p>
    <w:p w14:paraId="30DFC025" w14:textId="011FE1D7" w:rsidR="00AE77D0" w:rsidRDefault="004750E1" w:rsidP="00B76078">
      <w:pPr>
        <w:pStyle w:val="Marking"/>
      </w:pPr>
      <m:oMath>
        <m:sSub>
          <m:sSubPr>
            <m:ctrlPr>
              <w:rPr>
                <w:rFonts w:ascii="Cambria Math" w:hAnsi="Cambria Math"/>
              </w:rPr>
            </m:ctrlPr>
          </m:sSubPr>
          <m:e>
            <m:r>
              <w:rPr>
                <w:rFonts w:ascii="Cambria Math" w:hAnsi="Cambria Math"/>
              </w:rPr>
              <m:t>F</m:t>
            </m:r>
          </m:e>
          <m:sub>
            <m:r>
              <w:rPr>
                <w:rFonts w:ascii="Cambria Math" w:hAnsi="Cambria Math"/>
              </w:rPr>
              <m:t>left</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4</m:t>
            </m:r>
            <m:r>
              <w:rPr>
                <w:rFonts w:ascii="Cambria Math" w:hAnsi="Cambria Math"/>
              </w:rPr>
              <m:t>π</m:t>
            </m:r>
            <m:sSub>
              <m:sSubPr>
                <m:ctrlPr>
                  <w:rPr>
                    <w:rFonts w:ascii="Cambria Math" w:hAnsi="Cambria Math"/>
                  </w:rPr>
                </m:ctrlPr>
              </m:sSubPr>
              <m:e>
                <m:r>
                  <w:rPr>
                    <w:rFonts w:ascii="Cambria Math" w:hAnsi="Cambria Math"/>
                  </w:rPr>
                  <m:t>ε</m:t>
                </m:r>
              </m:e>
              <m:sub>
                <m:r>
                  <m:rPr>
                    <m:sty m:val="p"/>
                  </m:rPr>
                  <w:rPr>
                    <w:rFonts w:ascii="Cambria Math" w:hAnsi="Cambria Math"/>
                  </w:rPr>
                  <m:t>0</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q</m:t>
                </m:r>
              </m:e>
              <m:sub>
                <m:r>
                  <m:rPr>
                    <m:sty m:val="p"/>
                  </m:rPr>
                  <w:rPr>
                    <w:rFonts w:ascii="Cambria Math" w:hAnsi="Cambria Math"/>
                  </w:rPr>
                  <m:t>1</m:t>
                </m:r>
              </m:sub>
            </m:sSub>
            <m:sSub>
              <m:sSubPr>
                <m:ctrlPr>
                  <w:rPr>
                    <w:rFonts w:ascii="Cambria Math" w:hAnsi="Cambria Math"/>
                  </w:rPr>
                </m:ctrlPr>
              </m:sSubPr>
              <m:e>
                <m:r>
                  <w:rPr>
                    <w:rFonts w:ascii="Cambria Math" w:hAnsi="Cambria Math"/>
                  </w:rPr>
                  <m:t>q</m:t>
                </m:r>
              </m:e>
              <m:sub>
                <m:r>
                  <m:rPr>
                    <m:sty m:val="p"/>
                  </m:rPr>
                  <w:rPr>
                    <w:rFonts w:ascii="Cambria Math" w:hAnsi="Cambria Math"/>
                  </w:rPr>
                  <m:t>2</m:t>
                </m:r>
              </m:sub>
            </m:sSub>
          </m:num>
          <m:den>
            <m:sSup>
              <m:sSupPr>
                <m:ctrlPr>
                  <w:rPr>
                    <w:rFonts w:ascii="Cambria Math" w:hAnsi="Cambria Math"/>
                  </w:rPr>
                </m:ctrlPr>
              </m:sSupPr>
              <m:e>
                <m:r>
                  <w:rPr>
                    <w:rFonts w:ascii="Cambria Math" w:hAnsi="Cambria Math"/>
                  </w:rPr>
                  <m:t>r</m:t>
                </m:r>
              </m:e>
              <m:sup>
                <m:r>
                  <m:rPr>
                    <m:sty m:val="p"/>
                  </m:rPr>
                  <w:rPr>
                    <w:rFonts w:ascii="Cambria Math" w:hAnsi="Cambria Math"/>
                  </w:rPr>
                  <m:t>2</m:t>
                </m:r>
              </m:sup>
            </m:sSup>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4</m:t>
            </m:r>
            <m:r>
              <w:rPr>
                <w:rFonts w:ascii="Cambria Math" w:hAnsi="Cambria Math"/>
              </w:rPr>
              <m:t>π</m:t>
            </m:r>
            <m:r>
              <m:rPr>
                <m:sty m:val="p"/>
              </m:rPr>
              <w:rPr>
                <w:rFonts w:ascii="Cambria Math" w:hAnsi="Cambria Math"/>
              </w:rPr>
              <m:t>×8.85×</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12</m:t>
                </m:r>
              </m:sup>
            </m:sSup>
          </m:den>
        </m:f>
        <m:r>
          <m:rPr>
            <m:sty m:val="p"/>
          </m:rPr>
          <w:rPr>
            <w:rFonts w:ascii="Cambria Math" w:hAnsi="Cambria Math"/>
          </w:rPr>
          <m:t>×</m:t>
        </m:r>
        <m:f>
          <m:fPr>
            <m:ctrlPr>
              <w:rPr>
                <w:rFonts w:ascii="Cambria Math" w:hAnsi="Cambria Math"/>
              </w:rPr>
            </m:ctrlPr>
          </m:fPr>
          <m:num>
            <m:r>
              <m:rPr>
                <m:sty m:val="p"/>
              </m:rPr>
              <w:rPr>
                <w:rFonts w:ascii="Cambria Math" w:hAnsi="Cambria Math"/>
              </w:rPr>
              <m:t>5.00×</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r>
              <m:rPr>
                <m:sty m:val="p"/>
              </m:rPr>
              <w:rPr>
                <w:rFonts w:ascii="Cambria Math" w:hAnsi="Cambria Math"/>
              </w:rPr>
              <m:t>×3.00×</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num>
          <m:den>
            <m:sSup>
              <m:sSupPr>
                <m:ctrlPr>
                  <w:rPr>
                    <w:rFonts w:ascii="Cambria Math" w:hAnsi="Cambria Math"/>
                  </w:rPr>
                </m:ctrlPr>
              </m:sSupPr>
              <m:e>
                <m:r>
                  <m:rPr>
                    <m:sty m:val="p"/>
                  </m:rPr>
                  <w:rPr>
                    <w:rFonts w:ascii="Cambria Math" w:hAnsi="Cambria Math"/>
                  </w:rPr>
                  <m:t>0.0200</m:t>
                </m:r>
              </m:e>
              <m:sup>
                <m:r>
                  <m:rPr>
                    <m:sty m:val="p"/>
                  </m:rPr>
                  <w:rPr>
                    <w:rFonts w:ascii="Cambria Math" w:hAnsi="Cambria Math"/>
                  </w:rPr>
                  <m:t>2</m:t>
                </m:r>
              </m:sup>
            </m:sSup>
          </m:den>
        </m:f>
        <m:r>
          <m:rPr>
            <m:sty m:val="p"/>
          </m:rPr>
          <w:rPr>
            <w:rFonts w:ascii="Cambria Math" w:hAnsi="Cambria Math"/>
          </w:rPr>
          <m:t xml:space="preserve">=-337.2 </m:t>
        </m:r>
        <m:r>
          <w:rPr>
            <w:rFonts w:ascii="Cambria Math" w:hAnsi="Cambria Math"/>
          </w:rPr>
          <m:t>N</m:t>
        </m:r>
      </m:oMath>
      <w:r w:rsidR="001E4BEB">
        <w:t xml:space="preserve"> </w:t>
      </w:r>
      <w:r w:rsidR="0016202E">
        <w:tab/>
        <w:t>1</w:t>
      </w:r>
    </w:p>
    <w:p w14:paraId="7FA863F1" w14:textId="7A0F0683" w:rsidR="001E4BEB" w:rsidRDefault="001E4BEB" w:rsidP="00B76078">
      <w:pPr>
        <w:pStyle w:val="Marking"/>
      </w:pPr>
    </w:p>
    <w:p w14:paraId="12F26603" w14:textId="6EDFF4C8" w:rsidR="00372E21" w:rsidRDefault="004750E1" w:rsidP="00B76078">
      <w:pPr>
        <w:pStyle w:val="Marking"/>
      </w:pPr>
      <m:oMath>
        <m:sSub>
          <m:sSubPr>
            <m:ctrlPr>
              <w:rPr>
                <w:rFonts w:ascii="Cambria Math" w:hAnsi="Cambria Math"/>
              </w:rPr>
            </m:ctrlPr>
          </m:sSubPr>
          <m:e>
            <m:r>
              <w:rPr>
                <w:rFonts w:ascii="Cambria Math" w:hAnsi="Cambria Math"/>
              </w:rPr>
              <m:t>F</m:t>
            </m:r>
          </m:e>
          <m:sub>
            <m:r>
              <w:rPr>
                <w:rFonts w:ascii="Cambria Math" w:hAnsi="Cambria Math"/>
              </w:rPr>
              <m:t>right</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4</m:t>
            </m:r>
            <m:r>
              <w:rPr>
                <w:rFonts w:ascii="Cambria Math" w:hAnsi="Cambria Math"/>
              </w:rPr>
              <m:t>π</m:t>
            </m:r>
            <m:sSub>
              <m:sSubPr>
                <m:ctrlPr>
                  <w:rPr>
                    <w:rFonts w:ascii="Cambria Math" w:hAnsi="Cambria Math"/>
                  </w:rPr>
                </m:ctrlPr>
              </m:sSubPr>
              <m:e>
                <m:r>
                  <w:rPr>
                    <w:rFonts w:ascii="Cambria Math" w:hAnsi="Cambria Math"/>
                  </w:rPr>
                  <m:t>ε</m:t>
                </m:r>
              </m:e>
              <m:sub>
                <m:r>
                  <m:rPr>
                    <m:sty m:val="p"/>
                  </m:rPr>
                  <w:rPr>
                    <w:rFonts w:ascii="Cambria Math" w:hAnsi="Cambria Math"/>
                  </w:rPr>
                  <m:t>0</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q</m:t>
                </m:r>
              </m:e>
              <m:sub>
                <m:r>
                  <m:rPr>
                    <m:sty m:val="p"/>
                  </m:rPr>
                  <w:rPr>
                    <w:rFonts w:ascii="Cambria Math" w:hAnsi="Cambria Math"/>
                  </w:rPr>
                  <m:t>1</m:t>
                </m:r>
              </m:sub>
            </m:sSub>
            <m:sSub>
              <m:sSubPr>
                <m:ctrlPr>
                  <w:rPr>
                    <w:rFonts w:ascii="Cambria Math" w:hAnsi="Cambria Math"/>
                  </w:rPr>
                </m:ctrlPr>
              </m:sSubPr>
              <m:e>
                <m:r>
                  <w:rPr>
                    <w:rFonts w:ascii="Cambria Math" w:hAnsi="Cambria Math"/>
                  </w:rPr>
                  <m:t>q</m:t>
                </m:r>
              </m:e>
              <m:sub>
                <m:r>
                  <m:rPr>
                    <m:sty m:val="p"/>
                  </m:rPr>
                  <w:rPr>
                    <w:rFonts w:ascii="Cambria Math" w:hAnsi="Cambria Math"/>
                  </w:rPr>
                  <m:t>2</m:t>
                </m:r>
              </m:sub>
            </m:sSub>
          </m:num>
          <m:den>
            <m:sSup>
              <m:sSupPr>
                <m:ctrlPr>
                  <w:rPr>
                    <w:rFonts w:ascii="Cambria Math" w:hAnsi="Cambria Math"/>
                  </w:rPr>
                </m:ctrlPr>
              </m:sSupPr>
              <m:e>
                <m:r>
                  <w:rPr>
                    <w:rFonts w:ascii="Cambria Math" w:hAnsi="Cambria Math"/>
                  </w:rPr>
                  <m:t>r</m:t>
                </m:r>
              </m:e>
              <m:sup>
                <m:r>
                  <m:rPr>
                    <m:sty m:val="p"/>
                  </m:rPr>
                  <w:rPr>
                    <w:rFonts w:ascii="Cambria Math" w:hAnsi="Cambria Math"/>
                  </w:rPr>
                  <m:t>2</m:t>
                </m:r>
              </m:sup>
            </m:sSup>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4</m:t>
            </m:r>
            <m:r>
              <w:rPr>
                <w:rFonts w:ascii="Cambria Math" w:hAnsi="Cambria Math"/>
              </w:rPr>
              <m:t>π</m:t>
            </m:r>
            <m:r>
              <m:rPr>
                <m:sty m:val="p"/>
              </m:rPr>
              <w:rPr>
                <w:rFonts w:ascii="Cambria Math" w:hAnsi="Cambria Math"/>
              </w:rPr>
              <m:t>×8.85×</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12</m:t>
                </m:r>
              </m:sup>
            </m:sSup>
          </m:den>
        </m:f>
        <m:r>
          <m:rPr>
            <m:sty m:val="p"/>
          </m:rPr>
          <w:rPr>
            <w:rFonts w:ascii="Cambria Math" w:hAnsi="Cambria Math"/>
          </w:rPr>
          <m:t>×</m:t>
        </m:r>
        <m:f>
          <m:fPr>
            <m:ctrlPr>
              <w:rPr>
                <w:rFonts w:ascii="Cambria Math" w:hAnsi="Cambria Math"/>
              </w:rPr>
            </m:ctrlPr>
          </m:fPr>
          <m:num>
            <m:r>
              <m:rPr>
                <m:sty m:val="p"/>
              </m:rPr>
              <w:rPr>
                <w:rFonts w:ascii="Cambria Math" w:hAnsi="Cambria Math"/>
              </w:rPr>
              <m:t>4.00×</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r>
              <m:rPr>
                <m:sty m:val="p"/>
              </m:rPr>
              <w:rPr>
                <w:rFonts w:ascii="Cambria Math" w:hAnsi="Cambria Math"/>
              </w:rPr>
              <m:t>×3.00×</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num>
          <m:den>
            <m:sSup>
              <m:sSupPr>
                <m:ctrlPr>
                  <w:rPr>
                    <w:rFonts w:ascii="Cambria Math" w:hAnsi="Cambria Math"/>
                  </w:rPr>
                </m:ctrlPr>
              </m:sSupPr>
              <m:e>
                <m:r>
                  <m:rPr>
                    <m:sty m:val="p"/>
                  </m:rPr>
                  <w:rPr>
                    <w:rFonts w:ascii="Cambria Math" w:hAnsi="Cambria Math"/>
                  </w:rPr>
                  <m:t>0.0250</m:t>
                </m:r>
              </m:e>
              <m:sup>
                <m:r>
                  <m:rPr>
                    <m:sty m:val="p"/>
                  </m:rPr>
                  <w:rPr>
                    <w:rFonts w:ascii="Cambria Math" w:hAnsi="Cambria Math"/>
                  </w:rPr>
                  <m:t>2</m:t>
                </m:r>
              </m:sup>
            </m:sSup>
          </m:den>
        </m:f>
        <m:r>
          <m:rPr>
            <m:sty m:val="p"/>
          </m:rPr>
          <w:rPr>
            <w:rFonts w:ascii="Cambria Math" w:hAnsi="Cambria Math"/>
          </w:rPr>
          <m:t xml:space="preserve">=172.6 </m:t>
        </m:r>
        <m:r>
          <w:rPr>
            <w:rFonts w:ascii="Cambria Math" w:hAnsi="Cambria Math"/>
          </w:rPr>
          <m:t>N</m:t>
        </m:r>
      </m:oMath>
      <w:r w:rsidR="00372E21">
        <w:t xml:space="preserve"> </w:t>
      </w:r>
      <w:r w:rsidR="0016202E">
        <w:tab/>
        <w:t>1</w:t>
      </w:r>
    </w:p>
    <w:p w14:paraId="547D95B5" w14:textId="77777777" w:rsidR="00372E21" w:rsidRDefault="00372E21" w:rsidP="00B76078">
      <w:pPr>
        <w:pStyle w:val="Marking"/>
      </w:pPr>
    </w:p>
    <w:p w14:paraId="6ED0C93F" w14:textId="2B7B65A3" w:rsidR="001E4BEB" w:rsidRPr="00B76078" w:rsidRDefault="004750E1" w:rsidP="00B76078">
      <w:pPr>
        <w:pStyle w:val="Marking"/>
      </w:pPr>
      <m:oMath>
        <m:nary>
          <m:naryPr>
            <m:chr m:val="∑"/>
            <m:limLoc m:val="undOvr"/>
            <m:subHide m:val="1"/>
            <m:supHide m:val="1"/>
            <m:ctrlPr>
              <w:rPr>
                <w:rFonts w:ascii="Cambria Math" w:hAnsi="Cambria Math"/>
              </w:rPr>
            </m:ctrlPr>
          </m:naryPr>
          <m:sub/>
          <m:sup/>
          <m:e>
            <m:r>
              <w:rPr>
                <w:rFonts w:ascii="Cambria Math" w:hAnsi="Cambria Math"/>
              </w:rPr>
              <m:t>F</m:t>
            </m:r>
          </m:e>
        </m:nary>
        <m:r>
          <m:rPr>
            <m:sty m:val="p"/>
          </m:rPr>
          <w:rPr>
            <w:rFonts w:ascii="Cambria Math" w:hAnsi="Cambria Math"/>
          </w:rPr>
          <m:t xml:space="preserve">= -337.2+172.6= -165 </m:t>
        </m:r>
        <m:r>
          <w:rPr>
            <w:rFonts w:ascii="Cambria Math" w:hAnsi="Cambria Math"/>
          </w:rPr>
          <m:t>N</m:t>
        </m:r>
      </m:oMath>
      <w:r w:rsidR="00AA2736" w:rsidRPr="00B76078">
        <w:t xml:space="preserve"> </w:t>
      </w:r>
      <w:r w:rsidR="0016202E" w:rsidRPr="00B76078">
        <w:tab/>
        <w:t>1</w:t>
      </w:r>
    </w:p>
    <w:p w14:paraId="05A0FDB3" w14:textId="0C317E7E" w:rsidR="00AA2736" w:rsidRDefault="00AA2736" w:rsidP="00B76078">
      <w:pPr>
        <w:pStyle w:val="Marking"/>
      </w:pPr>
    </w:p>
    <w:p w14:paraId="61CE5FAB" w14:textId="12304506" w:rsidR="00AA2736" w:rsidRDefault="00AA2736" w:rsidP="00B76078">
      <w:pPr>
        <w:pStyle w:val="Marking"/>
      </w:pPr>
      <w:r>
        <w:t xml:space="preserve">Net force is 165 N </w:t>
      </w:r>
      <w:r w:rsidRPr="00891F04">
        <w:rPr>
          <w:u w:val="single"/>
        </w:rPr>
        <w:t>to the left.</w:t>
      </w:r>
      <w:r w:rsidR="0016202E">
        <w:tab/>
        <w:t>1</w:t>
      </w:r>
    </w:p>
    <w:p w14:paraId="2D79DA6F" w14:textId="77777777" w:rsidR="001E4BEB" w:rsidRDefault="001E4BEB" w:rsidP="00AD37CA">
      <w:pPr>
        <w:tabs>
          <w:tab w:val="left" w:pos="1134"/>
          <w:tab w:val="right" w:pos="9356"/>
        </w:tabs>
        <w:rPr>
          <w:rFonts w:cs="Arial"/>
          <w:bCs/>
          <w:szCs w:val="22"/>
        </w:rPr>
      </w:pPr>
    </w:p>
    <w:p w14:paraId="21648C26" w14:textId="161A55EA" w:rsidR="00FB24C7" w:rsidRDefault="00FB24C7" w:rsidP="00AD37CA">
      <w:pPr>
        <w:tabs>
          <w:tab w:val="left" w:pos="1134"/>
          <w:tab w:val="right" w:pos="9356"/>
        </w:tabs>
        <w:rPr>
          <w:rFonts w:cs="Arial"/>
          <w:bCs/>
          <w:szCs w:val="22"/>
        </w:rPr>
      </w:pPr>
    </w:p>
    <w:p w14:paraId="2BB59C6B" w14:textId="77777777" w:rsidR="00E6622A" w:rsidRDefault="00E6622A">
      <w:pPr>
        <w:spacing w:after="160" w:line="259" w:lineRule="auto"/>
        <w:rPr>
          <w:rFonts w:cs="Arial"/>
          <w:b/>
          <w:bCs/>
          <w:szCs w:val="22"/>
        </w:rPr>
      </w:pPr>
      <w:r>
        <w:rPr>
          <w:rFonts w:cs="Arial"/>
          <w:b/>
          <w:bCs/>
          <w:szCs w:val="22"/>
        </w:rPr>
        <w:br w:type="page"/>
      </w:r>
    </w:p>
    <w:p w14:paraId="056DBCE8" w14:textId="5B822AED" w:rsidR="008B2AB8" w:rsidRPr="00E64CDD" w:rsidRDefault="008B2AB8" w:rsidP="008B2AB8">
      <w:pPr>
        <w:tabs>
          <w:tab w:val="left" w:pos="1134"/>
          <w:tab w:val="left" w:pos="8647"/>
          <w:tab w:val="right" w:pos="9356"/>
        </w:tabs>
        <w:spacing w:after="120"/>
        <w:rPr>
          <w:rFonts w:cs="Arial"/>
          <w:bCs/>
          <w:szCs w:val="22"/>
        </w:rPr>
      </w:pPr>
      <w:r w:rsidRPr="001C17F7">
        <w:rPr>
          <w:rFonts w:cs="Arial"/>
          <w:b/>
          <w:bCs/>
          <w:szCs w:val="22"/>
        </w:rPr>
        <w:lastRenderedPageBreak/>
        <w:t xml:space="preserve">Question </w:t>
      </w:r>
      <w:r w:rsidR="00F359A3">
        <w:rPr>
          <w:rFonts w:cs="Arial"/>
          <w:b/>
          <w:bCs/>
          <w:szCs w:val="22"/>
        </w:rPr>
        <w:t>3</w:t>
      </w:r>
      <w:r>
        <w:rPr>
          <w:rFonts w:cs="Arial"/>
          <w:b/>
          <w:bCs/>
          <w:szCs w:val="22"/>
        </w:rPr>
        <w:tab/>
        <w:t>(4 marks)</w:t>
      </w:r>
    </w:p>
    <w:p w14:paraId="17BD93D0" w14:textId="6AE390A1" w:rsidR="00A04985" w:rsidRDefault="00CA7484" w:rsidP="00AD37CA">
      <w:pPr>
        <w:tabs>
          <w:tab w:val="left" w:pos="1134"/>
          <w:tab w:val="left" w:pos="8647"/>
          <w:tab w:val="right" w:pos="9356"/>
        </w:tabs>
        <w:spacing w:after="120"/>
        <w:rPr>
          <w:rFonts w:cs="Arial"/>
          <w:szCs w:val="22"/>
        </w:rPr>
      </w:pPr>
      <w:r>
        <w:rPr>
          <w:rFonts w:cs="Arial"/>
          <w:szCs w:val="22"/>
        </w:rPr>
        <w:t xml:space="preserve">In relation to Young’s double slit experiment using light and </w:t>
      </w:r>
      <w:r w:rsidR="004E7E8B">
        <w:rPr>
          <w:rFonts w:cs="Arial"/>
          <w:szCs w:val="22"/>
        </w:rPr>
        <w:t>particles, s</w:t>
      </w:r>
      <w:r w:rsidR="00D63944">
        <w:rPr>
          <w:rFonts w:cs="Arial"/>
          <w:szCs w:val="22"/>
        </w:rPr>
        <w:t xml:space="preserve">tate whether the following statements are </w:t>
      </w:r>
      <w:r w:rsidR="00D63944">
        <w:rPr>
          <w:rFonts w:cs="Arial"/>
          <w:b/>
          <w:bCs/>
          <w:szCs w:val="22"/>
        </w:rPr>
        <w:t>true</w:t>
      </w:r>
      <w:r w:rsidR="00D63944">
        <w:rPr>
          <w:rFonts w:cs="Arial"/>
          <w:szCs w:val="22"/>
        </w:rPr>
        <w:t xml:space="preserve"> or </w:t>
      </w:r>
      <w:r w:rsidR="00D63944">
        <w:rPr>
          <w:rFonts w:cs="Arial"/>
          <w:b/>
          <w:bCs/>
          <w:szCs w:val="22"/>
        </w:rPr>
        <w:t>false</w:t>
      </w:r>
      <w:r w:rsidR="00D63944">
        <w:rPr>
          <w:rFonts w:cs="Arial"/>
          <w:szCs w:val="22"/>
        </w:rPr>
        <w:t>.</w:t>
      </w:r>
    </w:p>
    <w:tbl>
      <w:tblPr>
        <w:tblStyle w:val="TableGrid"/>
        <w:tblW w:w="0" w:type="auto"/>
        <w:tblLook w:val="04A0" w:firstRow="1" w:lastRow="0" w:firstColumn="1" w:lastColumn="0" w:noHBand="0" w:noVBand="1"/>
      </w:tblPr>
      <w:tblGrid>
        <w:gridCol w:w="4814"/>
        <w:gridCol w:w="4814"/>
      </w:tblGrid>
      <w:tr w:rsidR="00EB2C96" w14:paraId="7C037EB9" w14:textId="77777777" w:rsidTr="00EB2C96">
        <w:tc>
          <w:tcPr>
            <w:tcW w:w="4814" w:type="dxa"/>
          </w:tcPr>
          <w:p w14:paraId="6C74DE9F" w14:textId="03BCC9EF" w:rsidR="00EB2C96" w:rsidRDefault="00EB2C96" w:rsidP="00AD37CA">
            <w:pPr>
              <w:tabs>
                <w:tab w:val="left" w:pos="1134"/>
                <w:tab w:val="left" w:pos="8647"/>
                <w:tab w:val="right" w:pos="9356"/>
              </w:tabs>
              <w:spacing w:after="120"/>
              <w:rPr>
                <w:rFonts w:cs="Arial"/>
                <w:szCs w:val="22"/>
              </w:rPr>
            </w:pPr>
            <w:r>
              <w:rPr>
                <w:rFonts w:cs="Arial"/>
                <w:szCs w:val="22"/>
              </w:rPr>
              <w:t>Statement</w:t>
            </w:r>
          </w:p>
        </w:tc>
        <w:tc>
          <w:tcPr>
            <w:tcW w:w="4814" w:type="dxa"/>
          </w:tcPr>
          <w:p w14:paraId="5A8D5BB1" w14:textId="379D682E" w:rsidR="00EB2C96" w:rsidRDefault="00EB2C96" w:rsidP="00AD37CA">
            <w:pPr>
              <w:tabs>
                <w:tab w:val="left" w:pos="1134"/>
                <w:tab w:val="left" w:pos="8647"/>
                <w:tab w:val="right" w:pos="9356"/>
              </w:tabs>
              <w:spacing w:after="120"/>
              <w:rPr>
                <w:rFonts w:cs="Arial"/>
                <w:szCs w:val="22"/>
              </w:rPr>
            </w:pPr>
            <w:r>
              <w:rPr>
                <w:rFonts w:cs="Arial"/>
                <w:szCs w:val="22"/>
              </w:rPr>
              <w:t xml:space="preserve"> True or False</w:t>
            </w:r>
          </w:p>
        </w:tc>
      </w:tr>
      <w:tr w:rsidR="00EB2C96" w14:paraId="69C57138" w14:textId="77777777" w:rsidTr="00EB2C96">
        <w:tc>
          <w:tcPr>
            <w:tcW w:w="4814" w:type="dxa"/>
          </w:tcPr>
          <w:p w14:paraId="2CB271DF" w14:textId="77777777" w:rsidR="00EB2C96" w:rsidRDefault="00EB2C96" w:rsidP="00EB2C96">
            <w:pPr>
              <w:tabs>
                <w:tab w:val="left" w:pos="1134"/>
                <w:tab w:val="left" w:pos="8647"/>
                <w:tab w:val="right" w:pos="9356"/>
              </w:tabs>
              <w:spacing w:after="120"/>
              <w:rPr>
                <w:rFonts w:cs="Arial"/>
                <w:szCs w:val="22"/>
              </w:rPr>
            </w:pPr>
            <w:r>
              <w:rPr>
                <w:rFonts w:cs="Arial"/>
                <w:szCs w:val="22"/>
              </w:rPr>
              <w:t>The results of a double slit experiment using a beam of light is supporting evidence that light travels in discrete packets of energy, called photons.</w:t>
            </w:r>
          </w:p>
          <w:p w14:paraId="2D216EDA" w14:textId="77777777" w:rsidR="00EB2C96" w:rsidRDefault="00EB2C96" w:rsidP="00AD37CA">
            <w:pPr>
              <w:tabs>
                <w:tab w:val="left" w:pos="1134"/>
                <w:tab w:val="left" w:pos="8647"/>
                <w:tab w:val="right" w:pos="9356"/>
              </w:tabs>
              <w:spacing w:after="120"/>
              <w:rPr>
                <w:rFonts w:cs="Arial"/>
                <w:szCs w:val="22"/>
              </w:rPr>
            </w:pPr>
          </w:p>
        </w:tc>
        <w:tc>
          <w:tcPr>
            <w:tcW w:w="4814" w:type="dxa"/>
          </w:tcPr>
          <w:p w14:paraId="76A66D8B" w14:textId="541983DB" w:rsidR="00EB2C96" w:rsidRDefault="00F32BD0" w:rsidP="00D94CE6">
            <w:pPr>
              <w:pStyle w:val="Marking"/>
            </w:pPr>
            <w:r>
              <w:t>False</w:t>
            </w:r>
          </w:p>
        </w:tc>
      </w:tr>
      <w:tr w:rsidR="00EB2C96" w14:paraId="6AD4C568" w14:textId="77777777" w:rsidTr="00EB2C96">
        <w:tc>
          <w:tcPr>
            <w:tcW w:w="4814" w:type="dxa"/>
          </w:tcPr>
          <w:p w14:paraId="162AD7E7" w14:textId="2D5FB558" w:rsidR="00EB2C96" w:rsidRPr="00D63944" w:rsidRDefault="00EB2C96" w:rsidP="00EB2C96">
            <w:pPr>
              <w:tabs>
                <w:tab w:val="left" w:pos="1134"/>
                <w:tab w:val="left" w:pos="8647"/>
                <w:tab w:val="right" w:pos="9356"/>
              </w:tabs>
              <w:spacing w:after="120"/>
              <w:rPr>
                <w:rFonts w:cs="Arial"/>
                <w:szCs w:val="22"/>
              </w:rPr>
            </w:pPr>
            <w:r>
              <w:rPr>
                <w:rFonts w:cs="Arial"/>
                <w:szCs w:val="22"/>
              </w:rPr>
              <w:t xml:space="preserve">The results of a double slit experiment using a beam of electrons </w:t>
            </w:r>
            <w:r w:rsidR="004966CD">
              <w:rPr>
                <w:rFonts w:cs="Arial"/>
                <w:szCs w:val="22"/>
              </w:rPr>
              <w:t>is</w:t>
            </w:r>
            <w:r>
              <w:rPr>
                <w:rFonts w:cs="Arial"/>
                <w:szCs w:val="22"/>
              </w:rPr>
              <w:t xml:space="preserve"> supporting evidence that matter behaves as a wave.</w:t>
            </w:r>
          </w:p>
          <w:p w14:paraId="569557C5" w14:textId="77777777" w:rsidR="00EB2C96" w:rsidRDefault="00EB2C96" w:rsidP="00AD37CA">
            <w:pPr>
              <w:tabs>
                <w:tab w:val="left" w:pos="1134"/>
                <w:tab w:val="left" w:pos="8647"/>
                <w:tab w:val="right" w:pos="9356"/>
              </w:tabs>
              <w:spacing w:after="120"/>
              <w:rPr>
                <w:rFonts w:cs="Arial"/>
                <w:szCs w:val="22"/>
              </w:rPr>
            </w:pPr>
          </w:p>
        </w:tc>
        <w:tc>
          <w:tcPr>
            <w:tcW w:w="4814" w:type="dxa"/>
          </w:tcPr>
          <w:p w14:paraId="3A550605" w14:textId="4950B1E6" w:rsidR="00EB2C96" w:rsidRDefault="00F81F3E" w:rsidP="00D94CE6">
            <w:pPr>
              <w:pStyle w:val="Marking"/>
            </w:pPr>
            <w:r>
              <w:t>True</w:t>
            </w:r>
          </w:p>
        </w:tc>
      </w:tr>
      <w:tr w:rsidR="00EB2C96" w14:paraId="34D6FBE0" w14:textId="77777777" w:rsidTr="00EB2C96">
        <w:tc>
          <w:tcPr>
            <w:tcW w:w="4814" w:type="dxa"/>
          </w:tcPr>
          <w:p w14:paraId="7FA60D94" w14:textId="79C9D426" w:rsidR="00EB2C96" w:rsidRDefault="004F2A79" w:rsidP="00AD37CA">
            <w:pPr>
              <w:tabs>
                <w:tab w:val="left" w:pos="1134"/>
                <w:tab w:val="left" w:pos="8647"/>
                <w:tab w:val="right" w:pos="9356"/>
              </w:tabs>
              <w:spacing w:after="120"/>
              <w:rPr>
                <w:rFonts w:cs="Arial"/>
                <w:szCs w:val="22"/>
              </w:rPr>
            </w:pPr>
            <w:r>
              <w:rPr>
                <w:rFonts w:cs="Arial"/>
                <w:szCs w:val="22"/>
              </w:rPr>
              <w:t>An electron beam directed at the slits must have a high enough density of electrons to cause an interference pattern.</w:t>
            </w:r>
          </w:p>
        </w:tc>
        <w:tc>
          <w:tcPr>
            <w:tcW w:w="4814" w:type="dxa"/>
          </w:tcPr>
          <w:p w14:paraId="2063EF10" w14:textId="462A4664" w:rsidR="00EB2C96" w:rsidRDefault="00F81F3E" w:rsidP="00D94CE6">
            <w:pPr>
              <w:pStyle w:val="Marking"/>
            </w:pPr>
            <w:r>
              <w:t>False</w:t>
            </w:r>
          </w:p>
        </w:tc>
      </w:tr>
      <w:tr w:rsidR="00F81F3E" w14:paraId="0086C8EA" w14:textId="77777777" w:rsidTr="00EB2C96">
        <w:tc>
          <w:tcPr>
            <w:tcW w:w="4814" w:type="dxa"/>
          </w:tcPr>
          <w:p w14:paraId="2F390F4F" w14:textId="61AD4763" w:rsidR="00F81F3E" w:rsidRDefault="009C4D4B" w:rsidP="00AD37CA">
            <w:pPr>
              <w:tabs>
                <w:tab w:val="left" w:pos="1134"/>
                <w:tab w:val="left" w:pos="8647"/>
                <w:tab w:val="right" w:pos="9356"/>
              </w:tabs>
              <w:spacing w:after="120"/>
              <w:rPr>
                <w:rFonts w:cs="Arial"/>
                <w:szCs w:val="22"/>
              </w:rPr>
            </w:pPr>
            <w:r>
              <w:rPr>
                <w:rFonts w:cs="Arial"/>
                <w:szCs w:val="22"/>
              </w:rPr>
              <w:t xml:space="preserve">Using a detector at one or more of the slits to confirm the presence of </w:t>
            </w:r>
            <w:r w:rsidR="003557C8">
              <w:rPr>
                <w:rFonts w:cs="Arial"/>
                <w:szCs w:val="22"/>
              </w:rPr>
              <w:t>any</w:t>
            </w:r>
            <w:r>
              <w:rPr>
                <w:rFonts w:cs="Arial"/>
                <w:szCs w:val="22"/>
              </w:rPr>
              <w:t xml:space="preserve"> electron</w:t>
            </w:r>
            <w:r w:rsidR="003557C8">
              <w:rPr>
                <w:rFonts w:cs="Arial"/>
                <w:szCs w:val="22"/>
              </w:rPr>
              <w:t>s</w:t>
            </w:r>
            <w:r>
              <w:rPr>
                <w:rFonts w:cs="Arial"/>
                <w:szCs w:val="22"/>
              </w:rPr>
              <w:t xml:space="preserve"> </w:t>
            </w:r>
            <w:r w:rsidR="008E09FD">
              <w:rPr>
                <w:rFonts w:cs="Arial"/>
                <w:szCs w:val="22"/>
              </w:rPr>
              <w:t xml:space="preserve">will </w:t>
            </w:r>
            <w:r w:rsidR="00D94CE6">
              <w:rPr>
                <w:rFonts w:cs="Arial"/>
                <w:szCs w:val="22"/>
              </w:rPr>
              <w:t>remove</w:t>
            </w:r>
            <w:r w:rsidR="008E09FD">
              <w:rPr>
                <w:rFonts w:cs="Arial"/>
                <w:szCs w:val="22"/>
              </w:rPr>
              <w:t xml:space="preserve"> the interference pattern</w:t>
            </w:r>
            <w:r w:rsidR="00D94CE6">
              <w:rPr>
                <w:rFonts w:cs="Arial"/>
                <w:szCs w:val="22"/>
              </w:rPr>
              <w:t>.</w:t>
            </w:r>
            <w:r w:rsidR="00F642C9">
              <w:rPr>
                <w:rFonts w:cs="Arial"/>
                <w:szCs w:val="22"/>
              </w:rPr>
              <w:t xml:space="preserve"> </w:t>
            </w:r>
          </w:p>
        </w:tc>
        <w:tc>
          <w:tcPr>
            <w:tcW w:w="4814" w:type="dxa"/>
          </w:tcPr>
          <w:p w14:paraId="3B0D190D" w14:textId="09FCB01D" w:rsidR="00F81F3E" w:rsidRDefault="00D94CE6" w:rsidP="00D94CE6">
            <w:pPr>
              <w:pStyle w:val="Marking"/>
            </w:pPr>
            <w:r>
              <w:t>True</w:t>
            </w:r>
          </w:p>
        </w:tc>
      </w:tr>
    </w:tbl>
    <w:p w14:paraId="2588A6B3" w14:textId="066FD9AD" w:rsidR="00D63944" w:rsidRDefault="00D63944" w:rsidP="00AD37CA">
      <w:pPr>
        <w:tabs>
          <w:tab w:val="left" w:pos="1134"/>
          <w:tab w:val="left" w:pos="8647"/>
          <w:tab w:val="right" w:pos="9356"/>
        </w:tabs>
        <w:spacing w:after="120"/>
        <w:rPr>
          <w:rFonts w:cs="Arial"/>
          <w:szCs w:val="22"/>
        </w:rPr>
      </w:pPr>
    </w:p>
    <w:p w14:paraId="0DBE78F2" w14:textId="2BF887DD" w:rsidR="00BF629B" w:rsidRPr="00E64CDD" w:rsidRDefault="00BF629B" w:rsidP="00BF629B">
      <w:pPr>
        <w:tabs>
          <w:tab w:val="left" w:pos="1134"/>
          <w:tab w:val="left" w:pos="8647"/>
          <w:tab w:val="right" w:pos="9356"/>
        </w:tabs>
        <w:spacing w:after="120"/>
        <w:rPr>
          <w:rFonts w:cs="Arial"/>
          <w:bCs/>
          <w:szCs w:val="22"/>
        </w:rPr>
      </w:pPr>
      <w:r w:rsidRPr="001C17F7">
        <w:rPr>
          <w:rFonts w:cs="Arial"/>
          <w:b/>
          <w:bCs/>
          <w:szCs w:val="22"/>
        </w:rPr>
        <w:t xml:space="preserve">Question </w:t>
      </w:r>
      <w:r>
        <w:rPr>
          <w:rFonts w:cs="Arial"/>
          <w:b/>
          <w:bCs/>
          <w:szCs w:val="22"/>
        </w:rPr>
        <w:t>4</w:t>
      </w:r>
      <w:r>
        <w:rPr>
          <w:rFonts w:cs="Arial"/>
          <w:b/>
          <w:bCs/>
          <w:szCs w:val="22"/>
        </w:rPr>
        <w:tab/>
        <w:t>(</w:t>
      </w:r>
      <w:r w:rsidR="006D1DDB">
        <w:rPr>
          <w:rFonts w:cs="Arial"/>
          <w:b/>
          <w:bCs/>
          <w:szCs w:val="22"/>
        </w:rPr>
        <w:t>5</w:t>
      </w:r>
      <w:r>
        <w:rPr>
          <w:rFonts w:cs="Arial"/>
          <w:b/>
          <w:bCs/>
          <w:szCs w:val="22"/>
        </w:rPr>
        <w:t xml:space="preserve"> marks)</w:t>
      </w:r>
    </w:p>
    <w:p w14:paraId="19516F09" w14:textId="396BDEEB" w:rsidR="00A74139" w:rsidRDefault="00D9636F" w:rsidP="00AD37CA">
      <w:pPr>
        <w:tabs>
          <w:tab w:val="left" w:pos="1134"/>
          <w:tab w:val="left" w:pos="8647"/>
          <w:tab w:val="right" w:pos="9356"/>
        </w:tabs>
        <w:spacing w:after="120"/>
        <w:rPr>
          <w:rFonts w:cs="Arial"/>
          <w:szCs w:val="22"/>
        </w:rPr>
      </w:pPr>
      <w:r>
        <w:rPr>
          <w:rFonts w:cs="Arial"/>
          <w:szCs w:val="22"/>
        </w:rPr>
        <w:t xml:space="preserve">Explain how </w:t>
      </w:r>
      <w:r w:rsidR="009C646B">
        <w:rPr>
          <w:rFonts w:cs="Arial"/>
          <w:szCs w:val="22"/>
        </w:rPr>
        <w:t>the detection of</w:t>
      </w:r>
      <w:r w:rsidR="00C47E10">
        <w:rPr>
          <w:rFonts w:cs="Arial"/>
          <w:szCs w:val="22"/>
        </w:rPr>
        <w:t xml:space="preserve"> muons created in the upper atmosphere</w:t>
      </w:r>
      <w:r w:rsidR="009C646B">
        <w:rPr>
          <w:rFonts w:cs="Arial"/>
          <w:szCs w:val="22"/>
        </w:rPr>
        <w:t xml:space="preserve"> </w:t>
      </w:r>
      <w:r w:rsidR="00BB3524">
        <w:rPr>
          <w:rFonts w:cs="Arial"/>
          <w:szCs w:val="22"/>
        </w:rPr>
        <w:t>at ground level</w:t>
      </w:r>
      <w:r w:rsidR="00C47E10">
        <w:rPr>
          <w:rFonts w:cs="Arial"/>
          <w:szCs w:val="22"/>
        </w:rPr>
        <w:t xml:space="preserve"> </w:t>
      </w:r>
      <w:r w:rsidR="00A077ED">
        <w:rPr>
          <w:rFonts w:cs="Arial"/>
          <w:szCs w:val="22"/>
        </w:rPr>
        <w:t xml:space="preserve">provides supporting evidence </w:t>
      </w:r>
      <w:r w:rsidR="009B1BC8">
        <w:rPr>
          <w:rFonts w:cs="Arial"/>
          <w:szCs w:val="22"/>
        </w:rPr>
        <w:t>of time dilation</w:t>
      </w:r>
      <w:r w:rsidR="002A37B3">
        <w:rPr>
          <w:rFonts w:cs="Arial"/>
          <w:szCs w:val="22"/>
        </w:rPr>
        <w:t xml:space="preserve"> as predicted by Einstein’s </w:t>
      </w:r>
      <w:r w:rsidR="00623F96">
        <w:rPr>
          <w:rFonts w:cs="Arial"/>
          <w:szCs w:val="22"/>
        </w:rPr>
        <w:t>special theory of relativity.</w:t>
      </w:r>
    </w:p>
    <w:p w14:paraId="0AFBF5E5" w14:textId="7F1514CD" w:rsidR="00CD2548" w:rsidRDefault="00CD2548" w:rsidP="00AD37CA">
      <w:pPr>
        <w:tabs>
          <w:tab w:val="left" w:pos="1134"/>
          <w:tab w:val="left" w:pos="8647"/>
          <w:tab w:val="right" w:pos="9356"/>
        </w:tabs>
        <w:spacing w:after="120"/>
        <w:rPr>
          <w:rFonts w:cs="Arial"/>
          <w:szCs w:val="22"/>
        </w:rPr>
      </w:pPr>
    </w:p>
    <w:p w14:paraId="751FD887" w14:textId="77777777" w:rsidR="00D92CAC" w:rsidRDefault="00CD2548" w:rsidP="00CD2548">
      <w:pPr>
        <w:pStyle w:val="Marking"/>
      </w:pPr>
      <w:r>
        <w:t>Muons created in the upper atmosphere move at high speeds</w:t>
      </w:r>
      <w:r w:rsidR="002E0CF0">
        <w:t>, some</w:t>
      </w:r>
      <w:r>
        <w:t xml:space="preserve"> towards </w:t>
      </w:r>
      <w:r w:rsidR="002846A2">
        <w:t>the ground</w:t>
      </w:r>
      <w:r w:rsidR="0078213E">
        <w:tab/>
      </w:r>
    </w:p>
    <w:p w14:paraId="66CBE8AB" w14:textId="61C2ACA6" w:rsidR="00CD2548" w:rsidRDefault="00D92CAC" w:rsidP="00CD2548">
      <w:pPr>
        <w:pStyle w:val="Marking"/>
      </w:pPr>
      <w:r>
        <w:tab/>
      </w:r>
      <w:r w:rsidR="0078213E">
        <w:t xml:space="preserve">1 </w:t>
      </w:r>
    </w:p>
    <w:p w14:paraId="7BB4A8C8" w14:textId="5CBC02F5" w:rsidR="002846A2" w:rsidRDefault="002846A2" w:rsidP="00CD2548">
      <w:pPr>
        <w:pStyle w:val="Marking"/>
      </w:pPr>
    </w:p>
    <w:p w14:paraId="33CA460C" w14:textId="3F4E6D30" w:rsidR="002846A2" w:rsidRDefault="002846A2" w:rsidP="00CD2548">
      <w:pPr>
        <w:pStyle w:val="Marking"/>
      </w:pPr>
      <w:r>
        <w:t xml:space="preserve">The predicted </w:t>
      </w:r>
      <w:proofErr w:type="spellStart"/>
      <w:r>
        <w:t>half life</w:t>
      </w:r>
      <w:proofErr w:type="spellEnd"/>
      <w:r>
        <w:t xml:space="preserve"> of muons is </w:t>
      </w:r>
      <w:r w:rsidR="00384717">
        <w:t>short (</w:t>
      </w:r>
      <m:oMath>
        <m:r>
          <w:rPr>
            <w:rFonts w:ascii="Cambria Math" w:hAnsi="Cambria Math"/>
          </w:rPr>
          <m:t>≈2 μs</m:t>
        </m:r>
      </m:oMath>
      <w:r w:rsidR="00384717">
        <w:t>)</w:t>
      </w:r>
      <w:r w:rsidR="0078213E">
        <w:tab/>
        <w:t>1</w:t>
      </w:r>
    </w:p>
    <w:p w14:paraId="666FA68D" w14:textId="64556BD4" w:rsidR="00524BDF" w:rsidRDefault="00524BDF" w:rsidP="00CD2548">
      <w:pPr>
        <w:pStyle w:val="Marking"/>
      </w:pPr>
    </w:p>
    <w:p w14:paraId="3C16807A" w14:textId="2CA39A81" w:rsidR="00524BDF" w:rsidRDefault="00C53201" w:rsidP="00CD2548">
      <w:pPr>
        <w:pStyle w:val="Marking"/>
      </w:pPr>
      <w:proofErr w:type="gramStart"/>
      <w:r>
        <w:t>Therefore</w:t>
      </w:r>
      <w:proofErr w:type="gramEnd"/>
      <w:r>
        <w:t xml:space="preserve"> m</w:t>
      </w:r>
      <w:r w:rsidR="00524BDF">
        <w:t>uons don’t have the time to reach the ground before decaying</w:t>
      </w:r>
      <w:r>
        <w:t xml:space="preserve"> on average</w:t>
      </w:r>
    </w:p>
    <w:p w14:paraId="1B6B23B4" w14:textId="1962A9D5" w:rsidR="009C646B" w:rsidRDefault="009C646B" w:rsidP="00CD2548">
      <w:pPr>
        <w:pStyle w:val="Marking"/>
      </w:pPr>
      <w:r>
        <w:tab/>
        <w:t>1</w:t>
      </w:r>
    </w:p>
    <w:p w14:paraId="445B222D" w14:textId="773AF81A" w:rsidR="00F91F10" w:rsidRDefault="00F91F10" w:rsidP="00CD2548">
      <w:pPr>
        <w:pStyle w:val="Marking"/>
      </w:pPr>
    </w:p>
    <w:p w14:paraId="2C4D02E5" w14:textId="18FC5CD2" w:rsidR="00F91F10" w:rsidRDefault="004E1989" w:rsidP="00CD2548">
      <w:pPr>
        <w:pStyle w:val="Marking"/>
      </w:pPr>
      <w:r>
        <w:t>In practice, m</w:t>
      </w:r>
      <w:r w:rsidR="00F91F10">
        <w:t xml:space="preserve">any more muons reach the ground </w:t>
      </w:r>
      <w:r>
        <w:t>than expected</w:t>
      </w:r>
    </w:p>
    <w:p w14:paraId="616EEC25" w14:textId="279B505A" w:rsidR="0078213E" w:rsidRDefault="0078213E" w:rsidP="00CD2548">
      <w:pPr>
        <w:pStyle w:val="Marking"/>
      </w:pPr>
      <w:r>
        <w:tab/>
        <w:t>1</w:t>
      </w:r>
    </w:p>
    <w:p w14:paraId="45256857" w14:textId="4720AEE4" w:rsidR="00631652" w:rsidRDefault="00631652" w:rsidP="00CD2548">
      <w:pPr>
        <w:pStyle w:val="Marking"/>
      </w:pPr>
    </w:p>
    <w:p w14:paraId="4BE24023" w14:textId="2F6A49BA" w:rsidR="00631652" w:rsidRDefault="00AA1577" w:rsidP="00CD2548">
      <w:pPr>
        <w:pStyle w:val="Marking"/>
      </w:pPr>
      <w:r>
        <w:t xml:space="preserve">This can be explained if the </w:t>
      </w:r>
      <w:r w:rsidR="00B77E79">
        <w:t>muon</w:t>
      </w:r>
      <w:r w:rsidR="006D1DDB">
        <w:t>’s</w:t>
      </w:r>
      <w:r w:rsidR="00B77E79">
        <w:t xml:space="preserve"> </w:t>
      </w:r>
      <w:proofErr w:type="spellStart"/>
      <w:r w:rsidR="00B77E79">
        <w:t>half life</w:t>
      </w:r>
      <w:proofErr w:type="spellEnd"/>
      <w:r w:rsidR="00B77E79">
        <w:t xml:space="preserve"> is dilate</w:t>
      </w:r>
      <w:r w:rsidR="006D1DDB">
        <w:t>d</w:t>
      </w:r>
      <w:r w:rsidR="00B77E79">
        <w:t xml:space="preserve"> as measured by Earth</w:t>
      </w:r>
      <w:r w:rsidR="007570B8">
        <w:tab/>
        <w:t>1</w:t>
      </w:r>
    </w:p>
    <w:p w14:paraId="082C38E7" w14:textId="238FACD8" w:rsidR="00CD2548" w:rsidRDefault="00CD2548" w:rsidP="00AD37CA">
      <w:pPr>
        <w:tabs>
          <w:tab w:val="left" w:pos="1134"/>
          <w:tab w:val="left" w:pos="8647"/>
          <w:tab w:val="right" w:pos="9356"/>
        </w:tabs>
        <w:spacing w:after="120"/>
        <w:rPr>
          <w:rFonts w:cs="Arial"/>
          <w:szCs w:val="22"/>
        </w:rPr>
      </w:pPr>
    </w:p>
    <w:p w14:paraId="59E6936A" w14:textId="7DB22524" w:rsidR="00CD2548" w:rsidRDefault="00CD2548" w:rsidP="00AD37CA">
      <w:pPr>
        <w:tabs>
          <w:tab w:val="left" w:pos="1134"/>
          <w:tab w:val="left" w:pos="8647"/>
          <w:tab w:val="right" w:pos="9356"/>
        </w:tabs>
        <w:spacing w:after="120"/>
        <w:rPr>
          <w:rFonts w:cs="Arial"/>
          <w:szCs w:val="22"/>
        </w:rPr>
      </w:pPr>
    </w:p>
    <w:p w14:paraId="2385B4DB" w14:textId="77777777" w:rsidR="00C01EC9" w:rsidRDefault="00C01EC9">
      <w:pPr>
        <w:spacing w:after="160" w:line="259" w:lineRule="auto"/>
        <w:rPr>
          <w:rFonts w:cs="Arial"/>
          <w:b/>
          <w:bCs/>
          <w:szCs w:val="22"/>
        </w:rPr>
      </w:pPr>
      <w:r>
        <w:rPr>
          <w:rFonts w:cs="Arial"/>
          <w:b/>
          <w:bCs/>
          <w:szCs w:val="22"/>
        </w:rPr>
        <w:br w:type="page"/>
      </w:r>
    </w:p>
    <w:p w14:paraId="5A936D54" w14:textId="1022D658" w:rsidR="00101359" w:rsidRPr="00E64CDD" w:rsidRDefault="00101359" w:rsidP="00101359">
      <w:pPr>
        <w:tabs>
          <w:tab w:val="left" w:pos="1134"/>
          <w:tab w:val="left" w:pos="8647"/>
          <w:tab w:val="right" w:pos="9356"/>
        </w:tabs>
        <w:spacing w:after="120"/>
        <w:rPr>
          <w:rFonts w:cs="Arial"/>
          <w:bCs/>
          <w:szCs w:val="22"/>
        </w:rPr>
      </w:pPr>
      <w:r w:rsidRPr="001C17F7">
        <w:rPr>
          <w:rFonts w:cs="Arial"/>
          <w:b/>
          <w:bCs/>
          <w:szCs w:val="22"/>
        </w:rPr>
        <w:lastRenderedPageBreak/>
        <w:t xml:space="preserve">Question </w:t>
      </w:r>
      <w:r w:rsidR="006946CB">
        <w:rPr>
          <w:rFonts w:cs="Arial"/>
          <w:b/>
          <w:bCs/>
          <w:szCs w:val="22"/>
        </w:rPr>
        <w:t>5</w:t>
      </w:r>
      <w:r>
        <w:rPr>
          <w:rFonts w:cs="Arial"/>
          <w:b/>
          <w:bCs/>
          <w:szCs w:val="22"/>
        </w:rPr>
        <w:tab/>
        <w:t>(</w:t>
      </w:r>
      <w:r w:rsidR="00D60C66">
        <w:rPr>
          <w:rFonts w:cs="Arial"/>
          <w:b/>
          <w:bCs/>
          <w:szCs w:val="22"/>
        </w:rPr>
        <w:t>4</w:t>
      </w:r>
      <w:r>
        <w:rPr>
          <w:rFonts w:cs="Arial"/>
          <w:b/>
          <w:bCs/>
          <w:szCs w:val="22"/>
        </w:rPr>
        <w:t xml:space="preserve"> marks)</w:t>
      </w:r>
    </w:p>
    <w:p w14:paraId="13DD6E50" w14:textId="3D65D547" w:rsidR="003F0660" w:rsidRDefault="004F3B71" w:rsidP="00564C93">
      <w:pPr>
        <w:tabs>
          <w:tab w:val="left" w:pos="1134"/>
          <w:tab w:val="left" w:pos="8647"/>
          <w:tab w:val="right" w:pos="9356"/>
        </w:tabs>
        <w:spacing w:after="120"/>
        <w:rPr>
          <w:rFonts w:cs="Arial"/>
          <w:szCs w:val="22"/>
        </w:rPr>
      </w:pPr>
      <w:r>
        <w:rPr>
          <w:rFonts w:cs="Arial"/>
          <w:szCs w:val="22"/>
        </w:rPr>
        <w:t xml:space="preserve">Arrange the following list of </w:t>
      </w:r>
      <w:r w:rsidR="007C1058">
        <w:rPr>
          <w:rFonts w:cs="Arial"/>
          <w:szCs w:val="22"/>
        </w:rPr>
        <w:t xml:space="preserve">matter </w:t>
      </w:r>
      <w:r w:rsidR="003F0660">
        <w:rPr>
          <w:rFonts w:cs="Arial"/>
          <w:szCs w:val="22"/>
        </w:rPr>
        <w:t xml:space="preserve">in </w:t>
      </w:r>
      <w:r w:rsidR="005339DB">
        <w:rPr>
          <w:rFonts w:cs="Arial"/>
          <w:szCs w:val="22"/>
        </w:rPr>
        <w:t xml:space="preserve">order of formation </w:t>
      </w:r>
      <w:r w:rsidR="0018614C">
        <w:rPr>
          <w:rFonts w:cs="Arial"/>
          <w:szCs w:val="22"/>
        </w:rPr>
        <w:t>in the universe</w:t>
      </w:r>
      <w:r w:rsidR="003F0660">
        <w:rPr>
          <w:rFonts w:cs="Arial"/>
          <w:szCs w:val="22"/>
        </w:rPr>
        <w:t xml:space="preserve"> according </w:t>
      </w:r>
      <w:r w:rsidR="0018614C">
        <w:rPr>
          <w:rFonts w:cs="Arial"/>
          <w:szCs w:val="22"/>
        </w:rPr>
        <w:t xml:space="preserve">to </w:t>
      </w:r>
      <w:r w:rsidR="003F0660">
        <w:rPr>
          <w:rFonts w:cs="Arial"/>
          <w:szCs w:val="22"/>
        </w:rPr>
        <w:t>the Big Bang theory.</w:t>
      </w:r>
    </w:p>
    <w:p w14:paraId="0452D2FB" w14:textId="77777777" w:rsidR="008608B3" w:rsidRPr="00935A13" w:rsidRDefault="008608B3" w:rsidP="008608B3">
      <w:pPr>
        <w:pStyle w:val="ListParagraph"/>
        <w:numPr>
          <w:ilvl w:val="0"/>
          <w:numId w:val="16"/>
        </w:numPr>
        <w:tabs>
          <w:tab w:val="left" w:pos="1134"/>
          <w:tab w:val="left" w:pos="8647"/>
          <w:tab w:val="right" w:pos="9356"/>
        </w:tabs>
        <w:spacing w:after="120"/>
      </w:pPr>
      <w:r>
        <w:t>Baryons, Nuclei, Light elements, Stars, Quarks and leptons, Heavy elements</w:t>
      </w:r>
    </w:p>
    <w:p w14:paraId="79E65F8D" w14:textId="77777777" w:rsidR="00130741" w:rsidRDefault="00130741" w:rsidP="00564C93">
      <w:pPr>
        <w:tabs>
          <w:tab w:val="left" w:pos="1134"/>
          <w:tab w:val="left" w:pos="8647"/>
          <w:tab w:val="right" w:pos="9356"/>
        </w:tabs>
        <w:spacing w:after="120"/>
        <w:rPr>
          <w:rFonts w:cs="Arial"/>
          <w:szCs w:val="22"/>
        </w:rPr>
      </w:pPr>
    </w:p>
    <w:p w14:paraId="533606EF" w14:textId="2576FA7C" w:rsidR="00564C93" w:rsidRDefault="003043DA" w:rsidP="00935A13">
      <w:pPr>
        <w:pStyle w:val="Marking"/>
      </w:pPr>
      <w:r>
        <w:t>Quarks and lep</w:t>
      </w:r>
      <w:r w:rsidR="007014FF">
        <w:t>tons</w:t>
      </w:r>
      <w:r w:rsidR="00E33242">
        <w:t xml:space="preserve">              </w:t>
      </w:r>
    </w:p>
    <w:p w14:paraId="37053844" w14:textId="06A8C15B" w:rsidR="00E226B2" w:rsidRDefault="002D3D52" w:rsidP="00935A13">
      <w:pPr>
        <w:pStyle w:val="Marking"/>
      </w:pPr>
      <w:r>
        <w:t>Baryons</w:t>
      </w:r>
      <w:r w:rsidR="00E33242">
        <w:t xml:space="preserve">                            </w:t>
      </w:r>
      <w:r w:rsidR="003764AE">
        <w:t xml:space="preserve"> 1 for quarks preceding </w:t>
      </w:r>
      <w:r w:rsidR="00C66A62">
        <w:t>baryons</w:t>
      </w:r>
      <w:r w:rsidR="00E33242">
        <w:t xml:space="preserve">  </w:t>
      </w:r>
    </w:p>
    <w:p w14:paraId="6BCE8951" w14:textId="125DC8FC" w:rsidR="00DE3C41" w:rsidRDefault="00F177F7" w:rsidP="00935A13">
      <w:pPr>
        <w:pStyle w:val="Marking"/>
      </w:pPr>
      <w:r>
        <w:t>Nuclei</w:t>
      </w:r>
    </w:p>
    <w:p w14:paraId="32F42CA9" w14:textId="0A7CA312" w:rsidR="00F177F7" w:rsidRDefault="002D3D52" w:rsidP="00935A13">
      <w:pPr>
        <w:pStyle w:val="Marking"/>
      </w:pPr>
      <w:r>
        <w:t>Light</w:t>
      </w:r>
      <w:r w:rsidR="0041114B">
        <w:t xml:space="preserve"> elements</w:t>
      </w:r>
      <w:r w:rsidR="00E33242">
        <w:t xml:space="preserve">                      </w:t>
      </w:r>
      <w:r w:rsidR="00C66A62">
        <w:t xml:space="preserve">1 for nuclei </w:t>
      </w:r>
      <w:r w:rsidR="001F15E7">
        <w:t xml:space="preserve">preceding </w:t>
      </w:r>
      <w:r w:rsidR="00BB3C8D">
        <w:t>light elements</w:t>
      </w:r>
    </w:p>
    <w:p w14:paraId="72512AE4" w14:textId="5450FA54" w:rsidR="0041114B" w:rsidRDefault="0041114B" w:rsidP="00935A13">
      <w:pPr>
        <w:pStyle w:val="Marking"/>
      </w:pPr>
      <w:r>
        <w:t>Stars</w:t>
      </w:r>
    </w:p>
    <w:p w14:paraId="41A05D1B" w14:textId="7CF7601F" w:rsidR="0041114B" w:rsidRDefault="0041114B" w:rsidP="00935A13">
      <w:pPr>
        <w:pStyle w:val="Marking"/>
      </w:pPr>
      <w:r>
        <w:t>Heavy elements</w:t>
      </w:r>
      <w:r w:rsidR="00E33242">
        <w:t xml:space="preserve">                   1 </w:t>
      </w:r>
      <w:r w:rsidR="00381999">
        <w:t xml:space="preserve">for </w:t>
      </w:r>
      <w:r w:rsidR="00BB3C8D">
        <w:t>heavy elements occurring after stars</w:t>
      </w:r>
    </w:p>
    <w:p w14:paraId="11F8B792" w14:textId="0DA716C9" w:rsidR="00AC336C" w:rsidRDefault="00AC336C" w:rsidP="00935A13">
      <w:pPr>
        <w:pStyle w:val="Marking"/>
      </w:pPr>
    </w:p>
    <w:p w14:paraId="5E21E014" w14:textId="145885C4" w:rsidR="00AC336C" w:rsidRPr="00564C93" w:rsidRDefault="00BB3C8D" w:rsidP="00935A13">
      <w:pPr>
        <w:pStyle w:val="Marking"/>
      </w:pPr>
      <w:r>
        <w:t xml:space="preserve">1 </w:t>
      </w:r>
      <w:r w:rsidR="002A2852">
        <w:t>for all remaining items listed in correct order</w:t>
      </w:r>
    </w:p>
    <w:p w14:paraId="46A81A93" w14:textId="77777777" w:rsidR="00A04985" w:rsidRDefault="00A04985" w:rsidP="00AD37CA">
      <w:pPr>
        <w:tabs>
          <w:tab w:val="left" w:pos="1134"/>
          <w:tab w:val="left" w:pos="8647"/>
          <w:tab w:val="right" w:pos="9356"/>
        </w:tabs>
        <w:spacing w:after="120"/>
        <w:rPr>
          <w:rFonts w:cs="Arial"/>
          <w:b/>
          <w:bCs/>
          <w:szCs w:val="22"/>
        </w:rPr>
      </w:pPr>
    </w:p>
    <w:p w14:paraId="0EFB4C04" w14:textId="77777777" w:rsidR="00563C9D" w:rsidRDefault="00563C9D" w:rsidP="00905F23">
      <w:pPr>
        <w:tabs>
          <w:tab w:val="left" w:pos="1134"/>
          <w:tab w:val="left" w:pos="8647"/>
          <w:tab w:val="right" w:pos="9356"/>
        </w:tabs>
        <w:spacing w:after="120"/>
        <w:rPr>
          <w:rFonts w:cs="Arial"/>
          <w:b/>
          <w:bCs/>
          <w:szCs w:val="22"/>
        </w:rPr>
      </w:pPr>
    </w:p>
    <w:p w14:paraId="6619AB3E" w14:textId="77777777" w:rsidR="00563C9D" w:rsidRDefault="00563C9D" w:rsidP="00905F23">
      <w:pPr>
        <w:tabs>
          <w:tab w:val="left" w:pos="1134"/>
          <w:tab w:val="left" w:pos="8647"/>
          <w:tab w:val="right" w:pos="9356"/>
        </w:tabs>
        <w:spacing w:after="120"/>
        <w:rPr>
          <w:rFonts w:cs="Arial"/>
          <w:b/>
          <w:bCs/>
          <w:szCs w:val="22"/>
        </w:rPr>
      </w:pPr>
    </w:p>
    <w:p w14:paraId="730B7D18" w14:textId="77777777" w:rsidR="00563C9D" w:rsidRDefault="00563C9D" w:rsidP="00905F23">
      <w:pPr>
        <w:tabs>
          <w:tab w:val="left" w:pos="1134"/>
          <w:tab w:val="left" w:pos="8647"/>
          <w:tab w:val="right" w:pos="9356"/>
        </w:tabs>
        <w:spacing w:after="120"/>
        <w:rPr>
          <w:rFonts w:cs="Arial"/>
          <w:b/>
          <w:bCs/>
          <w:szCs w:val="22"/>
        </w:rPr>
      </w:pPr>
    </w:p>
    <w:p w14:paraId="77411890" w14:textId="77777777" w:rsidR="00563C9D" w:rsidRDefault="00563C9D" w:rsidP="00905F23">
      <w:pPr>
        <w:tabs>
          <w:tab w:val="left" w:pos="1134"/>
          <w:tab w:val="left" w:pos="8647"/>
          <w:tab w:val="right" w:pos="9356"/>
        </w:tabs>
        <w:spacing w:after="120"/>
        <w:rPr>
          <w:rFonts w:cs="Arial"/>
          <w:b/>
          <w:bCs/>
          <w:szCs w:val="22"/>
        </w:rPr>
      </w:pPr>
    </w:p>
    <w:p w14:paraId="2E48FAA2" w14:textId="77777777" w:rsidR="00563C9D" w:rsidRDefault="00563C9D" w:rsidP="00905F23">
      <w:pPr>
        <w:tabs>
          <w:tab w:val="left" w:pos="1134"/>
          <w:tab w:val="left" w:pos="8647"/>
          <w:tab w:val="right" w:pos="9356"/>
        </w:tabs>
        <w:spacing w:after="120"/>
        <w:rPr>
          <w:rFonts w:cs="Arial"/>
          <w:b/>
          <w:bCs/>
          <w:szCs w:val="22"/>
        </w:rPr>
      </w:pPr>
    </w:p>
    <w:p w14:paraId="3811642C" w14:textId="77777777" w:rsidR="00563C9D" w:rsidRDefault="00563C9D" w:rsidP="00905F23">
      <w:pPr>
        <w:tabs>
          <w:tab w:val="left" w:pos="1134"/>
          <w:tab w:val="left" w:pos="8647"/>
          <w:tab w:val="right" w:pos="9356"/>
        </w:tabs>
        <w:spacing w:after="120"/>
        <w:rPr>
          <w:rFonts w:cs="Arial"/>
          <w:b/>
          <w:bCs/>
          <w:szCs w:val="22"/>
        </w:rPr>
      </w:pPr>
    </w:p>
    <w:p w14:paraId="4B6CED9C" w14:textId="77777777" w:rsidR="00563C9D" w:rsidRDefault="00563C9D" w:rsidP="00905F23">
      <w:pPr>
        <w:tabs>
          <w:tab w:val="left" w:pos="1134"/>
          <w:tab w:val="left" w:pos="8647"/>
          <w:tab w:val="right" w:pos="9356"/>
        </w:tabs>
        <w:spacing w:after="120"/>
        <w:rPr>
          <w:rFonts w:cs="Arial"/>
          <w:b/>
          <w:bCs/>
          <w:szCs w:val="22"/>
        </w:rPr>
      </w:pPr>
    </w:p>
    <w:p w14:paraId="4F812D75" w14:textId="77777777" w:rsidR="00563C9D" w:rsidRDefault="00563C9D" w:rsidP="00905F23">
      <w:pPr>
        <w:tabs>
          <w:tab w:val="left" w:pos="1134"/>
          <w:tab w:val="left" w:pos="8647"/>
          <w:tab w:val="right" w:pos="9356"/>
        </w:tabs>
        <w:spacing w:after="120"/>
        <w:rPr>
          <w:rFonts w:cs="Arial"/>
          <w:b/>
          <w:bCs/>
          <w:szCs w:val="22"/>
        </w:rPr>
      </w:pPr>
    </w:p>
    <w:p w14:paraId="0DC42ECA" w14:textId="2CE45AEE" w:rsidR="00905F23" w:rsidRPr="00E64CDD" w:rsidRDefault="00905F23" w:rsidP="00905F23">
      <w:pPr>
        <w:tabs>
          <w:tab w:val="left" w:pos="1134"/>
          <w:tab w:val="left" w:pos="8647"/>
          <w:tab w:val="right" w:pos="9356"/>
        </w:tabs>
        <w:spacing w:after="120"/>
        <w:rPr>
          <w:rFonts w:cs="Arial"/>
          <w:bCs/>
          <w:szCs w:val="22"/>
        </w:rPr>
      </w:pPr>
      <w:r w:rsidRPr="001C17F7">
        <w:rPr>
          <w:rFonts w:cs="Arial"/>
          <w:b/>
          <w:bCs/>
          <w:szCs w:val="22"/>
        </w:rPr>
        <w:t xml:space="preserve">Question </w:t>
      </w:r>
      <w:r>
        <w:rPr>
          <w:rFonts w:cs="Arial"/>
          <w:b/>
          <w:bCs/>
          <w:szCs w:val="22"/>
        </w:rPr>
        <w:t>6</w:t>
      </w:r>
      <w:r>
        <w:rPr>
          <w:rFonts w:cs="Arial"/>
          <w:b/>
          <w:bCs/>
          <w:szCs w:val="22"/>
        </w:rPr>
        <w:tab/>
        <w:t>(4 marks)</w:t>
      </w:r>
    </w:p>
    <w:p w14:paraId="22196362" w14:textId="6E5B7CDB" w:rsidR="00A04985" w:rsidRDefault="00B147BF" w:rsidP="00AD37CA">
      <w:pPr>
        <w:tabs>
          <w:tab w:val="left" w:pos="1134"/>
          <w:tab w:val="left" w:pos="8647"/>
          <w:tab w:val="right" w:pos="9356"/>
        </w:tabs>
        <w:spacing w:after="120"/>
      </w:pPr>
      <w:r>
        <w:rPr>
          <w:rFonts w:cs="Arial"/>
          <w:noProof/>
          <w:szCs w:val="22"/>
        </w:rPr>
        <mc:AlternateContent>
          <mc:Choice Requires="wps">
            <w:drawing>
              <wp:anchor distT="0" distB="0" distL="114300" distR="114300" simplePos="0" relativeHeight="251675692" behindDoc="0" locked="0" layoutInCell="1" allowOverlap="1" wp14:anchorId="46D1CB2E" wp14:editId="684C964F">
                <wp:simplePos x="0" y="0"/>
                <wp:positionH relativeFrom="column">
                  <wp:posOffset>488508</wp:posOffset>
                </wp:positionH>
                <wp:positionV relativeFrom="paragraph">
                  <wp:posOffset>712829</wp:posOffset>
                </wp:positionV>
                <wp:extent cx="508884" cy="572494"/>
                <wp:effectExtent l="0" t="38100" r="62865" b="18415"/>
                <wp:wrapNone/>
                <wp:docPr id="299" name="Straight Arrow Connector 299"/>
                <wp:cNvGraphicFramePr/>
                <a:graphic xmlns:a="http://schemas.openxmlformats.org/drawingml/2006/main">
                  <a:graphicData uri="http://schemas.microsoft.com/office/word/2010/wordprocessingShape">
                    <wps:wsp>
                      <wps:cNvCnPr/>
                      <wps:spPr>
                        <a:xfrm flipV="1">
                          <a:off x="0" y="0"/>
                          <a:ext cx="508884" cy="57249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8637085" id="_x0000_t32" coordsize="21600,21600" o:spt="32" o:oned="t" path="m,l21600,21600e" filled="f">
                <v:path arrowok="t" fillok="f" o:connecttype="none"/>
                <o:lock v:ext="edit" shapetype="t"/>
              </v:shapetype>
              <v:shape id="Straight Arrow Connector 299" o:spid="_x0000_s1026" type="#_x0000_t32" style="position:absolute;margin-left:38.45pt;margin-top:56.15pt;width:40.05pt;height:45.1pt;flip:y;z-index:2516756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" strokecolor="#5b9bd5 [3204]" strokeweight=".5pt">
                <v:stroke endarrow="block" joinstyle="miter"/>
              </v:shape>
            </w:pict>
          </mc:Fallback>
        </mc:AlternateContent>
      </w:r>
      <w:r w:rsidR="00C02ADC">
        <w:rPr>
          <w:rFonts w:cs="Arial"/>
          <w:szCs w:val="22"/>
        </w:rPr>
        <w:t xml:space="preserve">A cyclist on a banked curve </w:t>
      </w:r>
      <w:r w:rsidR="00E2136B">
        <w:rPr>
          <w:rFonts w:cs="Arial"/>
          <w:szCs w:val="22"/>
        </w:rPr>
        <w:t xml:space="preserve">is </w:t>
      </w:r>
      <w:r w:rsidR="006B70CD">
        <w:rPr>
          <w:rFonts w:cs="Arial"/>
          <w:szCs w:val="22"/>
        </w:rPr>
        <w:t>moving at a steady speed</w:t>
      </w:r>
      <w:r w:rsidR="00D42F92">
        <w:rPr>
          <w:rFonts w:cs="Arial"/>
          <w:szCs w:val="22"/>
        </w:rPr>
        <w:t xml:space="preserve"> and followi</w:t>
      </w:r>
      <w:r w:rsidR="00FC1ACA">
        <w:rPr>
          <w:rFonts w:cs="Arial"/>
          <w:szCs w:val="22"/>
        </w:rPr>
        <w:t xml:space="preserve">ng a horizontal circular path </w:t>
      </w:r>
      <w:r w:rsidR="00274CF1">
        <w:rPr>
          <w:rFonts w:cs="Arial"/>
          <w:szCs w:val="22"/>
        </w:rPr>
        <w:t xml:space="preserve">with a </w:t>
      </w:r>
      <w:r w:rsidR="003553A9">
        <w:rPr>
          <w:rFonts w:cs="Arial"/>
          <w:szCs w:val="22"/>
        </w:rPr>
        <w:t>12.0 m radius</w:t>
      </w:r>
      <w:r w:rsidR="007366EF">
        <w:rPr>
          <w:rFonts w:cs="Arial"/>
          <w:szCs w:val="22"/>
        </w:rPr>
        <w:t xml:space="preserve">. The banked curve has an incline of </w:t>
      </w:r>
      <w:r w:rsidR="009A6ACD">
        <w:rPr>
          <w:rFonts w:cs="Arial"/>
          <w:szCs w:val="22"/>
        </w:rPr>
        <w:t>14.0</w:t>
      </w:r>
      <w:r w:rsidR="009A6ACD">
        <w:rPr>
          <w:rFonts w:cs="Arial"/>
          <w:szCs w:val="22"/>
          <w:vertAlign w:val="superscript"/>
        </w:rPr>
        <w:t>0</w:t>
      </w:r>
      <w:r w:rsidR="009A6ACD">
        <w:t xml:space="preserve">. </w:t>
      </w:r>
      <w:r w:rsidR="003B7CE3">
        <w:t xml:space="preserve">Calculate the speed of the cyclist such that </w:t>
      </w:r>
      <w:r w:rsidR="004445D8">
        <w:t>no frictional force is required to maintain the circular motion.</w:t>
      </w:r>
      <w:r w:rsidR="007C4C2A">
        <w:t xml:space="preserve"> Use a vector diagram to support your answer.</w:t>
      </w:r>
    </w:p>
    <w:p w14:paraId="6B344448" w14:textId="2A180755" w:rsidR="00B147BF" w:rsidRDefault="00B147BF" w:rsidP="004445D8">
      <w:pPr>
        <w:pStyle w:val="Marking"/>
        <w:rPr>
          <w:rFonts w:eastAsia="MS Mincho" w:cs="Goudy Old Style"/>
        </w:rPr>
      </w:pPr>
      <w:r>
        <w:rPr>
          <w:rFonts w:eastAsia="MS Mincho" w:cs="Goudy Old Style"/>
          <w:noProof/>
        </w:rPr>
        <mc:AlternateContent>
          <mc:Choice Requires="wps">
            <w:drawing>
              <wp:anchor distT="0" distB="0" distL="114300" distR="114300" simplePos="0" relativeHeight="251684908" behindDoc="0" locked="0" layoutInCell="1" allowOverlap="1" wp14:anchorId="3C2C8D67" wp14:editId="5D2F5606">
                <wp:simplePos x="0" y="0"/>
                <wp:positionH relativeFrom="column">
                  <wp:posOffset>749079</wp:posOffset>
                </wp:positionH>
                <wp:positionV relativeFrom="paragraph">
                  <wp:posOffset>92075</wp:posOffset>
                </wp:positionV>
                <wp:extent cx="318052" cy="242515"/>
                <wp:effectExtent l="0" t="0" r="0" b="5715"/>
                <wp:wrapNone/>
                <wp:docPr id="305" name="Text Box 305"/>
                <wp:cNvGraphicFramePr/>
                <a:graphic xmlns:a="http://schemas.openxmlformats.org/drawingml/2006/main">
                  <a:graphicData uri="http://schemas.microsoft.com/office/word/2010/wordprocessingShape">
                    <wps:wsp>
                      <wps:cNvSpPr txBox="1"/>
                      <wps:spPr>
                        <a:xfrm>
                          <a:off x="0" y="0"/>
                          <a:ext cx="318052" cy="242515"/>
                        </a:xfrm>
                        <a:prstGeom prst="rect">
                          <a:avLst/>
                        </a:prstGeom>
                        <a:noFill/>
                        <a:ln w="6350">
                          <a:noFill/>
                        </a:ln>
                      </wps:spPr>
                      <wps:txbx>
                        <w:txbxContent>
                          <w:p w14:paraId="083F7312" w14:textId="685307BA" w:rsidR="00586270" w:rsidRPr="00B147BF" w:rsidRDefault="004750E1">
                            <w:pPr>
                              <w:rPr>
                                <w:sz w:val="16"/>
                                <w:szCs w:val="18"/>
                              </w:rPr>
                            </w:pPr>
                            <m:oMathPara>
                              <m:oMath>
                                <m:sSup>
                                  <m:sSupPr>
                                    <m:ctrlPr>
                                      <w:rPr>
                                        <w:rFonts w:ascii="Cambria Math" w:hAnsi="Cambria Math"/>
                                        <w:i/>
                                        <w:sz w:val="16"/>
                                        <w:szCs w:val="18"/>
                                      </w:rPr>
                                    </m:ctrlPr>
                                  </m:sSupPr>
                                  <m:e>
                                    <m:r>
                                      <w:rPr>
                                        <w:rFonts w:ascii="Cambria Math" w:hAnsi="Cambria Math"/>
                                        <w:sz w:val="16"/>
                                        <w:szCs w:val="18"/>
                                      </w:rPr>
                                      <m:t>14</m:t>
                                    </m:r>
                                  </m:e>
                                  <m:sup>
                                    <m:r>
                                      <w:rPr>
                                        <w:rFonts w:ascii="Cambria Math" w:hAnsi="Cambria Math"/>
                                        <w:sz w:val="16"/>
                                        <w:szCs w:val="18"/>
                                      </w:rPr>
                                      <m:t>0</m:t>
                                    </m:r>
                                  </m:sup>
                                </m:sSup>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2C8D67" id="Text Box 305" o:spid="_x0000_s1037" type="#_x0000_t202" style="position:absolute;left:0;text-align:left;margin-left:59pt;margin-top:7.25pt;width:25.05pt;height:19.1pt;z-index:2516849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" filled="f" stroked="f" strokeweight=".5pt">
                <v:textbox>
                  <w:txbxContent>
                    <w:p w14:paraId="083F7312" w14:textId="685307BA" w:rsidR="00586270" w:rsidRPr="00B147BF" w:rsidRDefault="00586270">
                      <w:pPr>
                        <w:rPr>
                          <w:sz w:val="16"/>
                          <w:szCs w:val="18"/>
                        </w:rPr>
                      </w:pPr>
                      <m:oMathPara>
                        <m:oMath>
                          <m:sSup>
                            <m:sSupPr>
                              <m:ctrlPr>
                                <w:rPr>
                                  <w:rFonts w:ascii="Cambria Math" w:hAnsi="Cambria Math"/>
                                  <w:i/>
                                  <w:sz w:val="16"/>
                                  <w:szCs w:val="18"/>
                                </w:rPr>
                              </m:ctrlPr>
                            </m:sSupPr>
                            <m:e>
                              <m:r>
                                <w:rPr>
                                  <w:rFonts w:ascii="Cambria Math" w:hAnsi="Cambria Math"/>
                                  <w:sz w:val="16"/>
                                  <w:szCs w:val="18"/>
                                </w:rPr>
                                <m:t>14</m:t>
                              </m:r>
                            </m:e>
                            <m:sup>
                              <m:r>
                                <w:rPr>
                                  <w:rFonts w:ascii="Cambria Math" w:hAnsi="Cambria Math"/>
                                  <w:sz w:val="16"/>
                                  <w:szCs w:val="18"/>
                                </w:rPr>
                                <m:t>0</m:t>
                              </m:r>
                            </m:sup>
                          </m:sSup>
                        </m:oMath>
                      </m:oMathPara>
                    </w:p>
                  </w:txbxContent>
                </v:textbox>
              </v:shape>
            </w:pict>
          </mc:Fallback>
        </mc:AlternateContent>
      </w:r>
      <w:r>
        <w:rPr>
          <w:rFonts w:eastAsia="MS Mincho" w:cs="Goudy Old Style"/>
          <w:noProof/>
        </w:rPr>
        <mc:AlternateContent>
          <mc:Choice Requires="wps">
            <w:drawing>
              <wp:anchor distT="0" distB="0" distL="114300" distR="114300" simplePos="0" relativeHeight="251676716" behindDoc="0" locked="0" layoutInCell="1" allowOverlap="1" wp14:anchorId="5A3D755D" wp14:editId="7C0411A6">
                <wp:simplePos x="0" y="0"/>
                <wp:positionH relativeFrom="column">
                  <wp:posOffset>997143</wp:posOffset>
                </wp:positionH>
                <wp:positionV relativeFrom="paragraph">
                  <wp:posOffset>25814</wp:posOffset>
                </wp:positionV>
                <wp:extent cx="0" cy="564543"/>
                <wp:effectExtent l="76200" t="0" r="57150" b="64135"/>
                <wp:wrapNone/>
                <wp:docPr id="300" name="Straight Arrow Connector 300"/>
                <wp:cNvGraphicFramePr/>
                <a:graphic xmlns:a="http://schemas.openxmlformats.org/drawingml/2006/main">
                  <a:graphicData uri="http://schemas.microsoft.com/office/word/2010/wordprocessingShape">
                    <wps:wsp>
                      <wps:cNvCnPr/>
                      <wps:spPr>
                        <a:xfrm>
                          <a:off x="0" y="0"/>
                          <a:ext cx="0" cy="5645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B98BA61" id="Straight Arrow Connector 300" o:spid="_x0000_s1026" type="#_x0000_t32" style="position:absolute;margin-left:78.5pt;margin-top:2.05pt;width:0;height:44.45pt;z-index:2516767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" strokecolor="#5b9bd5 [3204]" strokeweight=".5pt">
                <v:stroke endarrow="block" joinstyle="miter"/>
              </v:shape>
            </w:pict>
          </mc:Fallback>
        </mc:AlternateContent>
      </w:r>
    </w:p>
    <w:p w14:paraId="766EBE65" w14:textId="48957E38" w:rsidR="00B147BF" w:rsidRDefault="00B147BF" w:rsidP="004445D8">
      <w:pPr>
        <w:pStyle w:val="Marking"/>
        <w:rPr>
          <w:rFonts w:eastAsia="MS Mincho" w:cs="Goudy Old Style"/>
        </w:rPr>
      </w:pPr>
      <w:r>
        <w:rPr>
          <w:rFonts w:eastAsia="MS Mincho" w:cs="Goudy Old Style"/>
          <w:noProof/>
        </w:rPr>
        <mc:AlternateContent>
          <mc:Choice Requires="wps">
            <w:drawing>
              <wp:anchor distT="0" distB="0" distL="114300" distR="114300" simplePos="0" relativeHeight="251682860" behindDoc="0" locked="0" layoutInCell="1" allowOverlap="1" wp14:anchorId="4E985E75" wp14:editId="4325F59B">
                <wp:simplePos x="0" y="0"/>
                <wp:positionH relativeFrom="column">
                  <wp:posOffset>456206</wp:posOffset>
                </wp:positionH>
                <wp:positionV relativeFrom="paragraph">
                  <wp:posOffset>3368</wp:posOffset>
                </wp:positionV>
                <wp:extent cx="318052" cy="242515"/>
                <wp:effectExtent l="0" t="0" r="0" b="5715"/>
                <wp:wrapNone/>
                <wp:docPr id="304" name="Text Box 304"/>
                <wp:cNvGraphicFramePr/>
                <a:graphic xmlns:a="http://schemas.openxmlformats.org/drawingml/2006/main">
                  <a:graphicData uri="http://schemas.microsoft.com/office/word/2010/wordprocessingShape">
                    <wps:wsp>
                      <wps:cNvSpPr txBox="1"/>
                      <wps:spPr>
                        <a:xfrm>
                          <a:off x="0" y="0"/>
                          <a:ext cx="318052" cy="242515"/>
                        </a:xfrm>
                        <a:prstGeom prst="rect">
                          <a:avLst/>
                        </a:prstGeom>
                        <a:noFill/>
                        <a:ln w="6350">
                          <a:noFill/>
                        </a:ln>
                      </wps:spPr>
                      <wps:txbx>
                        <w:txbxContent>
                          <w:p w14:paraId="0960F655" w14:textId="2776CD51" w:rsidR="00586270" w:rsidRPr="00B147BF" w:rsidRDefault="00586270">
                            <w:pPr>
                              <w:rPr>
                                <w:sz w:val="16"/>
                                <w:szCs w:val="18"/>
                              </w:rPr>
                            </w:pPr>
                            <w:r>
                              <w:rPr>
                                <w:sz w:val="16"/>
                                <w:szCs w:val="18"/>
                              </w:rPr>
                              <w:t>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985E75" id="Text Box 304" o:spid="_x0000_s1038" type="#_x0000_t202" style="position:absolute;left:0;text-align:left;margin-left:35.9pt;margin-top:.25pt;width:25.05pt;height:19.1pt;z-index:2516828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" filled="f" stroked="f" strokeweight=".5pt">
                <v:textbox>
                  <w:txbxContent>
                    <w:p w14:paraId="0960F655" w14:textId="2776CD51" w:rsidR="00586270" w:rsidRPr="00B147BF" w:rsidRDefault="00586270">
                      <w:pPr>
                        <w:rPr>
                          <w:sz w:val="16"/>
                          <w:szCs w:val="18"/>
                        </w:rPr>
                      </w:pPr>
                      <w:r>
                        <w:rPr>
                          <w:sz w:val="16"/>
                          <w:szCs w:val="18"/>
                        </w:rPr>
                        <w:t>N</w:t>
                      </w:r>
                    </w:p>
                  </w:txbxContent>
                </v:textbox>
              </v:shape>
            </w:pict>
          </mc:Fallback>
        </mc:AlternateContent>
      </w:r>
      <w:r>
        <w:rPr>
          <w:rFonts w:eastAsia="MS Mincho" w:cs="Goudy Old Style"/>
          <w:noProof/>
        </w:rPr>
        <mc:AlternateContent>
          <mc:Choice Requires="wps">
            <w:drawing>
              <wp:anchor distT="0" distB="0" distL="114300" distR="114300" simplePos="0" relativeHeight="251680812" behindDoc="0" locked="0" layoutInCell="1" allowOverlap="1" wp14:anchorId="1D686AB2" wp14:editId="224C0F28">
                <wp:simplePos x="0" y="0"/>
                <wp:positionH relativeFrom="column">
                  <wp:posOffset>949684</wp:posOffset>
                </wp:positionH>
                <wp:positionV relativeFrom="paragraph">
                  <wp:posOffset>79844</wp:posOffset>
                </wp:positionV>
                <wp:extent cx="318052" cy="242515"/>
                <wp:effectExtent l="0" t="0" r="0" b="5715"/>
                <wp:wrapNone/>
                <wp:docPr id="303" name="Text Box 303"/>
                <wp:cNvGraphicFramePr/>
                <a:graphic xmlns:a="http://schemas.openxmlformats.org/drawingml/2006/main">
                  <a:graphicData uri="http://schemas.microsoft.com/office/word/2010/wordprocessingShape">
                    <wps:wsp>
                      <wps:cNvSpPr txBox="1"/>
                      <wps:spPr>
                        <a:xfrm>
                          <a:off x="0" y="0"/>
                          <a:ext cx="318052" cy="242515"/>
                        </a:xfrm>
                        <a:prstGeom prst="rect">
                          <a:avLst/>
                        </a:prstGeom>
                        <a:noFill/>
                        <a:ln w="6350">
                          <a:noFill/>
                        </a:ln>
                      </wps:spPr>
                      <wps:txbx>
                        <w:txbxContent>
                          <w:p w14:paraId="27C1A783" w14:textId="6F27C1C5" w:rsidR="00586270" w:rsidRPr="00B147BF" w:rsidRDefault="00586270">
                            <w:pPr>
                              <w:rPr>
                                <w:sz w:val="16"/>
                                <w:szCs w:val="18"/>
                              </w:rPr>
                            </w:pPr>
                            <w:proofErr w:type="spellStart"/>
                            <w:r w:rsidRPr="00B147BF">
                              <w:rPr>
                                <w:sz w:val="16"/>
                                <w:szCs w:val="18"/>
                              </w:rPr>
                              <w:t>F</w:t>
                            </w:r>
                            <w:r>
                              <w:rPr>
                                <w:sz w:val="16"/>
                                <w:szCs w:val="18"/>
                              </w:rPr>
                              <w:t>g</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686AB2" id="Text Box 303" o:spid="_x0000_s1039" type="#_x0000_t202" style="position:absolute;left:0;text-align:left;margin-left:74.8pt;margin-top:6.3pt;width:25.05pt;height:19.1pt;z-index:2516808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" filled="f" stroked="f" strokeweight=".5pt">
                <v:textbox>
                  <w:txbxContent>
                    <w:p w14:paraId="27C1A783" w14:textId="6F27C1C5" w:rsidR="00586270" w:rsidRPr="00B147BF" w:rsidRDefault="00586270">
                      <w:pPr>
                        <w:rPr>
                          <w:sz w:val="16"/>
                          <w:szCs w:val="18"/>
                        </w:rPr>
                      </w:pPr>
                      <w:r w:rsidRPr="00B147BF">
                        <w:rPr>
                          <w:sz w:val="16"/>
                          <w:szCs w:val="18"/>
                        </w:rPr>
                        <w:t>F</w:t>
                      </w:r>
                      <w:r>
                        <w:rPr>
                          <w:sz w:val="16"/>
                          <w:szCs w:val="18"/>
                        </w:rPr>
                        <w:t>g</w:t>
                      </w:r>
                    </w:p>
                  </w:txbxContent>
                </v:textbox>
              </v:shape>
            </w:pict>
          </mc:Fallback>
        </mc:AlternateContent>
      </w:r>
    </w:p>
    <w:p w14:paraId="1F7F2F77" w14:textId="398B26BA" w:rsidR="00B147BF" w:rsidRDefault="00B147BF" w:rsidP="004445D8">
      <w:pPr>
        <w:pStyle w:val="Marking"/>
        <w:rPr>
          <w:rFonts w:eastAsia="MS Mincho" w:cs="Goudy Old Style"/>
        </w:rPr>
      </w:pPr>
    </w:p>
    <w:p w14:paraId="313A46B1" w14:textId="76BBB8DE" w:rsidR="00B147BF" w:rsidRDefault="00B147BF" w:rsidP="004445D8">
      <w:pPr>
        <w:pStyle w:val="Marking"/>
        <w:rPr>
          <w:rFonts w:eastAsia="MS Mincho" w:cs="Goudy Old Style"/>
        </w:rPr>
      </w:pPr>
      <w:r>
        <w:rPr>
          <w:rFonts w:eastAsia="MS Mincho" w:cs="Goudy Old Style"/>
          <w:noProof/>
        </w:rPr>
        <mc:AlternateContent>
          <mc:Choice Requires="wps">
            <w:drawing>
              <wp:anchor distT="0" distB="0" distL="114300" distR="114300" simplePos="0" relativeHeight="251678764" behindDoc="0" locked="0" layoutInCell="1" allowOverlap="1" wp14:anchorId="40812406" wp14:editId="5AEE2ED2">
                <wp:simplePos x="0" y="0"/>
                <wp:positionH relativeFrom="column">
                  <wp:posOffset>595685</wp:posOffset>
                </wp:positionH>
                <wp:positionV relativeFrom="paragraph">
                  <wp:posOffset>77967</wp:posOffset>
                </wp:positionV>
                <wp:extent cx="318052" cy="202758"/>
                <wp:effectExtent l="0" t="0" r="0" b="6985"/>
                <wp:wrapNone/>
                <wp:docPr id="302" name="Text Box 302"/>
                <wp:cNvGraphicFramePr/>
                <a:graphic xmlns:a="http://schemas.openxmlformats.org/drawingml/2006/main">
                  <a:graphicData uri="http://schemas.microsoft.com/office/word/2010/wordprocessingShape">
                    <wps:wsp>
                      <wps:cNvSpPr txBox="1"/>
                      <wps:spPr>
                        <a:xfrm>
                          <a:off x="0" y="0"/>
                          <a:ext cx="318052" cy="202758"/>
                        </a:xfrm>
                        <a:prstGeom prst="rect">
                          <a:avLst/>
                        </a:prstGeom>
                        <a:noFill/>
                        <a:ln w="6350">
                          <a:noFill/>
                        </a:ln>
                      </wps:spPr>
                      <wps:txbx>
                        <w:txbxContent>
                          <w:p w14:paraId="10C76FEF" w14:textId="4FAEF52D" w:rsidR="00586270" w:rsidRPr="00B147BF" w:rsidRDefault="00586270">
                            <w:pPr>
                              <w:rPr>
                                <w:sz w:val="16"/>
                                <w:szCs w:val="18"/>
                              </w:rPr>
                            </w:pPr>
                            <w:r w:rsidRPr="00B147BF">
                              <w:rPr>
                                <w:sz w:val="16"/>
                                <w:szCs w:val="18"/>
                              </w:rPr>
                              <w:t>F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812406" id="Text Box 302" o:spid="_x0000_s1040" type="#_x0000_t202" style="position:absolute;left:0;text-align:left;margin-left:46.9pt;margin-top:6.15pt;width:25.05pt;height:15.95pt;z-index:2516787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" filled="f" stroked="f" strokeweight=".5pt">
                <v:textbox>
                  <w:txbxContent>
                    <w:p w14:paraId="10C76FEF" w14:textId="4FAEF52D" w:rsidR="00586270" w:rsidRPr="00B147BF" w:rsidRDefault="00586270">
                      <w:pPr>
                        <w:rPr>
                          <w:sz w:val="16"/>
                          <w:szCs w:val="18"/>
                        </w:rPr>
                      </w:pPr>
                      <w:r w:rsidRPr="00B147BF">
                        <w:rPr>
                          <w:sz w:val="16"/>
                          <w:szCs w:val="18"/>
                        </w:rPr>
                        <w:t>Fc</w:t>
                      </w:r>
                    </w:p>
                  </w:txbxContent>
                </v:textbox>
              </v:shape>
            </w:pict>
          </mc:Fallback>
        </mc:AlternateContent>
      </w:r>
      <w:r>
        <w:rPr>
          <w:rFonts w:eastAsia="MS Mincho" w:cs="Goudy Old Style"/>
          <w:noProof/>
        </w:rPr>
        <mc:AlternateContent>
          <mc:Choice Requires="wps">
            <w:drawing>
              <wp:anchor distT="0" distB="0" distL="114300" distR="114300" simplePos="0" relativeHeight="251677740" behindDoc="0" locked="0" layoutInCell="1" allowOverlap="1" wp14:anchorId="7B818896" wp14:editId="7E871E74">
                <wp:simplePos x="0" y="0"/>
                <wp:positionH relativeFrom="column">
                  <wp:posOffset>488508</wp:posOffset>
                </wp:positionH>
                <wp:positionV relativeFrom="paragraph">
                  <wp:posOffset>100440</wp:posOffset>
                </wp:positionV>
                <wp:extent cx="496957" cy="0"/>
                <wp:effectExtent l="0" t="76200" r="17780" b="95250"/>
                <wp:wrapNone/>
                <wp:docPr id="301" name="Straight Arrow Connector 301"/>
                <wp:cNvGraphicFramePr/>
                <a:graphic xmlns:a="http://schemas.openxmlformats.org/drawingml/2006/main">
                  <a:graphicData uri="http://schemas.microsoft.com/office/word/2010/wordprocessingShape">
                    <wps:wsp>
                      <wps:cNvCnPr/>
                      <wps:spPr>
                        <a:xfrm>
                          <a:off x="0" y="0"/>
                          <a:ext cx="496957"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0DF61B5" id="Straight Arrow Connector 301" o:spid="_x0000_s1026" type="#_x0000_t32" style="position:absolute;margin-left:38.45pt;margin-top:7.9pt;width:39.15pt;height:0;z-index:2516777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" strokecolor="#5b9bd5 [3204]" strokeweight=".5pt">
                <v:stroke endarrow="block" joinstyle="miter"/>
              </v:shape>
            </w:pict>
          </mc:Fallback>
        </mc:AlternateContent>
      </w:r>
    </w:p>
    <w:p w14:paraId="34D5E65C" w14:textId="6C543D2C" w:rsidR="00B147BF" w:rsidRDefault="00B147BF" w:rsidP="004445D8">
      <w:pPr>
        <w:pStyle w:val="Marking"/>
        <w:rPr>
          <w:rFonts w:eastAsia="MS Mincho" w:cs="Goudy Old Style"/>
        </w:rPr>
      </w:pPr>
    </w:p>
    <w:p w14:paraId="64715A27" w14:textId="6722B2D6" w:rsidR="00B147BF" w:rsidRDefault="00B147BF" w:rsidP="004445D8">
      <w:pPr>
        <w:pStyle w:val="Marking"/>
        <w:rPr>
          <w:rFonts w:eastAsia="MS Mincho" w:cs="Goudy Old Style"/>
        </w:rPr>
      </w:pPr>
      <w:r>
        <w:rPr>
          <w:rFonts w:eastAsia="MS Mincho" w:cs="Goudy Old Style"/>
        </w:rPr>
        <w:t>Labelled vector diagram</w:t>
      </w:r>
      <w:r w:rsidR="00E52B19">
        <w:rPr>
          <w:rFonts w:eastAsia="MS Mincho" w:cs="Goudy Old Style"/>
        </w:rPr>
        <w:tab/>
        <w:t>1-2</w:t>
      </w:r>
    </w:p>
    <w:p w14:paraId="1041B9C8" w14:textId="0CF314CB" w:rsidR="004445D8" w:rsidRDefault="000C3E85" w:rsidP="004445D8">
      <w:pPr>
        <w:pStyle w:val="Marking"/>
      </w:pPr>
      <m:oMath>
        <m:r>
          <w:rPr>
            <w:rFonts w:ascii="Cambria Math" w:hAnsi="Cambria Math"/>
          </w:rPr>
          <m:t>tanθ=</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c</m:t>
                </m:r>
              </m:sub>
            </m:sSub>
          </m:num>
          <m:den>
            <m:sSub>
              <m:sSubPr>
                <m:ctrlPr>
                  <w:rPr>
                    <w:rFonts w:ascii="Cambria Math" w:hAnsi="Cambria Math"/>
                    <w:i/>
                  </w:rPr>
                </m:ctrlPr>
              </m:sSubPr>
              <m:e>
                <m:r>
                  <w:rPr>
                    <w:rFonts w:ascii="Cambria Math" w:hAnsi="Cambria Math"/>
                  </w:rPr>
                  <m:t>F</m:t>
                </m:r>
              </m:e>
              <m:sub>
                <m:r>
                  <w:rPr>
                    <w:rFonts w:ascii="Cambria Math" w:hAnsi="Cambria Math"/>
                  </w:rPr>
                  <m:t>g</m:t>
                </m:r>
              </m:sub>
            </m:sSub>
          </m:den>
        </m:f>
        <m:r>
          <w:rPr>
            <w:rFonts w:ascii="Cambria Math" w:hAnsi="Cambria Math"/>
          </w:rPr>
          <m:t>=</m:t>
        </m:r>
        <m:f>
          <m:fPr>
            <m:ctrlPr>
              <w:rPr>
                <w:rFonts w:ascii="Cambria Math" w:hAnsi="Cambria Math"/>
                <w:i/>
              </w:rPr>
            </m:ctrlPr>
          </m:fPr>
          <m:num>
            <m:f>
              <m:fPr>
                <m:ctrlPr>
                  <w:rPr>
                    <w:rFonts w:ascii="Cambria Math" w:hAnsi="Cambria Math"/>
                    <w:i/>
                  </w:rPr>
                </m:ctrlPr>
              </m:fPr>
              <m:num>
                <m:r>
                  <w:rPr>
                    <w:rFonts w:ascii="Cambria Math" w:hAnsi="Cambria Math"/>
                  </w:rPr>
                  <m:t>m</m:t>
                </m:r>
                <m:sSup>
                  <m:sSupPr>
                    <m:ctrlPr>
                      <w:rPr>
                        <w:rFonts w:ascii="Cambria Math" w:hAnsi="Cambria Math"/>
                        <w:i/>
                      </w:rPr>
                    </m:ctrlPr>
                  </m:sSupPr>
                  <m:e>
                    <m:r>
                      <w:rPr>
                        <w:rFonts w:ascii="Cambria Math" w:hAnsi="Cambria Math"/>
                      </w:rPr>
                      <m:t>v</m:t>
                    </m:r>
                  </m:e>
                  <m:sup>
                    <m:r>
                      <w:rPr>
                        <w:rFonts w:ascii="Cambria Math" w:hAnsi="Cambria Math"/>
                      </w:rPr>
                      <m:t>2</m:t>
                    </m:r>
                  </m:sup>
                </m:sSup>
              </m:num>
              <m:den>
                <m:r>
                  <w:rPr>
                    <w:rFonts w:ascii="Cambria Math" w:hAnsi="Cambria Math"/>
                  </w:rPr>
                  <m:t>r</m:t>
                </m:r>
              </m:den>
            </m:f>
          </m:num>
          <m:den>
            <m:r>
              <w:rPr>
                <w:rFonts w:ascii="Cambria Math" w:hAnsi="Cambria Math"/>
              </w:rPr>
              <m:t>mg</m:t>
            </m:r>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v</m:t>
                </m:r>
              </m:e>
              <m:sup>
                <m:r>
                  <w:rPr>
                    <w:rFonts w:ascii="Cambria Math" w:hAnsi="Cambria Math"/>
                  </w:rPr>
                  <m:t>2</m:t>
                </m:r>
              </m:sup>
            </m:sSup>
          </m:num>
          <m:den>
            <m:r>
              <w:rPr>
                <w:rFonts w:ascii="Cambria Math" w:hAnsi="Cambria Math"/>
              </w:rPr>
              <m:t>rg</m:t>
            </m:r>
          </m:den>
        </m:f>
      </m:oMath>
      <w:r w:rsidR="00A629CE">
        <w:t xml:space="preserve"> </w:t>
      </w:r>
      <w:r w:rsidR="007C4C2A">
        <w:tab/>
        <w:t>1</w:t>
      </w:r>
    </w:p>
    <w:p w14:paraId="5BDDDBD5" w14:textId="536040D6" w:rsidR="00E9463A" w:rsidRDefault="00E9463A" w:rsidP="004445D8">
      <w:pPr>
        <w:pStyle w:val="Marking"/>
      </w:pPr>
      <m:oMath>
        <m:r>
          <w:rPr>
            <w:rFonts w:ascii="Cambria Math" w:hAnsi="Cambria Math"/>
          </w:rPr>
          <m:t>v=</m:t>
        </m:r>
        <m:rad>
          <m:radPr>
            <m:degHide m:val="1"/>
            <m:ctrlPr>
              <w:rPr>
                <w:rFonts w:ascii="Cambria Math" w:hAnsi="Cambria Math"/>
                <w:i/>
              </w:rPr>
            </m:ctrlPr>
          </m:radPr>
          <m:deg/>
          <m:e>
            <m:r>
              <w:rPr>
                <w:rFonts w:ascii="Cambria Math" w:hAnsi="Cambria Math"/>
              </w:rPr>
              <m:t>rgtanθ</m:t>
            </m:r>
          </m:e>
        </m:rad>
        <m:r>
          <w:rPr>
            <w:rFonts w:ascii="Cambria Math" w:hAnsi="Cambria Math"/>
          </w:rPr>
          <m:t>=</m:t>
        </m:r>
        <m:rad>
          <m:radPr>
            <m:degHide m:val="1"/>
            <m:ctrlPr>
              <w:rPr>
                <w:rFonts w:ascii="Cambria Math" w:hAnsi="Cambria Math"/>
                <w:i/>
              </w:rPr>
            </m:ctrlPr>
          </m:radPr>
          <m:deg/>
          <m:e>
            <m:r>
              <w:rPr>
                <w:rFonts w:ascii="Cambria Math" w:hAnsi="Cambria Math"/>
              </w:rPr>
              <m:t>12.0×9.8×</m:t>
            </m:r>
            <m:r>
              <m:rPr>
                <m:sty m:val="p"/>
              </m:rPr>
              <w:rPr>
                <w:rFonts w:ascii="Cambria Math" w:hAnsi="Cambria Math"/>
              </w:rPr>
              <m:t>tan⁡</m:t>
            </m:r>
            <m:r>
              <w:rPr>
                <w:rFonts w:ascii="Cambria Math" w:hAnsi="Cambria Math"/>
              </w:rPr>
              <m:t>(14.0)</m:t>
            </m:r>
          </m:e>
        </m:rad>
        <m:r>
          <w:rPr>
            <w:rFonts w:ascii="Cambria Math" w:hAnsi="Cambria Math"/>
          </w:rPr>
          <m:t xml:space="preserve">=5.41 m </m:t>
        </m:r>
        <m:sSup>
          <m:sSupPr>
            <m:ctrlPr>
              <w:rPr>
                <w:rFonts w:ascii="Cambria Math" w:hAnsi="Cambria Math"/>
                <w:i/>
              </w:rPr>
            </m:ctrlPr>
          </m:sSupPr>
          <m:e>
            <m:r>
              <w:rPr>
                <w:rFonts w:ascii="Cambria Math" w:hAnsi="Cambria Math"/>
              </w:rPr>
              <m:t>s</m:t>
            </m:r>
          </m:e>
          <m:sup>
            <m:r>
              <w:rPr>
                <w:rFonts w:ascii="Cambria Math" w:hAnsi="Cambria Math"/>
              </w:rPr>
              <m:t>-1</m:t>
            </m:r>
          </m:sup>
        </m:sSup>
      </m:oMath>
      <w:r w:rsidR="0073239E">
        <w:t xml:space="preserve"> </w:t>
      </w:r>
      <w:r w:rsidR="00B147BF">
        <w:tab/>
        <w:t>1</w:t>
      </w:r>
    </w:p>
    <w:p w14:paraId="1EE22BAE" w14:textId="65B28681" w:rsidR="004445D8" w:rsidRDefault="004445D8" w:rsidP="00AD37CA">
      <w:pPr>
        <w:tabs>
          <w:tab w:val="left" w:pos="1134"/>
          <w:tab w:val="left" w:pos="8647"/>
          <w:tab w:val="right" w:pos="9356"/>
        </w:tabs>
        <w:spacing w:after="120"/>
      </w:pPr>
    </w:p>
    <w:p w14:paraId="1FA75906" w14:textId="77777777" w:rsidR="00563C9D" w:rsidRDefault="00563C9D">
      <w:pPr>
        <w:spacing w:after="160" w:line="259" w:lineRule="auto"/>
        <w:rPr>
          <w:rFonts w:cs="Arial"/>
          <w:b/>
          <w:bCs/>
          <w:szCs w:val="22"/>
        </w:rPr>
      </w:pPr>
      <w:r>
        <w:rPr>
          <w:rFonts w:cs="Arial"/>
          <w:b/>
          <w:bCs/>
          <w:szCs w:val="22"/>
        </w:rPr>
        <w:br w:type="page"/>
      </w:r>
    </w:p>
    <w:p w14:paraId="21E18152" w14:textId="2E697B2E" w:rsidR="00AF3BA8" w:rsidRPr="00E64CDD" w:rsidRDefault="00AF3BA8" w:rsidP="00AF3BA8">
      <w:pPr>
        <w:tabs>
          <w:tab w:val="left" w:pos="1134"/>
          <w:tab w:val="left" w:pos="8647"/>
          <w:tab w:val="right" w:pos="9356"/>
        </w:tabs>
        <w:spacing w:after="120"/>
        <w:rPr>
          <w:rFonts w:cs="Arial"/>
          <w:bCs/>
          <w:szCs w:val="22"/>
        </w:rPr>
      </w:pPr>
      <w:r w:rsidRPr="001C17F7">
        <w:rPr>
          <w:rFonts w:cs="Arial"/>
          <w:b/>
          <w:bCs/>
          <w:szCs w:val="22"/>
        </w:rPr>
        <w:lastRenderedPageBreak/>
        <w:t xml:space="preserve">Question </w:t>
      </w:r>
      <w:r>
        <w:rPr>
          <w:rFonts w:cs="Arial"/>
          <w:b/>
          <w:bCs/>
          <w:szCs w:val="22"/>
        </w:rPr>
        <w:t>7</w:t>
      </w:r>
      <w:r>
        <w:rPr>
          <w:rFonts w:cs="Arial"/>
          <w:b/>
          <w:bCs/>
          <w:szCs w:val="22"/>
        </w:rPr>
        <w:tab/>
        <w:t>(</w:t>
      </w:r>
      <w:r w:rsidR="0019327E">
        <w:rPr>
          <w:rFonts w:cs="Arial"/>
          <w:b/>
          <w:bCs/>
          <w:szCs w:val="22"/>
        </w:rPr>
        <w:t>5</w:t>
      </w:r>
      <w:r>
        <w:rPr>
          <w:rFonts w:cs="Arial"/>
          <w:b/>
          <w:bCs/>
          <w:szCs w:val="22"/>
        </w:rPr>
        <w:t xml:space="preserve"> marks)</w:t>
      </w:r>
    </w:p>
    <w:p w14:paraId="0CDEE9F8" w14:textId="6214F082" w:rsidR="004445D8" w:rsidRDefault="00D3193F" w:rsidP="00AD37CA">
      <w:pPr>
        <w:tabs>
          <w:tab w:val="left" w:pos="1134"/>
          <w:tab w:val="left" w:pos="8647"/>
          <w:tab w:val="right" w:pos="9356"/>
        </w:tabs>
        <w:spacing w:after="120"/>
      </w:pPr>
      <w:r>
        <w:t xml:space="preserve">A plane’s wingtips can generate an </w:t>
      </w:r>
      <w:proofErr w:type="spellStart"/>
      <w:r>
        <w:t>emf</w:t>
      </w:r>
      <w:proofErr w:type="spellEnd"/>
      <w:r>
        <w:t xml:space="preserve"> as the plane </w:t>
      </w:r>
      <w:r w:rsidR="00252CF3">
        <w:t xml:space="preserve">cuts magnetic flux lines </w:t>
      </w:r>
      <w:r w:rsidR="00997C16">
        <w:t xml:space="preserve">of Earth’s magnetic field. </w:t>
      </w:r>
      <w:r w:rsidR="00AF2209">
        <w:t>The diagram below shows th</w:t>
      </w:r>
      <w:r w:rsidR="00F924A2">
        <w:t>e plane flying</w:t>
      </w:r>
      <w:r w:rsidR="00667D66">
        <w:t xml:space="preserve"> </w:t>
      </w:r>
      <w:r w:rsidR="00195ECC">
        <w:t xml:space="preserve">at </w:t>
      </w:r>
      <w:r w:rsidR="005679A3">
        <w:t>140 km h</w:t>
      </w:r>
      <w:r w:rsidR="005679A3">
        <w:rPr>
          <w:vertAlign w:val="superscript"/>
        </w:rPr>
        <w:t>-1</w:t>
      </w:r>
      <w:r w:rsidR="005679A3">
        <w:t xml:space="preserve"> </w:t>
      </w:r>
      <w:r w:rsidR="00667D66">
        <w:t>up the page while t</w:t>
      </w:r>
      <w:r w:rsidR="00195ECC">
        <w:t xml:space="preserve">he </w:t>
      </w:r>
      <w:r w:rsidR="003E639D">
        <w:t xml:space="preserve">component of </w:t>
      </w:r>
      <w:r w:rsidR="00195ECC">
        <w:t>Earth’s magnetic field directed out of the page</w:t>
      </w:r>
      <w:r w:rsidR="0075262D">
        <w:t xml:space="preserve"> </w:t>
      </w:r>
      <w:r w:rsidR="00973C7C">
        <w:t xml:space="preserve">is 45.0 </w:t>
      </w:r>
      <w:r w:rsidR="00973C7C">
        <w:rPr>
          <w:rFonts w:cs="Arial"/>
        </w:rPr>
        <w:t>µ</w:t>
      </w:r>
      <w:r w:rsidR="00973C7C">
        <w:t>T</w:t>
      </w:r>
      <w:r w:rsidR="003E639D">
        <w:t>.</w:t>
      </w:r>
      <w:r w:rsidR="00173E63">
        <w:t xml:space="preserve"> This generates a </w:t>
      </w:r>
      <w:r w:rsidR="00810DE1">
        <w:t>7.88 mV</w:t>
      </w:r>
      <w:r w:rsidR="00FE3409">
        <w:t xml:space="preserve"> potential.</w:t>
      </w:r>
    </w:p>
    <w:p w14:paraId="3D2AFECF" w14:textId="357E2B68" w:rsidR="00AD2A0F" w:rsidRDefault="00AD2A0F" w:rsidP="00AD37CA">
      <w:pPr>
        <w:tabs>
          <w:tab w:val="left" w:pos="1134"/>
          <w:tab w:val="left" w:pos="8647"/>
          <w:tab w:val="right" w:pos="9356"/>
        </w:tabs>
        <w:spacing w:after="120"/>
      </w:pPr>
    </w:p>
    <w:p w14:paraId="44541750" w14:textId="5309005C" w:rsidR="00AD2A0F" w:rsidRDefault="00FB57F9" w:rsidP="00AD37CA">
      <w:pPr>
        <w:tabs>
          <w:tab w:val="left" w:pos="1134"/>
          <w:tab w:val="left" w:pos="8647"/>
          <w:tab w:val="right" w:pos="9356"/>
        </w:tabs>
        <w:spacing w:after="120"/>
      </w:pPr>
      <w:r>
        <w:rPr>
          <w:noProof/>
        </w:rPr>
        <mc:AlternateContent>
          <mc:Choice Requires="wpg">
            <w:drawing>
              <wp:anchor distT="0" distB="0" distL="114300" distR="114300" simplePos="0" relativeHeight="251689004" behindDoc="0" locked="0" layoutInCell="1" allowOverlap="1" wp14:anchorId="1B5FBCBD" wp14:editId="58B4BB0B">
                <wp:simplePos x="0" y="0"/>
                <wp:positionH relativeFrom="column">
                  <wp:posOffset>1606388</wp:posOffset>
                </wp:positionH>
                <wp:positionV relativeFrom="paragraph">
                  <wp:posOffset>71195</wp:posOffset>
                </wp:positionV>
                <wp:extent cx="2501954" cy="1793780"/>
                <wp:effectExtent l="0" t="0" r="12700" b="0"/>
                <wp:wrapNone/>
                <wp:docPr id="309" name="Group 309"/>
                <wp:cNvGraphicFramePr/>
                <a:graphic xmlns:a="http://schemas.openxmlformats.org/drawingml/2006/main">
                  <a:graphicData uri="http://schemas.microsoft.com/office/word/2010/wordprocessingGroup">
                    <wpg:wgp>
                      <wpg:cNvGrpSpPr/>
                      <wpg:grpSpPr>
                        <a:xfrm>
                          <a:off x="0" y="0"/>
                          <a:ext cx="2501954" cy="1793780"/>
                          <a:chOff x="0" y="0"/>
                          <a:chExt cx="2501954" cy="1793780"/>
                        </a:xfrm>
                      </wpg:grpSpPr>
                      <wps:wsp>
                        <wps:cNvPr id="306" name="Oval 306"/>
                        <wps:cNvSpPr/>
                        <wps:spPr>
                          <a:xfrm>
                            <a:off x="1081716" y="0"/>
                            <a:ext cx="334632" cy="1793780"/>
                          </a:xfrm>
                          <a:prstGeom prst="ellipse">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7" name="Rectangle: Rounded Corners 307"/>
                        <wps:cNvSpPr/>
                        <wps:spPr>
                          <a:xfrm>
                            <a:off x="0" y="712064"/>
                            <a:ext cx="2501954" cy="249028"/>
                          </a:xfrm>
                          <a:prstGeom prst="roundRect">
                            <a:avLst/>
                          </a:prstGeom>
                          <a:solidFill>
                            <a:schemeClr val="bg2">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8" name="Rectangle 308"/>
                        <wps:cNvSpPr/>
                        <wps:spPr>
                          <a:xfrm>
                            <a:off x="1000004" y="1680939"/>
                            <a:ext cx="490274" cy="85603"/>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F9CB6D1" id="Group 309" o:spid="_x0000_s1026" style="position:absolute;margin-left:126.5pt;margin-top:5.6pt;width:197pt;height:141.25pt;z-index:251689004" coordsize="25019,179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">
                <v:oval id="Oval 306" o:spid="_x0000_s1027" style="position:absolute;left:10817;width:3346;height:179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" fillcolor="gray [1629]" stroked="f" strokeweight="1pt">
                  <v:stroke joinstyle="miter"/>
                </v:oval>
                <v:roundrect id="Rectangle: Rounded Corners 307" o:spid="_x0000_s1028" style="position:absolute;top:7120;width:25019;height:24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" fillcolor="#aeaaaa [2414]" strokecolor="black [3213]" strokeweight="1pt">
                  <v:stroke joinstyle="miter"/>
                </v:roundrect>
                <v:rect id="Rectangle 308" o:spid="_x0000_s1029" style="position:absolute;left:10000;top:16809;width:4902;height: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" fillcolor="gray [1629]" stroked="f" strokeweight="1pt"/>
              </v:group>
            </w:pict>
          </mc:Fallback>
        </mc:AlternateContent>
      </w:r>
    </w:p>
    <w:p w14:paraId="06286609" w14:textId="56DF143A" w:rsidR="00AD2A0F" w:rsidRDefault="00AD2A0F" w:rsidP="00AD37CA">
      <w:pPr>
        <w:tabs>
          <w:tab w:val="left" w:pos="1134"/>
          <w:tab w:val="left" w:pos="8647"/>
          <w:tab w:val="right" w:pos="9356"/>
        </w:tabs>
        <w:spacing w:after="120"/>
      </w:pPr>
    </w:p>
    <w:p w14:paraId="4717CE4F" w14:textId="77777777" w:rsidR="00AD2A0F" w:rsidRDefault="00AD2A0F" w:rsidP="00AD37CA">
      <w:pPr>
        <w:tabs>
          <w:tab w:val="left" w:pos="1134"/>
          <w:tab w:val="left" w:pos="8647"/>
          <w:tab w:val="right" w:pos="9356"/>
        </w:tabs>
        <w:spacing w:after="120"/>
      </w:pPr>
    </w:p>
    <w:p w14:paraId="66BBF0D9" w14:textId="0A99D485" w:rsidR="004445D8" w:rsidRDefault="000B6B3F" w:rsidP="00AD37CA">
      <w:pPr>
        <w:tabs>
          <w:tab w:val="left" w:pos="1134"/>
          <w:tab w:val="left" w:pos="8647"/>
          <w:tab w:val="right" w:pos="9356"/>
        </w:tabs>
        <w:spacing w:after="120"/>
      </w:pPr>
      <w:r>
        <w:rPr>
          <w:noProof/>
        </w:rPr>
        <mc:AlternateContent>
          <mc:Choice Requires="wps">
            <w:drawing>
              <wp:anchor distT="0" distB="0" distL="114300" distR="114300" simplePos="0" relativeHeight="251692076" behindDoc="0" locked="0" layoutInCell="1" allowOverlap="1" wp14:anchorId="4A7AB77A" wp14:editId="2B45205C">
                <wp:simplePos x="0" y="0"/>
                <wp:positionH relativeFrom="column">
                  <wp:posOffset>1134867</wp:posOffset>
                </wp:positionH>
                <wp:positionV relativeFrom="paragraph">
                  <wp:posOffset>47625</wp:posOffset>
                </wp:positionV>
                <wp:extent cx="404670" cy="299826"/>
                <wp:effectExtent l="0" t="0" r="14605" b="24130"/>
                <wp:wrapNone/>
                <wp:docPr id="311" name="Text Box 311"/>
                <wp:cNvGraphicFramePr/>
                <a:graphic xmlns:a="http://schemas.openxmlformats.org/drawingml/2006/main">
                  <a:graphicData uri="http://schemas.microsoft.com/office/word/2010/wordprocessingShape">
                    <wps:wsp>
                      <wps:cNvSpPr txBox="1"/>
                      <wps:spPr>
                        <a:xfrm>
                          <a:off x="0" y="0"/>
                          <a:ext cx="404670" cy="299826"/>
                        </a:xfrm>
                        <a:prstGeom prst="rect">
                          <a:avLst/>
                        </a:prstGeom>
                        <a:solidFill>
                          <a:schemeClr val="lt1"/>
                        </a:solidFill>
                        <a:ln w="6350">
                          <a:solidFill>
                            <a:prstClr val="black"/>
                          </a:solidFill>
                        </a:ln>
                      </wps:spPr>
                      <wps:txbx>
                        <w:txbxContent>
                          <w:p w14:paraId="2138012E" w14:textId="47F948BD" w:rsidR="00586270" w:rsidRPr="000B6B3F" w:rsidRDefault="00586270">
                            <w:pPr>
                              <w:rPr>
                                <w:color w:val="FF0000"/>
                              </w:rPr>
                            </w:pPr>
                            <w:r>
                              <w:rPr>
                                <w:color w:val="FF000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A7AB77A" id="Text Box 311" o:spid="_x0000_s1041" type="#_x0000_t202" style="position:absolute;margin-left:89.35pt;margin-top:3.75pt;width:31.85pt;height:23.6pt;z-index:2516920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" fillcolor="white [3201]" strokeweight=".5pt">
                <v:textbox>
                  <w:txbxContent>
                    <w:p w14:paraId="2138012E" w14:textId="47F948BD" w:rsidR="00586270" w:rsidRPr="000B6B3F" w:rsidRDefault="00586270">
                      <w:pPr>
                        <w:rPr>
                          <w:color w:val="FF0000"/>
                        </w:rPr>
                      </w:pPr>
                      <w:r>
                        <w:rPr>
                          <w:color w:val="FF0000"/>
                        </w:rPr>
                        <w:t>-</w:t>
                      </w:r>
                    </w:p>
                  </w:txbxContent>
                </v:textbox>
              </v:shape>
            </w:pict>
          </mc:Fallback>
        </mc:AlternateContent>
      </w:r>
      <w:r>
        <w:rPr>
          <w:noProof/>
        </w:rPr>
        <mc:AlternateContent>
          <mc:Choice Requires="wps">
            <w:drawing>
              <wp:anchor distT="0" distB="0" distL="114300" distR="114300" simplePos="0" relativeHeight="251690028" behindDoc="0" locked="0" layoutInCell="1" allowOverlap="1" wp14:anchorId="7298612D" wp14:editId="20D267CB">
                <wp:simplePos x="0" y="0"/>
                <wp:positionH relativeFrom="column">
                  <wp:posOffset>4170531</wp:posOffset>
                </wp:positionH>
                <wp:positionV relativeFrom="paragraph">
                  <wp:posOffset>47773</wp:posOffset>
                </wp:positionV>
                <wp:extent cx="404670" cy="299826"/>
                <wp:effectExtent l="0" t="0" r="14605" b="24130"/>
                <wp:wrapNone/>
                <wp:docPr id="310" name="Text Box 310"/>
                <wp:cNvGraphicFramePr/>
                <a:graphic xmlns:a="http://schemas.openxmlformats.org/drawingml/2006/main">
                  <a:graphicData uri="http://schemas.microsoft.com/office/word/2010/wordprocessingShape">
                    <wps:wsp>
                      <wps:cNvSpPr txBox="1"/>
                      <wps:spPr>
                        <a:xfrm>
                          <a:off x="0" y="0"/>
                          <a:ext cx="404670" cy="299826"/>
                        </a:xfrm>
                        <a:prstGeom prst="rect">
                          <a:avLst/>
                        </a:prstGeom>
                        <a:solidFill>
                          <a:schemeClr val="lt1"/>
                        </a:solidFill>
                        <a:ln w="6350">
                          <a:solidFill>
                            <a:prstClr val="black"/>
                          </a:solidFill>
                        </a:ln>
                      </wps:spPr>
                      <wps:txbx>
                        <w:txbxContent>
                          <w:p w14:paraId="5C8F8090" w14:textId="252F31D9" w:rsidR="00586270" w:rsidRPr="000B6B3F" w:rsidRDefault="00586270">
                            <w:pPr>
                              <w:rPr>
                                <w:color w:val="FF0000"/>
                              </w:rPr>
                            </w:pPr>
                            <w:r w:rsidRPr="000B6B3F">
                              <w:rPr>
                                <w:color w:val="FF000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298612D" id="Text Box 310" o:spid="_x0000_s1042" type="#_x0000_t202" style="position:absolute;margin-left:328.4pt;margin-top:3.75pt;width:31.85pt;height:23.6pt;z-index:2516900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" fillcolor="white [3201]" strokeweight=".5pt">
                <v:textbox>
                  <w:txbxContent>
                    <w:p w14:paraId="5C8F8090" w14:textId="252F31D9" w:rsidR="00586270" w:rsidRPr="000B6B3F" w:rsidRDefault="00586270">
                      <w:pPr>
                        <w:rPr>
                          <w:color w:val="FF0000"/>
                        </w:rPr>
                      </w:pPr>
                      <w:r w:rsidRPr="000B6B3F">
                        <w:rPr>
                          <w:color w:val="FF0000"/>
                        </w:rPr>
                        <w:t>+</w:t>
                      </w:r>
                    </w:p>
                  </w:txbxContent>
                </v:textbox>
              </v:shape>
            </w:pict>
          </mc:Fallback>
        </mc:AlternateContent>
      </w:r>
    </w:p>
    <w:p w14:paraId="32C7D1F7" w14:textId="36CEBA16" w:rsidR="004445D8" w:rsidRDefault="004445D8" w:rsidP="00AD37CA">
      <w:pPr>
        <w:tabs>
          <w:tab w:val="left" w:pos="1134"/>
          <w:tab w:val="left" w:pos="8647"/>
          <w:tab w:val="right" w:pos="9356"/>
        </w:tabs>
        <w:spacing w:after="120"/>
      </w:pPr>
    </w:p>
    <w:p w14:paraId="33C5B12A" w14:textId="422A6390" w:rsidR="004445D8" w:rsidRDefault="004445D8" w:rsidP="00AD37CA">
      <w:pPr>
        <w:tabs>
          <w:tab w:val="left" w:pos="1134"/>
          <w:tab w:val="left" w:pos="8647"/>
          <w:tab w:val="right" w:pos="9356"/>
        </w:tabs>
        <w:spacing w:after="120"/>
      </w:pPr>
    </w:p>
    <w:p w14:paraId="6F3A53D7" w14:textId="2BAF58B7" w:rsidR="004445D8" w:rsidRDefault="004445D8" w:rsidP="00AD37CA">
      <w:pPr>
        <w:tabs>
          <w:tab w:val="left" w:pos="1134"/>
          <w:tab w:val="left" w:pos="8647"/>
          <w:tab w:val="right" w:pos="9356"/>
        </w:tabs>
        <w:spacing w:after="120"/>
      </w:pPr>
    </w:p>
    <w:p w14:paraId="00EB36D5" w14:textId="03933EC8" w:rsidR="004445D8" w:rsidRDefault="004445D8" w:rsidP="00AD37CA">
      <w:pPr>
        <w:tabs>
          <w:tab w:val="left" w:pos="1134"/>
          <w:tab w:val="left" w:pos="8647"/>
          <w:tab w:val="right" w:pos="9356"/>
        </w:tabs>
        <w:spacing w:after="120"/>
      </w:pPr>
    </w:p>
    <w:p w14:paraId="4137A831" w14:textId="0F3C3A64" w:rsidR="004445D8" w:rsidRDefault="004445D8" w:rsidP="00AD37CA">
      <w:pPr>
        <w:tabs>
          <w:tab w:val="left" w:pos="1134"/>
          <w:tab w:val="left" w:pos="8647"/>
          <w:tab w:val="right" w:pos="9356"/>
        </w:tabs>
        <w:spacing w:after="120"/>
      </w:pPr>
    </w:p>
    <w:p w14:paraId="1498D8F6" w14:textId="35FE87D4" w:rsidR="004445D8" w:rsidRDefault="004679A6" w:rsidP="00E1480D">
      <w:pPr>
        <w:pStyle w:val="ListParagraph"/>
        <w:numPr>
          <w:ilvl w:val="0"/>
          <w:numId w:val="17"/>
        </w:numPr>
        <w:tabs>
          <w:tab w:val="left" w:pos="1134"/>
          <w:tab w:val="left" w:pos="8647"/>
          <w:tab w:val="right" w:pos="9356"/>
        </w:tabs>
        <w:spacing w:after="120"/>
      </w:pPr>
      <w:r>
        <w:t>Label</w:t>
      </w:r>
      <w:r w:rsidR="003E639D">
        <w:t xml:space="preserve">, </w:t>
      </w:r>
      <w:r w:rsidR="003164B9">
        <w:t xml:space="preserve">on the diagram of the plane, the polarity of the induced </w:t>
      </w:r>
      <w:proofErr w:type="spellStart"/>
      <w:r w:rsidR="003164B9">
        <w:t>emf</w:t>
      </w:r>
      <w:proofErr w:type="spellEnd"/>
      <w:r w:rsidR="003164B9">
        <w:t xml:space="preserve"> in the wings.</w:t>
      </w:r>
      <w:r w:rsidR="00422CB5">
        <w:tab/>
        <w:t>(1 mark)</w:t>
      </w:r>
    </w:p>
    <w:p w14:paraId="2E793C57" w14:textId="77777777" w:rsidR="00422CB5" w:rsidRDefault="00422CB5" w:rsidP="00422CB5">
      <w:pPr>
        <w:pStyle w:val="ListParagraph"/>
        <w:tabs>
          <w:tab w:val="left" w:pos="1134"/>
          <w:tab w:val="left" w:pos="8647"/>
          <w:tab w:val="right" w:pos="9356"/>
        </w:tabs>
        <w:spacing w:after="120"/>
        <w:ind w:firstLine="0"/>
      </w:pPr>
    </w:p>
    <w:p w14:paraId="1CD95952" w14:textId="3721C9B5" w:rsidR="00422CB5" w:rsidRDefault="00B427FE" w:rsidP="00E1480D">
      <w:pPr>
        <w:pStyle w:val="ListParagraph"/>
        <w:numPr>
          <w:ilvl w:val="0"/>
          <w:numId w:val="17"/>
        </w:numPr>
        <w:tabs>
          <w:tab w:val="left" w:pos="1134"/>
          <w:tab w:val="left" w:pos="8647"/>
          <w:tab w:val="right" w:pos="9356"/>
        </w:tabs>
        <w:spacing w:after="120"/>
      </w:pPr>
      <w:r>
        <w:t>Calculate the length of the wings</w:t>
      </w:r>
      <w:r w:rsidR="00E472EA">
        <w:t>, from one tip to the other.</w:t>
      </w:r>
      <w:r w:rsidR="00A15E95">
        <w:tab/>
        <w:t>(4 marks)</w:t>
      </w:r>
    </w:p>
    <w:p w14:paraId="0753625C" w14:textId="4559B1AC" w:rsidR="00A15E95" w:rsidRDefault="00A15E95" w:rsidP="00A15E95">
      <w:pPr>
        <w:pStyle w:val="ListParagraph"/>
      </w:pPr>
    </w:p>
    <w:p w14:paraId="1D01E42F" w14:textId="7C2A270F" w:rsidR="00A15E95" w:rsidRDefault="00A15E95" w:rsidP="00A15E95">
      <w:pPr>
        <w:pStyle w:val="Marking"/>
      </w:pPr>
      <m:oMath>
        <m:r>
          <w:rPr>
            <w:rFonts w:ascii="Cambria Math" w:hAnsi="Cambria Math"/>
          </w:rPr>
          <m:t xml:space="preserve">v=140 km </m:t>
        </m:r>
        <m:sSup>
          <m:sSupPr>
            <m:ctrlPr>
              <w:rPr>
                <w:rFonts w:ascii="Cambria Math" w:hAnsi="Cambria Math"/>
                <w:i/>
              </w:rPr>
            </m:ctrlPr>
          </m:sSupPr>
          <m:e>
            <m:r>
              <w:rPr>
                <w:rFonts w:ascii="Cambria Math" w:hAnsi="Cambria Math"/>
              </w:rPr>
              <m:t>h</m:t>
            </m:r>
          </m:e>
          <m:sup>
            <m:r>
              <w:rPr>
                <w:rFonts w:ascii="Cambria Math" w:hAnsi="Cambria Math"/>
              </w:rPr>
              <m:t>-1</m:t>
            </m:r>
          </m:sup>
        </m:sSup>
        <m:r>
          <w:rPr>
            <w:rFonts w:ascii="Cambria Math" w:hAnsi="Cambria Math"/>
          </w:rPr>
          <m:t>=</m:t>
        </m:r>
        <m:f>
          <m:fPr>
            <m:ctrlPr>
              <w:rPr>
                <w:rFonts w:ascii="Cambria Math" w:hAnsi="Cambria Math"/>
                <w:i/>
              </w:rPr>
            </m:ctrlPr>
          </m:fPr>
          <m:num>
            <m:r>
              <w:rPr>
                <w:rFonts w:ascii="Cambria Math" w:hAnsi="Cambria Math"/>
              </w:rPr>
              <m:t>140*1000</m:t>
            </m:r>
          </m:num>
          <m:den>
            <m:r>
              <w:rPr>
                <w:rFonts w:ascii="Cambria Math" w:hAnsi="Cambria Math"/>
              </w:rPr>
              <m:t>3600</m:t>
            </m:r>
          </m:den>
        </m:f>
        <m:r>
          <w:rPr>
            <w:rFonts w:ascii="Cambria Math" w:hAnsi="Cambria Math"/>
          </w:rPr>
          <m:t xml:space="preserve"> m </m:t>
        </m:r>
        <m:sSup>
          <m:sSupPr>
            <m:ctrlPr>
              <w:rPr>
                <w:rFonts w:ascii="Cambria Math" w:hAnsi="Cambria Math"/>
                <w:i/>
              </w:rPr>
            </m:ctrlPr>
          </m:sSupPr>
          <m:e>
            <m:r>
              <w:rPr>
                <w:rFonts w:ascii="Cambria Math" w:hAnsi="Cambria Math"/>
              </w:rPr>
              <m:t>s</m:t>
            </m:r>
          </m:e>
          <m:sup>
            <m:r>
              <w:rPr>
                <w:rFonts w:ascii="Cambria Math" w:hAnsi="Cambria Math"/>
              </w:rPr>
              <m:t>-1</m:t>
            </m:r>
          </m:sup>
        </m:sSup>
        <m:r>
          <w:rPr>
            <w:rFonts w:ascii="Cambria Math" w:hAnsi="Cambria Math"/>
          </w:rPr>
          <m:t xml:space="preserve">=38.89 m </m:t>
        </m:r>
        <m:sSup>
          <m:sSupPr>
            <m:ctrlPr>
              <w:rPr>
                <w:rFonts w:ascii="Cambria Math" w:hAnsi="Cambria Math"/>
                <w:i/>
              </w:rPr>
            </m:ctrlPr>
          </m:sSupPr>
          <m:e>
            <m:r>
              <w:rPr>
                <w:rFonts w:ascii="Cambria Math" w:hAnsi="Cambria Math"/>
              </w:rPr>
              <m:t>s</m:t>
            </m:r>
          </m:e>
          <m:sup>
            <m:r>
              <w:rPr>
                <w:rFonts w:ascii="Cambria Math" w:hAnsi="Cambria Math"/>
              </w:rPr>
              <m:t>-1</m:t>
            </m:r>
          </m:sup>
        </m:sSup>
      </m:oMath>
      <w:r w:rsidR="00504E89">
        <w:t xml:space="preserve"> </w:t>
      </w:r>
      <w:r w:rsidR="00504E89">
        <w:tab/>
        <w:t>1</w:t>
      </w:r>
    </w:p>
    <w:p w14:paraId="78296AA6" w14:textId="67ED5A6A" w:rsidR="00504E89" w:rsidRDefault="00504E89" w:rsidP="00A15E95">
      <w:pPr>
        <w:pStyle w:val="Marking"/>
      </w:pPr>
    </w:p>
    <w:p w14:paraId="17B274F1" w14:textId="64A5C5E2" w:rsidR="00504E89" w:rsidRDefault="00504E89" w:rsidP="00A15E95">
      <w:pPr>
        <w:pStyle w:val="Marking"/>
      </w:pPr>
      <m:oMath>
        <m:r>
          <w:rPr>
            <w:rFonts w:ascii="Cambria Math" w:hAnsi="Cambria Math"/>
          </w:rPr>
          <m:t>ε=lvB</m:t>
        </m:r>
      </m:oMath>
      <w:r w:rsidR="00F94F4E">
        <w:t xml:space="preserve"> </w:t>
      </w:r>
      <w:r w:rsidR="002E1108">
        <w:tab/>
        <w:t>1</w:t>
      </w:r>
    </w:p>
    <w:p w14:paraId="371EDDE9" w14:textId="50A977AB" w:rsidR="00F94F4E" w:rsidRDefault="00311205" w:rsidP="00A15E95">
      <w:pPr>
        <w:pStyle w:val="Marking"/>
      </w:pPr>
      <m:oMath>
        <m:r>
          <w:rPr>
            <w:rFonts w:ascii="Cambria Math" w:hAnsi="Cambria Math"/>
          </w:rPr>
          <m:t>l=</m:t>
        </m:r>
        <m:f>
          <m:fPr>
            <m:ctrlPr>
              <w:rPr>
                <w:rFonts w:ascii="Cambria Math" w:hAnsi="Cambria Math"/>
                <w:i/>
              </w:rPr>
            </m:ctrlPr>
          </m:fPr>
          <m:num>
            <m:r>
              <w:rPr>
                <w:rFonts w:ascii="Cambria Math" w:hAnsi="Cambria Math"/>
              </w:rPr>
              <m:t>ε</m:t>
            </m:r>
          </m:num>
          <m:den>
            <m:r>
              <w:rPr>
                <w:rFonts w:ascii="Cambria Math" w:hAnsi="Cambria Math"/>
              </w:rPr>
              <m:t>vB</m:t>
            </m:r>
          </m:den>
        </m:f>
        <m:r>
          <w:rPr>
            <w:rFonts w:ascii="Cambria Math" w:hAnsi="Cambria Math"/>
          </w:rPr>
          <m:t>=</m:t>
        </m:r>
        <m:f>
          <m:fPr>
            <m:ctrlPr>
              <w:rPr>
                <w:rFonts w:ascii="Cambria Math" w:hAnsi="Cambria Math"/>
                <w:i/>
              </w:rPr>
            </m:ctrlPr>
          </m:fPr>
          <m:num>
            <m:r>
              <w:rPr>
                <w:rFonts w:ascii="Cambria Math" w:hAnsi="Cambria Math"/>
              </w:rPr>
              <m:t>7.88×</m:t>
            </m:r>
            <m:sSup>
              <m:sSupPr>
                <m:ctrlPr>
                  <w:rPr>
                    <w:rFonts w:ascii="Cambria Math" w:hAnsi="Cambria Math"/>
                    <w:i/>
                  </w:rPr>
                </m:ctrlPr>
              </m:sSupPr>
              <m:e>
                <m:r>
                  <w:rPr>
                    <w:rFonts w:ascii="Cambria Math" w:hAnsi="Cambria Math"/>
                  </w:rPr>
                  <m:t>10</m:t>
                </m:r>
              </m:e>
              <m:sup>
                <m:r>
                  <w:rPr>
                    <w:rFonts w:ascii="Cambria Math" w:hAnsi="Cambria Math"/>
                  </w:rPr>
                  <m:t>-3</m:t>
                </m:r>
              </m:sup>
            </m:sSup>
          </m:num>
          <m:den>
            <m:r>
              <w:rPr>
                <w:rFonts w:ascii="Cambria Math" w:hAnsi="Cambria Math"/>
              </w:rPr>
              <m:t>38.89×45×</m:t>
            </m:r>
            <m:sSup>
              <m:sSupPr>
                <m:ctrlPr>
                  <w:rPr>
                    <w:rFonts w:ascii="Cambria Math" w:hAnsi="Cambria Math"/>
                    <w:i/>
                  </w:rPr>
                </m:ctrlPr>
              </m:sSupPr>
              <m:e>
                <m:r>
                  <w:rPr>
                    <w:rFonts w:ascii="Cambria Math" w:hAnsi="Cambria Math"/>
                  </w:rPr>
                  <m:t>10</m:t>
                </m:r>
              </m:e>
              <m:sup>
                <m:r>
                  <w:rPr>
                    <w:rFonts w:ascii="Cambria Math" w:hAnsi="Cambria Math"/>
                  </w:rPr>
                  <m:t>-6</m:t>
                </m:r>
              </m:sup>
            </m:sSup>
          </m:den>
        </m:f>
        <m:r>
          <w:rPr>
            <w:rFonts w:ascii="Cambria Math" w:hAnsi="Cambria Math"/>
          </w:rPr>
          <m:t>=4.50 m</m:t>
        </m:r>
      </m:oMath>
      <w:r w:rsidR="00EB3DEE">
        <w:t xml:space="preserve"> </w:t>
      </w:r>
      <w:r w:rsidR="00EB3DEE">
        <w:tab/>
        <w:t>1-</w:t>
      </w:r>
      <w:r w:rsidR="002E1108">
        <w:t>2</w:t>
      </w:r>
    </w:p>
    <w:p w14:paraId="18BF8B65" w14:textId="39C464C8" w:rsidR="00A15E95" w:rsidRDefault="00A15E95" w:rsidP="00A15E95">
      <w:pPr>
        <w:pStyle w:val="ListParagraph"/>
        <w:tabs>
          <w:tab w:val="left" w:pos="1134"/>
          <w:tab w:val="left" w:pos="8647"/>
          <w:tab w:val="right" w:pos="9356"/>
        </w:tabs>
        <w:spacing w:after="120"/>
        <w:ind w:firstLine="0"/>
      </w:pPr>
    </w:p>
    <w:p w14:paraId="3E5B1137" w14:textId="46B04C89" w:rsidR="00A15E95" w:rsidRDefault="00A15E95" w:rsidP="00A15E95">
      <w:pPr>
        <w:pStyle w:val="ListParagraph"/>
        <w:tabs>
          <w:tab w:val="left" w:pos="1134"/>
          <w:tab w:val="left" w:pos="8647"/>
          <w:tab w:val="right" w:pos="9356"/>
        </w:tabs>
        <w:spacing w:after="120"/>
        <w:ind w:firstLine="0"/>
      </w:pPr>
    </w:p>
    <w:p w14:paraId="747510A3" w14:textId="4A0C3A7F" w:rsidR="00A15E95" w:rsidRDefault="00A15E95" w:rsidP="00A15E95">
      <w:pPr>
        <w:pStyle w:val="ListParagraph"/>
        <w:tabs>
          <w:tab w:val="left" w:pos="1134"/>
          <w:tab w:val="left" w:pos="8647"/>
          <w:tab w:val="right" w:pos="9356"/>
        </w:tabs>
        <w:spacing w:after="120"/>
        <w:ind w:firstLine="0"/>
      </w:pPr>
    </w:p>
    <w:p w14:paraId="6CB0EDAB" w14:textId="77777777" w:rsidR="000E39CA" w:rsidRPr="00E64CDD" w:rsidRDefault="000E39CA" w:rsidP="000E39CA">
      <w:pPr>
        <w:tabs>
          <w:tab w:val="left" w:pos="1134"/>
          <w:tab w:val="left" w:pos="8647"/>
          <w:tab w:val="right" w:pos="9356"/>
        </w:tabs>
        <w:spacing w:after="120"/>
        <w:rPr>
          <w:rFonts w:cs="Arial"/>
          <w:bCs/>
          <w:szCs w:val="22"/>
        </w:rPr>
      </w:pPr>
      <w:r w:rsidRPr="001C17F7">
        <w:rPr>
          <w:rFonts w:cs="Arial"/>
          <w:b/>
          <w:bCs/>
          <w:szCs w:val="22"/>
        </w:rPr>
        <w:t xml:space="preserve">Question </w:t>
      </w:r>
      <w:r>
        <w:rPr>
          <w:rFonts w:cs="Arial"/>
          <w:b/>
          <w:bCs/>
          <w:szCs w:val="22"/>
        </w:rPr>
        <w:t>8</w:t>
      </w:r>
      <w:r>
        <w:rPr>
          <w:rFonts w:cs="Arial"/>
          <w:b/>
          <w:bCs/>
          <w:szCs w:val="22"/>
        </w:rPr>
        <w:tab/>
        <w:t>(4 marks)</w:t>
      </w:r>
    </w:p>
    <w:p w14:paraId="5A9AB26E" w14:textId="77777777" w:rsidR="000E39CA" w:rsidRDefault="000E39CA" w:rsidP="000E39CA">
      <w:pPr>
        <w:tabs>
          <w:tab w:val="left" w:pos="1134"/>
          <w:tab w:val="left" w:pos="8647"/>
          <w:tab w:val="right" w:pos="9356"/>
        </w:tabs>
        <w:spacing w:after="120"/>
      </w:pPr>
      <w:r>
        <w:t xml:space="preserve">The curve below shows the </w:t>
      </w:r>
      <w:proofErr w:type="spellStart"/>
      <w:r>
        <w:t>expectated</w:t>
      </w:r>
      <w:proofErr w:type="spellEnd"/>
      <w:r>
        <w:t xml:space="preserve"> spectrum of a black body using classical physics. </w:t>
      </w:r>
    </w:p>
    <w:p w14:paraId="7BBC02CB" w14:textId="6360D252" w:rsidR="000E39CA" w:rsidRDefault="00C82D69" w:rsidP="000E39CA">
      <w:pPr>
        <w:pStyle w:val="ListParagraph"/>
        <w:tabs>
          <w:tab w:val="left" w:pos="1134"/>
          <w:tab w:val="left" w:pos="8647"/>
          <w:tab w:val="right" w:pos="9356"/>
        </w:tabs>
        <w:spacing w:after="120"/>
        <w:ind w:firstLine="0"/>
      </w:pPr>
      <w:r>
        <w:rPr>
          <w:noProof/>
        </w:rPr>
        <mc:AlternateContent>
          <mc:Choice Requires="wps">
            <w:drawing>
              <wp:anchor distT="0" distB="0" distL="114300" distR="114300" simplePos="0" relativeHeight="251711532" behindDoc="0" locked="0" layoutInCell="1" allowOverlap="1" wp14:anchorId="1471744D" wp14:editId="3E9247A9">
                <wp:simplePos x="0" y="0"/>
                <wp:positionH relativeFrom="column">
                  <wp:posOffset>4101292</wp:posOffset>
                </wp:positionH>
                <wp:positionV relativeFrom="paragraph">
                  <wp:posOffset>213650</wp:posOffset>
                </wp:positionV>
                <wp:extent cx="2334375" cy="1371600"/>
                <wp:effectExtent l="0" t="0" r="27940" b="19050"/>
                <wp:wrapNone/>
                <wp:docPr id="166" name="Text Box 166"/>
                <wp:cNvGraphicFramePr/>
                <a:graphic xmlns:a="http://schemas.openxmlformats.org/drawingml/2006/main">
                  <a:graphicData uri="http://schemas.microsoft.com/office/word/2010/wordprocessingShape">
                    <wps:wsp>
                      <wps:cNvSpPr txBox="1"/>
                      <wps:spPr>
                        <a:xfrm>
                          <a:off x="0" y="0"/>
                          <a:ext cx="2334375" cy="1371600"/>
                        </a:xfrm>
                        <a:prstGeom prst="rect">
                          <a:avLst/>
                        </a:prstGeom>
                        <a:solidFill>
                          <a:schemeClr val="lt1"/>
                        </a:solidFill>
                        <a:ln w="6350">
                          <a:solidFill>
                            <a:prstClr val="black"/>
                          </a:solidFill>
                        </a:ln>
                      </wps:spPr>
                      <wps:txbx>
                        <w:txbxContent>
                          <w:p w14:paraId="674509CA" w14:textId="75D84539" w:rsidR="00586270" w:rsidRPr="00D344BB" w:rsidRDefault="00586270" w:rsidP="00D344BB">
                            <w:pPr>
                              <w:pStyle w:val="Marking"/>
                              <w:ind w:left="142"/>
                            </w:pPr>
                            <w:r w:rsidRPr="00D344BB">
                              <w:t>New curves approach 0, 0</w:t>
                            </w:r>
                          </w:p>
                          <w:p w14:paraId="04E492C6" w14:textId="4FDF5B2B" w:rsidR="00586270" w:rsidRPr="00D344BB" w:rsidRDefault="00586270" w:rsidP="00D344BB">
                            <w:pPr>
                              <w:pStyle w:val="Marking"/>
                              <w:ind w:left="142"/>
                            </w:pPr>
                          </w:p>
                          <w:p w14:paraId="46B96506" w14:textId="54983230" w:rsidR="00586270" w:rsidRPr="00D344BB" w:rsidRDefault="00586270" w:rsidP="00D344BB">
                            <w:pPr>
                              <w:pStyle w:val="Marking"/>
                              <w:ind w:left="142"/>
                            </w:pPr>
                            <w:r w:rsidRPr="00D344BB">
                              <w:t>New curves follow classical values at large wavelength</w:t>
                            </w:r>
                          </w:p>
                          <w:p w14:paraId="21197B3A" w14:textId="6999265A" w:rsidR="00586270" w:rsidRPr="00D344BB" w:rsidRDefault="00586270" w:rsidP="00D344BB">
                            <w:pPr>
                              <w:pStyle w:val="Marking"/>
                              <w:ind w:left="142"/>
                            </w:pPr>
                          </w:p>
                          <w:p w14:paraId="33613312" w14:textId="46E94172" w:rsidR="00586270" w:rsidRPr="00D344BB" w:rsidRDefault="00586270" w:rsidP="00D344BB">
                            <w:pPr>
                              <w:pStyle w:val="Marking"/>
                              <w:ind w:left="142"/>
                            </w:pPr>
                            <w:r w:rsidRPr="00D344BB">
                              <w:t xml:space="preserve">5000K curve is taller and to </w:t>
                            </w:r>
                            <w:r>
                              <w:t xml:space="preserve">peak is to </w:t>
                            </w:r>
                            <w:r w:rsidRPr="00D344BB">
                              <w:t>the left of 1000 K cur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1744D" id="Text Box 166" o:spid="_x0000_s1043" type="#_x0000_t202" style="position:absolute;left:0;text-align:left;margin-left:322.95pt;margin-top:16.8pt;width:183.8pt;height:108pt;z-index:2517115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" fillcolor="white [3201]" strokeweight=".5pt">
                <v:textbox>
                  <w:txbxContent>
                    <w:p w14:paraId="674509CA" w14:textId="75D84539" w:rsidR="00586270" w:rsidRPr="00D344BB" w:rsidRDefault="00586270" w:rsidP="00D344BB">
                      <w:pPr>
                        <w:pStyle w:val="Marking"/>
                        <w:ind w:left="142"/>
                      </w:pPr>
                      <w:r w:rsidRPr="00D344BB">
                        <w:t>New curves approach 0, 0</w:t>
                      </w:r>
                    </w:p>
                    <w:p w14:paraId="04E492C6" w14:textId="4FDF5B2B" w:rsidR="00586270" w:rsidRPr="00D344BB" w:rsidRDefault="00586270" w:rsidP="00D344BB">
                      <w:pPr>
                        <w:pStyle w:val="Marking"/>
                        <w:ind w:left="142"/>
                      </w:pPr>
                    </w:p>
                    <w:p w14:paraId="46B96506" w14:textId="54983230" w:rsidR="00586270" w:rsidRPr="00D344BB" w:rsidRDefault="00586270" w:rsidP="00D344BB">
                      <w:pPr>
                        <w:pStyle w:val="Marking"/>
                        <w:ind w:left="142"/>
                      </w:pPr>
                      <w:r w:rsidRPr="00D344BB">
                        <w:t>New curves follow classical values at large wavelength</w:t>
                      </w:r>
                    </w:p>
                    <w:p w14:paraId="21197B3A" w14:textId="6999265A" w:rsidR="00586270" w:rsidRPr="00D344BB" w:rsidRDefault="00586270" w:rsidP="00D344BB">
                      <w:pPr>
                        <w:pStyle w:val="Marking"/>
                        <w:ind w:left="142"/>
                      </w:pPr>
                    </w:p>
                    <w:p w14:paraId="33613312" w14:textId="46E94172" w:rsidR="00586270" w:rsidRPr="00D344BB" w:rsidRDefault="00586270" w:rsidP="00D344BB">
                      <w:pPr>
                        <w:pStyle w:val="Marking"/>
                        <w:ind w:left="142"/>
                      </w:pPr>
                      <w:r w:rsidRPr="00D344BB">
                        <w:t xml:space="preserve">5000K curve is taller and to </w:t>
                      </w:r>
                      <w:r>
                        <w:t xml:space="preserve">peak is to </w:t>
                      </w:r>
                      <w:r w:rsidRPr="00D344BB">
                        <w:t>the left of 1000 K curve</w:t>
                      </w:r>
                    </w:p>
                  </w:txbxContent>
                </v:textbox>
              </v:shape>
            </w:pict>
          </mc:Fallback>
        </mc:AlternateContent>
      </w:r>
      <w:r w:rsidR="000E39CA">
        <w:rPr>
          <w:noProof/>
        </w:rPr>
        <mc:AlternateContent>
          <mc:Choice Requires="wps">
            <w:drawing>
              <wp:anchor distT="0" distB="0" distL="114300" distR="114300" simplePos="0" relativeHeight="251704364" behindDoc="0" locked="0" layoutInCell="1" allowOverlap="1" wp14:anchorId="19162DB0" wp14:editId="02E3666C">
                <wp:simplePos x="0" y="0"/>
                <wp:positionH relativeFrom="column">
                  <wp:posOffset>1516604</wp:posOffset>
                </wp:positionH>
                <wp:positionV relativeFrom="paragraph">
                  <wp:posOffset>224491</wp:posOffset>
                </wp:positionV>
                <wp:extent cx="4482" cy="1501588"/>
                <wp:effectExtent l="0" t="0" r="33655" b="22860"/>
                <wp:wrapNone/>
                <wp:docPr id="54" name="Straight Connector 54"/>
                <wp:cNvGraphicFramePr/>
                <a:graphic xmlns:a="http://schemas.openxmlformats.org/drawingml/2006/main">
                  <a:graphicData uri="http://schemas.microsoft.com/office/word/2010/wordprocessingShape">
                    <wps:wsp>
                      <wps:cNvCnPr/>
                      <wps:spPr>
                        <a:xfrm>
                          <a:off x="0" y="0"/>
                          <a:ext cx="4482" cy="150158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80F3A20" id="Straight Connector 54" o:spid="_x0000_s1026" style="position:absolute;z-index:2517043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9.4pt,17.7pt" to="119.75pt,13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" strokecolor="#5b9bd5 [3204]" strokeweight=".5pt">
                <v:stroke joinstyle="miter"/>
              </v:line>
            </w:pict>
          </mc:Fallback>
        </mc:AlternateContent>
      </w:r>
    </w:p>
    <w:p w14:paraId="76C427F8" w14:textId="77777777" w:rsidR="000E39CA" w:rsidRDefault="000E39CA" w:rsidP="000E39CA">
      <w:pPr>
        <w:pStyle w:val="ListParagraph"/>
        <w:tabs>
          <w:tab w:val="left" w:pos="1134"/>
          <w:tab w:val="left" w:pos="8647"/>
          <w:tab w:val="right" w:pos="9356"/>
        </w:tabs>
        <w:spacing w:after="120"/>
        <w:ind w:firstLine="0"/>
      </w:pPr>
      <w:r>
        <w:rPr>
          <w:noProof/>
        </w:rPr>
        <mc:AlternateContent>
          <mc:Choice Requires="wps">
            <w:drawing>
              <wp:anchor distT="0" distB="0" distL="114300" distR="114300" simplePos="0" relativeHeight="251706412" behindDoc="0" locked="0" layoutInCell="1" allowOverlap="1" wp14:anchorId="68DCFA86" wp14:editId="0083D6DB">
                <wp:simplePos x="0" y="0"/>
                <wp:positionH relativeFrom="column">
                  <wp:posOffset>2415588</wp:posOffset>
                </wp:positionH>
                <wp:positionV relativeFrom="paragraph">
                  <wp:posOffset>46892</wp:posOffset>
                </wp:positionV>
                <wp:extent cx="1430216" cy="1201615"/>
                <wp:effectExtent l="0" t="0" r="17780" b="17780"/>
                <wp:wrapNone/>
                <wp:docPr id="316" name="Freeform: Shape 316"/>
                <wp:cNvGraphicFramePr/>
                <a:graphic xmlns:a="http://schemas.openxmlformats.org/drawingml/2006/main">
                  <a:graphicData uri="http://schemas.microsoft.com/office/word/2010/wordprocessingShape">
                    <wps:wsp>
                      <wps:cNvSpPr/>
                      <wps:spPr>
                        <a:xfrm>
                          <a:off x="0" y="0"/>
                          <a:ext cx="1430216" cy="1201615"/>
                        </a:xfrm>
                        <a:custGeom>
                          <a:avLst/>
                          <a:gdLst>
                            <a:gd name="connsiteX0" fmla="*/ 1430216 w 1430216"/>
                            <a:gd name="connsiteY0" fmla="*/ 1201615 h 1201615"/>
                            <a:gd name="connsiteX1" fmla="*/ 451339 w 1430216"/>
                            <a:gd name="connsiteY1" fmla="*/ 849923 h 1201615"/>
                            <a:gd name="connsiteX2" fmla="*/ 0 w 1430216"/>
                            <a:gd name="connsiteY2" fmla="*/ 0 h 1201615"/>
                          </a:gdLst>
                          <a:ahLst/>
                          <a:cxnLst>
                            <a:cxn ang="0">
                              <a:pos x="connsiteX0" y="connsiteY0"/>
                            </a:cxn>
                            <a:cxn ang="0">
                              <a:pos x="connsiteX1" y="connsiteY1"/>
                            </a:cxn>
                            <a:cxn ang="0">
                              <a:pos x="connsiteX2" y="connsiteY2"/>
                            </a:cxn>
                          </a:cxnLst>
                          <a:rect l="l" t="t" r="r" b="b"/>
                          <a:pathLst>
                            <a:path w="1430216" h="1201615">
                              <a:moveTo>
                                <a:pt x="1430216" y="1201615"/>
                              </a:moveTo>
                              <a:cubicBezTo>
                                <a:pt x="1059962" y="1125903"/>
                                <a:pt x="689708" y="1050192"/>
                                <a:pt x="451339" y="849923"/>
                              </a:cubicBezTo>
                              <a:cubicBezTo>
                                <a:pt x="212970" y="649654"/>
                                <a:pt x="106485" y="324827"/>
                                <a:pt x="0" y="0"/>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B007648" id="Freeform: Shape 316" o:spid="_x0000_s1026" style="position:absolute;margin-left:190.2pt;margin-top:3.7pt;width:112.6pt;height:94.6pt;z-index:251706412;visibility:visible;mso-wrap-style:square;mso-wrap-distance-left:9pt;mso-wrap-distance-top:0;mso-wrap-distance-right:9pt;mso-wrap-distance-bottom:0;mso-position-horizontal:absolute;mso-position-horizontal-relative:text;mso-position-vertical:absolute;mso-position-vertical-relative:text;v-text-anchor:middle" coordsize="1430216,12016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" path="m1430216,1201615c1059962,1125903,689708,1050192,451339,849923,212970,649654,106485,324827,,e" filled="f" strokecolor="#1f4d78 [1604]" strokeweight="1pt">
                <v:stroke joinstyle="miter"/>
                <v:path arrowok="t" o:connecttype="custom" o:connectlocs="1430216,1201615;451339,849923;0,0" o:connectangles="0,0,0"/>
              </v:shape>
            </w:pict>
          </mc:Fallback>
        </mc:AlternateContent>
      </w:r>
    </w:p>
    <w:p w14:paraId="5E3E499B" w14:textId="220B4219" w:rsidR="000E39CA" w:rsidRDefault="00D344BB" w:rsidP="000E39CA">
      <w:pPr>
        <w:tabs>
          <w:tab w:val="left" w:pos="1134"/>
          <w:tab w:val="left" w:pos="8647"/>
          <w:tab w:val="right" w:pos="9356"/>
        </w:tabs>
        <w:spacing w:after="120"/>
      </w:pPr>
      <w:r>
        <w:rPr>
          <w:noProof/>
        </w:rPr>
        <mc:AlternateContent>
          <mc:Choice Requires="wps">
            <w:drawing>
              <wp:anchor distT="0" distB="0" distL="114300" distR="114300" simplePos="0" relativeHeight="251713580" behindDoc="0" locked="0" layoutInCell="1" allowOverlap="1" wp14:anchorId="248EF4AB" wp14:editId="2E52A52D">
                <wp:simplePos x="0" y="0"/>
                <wp:positionH relativeFrom="column">
                  <wp:posOffset>1614401</wp:posOffset>
                </wp:positionH>
                <wp:positionV relativeFrom="paragraph">
                  <wp:posOffset>10102</wp:posOffset>
                </wp:positionV>
                <wp:extent cx="709246" cy="290946"/>
                <wp:effectExtent l="0" t="0" r="0" b="0"/>
                <wp:wrapNone/>
                <wp:docPr id="167" name="Text Box 167"/>
                <wp:cNvGraphicFramePr/>
                <a:graphic xmlns:a="http://schemas.openxmlformats.org/drawingml/2006/main">
                  <a:graphicData uri="http://schemas.microsoft.com/office/word/2010/wordprocessingShape">
                    <wps:wsp>
                      <wps:cNvSpPr txBox="1"/>
                      <wps:spPr>
                        <a:xfrm>
                          <a:off x="0" y="0"/>
                          <a:ext cx="709246" cy="290946"/>
                        </a:xfrm>
                        <a:prstGeom prst="rect">
                          <a:avLst/>
                        </a:prstGeom>
                        <a:noFill/>
                        <a:ln w="6350">
                          <a:noFill/>
                        </a:ln>
                      </wps:spPr>
                      <wps:txbx>
                        <w:txbxContent>
                          <w:p w14:paraId="1C34AD4D" w14:textId="5B2E9C47" w:rsidR="00586270" w:rsidRDefault="00586270" w:rsidP="000E39CA">
                            <w:r>
                              <w:t>5000 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8EF4AB" id="Text Box 167" o:spid="_x0000_s1044" type="#_x0000_t202" style="position:absolute;margin-left:127.1pt;margin-top:.8pt;width:55.85pt;height:22.9pt;z-index:2517135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" filled="f" stroked="f" strokeweight=".5pt">
                <v:textbox>
                  <w:txbxContent>
                    <w:p w14:paraId="1C34AD4D" w14:textId="5B2E9C47" w:rsidR="00586270" w:rsidRDefault="00586270" w:rsidP="000E39CA">
                      <w:r>
                        <w:t>5000 K</w:t>
                      </w:r>
                    </w:p>
                  </w:txbxContent>
                </v:textbox>
              </v:shape>
            </w:pict>
          </mc:Fallback>
        </mc:AlternateContent>
      </w:r>
      <w:r w:rsidR="000E39CA">
        <w:rPr>
          <w:noProof/>
        </w:rPr>
        <mc:AlternateContent>
          <mc:Choice Requires="wps">
            <w:drawing>
              <wp:anchor distT="0" distB="0" distL="114300" distR="114300" simplePos="0" relativeHeight="251710508" behindDoc="0" locked="0" layoutInCell="1" allowOverlap="1" wp14:anchorId="5A2F2A59" wp14:editId="73087726">
                <wp:simplePos x="0" y="0"/>
                <wp:positionH relativeFrom="column">
                  <wp:posOffset>1531274</wp:posOffset>
                </wp:positionH>
                <wp:positionV relativeFrom="paragraph">
                  <wp:posOffset>179544</wp:posOffset>
                </wp:positionV>
                <wp:extent cx="2313709" cy="1069212"/>
                <wp:effectExtent l="0" t="0" r="10795" b="17145"/>
                <wp:wrapNone/>
                <wp:docPr id="165" name="Freeform: Shape 165"/>
                <wp:cNvGraphicFramePr/>
                <a:graphic xmlns:a="http://schemas.openxmlformats.org/drawingml/2006/main">
                  <a:graphicData uri="http://schemas.microsoft.com/office/word/2010/wordprocessingShape">
                    <wps:wsp>
                      <wps:cNvSpPr/>
                      <wps:spPr>
                        <a:xfrm>
                          <a:off x="0" y="0"/>
                          <a:ext cx="2313709" cy="1069212"/>
                        </a:xfrm>
                        <a:custGeom>
                          <a:avLst/>
                          <a:gdLst>
                            <a:gd name="connsiteX0" fmla="*/ 0 w 2313709"/>
                            <a:gd name="connsiteY0" fmla="*/ 1069212 h 1069212"/>
                            <a:gd name="connsiteX1" fmla="*/ 187036 w 2313709"/>
                            <a:gd name="connsiteY1" fmla="*/ 999940 h 1069212"/>
                            <a:gd name="connsiteX2" fmla="*/ 381000 w 2313709"/>
                            <a:gd name="connsiteY2" fmla="*/ 861394 h 1069212"/>
                            <a:gd name="connsiteX3" fmla="*/ 616527 w 2313709"/>
                            <a:gd name="connsiteY3" fmla="*/ 473467 h 1069212"/>
                            <a:gd name="connsiteX4" fmla="*/ 768927 w 2313709"/>
                            <a:gd name="connsiteY4" fmla="*/ 92467 h 1069212"/>
                            <a:gd name="connsiteX5" fmla="*/ 900545 w 2313709"/>
                            <a:gd name="connsiteY5" fmla="*/ 2412 h 1069212"/>
                            <a:gd name="connsiteX6" fmla="*/ 1052945 w 2313709"/>
                            <a:gd name="connsiteY6" fmla="*/ 154812 h 1069212"/>
                            <a:gd name="connsiteX7" fmla="*/ 1177636 w 2313709"/>
                            <a:gd name="connsiteY7" fmla="*/ 362631 h 1069212"/>
                            <a:gd name="connsiteX8" fmla="*/ 1433945 w 2313709"/>
                            <a:gd name="connsiteY8" fmla="*/ 563521 h 1069212"/>
                            <a:gd name="connsiteX9" fmla="*/ 1884218 w 2313709"/>
                            <a:gd name="connsiteY9" fmla="*/ 750558 h 1069212"/>
                            <a:gd name="connsiteX10" fmla="*/ 2161309 w 2313709"/>
                            <a:gd name="connsiteY10" fmla="*/ 833685 h 1069212"/>
                            <a:gd name="connsiteX11" fmla="*/ 2313709 w 2313709"/>
                            <a:gd name="connsiteY11" fmla="*/ 847540 h 106921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2313709" h="1069212">
                              <a:moveTo>
                                <a:pt x="0" y="1069212"/>
                              </a:moveTo>
                              <a:cubicBezTo>
                                <a:pt x="61768" y="1051894"/>
                                <a:pt x="123536" y="1034576"/>
                                <a:pt x="187036" y="999940"/>
                              </a:cubicBezTo>
                              <a:cubicBezTo>
                                <a:pt x="250536" y="965304"/>
                                <a:pt x="309418" y="949139"/>
                                <a:pt x="381000" y="861394"/>
                              </a:cubicBezTo>
                              <a:cubicBezTo>
                                <a:pt x="452582" y="773649"/>
                                <a:pt x="551873" y="601621"/>
                                <a:pt x="616527" y="473467"/>
                              </a:cubicBezTo>
                              <a:cubicBezTo>
                                <a:pt x="681181" y="345313"/>
                                <a:pt x="721591" y="170976"/>
                                <a:pt x="768927" y="92467"/>
                              </a:cubicBezTo>
                              <a:cubicBezTo>
                                <a:pt x="816263" y="13958"/>
                                <a:pt x="853209" y="-7979"/>
                                <a:pt x="900545" y="2412"/>
                              </a:cubicBezTo>
                              <a:cubicBezTo>
                                <a:pt x="947881" y="12803"/>
                                <a:pt x="1006763" y="94775"/>
                                <a:pt x="1052945" y="154812"/>
                              </a:cubicBezTo>
                              <a:cubicBezTo>
                                <a:pt x="1099127" y="214848"/>
                                <a:pt x="1114136" y="294513"/>
                                <a:pt x="1177636" y="362631"/>
                              </a:cubicBezTo>
                              <a:cubicBezTo>
                                <a:pt x="1241136" y="430749"/>
                                <a:pt x="1316181" y="498867"/>
                                <a:pt x="1433945" y="563521"/>
                              </a:cubicBezTo>
                              <a:cubicBezTo>
                                <a:pt x="1551709" y="628175"/>
                                <a:pt x="1762991" y="705531"/>
                                <a:pt x="1884218" y="750558"/>
                              </a:cubicBezTo>
                              <a:cubicBezTo>
                                <a:pt x="2005445" y="795585"/>
                                <a:pt x="2089727" y="817521"/>
                                <a:pt x="2161309" y="833685"/>
                              </a:cubicBezTo>
                              <a:cubicBezTo>
                                <a:pt x="2232891" y="849849"/>
                                <a:pt x="2273300" y="848694"/>
                                <a:pt x="2313709" y="847540"/>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CE06D2D" id="Freeform: Shape 165" o:spid="_x0000_s1026" style="position:absolute;margin-left:120.55pt;margin-top:14.15pt;width:182.2pt;height:84.2pt;z-index:251710508;visibility:visible;mso-wrap-style:square;mso-wrap-distance-left:9pt;mso-wrap-distance-top:0;mso-wrap-distance-right:9pt;mso-wrap-distance-bottom:0;mso-position-horizontal:absolute;mso-position-horizontal-relative:text;mso-position-vertical:absolute;mso-position-vertical-relative:text;v-text-anchor:middle" coordsize="2313709,1069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" path="m,1069212v61768,-17318,123536,-34636,187036,-69272c250536,965304,309418,949139,381000,861394,452582,773649,551873,601621,616527,473467,681181,345313,721591,170976,768927,92467,816263,13958,853209,-7979,900545,2412v47336,10391,106218,92363,152400,152400c1099127,214848,1114136,294513,1177636,362631v63500,68118,138545,136236,256309,200890c1551709,628175,1762991,705531,1884218,750558v121227,45027,205509,66963,277091,83127c2232891,849849,2273300,848694,2313709,847540e" filled="f" strokecolor="red" strokeweight="1pt">
                <v:stroke joinstyle="miter"/>
                <v:path arrowok="t" o:connecttype="custom" o:connectlocs="0,1069212;187036,999940;381000,861394;616527,473467;768927,92467;900545,2412;1052945,154812;1177636,362631;1433945,563521;1884218,750558;2161309,833685;2313709,847540" o:connectangles="0,0,0,0,0,0,0,0,0,0,0,0"/>
              </v:shape>
            </w:pict>
          </mc:Fallback>
        </mc:AlternateContent>
      </w:r>
      <w:r w:rsidR="000E39CA">
        <w:rPr>
          <w:noProof/>
        </w:rPr>
        <mc:AlternateContent>
          <mc:Choice Requires="wps">
            <w:drawing>
              <wp:anchor distT="0" distB="0" distL="114300" distR="114300" simplePos="0" relativeHeight="251707436" behindDoc="0" locked="0" layoutInCell="1" allowOverlap="1" wp14:anchorId="5CD63073" wp14:editId="200DA205">
                <wp:simplePos x="0" y="0"/>
                <wp:positionH relativeFrom="column">
                  <wp:posOffset>540141</wp:posOffset>
                </wp:positionH>
                <wp:positionV relativeFrom="paragraph">
                  <wp:posOffset>97302</wp:posOffset>
                </wp:positionV>
                <wp:extent cx="709246" cy="468923"/>
                <wp:effectExtent l="0" t="0" r="0" b="7620"/>
                <wp:wrapNone/>
                <wp:docPr id="161" name="Text Box 161"/>
                <wp:cNvGraphicFramePr/>
                <a:graphic xmlns:a="http://schemas.openxmlformats.org/drawingml/2006/main">
                  <a:graphicData uri="http://schemas.microsoft.com/office/word/2010/wordprocessingShape">
                    <wps:wsp>
                      <wps:cNvSpPr txBox="1"/>
                      <wps:spPr>
                        <a:xfrm>
                          <a:off x="0" y="0"/>
                          <a:ext cx="709246" cy="468923"/>
                        </a:xfrm>
                        <a:prstGeom prst="rect">
                          <a:avLst/>
                        </a:prstGeom>
                        <a:solidFill>
                          <a:schemeClr val="lt1"/>
                        </a:solidFill>
                        <a:ln w="6350">
                          <a:noFill/>
                        </a:ln>
                      </wps:spPr>
                      <wps:txbx>
                        <w:txbxContent>
                          <w:p w14:paraId="4020CF40" w14:textId="77777777" w:rsidR="00586270" w:rsidRDefault="00586270" w:rsidP="000E39CA">
                            <w:r>
                              <w:t>Relative intens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CD63073" id="Text Box 161" o:spid="_x0000_s1045" type="#_x0000_t202" style="position:absolute;margin-left:42.55pt;margin-top:7.65pt;width:55.85pt;height:36.9pt;z-index:2517074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" fillcolor="white [3201]" stroked="f" strokeweight=".5pt">
                <v:textbox>
                  <w:txbxContent>
                    <w:p w14:paraId="4020CF40" w14:textId="77777777" w:rsidR="00586270" w:rsidRDefault="00586270" w:rsidP="000E39CA">
                      <w:r>
                        <w:t>Relative intensity</w:t>
                      </w:r>
                    </w:p>
                  </w:txbxContent>
                </v:textbox>
              </v:shape>
            </w:pict>
          </mc:Fallback>
        </mc:AlternateContent>
      </w:r>
    </w:p>
    <w:p w14:paraId="169AAA89" w14:textId="4634952B" w:rsidR="000E39CA" w:rsidRDefault="000E39CA" w:rsidP="000E39CA">
      <w:pPr>
        <w:tabs>
          <w:tab w:val="left" w:pos="1134"/>
          <w:tab w:val="left" w:pos="8647"/>
          <w:tab w:val="right" w:pos="9356"/>
        </w:tabs>
        <w:spacing w:after="120"/>
      </w:pPr>
    </w:p>
    <w:p w14:paraId="468CFA79" w14:textId="7975C677" w:rsidR="000E39CA" w:rsidRDefault="000E39CA" w:rsidP="000E39CA">
      <w:pPr>
        <w:tabs>
          <w:tab w:val="left" w:pos="1134"/>
          <w:tab w:val="left" w:pos="8647"/>
          <w:tab w:val="right" w:pos="9356"/>
        </w:tabs>
        <w:spacing w:after="120"/>
      </w:pPr>
      <w:r>
        <w:rPr>
          <w:noProof/>
        </w:rPr>
        <mc:AlternateContent>
          <mc:Choice Requires="wps">
            <w:drawing>
              <wp:anchor distT="0" distB="0" distL="114300" distR="114300" simplePos="0" relativeHeight="251709484" behindDoc="0" locked="0" layoutInCell="1" allowOverlap="1" wp14:anchorId="364BAC5B" wp14:editId="284A208D">
                <wp:simplePos x="0" y="0"/>
                <wp:positionH relativeFrom="column">
                  <wp:posOffset>1531274</wp:posOffset>
                </wp:positionH>
                <wp:positionV relativeFrom="paragraph">
                  <wp:posOffset>214436</wp:posOffset>
                </wp:positionV>
                <wp:extent cx="2362200" cy="567538"/>
                <wp:effectExtent l="0" t="0" r="19050" b="23495"/>
                <wp:wrapNone/>
                <wp:docPr id="164" name="Freeform: Shape 164"/>
                <wp:cNvGraphicFramePr/>
                <a:graphic xmlns:a="http://schemas.openxmlformats.org/drawingml/2006/main">
                  <a:graphicData uri="http://schemas.microsoft.com/office/word/2010/wordprocessingShape">
                    <wps:wsp>
                      <wps:cNvSpPr/>
                      <wps:spPr>
                        <a:xfrm>
                          <a:off x="0" y="0"/>
                          <a:ext cx="2362200" cy="567538"/>
                        </a:xfrm>
                        <a:custGeom>
                          <a:avLst/>
                          <a:gdLst>
                            <a:gd name="connsiteX0" fmla="*/ 0 w 2362200"/>
                            <a:gd name="connsiteY0" fmla="*/ 567538 h 567538"/>
                            <a:gd name="connsiteX1" fmla="*/ 173181 w 2362200"/>
                            <a:gd name="connsiteY1" fmla="*/ 525974 h 567538"/>
                            <a:gd name="connsiteX2" fmla="*/ 436418 w 2362200"/>
                            <a:gd name="connsiteY2" fmla="*/ 449774 h 567538"/>
                            <a:gd name="connsiteX3" fmla="*/ 858981 w 2362200"/>
                            <a:gd name="connsiteY3" fmla="*/ 193465 h 567538"/>
                            <a:gd name="connsiteX4" fmla="*/ 1184563 w 2362200"/>
                            <a:gd name="connsiteY4" fmla="*/ 6429 h 567538"/>
                            <a:gd name="connsiteX5" fmla="*/ 1413163 w 2362200"/>
                            <a:gd name="connsiteY5" fmla="*/ 61847 h 567538"/>
                            <a:gd name="connsiteX6" fmla="*/ 1766454 w 2362200"/>
                            <a:gd name="connsiteY6" fmla="*/ 241956 h 567538"/>
                            <a:gd name="connsiteX7" fmla="*/ 2147454 w 2362200"/>
                            <a:gd name="connsiteY7" fmla="*/ 352792 h 567538"/>
                            <a:gd name="connsiteX8" fmla="*/ 2362200 w 2362200"/>
                            <a:gd name="connsiteY8" fmla="*/ 387429 h 56753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362200" h="567538">
                              <a:moveTo>
                                <a:pt x="0" y="567538"/>
                              </a:moveTo>
                              <a:cubicBezTo>
                                <a:pt x="50222" y="556569"/>
                                <a:pt x="100445" y="545601"/>
                                <a:pt x="173181" y="525974"/>
                              </a:cubicBezTo>
                              <a:cubicBezTo>
                                <a:pt x="245917" y="506347"/>
                                <a:pt x="322118" y="505192"/>
                                <a:pt x="436418" y="449774"/>
                              </a:cubicBezTo>
                              <a:cubicBezTo>
                                <a:pt x="550718" y="394356"/>
                                <a:pt x="734290" y="267356"/>
                                <a:pt x="858981" y="193465"/>
                              </a:cubicBezTo>
                              <a:cubicBezTo>
                                <a:pt x="983672" y="119574"/>
                                <a:pt x="1092199" y="28365"/>
                                <a:pt x="1184563" y="6429"/>
                              </a:cubicBezTo>
                              <a:cubicBezTo>
                                <a:pt x="1276927" y="-15507"/>
                                <a:pt x="1316181" y="22593"/>
                                <a:pt x="1413163" y="61847"/>
                              </a:cubicBezTo>
                              <a:cubicBezTo>
                                <a:pt x="1510145" y="101101"/>
                                <a:pt x="1644072" y="193465"/>
                                <a:pt x="1766454" y="241956"/>
                              </a:cubicBezTo>
                              <a:cubicBezTo>
                                <a:pt x="1888836" y="290447"/>
                                <a:pt x="2048163" y="328547"/>
                                <a:pt x="2147454" y="352792"/>
                              </a:cubicBezTo>
                              <a:cubicBezTo>
                                <a:pt x="2246745" y="377037"/>
                                <a:pt x="2304472" y="382233"/>
                                <a:pt x="2362200" y="387429"/>
                              </a:cubicBezTo>
                            </a:path>
                          </a:pathLst>
                        </a:custGeom>
                        <a:no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C3C1505" id="Freeform: Shape 164" o:spid="_x0000_s1026" style="position:absolute;margin-left:120.55pt;margin-top:16.9pt;width:186pt;height:44.7pt;z-index:251709484;visibility:visible;mso-wrap-style:square;mso-wrap-distance-left:9pt;mso-wrap-distance-top:0;mso-wrap-distance-right:9pt;mso-wrap-distance-bottom:0;mso-position-horizontal:absolute;mso-position-horizontal-relative:text;mso-position-vertical:absolute;mso-position-vertical-relative:text;v-text-anchor:middle" coordsize="2362200,5675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" path="m,567538c50222,556569,100445,545601,173181,525974v72736,-19627,148937,-20782,263237,-76200c550718,394356,734290,267356,858981,193465,983672,119574,1092199,28365,1184563,6429v92364,-21936,131618,16164,228600,55418c1510145,101101,1644072,193465,1766454,241956v122382,48491,281709,86591,381000,110836c2246745,377037,2304472,382233,2362200,387429e" filled="f" strokecolor="#00b050" strokeweight="1pt">
                <v:stroke joinstyle="miter"/>
                <v:path arrowok="t" o:connecttype="custom" o:connectlocs="0,567538;173181,525974;436418,449774;858981,193465;1184563,6429;1413163,61847;1766454,241956;2147454,352792;2362200,387429" o:connectangles="0,0,0,0,0,0,0,0,0"/>
              </v:shape>
            </w:pict>
          </mc:Fallback>
        </mc:AlternateContent>
      </w:r>
    </w:p>
    <w:p w14:paraId="2971D058" w14:textId="6A4B5F92" w:rsidR="000E39CA" w:rsidRDefault="00D344BB" w:rsidP="000E39CA">
      <w:pPr>
        <w:tabs>
          <w:tab w:val="left" w:pos="1134"/>
          <w:tab w:val="left" w:pos="8647"/>
          <w:tab w:val="right" w:pos="9356"/>
        </w:tabs>
        <w:spacing w:after="120"/>
      </w:pPr>
      <w:r>
        <w:rPr>
          <w:noProof/>
        </w:rPr>
        <mc:AlternateContent>
          <mc:Choice Requires="wps">
            <w:drawing>
              <wp:anchor distT="0" distB="0" distL="114300" distR="114300" simplePos="0" relativeHeight="251715628" behindDoc="0" locked="0" layoutInCell="1" allowOverlap="1" wp14:anchorId="3D96B8CA" wp14:editId="5B280EFE">
                <wp:simplePos x="0" y="0"/>
                <wp:positionH relativeFrom="column">
                  <wp:posOffset>2382866</wp:posOffset>
                </wp:positionH>
                <wp:positionV relativeFrom="paragraph">
                  <wp:posOffset>109567</wp:posOffset>
                </wp:positionV>
                <wp:extent cx="709246" cy="290946"/>
                <wp:effectExtent l="0" t="0" r="0" b="0"/>
                <wp:wrapNone/>
                <wp:docPr id="169" name="Text Box 169"/>
                <wp:cNvGraphicFramePr/>
                <a:graphic xmlns:a="http://schemas.openxmlformats.org/drawingml/2006/main">
                  <a:graphicData uri="http://schemas.microsoft.com/office/word/2010/wordprocessingShape">
                    <wps:wsp>
                      <wps:cNvSpPr txBox="1"/>
                      <wps:spPr>
                        <a:xfrm>
                          <a:off x="0" y="0"/>
                          <a:ext cx="709246" cy="290946"/>
                        </a:xfrm>
                        <a:prstGeom prst="rect">
                          <a:avLst/>
                        </a:prstGeom>
                        <a:noFill/>
                        <a:ln w="6350">
                          <a:noFill/>
                        </a:ln>
                      </wps:spPr>
                      <wps:txbx>
                        <w:txbxContent>
                          <w:p w14:paraId="79580E80" w14:textId="7420780F" w:rsidR="00586270" w:rsidRDefault="00586270" w:rsidP="000E39CA">
                            <w:r>
                              <w:t>1000 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96B8CA" id="Text Box 169" o:spid="_x0000_s1046" type="#_x0000_t202" style="position:absolute;margin-left:187.65pt;margin-top:8.65pt;width:55.85pt;height:22.9pt;z-index:2517156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" filled="f" stroked="f" strokeweight=".5pt">
                <v:textbox>
                  <w:txbxContent>
                    <w:p w14:paraId="79580E80" w14:textId="7420780F" w:rsidR="00586270" w:rsidRDefault="00586270" w:rsidP="000E39CA">
                      <w:r>
                        <w:t>1000 K</w:t>
                      </w:r>
                    </w:p>
                  </w:txbxContent>
                </v:textbox>
              </v:shape>
            </w:pict>
          </mc:Fallback>
        </mc:AlternateContent>
      </w:r>
    </w:p>
    <w:p w14:paraId="0E529863" w14:textId="77777777" w:rsidR="000E39CA" w:rsidRDefault="000E39CA" w:rsidP="000E39CA">
      <w:pPr>
        <w:tabs>
          <w:tab w:val="left" w:pos="1134"/>
          <w:tab w:val="left" w:pos="8647"/>
          <w:tab w:val="right" w:pos="9356"/>
        </w:tabs>
        <w:spacing w:after="120"/>
      </w:pPr>
    </w:p>
    <w:p w14:paraId="11ACCE55" w14:textId="77777777" w:rsidR="000E39CA" w:rsidRDefault="000E39CA" w:rsidP="000E39CA">
      <w:pPr>
        <w:tabs>
          <w:tab w:val="left" w:pos="1134"/>
          <w:tab w:val="left" w:pos="8647"/>
          <w:tab w:val="right" w:pos="9356"/>
        </w:tabs>
        <w:spacing w:after="120"/>
      </w:pPr>
      <w:r>
        <w:rPr>
          <w:noProof/>
        </w:rPr>
        <mc:AlternateContent>
          <mc:Choice Requires="wps">
            <w:drawing>
              <wp:anchor distT="0" distB="0" distL="114300" distR="114300" simplePos="0" relativeHeight="251705388" behindDoc="0" locked="0" layoutInCell="1" allowOverlap="1" wp14:anchorId="460D4A85" wp14:editId="06F0ACB5">
                <wp:simplePos x="0" y="0"/>
                <wp:positionH relativeFrom="column">
                  <wp:posOffset>1512570</wp:posOffset>
                </wp:positionH>
                <wp:positionV relativeFrom="paragraph">
                  <wp:posOffset>67160</wp:posOffset>
                </wp:positionV>
                <wp:extent cx="2473569" cy="0"/>
                <wp:effectExtent l="0" t="0" r="0" b="0"/>
                <wp:wrapNone/>
                <wp:docPr id="229" name="Straight Connector 229"/>
                <wp:cNvGraphicFramePr/>
                <a:graphic xmlns:a="http://schemas.openxmlformats.org/drawingml/2006/main">
                  <a:graphicData uri="http://schemas.microsoft.com/office/word/2010/wordprocessingShape">
                    <wps:wsp>
                      <wps:cNvCnPr/>
                      <wps:spPr>
                        <a:xfrm>
                          <a:off x="0" y="0"/>
                          <a:ext cx="2473569"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35668C8" id="Straight Connector 229" o:spid="_x0000_s1026" style="position:absolute;z-index:251705388;visibility:visible;mso-wrap-style:square;mso-wrap-distance-left:9pt;mso-wrap-distance-top:0;mso-wrap-distance-right:9pt;mso-wrap-distance-bottom:0;mso-position-horizontal:absolute;mso-position-horizontal-relative:text;mso-position-vertical:absolute;mso-position-vertical-relative:text" from="119.1pt,5.3pt" to="313.85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" strokecolor="#5b9bd5 [3204]" strokeweight=".5pt">
                <v:stroke joinstyle="miter"/>
              </v:line>
            </w:pict>
          </mc:Fallback>
        </mc:AlternateContent>
      </w:r>
      <w:r>
        <w:rPr>
          <w:noProof/>
        </w:rPr>
        <mc:AlternateContent>
          <mc:Choice Requires="wps">
            <w:drawing>
              <wp:anchor distT="0" distB="0" distL="114300" distR="114300" simplePos="0" relativeHeight="251708460" behindDoc="0" locked="0" layoutInCell="1" allowOverlap="1" wp14:anchorId="5A1E4DCE" wp14:editId="579BBE90">
                <wp:simplePos x="0" y="0"/>
                <wp:positionH relativeFrom="column">
                  <wp:posOffset>2339340</wp:posOffset>
                </wp:positionH>
                <wp:positionV relativeFrom="paragraph">
                  <wp:posOffset>132129</wp:posOffset>
                </wp:positionV>
                <wp:extent cx="1002323" cy="257907"/>
                <wp:effectExtent l="0" t="0" r="7620" b="8890"/>
                <wp:wrapNone/>
                <wp:docPr id="162" name="Text Box 162"/>
                <wp:cNvGraphicFramePr/>
                <a:graphic xmlns:a="http://schemas.openxmlformats.org/drawingml/2006/main">
                  <a:graphicData uri="http://schemas.microsoft.com/office/word/2010/wordprocessingShape">
                    <wps:wsp>
                      <wps:cNvSpPr txBox="1"/>
                      <wps:spPr>
                        <a:xfrm>
                          <a:off x="0" y="0"/>
                          <a:ext cx="1002323" cy="257907"/>
                        </a:xfrm>
                        <a:prstGeom prst="rect">
                          <a:avLst/>
                        </a:prstGeom>
                        <a:solidFill>
                          <a:schemeClr val="lt1"/>
                        </a:solidFill>
                        <a:ln w="6350">
                          <a:noFill/>
                        </a:ln>
                      </wps:spPr>
                      <wps:txbx>
                        <w:txbxContent>
                          <w:p w14:paraId="483A130E" w14:textId="77777777" w:rsidR="00586270" w:rsidRDefault="00586270" w:rsidP="000E39CA">
                            <w:r>
                              <w:t>Waveleng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1E4DCE" id="Text Box 162" o:spid="_x0000_s1047" type="#_x0000_t202" style="position:absolute;margin-left:184.2pt;margin-top:10.4pt;width:78.9pt;height:20.3pt;z-index:2517084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" fillcolor="white [3201]" stroked="f" strokeweight=".5pt">
                <v:textbox>
                  <w:txbxContent>
                    <w:p w14:paraId="483A130E" w14:textId="77777777" w:rsidR="00586270" w:rsidRDefault="00586270" w:rsidP="000E39CA">
                      <w:r>
                        <w:t>Wavelength</w:t>
                      </w:r>
                    </w:p>
                  </w:txbxContent>
                </v:textbox>
              </v:shape>
            </w:pict>
          </mc:Fallback>
        </mc:AlternateContent>
      </w:r>
    </w:p>
    <w:p w14:paraId="2D74477B" w14:textId="77777777" w:rsidR="000E39CA" w:rsidRDefault="000E39CA" w:rsidP="000E39CA">
      <w:pPr>
        <w:tabs>
          <w:tab w:val="left" w:pos="1134"/>
          <w:tab w:val="left" w:pos="8647"/>
          <w:tab w:val="right" w:pos="9356"/>
        </w:tabs>
        <w:spacing w:after="120"/>
      </w:pPr>
    </w:p>
    <w:p w14:paraId="5AE455B3" w14:textId="60E700CA" w:rsidR="000A7B62" w:rsidRDefault="000E39CA" w:rsidP="000E39CA">
      <w:pPr>
        <w:spacing w:after="160" w:line="259" w:lineRule="auto"/>
        <w:rPr>
          <w:rFonts w:cs="Arial"/>
          <w:b/>
          <w:bCs/>
          <w:szCs w:val="22"/>
        </w:rPr>
      </w:pPr>
      <w:r>
        <w:t xml:space="preserve">On the same set of axis, draw </w:t>
      </w:r>
      <w:r w:rsidRPr="00CF127F">
        <w:rPr>
          <w:b/>
          <w:bCs/>
        </w:rPr>
        <w:t>two (2)</w:t>
      </w:r>
      <w:r>
        <w:t xml:space="preserve"> new curves representing a black body spectrum using a quantum model of light – one at 1000 K and one at 5000 K. Label each curve. </w:t>
      </w:r>
      <w:r w:rsidR="000A7B62">
        <w:rPr>
          <w:rFonts w:cs="Arial"/>
          <w:b/>
          <w:bCs/>
          <w:szCs w:val="22"/>
        </w:rPr>
        <w:br w:type="page"/>
      </w:r>
    </w:p>
    <w:p w14:paraId="55732E52" w14:textId="0FF591BA" w:rsidR="00EB13DE" w:rsidRPr="00E64CDD" w:rsidRDefault="00EB13DE" w:rsidP="00EB13DE">
      <w:pPr>
        <w:tabs>
          <w:tab w:val="left" w:pos="1134"/>
          <w:tab w:val="left" w:pos="8647"/>
          <w:tab w:val="right" w:pos="9356"/>
        </w:tabs>
        <w:spacing w:after="120"/>
        <w:rPr>
          <w:rFonts w:cs="Arial"/>
          <w:bCs/>
          <w:szCs w:val="22"/>
        </w:rPr>
      </w:pPr>
      <w:r w:rsidRPr="001C17F7">
        <w:rPr>
          <w:rFonts w:cs="Arial"/>
          <w:b/>
          <w:bCs/>
          <w:szCs w:val="22"/>
        </w:rPr>
        <w:lastRenderedPageBreak/>
        <w:t xml:space="preserve">Question </w:t>
      </w:r>
      <w:r>
        <w:rPr>
          <w:rFonts w:cs="Arial"/>
          <w:b/>
          <w:bCs/>
          <w:szCs w:val="22"/>
        </w:rPr>
        <w:t>9</w:t>
      </w:r>
      <w:r>
        <w:rPr>
          <w:rFonts w:cs="Arial"/>
          <w:b/>
          <w:bCs/>
          <w:szCs w:val="22"/>
        </w:rPr>
        <w:tab/>
        <w:t>(4 marks)</w:t>
      </w:r>
    </w:p>
    <w:p w14:paraId="63FD3EAD" w14:textId="498BCFF7" w:rsidR="005708FE" w:rsidRDefault="005708FE" w:rsidP="0095525A">
      <w:pPr>
        <w:tabs>
          <w:tab w:val="left" w:pos="1134"/>
          <w:tab w:val="left" w:pos="8647"/>
          <w:tab w:val="right" w:pos="9356"/>
        </w:tabs>
        <w:spacing w:after="120"/>
      </w:pPr>
      <w:r>
        <w:t>Consider a</w:t>
      </w:r>
      <w:r w:rsidR="008426B0">
        <w:t xml:space="preserve"> proton accelerated up to </w:t>
      </w:r>
      <w:r w:rsidR="00EF342E">
        <w:t>2.</w:t>
      </w:r>
      <w:r w:rsidR="00AD1C13">
        <w:t>89 × 10</w:t>
      </w:r>
      <w:r w:rsidR="00AD1C13">
        <w:rPr>
          <w:vertAlign w:val="superscript"/>
        </w:rPr>
        <w:t>8</w:t>
      </w:r>
      <w:r w:rsidR="00AD1C13">
        <w:t xml:space="preserve"> m s</w:t>
      </w:r>
      <w:r w:rsidR="00AD1C13">
        <w:rPr>
          <w:vertAlign w:val="superscript"/>
        </w:rPr>
        <w:t>-1</w:t>
      </w:r>
      <w:r w:rsidR="00AD1C13">
        <w:t xml:space="preserve">. </w:t>
      </w:r>
      <w:r w:rsidR="0035171E">
        <w:t>Cal</w:t>
      </w:r>
      <w:r w:rsidR="00A803C3">
        <w:t xml:space="preserve">culate </w:t>
      </w:r>
      <w:r w:rsidR="009931A9">
        <w:t xml:space="preserve">the </w:t>
      </w:r>
      <w:r w:rsidR="003561B8">
        <w:t>magnitude of its kinetic energy.</w:t>
      </w:r>
    </w:p>
    <w:p w14:paraId="771997D8" w14:textId="63E2A91A" w:rsidR="00082D2D" w:rsidRPr="00082D2D" w:rsidRDefault="00386019" w:rsidP="004728E1">
      <w:pPr>
        <w:pStyle w:val="Marking"/>
        <w:rPr>
          <w:rFonts w:eastAsia="MS Mincho" w:cs="Goudy Old Style"/>
        </w:rPr>
      </w:pPr>
      <m:oMath>
        <m:r>
          <w:rPr>
            <w:rFonts w:ascii="Cambria Math" w:hAnsi="Cambria Math"/>
          </w:rPr>
          <m:t>E</m:t>
        </m:r>
        <m:r>
          <m:rPr>
            <m:sty m:val="p"/>
          </m:rPr>
          <w:rPr>
            <w:rFonts w:ascii="Cambria Math" w:hAnsi="Cambria Math"/>
          </w:rPr>
          <m:t>=</m:t>
        </m:r>
        <m:f>
          <m:fPr>
            <m:ctrlPr>
              <w:rPr>
                <w:rFonts w:ascii="Cambria Math" w:hAnsi="Cambria Math"/>
              </w:rPr>
            </m:ctrlPr>
          </m:fPr>
          <m:num>
            <m:r>
              <w:rPr>
                <w:rFonts w:ascii="Cambria Math" w:hAnsi="Cambria Math"/>
              </w:rPr>
              <m:t>m</m:t>
            </m:r>
            <m:sSup>
              <m:sSupPr>
                <m:ctrlPr>
                  <w:rPr>
                    <w:rFonts w:ascii="Cambria Math" w:hAnsi="Cambria Math"/>
                  </w:rPr>
                </m:ctrlPr>
              </m:sSupPr>
              <m:e>
                <m:r>
                  <w:rPr>
                    <w:rFonts w:ascii="Cambria Math" w:hAnsi="Cambria Math"/>
                  </w:rPr>
                  <m:t>c</m:t>
                </m:r>
              </m:e>
              <m:sup>
                <m:r>
                  <m:rPr>
                    <m:sty m:val="p"/>
                  </m:rPr>
                  <w:rPr>
                    <w:rFonts w:ascii="Cambria Math" w:hAnsi="Cambria Math"/>
                  </w:rPr>
                  <m:t>2</m:t>
                </m:r>
              </m:sup>
            </m:sSup>
          </m:num>
          <m:den>
            <m:rad>
              <m:radPr>
                <m:degHide m:val="1"/>
                <m:ctrlPr>
                  <w:rPr>
                    <w:rFonts w:ascii="Cambria Math" w:eastAsia="MS Mincho" w:hAnsi="Cambria Math" w:cs="Goudy Old Style"/>
                    <w:szCs w:val="24"/>
                  </w:rPr>
                </m:ctrlPr>
              </m:radPr>
              <m:deg/>
              <m:e>
                <m:r>
                  <m:rPr>
                    <m:sty m:val="p"/>
                  </m:rPr>
                  <w:rPr>
                    <w:rFonts w:ascii="Cambria Math" w:hAnsi="Cambria Math"/>
                  </w:rPr>
                  <m:t>1-</m:t>
                </m:r>
                <m:f>
                  <m:fPr>
                    <m:ctrlPr>
                      <w:rPr>
                        <w:rFonts w:ascii="Cambria Math" w:hAnsi="Cambria Math"/>
                      </w:rPr>
                    </m:ctrlPr>
                  </m:fPr>
                  <m:num>
                    <m:sSup>
                      <m:sSupPr>
                        <m:ctrlPr>
                          <w:rPr>
                            <w:rFonts w:ascii="Cambria Math" w:hAnsi="Cambria Math"/>
                          </w:rPr>
                        </m:ctrlPr>
                      </m:sSupPr>
                      <m:e>
                        <m:r>
                          <w:rPr>
                            <w:rFonts w:ascii="Cambria Math" w:hAnsi="Cambria Math"/>
                          </w:rPr>
                          <m:t>v</m:t>
                        </m:r>
                      </m:e>
                      <m:sup>
                        <m:r>
                          <m:rPr>
                            <m:sty m:val="p"/>
                          </m:rPr>
                          <w:rPr>
                            <w:rFonts w:ascii="Cambria Math" w:hAnsi="Cambria Math"/>
                          </w:rPr>
                          <m:t>2</m:t>
                        </m:r>
                      </m:sup>
                    </m:sSup>
                  </m:num>
                  <m:den>
                    <m:sSup>
                      <m:sSupPr>
                        <m:ctrlPr>
                          <w:rPr>
                            <w:rFonts w:ascii="Cambria Math" w:hAnsi="Cambria Math"/>
                          </w:rPr>
                        </m:ctrlPr>
                      </m:sSupPr>
                      <m:e>
                        <m:r>
                          <w:rPr>
                            <w:rFonts w:ascii="Cambria Math" w:hAnsi="Cambria Math"/>
                          </w:rPr>
                          <m:t>c</m:t>
                        </m:r>
                      </m:e>
                      <m:sup>
                        <m:r>
                          <m:rPr>
                            <m:sty m:val="p"/>
                          </m:rPr>
                          <w:rPr>
                            <w:rFonts w:ascii="Cambria Math" w:hAnsi="Cambria Math"/>
                          </w:rPr>
                          <m:t>2</m:t>
                        </m:r>
                      </m:sup>
                    </m:sSup>
                  </m:den>
                </m:f>
              </m:e>
            </m:rad>
          </m:den>
        </m:f>
      </m:oMath>
      <w:r w:rsidR="004728E1">
        <w:t xml:space="preserve"> </w:t>
      </w:r>
      <w:r w:rsidR="004728E1">
        <w:tab/>
      </w:r>
    </w:p>
    <w:p w14:paraId="3173079A" w14:textId="507B22D0" w:rsidR="00386019" w:rsidRDefault="00082D2D" w:rsidP="004728E1">
      <w:pPr>
        <w:pStyle w:val="Marking"/>
      </w:pPr>
      <m:oMath>
        <m:r>
          <w:rPr>
            <w:rFonts w:ascii="Cambria Math" w:hAnsi="Cambria Math"/>
          </w:rPr>
          <m:t>E</m:t>
        </m:r>
        <m:r>
          <m:rPr>
            <m:sty m:val="p"/>
          </m:rPr>
          <w:rPr>
            <w:rFonts w:ascii="Cambria Math" w:hAnsi="Cambria Math"/>
          </w:rPr>
          <m:t>=</m:t>
        </m:r>
        <m:f>
          <m:fPr>
            <m:ctrlPr>
              <w:rPr>
                <w:rFonts w:ascii="Cambria Math" w:hAnsi="Cambria Math"/>
              </w:rPr>
            </m:ctrlPr>
          </m:fPr>
          <m:num>
            <m:r>
              <m:rPr>
                <m:sty m:val="p"/>
              </m:rPr>
              <w:rPr>
                <w:rFonts w:ascii="Cambria Math" w:hAnsi="Cambria Math"/>
              </w:rPr>
              <m:t>1.67×</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27</m:t>
                </m:r>
              </m:sup>
            </m:sSup>
            <m:sSup>
              <m:sSupPr>
                <m:ctrlPr>
                  <w:rPr>
                    <w:rFonts w:ascii="Cambria Math" w:hAnsi="Cambria Math"/>
                  </w:rPr>
                </m:ctrlPr>
              </m:sSupPr>
              <m:e>
                <m:r>
                  <m:rPr>
                    <m:sty m:val="p"/>
                  </m:rPr>
                  <w:rPr>
                    <w:rFonts w:ascii="Cambria Math" w:hAnsi="Cambria Math"/>
                  </w:rPr>
                  <m:t>×(3.00×</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8</m:t>
                    </m:r>
                  </m:sup>
                </m:sSup>
                <m:r>
                  <m:rPr>
                    <m:sty m:val="p"/>
                  </m:rPr>
                  <w:rPr>
                    <w:rFonts w:ascii="Cambria Math" w:hAnsi="Cambria Math"/>
                  </w:rPr>
                  <m:t>)</m:t>
                </m:r>
              </m:e>
              <m:sup>
                <m:r>
                  <m:rPr>
                    <m:sty m:val="p"/>
                  </m:rPr>
                  <w:rPr>
                    <w:rFonts w:ascii="Cambria Math" w:hAnsi="Cambria Math"/>
                  </w:rPr>
                  <m:t>2</m:t>
                </m:r>
              </m:sup>
            </m:sSup>
          </m:num>
          <m:den>
            <m:rad>
              <m:radPr>
                <m:degHide m:val="1"/>
                <m:ctrlPr>
                  <w:rPr>
                    <w:rFonts w:ascii="Cambria Math" w:eastAsia="MS Mincho" w:hAnsi="Cambria Math" w:cs="Goudy Old Style"/>
                    <w:szCs w:val="24"/>
                  </w:rPr>
                </m:ctrlPr>
              </m:radPr>
              <m:deg/>
              <m:e>
                <m:r>
                  <m:rPr>
                    <m:sty m:val="p"/>
                  </m:rPr>
                  <w:rPr>
                    <w:rFonts w:ascii="Cambria Math" w:hAnsi="Cambria Math"/>
                  </w:rPr>
                  <m:t>1-</m:t>
                </m:r>
                <m:f>
                  <m:fPr>
                    <m:ctrlPr>
                      <w:rPr>
                        <w:rFonts w:ascii="Cambria Math" w:hAnsi="Cambria Math"/>
                      </w:rPr>
                    </m:ctrlPr>
                  </m:fPr>
                  <m:num>
                    <m:sSup>
                      <m:sSupPr>
                        <m:ctrlPr>
                          <w:rPr>
                            <w:rFonts w:ascii="Cambria Math" w:hAnsi="Cambria Math"/>
                          </w:rPr>
                        </m:ctrlPr>
                      </m:sSupPr>
                      <m:e>
                        <m:r>
                          <m:rPr>
                            <m:sty m:val="p"/>
                          </m:rPr>
                          <w:rPr>
                            <w:rFonts w:ascii="Cambria Math" w:hAnsi="Cambria Math"/>
                          </w:rPr>
                          <m:t xml:space="preserve">(2.89 × </m:t>
                        </m:r>
                        <m:sSup>
                          <m:sSupPr>
                            <m:ctrlPr>
                              <w:rPr>
                                <w:rFonts w:ascii="Cambria Math" w:hAnsi="Cambria Math"/>
                              </w:rPr>
                            </m:ctrlPr>
                          </m:sSupPr>
                          <m:e>
                            <m:r>
                              <m:rPr>
                                <m:sty m:val="p"/>
                              </m:rPr>
                              <w:rPr>
                                <w:rFonts w:ascii="Cambria Math" w:hAnsi="Cambria Math"/>
                              </w:rPr>
                              <m:t>10</m:t>
                            </m:r>
                          </m:e>
                          <m:sup>
                            <m:r>
                              <w:rPr>
                                <w:rFonts w:ascii="Cambria Math" w:hAnsi="Cambria Math"/>
                              </w:rPr>
                              <m:t>8</m:t>
                            </m:r>
                          </m:sup>
                        </m:sSup>
                        <m:r>
                          <m:rPr>
                            <m:sty m:val="p"/>
                          </m:rPr>
                          <w:rPr>
                            <w:rFonts w:ascii="Cambria Math" w:hAnsi="Cambria Math"/>
                          </w:rPr>
                          <m:t>)</m:t>
                        </m:r>
                      </m:e>
                      <m:sup>
                        <m:r>
                          <m:rPr>
                            <m:sty m:val="p"/>
                          </m:rPr>
                          <w:rPr>
                            <w:rFonts w:ascii="Cambria Math" w:hAnsi="Cambria Math"/>
                          </w:rPr>
                          <m:t>2</m:t>
                        </m:r>
                      </m:sup>
                    </m:sSup>
                  </m:num>
                  <m:den>
                    <m:sSup>
                      <m:sSupPr>
                        <m:ctrlPr>
                          <w:rPr>
                            <w:rFonts w:ascii="Cambria Math" w:hAnsi="Cambria Math"/>
                          </w:rPr>
                        </m:ctrlPr>
                      </m:sSupPr>
                      <m:e>
                        <m:r>
                          <m:rPr>
                            <m:sty m:val="p"/>
                          </m:rPr>
                          <w:rPr>
                            <w:rFonts w:ascii="Cambria Math" w:hAnsi="Cambria Math"/>
                          </w:rPr>
                          <m:t>(3.00×</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8</m:t>
                            </m:r>
                          </m:sup>
                        </m:sSup>
                        <m:r>
                          <m:rPr>
                            <m:sty m:val="p"/>
                          </m:rPr>
                          <w:rPr>
                            <w:rFonts w:ascii="Cambria Math" w:hAnsi="Cambria Math"/>
                          </w:rPr>
                          <m:t>)</m:t>
                        </m:r>
                      </m:e>
                      <m:sup>
                        <m:r>
                          <m:rPr>
                            <m:sty m:val="p"/>
                          </m:rPr>
                          <w:rPr>
                            <w:rFonts w:ascii="Cambria Math" w:hAnsi="Cambria Math"/>
                          </w:rPr>
                          <m:t>2</m:t>
                        </m:r>
                      </m:sup>
                    </m:sSup>
                  </m:den>
                </m:f>
              </m:e>
            </m:rad>
          </m:den>
        </m:f>
        <m:r>
          <m:rPr>
            <m:sty m:val="p"/>
          </m:rPr>
          <w:rPr>
            <w:rFonts w:ascii="Cambria Math" w:hAnsi="Cambria Math"/>
          </w:rPr>
          <m:t>= 5.602×</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10</m:t>
            </m:r>
          </m:sup>
        </m:sSup>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oMath>
      <w:r w:rsidR="004728E1">
        <w:t xml:space="preserve"> </w:t>
      </w:r>
      <w:r w:rsidR="004728E1">
        <w:tab/>
        <w:t>1</w:t>
      </w:r>
      <w:r w:rsidR="00756D8F">
        <w:t>-2</w:t>
      </w:r>
    </w:p>
    <w:p w14:paraId="40F935B2" w14:textId="338DD5BE" w:rsidR="00386019" w:rsidRDefault="00386019" w:rsidP="004A5564">
      <w:pPr>
        <w:tabs>
          <w:tab w:val="left" w:pos="1134"/>
          <w:tab w:val="left" w:pos="8647"/>
          <w:tab w:val="right" w:pos="9356"/>
        </w:tabs>
        <w:spacing w:after="120"/>
      </w:pPr>
    </w:p>
    <w:p w14:paraId="25207AD2" w14:textId="36C4BAF8" w:rsidR="00B55235" w:rsidRDefault="004750E1" w:rsidP="001766D4">
      <w:pPr>
        <w:pStyle w:val="Marking"/>
        <w:rPr>
          <w:rFonts w:eastAsia="MS Mincho" w:cs="Goudy Old Style"/>
        </w:rPr>
      </w:pPr>
      <m:oMath>
        <m:sSub>
          <m:sSubPr>
            <m:ctrlPr>
              <w:rPr>
                <w:rFonts w:ascii="Cambria Math" w:eastAsia="MS Mincho" w:hAnsi="Cambria Math" w:cs="Goudy Old Style"/>
                <w:i/>
              </w:rPr>
            </m:ctrlPr>
          </m:sSubPr>
          <m:e>
            <m:r>
              <w:rPr>
                <w:rFonts w:ascii="Cambria Math" w:eastAsia="MS Mincho" w:hAnsi="Cambria Math" w:cs="Goudy Old Style"/>
              </w:rPr>
              <m:t>E</m:t>
            </m:r>
          </m:e>
          <m:sub>
            <m:r>
              <w:rPr>
                <w:rFonts w:ascii="Cambria Math" w:eastAsia="MS Mincho" w:hAnsi="Cambria Math" w:cs="Goudy Old Style"/>
              </w:rPr>
              <m:t>k</m:t>
            </m:r>
          </m:sub>
        </m:sSub>
        <m:r>
          <w:rPr>
            <w:rFonts w:ascii="Cambria Math" w:eastAsia="MS Mincho" w:hAnsi="Cambria Math" w:cs="Goudy Old Style"/>
          </w:rPr>
          <m:t>=E-rest energy</m:t>
        </m:r>
      </m:oMath>
      <w:r w:rsidR="00516317">
        <w:rPr>
          <w:rFonts w:eastAsia="MS Mincho" w:cs="Goudy Old Style"/>
        </w:rPr>
        <w:t xml:space="preserve"> </w:t>
      </w:r>
    </w:p>
    <w:p w14:paraId="634D98F6" w14:textId="3272B2D6" w:rsidR="00386019" w:rsidRDefault="004750E1" w:rsidP="001766D4">
      <w:pPr>
        <w:pStyle w:val="Marking"/>
      </w:pPr>
      <m:oMath>
        <m:sSub>
          <m:sSubPr>
            <m:ctrlPr>
              <w:rPr>
                <w:rFonts w:ascii="Cambria Math" w:hAnsi="Cambria Math"/>
                <w:i/>
              </w:rPr>
            </m:ctrlPr>
          </m:sSubPr>
          <m:e>
            <m:r>
              <w:rPr>
                <w:rFonts w:ascii="Cambria Math" w:hAnsi="Cambria Math"/>
              </w:rPr>
              <m:t>E</m:t>
            </m:r>
          </m:e>
          <m:sub>
            <m:r>
              <w:rPr>
                <w:rFonts w:ascii="Cambria Math" w:hAnsi="Cambria Math"/>
              </w:rPr>
              <m:t>k</m:t>
            </m:r>
          </m:sub>
        </m:sSub>
        <m:r>
          <w:rPr>
            <w:rFonts w:ascii="Cambria Math" w:hAnsi="Cambria Math"/>
          </w:rPr>
          <m:t>=5.602×</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1.67×</m:t>
        </m:r>
        <m:sSup>
          <m:sSupPr>
            <m:ctrlPr>
              <w:rPr>
                <w:rFonts w:ascii="Cambria Math" w:hAnsi="Cambria Math"/>
                <w:i/>
              </w:rPr>
            </m:ctrlPr>
          </m:sSupPr>
          <m:e>
            <m:r>
              <w:rPr>
                <w:rFonts w:ascii="Cambria Math" w:hAnsi="Cambria Math"/>
              </w:rPr>
              <m:t>10</m:t>
            </m:r>
          </m:e>
          <m:sup>
            <m:r>
              <w:rPr>
                <w:rFonts w:ascii="Cambria Math" w:hAnsi="Cambria Math"/>
              </w:rPr>
              <m:t>-27</m:t>
            </m:r>
          </m:sup>
        </m:sSup>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3.00×</m:t>
                </m:r>
                <m:sSup>
                  <m:sSupPr>
                    <m:ctrlPr>
                      <w:rPr>
                        <w:rFonts w:ascii="Cambria Math" w:hAnsi="Cambria Math"/>
                        <w:i/>
                      </w:rPr>
                    </m:ctrlPr>
                  </m:sSupPr>
                  <m:e>
                    <m:r>
                      <w:rPr>
                        <w:rFonts w:ascii="Cambria Math" w:hAnsi="Cambria Math"/>
                      </w:rPr>
                      <m:t>10</m:t>
                    </m:r>
                  </m:e>
                  <m:sup>
                    <m:r>
                      <w:rPr>
                        <w:rFonts w:ascii="Cambria Math" w:hAnsi="Cambria Math"/>
                      </w:rPr>
                      <m:t>8</m:t>
                    </m:r>
                  </m:sup>
                </m:sSup>
              </m:e>
            </m:d>
          </m:e>
          <m:sup>
            <m:r>
              <w:rPr>
                <w:rFonts w:ascii="Cambria Math" w:hAnsi="Cambria Math"/>
              </w:rPr>
              <m:t>2</m:t>
            </m:r>
          </m:sup>
        </m:sSup>
        <m:r>
          <w:rPr>
            <w:rFonts w:ascii="Cambria Math" w:hAnsi="Cambria Math"/>
          </w:rPr>
          <m:t>=4.10×</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 xml:space="preserve"> J</m:t>
        </m:r>
      </m:oMath>
      <w:r w:rsidR="009931A9">
        <w:t xml:space="preserve"> </w:t>
      </w:r>
      <w:r w:rsidR="00B55235">
        <w:t xml:space="preserve"> </w:t>
      </w:r>
      <w:r w:rsidR="009931A9">
        <w:tab/>
        <w:t>1-2</w:t>
      </w:r>
    </w:p>
    <w:p w14:paraId="09C56FA6" w14:textId="7658EE1F" w:rsidR="00386019" w:rsidRDefault="00386019" w:rsidP="004A5564">
      <w:pPr>
        <w:tabs>
          <w:tab w:val="left" w:pos="1134"/>
          <w:tab w:val="left" w:pos="8647"/>
          <w:tab w:val="right" w:pos="9356"/>
        </w:tabs>
        <w:spacing w:after="120"/>
      </w:pPr>
    </w:p>
    <w:p w14:paraId="79422108" w14:textId="77777777" w:rsidR="00042C58" w:rsidRPr="00AD1C13" w:rsidRDefault="00042C58" w:rsidP="004A5564">
      <w:pPr>
        <w:tabs>
          <w:tab w:val="left" w:pos="1134"/>
          <w:tab w:val="left" w:pos="8647"/>
          <w:tab w:val="right" w:pos="9356"/>
        </w:tabs>
        <w:spacing w:after="120"/>
      </w:pPr>
    </w:p>
    <w:p w14:paraId="71BEE5EB" w14:textId="75944858" w:rsidR="00E23DE8" w:rsidRPr="00E64CDD" w:rsidRDefault="00E23DE8" w:rsidP="00E23DE8">
      <w:pPr>
        <w:tabs>
          <w:tab w:val="left" w:pos="1134"/>
          <w:tab w:val="left" w:pos="8647"/>
          <w:tab w:val="right" w:pos="9356"/>
        </w:tabs>
        <w:spacing w:after="120"/>
        <w:rPr>
          <w:rFonts w:cs="Arial"/>
          <w:bCs/>
          <w:szCs w:val="22"/>
        </w:rPr>
      </w:pPr>
      <w:r w:rsidRPr="001C17F7">
        <w:rPr>
          <w:rFonts w:cs="Arial"/>
          <w:b/>
          <w:bCs/>
          <w:szCs w:val="22"/>
        </w:rPr>
        <w:t xml:space="preserve">Question </w:t>
      </w:r>
      <w:r w:rsidR="00C96D09">
        <w:rPr>
          <w:rFonts w:cs="Arial"/>
          <w:b/>
          <w:bCs/>
          <w:szCs w:val="22"/>
        </w:rPr>
        <w:t>10</w:t>
      </w:r>
      <w:r>
        <w:rPr>
          <w:rFonts w:cs="Arial"/>
          <w:b/>
          <w:bCs/>
          <w:szCs w:val="22"/>
        </w:rPr>
        <w:tab/>
        <w:t>(</w:t>
      </w:r>
      <w:r w:rsidR="007E77D4">
        <w:rPr>
          <w:rFonts w:cs="Arial"/>
          <w:b/>
          <w:bCs/>
          <w:szCs w:val="22"/>
        </w:rPr>
        <w:t>3</w:t>
      </w:r>
      <w:r>
        <w:rPr>
          <w:rFonts w:cs="Arial"/>
          <w:b/>
          <w:bCs/>
          <w:szCs w:val="22"/>
        </w:rPr>
        <w:t xml:space="preserve"> marks)</w:t>
      </w:r>
    </w:p>
    <w:p w14:paraId="7B236739" w14:textId="77777777" w:rsidR="007E77D4" w:rsidRDefault="007E77D4" w:rsidP="007E77D4">
      <w:pPr>
        <w:jc w:val="both"/>
        <w:rPr>
          <w:rFonts w:cs="Arial"/>
        </w:rPr>
      </w:pPr>
      <w:r>
        <w:rPr>
          <w:rFonts w:cs="Arial"/>
        </w:rPr>
        <w:t xml:space="preserve">The Michelson-Morley experiment was designed to determine the speed of the </w:t>
      </w:r>
      <w:proofErr w:type="spellStart"/>
      <w:r>
        <w:rPr>
          <w:rFonts w:cs="Arial"/>
        </w:rPr>
        <w:t>luminiferous</w:t>
      </w:r>
      <w:proofErr w:type="spellEnd"/>
      <w:r>
        <w:rPr>
          <w:rFonts w:cs="Arial"/>
        </w:rPr>
        <w:t xml:space="preserve"> aether; </w:t>
      </w:r>
      <w:r w:rsidRPr="00E37EDD">
        <w:rPr>
          <w:rFonts w:cs="Arial"/>
        </w:rPr>
        <w:t xml:space="preserve">a </w:t>
      </w:r>
      <w:r>
        <w:rPr>
          <w:rFonts w:cs="Arial"/>
        </w:rPr>
        <w:t>pro</w:t>
      </w:r>
      <w:r w:rsidRPr="00E37EDD">
        <w:rPr>
          <w:rFonts w:cs="Arial"/>
        </w:rPr>
        <w:t>posed medium permeating space that was thought to be the carrier of light wave</w:t>
      </w:r>
      <w:r>
        <w:rPr>
          <w:rFonts w:cs="Arial"/>
        </w:rPr>
        <w:t>s. State the result of this experiment and comment on its effect on Einstein’s theory of special relativity.</w:t>
      </w:r>
    </w:p>
    <w:p w14:paraId="183BF666" w14:textId="77777777" w:rsidR="007E77D4" w:rsidRDefault="007E77D4" w:rsidP="007E77D4">
      <w:pPr>
        <w:jc w:val="both"/>
        <w:rPr>
          <w:rFonts w:cs="Arial"/>
        </w:rPr>
      </w:pPr>
    </w:p>
    <w:tbl>
      <w:tblPr>
        <w:tblStyle w:val="TableGrid"/>
        <w:tblW w:w="9715" w:type="dxa"/>
        <w:tblLook w:val="04A0" w:firstRow="1" w:lastRow="0" w:firstColumn="1" w:lastColumn="0" w:noHBand="0" w:noVBand="1"/>
      </w:tblPr>
      <w:tblGrid>
        <w:gridCol w:w="8275"/>
        <w:gridCol w:w="1440"/>
      </w:tblGrid>
      <w:tr w:rsidR="007E77D4" w14:paraId="4F154F6A" w14:textId="77777777" w:rsidTr="007E77D4">
        <w:trPr>
          <w:trHeight w:val="288"/>
        </w:trPr>
        <w:tc>
          <w:tcPr>
            <w:tcW w:w="8275" w:type="dxa"/>
            <w:vAlign w:val="center"/>
          </w:tcPr>
          <w:p w14:paraId="4F686C83" w14:textId="77777777" w:rsidR="007E77D4" w:rsidRPr="00285777" w:rsidRDefault="007E77D4" w:rsidP="007E77D4">
            <w:pPr>
              <w:jc w:val="center"/>
              <w:rPr>
                <w:rFonts w:cs="Arial"/>
                <w:b/>
                <w:bCs/>
              </w:rPr>
            </w:pPr>
            <w:r w:rsidRPr="00285777">
              <w:rPr>
                <w:rFonts w:cs="Arial"/>
                <w:b/>
                <w:bCs/>
                <w:szCs w:val="22"/>
              </w:rPr>
              <w:t>Description</w:t>
            </w:r>
          </w:p>
        </w:tc>
        <w:tc>
          <w:tcPr>
            <w:tcW w:w="1440" w:type="dxa"/>
            <w:vAlign w:val="center"/>
          </w:tcPr>
          <w:p w14:paraId="7417C609" w14:textId="77777777" w:rsidR="007E77D4" w:rsidRPr="00285777" w:rsidRDefault="007E77D4" w:rsidP="007E77D4">
            <w:pPr>
              <w:jc w:val="center"/>
              <w:rPr>
                <w:rFonts w:cs="Arial"/>
                <w:b/>
                <w:bCs/>
              </w:rPr>
            </w:pPr>
            <w:r w:rsidRPr="00285777">
              <w:rPr>
                <w:rFonts w:cs="Arial"/>
                <w:b/>
                <w:bCs/>
              </w:rPr>
              <w:t>Total</w:t>
            </w:r>
          </w:p>
        </w:tc>
      </w:tr>
      <w:tr w:rsidR="007E77D4" w14:paraId="6208C858" w14:textId="77777777" w:rsidTr="007E77D4">
        <w:trPr>
          <w:trHeight w:val="288"/>
        </w:trPr>
        <w:tc>
          <w:tcPr>
            <w:tcW w:w="8275" w:type="dxa"/>
            <w:vAlign w:val="center"/>
          </w:tcPr>
          <w:p w14:paraId="7F9470FE" w14:textId="77777777" w:rsidR="007E77D4" w:rsidRPr="007E77D4" w:rsidRDefault="007E77D4" w:rsidP="007E77D4">
            <w:pPr>
              <w:spacing w:line="276" w:lineRule="auto"/>
              <w:rPr>
                <w:rFonts w:cs="Arial"/>
                <w:color w:val="FF0000"/>
              </w:rPr>
            </w:pPr>
            <w:r w:rsidRPr="007E77D4">
              <w:rPr>
                <w:color w:val="FF0000"/>
              </w:rPr>
              <w:t>The result was the famous NULL result</w:t>
            </w:r>
          </w:p>
        </w:tc>
        <w:tc>
          <w:tcPr>
            <w:tcW w:w="1440" w:type="dxa"/>
            <w:vAlign w:val="center"/>
          </w:tcPr>
          <w:p w14:paraId="7CBFB828" w14:textId="77777777" w:rsidR="007E77D4" w:rsidRDefault="007E77D4" w:rsidP="007E77D4">
            <w:pPr>
              <w:spacing w:line="276" w:lineRule="auto"/>
              <w:jc w:val="center"/>
              <w:rPr>
                <w:rFonts w:cs="Arial"/>
              </w:rPr>
            </w:pPr>
            <w:r>
              <w:rPr>
                <w:rFonts w:cs="Arial"/>
              </w:rPr>
              <w:t>1</w:t>
            </w:r>
          </w:p>
        </w:tc>
      </w:tr>
      <w:tr w:rsidR="007E77D4" w14:paraId="6A1A903B" w14:textId="77777777" w:rsidTr="007E77D4">
        <w:trPr>
          <w:trHeight w:val="288"/>
        </w:trPr>
        <w:tc>
          <w:tcPr>
            <w:tcW w:w="8275" w:type="dxa"/>
            <w:vAlign w:val="center"/>
          </w:tcPr>
          <w:p w14:paraId="05FAD4E1" w14:textId="77777777" w:rsidR="007E77D4" w:rsidRPr="007E77D4" w:rsidRDefault="007E77D4" w:rsidP="007E77D4">
            <w:pPr>
              <w:spacing w:line="276" w:lineRule="auto"/>
              <w:rPr>
                <w:rFonts w:cs="Arial"/>
                <w:color w:val="FF0000"/>
              </w:rPr>
            </w:pPr>
            <w:r w:rsidRPr="007E77D4">
              <w:rPr>
                <w:rFonts w:cs="Arial"/>
                <w:color w:val="FF0000"/>
                <w:szCs w:val="22"/>
              </w:rPr>
              <w:t>Which found that the speed of light was constant for all observers regardless of their frame of reference.</w:t>
            </w:r>
          </w:p>
        </w:tc>
        <w:tc>
          <w:tcPr>
            <w:tcW w:w="1440" w:type="dxa"/>
            <w:vAlign w:val="center"/>
          </w:tcPr>
          <w:p w14:paraId="02C5675A" w14:textId="77777777" w:rsidR="007E77D4" w:rsidRDefault="007E77D4" w:rsidP="007E77D4">
            <w:pPr>
              <w:spacing w:line="276" w:lineRule="auto"/>
              <w:jc w:val="center"/>
              <w:rPr>
                <w:rFonts w:cs="Arial"/>
              </w:rPr>
            </w:pPr>
            <w:r>
              <w:rPr>
                <w:rFonts w:cs="Arial"/>
              </w:rPr>
              <w:t>1</w:t>
            </w:r>
          </w:p>
        </w:tc>
      </w:tr>
      <w:tr w:rsidR="007E77D4" w14:paraId="491D5E27" w14:textId="77777777" w:rsidTr="007E77D4">
        <w:trPr>
          <w:trHeight w:val="288"/>
        </w:trPr>
        <w:tc>
          <w:tcPr>
            <w:tcW w:w="8275" w:type="dxa"/>
            <w:vAlign w:val="center"/>
          </w:tcPr>
          <w:p w14:paraId="181C0B8B" w14:textId="77777777" w:rsidR="007E77D4" w:rsidRPr="007E77D4" w:rsidRDefault="007E77D4" w:rsidP="007E77D4">
            <w:pPr>
              <w:spacing w:line="276" w:lineRule="auto"/>
              <w:rPr>
                <w:rFonts w:cs="Arial"/>
                <w:color w:val="FF0000"/>
              </w:rPr>
            </w:pPr>
            <w:r w:rsidRPr="007E77D4">
              <w:rPr>
                <w:rFonts w:cs="Arial"/>
                <w:color w:val="FF0000"/>
              </w:rPr>
              <w:t>This allowed Einstein to develop his 2</w:t>
            </w:r>
            <w:r w:rsidRPr="007E77D4">
              <w:rPr>
                <w:rFonts w:cs="Arial"/>
                <w:color w:val="FF0000"/>
                <w:vertAlign w:val="superscript"/>
              </w:rPr>
              <w:t>nd</w:t>
            </w:r>
            <w:r w:rsidRPr="007E77D4">
              <w:rPr>
                <w:rFonts w:cs="Arial"/>
                <w:color w:val="FF0000"/>
              </w:rPr>
              <w:t xml:space="preserve"> postulate of the theory of special relativity.</w:t>
            </w:r>
          </w:p>
        </w:tc>
        <w:tc>
          <w:tcPr>
            <w:tcW w:w="1440" w:type="dxa"/>
            <w:vAlign w:val="center"/>
          </w:tcPr>
          <w:p w14:paraId="06F39164" w14:textId="77777777" w:rsidR="007E77D4" w:rsidRDefault="007E77D4" w:rsidP="007E77D4">
            <w:pPr>
              <w:spacing w:line="276" w:lineRule="auto"/>
              <w:jc w:val="center"/>
              <w:rPr>
                <w:rFonts w:cs="Arial"/>
              </w:rPr>
            </w:pPr>
            <w:r>
              <w:rPr>
                <w:rFonts w:cs="Arial"/>
              </w:rPr>
              <w:t>1</w:t>
            </w:r>
          </w:p>
        </w:tc>
      </w:tr>
      <w:tr w:rsidR="007E77D4" w14:paraId="15689F47" w14:textId="77777777" w:rsidTr="007E77D4">
        <w:trPr>
          <w:trHeight w:val="288"/>
        </w:trPr>
        <w:tc>
          <w:tcPr>
            <w:tcW w:w="8275" w:type="dxa"/>
            <w:vAlign w:val="center"/>
          </w:tcPr>
          <w:p w14:paraId="06B1DA2F" w14:textId="77777777" w:rsidR="007E77D4" w:rsidRPr="007E77D4" w:rsidRDefault="007E77D4" w:rsidP="007E77D4">
            <w:pPr>
              <w:spacing w:line="276" w:lineRule="auto"/>
              <w:jc w:val="right"/>
              <w:rPr>
                <w:rFonts w:cs="Arial"/>
                <w:b/>
                <w:bCs/>
                <w:color w:val="FF0000"/>
              </w:rPr>
            </w:pPr>
            <w:r w:rsidRPr="007E77D4">
              <w:rPr>
                <w:rFonts w:cs="Arial"/>
                <w:b/>
                <w:bCs/>
                <w:color w:val="FF0000"/>
              </w:rPr>
              <w:t>Total</w:t>
            </w:r>
          </w:p>
        </w:tc>
        <w:tc>
          <w:tcPr>
            <w:tcW w:w="1440" w:type="dxa"/>
            <w:vAlign w:val="center"/>
          </w:tcPr>
          <w:p w14:paraId="700BF2A5" w14:textId="77777777" w:rsidR="007E77D4" w:rsidRPr="00285777" w:rsidRDefault="007E77D4" w:rsidP="007E77D4">
            <w:pPr>
              <w:spacing w:line="276" w:lineRule="auto"/>
              <w:jc w:val="center"/>
              <w:rPr>
                <w:rFonts w:cs="Arial"/>
                <w:b/>
                <w:bCs/>
              </w:rPr>
            </w:pPr>
            <w:r w:rsidRPr="00285777">
              <w:rPr>
                <w:rFonts w:cs="Arial"/>
                <w:b/>
                <w:bCs/>
              </w:rPr>
              <w:t>3</w:t>
            </w:r>
          </w:p>
        </w:tc>
      </w:tr>
    </w:tbl>
    <w:p w14:paraId="69B319AB" w14:textId="77777777" w:rsidR="007E77D4" w:rsidRDefault="007E77D4" w:rsidP="007E77D4">
      <w:pPr>
        <w:rPr>
          <w:rFonts w:cs="Arial"/>
        </w:rPr>
      </w:pPr>
    </w:p>
    <w:p w14:paraId="689B648C" w14:textId="77777777" w:rsidR="007E77D4" w:rsidRDefault="007E77D4" w:rsidP="0004048E">
      <w:pPr>
        <w:tabs>
          <w:tab w:val="left" w:pos="1134"/>
          <w:tab w:val="left" w:pos="8647"/>
          <w:tab w:val="right" w:pos="9356"/>
        </w:tabs>
        <w:spacing w:after="120"/>
        <w:rPr>
          <w:rFonts w:cs="Arial"/>
          <w:b/>
          <w:bCs/>
          <w:szCs w:val="22"/>
        </w:rPr>
      </w:pPr>
    </w:p>
    <w:p w14:paraId="41127AFD" w14:textId="67CAD14B" w:rsidR="0004048E" w:rsidRDefault="0004048E" w:rsidP="0004048E">
      <w:pPr>
        <w:tabs>
          <w:tab w:val="left" w:pos="1134"/>
          <w:tab w:val="left" w:pos="8647"/>
          <w:tab w:val="right" w:pos="9356"/>
        </w:tabs>
        <w:spacing w:after="120"/>
        <w:rPr>
          <w:rFonts w:cs="Arial"/>
          <w:b/>
          <w:bCs/>
          <w:szCs w:val="22"/>
        </w:rPr>
      </w:pPr>
      <w:r w:rsidRPr="001C17F7">
        <w:rPr>
          <w:rFonts w:cs="Arial"/>
          <w:b/>
          <w:bCs/>
          <w:szCs w:val="22"/>
        </w:rPr>
        <w:t xml:space="preserve">Question </w:t>
      </w:r>
      <w:r>
        <w:rPr>
          <w:rFonts w:cs="Arial"/>
          <w:b/>
          <w:bCs/>
          <w:szCs w:val="22"/>
        </w:rPr>
        <w:t>11</w:t>
      </w:r>
      <w:r>
        <w:rPr>
          <w:rFonts w:cs="Arial"/>
          <w:b/>
          <w:bCs/>
          <w:szCs w:val="22"/>
        </w:rPr>
        <w:tab/>
        <w:t>(4 marks)</w:t>
      </w:r>
    </w:p>
    <w:p w14:paraId="7C523A3D" w14:textId="77777777" w:rsidR="00B72889" w:rsidRPr="00B72889" w:rsidRDefault="00B72889" w:rsidP="00B72889">
      <w:pPr>
        <w:jc w:val="both"/>
        <w:rPr>
          <w:rFonts w:cs="Arial"/>
        </w:rPr>
      </w:pPr>
      <w:r w:rsidRPr="00B72889">
        <w:rPr>
          <w:rFonts w:cs="Arial"/>
        </w:rPr>
        <w:t>A projectile is fired with a muzzle velocity of 115 m s</w:t>
      </w:r>
      <w:r w:rsidRPr="00B72889">
        <w:rPr>
          <w:rFonts w:cs="Arial"/>
          <w:vertAlign w:val="superscript"/>
        </w:rPr>
        <w:t>-1</w:t>
      </w:r>
      <w:r w:rsidRPr="00B72889">
        <w:rPr>
          <w:rFonts w:cs="Arial"/>
        </w:rPr>
        <w:t xml:space="preserve"> at an angle of elevation of 25.0° above the horizontal, towards a vertical cliff face 6.00 x10</w:t>
      </w:r>
      <w:r w:rsidRPr="00B72889">
        <w:rPr>
          <w:rFonts w:cs="Arial"/>
          <w:vertAlign w:val="superscript"/>
        </w:rPr>
        <w:t>2</w:t>
      </w:r>
      <w:r w:rsidRPr="00B72889">
        <w:rPr>
          <w:rFonts w:cs="Arial"/>
        </w:rPr>
        <w:t xml:space="preserve"> m away as shown in the diagram.</w:t>
      </w:r>
    </w:p>
    <w:p w14:paraId="7991249A" w14:textId="77777777" w:rsidR="00B72889" w:rsidRPr="00B72889" w:rsidRDefault="00B72889" w:rsidP="00B72889">
      <w:pPr>
        <w:jc w:val="both"/>
        <w:rPr>
          <w:rFonts w:cs="Arial"/>
        </w:rPr>
      </w:pPr>
      <w:r w:rsidRPr="00B72889">
        <w:rPr>
          <w:rFonts w:cs="Arial"/>
          <w:noProof/>
        </w:rPr>
        <mc:AlternateContent>
          <mc:Choice Requires="wpg">
            <w:drawing>
              <wp:anchor distT="0" distB="0" distL="114300" distR="114300" simplePos="0" relativeHeight="251736108" behindDoc="0" locked="0" layoutInCell="1" allowOverlap="1" wp14:anchorId="5617056F" wp14:editId="53C0CD63">
                <wp:simplePos x="0" y="0"/>
                <wp:positionH relativeFrom="column">
                  <wp:posOffset>475299</wp:posOffset>
                </wp:positionH>
                <wp:positionV relativeFrom="paragraph">
                  <wp:posOffset>146685</wp:posOffset>
                </wp:positionV>
                <wp:extent cx="2190750" cy="1223963"/>
                <wp:effectExtent l="0" t="0" r="19050" b="14605"/>
                <wp:wrapNone/>
                <wp:docPr id="144" name="Group 144"/>
                <wp:cNvGraphicFramePr/>
                <a:graphic xmlns:a="http://schemas.openxmlformats.org/drawingml/2006/main">
                  <a:graphicData uri="http://schemas.microsoft.com/office/word/2010/wordprocessingGroup">
                    <wpg:wgp>
                      <wpg:cNvGrpSpPr/>
                      <wpg:grpSpPr>
                        <a:xfrm>
                          <a:off x="0" y="0"/>
                          <a:ext cx="2190750" cy="1223963"/>
                          <a:chOff x="0" y="-1"/>
                          <a:chExt cx="5261481" cy="2294214"/>
                        </a:xfrm>
                      </wpg:grpSpPr>
                      <wps:wsp>
                        <wps:cNvPr id="145" name="Straight Connector 145"/>
                        <wps:cNvCnPr/>
                        <wps:spPr>
                          <a:xfrm>
                            <a:off x="0" y="2294213"/>
                            <a:ext cx="4768850" cy="0"/>
                          </a:xfrm>
                          <a:prstGeom prst="line">
                            <a:avLst/>
                          </a:prstGeom>
                          <a:noFill/>
                          <a:ln w="12700" cap="flat" cmpd="sng" algn="ctr">
                            <a:solidFill>
                              <a:sysClr val="windowText" lastClr="000000"/>
                            </a:solidFill>
                            <a:prstDash val="solid"/>
                            <a:miter lim="800000"/>
                          </a:ln>
                          <a:effectLst/>
                        </wps:spPr>
                        <wps:bodyPr/>
                      </wps:wsp>
                      <wps:wsp>
                        <wps:cNvPr id="146" name="Rectangle 146"/>
                        <wps:cNvSpPr/>
                        <wps:spPr>
                          <a:xfrm>
                            <a:off x="4763641" y="-1"/>
                            <a:ext cx="497840" cy="2291102"/>
                          </a:xfrm>
                          <a:prstGeom prst="rect">
                            <a:avLst/>
                          </a:prstGeom>
                          <a:blipFill>
                            <a:blip r:embed="rId14"/>
                            <a:tile tx="0" ty="0" sx="100000" sy="100000" flip="none" algn="tl"/>
                          </a:blipFill>
                          <a:ln w="6350" cap="flat" cmpd="sng" algn="ctr">
                            <a:solidFill>
                              <a:sysClr val="windowText" lastClr="000000">
                                <a:lumMod val="65000"/>
                                <a:lumOff val="35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7" name="Oval 147"/>
                        <wps:cNvSpPr/>
                        <wps:spPr>
                          <a:xfrm rot="20681225">
                            <a:off x="60002" y="2036410"/>
                            <a:ext cx="367101" cy="168830"/>
                          </a:xfrm>
                          <a:prstGeom prst="ellipse">
                            <a:avLst/>
                          </a:prstGeom>
                          <a:gradFill rotWithShape="1">
                            <a:gsLst>
                              <a:gs pos="0">
                                <a:sysClr val="windowText" lastClr="000000">
                                  <a:lumMod val="110000"/>
                                  <a:satMod val="105000"/>
                                  <a:tint val="67000"/>
                                </a:sysClr>
                              </a:gs>
                              <a:gs pos="50000">
                                <a:sysClr val="windowText" lastClr="000000">
                                  <a:lumMod val="105000"/>
                                  <a:satMod val="103000"/>
                                  <a:tint val="73000"/>
                                </a:sysClr>
                              </a:gs>
                              <a:gs pos="100000">
                                <a:sysClr val="windowText" lastClr="000000">
                                  <a:lumMod val="105000"/>
                                  <a:satMod val="109000"/>
                                  <a:tint val="81000"/>
                                </a:sysClr>
                              </a:gs>
                            </a:gsLst>
                            <a:lin ang="5400000" scaled="0"/>
                          </a:gra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 name="Oval 148"/>
                        <wps:cNvSpPr/>
                        <wps:spPr>
                          <a:xfrm rot="18272">
                            <a:off x="221413" y="2189951"/>
                            <a:ext cx="114260" cy="100873"/>
                          </a:xfrm>
                          <a:prstGeom prst="ellipse">
                            <a:avLst/>
                          </a:prstGeom>
                          <a:gradFill rotWithShape="1">
                            <a:gsLst>
                              <a:gs pos="0">
                                <a:sysClr val="windowText" lastClr="000000">
                                  <a:lumMod val="110000"/>
                                  <a:satMod val="105000"/>
                                  <a:tint val="67000"/>
                                </a:sysClr>
                              </a:gs>
                              <a:gs pos="50000">
                                <a:sysClr val="windowText" lastClr="000000">
                                  <a:lumMod val="105000"/>
                                  <a:satMod val="103000"/>
                                  <a:tint val="73000"/>
                                </a:sysClr>
                              </a:gs>
                              <a:gs pos="100000">
                                <a:sysClr val="windowText" lastClr="000000">
                                  <a:lumMod val="105000"/>
                                  <a:satMod val="109000"/>
                                  <a:tint val="81000"/>
                                </a:sysClr>
                              </a:gs>
                            </a:gsLst>
                            <a:lin ang="5400000" scaled="0"/>
                          </a:gra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9" name="Straight Arrow Connector 149"/>
                        <wps:cNvCnPr/>
                        <wps:spPr>
                          <a:xfrm flipV="1">
                            <a:off x="410958" y="1809750"/>
                            <a:ext cx="632029" cy="244316"/>
                          </a:xfrm>
                          <a:prstGeom prst="straightConnector1">
                            <a:avLst/>
                          </a:prstGeom>
                          <a:noFill/>
                          <a:ln w="12700" cap="flat" cmpd="sng" algn="ctr">
                            <a:solidFill>
                              <a:sysClr val="windowText" lastClr="000000"/>
                            </a:solidFill>
                            <a:prstDash val="solid"/>
                            <a:miter lim="800000"/>
                            <a:tailEnd type="triangle"/>
                          </a:ln>
                          <a:effectLst/>
                        </wps:spPr>
                        <wps:bodyPr/>
                      </wps:wsp>
                    </wpg:wgp>
                  </a:graphicData>
                </a:graphic>
                <wp14:sizeRelH relativeFrom="margin">
                  <wp14:pctWidth>0</wp14:pctWidth>
                </wp14:sizeRelH>
                <wp14:sizeRelV relativeFrom="margin">
                  <wp14:pctHeight>0</wp14:pctHeight>
                </wp14:sizeRelV>
              </wp:anchor>
            </w:drawing>
          </mc:Choice>
          <mc:Fallback>
            <w:pict>
              <v:group w14:anchorId="359FAE05" id="Group 144" o:spid="_x0000_s1026" style="position:absolute;margin-left:37.45pt;margin-top:11.55pt;width:172.5pt;height:96.4pt;z-index:251736108;mso-width-relative:margin;mso-height-relative:margin" coordorigin="" coordsize="52614,2294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">
                <v:line id="Straight Connector 145" o:spid="_x0000_s1027" style="position:absolute;visibility:visible;mso-wrap-style:square" from="0,22942" to="47688,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" strokecolor="windowText" strokeweight="1pt">
                  <v:stroke joinstyle="miter"/>
                </v:line>
                <v:rect id="Rectangle 146" o:spid="_x0000_s1028" style="position:absolute;left:47636;width:4978;height:229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" strokecolor="#595959" strokeweight=".5pt">
                  <v:fill r:id="rId15" o:title="" recolor="t" rotate="t" type="tile"/>
                </v:rect>
                <v:oval id="Oval 147" o:spid="_x0000_s1029" style="position:absolute;left:600;top:20364;width:3671;height:1688;rotation:-100354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" fillcolor="#9b9b9b" strokecolor="windowText" strokeweight=".5pt">
                  <v:fill color2="#797979" rotate="t" colors="0 #9b9b9b;.5 #8e8e8e;1 #797979" focus="100%" type="gradient">
                    <o:fill v:ext="view" type="gradientUnscaled"/>
                  </v:fill>
                  <v:stroke joinstyle="miter"/>
                </v:oval>
                <v:oval id="Oval 148" o:spid="_x0000_s1030" style="position:absolute;left:2214;top:21899;width:1142;height:1009;rotation:1995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" fillcolor="#9b9b9b" strokecolor="windowText" strokeweight=".5pt">
                  <v:fill color2="#797979" rotate="t" colors="0 #9b9b9b;.5 #8e8e8e;1 #797979" focus="100%" type="gradient">
                    <o:fill v:ext="view" type="gradientUnscaled"/>
                  </v:fill>
                  <v:stroke joinstyle="miter"/>
                </v:oval>
                <v:shapetype id="_x0000_t32" coordsize="21600,21600" o:spt="32" o:oned="t" path="m,l21600,21600e" filled="f">
                  <v:path arrowok="t" fillok="f" o:connecttype="none"/>
                  <o:lock v:ext="edit" shapetype="t"/>
                </v:shapetype>
                <v:shape id="Straight Arrow Connector 149" o:spid="_x0000_s1031" type="#_x0000_t32" style="position:absolute;left:4109;top:18097;width:6320;height:244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" strokecolor="windowText" strokeweight="1pt">
                  <v:stroke endarrow="block" joinstyle="miter"/>
                </v:shape>
              </v:group>
            </w:pict>
          </mc:Fallback>
        </mc:AlternateContent>
      </w:r>
    </w:p>
    <w:p w14:paraId="50361E42" w14:textId="77777777" w:rsidR="00B72889" w:rsidRPr="00B72889" w:rsidRDefault="00B72889" w:rsidP="00B72889">
      <w:pPr>
        <w:jc w:val="both"/>
        <w:rPr>
          <w:rFonts w:cs="Arial"/>
        </w:rPr>
      </w:pPr>
    </w:p>
    <w:p w14:paraId="47339C9F" w14:textId="77777777" w:rsidR="00B72889" w:rsidRPr="00B72889" w:rsidRDefault="00B72889" w:rsidP="00B72889">
      <w:pPr>
        <w:jc w:val="both"/>
        <w:rPr>
          <w:rFonts w:cs="Arial"/>
        </w:rPr>
      </w:pPr>
    </w:p>
    <w:p w14:paraId="220C6704" w14:textId="77777777" w:rsidR="00B72889" w:rsidRPr="00B72889" w:rsidRDefault="00B72889" w:rsidP="00B72889">
      <w:pPr>
        <w:jc w:val="both"/>
        <w:rPr>
          <w:rFonts w:cs="Arial"/>
        </w:rPr>
      </w:pPr>
    </w:p>
    <w:p w14:paraId="50D8C378" w14:textId="77777777" w:rsidR="00B72889" w:rsidRPr="00B72889" w:rsidRDefault="00B72889" w:rsidP="00B72889">
      <w:pPr>
        <w:jc w:val="both"/>
        <w:rPr>
          <w:rFonts w:cs="Arial"/>
        </w:rPr>
      </w:pPr>
    </w:p>
    <w:p w14:paraId="26CFA338" w14:textId="77777777" w:rsidR="00B72889" w:rsidRPr="00B72889" w:rsidRDefault="00B72889" w:rsidP="00B72889">
      <w:pPr>
        <w:jc w:val="both"/>
        <w:rPr>
          <w:rFonts w:cs="Arial"/>
        </w:rPr>
      </w:pPr>
    </w:p>
    <w:p w14:paraId="06B55FE8" w14:textId="77777777" w:rsidR="00B72889" w:rsidRPr="00B72889" w:rsidRDefault="00B72889" w:rsidP="00B72889">
      <w:pPr>
        <w:jc w:val="both"/>
        <w:rPr>
          <w:rFonts w:cs="Arial"/>
        </w:rPr>
      </w:pPr>
    </w:p>
    <w:p w14:paraId="772D0279" w14:textId="77777777" w:rsidR="00B72889" w:rsidRPr="00B72889" w:rsidRDefault="00B72889" w:rsidP="00B72889">
      <w:pPr>
        <w:jc w:val="both"/>
        <w:rPr>
          <w:rFonts w:cs="Arial"/>
        </w:rPr>
      </w:pPr>
    </w:p>
    <w:p w14:paraId="14C4C8D5" w14:textId="77777777" w:rsidR="00B72889" w:rsidRPr="00B72889" w:rsidRDefault="00B72889" w:rsidP="00B72889">
      <w:pPr>
        <w:jc w:val="both"/>
        <w:rPr>
          <w:rFonts w:cs="Arial"/>
        </w:rPr>
      </w:pPr>
    </w:p>
    <w:p w14:paraId="5C594402" w14:textId="77777777" w:rsidR="00B72889" w:rsidRPr="00B72889" w:rsidRDefault="00B72889" w:rsidP="00B72889">
      <w:pPr>
        <w:jc w:val="both"/>
        <w:rPr>
          <w:rFonts w:cs="Arial"/>
        </w:rPr>
      </w:pPr>
    </w:p>
    <w:p w14:paraId="48CF5DC3" w14:textId="77777777" w:rsidR="00B72889" w:rsidRPr="00B72889" w:rsidRDefault="00B72889" w:rsidP="00B72889">
      <w:pPr>
        <w:jc w:val="both"/>
        <w:rPr>
          <w:rFonts w:cs="Arial"/>
        </w:rPr>
      </w:pPr>
      <w:r w:rsidRPr="00B72889">
        <w:rPr>
          <w:rFonts w:cs="Arial"/>
          <w:noProof/>
        </w:rPr>
        <mc:AlternateContent>
          <mc:Choice Requires="wps">
            <w:drawing>
              <wp:anchor distT="0" distB="0" distL="114300" distR="114300" simplePos="0" relativeHeight="251737132" behindDoc="0" locked="0" layoutInCell="1" allowOverlap="1" wp14:anchorId="2839E751" wp14:editId="506BE27F">
                <wp:simplePos x="0" y="0"/>
                <wp:positionH relativeFrom="column">
                  <wp:posOffset>876300</wp:posOffset>
                </wp:positionH>
                <wp:positionV relativeFrom="paragraph">
                  <wp:posOffset>161290</wp:posOffset>
                </wp:positionV>
                <wp:extent cx="4305300" cy="0"/>
                <wp:effectExtent l="38100" t="76200" r="19050" b="95250"/>
                <wp:wrapNone/>
                <wp:docPr id="673" name="Straight Arrow Connector 673"/>
                <wp:cNvGraphicFramePr/>
                <a:graphic xmlns:a="http://schemas.openxmlformats.org/drawingml/2006/main">
                  <a:graphicData uri="http://schemas.microsoft.com/office/word/2010/wordprocessingShape">
                    <wps:wsp>
                      <wps:cNvCnPr/>
                      <wps:spPr>
                        <a:xfrm>
                          <a:off x="0" y="0"/>
                          <a:ext cx="4305300" cy="0"/>
                        </a:xfrm>
                        <a:prstGeom prst="straightConnector1">
                          <a:avLst/>
                        </a:prstGeom>
                        <a:noFill/>
                        <a:ln w="12700" cap="flat" cmpd="sng" algn="ctr">
                          <a:solidFill>
                            <a:sysClr val="windowText" lastClr="000000"/>
                          </a:solidFill>
                          <a:prstDash val="solid"/>
                          <a:miter lim="800000"/>
                          <a:headEnd type="triangle"/>
                          <a:tailEnd type="triangle"/>
                        </a:ln>
                        <a:effectLst/>
                      </wps:spPr>
                      <wps:bodyPr/>
                    </wps:wsp>
                  </a:graphicData>
                </a:graphic>
              </wp:anchor>
            </w:drawing>
          </mc:Choice>
          <mc:Fallback>
            <w:pict>
              <v:shape w14:anchorId="6327560A" id="Straight Arrow Connector 673" o:spid="_x0000_s1026" type="#_x0000_t32" style="position:absolute;margin-left:69pt;margin-top:12.7pt;width:339pt;height:0;z-index:2517371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" strokecolor="windowText" strokeweight="1pt">
                <v:stroke startarrow="block" endarrow="block" joinstyle="miter"/>
              </v:shape>
            </w:pict>
          </mc:Fallback>
        </mc:AlternateContent>
      </w:r>
      <w:r w:rsidRPr="00B72889">
        <w:rPr>
          <w:noProof/>
        </w:rPr>
        <mc:AlternateContent>
          <mc:Choice Requires="wps">
            <w:drawing>
              <wp:anchor distT="0" distB="0" distL="114300" distR="114300" simplePos="0" relativeHeight="251738156" behindDoc="0" locked="0" layoutInCell="1" allowOverlap="1" wp14:anchorId="55DCF455" wp14:editId="189644B0">
                <wp:simplePos x="0" y="0"/>
                <wp:positionH relativeFrom="column">
                  <wp:posOffset>2252345</wp:posOffset>
                </wp:positionH>
                <wp:positionV relativeFrom="paragraph">
                  <wp:posOffset>39370</wp:posOffset>
                </wp:positionV>
                <wp:extent cx="633095" cy="257175"/>
                <wp:effectExtent l="0" t="0" r="0" b="9525"/>
                <wp:wrapNone/>
                <wp:docPr id="6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095" cy="257175"/>
                        </a:xfrm>
                        <a:prstGeom prst="rect">
                          <a:avLst/>
                        </a:prstGeom>
                        <a:solidFill>
                          <a:sysClr val="window" lastClr="FFFFFF"/>
                        </a:solidFill>
                        <a:ln w="9525">
                          <a:noFill/>
                          <a:miter lim="800000"/>
                          <a:headEnd/>
                          <a:tailEnd/>
                        </a:ln>
                      </wps:spPr>
                      <wps:txbx>
                        <w:txbxContent>
                          <w:p w14:paraId="6AE2498E" w14:textId="77777777" w:rsidR="00586270" w:rsidRPr="00B867A7" w:rsidRDefault="00586270" w:rsidP="00B72889">
                            <w:pPr>
                              <w:rPr>
                                <w:rFonts w:cs="Arial"/>
                              </w:rPr>
                            </w:pPr>
                            <w:r>
                              <w:rPr>
                                <w:rFonts w:cs="Arial"/>
                              </w:rPr>
                              <w:t>600 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DCF455" id="Text Box 2" o:spid="_x0000_s1048" type="#_x0000_t202" style="position:absolute;left:0;text-align:left;margin-left:177.35pt;margin-top:3.1pt;width:49.85pt;height:20.25pt;z-index:2517381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" fillcolor="window" stroked="f">
                <v:textbox>
                  <w:txbxContent>
                    <w:p w14:paraId="6AE2498E" w14:textId="77777777" w:rsidR="00586270" w:rsidRPr="00B867A7" w:rsidRDefault="00586270" w:rsidP="00B72889">
                      <w:pPr>
                        <w:rPr>
                          <w:rFonts w:cs="Arial"/>
                        </w:rPr>
                      </w:pPr>
                      <w:r>
                        <w:rPr>
                          <w:rFonts w:cs="Arial"/>
                        </w:rPr>
                        <w:t>600 m</w:t>
                      </w:r>
                    </w:p>
                  </w:txbxContent>
                </v:textbox>
              </v:shape>
            </w:pict>
          </mc:Fallback>
        </mc:AlternateContent>
      </w:r>
    </w:p>
    <w:p w14:paraId="564CE75E" w14:textId="77777777" w:rsidR="00B72889" w:rsidRPr="00B72889" w:rsidRDefault="00B72889" w:rsidP="00B72889">
      <w:pPr>
        <w:jc w:val="both"/>
        <w:rPr>
          <w:rFonts w:cs="Arial"/>
        </w:rPr>
      </w:pPr>
    </w:p>
    <w:p w14:paraId="5F54DFB5" w14:textId="77777777" w:rsidR="00B72889" w:rsidRPr="00B72889" w:rsidRDefault="00B72889" w:rsidP="00B72889">
      <w:pPr>
        <w:tabs>
          <w:tab w:val="left" w:pos="8730"/>
        </w:tabs>
        <w:ind w:left="720" w:hanging="720"/>
        <w:jc w:val="both"/>
        <w:rPr>
          <w:rFonts w:cs="Arial"/>
        </w:rPr>
      </w:pPr>
      <w:r w:rsidRPr="00B72889">
        <w:rPr>
          <w:rFonts w:cs="Arial"/>
        </w:rPr>
        <w:t>Ignoring air resistance, calculate the vertical height that it strikes the cliff.</w:t>
      </w:r>
      <w:r w:rsidRPr="00B72889">
        <w:rPr>
          <w:rFonts w:cs="Arial"/>
        </w:rPr>
        <w:tab/>
      </w:r>
    </w:p>
    <w:p w14:paraId="6ACC22F4" w14:textId="77777777" w:rsidR="00B72889" w:rsidRPr="00E64CDD" w:rsidRDefault="00B72889" w:rsidP="0004048E">
      <w:pPr>
        <w:tabs>
          <w:tab w:val="left" w:pos="1134"/>
          <w:tab w:val="left" w:pos="8647"/>
          <w:tab w:val="right" w:pos="9356"/>
        </w:tabs>
        <w:spacing w:after="120"/>
        <w:rPr>
          <w:rFonts w:cs="Arial"/>
          <w:bCs/>
          <w:szCs w:val="22"/>
        </w:rPr>
      </w:pPr>
    </w:p>
    <w:tbl>
      <w:tblPr>
        <w:tblStyle w:val="TableGrid"/>
        <w:tblW w:w="9000" w:type="dxa"/>
        <w:tblInd w:w="715" w:type="dxa"/>
        <w:tblLook w:val="04A0" w:firstRow="1" w:lastRow="0" w:firstColumn="1" w:lastColumn="0" w:noHBand="0" w:noVBand="1"/>
      </w:tblPr>
      <w:tblGrid>
        <w:gridCol w:w="7560"/>
        <w:gridCol w:w="1440"/>
      </w:tblGrid>
      <w:tr w:rsidR="00B72889" w:rsidRPr="008626DA" w14:paraId="095535DC" w14:textId="77777777" w:rsidTr="00586270">
        <w:trPr>
          <w:trHeight w:val="288"/>
        </w:trPr>
        <w:tc>
          <w:tcPr>
            <w:tcW w:w="7560" w:type="dxa"/>
            <w:vAlign w:val="center"/>
          </w:tcPr>
          <w:p w14:paraId="3448FB16" w14:textId="77777777" w:rsidR="00B72889" w:rsidRPr="008626DA" w:rsidRDefault="00B72889" w:rsidP="00586270">
            <w:pPr>
              <w:jc w:val="center"/>
              <w:rPr>
                <w:rFonts w:cs="Arial"/>
                <w:szCs w:val="22"/>
              </w:rPr>
            </w:pPr>
            <w:r w:rsidRPr="008626DA">
              <w:rPr>
                <w:rFonts w:cs="Arial"/>
                <w:b/>
                <w:bCs/>
                <w:szCs w:val="22"/>
              </w:rPr>
              <w:t>Description</w:t>
            </w:r>
          </w:p>
        </w:tc>
        <w:tc>
          <w:tcPr>
            <w:tcW w:w="1440" w:type="dxa"/>
            <w:vAlign w:val="center"/>
          </w:tcPr>
          <w:p w14:paraId="6ED5561B" w14:textId="77777777" w:rsidR="00B72889" w:rsidRPr="008626DA" w:rsidRDefault="00B72889" w:rsidP="00586270">
            <w:pPr>
              <w:jc w:val="center"/>
              <w:rPr>
                <w:rFonts w:cs="Arial"/>
              </w:rPr>
            </w:pPr>
            <w:r w:rsidRPr="008626DA">
              <w:rPr>
                <w:rFonts w:cs="Arial"/>
                <w:b/>
                <w:bCs/>
              </w:rPr>
              <w:t>Total</w:t>
            </w:r>
          </w:p>
        </w:tc>
      </w:tr>
      <w:tr w:rsidR="00B72889" w:rsidRPr="00B72889" w14:paraId="307F92E6" w14:textId="77777777" w:rsidTr="00586270">
        <w:trPr>
          <w:trHeight w:val="611"/>
        </w:trPr>
        <w:tc>
          <w:tcPr>
            <w:tcW w:w="7560" w:type="dxa"/>
            <w:vAlign w:val="center"/>
          </w:tcPr>
          <w:p w14:paraId="24FFE9B4" w14:textId="77777777" w:rsidR="00B72889" w:rsidRPr="00B72889" w:rsidRDefault="00B72889" w:rsidP="00586270">
            <w:pPr>
              <w:rPr>
                <w:rFonts w:cs="Arial"/>
                <w:color w:val="FF0000"/>
              </w:rPr>
            </w:pPr>
            <w:r w:rsidRPr="00B72889">
              <w:rPr>
                <w:color w:val="FF0000"/>
              </w:rPr>
              <w:t xml:space="preserve">From x:     t = </w:t>
            </w:r>
            <m:oMath>
              <m:f>
                <m:fPr>
                  <m:ctrlPr>
                    <w:rPr>
                      <w:rFonts w:ascii="Cambria Math" w:hAnsi="Cambria Math"/>
                      <w:i/>
                      <w:color w:val="FF0000"/>
                    </w:rPr>
                  </m:ctrlPr>
                </m:fPr>
                <m:num>
                  <m:sSub>
                    <m:sSubPr>
                      <m:ctrlPr>
                        <w:rPr>
                          <w:rFonts w:ascii="Cambria Math" w:hAnsi="Cambria Math"/>
                          <w:i/>
                          <w:color w:val="FF0000"/>
                        </w:rPr>
                      </m:ctrlPr>
                    </m:sSubPr>
                    <m:e>
                      <m:r>
                        <w:rPr>
                          <w:rFonts w:ascii="Cambria Math" w:hAnsi="Cambria Math"/>
                          <w:color w:val="FF0000"/>
                        </w:rPr>
                        <m:t>s</m:t>
                      </m:r>
                    </m:e>
                    <m:sub>
                      <m:r>
                        <w:rPr>
                          <w:rFonts w:ascii="Cambria Math" w:hAnsi="Cambria Math"/>
                          <w:color w:val="FF0000"/>
                        </w:rPr>
                        <m:t>x</m:t>
                      </m:r>
                    </m:sub>
                  </m:sSub>
                </m:num>
                <m:den>
                  <m:sSub>
                    <m:sSubPr>
                      <m:ctrlPr>
                        <w:rPr>
                          <w:rFonts w:ascii="Cambria Math" w:hAnsi="Cambria Math"/>
                          <w:i/>
                          <w:color w:val="FF0000"/>
                        </w:rPr>
                      </m:ctrlPr>
                    </m:sSubPr>
                    <m:e>
                      <m:r>
                        <w:rPr>
                          <w:rFonts w:ascii="Cambria Math" w:hAnsi="Cambria Math"/>
                          <w:color w:val="FF0000"/>
                        </w:rPr>
                        <m:t>u</m:t>
                      </m:r>
                    </m:e>
                    <m:sub>
                      <m:r>
                        <w:rPr>
                          <w:rFonts w:ascii="Cambria Math" w:hAnsi="Cambria Math"/>
                          <w:color w:val="FF0000"/>
                        </w:rPr>
                        <m:t>x</m:t>
                      </m:r>
                    </m:sub>
                  </m:sSub>
                </m:den>
              </m:f>
              <m:r>
                <w:rPr>
                  <w:rFonts w:ascii="Cambria Math" w:eastAsiaTheme="minorEastAsia" w:hAnsi="Cambria Math"/>
                  <w:color w:val="FF0000"/>
                </w:rPr>
                <m:t xml:space="preserve">= </m:t>
              </m:r>
              <m:f>
                <m:fPr>
                  <m:ctrlPr>
                    <w:rPr>
                      <w:rFonts w:ascii="Cambria Math" w:eastAsiaTheme="minorEastAsia" w:hAnsi="Cambria Math"/>
                      <w:i/>
                      <w:color w:val="FF0000"/>
                    </w:rPr>
                  </m:ctrlPr>
                </m:fPr>
                <m:num>
                  <m:r>
                    <w:rPr>
                      <w:rFonts w:ascii="Cambria Math" w:eastAsiaTheme="minorEastAsia" w:hAnsi="Cambria Math"/>
                      <w:color w:val="FF0000"/>
                    </w:rPr>
                    <m:t>6.0</m:t>
                  </m:r>
                  <m:sSup>
                    <m:sSupPr>
                      <m:ctrlPr>
                        <w:rPr>
                          <w:rFonts w:ascii="Cambria Math" w:eastAsiaTheme="minorEastAsia" w:hAnsi="Cambria Math"/>
                          <w:i/>
                          <w:color w:val="FF0000"/>
                        </w:rPr>
                      </m:ctrlPr>
                    </m:sSupPr>
                    <m:e>
                      <m:r>
                        <w:rPr>
                          <w:rFonts w:ascii="Cambria Math" w:eastAsiaTheme="minorEastAsia" w:hAnsi="Cambria Math"/>
                          <w:color w:val="FF0000"/>
                        </w:rPr>
                        <m:t>0 ×10</m:t>
                      </m:r>
                    </m:e>
                    <m:sup>
                      <m:r>
                        <w:rPr>
                          <w:rFonts w:ascii="Cambria Math" w:eastAsiaTheme="minorEastAsia" w:hAnsi="Cambria Math"/>
                          <w:color w:val="FF0000"/>
                        </w:rPr>
                        <m:t>2</m:t>
                      </m:r>
                    </m:sup>
                  </m:sSup>
                </m:num>
                <m:den>
                  <m:r>
                    <w:rPr>
                      <w:rFonts w:ascii="Cambria Math" w:eastAsiaTheme="minorEastAsia" w:hAnsi="Cambria Math"/>
                      <w:color w:val="FF0000"/>
                    </w:rPr>
                    <m:t xml:space="preserve">115 </m:t>
                  </m:r>
                  <m:r>
                    <m:rPr>
                      <m:sty m:val="p"/>
                    </m:rPr>
                    <w:rPr>
                      <w:rFonts w:ascii="Cambria Math" w:eastAsiaTheme="minorEastAsia" w:hAnsi="Cambria Math"/>
                      <w:color w:val="FF0000"/>
                    </w:rPr>
                    <m:t>cos⁡</m:t>
                  </m:r>
                  <m:r>
                    <w:rPr>
                      <w:rFonts w:ascii="Cambria Math" w:eastAsiaTheme="minorEastAsia" w:hAnsi="Cambria Math"/>
                      <w:color w:val="FF0000"/>
                    </w:rPr>
                    <m:t>(25.0)</m:t>
                  </m:r>
                </m:den>
              </m:f>
            </m:oMath>
            <w:r w:rsidRPr="00B72889">
              <w:rPr>
                <w:rFonts w:eastAsiaTheme="minorEastAsia"/>
                <w:color w:val="FF0000"/>
              </w:rPr>
              <w:t xml:space="preserve"> </w:t>
            </w:r>
          </w:p>
        </w:tc>
        <w:tc>
          <w:tcPr>
            <w:tcW w:w="1440" w:type="dxa"/>
            <w:vAlign w:val="center"/>
          </w:tcPr>
          <w:p w14:paraId="08B55B63" w14:textId="77777777" w:rsidR="00B72889" w:rsidRPr="00B72889" w:rsidRDefault="00B72889" w:rsidP="00586270">
            <w:pPr>
              <w:spacing w:line="276" w:lineRule="auto"/>
              <w:jc w:val="center"/>
              <w:rPr>
                <w:rFonts w:cs="Arial"/>
                <w:color w:val="FF0000"/>
              </w:rPr>
            </w:pPr>
            <w:r w:rsidRPr="00B72889">
              <w:rPr>
                <w:rFonts w:cs="Arial"/>
                <w:color w:val="FF0000"/>
              </w:rPr>
              <w:t>1</w:t>
            </w:r>
          </w:p>
        </w:tc>
      </w:tr>
      <w:tr w:rsidR="00B72889" w:rsidRPr="00B72889" w14:paraId="74D74ECD" w14:textId="77777777" w:rsidTr="00586270">
        <w:trPr>
          <w:trHeight w:val="350"/>
        </w:trPr>
        <w:tc>
          <w:tcPr>
            <w:tcW w:w="7560" w:type="dxa"/>
            <w:vAlign w:val="center"/>
          </w:tcPr>
          <w:p w14:paraId="2933424B" w14:textId="77777777" w:rsidR="00B72889" w:rsidRPr="00B72889" w:rsidRDefault="00B72889" w:rsidP="00586270">
            <w:pPr>
              <w:rPr>
                <w:rFonts w:cs="Arial"/>
                <w:color w:val="FF0000"/>
              </w:rPr>
            </w:pPr>
            <w:r w:rsidRPr="00B72889">
              <w:rPr>
                <w:rFonts w:eastAsiaTheme="minorEastAsia"/>
                <w:color w:val="FF0000"/>
              </w:rPr>
              <w:t xml:space="preserve">                           = 5.76s</w:t>
            </w:r>
          </w:p>
        </w:tc>
        <w:tc>
          <w:tcPr>
            <w:tcW w:w="1440" w:type="dxa"/>
            <w:vAlign w:val="center"/>
          </w:tcPr>
          <w:p w14:paraId="2E830EB0" w14:textId="77777777" w:rsidR="00B72889" w:rsidRPr="00B72889" w:rsidRDefault="00B72889" w:rsidP="00586270">
            <w:pPr>
              <w:spacing w:line="276" w:lineRule="auto"/>
              <w:jc w:val="center"/>
              <w:rPr>
                <w:rFonts w:cs="Arial"/>
                <w:color w:val="FF0000"/>
              </w:rPr>
            </w:pPr>
            <w:r w:rsidRPr="00B72889">
              <w:rPr>
                <w:rFonts w:cs="Arial"/>
                <w:color w:val="FF0000"/>
              </w:rPr>
              <w:t>1</w:t>
            </w:r>
          </w:p>
        </w:tc>
      </w:tr>
      <w:tr w:rsidR="00B72889" w:rsidRPr="00B72889" w14:paraId="3EDD0FB9" w14:textId="77777777" w:rsidTr="00586270">
        <w:trPr>
          <w:trHeight w:val="359"/>
        </w:trPr>
        <w:tc>
          <w:tcPr>
            <w:tcW w:w="7560" w:type="dxa"/>
            <w:vAlign w:val="center"/>
          </w:tcPr>
          <w:p w14:paraId="02F6F8A6" w14:textId="77777777" w:rsidR="00B72889" w:rsidRPr="00B72889" w:rsidRDefault="00B72889" w:rsidP="00586270">
            <w:pPr>
              <w:rPr>
                <w:rFonts w:cs="Arial"/>
                <w:color w:val="FF0000"/>
              </w:rPr>
            </w:pPr>
            <w:r w:rsidRPr="00B72889">
              <w:rPr>
                <w:rFonts w:cs="Arial"/>
                <w:color w:val="FF0000"/>
                <w:szCs w:val="22"/>
              </w:rPr>
              <w:t xml:space="preserve">From y     s = </w:t>
            </w:r>
            <w:proofErr w:type="spellStart"/>
            <w:r w:rsidRPr="00B72889">
              <w:rPr>
                <w:rFonts w:cs="Arial"/>
                <w:color w:val="FF0000"/>
                <w:szCs w:val="22"/>
              </w:rPr>
              <w:t>ut</w:t>
            </w:r>
            <w:proofErr w:type="spellEnd"/>
            <w:r w:rsidRPr="00B72889">
              <w:rPr>
                <w:rFonts w:cs="Arial"/>
                <w:color w:val="FF0000"/>
                <w:szCs w:val="22"/>
              </w:rPr>
              <w:t xml:space="preserve"> +½ at</w:t>
            </w:r>
            <w:r w:rsidRPr="00B72889">
              <w:rPr>
                <w:rFonts w:cs="Arial"/>
                <w:color w:val="FF0000"/>
                <w:szCs w:val="22"/>
                <w:vertAlign w:val="superscript"/>
              </w:rPr>
              <w:t>2</w:t>
            </w:r>
            <w:r w:rsidRPr="00B72889">
              <w:rPr>
                <w:rFonts w:cs="Arial"/>
                <w:color w:val="FF0000"/>
                <w:szCs w:val="22"/>
              </w:rPr>
              <w:t xml:space="preserve"> = 115sin(25)(5.76) + ½(-9.80)(5.76</w:t>
            </w:r>
            <w:r w:rsidRPr="00B72889">
              <w:rPr>
                <w:rFonts w:cs="Arial"/>
                <w:color w:val="FF0000"/>
                <w:szCs w:val="22"/>
                <w:vertAlign w:val="superscript"/>
              </w:rPr>
              <w:t>2</w:t>
            </w:r>
            <w:r w:rsidRPr="00B72889">
              <w:rPr>
                <w:rFonts w:cs="Arial"/>
                <w:color w:val="FF0000"/>
                <w:szCs w:val="22"/>
              </w:rPr>
              <w:t xml:space="preserve">)                         </w:t>
            </w:r>
          </w:p>
        </w:tc>
        <w:tc>
          <w:tcPr>
            <w:tcW w:w="1440" w:type="dxa"/>
            <w:vAlign w:val="center"/>
          </w:tcPr>
          <w:p w14:paraId="57ADBA9D" w14:textId="77777777" w:rsidR="00B72889" w:rsidRPr="00B72889" w:rsidRDefault="00B72889" w:rsidP="00586270">
            <w:pPr>
              <w:spacing w:line="276" w:lineRule="auto"/>
              <w:jc w:val="center"/>
              <w:rPr>
                <w:rFonts w:cs="Arial"/>
                <w:color w:val="FF0000"/>
              </w:rPr>
            </w:pPr>
            <w:r w:rsidRPr="00B72889">
              <w:rPr>
                <w:rFonts w:cs="Arial"/>
                <w:color w:val="FF0000"/>
              </w:rPr>
              <w:t>1</w:t>
            </w:r>
          </w:p>
        </w:tc>
      </w:tr>
      <w:tr w:rsidR="00B72889" w:rsidRPr="00B72889" w14:paraId="1112947A" w14:textId="77777777" w:rsidTr="00586270">
        <w:trPr>
          <w:trHeight w:val="350"/>
        </w:trPr>
        <w:tc>
          <w:tcPr>
            <w:tcW w:w="7560" w:type="dxa"/>
            <w:vAlign w:val="center"/>
          </w:tcPr>
          <w:p w14:paraId="41B11242" w14:textId="77777777" w:rsidR="00B72889" w:rsidRPr="00B72889" w:rsidRDefault="00B72889" w:rsidP="00586270">
            <w:pPr>
              <w:rPr>
                <w:rFonts w:cs="Arial"/>
                <w:color w:val="FF0000"/>
                <w:szCs w:val="22"/>
              </w:rPr>
            </w:pPr>
            <w:r w:rsidRPr="00B72889">
              <w:rPr>
                <w:rFonts w:cs="Arial"/>
                <w:color w:val="FF0000"/>
              </w:rPr>
              <w:t xml:space="preserve">                                     = 117 m</w:t>
            </w:r>
          </w:p>
        </w:tc>
        <w:tc>
          <w:tcPr>
            <w:tcW w:w="1440" w:type="dxa"/>
            <w:vAlign w:val="center"/>
          </w:tcPr>
          <w:p w14:paraId="411656F4" w14:textId="77777777" w:rsidR="00B72889" w:rsidRPr="00B72889" w:rsidRDefault="00B72889" w:rsidP="00586270">
            <w:pPr>
              <w:spacing w:line="276" w:lineRule="auto"/>
              <w:jc w:val="center"/>
              <w:rPr>
                <w:rFonts w:cs="Arial"/>
                <w:color w:val="FF0000"/>
              </w:rPr>
            </w:pPr>
            <w:r w:rsidRPr="00B72889">
              <w:rPr>
                <w:rFonts w:cs="Arial"/>
                <w:color w:val="FF0000"/>
              </w:rPr>
              <w:t>1</w:t>
            </w:r>
          </w:p>
        </w:tc>
      </w:tr>
      <w:tr w:rsidR="00B72889" w:rsidRPr="008626DA" w14:paraId="6FF3F7DC" w14:textId="77777777" w:rsidTr="00586270">
        <w:trPr>
          <w:trHeight w:val="288"/>
        </w:trPr>
        <w:tc>
          <w:tcPr>
            <w:tcW w:w="7560" w:type="dxa"/>
            <w:vAlign w:val="center"/>
          </w:tcPr>
          <w:p w14:paraId="10D6CAE3" w14:textId="77777777" w:rsidR="00B72889" w:rsidRPr="008626DA" w:rsidRDefault="00B72889" w:rsidP="00586270">
            <w:pPr>
              <w:spacing w:line="276" w:lineRule="auto"/>
              <w:jc w:val="right"/>
              <w:rPr>
                <w:rFonts w:cs="Arial"/>
                <w:b/>
                <w:bCs/>
              </w:rPr>
            </w:pPr>
            <w:r w:rsidRPr="008626DA">
              <w:rPr>
                <w:rFonts w:cs="Arial"/>
                <w:b/>
                <w:bCs/>
              </w:rPr>
              <w:t>Total</w:t>
            </w:r>
          </w:p>
        </w:tc>
        <w:tc>
          <w:tcPr>
            <w:tcW w:w="1440" w:type="dxa"/>
            <w:vAlign w:val="bottom"/>
          </w:tcPr>
          <w:p w14:paraId="1B3233A5" w14:textId="77777777" w:rsidR="00B72889" w:rsidRPr="008626DA" w:rsidRDefault="00B72889" w:rsidP="00586270">
            <w:pPr>
              <w:spacing w:line="276" w:lineRule="auto"/>
              <w:jc w:val="center"/>
              <w:rPr>
                <w:rFonts w:cs="Arial"/>
                <w:b/>
                <w:bCs/>
              </w:rPr>
            </w:pPr>
            <w:r w:rsidRPr="008626DA">
              <w:rPr>
                <w:rFonts w:cs="Arial"/>
                <w:b/>
                <w:bCs/>
              </w:rPr>
              <w:t>4</w:t>
            </w:r>
          </w:p>
        </w:tc>
      </w:tr>
    </w:tbl>
    <w:p w14:paraId="7D78B897" w14:textId="77777777" w:rsidR="00B72889" w:rsidRDefault="00B72889" w:rsidP="00B72889">
      <w:pPr>
        <w:jc w:val="both"/>
        <w:rPr>
          <w:rFonts w:cs="Arial"/>
        </w:rPr>
      </w:pPr>
    </w:p>
    <w:p w14:paraId="3C7EAA7F" w14:textId="164482D5" w:rsidR="00D429CD" w:rsidRPr="00E64CDD" w:rsidRDefault="00D429CD" w:rsidP="00D429CD">
      <w:pPr>
        <w:tabs>
          <w:tab w:val="left" w:pos="1134"/>
          <w:tab w:val="left" w:pos="8647"/>
          <w:tab w:val="right" w:pos="9356"/>
        </w:tabs>
        <w:spacing w:after="120"/>
        <w:rPr>
          <w:rFonts w:cs="Arial"/>
          <w:bCs/>
          <w:szCs w:val="22"/>
        </w:rPr>
      </w:pPr>
      <w:r w:rsidRPr="001C17F7">
        <w:rPr>
          <w:rFonts w:cs="Arial"/>
          <w:b/>
          <w:bCs/>
          <w:szCs w:val="22"/>
        </w:rPr>
        <w:lastRenderedPageBreak/>
        <w:t xml:space="preserve">Question </w:t>
      </w:r>
      <w:r>
        <w:rPr>
          <w:rFonts w:cs="Arial"/>
          <w:b/>
          <w:bCs/>
          <w:szCs w:val="22"/>
        </w:rPr>
        <w:t>12</w:t>
      </w:r>
      <w:r>
        <w:rPr>
          <w:rFonts w:cs="Arial"/>
          <w:b/>
          <w:bCs/>
          <w:szCs w:val="22"/>
        </w:rPr>
        <w:tab/>
        <w:t>(</w:t>
      </w:r>
      <w:r w:rsidR="00B72889">
        <w:rPr>
          <w:rFonts w:cs="Arial"/>
          <w:b/>
          <w:bCs/>
          <w:szCs w:val="22"/>
        </w:rPr>
        <w:t>5</w:t>
      </w:r>
      <w:r>
        <w:rPr>
          <w:rFonts w:cs="Arial"/>
          <w:b/>
          <w:bCs/>
          <w:szCs w:val="22"/>
        </w:rPr>
        <w:t xml:space="preserve"> marks)</w:t>
      </w:r>
    </w:p>
    <w:p w14:paraId="6F18FDF8" w14:textId="77777777" w:rsidR="00B72889" w:rsidRPr="003A4BCF" w:rsidRDefault="00B72889" w:rsidP="00B72889">
      <w:pPr>
        <w:ind w:left="720" w:right="3800" w:hanging="720"/>
        <w:jc w:val="both"/>
        <w:rPr>
          <w:rFonts w:cs="Arial"/>
        </w:rPr>
      </w:pPr>
      <w:r>
        <w:rPr>
          <w:rFonts w:cs="Arial"/>
          <w:noProof/>
        </w:rPr>
        <mc:AlternateContent>
          <mc:Choice Requires="wps">
            <w:drawing>
              <wp:anchor distT="0" distB="0" distL="114300" distR="114300" simplePos="0" relativeHeight="251726892" behindDoc="0" locked="0" layoutInCell="1" allowOverlap="1" wp14:anchorId="36923A5E" wp14:editId="22D5F720">
                <wp:simplePos x="0" y="0"/>
                <wp:positionH relativeFrom="column">
                  <wp:posOffset>5374005</wp:posOffset>
                </wp:positionH>
                <wp:positionV relativeFrom="paragraph">
                  <wp:posOffset>2159635</wp:posOffset>
                </wp:positionV>
                <wp:extent cx="824230" cy="1577340"/>
                <wp:effectExtent l="0" t="0" r="13970" b="22860"/>
                <wp:wrapNone/>
                <wp:docPr id="139" name="Oval 139"/>
                <wp:cNvGraphicFramePr/>
                <a:graphic xmlns:a="http://schemas.openxmlformats.org/drawingml/2006/main">
                  <a:graphicData uri="http://schemas.microsoft.com/office/word/2010/wordprocessingShape">
                    <wps:wsp>
                      <wps:cNvSpPr/>
                      <wps:spPr>
                        <a:xfrm>
                          <a:off x="0" y="0"/>
                          <a:ext cx="824230" cy="1577340"/>
                        </a:xfrm>
                        <a:prstGeom prst="ellipse">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A440DE6" id="Oval 139" o:spid="_x0000_s1026" style="position:absolute;margin-left:423.15pt;margin-top:170.05pt;width:64.9pt;height:124.2pt;z-index:2517268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" filled="f" strokecolor="black [3213]" strokeweight="1pt">
                <v:stroke joinstyle="miter"/>
              </v:oval>
            </w:pict>
          </mc:Fallback>
        </mc:AlternateContent>
      </w:r>
      <w:r>
        <w:rPr>
          <w:rFonts w:cs="Arial"/>
        </w:rPr>
        <w:t>(a)</w:t>
      </w:r>
      <w:r>
        <w:rPr>
          <w:rFonts w:cs="Arial"/>
        </w:rPr>
        <w:tab/>
        <w:t>On the diagram, draw the induced magnetic field and show the direction of induced current in the coi</w:t>
      </w:r>
      <w:r w:rsidRPr="003A4BCF">
        <w:rPr>
          <w:rFonts w:cs="Arial"/>
        </w:rPr>
        <w:t>l.</w:t>
      </w:r>
    </w:p>
    <w:p w14:paraId="2CD3F9BF" w14:textId="77777777" w:rsidR="00B72889" w:rsidRDefault="00B72889" w:rsidP="00B72889">
      <w:pPr>
        <w:ind w:right="3800"/>
        <w:jc w:val="right"/>
        <w:rPr>
          <w:rFonts w:cs="Arial"/>
        </w:rPr>
      </w:pPr>
      <w:r w:rsidRPr="003A4BCF">
        <w:rPr>
          <w:rFonts w:cs="Arial"/>
        </w:rPr>
        <w:t>(2 marks)</w:t>
      </w:r>
    </w:p>
    <w:p w14:paraId="5B20E888" w14:textId="77777777" w:rsidR="00B72889" w:rsidRDefault="00B72889" w:rsidP="00B72889">
      <w:pPr>
        <w:ind w:right="4070"/>
        <w:rPr>
          <w:rFonts w:cs="Arial"/>
        </w:rPr>
      </w:pPr>
    </w:p>
    <w:tbl>
      <w:tblPr>
        <w:tblStyle w:val="TableGrid"/>
        <w:tblW w:w="5197" w:type="dxa"/>
        <w:tblInd w:w="715" w:type="dxa"/>
        <w:tblLook w:val="04A0" w:firstRow="1" w:lastRow="0" w:firstColumn="1" w:lastColumn="0" w:noHBand="0" w:noVBand="1"/>
      </w:tblPr>
      <w:tblGrid>
        <w:gridCol w:w="3780"/>
        <w:gridCol w:w="1417"/>
      </w:tblGrid>
      <w:tr w:rsidR="00B72889" w14:paraId="6F156352" w14:textId="77777777" w:rsidTr="00586270">
        <w:trPr>
          <w:trHeight w:val="288"/>
        </w:trPr>
        <w:tc>
          <w:tcPr>
            <w:tcW w:w="3780" w:type="dxa"/>
            <w:vAlign w:val="center"/>
          </w:tcPr>
          <w:p w14:paraId="18858293" w14:textId="77777777" w:rsidR="00B72889" w:rsidRPr="001D5461" w:rsidRDefault="00B72889" w:rsidP="00586270">
            <w:pPr>
              <w:jc w:val="center"/>
              <w:rPr>
                <w:rFonts w:cs="Arial"/>
                <w:b/>
                <w:bCs/>
              </w:rPr>
            </w:pPr>
            <w:r w:rsidRPr="001D5461">
              <w:rPr>
                <w:rFonts w:cs="Arial"/>
                <w:b/>
                <w:bCs/>
                <w:szCs w:val="22"/>
              </w:rPr>
              <w:t>Description</w:t>
            </w:r>
          </w:p>
        </w:tc>
        <w:tc>
          <w:tcPr>
            <w:tcW w:w="1417" w:type="dxa"/>
            <w:vAlign w:val="center"/>
          </w:tcPr>
          <w:p w14:paraId="54EEFAB9" w14:textId="77777777" w:rsidR="00B72889" w:rsidRPr="001D5461" w:rsidRDefault="00B72889" w:rsidP="00586270">
            <w:pPr>
              <w:jc w:val="center"/>
              <w:rPr>
                <w:rFonts w:cs="Arial"/>
                <w:b/>
                <w:bCs/>
              </w:rPr>
            </w:pPr>
            <w:r w:rsidRPr="001D5461">
              <w:rPr>
                <w:rFonts w:cs="Arial"/>
                <w:b/>
                <w:bCs/>
              </w:rPr>
              <w:t>Total</w:t>
            </w:r>
          </w:p>
        </w:tc>
      </w:tr>
      <w:tr w:rsidR="00B72889" w:rsidRPr="00B72889" w14:paraId="4595400B" w14:textId="77777777" w:rsidTr="00586270">
        <w:trPr>
          <w:trHeight w:val="288"/>
        </w:trPr>
        <w:tc>
          <w:tcPr>
            <w:tcW w:w="3780" w:type="dxa"/>
          </w:tcPr>
          <w:p w14:paraId="22903202" w14:textId="77777777" w:rsidR="00B72889" w:rsidRPr="00B72889" w:rsidRDefault="00B72889" w:rsidP="00586270">
            <w:pPr>
              <w:rPr>
                <w:rFonts w:cs="Arial"/>
                <w:color w:val="FF0000"/>
              </w:rPr>
            </w:pPr>
            <w:r w:rsidRPr="00B72889">
              <w:rPr>
                <w:rFonts w:cs="Arial"/>
                <w:color w:val="FF0000"/>
              </w:rPr>
              <w:t>Correct induced magnetic field</w:t>
            </w:r>
          </w:p>
        </w:tc>
        <w:tc>
          <w:tcPr>
            <w:tcW w:w="1417" w:type="dxa"/>
            <w:vAlign w:val="center"/>
          </w:tcPr>
          <w:p w14:paraId="10DB3BE3" w14:textId="77777777" w:rsidR="00B72889" w:rsidRPr="00B72889" w:rsidRDefault="00B72889" w:rsidP="00586270">
            <w:pPr>
              <w:spacing w:line="276" w:lineRule="auto"/>
              <w:jc w:val="center"/>
              <w:rPr>
                <w:rFonts w:cs="Arial"/>
                <w:color w:val="FF0000"/>
              </w:rPr>
            </w:pPr>
            <w:r w:rsidRPr="00B72889">
              <w:rPr>
                <w:rFonts w:cs="Arial"/>
                <w:color w:val="FF0000"/>
              </w:rPr>
              <w:t>1</w:t>
            </w:r>
          </w:p>
        </w:tc>
      </w:tr>
      <w:tr w:rsidR="00B72889" w:rsidRPr="00B72889" w14:paraId="6E033A3B" w14:textId="77777777" w:rsidTr="00586270">
        <w:trPr>
          <w:trHeight w:val="288"/>
        </w:trPr>
        <w:tc>
          <w:tcPr>
            <w:tcW w:w="3780" w:type="dxa"/>
          </w:tcPr>
          <w:p w14:paraId="09C6B1E7" w14:textId="77777777" w:rsidR="00B72889" w:rsidRPr="00B72889" w:rsidRDefault="00B72889" w:rsidP="00586270">
            <w:pPr>
              <w:rPr>
                <w:rFonts w:cs="Arial"/>
                <w:color w:val="FF0000"/>
                <w:szCs w:val="22"/>
              </w:rPr>
            </w:pPr>
            <w:r w:rsidRPr="00B72889">
              <w:rPr>
                <w:rFonts w:cs="Arial"/>
                <w:color w:val="FF0000"/>
                <w:szCs w:val="22"/>
              </w:rPr>
              <w:t xml:space="preserve">Correct </w:t>
            </w:r>
            <w:r w:rsidRPr="00B72889">
              <w:rPr>
                <w:rFonts w:cs="Arial"/>
                <w:color w:val="FF0000"/>
              </w:rPr>
              <w:t>direction of induced current</w:t>
            </w:r>
          </w:p>
        </w:tc>
        <w:tc>
          <w:tcPr>
            <w:tcW w:w="1417" w:type="dxa"/>
            <w:vAlign w:val="center"/>
          </w:tcPr>
          <w:p w14:paraId="26A39E78" w14:textId="77777777" w:rsidR="00B72889" w:rsidRPr="00B72889" w:rsidRDefault="00B72889" w:rsidP="00586270">
            <w:pPr>
              <w:spacing w:line="276" w:lineRule="auto"/>
              <w:jc w:val="center"/>
              <w:rPr>
                <w:rFonts w:cs="Arial"/>
                <w:color w:val="FF0000"/>
              </w:rPr>
            </w:pPr>
            <w:r w:rsidRPr="00B72889">
              <w:rPr>
                <w:rFonts w:cs="Arial"/>
                <w:color w:val="FF0000"/>
              </w:rPr>
              <w:t>1</w:t>
            </w:r>
          </w:p>
        </w:tc>
      </w:tr>
      <w:tr w:rsidR="00B72889" w14:paraId="7E69D943" w14:textId="77777777" w:rsidTr="00586270">
        <w:trPr>
          <w:trHeight w:val="288"/>
        </w:trPr>
        <w:tc>
          <w:tcPr>
            <w:tcW w:w="3780" w:type="dxa"/>
            <w:vAlign w:val="center"/>
          </w:tcPr>
          <w:p w14:paraId="0CDDE512" w14:textId="77777777" w:rsidR="00B72889" w:rsidRPr="001D5461" w:rsidRDefault="00B72889" w:rsidP="00586270">
            <w:pPr>
              <w:spacing w:line="276" w:lineRule="auto"/>
              <w:jc w:val="right"/>
              <w:rPr>
                <w:rFonts w:cs="Arial"/>
                <w:b/>
                <w:bCs/>
              </w:rPr>
            </w:pPr>
            <w:r>
              <w:rPr>
                <w:rFonts w:cs="Arial"/>
                <w:b/>
                <w:bCs/>
              </w:rPr>
              <w:t xml:space="preserve">                           </w:t>
            </w:r>
            <w:r w:rsidRPr="001D5461">
              <w:rPr>
                <w:rFonts w:cs="Arial"/>
                <w:b/>
                <w:bCs/>
              </w:rPr>
              <w:t>Total</w:t>
            </w:r>
          </w:p>
        </w:tc>
        <w:tc>
          <w:tcPr>
            <w:tcW w:w="1417" w:type="dxa"/>
            <w:vAlign w:val="center"/>
          </w:tcPr>
          <w:p w14:paraId="37A98BED" w14:textId="77777777" w:rsidR="00B72889" w:rsidRPr="001D5461" w:rsidRDefault="00B72889" w:rsidP="00586270">
            <w:pPr>
              <w:spacing w:line="276" w:lineRule="auto"/>
              <w:jc w:val="center"/>
              <w:rPr>
                <w:rFonts w:cs="Arial"/>
                <w:b/>
                <w:bCs/>
              </w:rPr>
            </w:pPr>
            <w:r>
              <w:rPr>
                <w:rFonts w:cs="Arial"/>
                <w:b/>
                <w:bCs/>
              </w:rPr>
              <w:t>2</w:t>
            </w:r>
          </w:p>
        </w:tc>
      </w:tr>
    </w:tbl>
    <w:p w14:paraId="3DC0DB32" w14:textId="77777777" w:rsidR="00B72889" w:rsidRDefault="00B72889" w:rsidP="00B72889">
      <w:pPr>
        <w:jc w:val="both"/>
        <w:rPr>
          <w:rFonts w:cs="Arial"/>
        </w:rPr>
      </w:pPr>
      <w:r w:rsidRPr="00143677">
        <w:rPr>
          <w:rFonts w:cs="Arial"/>
          <w:noProof/>
        </w:rPr>
        <mc:AlternateContent>
          <mc:Choice Requires="wps">
            <w:drawing>
              <wp:anchor distT="0" distB="0" distL="114300" distR="114300" simplePos="0" relativeHeight="251723820" behindDoc="0" locked="0" layoutInCell="1" allowOverlap="1" wp14:anchorId="05764B57" wp14:editId="2634EB60">
                <wp:simplePos x="0" y="0"/>
                <wp:positionH relativeFrom="leftMargin">
                  <wp:posOffset>5971540</wp:posOffset>
                </wp:positionH>
                <wp:positionV relativeFrom="paragraph">
                  <wp:posOffset>100330</wp:posOffset>
                </wp:positionV>
                <wp:extent cx="1651635" cy="2667000"/>
                <wp:effectExtent l="38100" t="0" r="0" b="0"/>
                <wp:wrapNone/>
                <wp:docPr id="1957718340" name="Arc 1957718340"/>
                <wp:cNvGraphicFramePr/>
                <a:graphic xmlns:a="http://schemas.openxmlformats.org/drawingml/2006/main">
                  <a:graphicData uri="http://schemas.microsoft.com/office/word/2010/wordprocessingShape">
                    <wps:wsp>
                      <wps:cNvSpPr/>
                      <wps:spPr>
                        <a:xfrm flipH="1">
                          <a:off x="0" y="0"/>
                          <a:ext cx="1651635" cy="2667000"/>
                        </a:xfrm>
                        <a:prstGeom prst="arc">
                          <a:avLst>
                            <a:gd name="adj1" fmla="val 18075882"/>
                            <a:gd name="adj2" fmla="val 3970472"/>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txbx>
                        <w:txbxContent>
                          <w:p w14:paraId="05AACD96" w14:textId="77777777" w:rsidR="00586270" w:rsidRDefault="00586270" w:rsidP="00B7288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764B57" id="Arc 1957718340" o:spid="_x0000_s1049" style="position:absolute;left:0;text-align:left;margin-left:470.2pt;margin-top:7.9pt;width:130.05pt;height:210pt;flip:x;z-index:25172382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coordsize="1651635,2667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" adj="-11796480,,5400" path="m1403960,381302nsc1570621,645154,1660356,1010564,1650967,1387144v-10268,411814,-137885,792821,-345702,1032103l825818,1333500,1403960,381302xem1403960,381302nfc1570621,645154,1660356,1010564,1650967,1387144v-10268,411814,-137885,792821,-345702,1032103e" filled="f" strokecolor="black [3213]" strokeweight="1pt">
                <v:stroke joinstyle="miter"/>
                <v:formulas/>
                <v:path arrowok="t" o:connecttype="custom" o:connectlocs="1403960,381302;1650967,1387144;1305265,2419247" o:connectangles="0,0,0" textboxrect="0,0,1651635,2667000"/>
                <v:textbox>
                  <w:txbxContent>
                    <w:p w14:paraId="05AACD96" w14:textId="77777777" w:rsidR="00586270" w:rsidRDefault="00586270" w:rsidP="00B72889"/>
                  </w:txbxContent>
                </v:textbox>
                <w10:wrap anchorx="margin"/>
              </v:shape>
            </w:pict>
          </mc:Fallback>
        </mc:AlternateContent>
      </w:r>
      <w:r>
        <w:rPr>
          <w:rFonts w:cs="Arial"/>
          <w:noProof/>
        </w:rPr>
        <mc:AlternateContent>
          <mc:Choice Requires="wps">
            <w:drawing>
              <wp:anchor distT="0" distB="0" distL="114300" distR="114300" simplePos="0" relativeHeight="251732012" behindDoc="1" locked="0" layoutInCell="1" allowOverlap="1" wp14:anchorId="57368024" wp14:editId="60DEBCBE">
                <wp:simplePos x="0" y="0"/>
                <wp:positionH relativeFrom="column">
                  <wp:posOffset>3314231</wp:posOffset>
                </wp:positionH>
                <wp:positionV relativeFrom="paragraph">
                  <wp:posOffset>146685</wp:posOffset>
                </wp:positionV>
                <wp:extent cx="1724356" cy="2627906"/>
                <wp:effectExtent l="0" t="0" r="66675" b="0"/>
                <wp:wrapNone/>
                <wp:docPr id="1957718365" name="Arc 1957718365"/>
                <wp:cNvGraphicFramePr/>
                <a:graphic xmlns:a="http://schemas.openxmlformats.org/drawingml/2006/main">
                  <a:graphicData uri="http://schemas.microsoft.com/office/word/2010/wordprocessingShape">
                    <wps:wsp>
                      <wps:cNvSpPr/>
                      <wps:spPr>
                        <a:xfrm>
                          <a:off x="0" y="0"/>
                          <a:ext cx="1724356" cy="2627906"/>
                        </a:xfrm>
                        <a:prstGeom prst="arc">
                          <a:avLst>
                            <a:gd name="adj1" fmla="val 18075882"/>
                            <a:gd name="adj2" fmla="val 3970472"/>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7C7B4F" id="Arc 1957718365" o:spid="_x0000_s1026" style="position:absolute;margin-left:260.95pt;margin-top:11.55pt;width:135.8pt;height:206.9pt;z-index:-2515844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24356,26279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" path="m1447741,349533nsc1633502,611489,1734359,984602,1723573,1369953v-11676,417136,-152741,800988,-380027,1034093l862178,1313953,1447741,349533xem1447741,349533nfc1633502,611489,1734359,984602,1723573,1369953v-11676,417136,-152741,800988,-380027,1034093e" filled="f" strokecolor="black [3213]" strokeweight="1pt">
                <v:stroke joinstyle="miter"/>
                <v:path arrowok="t" o:connecttype="custom" o:connectlocs="1447741,349533;1723573,1369953;1343546,2404046" o:connectangles="0,0,0"/>
              </v:shape>
            </w:pict>
          </mc:Fallback>
        </mc:AlternateContent>
      </w:r>
    </w:p>
    <w:p w14:paraId="2AA5F0BF" w14:textId="77777777" w:rsidR="00B72889" w:rsidRDefault="00B72889" w:rsidP="00B72889">
      <w:pPr>
        <w:jc w:val="both"/>
        <w:rPr>
          <w:rFonts w:cs="Arial"/>
        </w:rPr>
      </w:pPr>
    </w:p>
    <w:p w14:paraId="3B119239" w14:textId="77777777" w:rsidR="00B72889" w:rsidRDefault="00B72889" w:rsidP="00B72889">
      <w:pPr>
        <w:ind w:left="720" w:right="3800" w:hanging="720"/>
        <w:jc w:val="both"/>
        <w:rPr>
          <w:rFonts w:cs="Arial"/>
        </w:rPr>
      </w:pPr>
      <w:r>
        <w:rPr>
          <w:rFonts w:cs="Arial"/>
          <w:noProof/>
        </w:rPr>
        <mc:AlternateContent>
          <mc:Choice Requires="wps">
            <w:drawing>
              <wp:anchor distT="0" distB="0" distL="114300" distR="114300" simplePos="0" relativeHeight="251722796" behindDoc="0" locked="0" layoutInCell="1" allowOverlap="1" wp14:anchorId="5BFBB2CB" wp14:editId="6206F38E">
                <wp:simplePos x="0" y="0"/>
                <wp:positionH relativeFrom="column">
                  <wp:posOffset>5160645</wp:posOffset>
                </wp:positionH>
                <wp:positionV relativeFrom="paragraph">
                  <wp:posOffset>222554</wp:posOffset>
                </wp:positionV>
                <wp:extent cx="0" cy="2035065"/>
                <wp:effectExtent l="76200" t="38100" r="57150" b="22860"/>
                <wp:wrapNone/>
                <wp:docPr id="140" name="Straight Arrow Connector 140"/>
                <wp:cNvGraphicFramePr/>
                <a:graphic xmlns:a="http://schemas.openxmlformats.org/drawingml/2006/main">
                  <a:graphicData uri="http://schemas.microsoft.com/office/word/2010/wordprocessingShape">
                    <wps:wsp>
                      <wps:cNvCnPr/>
                      <wps:spPr>
                        <a:xfrm flipH="1" flipV="1">
                          <a:off x="0" y="0"/>
                          <a:ext cx="0" cy="2035065"/>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7B62D3" id="Straight Arrow Connector 140" o:spid="_x0000_s1026" type="#_x0000_t32" style="position:absolute;margin-left:406.35pt;margin-top:17.5pt;width:0;height:160.25pt;flip:x y;z-index:2517227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" strokecolor="black [3213]" strokeweight="1pt">
                <v:stroke endarrow="block" joinstyle="miter"/>
              </v:shape>
            </w:pict>
          </mc:Fallback>
        </mc:AlternateContent>
      </w:r>
      <w:r w:rsidRPr="00DF4E70">
        <w:rPr>
          <w:rFonts w:cs="Arial"/>
          <w:noProof/>
        </w:rPr>
        <mc:AlternateContent>
          <mc:Choice Requires="wps">
            <w:drawing>
              <wp:anchor distT="0" distB="0" distL="114300" distR="114300" simplePos="0" relativeHeight="251733036" behindDoc="0" locked="0" layoutInCell="1" allowOverlap="1" wp14:anchorId="3FBA784F" wp14:editId="6FA653DA">
                <wp:simplePos x="0" y="0"/>
                <wp:positionH relativeFrom="column">
                  <wp:posOffset>5337479</wp:posOffset>
                </wp:positionH>
                <wp:positionV relativeFrom="paragraph">
                  <wp:posOffset>457835</wp:posOffset>
                </wp:positionV>
                <wp:extent cx="45085" cy="172720"/>
                <wp:effectExtent l="38100" t="38100" r="50165" b="17780"/>
                <wp:wrapNone/>
                <wp:docPr id="1957718366" name="Straight Arrow Connector 1957718366"/>
                <wp:cNvGraphicFramePr/>
                <a:graphic xmlns:a="http://schemas.openxmlformats.org/drawingml/2006/main">
                  <a:graphicData uri="http://schemas.microsoft.com/office/word/2010/wordprocessingShape">
                    <wps:wsp>
                      <wps:cNvCnPr/>
                      <wps:spPr>
                        <a:xfrm flipV="1">
                          <a:off x="0" y="0"/>
                          <a:ext cx="45085" cy="1727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33750F" id="Straight Arrow Connector 1957718366" o:spid="_x0000_s1026" type="#_x0000_t32" style="position:absolute;margin-left:420.25pt;margin-top:36.05pt;width:3.55pt;height:13.6pt;flip:y;z-index:2517330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" strokecolor="black [3213]" strokeweight=".5pt">
                <v:stroke endarrow="block" joinstyle="miter"/>
              </v:shape>
            </w:pict>
          </mc:Fallback>
        </mc:AlternateContent>
      </w:r>
      <w:r w:rsidRPr="00DF4E70">
        <w:rPr>
          <w:rFonts w:cs="Arial"/>
          <w:noProof/>
        </w:rPr>
        <mc:AlternateContent>
          <mc:Choice Requires="wps">
            <w:drawing>
              <wp:anchor distT="0" distB="0" distL="114300" distR="114300" simplePos="0" relativeHeight="251730988" behindDoc="0" locked="0" layoutInCell="1" allowOverlap="1" wp14:anchorId="5AEBB446" wp14:editId="1F6FD8CB">
                <wp:simplePos x="0" y="0"/>
                <wp:positionH relativeFrom="column">
                  <wp:posOffset>4917768</wp:posOffset>
                </wp:positionH>
                <wp:positionV relativeFrom="paragraph">
                  <wp:posOffset>454680</wp:posOffset>
                </wp:positionV>
                <wp:extent cx="50388" cy="176250"/>
                <wp:effectExtent l="57150" t="38100" r="45085" b="14605"/>
                <wp:wrapNone/>
                <wp:docPr id="1957718338" name="Straight Arrow Connector 1957718338"/>
                <wp:cNvGraphicFramePr/>
                <a:graphic xmlns:a="http://schemas.openxmlformats.org/drawingml/2006/main">
                  <a:graphicData uri="http://schemas.microsoft.com/office/word/2010/wordprocessingShape">
                    <wps:wsp>
                      <wps:cNvCnPr/>
                      <wps:spPr>
                        <a:xfrm flipH="1" flipV="1">
                          <a:off x="0" y="0"/>
                          <a:ext cx="50388" cy="176250"/>
                        </a:xfrm>
                        <a:prstGeom prst="straightConnector1">
                          <a:avLst/>
                        </a:prstGeom>
                        <a:ln w="31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956D0B" id="Straight Arrow Connector 1957718338" o:spid="_x0000_s1026" type="#_x0000_t32" style="position:absolute;margin-left:387.25pt;margin-top:35.8pt;width:3.95pt;height:13.9pt;flip:x y;z-index:2517309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" strokecolor="black [3213]" strokeweight=".25pt">
                <v:stroke endarrow="block" joinstyle="miter"/>
              </v:shape>
            </w:pict>
          </mc:Fallback>
        </mc:AlternateContent>
      </w:r>
      <w:r>
        <w:rPr>
          <w:rFonts w:cs="Arial"/>
          <w:noProof/>
        </w:rPr>
        <mc:AlternateContent>
          <mc:Choice Requires="wps">
            <w:drawing>
              <wp:anchor distT="0" distB="0" distL="114300" distR="114300" simplePos="0" relativeHeight="251727916" behindDoc="0" locked="0" layoutInCell="1" allowOverlap="1" wp14:anchorId="20DCA4C9" wp14:editId="4BAA7FF8">
                <wp:simplePos x="0" y="0"/>
                <wp:positionH relativeFrom="column">
                  <wp:posOffset>4145403</wp:posOffset>
                </wp:positionH>
                <wp:positionV relativeFrom="paragraph">
                  <wp:posOffset>394462</wp:posOffset>
                </wp:positionV>
                <wp:extent cx="824230" cy="1577340"/>
                <wp:effectExtent l="0" t="0" r="13970" b="22860"/>
                <wp:wrapNone/>
                <wp:docPr id="141" name="Oval 141"/>
                <wp:cNvGraphicFramePr/>
                <a:graphic xmlns:a="http://schemas.openxmlformats.org/drawingml/2006/main">
                  <a:graphicData uri="http://schemas.microsoft.com/office/word/2010/wordprocessingShape">
                    <wps:wsp>
                      <wps:cNvSpPr/>
                      <wps:spPr>
                        <a:xfrm>
                          <a:off x="0" y="0"/>
                          <a:ext cx="824230" cy="1577340"/>
                        </a:xfrm>
                        <a:prstGeom prst="ellipse">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E4E07F2" id="Oval 141" o:spid="_x0000_s1026" style="position:absolute;margin-left:326.4pt;margin-top:31.05pt;width:64.9pt;height:124.2pt;z-index:2517279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" filled="f" strokecolor="black [3213]" strokeweight="1pt">
                <v:stroke joinstyle="miter"/>
              </v:oval>
            </w:pict>
          </mc:Fallback>
        </mc:AlternateContent>
      </w:r>
      <w:r w:rsidRPr="00143677">
        <w:rPr>
          <w:rFonts w:cs="Arial"/>
          <w:noProof/>
        </w:rPr>
        <mc:AlternateContent>
          <mc:Choice Requires="wps">
            <w:drawing>
              <wp:anchor distT="0" distB="0" distL="114300" distR="114300" simplePos="0" relativeHeight="251724844" behindDoc="1" locked="0" layoutInCell="1" allowOverlap="1" wp14:anchorId="66FC3BD6" wp14:editId="75906C69">
                <wp:simplePos x="0" y="0"/>
                <wp:positionH relativeFrom="column">
                  <wp:posOffset>-2147483640</wp:posOffset>
                </wp:positionH>
                <wp:positionV relativeFrom="paragraph">
                  <wp:posOffset>1214755</wp:posOffset>
                </wp:positionV>
                <wp:extent cx="0" cy="4333240"/>
                <wp:effectExtent l="0" t="0" r="38100" b="0"/>
                <wp:wrapNone/>
                <wp:docPr id="1957718339" name="Arc 1957718339"/>
                <wp:cNvGraphicFramePr/>
                <a:graphic xmlns:a="http://schemas.openxmlformats.org/drawingml/2006/main">
                  <a:graphicData uri="http://schemas.microsoft.com/office/word/2010/wordprocessingShape">
                    <wps:wsp>
                      <wps:cNvSpPr/>
                      <wps:spPr>
                        <a:xfrm>
                          <a:off x="0" y="0"/>
                          <a:ext cx="0" cy="4333240"/>
                        </a:xfrm>
                        <a:prstGeom prst="arc">
                          <a:avLst>
                            <a:gd name="adj1" fmla="val 18075882"/>
                            <a:gd name="adj2" fmla="val 3970472"/>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AFBF14" id="Arc 1957718339" o:spid="_x0000_s1026" style="position:absolute;margin-left:-169093.2pt;margin-top:95.65pt;width:0;height:341.2pt;z-index:-2515916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0000,1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" path="m10000,5000nsc14677,5710,17642,8006,17012,10429v-543,2089,-3647,3784,-7761,4238c9501,11445,9750,8222,10000,5000xem10000,5000nfc14677,5710,17642,8006,17012,10429v-543,2089,-3647,3784,-7761,4238e" filled="f" strokecolor="black [3213]" strokeweight="1pt">
                <v:stroke joinstyle="miter"/>
                <v:path arrowok="t" o:connecttype="custom" o:connectlocs="1,2166620;2,4519136;1,6355563" o:connectangles="0,0,0"/>
              </v:shape>
            </w:pict>
          </mc:Fallback>
        </mc:AlternateContent>
      </w:r>
      <w:r>
        <w:rPr>
          <w:rFonts w:cs="Arial"/>
        </w:rPr>
        <w:t>(b)</w:t>
      </w:r>
      <w:r>
        <w:rPr>
          <w:rFonts w:cs="Arial"/>
        </w:rPr>
        <w:tab/>
        <w:t xml:space="preserve">Given the magnetic field within the coil changes from +52.3 </w:t>
      </w:r>
      <w:proofErr w:type="spellStart"/>
      <w:r>
        <w:rPr>
          <w:rFonts w:cs="Arial"/>
        </w:rPr>
        <w:t>mT</w:t>
      </w:r>
      <w:proofErr w:type="spellEnd"/>
      <w:r>
        <w:rPr>
          <w:rFonts w:cs="Arial"/>
        </w:rPr>
        <w:t xml:space="preserve"> to -10.5 </w:t>
      </w:r>
      <w:proofErr w:type="spellStart"/>
      <w:r>
        <w:rPr>
          <w:rFonts w:cs="Arial"/>
        </w:rPr>
        <w:t>mT</w:t>
      </w:r>
      <w:proofErr w:type="spellEnd"/>
      <w:r>
        <w:rPr>
          <w:rFonts w:cs="Arial"/>
        </w:rPr>
        <w:t xml:space="preserve"> in a time of 0.120 s, calculate the average induced </w:t>
      </w:r>
      <w:proofErr w:type="spellStart"/>
      <w:r>
        <w:rPr>
          <w:rFonts w:cs="Arial"/>
        </w:rPr>
        <w:t>emf</w:t>
      </w:r>
      <w:proofErr w:type="spellEnd"/>
      <w:r>
        <w:rPr>
          <w:rFonts w:cs="Arial"/>
        </w:rPr>
        <w:t xml:space="preserve"> in the coil in </w:t>
      </w:r>
      <w:r>
        <w:rPr>
          <w:rFonts w:cs="Arial"/>
        </w:rPr>
        <w:softHyphen/>
        <w:t>this period.</w:t>
      </w:r>
    </w:p>
    <w:p w14:paraId="2C236F72" w14:textId="77777777" w:rsidR="00B72889" w:rsidRDefault="00B72889" w:rsidP="00B72889">
      <w:pPr>
        <w:tabs>
          <w:tab w:val="left" w:pos="5040"/>
        </w:tabs>
        <w:ind w:left="720" w:hanging="720"/>
        <w:jc w:val="both"/>
        <w:rPr>
          <w:rFonts w:cs="Arial"/>
        </w:rPr>
      </w:pPr>
      <w:r w:rsidRPr="00DF4E70">
        <w:rPr>
          <w:rFonts w:cs="Arial"/>
          <w:noProof/>
        </w:rPr>
        <mc:AlternateContent>
          <mc:Choice Requires="wps">
            <w:drawing>
              <wp:anchor distT="0" distB="0" distL="114300" distR="114300" simplePos="0" relativeHeight="251729964" behindDoc="0" locked="0" layoutInCell="1" allowOverlap="1" wp14:anchorId="409BF905" wp14:editId="3AAD1ED7">
                <wp:simplePos x="0" y="0"/>
                <wp:positionH relativeFrom="column">
                  <wp:posOffset>5456721</wp:posOffset>
                </wp:positionH>
                <wp:positionV relativeFrom="paragraph">
                  <wp:posOffset>148590</wp:posOffset>
                </wp:positionV>
                <wp:extent cx="45085" cy="109220"/>
                <wp:effectExtent l="38100" t="38100" r="50165" b="24130"/>
                <wp:wrapNone/>
                <wp:docPr id="27" name="Straight Arrow Connector 27"/>
                <wp:cNvGraphicFramePr/>
                <a:graphic xmlns:a="http://schemas.openxmlformats.org/drawingml/2006/main">
                  <a:graphicData uri="http://schemas.microsoft.com/office/word/2010/wordprocessingShape">
                    <wps:wsp>
                      <wps:cNvCnPr/>
                      <wps:spPr>
                        <a:xfrm flipV="1">
                          <a:off x="0" y="0"/>
                          <a:ext cx="45085" cy="1092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842074" id="Straight Arrow Connector 27" o:spid="_x0000_s1026" type="#_x0000_t32" style="position:absolute;margin-left:429.65pt;margin-top:11.7pt;width:3.55pt;height:8.6pt;flip:y;z-index:2517299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" strokecolor="black [3213]" strokeweight=".5pt">
                <v:stroke endarrow="block" joinstyle="miter"/>
              </v:shape>
            </w:pict>
          </mc:Fallback>
        </mc:AlternateContent>
      </w:r>
      <w:r>
        <w:rPr>
          <w:rFonts w:cs="Arial"/>
        </w:rPr>
        <w:tab/>
      </w:r>
      <w:r>
        <w:rPr>
          <w:rFonts w:cs="Arial"/>
        </w:rPr>
        <w:tab/>
        <w:t>(3 marks)</w:t>
      </w:r>
    </w:p>
    <w:p w14:paraId="667740FA" w14:textId="77777777" w:rsidR="00B72889" w:rsidRDefault="00B72889" w:rsidP="00B72889">
      <w:pPr>
        <w:jc w:val="both"/>
        <w:rPr>
          <w:rFonts w:cs="Arial"/>
        </w:rPr>
      </w:pPr>
      <w:r>
        <w:rPr>
          <w:noProof/>
        </w:rPr>
        <mc:AlternateContent>
          <mc:Choice Requires="wps">
            <w:drawing>
              <wp:anchor distT="0" distB="0" distL="114300" distR="114300" simplePos="0" relativeHeight="251734060" behindDoc="0" locked="0" layoutInCell="1" allowOverlap="1" wp14:anchorId="1E84F8C5" wp14:editId="6E486F29">
                <wp:simplePos x="0" y="0"/>
                <wp:positionH relativeFrom="column">
                  <wp:posOffset>4860925</wp:posOffset>
                </wp:positionH>
                <wp:positionV relativeFrom="paragraph">
                  <wp:posOffset>647065</wp:posOffset>
                </wp:positionV>
                <wp:extent cx="719138" cy="245110"/>
                <wp:effectExtent l="0" t="0" r="24130" b="21590"/>
                <wp:wrapNone/>
                <wp:docPr id="6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138" cy="245110"/>
                        </a:xfrm>
                        <a:prstGeom prst="rect">
                          <a:avLst/>
                        </a:prstGeom>
                        <a:ln>
                          <a:solidFill>
                            <a:schemeClr val="tx1"/>
                          </a:solidFill>
                          <a:headEnd/>
                          <a:tailEnd/>
                        </a:ln>
                      </wps:spPr>
                      <wps:style>
                        <a:lnRef idx="1">
                          <a:schemeClr val="accent3"/>
                        </a:lnRef>
                        <a:fillRef idx="2">
                          <a:schemeClr val="accent3"/>
                        </a:fillRef>
                        <a:effectRef idx="1">
                          <a:schemeClr val="accent3"/>
                        </a:effectRef>
                        <a:fontRef idx="minor">
                          <a:schemeClr val="dk1"/>
                        </a:fontRef>
                      </wps:style>
                      <wps:txbx>
                        <w:txbxContent>
                          <w:p w14:paraId="049DAFAA" w14:textId="77777777" w:rsidR="00586270" w:rsidRDefault="00586270" w:rsidP="00B72889">
                            <w:r>
                              <w:t>Resistor</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1E84F8C5" id="_x0000_s1050" type="#_x0000_t202" style="position:absolute;left:0;text-align:left;margin-left:382.75pt;margin-top:50.95pt;width:56.65pt;height:19.3pt;z-index:2517340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" fillcolor="#c3c3c3 [2166]" strokecolor="black [3213]" strokeweight=".5pt">
                <v:fill color2="#b6b6b6 [2614]" rotate="t" colors="0 #d2d2d2;.5 #c8c8c8;1 silver" focus="100%" type="gradient">
                  <o:fill v:ext="view" type="gradientUnscaled"/>
                </v:fill>
                <v:textbox>
                  <w:txbxContent>
                    <w:p w14:paraId="049DAFAA" w14:textId="77777777" w:rsidR="00586270" w:rsidRDefault="00586270" w:rsidP="00B72889">
                      <w:r>
                        <w:t>Resistor</w:t>
                      </w:r>
                    </w:p>
                  </w:txbxContent>
                </v:textbox>
              </v:shape>
            </w:pict>
          </mc:Fallback>
        </mc:AlternateContent>
      </w:r>
      <w:r w:rsidRPr="00DF4E70">
        <w:rPr>
          <w:rFonts w:cs="Arial"/>
          <w:noProof/>
        </w:rPr>
        <mc:AlternateContent>
          <mc:Choice Requires="wps">
            <w:drawing>
              <wp:anchor distT="0" distB="0" distL="114300" distR="114300" simplePos="0" relativeHeight="251728940" behindDoc="0" locked="0" layoutInCell="1" allowOverlap="1" wp14:anchorId="6BDD70AD" wp14:editId="2938958F">
                <wp:simplePos x="0" y="0"/>
                <wp:positionH relativeFrom="column">
                  <wp:posOffset>4869180</wp:posOffset>
                </wp:positionH>
                <wp:positionV relativeFrom="paragraph">
                  <wp:posOffset>14605</wp:posOffset>
                </wp:positionV>
                <wp:extent cx="45085" cy="123190"/>
                <wp:effectExtent l="38100" t="38100" r="50165" b="29210"/>
                <wp:wrapNone/>
                <wp:docPr id="142" name="Straight Arrow Connector 142"/>
                <wp:cNvGraphicFramePr/>
                <a:graphic xmlns:a="http://schemas.openxmlformats.org/drawingml/2006/main">
                  <a:graphicData uri="http://schemas.microsoft.com/office/word/2010/wordprocessingShape">
                    <wps:wsp>
                      <wps:cNvCnPr/>
                      <wps:spPr>
                        <a:xfrm flipH="1" flipV="1">
                          <a:off x="0" y="0"/>
                          <a:ext cx="45085" cy="12319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33F7C2" id="Straight Arrow Connector 142" o:spid="_x0000_s1026" type="#_x0000_t32" style="position:absolute;margin-left:383.4pt;margin-top:1.15pt;width:3.55pt;height:9.7pt;flip:x y;z-index:2517289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" strokecolor="black [3213]" strokeweight=".5pt">
                <v:stroke endarrow="block" joinstyle="miter"/>
              </v:shape>
            </w:pict>
          </mc:Fallback>
        </mc:AlternateContent>
      </w:r>
      <w:r>
        <w:rPr>
          <w:rFonts w:cs="Arial"/>
          <w:noProof/>
        </w:rPr>
        <mc:AlternateContent>
          <mc:Choice Requires="wps">
            <w:drawing>
              <wp:anchor distT="0" distB="0" distL="114300" distR="114300" simplePos="0" relativeHeight="251725868" behindDoc="0" locked="0" layoutInCell="1" allowOverlap="1" wp14:anchorId="7ACE5A66" wp14:editId="596EF7E2">
                <wp:simplePos x="0" y="0"/>
                <wp:positionH relativeFrom="column">
                  <wp:posOffset>4241618</wp:posOffset>
                </wp:positionH>
                <wp:positionV relativeFrom="paragraph">
                  <wp:posOffset>369291</wp:posOffset>
                </wp:positionV>
                <wp:extent cx="662940" cy="358775"/>
                <wp:effectExtent l="0" t="0" r="41910" b="41275"/>
                <wp:wrapNone/>
                <wp:docPr id="143" name="Arrow: Curved Right 17"/>
                <wp:cNvGraphicFramePr/>
                <a:graphic xmlns:a="http://schemas.openxmlformats.org/drawingml/2006/main">
                  <a:graphicData uri="http://schemas.microsoft.com/office/word/2010/wordprocessingShape">
                    <wps:wsp>
                      <wps:cNvSpPr/>
                      <wps:spPr>
                        <a:xfrm>
                          <a:off x="0" y="0"/>
                          <a:ext cx="662940" cy="358775"/>
                        </a:xfrm>
                        <a:prstGeom prst="curvedRightArrow">
                          <a:avLst/>
                        </a:prstGeom>
                        <a:solidFill>
                          <a:schemeClr val="tx1"/>
                        </a:solidFill>
                        <a:ln>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D1B8E9" w14:textId="77777777" w:rsidR="00586270" w:rsidRPr="00143677" w:rsidRDefault="00586270" w:rsidP="00B72889">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CE5A66"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Arrow: Curved Right 17" o:spid="_x0000_s1051" type="#_x0000_t102" style="position:absolute;left:0;text-align:left;margin-left:334pt;margin-top:29.1pt;width:52.2pt;height:28.25pt;z-index:2517258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" adj="10800,18900,18678" fillcolor="black [3213]" strokecolor="#404040 [2429]" strokeweight="1pt">
                <v:textbox>
                  <w:txbxContent>
                    <w:p w14:paraId="3CD1B8E9" w14:textId="77777777" w:rsidR="00586270" w:rsidRPr="00143677" w:rsidRDefault="00586270" w:rsidP="00B72889">
                      <w:pPr>
                        <w:rPr>
                          <w:color w:val="000000" w:themeColor="text1"/>
                        </w:rPr>
                      </w:pPr>
                    </w:p>
                  </w:txbxContent>
                </v:textbox>
              </v:shape>
            </w:pict>
          </mc:Fallback>
        </mc:AlternateContent>
      </w:r>
    </w:p>
    <w:tbl>
      <w:tblPr>
        <w:tblStyle w:val="TableGrid"/>
        <w:tblW w:w="5233" w:type="dxa"/>
        <w:tblInd w:w="715" w:type="dxa"/>
        <w:tblLook w:val="04A0" w:firstRow="1" w:lastRow="0" w:firstColumn="1" w:lastColumn="0" w:noHBand="0" w:noVBand="1"/>
      </w:tblPr>
      <w:tblGrid>
        <w:gridCol w:w="3816"/>
        <w:gridCol w:w="1417"/>
      </w:tblGrid>
      <w:tr w:rsidR="00B72889" w:rsidRPr="001D5461" w14:paraId="71C5FB6C" w14:textId="77777777" w:rsidTr="00586270">
        <w:trPr>
          <w:trHeight w:val="288"/>
        </w:trPr>
        <w:tc>
          <w:tcPr>
            <w:tcW w:w="3816" w:type="dxa"/>
            <w:vAlign w:val="center"/>
          </w:tcPr>
          <w:p w14:paraId="0804AB7D" w14:textId="77777777" w:rsidR="00B72889" w:rsidRPr="001D5461" w:rsidRDefault="00B72889" w:rsidP="00586270">
            <w:pPr>
              <w:jc w:val="center"/>
              <w:rPr>
                <w:rFonts w:cs="Arial"/>
                <w:b/>
                <w:bCs/>
              </w:rPr>
            </w:pPr>
            <w:r w:rsidRPr="001D5461">
              <w:rPr>
                <w:rFonts w:cs="Arial"/>
                <w:b/>
                <w:bCs/>
                <w:szCs w:val="22"/>
              </w:rPr>
              <w:t>Description</w:t>
            </w:r>
          </w:p>
        </w:tc>
        <w:tc>
          <w:tcPr>
            <w:tcW w:w="1417" w:type="dxa"/>
            <w:vAlign w:val="center"/>
          </w:tcPr>
          <w:p w14:paraId="363386C5" w14:textId="77777777" w:rsidR="00B72889" w:rsidRPr="001D5461" w:rsidRDefault="00B72889" w:rsidP="00586270">
            <w:pPr>
              <w:jc w:val="center"/>
              <w:rPr>
                <w:rFonts w:cs="Arial"/>
                <w:b/>
                <w:bCs/>
              </w:rPr>
            </w:pPr>
            <w:r w:rsidRPr="001D5461">
              <w:rPr>
                <w:rFonts w:cs="Arial"/>
                <w:b/>
                <w:bCs/>
              </w:rPr>
              <w:t>Total</w:t>
            </w:r>
          </w:p>
        </w:tc>
      </w:tr>
      <w:tr w:rsidR="00B72889" w:rsidRPr="00B72889" w14:paraId="1EB74DB6" w14:textId="77777777" w:rsidTr="00586270">
        <w:trPr>
          <w:trHeight w:val="576"/>
        </w:trPr>
        <w:tc>
          <w:tcPr>
            <w:tcW w:w="3816" w:type="dxa"/>
            <w:vAlign w:val="center"/>
          </w:tcPr>
          <w:p w14:paraId="534B3F7E" w14:textId="77777777" w:rsidR="00B72889" w:rsidRPr="00B72889" w:rsidRDefault="00B72889" w:rsidP="00586270">
            <w:pPr>
              <w:rPr>
                <w:rFonts w:cs="Arial"/>
                <w:color w:val="FF0000"/>
                <w:szCs w:val="22"/>
              </w:rPr>
            </w:pPr>
            <w:proofErr w:type="spellStart"/>
            <w:r w:rsidRPr="00B72889">
              <w:rPr>
                <w:rFonts w:cs="Arial"/>
                <w:color w:val="FF0000"/>
                <w:szCs w:val="22"/>
              </w:rPr>
              <w:t>Emf</w:t>
            </w:r>
            <w:proofErr w:type="spellEnd"/>
            <w:r w:rsidRPr="00B72889">
              <w:rPr>
                <w:rFonts w:cs="Arial"/>
                <w:color w:val="FF0000"/>
                <w:szCs w:val="22"/>
              </w:rPr>
              <w:t xml:space="preserve"> =  </w:t>
            </w:r>
            <m:oMath>
              <m:f>
                <m:fPr>
                  <m:ctrlPr>
                    <w:rPr>
                      <w:rFonts w:ascii="Cambria Math" w:hAnsi="Cambria Math" w:cs="Arial"/>
                      <w:i/>
                      <w:color w:val="FF0000"/>
                      <w:sz w:val="24"/>
                    </w:rPr>
                  </m:ctrlPr>
                </m:fPr>
                <m:num>
                  <m:r>
                    <w:rPr>
                      <w:rFonts w:ascii="Cambria Math" w:hAnsi="Cambria Math" w:cs="Arial"/>
                      <w:color w:val="FF0000"/>
                      <w:sz w:val="24"/>
                    </w:rPr>
                    <m:t xml:space="preserve">-n </m:t>
                  </m:r>
                  <m:r>
                    <m:rPr>
                      <m:sty m:val="p"/>
                    </m:rPr>
                    <w:rPr>
                      <w:rFonts w:ascii="Cambria Math" w:hAnsi="Cambria Math" w:cs="Arial"/>
                      <w:color w:val="FF0000"/>
                      <w:sz w:val="24"/>
                    </w:rPr>
                    <m:t>Δ</m:t>
                  </m:r>
                  <m:r>
                    <w:rPr>
                      <w:rFonts w:ascii="Cambria Math" w:hAnsi="Cambria Math" w:cs="Arial"/>
                      <w:color w:val="FF0000"/>
                      <w:sz w:val="24"/>
                    </w:rPr>
                    <m:t>ϕ</m:t>
                  </m:r>
                </m:num>
                <m:den>
                  <m:r>
                    <m:rPr>
                      <m:sty m:val="p"/>
                    </m:rPr>
                    <w:rPr>
                      <w:rFonts w:ascii="Cambria Math" w:hAnsi="Cambria Math" w:cs="Arial"/>
                      <w:color w:val="FF0000"/>
                      <w:sz w:val="24"/>
                    </w:rPr>
                    <m:t>Δ</m:t>
                  </m:r>
                  <m:r>
                    <w:rPr>
                      <w:rFonts w:ascii="Cambria Math" w:hAnsi="Cambria Math" w:cs="Arial"/>
                      <w:color w:val="FF0000"/>
                      <w:sz w:val="24"/>
                    </w:rPr>
                    <m:t>t</m:t>
                  </m:r>
                </m:den>
              </m:f>
              <m:r>
                <w:rPr>
                  <w:rFonts w:ascii="Cambria Math" w:hAnsi="Cambria Math" w:cs="Arial"/>
                  <w:color w:val="FF0000"/>
                  <w:sz w:val="24"/>
                </w:rPr>
                <m:t>=</m:t>
              </m:r>
              <m:f>
                <m:fPr>
                  <m:ctrlPr>
                    <w:rPr>
                      <w:rFonts w:ascii="Cambria Math" w:hAnsi="Cambria Math" w:cs="Arial"/>
                      <w:i/>
                      <w:color w:val="FF0000"/>
                      <w:sz w:val="24"/>
                    </w:rPr>
                  </m:ctrlPr>
                </m:fPr>
                <m:num>
                  <m:r>
                    <w:rPr>
                      <w:rFonts w:ascii="Cambria Math" w:hAnsi="Cambria Math" w:cs="Arial"/>
                      <w:color w:val="FF0000"/>
                      <w:sz w:val="24"/>
                    </w:rPr>
                    <m:t>-nA</m:t>
                  </m:r>
                  <m:r>
                    <m:rPr>
                      <m:sty m:val="p"/>
                    </m:rPr>
                    <w:rPr>
                      <w:rFonts w:ascii="Cambria Math" w:hAnsi="Cambria Math" w:cs="Arial"/>
                      <w:color w:val="FF0000"/>
                      <w:sz w:val="24"/>
                    </w:rPr>
                    <m:t>ΔB</m:t>
                  </m:r>
                </m:num>
                <m:den>
                  <m:r>
                    <m:rPr>
                      <m:sty m:val="p"/>
                    </m:rPr>
                    <w:rPr>
                      <w:rFonts w:ascii="Cambria Math" w:hAnsi="Cambria Math" w:cs="Arial"/>
                      <w:color w:val="FF0000"/>
                      <w:sz w:val="24"/>
                    </w:rPr>
                    <m:t>Δ</m:t>
                  </m:r>
                  <m:r>
                    <w:rPr>
                      <w:rFonts w:ascii="Cambria Math" w:hAnsi="Cambria Math" w:cs="Arial"/>
                      <w:color w:val="FF0000"/>
                      <w:sz w:val="24"/>
                    </w:rPr>
                    <m:t>t</m:t>
                  </m:r>
                </m:den>
              </m:f>
            </m:oMath>
            <w:r w:rsidRPr="00B72889">
              <w:rPr>
                <w:rFonts w:cs="Arial"/>
                <w:color w:val="FF0000"/>
                <w:szCs w:val="22"/>
              </w:rPr>
              <w:tab/>
            </w:r>
          </w:p>
        </w:tc>
        <w:tc>
          <w:tcPr>
            <w:tcW w:w="1417" w:type="dxa"/>
            <w:vAlign w:val="center"/>
          </w:tcPr>
          <w:p w14:paraId="08CF95ED" w14:textId="77777777" w:rsidR="00B72889" w:rsidRPr="00B72889" w:rsidRDefault="00B72889" w:rsidP="00586270">
            <w:pPr>
              <w:spacing w:line="276" w:lineRule="auto"/>
              <w:jc w:val="center"/>
              <w:rPr>
                <w:rFonts w:cs="Arial"/>
                <w:color w:val="FF0000"/>
              </w:rPr>
            </w:pPr>
            <w:r w:rsidRPr="00B72889">
              <w:rPr>
                <w:rFonts w:cs="Arial"/>
                <w:color w:val="FF0000"/>
              </w:rPr>
              <w:t>1</w:t>
            </w:r>
          </w:p>
        </w:tc>
      </w:tr>
      <w:tr w:rsidR="00B72889" w:rsidRPr="00B72889" w14:paraId="33E46112" w14:textId="77777777" w:rsidTr="00586270">
        <w:trPr>
          <w:trHeight w:val="692"/>
        </w:trPr>
        <w:tc>
          <w:tcPr>
            <w:tcW w:w="3816" w:type="dxa"/>
            <w:vAlign w:val="center"/>
          </w:tcPr>
          <w:p w14:paraId="792D03D3" w14:textId="77777777" w:rsidR="00B72889" w:rsidRPr="00B72889" w:rsidRDefault="004750E1" w:rsidP="00586270">
            <w:pPr>
              <w:rPr>
                <w:rFonts w:cs="Arial"/>
                <w:color w:val="FF0000"/>
                <w:sz w:val="18"/>
                <w:szCs w:val="18"/>
              </w:rPr>
            </w:pPr>
            <m:oMathPara>
              <m:oMathParaPr>
                <m:jc m:val="left"/>
              </m:oMathParaPr>
              <m:oMath>
                <m:f>
                  <m:fPr>
                    <m:ctrlPr>
                      <w:rPr>
                        <w:rFonts w:ascii="Cambria Math" w:hAnsi="Cambria Math" w:cs="Arial"/>
                        <w:i/>
                        <w:color w:val="FF0000"/>
                        <w:sz w:val="18"/>
                        <w:szCs w:val="18"/>
                      </w:rPr>
                    </m:ctrlPr>
                  </m:fPr>
                  <m:num>
                    <m:r>
                      <w:rPr>
                        <w:rFonts w:ascii="Cambria Math" w:hAnsi="Cambria Math" w:cs="Arial"/>
                        <w:color w:val="FF0000"/>
                        <w:sz w:val="18"/>
                        <w:szCs w:val="18"/>
                      </w:rPr>
                      <m:t>-1(0.059)(-10.5×1</m:t>
                    </m:r>
                    <m:sSup>
                      <m:sSupPr>
                        <m:ctrlPr>
                          <w:rPr>
                            <w:rFonts w:ascii="Cambria Math" w:hAnsi="Cambria Math" w:cs="Arial"/>
                            <w:i/>
                            <w:color w:val="FF0000"/>
                            <w:sz w:val="18"/>
                            <w:szCs w:val="18"/>
                          </w:rPr>
                        </m:ctrlPr>
                      </m:sSupPr>
                      <m:e>
                        <m:r>
                          <w:rPr>
                            <w:rFonts w:ascii="Cambria Math" w:hAnsi="Cambria Math" w:cs="Arial"/>
                            <w:color w:val="FF0000"/>
                            <w:sz w:val="18"/>
                            <w:szCs w:val="18"/>
                          </w:rPr>
                          <m:t>0</m:t>
                        </m:r>
                      </m:e>
                      <m:sup>
                        <m:r>
                          <w:rPr>
                            <w:rFonts w:ascii="Cambria Math" w:hAnsi="Cambria Math" w:cs="Arial"/>
                            <w:color w:val="FF0000"/>
                            <w:sz w:val="18"/>
                            <w:szCs w:val="18"/>
                          </w:rPr>
                          <m:t>-3</m:t>
                        </m:r>
                      </m:sup>
                    </m:sSup>
                    <m:r>
                      <w:rPr>
                        <w:rFonts w:ascii="Cambria Math" w:hAnsi="Cambria Math" w:cs="Arial"/>
                        <w:color w:val="FF0000"/>
                        <w:sz w:val="18"/>
                        <w:szCs w:val="18"/>
                      </w:rPr>
                      <m:t>)-(+52.3×1</m:t>
                    </m:r>
                    <m:sSup>
                      <m:sSupPr>
                        <m:ctrlPr>
                          <w:rPr>
                            <w:rFonts w:ascii="Cambria Math" w:hAnsi="Cambria Math" w:cs="Arial"/>
                            <w:i/>
                            <w:color w:val="FF0000"/>
                            <w:sz w:val="18"/>
                            <w:szCs w:val="18"/>
                          </w:rPr>
                        </m:ctrlPr>
                      </m:sSupPr>
                      <m:e>
                        <m:r>
                          <w:rPr>
                            <w:rFonts w:ascii="Cambria Math" w:hAnsi="Cambria Math" w:cs="Arial"/>
                            <w:color w:val="FF0000"/>
                            <w:sz w:val="18"/>
                            <w:szCs w:val="18"/>
                          </w:rPr>
                          <m:t>0</m:t>
                        </m:r>
                      </m:e>
                      <m:sup>
                        <m:r>
                          <w:rPr>
                            <w:rFonts w:ascii="Cambria Math" w:hAnsi="Cambria Math" w:cs="Arial"/>
                            <w:color w:val="FF0000"/>
                            <w:sz w:val="18"/>
                            <w:szCs w:val="18"/>
                          </w:rPr>
                          <m:t>-3</m:t>
                        </m:r>
                      </m:sup>
                    </m:sSup>
                    <m:r>
                      <w:rPr>
                        <w:rFonts w:ascii="Cambria Math" w:hAnsi="Cambria Math" w:cs="Arial"/>
                        <w:color w:val="FF0000"/>
                        <w:sz w:val="18"/>
                        <w:szCs w:val="18"/>
                      </w:rPr>
                      <m:t>)</m:t>
                    </m:r>
                  </m:num>
                  <m:den>
                    <m:r>
                      <w:rPr>
                        <w:rFonts w:ascii="Cambria Math" w:hAnsi="Cambria Math" w:cs="Arial"/>
                        <w:color w:val="FF0000"/>
                        <w:sz w:val="18"/>
                        <w:szCs w:val="18"/>
                      </w:rPr>
                      <m:t>0.120</m:t>
                    </m:r>
                  </m:den>
                </m:f>
              </m:oMath>
            </m:oMathPara>
          </w:p>
        </w:tc>
        <w:tc>
          <w:tcPr>
            <w:tcW w:w="1417" w:type="dxa"/>
            <w:vAlign w:val="center"/>
          </w:tcPr>
          <w:p w14:paraId="4EF8A525" w14:textId="77777777" w:rsidR="00B72889" w:rsidRPr="00B72889" w:rsidRDefault="00B72889" w:rsidP="00586270">
            <w:pPr>
              <w:spacing w:line="276" w:lineRule="auto"/>
              <w:jc w:val="center"/>
              <w:rPr>
                <w:rFonts w:cs="Arial"/>
                <w:color w:val="FF0000"/>
              </w:rPr>
            </w:pPr>
            <w:r w:rsidRPr="00B72889">
              <w:rPr>
                <w:rFonts w:cs="Arial"/>
                <w:color w:val="FF0000"/>
              </w:rPr>
              <w:t>1</w:t>
            </w:r>
          </w:p>
        </w:tc>
      </w:tr>
      <w:tr w:rsidR="00B72889" w:rsidRPr="00B72889" w14:paraId="15504835" w14:textId="77777777" w:rsidTr="00586270">
        <w:trPr>
          <w:trHeight w:val="288"/>
        </w:trPr>
        <w:tc>
          <w:tcPr>
            <w:tcW w:w="3816" w:type="dxa"/>
            <w:vAlign w:val="center"/>
          </w:tcPr>
          <w:p w14:paraId="5B6CC734" w14:textId="77777777" w:rsidR="00B72889" w:rsidRPr="00B72889" w:rsidRDefault="00B72889" w:rsidP="00586270">
            <w:pPr>
              <w:rPr>
                <w:rFonts w:cs="Arial"/>
                <w:color w:val="FF0000"/>
                <w:szCs w:val="22"/>
              </w:rPr>
            </w:pPr>
            <w:r w:rsidRPr="00B72889">
              <w:rPr>
                <w:rFonts w:cs="Arial"/>
                <w:color w:val="FF0000"/>
                <w:szCs w:val="22"/>
              </w:rPr>
              <w:t>0.0309 V</w:t>
            </w:r>
          </w:p>
        </w:tc>
        <w:tc>
          <w:tcPr>
            <w:tcW w:w="1417" w:type="dxa"/>
            <w:vAlign w:val="center"/>
          </w:tcPr>
          <w:p w14:paraId="772303A8" w14:textId="77777777" w:rsidR="00B72889" w:rsidRPr="00B72889" w:rsidRDefault="00B72889" w:rsidP="00586270">
            <w:pPr>
              <w:spacing w:line="276" w:lineRule="auto"/>
              <w:jc w:val="center"/>
              <w:rPr>
                <w:rFonts w:cs="Arial"/>
                <w:color w:val="FF0000"/>
              </w:rPr>
            </w:pPr>
            <w:r w:rsidRPr="00B72889">
              <w:rPr>
                <w:rFonts w:cs="Arial"/>
                <w:color w:val="FF0000"/>
              </w:rPr>
              <w:t>1</w:t>
            </w:r>
          </w:p>
        </w:tc>
      </w:tr>
      <w:tr w:rsidR="00B72889" w:rsidRPr="001D5461" w14:paraId="324E0B85" w14:textId="77777777" w:rsidTr="00586270">
        <w:trPr>
          <w:trHeight w:val="288"/>
        </w:trPr>
        <w:tc>
          <w:tcPr>
            <w:tcW w:w="3816" w:type="dxa"/>
            <w:vAlign w:val="center"/>
          </w:tcPr>
          <w:p w14:paraId="43EEDC9D" w14:textId="77777777" w:rsidR="00B72889" w:rsidRPr="001D5461" w:rsidRDefault="00B72889" w:rsidP="00586270">
            <w:pPr>
              <w:spacing w:line="276" w:lineRule="auto"/>
              <w:jc w:val="right"/>
              <w:rPr>
                <w:rFonts w:cs="Arial"/>
                <w:b/>
                <w:bCs/>
              </w:rPr>
            </w:pPr>
            <w:r w:rsidRPr="001D5461">
              <w:rPr>
                <w:rFonts w:cs="Arial"/>
                <w:b/>
                <w:bCs/>
              </w:rPr>
              <w:t>Total</w:t>
            </w:r>
          </w:p>
        </w:tc>
        <w:tc>
          <w:tcPr>
            <w:tcW w:w="1417" w:type="dxa"/>
            <w:vAlign w:val="center"/>
          </w:tcPr>
          <w:p w14:paraId="3D925830" w14:textId="77777777" w:rsidR="00B72889" w:rsidRPr="001D5461" w:rsidRDefault="00B72889" w:rsidP="00586270">
            <w:pPr>
              <w:spacing w:line="276" w:lineRule="auto"/>
              <w:jc w:val="center"/>
              <w:rPr>
                <w:rFonts w:cs="Arial"/>
                <w:b/>
                <w:bCs/>
              </w:rPr>
            </w:pPr>
            <w:r>
              <w:rPr>
                <w:rFonts w:cs="Arial"/>
                <w:b/>
                <w:bCs/>
              </w:rPr>
              <w:t>3</w:t>
            </w:r>
          </w:p>
        </w:tc>
      </w:tr>
    </w:tbl>
    <w:p w14:paraId="771CBE3C" w14:textId="77777777" w:rsidR="00B72889" w:rsidRDefault="00B72889" w:rsidP="00B72889">
      <w:pPr>
        <w:jc w:val="both"/>
        <w:rPr>
          <w:rFonts w:cs="Arial"/>
        </w:rPr>
      </w:pPr>
    </w:p>
    <w:p w14:paraId="24BB0A98" w14:textId="77777777" w:rsidR="00B72889" w:rsidRDefault="00B72889" w:rsidP="00B72889">
      <w:pPr>
        <w:jc w:val="both"/>
        <w:rPr>
          <w:rFonts w:cs="Arial"/>
        </w:rPr>
      </w:pPr>
    </w:p>
    <w:p w14:paraId="0AEE816A" w14:textId="095B5F9E" w:rsidR="009169BB" w:rsidRDefault="009169BB">
      <w:pPr>
        <w:spacing w:after="160" w:line="259" w:lineRule="auto"/>
      </w:pPr>
    </w:p>
    <w:p w14:paraId="422EEB4B" w14:textId="664502DD" w:rsidR="009169BB" w:rsidRPr="00E64CDD" w:rsidRDefault="009169BB" w:rsidP="009169BB">
      <w:pPr>
        <w:tabs>
          <w:tab w:val="left" w:pos="1134"/>
          <w:tab w:val="left" w:pos="8647"/>
          <w:tab w:val="right" w:pos="9356"/>
        </w:tabs>
        <w:spacing w:after="120"/>
        <w:rPr>
          <w:rFonts w:cs="Arial"/>
          <w:bCs/>
          <w:szCs w:val="22"/>
        </w:rPr>
      </w:pPr>
      <w:r w:rsidRPr="001C17F7">
        <w:rPr>
          <w:rFonts w:cs="Arial"/>
          <w:b/>
          <w:bCs/>
          <w:szCs w:val="22"/>
        </w:rPr>
        <w:t xml:space="preserve">Question </w:t>
      </w:r>
      <w:r>
        <w:rPr>
          <w:rFonts w:cs="Arial"/>
          <w:b/>
          <w:bCs/>
          <w:szCs w:val="22"/>
        </w:rPr>
        <w:t>13</w:t>
      </w:r>
      <w:r>
        <w:rPr>
          <w:rFonts w:cs="Arial"/>
          <w:b/>
          <w:bCs/>
          <w:szCs w:val="22"/>
        </w:rPr>
        <w:tab/>
        <w:t>(4 marks)</w:t>
      </w:r>
    </w:p>
    <w:p w14:paraId="1BBD2486" w14:textId="3C2EAC21" w:rsidR="009169BB" w:rsidRDefault="00DF70F6">
      <w:pPr>
        <w:spacing w:after="160" w:line="259" w:lineRule="auto"/>
      </w:pPr>
      <w:r>
        <w:t xml:space="preserve">A simplified diagram of a </w:t>
      </w:r>
      <w:r w:rsidR="00B86BAD">
        <w:t xml:space="preserve">DC </w:t>
      </w:r>
      <w:r>
        <w:t xml:space="preserve">motor’s coil </w:t>
      </w:r>
      <w:r w:rsidR="005E7AD8">
        <w:t>within a magnetic field is shown below.</w:t>
      </w:r>
    </w:p>
    <w:p w14:paraId="1A31806F" w14:textId="3B978528" w:rsidR="005E7AD8" w:rsidRDefault="00396FAC">
      <w:pPr>
        <w:spacing w:after="160" w:line="259" w:lineRule="auto"/>
      </w:pPr>
      <w:r>
        <w:rPr>
          <w:noProof/>
        </w:rPr>
        <mc:AlternateContent>
          <mc:Choice Requires="wps">
            <w:drawing>
              <wp:anchor distT="0" distB="0" distL="114300" distR="114300" simplePos="0" relativeHeight="251700268" behindDoc="0" locked="0" layoutInCell="1" allowOverlap="1" wp14:anchorId="493AEE25" wp14:editId="1F6290BB">
                <wp:simplePos x="0" y="0"/>
                <wp:positionH relativeFrom="column">
                  <wp:posOffset>1376768</wp:posOffset>
                </wp:positionH>
                <wp:positionV relativeFrom="paragraph">
                  <wp:posOffset>24920</wp:posOffset>
                </wp:positionV>
                <wp:extent cx="290946" cy="249382"/>
                <wp:effectExtent l="0" t="0" r="0" b="0"/>
                <wp:wrapNone/>
                <wp:docPr id="319" name="Text Box 319"/>
                <wp:cNvGraphicFramePr/>
                <a:graphic xmlns:a="http://schemas.openxmlformats.org/drawingml/2006/main">
                  <a:graphicData uri="http://schemas.microsoft.com/office/word/2010/wordprocessingShape">
                    <wps:wsp>
                      <wps:cNvSpPr txBox="1"/>
                      <wps:spPr>
                        <a:xfrm>
                          <a:off x="0" y="0"/>
                          <a:ext cx="290946" cy="249382"/>
                        </a:xfrm>
                        <a:prstGeom prst="rect">
                          <a:avLst/>
                        </a:prstGeom>
                        <a:noFill/>
                        <a:ln w="6350">
                          <a:noFill/>
                        </a:ln>
                      </wps:spPr>
                      <wps:txbx>
                        <w:txbxContent>
                          <w:p w14:paraId="22EB3FC3" w14:textId="69D59ABE" w:rsidR="00586270" w:rsidRDefault="00586270">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3AEE25" id="Text Box 319" o:spid="_x0000_s1052" type="#_x0000_t202" style="position:absolute;margin-left:108.4pt;margin-top:1.95pt;width:22.9pt;height:19.65pt;z-index:251700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" filled="f" stroked="f" strokeweight=".5pt">
                <v:textbox>
                  <w:txbxContent>
                    <w:p w14:paraId="22EB3FC3" w14:textId="69D59ABE" w:rsidR="00586270" w:rsidRDefault="00586270">
                      <w:r>
                        <w:t>A</w:t>
                      </w:r>
                    </w:p>
                  </w:txbxContent>
                </v:textbox>
              </v:shape>
            </w:pict>
          </mc:Fallback>
        </mc:AlternateContent>
      </w:r>
      <w:r w:rsidR="0015514D">
        <w:rPr>
          <w:noProof/>
        </w:rPr>
        <mc:AlternateContent>
          <mc:Choice Requires="wps">
            <w:drawing>
              <wp:anchor distT="0" distB="0" distL="114300" distR="114300" simplePos="0" relativeHeight="251699244" behindDoc="0" locked="0" layoutInCell="1" allowOverlap="1" wp14:anchorId="4B765BAE" wp14:editId="1168A1CE">
                <wp:simplePos x="0" y="0"/>
                <wp:positionH relativeFrom="column">
                  <wp:posOffset>3953586</wp:posOffset>
                </wp:positionH>
                <wp:positionV relativeFrom="paragraph">
                  <wp:posOffset>191770</wp:posOffset>
                </wp:positionV>
                <wp:extent cx="533933" cy="911203"/>
                <wp:effectExtent l="0" t="0" r="19050" b="22860"/>
                <wp:wrapNone/>
                <wp:docPr id="318" name="Rectangle 318"/>
                <wp:cNvGraphicFramePr/>
                <a:graphic xmlns:a="http://schemas.openxmlformats.org/drawingml/2006/main">
                  <a:graphicData uri="http://schemas.microsoft.com/office/word/2010/wordprocessingShape">
                    <wps:wsp>
                      <wps:cNvSpPr/>
                      <wps:spPr>
                        <a:xfrm>
                          <a:off x="0" y="0"/>
                          <a:ext cx="533933" cy="911203"/>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1F31975" w14:textId="7D680187" w:rsidR="00586270" w:rsidRDefault="00586270" w:rsidP="0015514D">
                            <w:pPr>
                              <w:jc w:val="center"/>
                            </w:pPr>
                            <w:r>
                              <w: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765BAE" id="Rectangle 318" o:spid="_x0000_s1053" style="position:absolute;margin-left:311.3pt;margin-top:15.1pt;width:42.05pt;height:71.75pt;z-index:2516992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" fillcolor="#5b9bd5 [3204]" strokecolor="#1f4d78 [1604]" strokeweight="1pt">
                <v:textbox>
                  <w:txbxContent>
                    <w:p w14:paraId="01F31975" w14:textId="7D680187" w:rsidR="00586270" w:rsidRDefault="00586270" w:rsidP="0015514D">
                      <w:pPr>
                        <w:jc w:val="center"/>
                      </w:pPr>
                      <w:r>
                        <w:t>S</w:t>
                      </w:r>
                    </w:p>
                  </w:txbxContent>
                </v:textbox>
              </v:rect>
            </w:pict>
          </mc:Fallback>
        </mc:AlternateContent>
      </w:r>
      <w:r w:rsidR="0015514D">
        <w:rPr>
          <w:noProof/>
        </w:rPr>
        <mc:AlternateContent>
          <mc:Choice Requires="wps">
            <w:drawing>
              <wp:anchor distT="0" distB="0" distL="114300" distR="114300" simplePos="0" relativeHeight="251697196" behindDoc="0" locked="0" layoutInCell="1" allowOverlap="1" wp14:anchorId="58550DC7" wp14:editId="3E9AAEDF">
                <wp:simplePos x="0" y="0"/>
                <wp:positionH relativeFrom="column">
                  <wp:posOffset>616341</wp:posOffset>
                </wp:positionH>
                <wp:positionV relativeFrom="paragraph">
                  <wp:posOffset>192050</wp:posOffset>
                </wp:positionV>
                <wp:extent cx="533933" cy="911203"/>
                <wp:effectExtent l="0" t="0" r="19050" b="22860"/>
                <wp:wrapNone/>
                <wp:docPr id="317" name="Rectangle 317"/>
                <wp:cNvGraphicFramePr/>
                <a:graphic xmlns:a="http://schemas.openxmlformats.org/drawingml/2006/main">
                  <a:graphicData uri="http://schemas.microsoft.com/office/word/2010/wordprocessingShape">
                    <wps:wsp>
                      <wps:cNvSpPr/>
                      <wps:spPr>
                        <a:xfrm>
                          <a:off x="0" y="0"/>
                          <a:ext cx="533933" cy="911203"/>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A515E48" w14:textId="4F337C20" w:rsidR="00586270" w:rsidRDefault="00586270" w:rsidP="0015514D">
                            <w:pPr>
                              <w:jc w:val="center"/>
                            </w:pPr>
                            <w:r>
                              <w:t>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550DC7" id="Rectangle 317" o:spid="_x0000_s1054" style="position:absolute;margin-left:48.55pt;margin-top:15.1pt;width:42.05pt;height:71.75pt;z-index:2516971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" fillcolor="#5b9bd5 [3204]" strokecolor="#1f4d78 [1604]" strokeweight="1pt">
                <v:textbox>
                  <w:txbxContent>
                    <w:p w14:paraId="1A515E48" w14:textId="4F337C20" w:rsidR="00586270" w:rsidRDefault="00586270" w:rsidP="0015514D">
                      <w:pPr>
                        <w:jc w:val="center"/>
                      </w:pPr>
                      <w:r>
                        <w:t>N</w:t>
                      </w:r>
                    </w:p>
                  </w:txbxContent>
                </v:textbox>
              </v:rect>
            </w:pict>
          </mc:Fallback>
        </mc:AlternateContent>
      </w:r>
      <w:r w:rsidR="0015514D">
        <w:rPr>
          <w:noProof/>
        </w:rPr>
        <mc:AlternateContent>
          <mc:Choice Requires="wps">
            <w:drawing>
              <wp:anchor distT="0" distB="0" distL="114300" distR="114300" simplePos="0" relativeHeight="251693100" behindDoc="0" locked="0" layoutInCell="1" allowOverlap="1" wp14:anchorId="64A8F8B9" wp14:editId="72D06F70">
                <wp:simplePos x="0" y="0"/>
                <wp:positionH relativeFrom="column">
                  <wp:posOffset>1422036</wp:posOffset>
                </wp:positionH>
                <wp:positionV relativeFrom="paragraph">
                  <wp:posOffset>246402</wp:posOffset>
                </wp:positionV>
                <wp:extent cx="195030" cy="195030"/>
                <wp:effectExtent l="0" t="0" r="14605" b="14605"/>
                <wp:wrapNone/>
                <wp:docPr id="312" name="Oval 312"/>
                <wp:cNvGraphicFramePr/>
                <a:graphic xmlns:a="http://schemas.openxmlformats.org/drawingml/2006/main">
                  <a:graphicData uri="http://schemas.microsoft.com/office/word/2010/wordprocessingShape">
                    <wps:wsp>
                      <wps:cNvSpPr/>
                      <wps:spPr>
                        <a:xfrm>
                          <a:off x="0" y="0"/>
                          <a:ext cx="195030" cy="19503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06F8626" id="Oval 312" o:spid="_x0000_s1026" style="position:absolute;margin-left:111.95pt;margin-top:19.4pt;width:15.35pt;height:15.35pt;z-index:2516931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" filled="f" strokecolor="black [3213]" strokeweight="1pt">
                <v:stroke joinstyle="miter"/>
              </v:oval>
            </w:pict>
          </mc:Fallback>
        </mc:AlternateContent>
      </w:r>
    </w:p>
    <w:p w14:paraId="6D307B3C" w14:textId="4B3134FE" w:rsidR="005E7AD8" w:rsidRDefault="0015514D">
      <w:pPr>
        <w:spacing w:after="160" w:line="259" w:lineRule="auto"/>
      </w:pPr>
      <w:r>
        <w:rPr>
          <w:noProof/>
        </w:rPr>
        <mc:AlternateContent>
          <mc:Choice Requires="wps">
            <w:drawing>
              <wp:anchor distT="0" distB="0" distL="114300" distR="114300" simplePos="0" relativeHeight="251696172" behindDoc="0" locked="0" layoutInCell="1" allowOverlap="1" wp14:anchorId="17458133" wp14:editId="02F0E244">
                <wp:simplePos x="0" y="0"/>
                <wp:positionH relativeFrom="column">
                  <wp:posOffset>1610671</wp:posOffset>
                </wp:positionH>
                <wp:positionV relativeFrom="paragraph">
                  <wp:posOffset>99335</wp:posOffset>
                </wp:positionV>
                <wp:extent cx="1739278" cy="581891"/>
                <wp:effectExtent l="19050" t="19050" r="32385" b="27940"/>
                <wp:wrapNone/>
                <wp:docPr id="314" name="Straight Connector 314"/>
                <wp:cNvGraphicFramePr/>
                <a:graphic xmlns:a="http://schemas.openxmlformats.org/drawingml/2006/main">
                  <a:graphicData uri="http://schemas.microsoft.com/office/word/2010/wordprocessingShape">
                    <wps:wsp>
                      <wps:cNvCnPr/>
                      <wps:spPr>
                        <a:xfrm>
                          <a:off x="0" y="0"/>
                          <a:ext cx="1739278" cy="581891"/>
                        </a:xfrm>
                        <a:prstGeom prst="line">
                          <a:avLst/>
                        </a:prstGeom>
                        <a:ln w="3810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32D3F06" id="Straight Connector 314" o:spid="_x0000_s1026" style="position:absolute;z-index:251696172;visibility:visible;mso-wrap-style:square;mso-wrap-distance-left:9pt;mso-wrap-distance-top:0;mso-wrap-distance-right:9pt;mso-wrap-distance-bottom:0;mso-position-horizontal:absolute;mso-position-horizontal-relative:text;mso-position-vertical:absolute;mso-position-vertical-relative:text" from="126.8pt,7.8pt" to="263.75pt,5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" strokecolor="#0d0d0d [3069]" strokeweight="3pt">
                <v:stroke joinstyle="miter"/>
              </v:line>
            </w:pict>
          </mc:Fallback>
        </mc:AlternateContent>
      </w:r>
    </w:p>
    <w:p w14:paraId="1D67382D" w14:textId="3EDC2ACB" w:rsidR="00BC6F15" w:rsidRDefault="00396FAC">
      <w:pPr>
        <w:spacing w:after="160" w:line="259" w:lineRule="auto"/>
      </w:pPr>
      <w:r>
        <w:rPr>
          <w:noProof/>
        </w:rPr>
        <mc:AlternateContent>
          <mc:Choice Requires="wps">
            <w:drawing>
              <wp:anchor distT="0" distB="0" distL="114300" distR="114300" simplePos="0" relativeHeight="251702316" behindDoc="0" locked="0" layoutInCell="1" allowOverlap="1" wp14:anchorId="032BE53F" wp14:editId="1A2A4F93">
                <wp:simplePos x="0" y="0"/>
                <wp:positionH relativeFrom="column">
                  <wp:posOffset>3298111</wp:posOffset>
                </wp:positionH>
                <wp:positionV relativeFrom="paragraph">
                  <wp:posOffset>114296</wp:posOffset>
                </wp:positionV>
                <wp:extent cx="290946" cy="249382"/>
                <wp:effectExtent l="0" t="0" r="0" b="0"/>
                <wp:wrapNone/>
                <wp:docPr id="160" name="Text Box 160"/>
                <wp:cNvGraphicFramePr/>
                <a:graphic xmlns:a="http://schemas.openxmlformats.org/drawingml/2006/main">
                  <a:graphicData uri="http://schemas.microsoft.com/office/word/2010/wordprocessingShape">
                    <wps:wsp>
                      <wps:cNvSpPr txBox="1"/>
                      <wps:spPr>
                        <a:xfrm>
                          <a:off x="0" y="0"/>
                          <a:ext cx="290946" cy="249382"/>
                        </a:xfrm>
                        <a:prstGeom prst="rect">
                          <a:avLst/>
                        </a:prstGeom>
                        <a:noFill/>
                        <a:ln w="6350">
                          <a:noFill/>
                        </a:ln>
                      </wps:spPr>
                      <wps:txbx>
                        <w:txbxContent>
                          <w:p w14:paraId="079B0B0E" w14:textId="565AC943" w:rsidR="00586270" w:rsidRDefault="00586270">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2BE53F" id="Text Box 160" o:spid="_x0000_s1055" type="#_x0000_t202" style="position:absolute;margin-left:259.7pt;margin-top:9pt;width:22.9pt;height:19.65pt;z-index:2517023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" filled="f" stroked="f" strokeweight=".5pt">
                <v:textbox>
                  <w:txbxContent>
                    <w:p w14:paraId="079B0B0E" w14:textId="565AC943" w:rsidR="00586270" w:rsidRDefault="00586270">
                      <w:r>
                        <w:t>B</w:t>
                      </w:r>
                    </w:p>
                  </w:txbxContent>
                </v:textbox>
              </v:shape>
            </w:pict>
          </mc:Fallback>
        </mc:AlternateContent>
      </w:r>
    </w:p>
    <w:p w14:paraId="128CFF3B" w14:textId="444ADDA7" w:rsidR="009169BB" w:rsidRDefault="0015514D">
      <w:pPr>
        <w:spacing w:after="160" w:line="259" w:lineRule="auto"/>
      </w:pPr>
      <w:r>
        <w:rPr>
          <w:noProof/>
        </w:rPr>
        <mc:AlternateContent>
          <mc:Choice Requires="wps">
            <w:drawing>
              <wp:anchor distT="0" distB="0" distL="114300" distR="114300" simplePos="0" relativeHeight="251695148" behindDoc="0" locked="0" layoutInCell="1" allowOverlap="1" wp14:anchorId="482673E1" wp14:editId="2D73E3D2">
                <wp:simplePos x="0" y="0"/>
                <wp:positionH relativeFrom="column">
                  <wp:posOffset>3335655</wp:posOffset>
                </wp:positionH>
                <wp:positionV relativeFrom="paragraph">
                  <wp:posOffset>56493</wp:posOffset>
                </wp:positionV>
                <wp:extent cx="195030" cy="195030"/>
                <wp:effectExtent l="0" t="0" r="14605" b="14605"/>
                <wp:wrapNone/>
                <wp:docPr id="313" name="Oval 313"/>
                <wp:cNvGraphicFramePr/>
                <a:graphic xmlns:a="http://schemas.openxmlformats.org/drawingml/2006/main">
                  <a:graphicData uri="http://schemas.microsoft.com/office/word/2010/wordprocessingShape">
                    <wps:wsp>
                      <wps:cNvSpPr/>
                      <wps:spPr>
                        <a:xfrm>
                          <a:off x="0" y="0"/>
                          <a:ext cx="195030" cy="19503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367033C" id="Oval 313" o:spid="_x0000_s1026" style="position:absolute;margin-left:262.65pt;margin-top:4.45pt;width:15.35pt;height:15.35pt;z-index:2516951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" filled="f" strokecolor="black [3213]" strokeweight="1pt">
                <v:stroke joinstyle="miter"/>
              </v:oval>
            </w:pict>
          </mc:Fallback>
        </mc:AlternateContent>
      </w:r>
    </w:p>
    <w:p w14:paraId="11C32F4C" w14:textId="7A2EAB82" w:rsidR="009169BB" w:rsidRDefault="009169BB">
      <w:pPr>
        <w:spacing w:after="160" w:line="259" w:lineRule="auto"/>
      </w:pPr>
    </w:p>
    <w:p w14:paraId="26D48E40" w14:textId="09128CC2" w:rsidR="00396FAC" w:rsidRPr="002C3ECE" w:rsidRDefault="00A164AD" w:rsidP="002C3ECE">
      <w:pPr>
        <w:pStyle w:val="ListParagraph"/>
        <w:numPr>
          <w:ilvl w:val="0"/>
          <w:numId w:val="19"/>
        </w:numPr>
        <w:tabs>
          <w:tab w:val="left" w:pos="1134"/>
          <w:tab w:val="left" w:pos="8647"/>
          <w:tab w:val="right" w:pos="9356"/>
        </w:tabs>
        <w:spacing w:after="120"/>
      </w:pPr>
      <w:r w:rsidRPr="002C3ECE">
        <w:t xml:space="preserve">State the direction of the current </w:t>
      </w:r>
      <w:r>
        <w:t xml:space="preserve">required </w:t>
      </w:r>
      <w:r w:rsidRPr="002C3ECE">
        <w:t>in wire A such that the force felt by wire A is directed down the page.</w:t>
      </w:r>
      <w:r w:rsidR="002C3ECE">
        <w:tab/>
        <w:t>(1 mark)</w:t>
      </w:r>
      <w:r w:rsidR="002C3ECE">
        <w:tab/>
      </w:r>
      <w:r w:rsidR="002C3ECE">
        <w:tab/>
      </w:r>
    </w:p>
    <w:p w14:paraId="1FD6F023" w14:textId="2CD2F26E" w:rsidR="00396FAC" w:rsidRDefault="005D74C2" w:rsidP="00396FAC">
      <w:pPr>
        <w:pStyle w:val="Marking"/>
      </w:pPr>
      <w:r>
        <w:t>Into the page</w:t>
      </w:r>
      <w:r w:rsidR="002C3ECE">
        <w:tab/>
        <w:t>1</w:t>
      </w:r>
    </w:p>
    <w:p w14:paraId="5C462324" w14:textId="77777777" w:rsidR="00396FAC" w:rsidRDefault="00396FAC">
      <w:pPr>
        <w:spacing w:after="160" w:line="259" w:lineRule="auto"/>
        <w:rPr>
          <w:rFonts w:cs="Arial"/>
          <w:szCs w:val="22"/>
        </w:rPr>
      </w:pPr>
    </w:p>
    <w:p w14:paraId="64767524" w14:textId="77777777" w:rsidR="003C2F7D" w:rsidRPr="003C2F7D" w:rsidRDefault="00351CFE" w:rsidP="002C3ECE">
      <w:pPr>
        <w:pStyle w:val="ListParagraph"/>
        <w:numPr>
          <w:ilvl w:val="0"/>
          <w:numId w:val="19"/>
        </w:numPr>
        <w:tabs>
          <w:tab w:val="left" w:pos="1134"/>
          <w:tab w:val="left" w:pos="8647"/>
          <w:tab w:val="right" w:pos="9356"/>
        </w:tabs>
        <w:spacing w:after="120"/>
        <w:rPr>
          <w:b/>
          <w:bCs/>
        </w:rPr>
      </w:pPr>
      <w:r>
        <w:t xml:space="preserve">The motor uses </w:t>
      </w:r>
      <w:r w:rsidR="00342E2E">
        <w:t xml:space="preserve">a split ring commutator. </w:t>
      </w:r>
      <w:r w:rsidR="00342E2E" w:rsidRPr="002C3ECE">
        <w:t>Explain</w:t>
      </w:r>
      <w:r w:rsidR="00342E2E">
        <w:t xml:space="preserve"> the </w:t>
      </w:r>
      <w:r w:rsidR="002C3ECE">
        <w:t>function of this component.</w:t>
      </w:r>
      <w:r w:rsidR="006F0CF0">
        <w:t xml:space="preserve"> </w:t>
      </w:r>
      <w:r w:rsidR="008330A8">
        <w:tab/>
        <w:t>(3 marks)</w:t>
      </w:r>
    </w:p>
    <w:p w14:paraId="1C0232EE" w14:textId="03D57060" w:rsidR="003C2F7D" w:rsidRDefault="003C2F7D" w:rsidP="003C2F7D">
      <w:pPr>
        <w:pStyle w:val="Marking"/>
      </w:pPr>
      <w:r>
        <w:t>Every half spin of the coil, th</w:t>
      </w:r>
      <w:r w:rsidR="00A11B45">
        <w:t>e split ring commutator reverses the direction of the current in the coil</w:t>
      </w:r>
      <w:r w:rsidR="00A11B45">
        <w:tab/>
        <w:t>1</w:t>
      </w:r>
    </w:p>
    <w:p w14:paraId="2E44D749" w14:textId="2203DF24" w:rsidR="00A11B45" w:rsidRDefault="00A11B45" w:rsidP="003C2F7D">
      <w:pPr>
        <w:pStyle w:val="Marking"/>
      </w:pPr>
    </w:p>
    <w:p w14:paraId="099436D5" w14:textId="7FA513EC" w:rsidR="00A11B45" w:rsidRDefault="00941944" w:rsidP="003C2F7D">
      <w:pPr>
        <w:pStyle w:val="Marking"/>
      </w:pPr>
      <w:r>
        <w:t>This swaps the direction of the force applied to the sides of the coil</w:t>
      </w:r>
      <w:r>
        <w:tab/>
        <w:t>1</w:t>
      </w:r>
    </w:p>
    <w:p w14:paraId="7AFA48FB" w14:textId="6ECEB5F3" w:rsidR="00941944" w:rsidRDefault="00941944" w:rsidP="003C2F7D">
      <w:pPr>
        <w:pStyle w:val="Marking"/>
      </w:pPr>
    </w:p>
    <w:p w14:paraId="25A4A976" w14:textId="335B7B13" w:rsidR="00A13597" w:rsidRPr="003C2F7D" w:rsidRDefault="00CA25E1" w:rsidP="00B72889">
      <w:pPr>
        <w:pStyle w:val="Marking"/>
        <w:rPr>
          <w:b/>
          <w:bCs/>
        </w:rPr>
      </w:pPr>
      <w:r>
        <w:t>This</w:t>
      </w:r>
      <w:r w:rsidR="001A5136">
        <w:t xml:space="preserve"> </w:t>
      </w:r>
      <w:r w:rsidR="00485371">
        <w:t>keeps the direction of the to</w:t>
      </w:r>
      <w:r w:rsidR="003F055C">
        <w:t xml:space="preserve">rque </w:t>
      </w:r>
      <w:r w:rsidR="00160D45">
        <w:t xml:space="preserve">constant, even after the coil spins 180 </w:t>
      </w:r>
      <w:proofErr w:type="spellStart"/>
      <w:r w:rsidR="00160D45">
        <w:t>deg</w:t>
      </w:r>
      <w:proofErr w:type="spellEnd"/>
      <w:r w:rsidR="003470AC">
        <w:tab/>
        <w:t>1</w:t>
      </w:r>
      <w:r w:rsidR="003C2F7D">
        <w:rPr>
          <w:b/>
          <w:bCs/>
          <w:noProof/>
        </w:rPr>
        <mc:AlternateContent>
          <mc:Choice Requires="wps">
            <w:drawing>
              <wp:anchor distT="0" distB="0" distL="114300" distR="114300" simplePos="0" relativeHeight="251657216" behindDoc="0" locked="0" layoutInCell="1" allowOverlap="1" wp14:anchorId="6EB69456" wp14:editId="58749EF2">
                <wp:simplePos x="0" y="0"/>
                <wp:positionH relativeFrom="column">
                  <wp:posOffset>2177481</wp:posOffset>
                </wp:positionH>
                <wp:positionV relativeFrom="paragraph">
                  <wp:posOffset>1828977</wp:posOffset>
                </wp:positionV>
                <wp:extent cx="1664970" cy="333375"/>
                <wp:effectExtent l="0" t="0" r="0" b="9525"/>
                <wp:wrapSquare wrapText="bothSides"/>
                <wp:docPr id="250" name="Text Box 250"/>
                <wp:cNvGraphicFramePr/>
                <a:graphic xmlns:a="http://schemas.openxmlformats.org/drawingml/2006/main">
                  <a:graphicData uri="http://schemas.microsoft.com/office/word/2010/wordprocessingShape">
                    <wps:wsp>
                      <wps:cNvSpPr txBox="1"/>
                      <wps:spPr>
                        <a:xfrm>
                          <a:off x="0" y="0"/>
                          <a:ext cx="1664970" cy="33337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EB695C9" w14:textId="0BAEA05A" w:rsidR="00586270" w:rsidRDefault="00586270" w:rsidP="0065550C">
                            <w:pPr>
                              <w:ind w:left="720" w:hanging="720"/>
                              <w:jc w:val="center"/>
                              <w:rPr>
                                <w:rFonts w:cs="Arial"/>
                                <w:b/>
                                <w:bCs/>
                                <w:szCs w:val="22"/>
                                <w:lang w:val="en-US"/>
                              </w:rPr>
                            </w:pPr>
                            <w:r w:rsidRPr="00E64CDD">
                              <w:rPr>
                                <w:rFonts w:cs="Arial"/>
                                <w:b/>
                                <w:bCs/>
                                <w:szCs w:val="22"/>
                                <w:lang w:val="en-US"/>
                              </w:rPr>
                              <w:t>End of Section One</w:t>
                            </w:r>
                          </w:p>
                          <w:p w14:paraId="6EB695CA" w14:textId="77777777" w:rsidR="00586270" w:rsidRDefault="00586270" w:rsidP="0065550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69456" id="Text Box 250" o:spid="_x0000_s1056" type="#_x0000_t202" style="position:absolute;left:0;text-align:left;margin-left:171.45pt;margin-top:2in;width:131.1pt;height:26.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" fillcolor="white [3212]" stroked="f" strokeweight=".5pt">
                <v:textbox>
                  <w:txbxContent>
                    <w:p w14:paraId="6EB695C9" w14:textId="0BAEA05A" w:rsidR="00586270" w:rsidRDefault="00586270" w:rsidP="0065550C">
                      <w:pPr>
                        <w:ind w:left="720" w:hanging="720"/>
                        <w:jc w:val="center"/>
                        <w:rPr>
                          <w:rFonts w:cs="Arial"/>
                          <w:b/>
                          <w:bCs/>
                          <w:szCs w:val="22"/>
                          <w:lang w:val="en-US"/>
                        </w:rPr>
                      </w:pPr>
                      <w:r w:rsidRPr="00E64CDD">
                        <w:rPr>
                          <w:rFonts w:cs="Arial"/>
                          <w:b/>
                          <w:bCs/>
                          <w:szCs w:val="22"/>
                          <w:lang w:val="en-US"/>
                        </w:rPr>
                        <w:t>End of Section One</w:t>
                      </w:r>
                    </w:p>
                    <w:p w14:paraId="6EB695CA" w14:textId="77777777" w:rsidR="00586270" w:rsidRDefault="00586270" w:rsidP="0065550C"/>
                  </w:txbxContent>
                </v:textbox>
                <w10:wrap type="square"/>
              </v:shape>
            </w:pict>
          </mc:Fallback>
        </mc:AlternateContent>
      </w:r>
      <w:r w:rsidR="00A13597" w:rsidRPr="003C2F7D">
        <w:rPr>
          <w:b/>
          <w:bCs/>
        </w:rPr>
        <w:br w:type="page"/>
      </w:r>
    </w:p>
    <w:p w14:paraId="1B985ABF" w14:textId="10CEF6D6" w:rsidR="002A0FEC" w:rsidRPr="00E64CDD" w:rsidRDefault="002A0FEC" w:rsidP="00A13597">
      <w:pPr>
        <w:tabs>
          <w:tab w:val="left" w:pos="1134"/>
          <w:tab w:val="right" w:pos="9356"/>
        </w:tabs>
        <w:rPr>
          <w:rFonts w:cs="Arial"/>
          <w:b/>
          <w:bCs/>
          <w:szCs w:val="22"/>
        </w:rPr>
      </w:pPr>
      <w:r w:rsidRPr="00E64CDD">
        <w:rPr>
          <w:rFonts w:cs="Arial"/>
          <w:b/>
          <w:bCs/>
          <w:szCs w:val="22"/>
        </w:rPr>
        <w:lastRenderedPageBreak/>
        <w:t>Section Two:  Problem-solving</w:t>
      </w:r>
      <w:r w:rsidRPr="00E64CDD">
        <w:rPr>
          <w:rFonts w:cs="Arial"/>
          <w:b/>
          <w:bCs/>
          <w:szCs w:val="22"/>
        </w:rPr>
        <w:tab/>
        <w:t>50% (</w:t>
      </w:r>
      <w:r w:rsidRPr="00572160">
        <w:rPr>
          <w:rFonts w:cs="Arial"/>
          <w:b/>
          <w:bCs/>
          <w:szCs w:val="22"/>
        </w:rPr>
        <w:t>90 Marks</w:t>
      </w:r>
      <w:r w:rsidRPr="00E64CDD">
        <w:rPr>
          <w:rFonts w:cs="Arial"/>
          <w:b/>
          <w:bCs/>
          <w:szCs w:val="22"/>
        </w:rPr>
        <w:t>)</w:t>
      </w:r>
    </w:p>
    <w:p w14:paraId="3EDE1379" w14:textId="77777777" w:rsidR="002A0FEC" w:rsidRPr="00E64CDD" w:rsidRDefault="002A0FEC" w:rsidP="002A0FEC">
      <w:pPr>
        <w:tabs>
          <w:tab w:val="left" w:pos="1134"/>
          <w:tab w:val="right" w:pos="9356"/>
          <w:tab w:val="right" w:pos="9450"/>
        </w:tabs>
        <w:ind w:left="567" w:hanging="567"/>
        <w:rPr>
          <w:rFonts w:cs="Arial"/>
          <w:szCs w:val="22"/>
        </w:rPr>
      </w:pPr>
    </w:p>
    <w:p w14:paraId="689DEABC" w14:textId="77777777" w:rsidR="002A0FEC" w:rsidRDefault="002A0FEC" w:rsidP="002A0FEC">
      <w:pPr>
        <w:tabs>
          <w:tab w:val="left" w:pos="1134"/>
          <w:tab w:val="right" w:pos="9356"/>
        </w:tabs>
        <w:ind w:left="567" w:hanging="567"/>
        <w:rPr>
          <w:rFonts w:cs="Arial"/>
          <w:szCs w:val="22"/>
        </w:rPr>
      </w:pPr>
      <w:r w:rsidRPr="00E64CDD">
        <w:rPr>
          <w:rFonts w:cs="Arial"/>
          <w:szCs w:val="22"/>
        </w:rPr>
        <w:t xml:space="preserve">This section has </w:t>
      </w:r>
      <w:r w:rsidRPr="00572160">
        <w:rPr>
          <w:rFonts w:cs="Arial"/>
          <w:b/>
          <w:szCs w:val="22"/>
        </w:rPr>
        <w:t>seven (7)</w:t>
      </w:r>
      <w:r w:rsidRPr="00E64CDD">
        <w:rPr>
          <w:rFonts w:cs="Arial"/>
          <w:szCs w:val="22"/>
        </w:rPr>
        <w:t xml:space="preserve"> questions.  You must answer </w:t>
      </w:r>
      <w:r w:rsidRPr="00E64CDD">
        <w:rPr>
          <w:rFonts w:cs="Arial"/>
          <w:b/>
          <w:szCs w:val="22"/>
        </w:rPr>
        <w:t>all</w:t>
      </w:r>
      <w:r w:rsidRPr="00E64CDD">
        <w:rPr>
          <w:rFonts w:cs="Arial"/>
          <w:szCs w:val="22"/>
        </w:rPr>
        <w:t xml:space="preserve"> questions. Write your answers in the </w:t>
      </w:r>
    </w:p>
    <w:p w14:paraId="0D433013" w14:textId="77777777" w:rsidR="002A0FEC" w:rsidRPr="00E64CDD" w:rsidRDefault="002A0FEC" w:rsidP="002A0FEC">
      <w:pPr>
        <w:tabs>
          <w:tab w:val="left" w:pos="1134"/>
          <w:tab w:val="right" w:pos="9356"/>
        </w:tabs>
        <w:ind w:left="567" w:hanging="567"/>
        <w:rPr>
          <w:rFonts w:cs="Arial"/>
          <w:b/>
          <w:szCs w:val="22"/>
        </w:rPr>
      </w:pPr>
      <w:r w:rsidRPr="00E64CDD">
        <w:rPr>
          <w:rFonts w:cs="Arial"/>
          <w:szCs w:val="22"/>
        </w:rPr>
        <w:t>space provided. Suggested working time for this section is 90 minutes.</w:t>
      </w:r>
    </w:p>
    <w:p w14:paraId="65981374" w14:textId="77777777" w:rsidR="002A0FEC" w:rsidRPr="00E64CDD" w:rsidRDefault="002A0FEC" w:rsidP="002A0FEC">
      <w:pPr>
        <w:pBdr>
          <w:bottom w:val="single" w:sz="4" w:space="1" w:color="auto"/>
        </w:pBdr>
        <w:tabs>
          <w:tab w:val="left" w:pos="1134"/>
          <w:tab w:val="right" w:pos="9356"/>
        </w:tabs>
        <w:autoSpaceDE w:val="0"/>
        <w:autoSpaceDN w:val="0"/>
        <w:adjustRightInd w:val="0"/>
        <w:ind w:left="567" w:hanging="567"/>
        <w:rPr>
          <w:rFonts w:cs="Arial"/>
          <w:szCs w:val="22"/>
        </w:rPr>
      </w:pPr>
    </w:p>
    <w:p w14:paraId="162F3F15" w14:textId="77777777" w:rsidR="002A0FEC" w:rsidRDefault="002A0FEC" w:rsidP="002A0FEC">
      <w:pPr>
        <w:tabs>
          <w:tab w:val="left" w:pos="1134"/>
          <w:tab w:val="right" w:pos="9314"/>
          <w:tab w:val="right" w:pos="9356"/>
        </w:tabs>
        <w:ind w:left="567" w:hanging="567"/>
        <w:rPr>
          <w:rFonts w:cs="Arial"/>
          <w:b/>
          <w:bCs/>
          <w:szCs w:val="22"/>
        </w:rPr>
      </w:pPr>
    </w:p>
    <w:p w14:paraId="2D93B85C" w14:textId="3651B3D7" w:rsidR="002A0FEC" w:rsidRDefault="002A0FEC" w:rsidP="002A0FEC">
      <w:pPr>
        <w:tabs>
          <w:tab w:val="left" w:pos="1134"/>
          <w:tab w:val="left" w:pos="8505"/>
          <w:tab w:val="right" w:pos="9356"/>
        </w:tabs>
        <w:rPr>
          <w:rFonts w:cs="Arial"/>
          <w:b/>
          <w:bCs/>
          <w:szCs w:val="22"/>
        </w:rPr>
      </w:pPr>
      <w:r w:rsidRPr="00CE0AA2">
        <w:rPr>
          <w:rFonts w:cs="Arial"/>
          <w:b/>
          <w:bCs/>
          <w:szCs w:val="22"/>
        </w:rPr>
        <w:t>Ques</w:t>
      </w:r>
      <w:r>
        <w:rPr>
          <w:rFonts w:cs="Arial"/>
          <w:b/>
          <w:bCs/>
          <w:szCs w:val="22"/>
        </w:rPr>
        <w:t>tion 1</w:t>
      </w:r>
      <w:r w:rsidR="002F44BD">
        <w:rPr>
          <w:rFonts w:cs="Arial"/>
          <w:b/>
          <w:bCs/>
          <w:szCs w:val="22"/>
        </w:rPr>
        <w:t>4</w:t>
      </w:r>
      <w:r>
        <w:rPr>
          <w:rFonts w:cs="Arial"/>
          <w:b/>
          <w:bCs/>
          <w:szCs w:val="22"/>
        </w:rPr>
        <w:tab/>
        <w:t>(1</w:t>
      </w:r>
      <w:r w:rsidR="00A96748">
        <w:rPr>
          <w:rFonts w:cs="Arial"/>
          <w:b/>
          <w:bCs/>
          <w:szCs w:val="22"/>
        </w:rPr>
        <w:t>4</w:t>
      </w:r>
      <w:r>
        <w:rPr>
          <w:rFonts w:cs="Arial"/>
          <w:b/>
          <w:bCs/>
          <w:szCs w:val="22"/>
        </w:rPr>
        <w:t xml:space="preserve"> </w:t>
      </w:r>
      <w:r w:rsidRPr="00CE0AA2">
        <w:rPr>
          <w:rFonts w:cs="Arial"/>
          <w:b/>
          <w:bCs/>
          <w:szCs w:val="22"/>
        </w:rPr>
        <w:t>marks)</w:t>
      </w:r>
    </w:p>
    <w:p w14:paraId="17146FF3" w14:textId="44188808" w:rsidR="002A0FEC" w:rsidRDefault="002A0FEC" w:rsidP="002A0FEC">
      <w:pPr>
        <w:tabs>
          <w:tab w:val="left" w:pos="1134"/>
          <w:tab w:val="left" w:pos="8505"/>
          <w:tab w:val="right" w:pos="9356"/>
        </w:tabs>
      </w:pPr>
    </w:p>
    <w:p w14:paraId="30CAEF7F" w14:textId="7CF5838A" w:rsidR="00DF2B15" w:rsidRDefault="00DF2B15" w:rsidP="002A0FEC">
      <w:pPr>
        <w:tabs>
          <w:tab w:val="left" w:pos="1134"/>
          <w:tab w:val="left" w:pos="8505"/>
          <w:tab w:val="right" w:pos="9356"/>
        </w:tabs>
      </w:pPr>
      <w:r>
        <w:t xml:space="preserve">Jill is based on Earth while Henry </w:t>
      </w:r>
      <w:r w:rsidR="00545564">
        <w:t xml:space="preserve">flies past in a spaceship at </w:t>
      </w:r>
      <w:r w:rsidR="00C14420">
        <w:t xml:space="preserve">0.750 c. Henry </w:t>
      </w:r>
      <w:r w:rsidR="00800DD3">
        <w:t>has</w:t>
      </w:r>
      <w:r w:rsidR="00C14420">
        <w:t xml:space="preserve"> a particle accelerator</w:t>
      </w:r>
      <w:r w:rsidR="00800DD3">
        <w:t xml:space="preserve">, capable of </w:t>
      </w:r>
      <w:r w:rsidR="00376BD5">
        <w:t xml:space="preserve">firing electrons at </w:t>
      </w:r>
      <w:r w:rsidR="00307000">
        <w:t>0.</w:t>
      </w:r>
      <w:r w:rsidR="004D207D">
        <w:t>6</w:t>
      </w:r>
      <w:r w:rsidR="00307000">
        <w:t>00 c</w:t>
      </w:r>
      <w:r w:rsidR="00703B6F">
        <w:t xml:space="preserve"> as measured from the frame of the </w:t>
      </w:r>
      <w:r w:rsidR="006449D0">
        <w:t xml:space="preserve">particle </w:t>
      </w:r>
      <w:r w:rsidR="00703B6F">
        <w:t>accelerator</w:t>
      </w:r>
      <w:r w:rsidR="00307000">
        <w:t>. He uses the particle accelerator to</w:t>
      </w:r>
      <w:r w:rsidR="00C14420">
        <w:t xml:space="preserve"> fire an electron from the front of his spaceship to the back</w:t>
      </w:r>
      <w:r w:rsidR="00144A35">
        <w:t xml:space="preserve">, which he observes take </w:t>
      </w:r>
      <w:r w:rsidR="00C931EC">
        <w:t>5.60 × 10</w:t>
      </w:r>
      <w:r w:rsidR="00C931EC">
        <w:rPr>
          <w:vertAlign w:val="superscript"/>
        </w:rPr>
        <w:t>-8</w:t>
      </w:r>
      <w:r w:rsidR="00C931EC">
        <w:t xml:space="preserve"> s.</w:t>
      </w:r>
    </w:p>
    <w:p w14:paraId="6149DA32" w14:textId="6944A101" w:rsidR="006029B6" w:rsidRDefault="006029B6" w:rsidP="002A0FEC">
      <w:pPr>
        <w:tabs>
          <w:tab w:val="left" w:pos="1134"/>
          <w:tab w:val="left" w:pos="8505"/>
          <w:tab w:val="right" w:pos="9356"/>
        </w:tabs>
      </w:pPr>
    </w:p>
    <w:p w14:paraId="08E19256" w14:textId="43440AB8" w:rsidR="006029B6" w:rsidRDefault="00141CF9" w:rsidP="00E1480D">
      <w:pPr>
        <w:pStyle w:val="ListParagraph"/>
        <w:numPr>
          <w:ilvl w:val="0"/>
          <w:numId w:val="7"/>
        </w:numPr>
        <w:tabs>
          <w:tab w:val="left" w:pos="1134"/>
          <w:tab w:val="left" w:pos="8505"/>
          <w:tab w:val="right" w:pos="9356"/>
        </w:tabs>
      </w:pPr>
      <w:r>
        <w:t>Calculate the velocity of the electron as observed by Jill.</w:t>
      </w:r>
      <w:r w:rsidR="009124F6">
        <w:t xml:space="preserve"> Include a direction.</w:t>
      </w:r>
      <w:r w:rsidR="00C57D94">
        <w:tab/>
        <w:t>(4 marks)</w:t>
      </w:r>
    </w:p>
    <w:p w14:paraId="318D1521" w14:textId="0C706A95" w:rsidR="00141CF9" w:rsidRDefault="00141CF9" w:rsidP="00141CF9">
      <w:pPr>
        <w:pStyle w:val="ListParagraph"/>
        <w:tabs>
          <w:tab w:val="left" w:pos="1134"/>
          <w:tab w:val="left" w:pos="8505"/>
          <w:tab w:val="right" w:pos="9356"/>
        </w:tabs>
        <w:ind w:firstLine="0"/>
      </w:pPr>
    </w:p>
    <w:p w14:paraId="4FB59691" w14:textId="12188143" w:rsidR="00141CF9" w:rsidRPr="001D6A7D" w:rsidRDefault="006D3051" w:rsidP="001D6A7D">
      <w:pPr>
        <w:pStyle w:val="Marking"/>
      </w:pPr>
      <m:oMath>
        <m:r>
          <w:rPr>
            <w:rFonts w:ascii="Cambria Math" w:hAnsi="Cambria Math"/>
          </w:rPr>
          <m:t>u</m:t>
        </m:r>
        <m:r>
          <m:rPr>
            <m:sty m:val="p"/>
          </m:rPr>
          <w:rPr>
            <w:rFonts w:ascii="Cambria Math" w:hAnsi="Cambria Math"/>
          </w:rPr>
          <m:t>=</m:t>
        </m:r>
        <m:f>
          <m:fPr>
            <m:ctrlPr>
              <w:rPr>
                <w:rFonts w:ascii="Cambria Math" w:hAnsi="Cambria Math"/>
              </w:rPr>
            </m:ctrlPr>
          </m:fPr>
          <m:num>
            <m:r>
              <w:rPr>
                <w:rFonts w:ascii="Cambria Math" w:hAnsi="Cambria Math"/>
              </w:rPr>
              <m:t>v</m:t>
            </m:r>
            <m:r>
              <m:rPr>
                <m:sty m:val="p"/>
              </m:rPr>
              <w:rPr>
                <w:rFonts w:ascii="Cambria Math" w:hAnsi="Cambria Math"/>
              </w:rPr>
              <m:t>+</m:t>
            </m:r>
            <m:r>
              <w:rPr>
                <w:rFonts w:ascii="Cambria Math" w:hAnsi="Cambria Math"/>
              </w:rPr>
              <m:t>u</m:t>
            </m:r>
            <m:r>
              <m:rPr>
                <m:sty m:val="p"/>
              </m:rPr>
              <w:rPr>
                <w:rFonts w:ascii="Cambria Math" w:hAnsi="Cambria Math"/>
              </w:rPr>
              <m:t>'</m:t>
            </m:r>
          </m:num>
          <m:den>
            <m:r>
              <m:rPr>
                <m:sty m:val="p"/>
              </m:rPr>
              <w:rPr>
                <w:rFonts w:ascii="Cambria Math" w:hAnsi="Cambria Math"/>
              </w:rPr>
              <m:t>1+</m:t>
            </m:r>
            <m:f>
              <m:fPr>
                <m:ctrlPr>
                  <w:rPr>
                    <w:rFonts w:ascii="Cambria Math" w:hAnsi="Cambria Math"/>
                  </w:rPr>
                </m:ctrlPr>
              </m:fPr>
              <m:num>
                <m:r>
                  <w:rPr>
                    <w:rFonts w:ascii="Cambria Math" w:hAnsi="Cambria Math"/>
                  </w:rPr>
                  <m:t>v</m:t>
                </m:r>
                <m:sSup>
                  <m:sSupPr>
                    <m:ctrlPr>
                      <w:rPr>
                        <w:rFonts w:ascii="Cambria Math" w:hAnsi="Cambria Math"/>
                      </w:rPr>
                    </m:ctrlPr>
                  </m:sSupPr>
                  <m:e>
                    <m:r>
                      <w:rPr>
                        <w:rFonts w:ascii="Cambria Math" w:hAnsi="Cambria Math"/>
                      </w:rPr>
                      <m:t>u</m:t>
                    </m:r>
                  </m:e>
                  <m:sup>
                    <m:r>
                      <m:rPr>
                        <m:sty m:val="p"/>
                      </m:rPr>
                      <w:rPr>
                        <w:rFonts w:ascii="Cambria Math" w:hAnsi="Cambria Math"/>
                      </w:rPr>
                      <m:t>'</m:t>
                    </m:r>
                  </m:sup>
                </m:sSup>
              </m:num>
              <m:den>
                <m:sSup>
                  <m:sSupPr>
                    <m:ctrlPr>
                      <w:rPr>
                        <w:rFonts w:ascii="Cambria Math" w:hAnsi="Cambria Math"/>
                      </w:rPr>
                    </m:ctrlPr>
                  </m:sSupPr>
                  <m:e>
                    <m:r>
                      <w:rPr>
                        <w:rFonts w:ascii="Cambria Math" w:hAnsi="Cambria Math"/>
                      </w:rPr>
                      <m:t>c</m:t>
                    </m:r>
                  </m:e>
                  <m:sup>
                    <m:r>
                      <m:rPr>
                        <m:sty m:val="p"/>
                      </m:rPr>
                      <w:rPr>
                        <w:rFonts w:ascii="Cambria Math" w:hAnsi="Cambria Math"/>
                      </w:rPr>
                      <m:t>2</m:t>
                    </m:r>
                  </m:sup>
                </m:sSup>
              </m:den>
            </m:f>
          </m:den>
        </m:f>
      </m:oMath>
      <w:r w:rsidR="00A31FB9" w:rsidRPr="001D6A7D">
        <w:t xml:space="preserve"> </w:t>
      </w:r>
      <w:r w:rsidR="00FE49B0" w:rsidRPr="001D6A7D">
        <w:tab/>
        <w:t>1</w:t>
      </w:r>
    </w:p>
    <w:p w14:paraId="77C7E11A" w14:textId="308E8FE1" w:rsidR="00A31FB9" w:rsidRDefault="009E0CCA" w:rsidP="001D6A7D">
      <w:pPr>
        <w:pStyle w:val="Marking"/>
      </w:pPr>
      <m:oMath>
        <m:r>
          <w:rPr>
            <w:rFonts w:ascii="Cambria Math" w:hAnsi="Cambria Math"/>
          </w:rPr>
          <m:t>u</m:t>
        </m:r>
        <m:r>
          <m:rPr>
            <m:sty m:val="p"/>
          </m:rPr>
          <w:rPr>
            <w:rFonts w:ascii="Cambria Math" w:hAnsi="Cambria Math"/>
          </w:rPr>
          <m:t>=</m:t>
        </m:r>
        <m:f>
          <m:fPr>
            <m:ctrlPr>
              <w:rPr>
                <w:rFonts w:ascii="Cambria Math" w:hAnsi="Cambria Math"/>
              </w:rPr>
            </m:ctrlPr>
          </m:fPr>
          <m:num>
            <m:r>
              <m:rPr>
                <m:sty m:val="p"/>
              </m:rPr>
              <w:rPr>
                <w:rFonts w:ascii="Cambria Math" w:hAnsi="Cambria Math"/>
              </w:rPr>
              <m:t>0.750</m:t>
            </m:r>
            <m:r>
              <w:rPr>
                <w:rFonts w:ascii="Cambria Math" w:hAnsi="Cambria Math"/>
              </w:rPr>
              <m:t>c</m:t>
            </m:r>
            <m:r>
              <m:rPr>
                <m:sty m:val="p"/>
              </m:rPr>
              <w:rPr>
                <w:rFonts w:ascii="Cambria Math" w:hAnsi="Cambria Math"/>
              </w:rPr>
              <m:t>-0.600</m:t>
            </m:r>
            <m:r>
              <w:rPr>
                <w:rFonts w:ascii="Cambria Math" w:hAnsi="Cambria Math"/>
              </w:rPr>
              <m:t>c</m:t>
            </m:r>
          </m:num>
          <m:den>
            <m:r>
              <m:rPr>
                <m:sty m:val="p"/>
              </m:rPr>
              <w:rPr>
                <w:rFonts w:ascii="Cambria Math" w:hAnsi="Cambria Math"/>
              </w:rPr>
              <m:t>1+</m:t>
            </m:r>
            <m:f>
              <m:fPr>
                <m:ctrlPr>
                  <w:rPr>
                    <w:rFonts w:ascii="Cambria Math" w:hAnsi="Cambria Math"/>
                  </w:rPr>
                </m:ctrlPr>
              </m:fPr>
              <m:num>
                <m:r>
                  <m:rPr>
                    <m:sty m:val="p"/>
                  </m:rPr>
                  <w:rPr>
                    <w:rFonts w:ascii="Cambria Math" w:hAnsi="Cambria Math"/>
                  </w:rPr>
                  <m:t>0.750</m:t>
                </m:r>
                <m:r>
                  <w:rPr>
                    <w:rFonts w:ascii="Cambria Math" w:hAnsi="Cambria Math"/>
                  </w:rPr>
                  <m:t>c</m:t>
                </m:r>
                <m:r>
                  <m:rPr>
                    <m:sty m:val="p"/>
                  </m:rPr>
                  <w:rPr>
                    <w:rFonts w:ascii="Cambria Math" w:hAnsi="Cambria Math"/>
                  </w:rPr>
                  <m:t>×</m:t>
                </m:r>
                <m:d>
                  <m:dPr>
                    <m:ctrlPr>
                      <w:rPr>
                        <w:rFonts w:ascii="Cambria Math" w:hAnsi="Cambria Math"/>
                      </w:rPr>
                    </m:ctrlPr>
                  </m:dPr>
                  <m:e>
                    <m:r>
                      <m:rPr>
                        <m:sty m:val="p"/>
                      </m:rPr>
                      <w:rPr>
                        <w:rFonts w:ascii="Cambria Math" w:hAnsi="Cambria Math"/>
                      </w:rPr>
                      <m:t>-</m:t>
                    </m:r>
                  </m:e>
                </m:d>
                <m:r>
                  <m:rPr>
                    <m:sty m:val="p"/>
                  </m:rPr>
                  <w:rPr>
                    <w:rFonts w:ascii="Cambria Math" w:hAnsi="Cambria Math"/>
                  </w:rPr>
                  <m:t>0.600</m:t>
                </m:r>
                <m:r>
                  <w:rPr>
                    <w:rFonts w:ascii="Cambria Math" w:hAnsi="Cambria Math"/>
                  </w:rPr>
                  <m:t>c</m:t>
                </m:r>
              </m:num>
              <m:den>
                <m:sSup>
                  <m:sSupPr>
                    <m:ctrlPr>
                      <w:rPr>
                        <w:rFonts w:ascii="Cambria Math" w:hAnsi="Cambria Math"/>
                      </w:rPr>
                    </m:ctrlPr>
                  </m:sSupPr>
                  <m:e>
                    <m:r>
                      <w:rPr>
                        <w:rFonts w:ascii="Cambria Math" w:hAnsi="Cambria Math"/>
                      </w:rPr>
                      <m:t>c</m:t>
                    </m:r>
                  </m:e>
                  <m:sup>
                    <m:r>
                      <m:rPr>
                        <m:sty m:val="p"/>
                      </m:rPr>
                      <w:rPr>
                        <w:rFonts w:ascii="Cambria Math" w:hAnsi="Cambria Math"/>
                      </w:rPr>
                      <m:t>2</m:t>
                    </m:r>
                  </m:sup>
                </m:sSup>
              </m:den>
            </m:f>
          </m:den>
        </m:f>
        <m:r>
          <m:rPr>
            <m:sty m:val="p"/>
          </m:rPr>
          <w:rPr>
            <w:rFonts w:ascii="Cambria Math" w:hAnsi="Cambria Math"/>
          </w:rPr>
          <m:t xml:space="preserve">=0.273 </m:t>
        </m:r>
        <m:r>
          <w:rPr>
            <w:rFonts w:ascii="Cambria Math" w:hAnsi="Cambria Math"/>
          </w:rPr>
          <m:t>c</m:t>
        </m:r>
      </m:oMath>
      <w:r w:rsidR="00C62D2E" w:rsidRPr="001D6A7D">
        <w:t xml:space="preserve"> </w:t>
      </w:r>
      <w:r w:rsidR="00FE49B0" w:rsidRPr="001D6A7D">
        <w:tab/>
        <w:t>1</w:t>
      </w:r>
    </w:p>
    <w:p w14:paraId="48A263DC" w14:textId="18DDDCFF" w:rsidR="00D75166" w:rsidRDefault="00D75166" w:rsidP="001D6A7D">
      <w:pPr>
        <w:pStyle w:val="Marking"/>
      </w:pPr>
    </w:p>
    <w:p w14:paraId="1273CF99" w14:textId="586729D0" w:rsidR="00D75166" w:rsidRPr="001D6A7D" w:rsidRDefault="00D75166" w:rsidP="001D6A7D">
      <w:pPr>
        <w:pStyle w:val="Marking"/>
      </w:pPr>
      <m:oMath>
        <m:r>
          <w:rPr>
            <w:rFonts w:ascii="Cambria Math" w:hAnsi="Cambria Math"/>
          </w:rPr>
          <m:t>v=0273 c= 0.273×3.00×</m:t>
        </m:r>
        <m:sSup>
          <m:sSupPr>
            <m:ctrlPr>
              <w:rPr>
                <w:rFonts w:ascii="Cambria Math" w:hAnsi="Cambria Math"/>
                <w:i/>
              </w:rPr>
            </m:ctrlPr>
          </m:sSupPr>
          <m:e>
            <m:r>
              <w:rPr>
                <w:rFonts w:ascii="Cambria Math" w:hAnsi="Cambria Math"/>
              </w:rPr>
              <m:t>10</m:t>
            </m:r>
          </m:e>
          <m:sup>
            <m:r>
              <w:rPr>
                <w:rFonts w:ascii="Cambria Math" w:hAnsi="Cambria Math"/>
              </w:rPr>
              <m:t>8</m:t>
            </m:r>
          </m:sup>
        </m:sSup>
        <m:r>
          <w:rPr>
            <w:rFonts w:ascii="Cambria Math" w:hAnsi="Cambria Math"/>
          </w:rPr>
          <m:t>=8.19×</m:t>
        </m:r>
        <m:sSup>
          <m:sSupPr>
            <m:ctrlPr>
              <w:rPr>
                <w:rFonts w:ascii="Cambria Math" w:hAnsi="Cambria Math"/>
                <w:i/>
              </w:rPr>
            </m:ctrlPr>
          </m:sSupPr>
          <m:e>
            <m:r>
              <w:rPr>
                <w:rFonts w:ascii="Cambria Math" w:hAnsi="Cambria Math"/>
              </w:rPr>
              <m:t>10</m:t>
            </m:r>
          </m:e>
          <m:sup>
            <m:r>
              <w:rPr>
                <w:rFonts w:ascii="Cambria Math" w:hAnsi="Cambria Math"/>
              </w:rPr>
              <m:t>7</m:t>
            </m:r>
          </m:sup>
        </m:sSup>
        <m:r>
          <w:rPr>
            <w:rFonts w:ascii="Cambria Math" w:hAnsi="Cambria Math"/>
          </w:rPr>
          <m:t xml:space="preserve"> m </m:t>
        </m:r>
        <m:sSup>
          <m:sSupPr>
            <m:ctrlPr>
              <w:rPr>
                <w:rFonts w:ascii="Cambria Math" w:hAnsi="Cambria Math"/>
                <w:i/>
              </w:rPr>
            </m:ctrlPr>
          </m:sSupPr>
          <m:e>
            <m:r>
              <w:rPr>
                <w:rFonts w:ascii="Cambria Math" w:hAnsi="Cambria Math"/>
              </w:rPr>
              <m:t>s</m:t>
            </m:r>
          </m:e>
          <m:sup>
            <m:r>
              <w:rPr>
                <w:rFonts w:ascii="Cambria Math" w:hAnsi="Cambria Math"/>
              </w:rPr>
              <m:t>-1</m:t>
            </m:r>
          </m:sup>
        </m:sSup>
      </m:oMath>
      <w:r>
        <w:t xml:space="preserve"> </w:t>
      </w:r>
      <w:r>
        <w:tab/>
        <w:t>1</w:t>
      </w:r>
    </w:p>
    <w:p w14:paraId="36B1D65B" w14:textId="5F792EE8" w:rsidR="00C62D2E" w:rsidRPr="001D6A7D" w:rsidRDefault="00C62D2E" w:rsidP="001D6A7D">
      <w:pPr>
        <w:pStyle w:val="Marking"/>
      </w:pPr>
    </w:p>
    <w:p w14:paraId="47096FEB" w14:textId="7DED96D8" w:rsidR="00C62D2E" w:rsidRPr="001D6A7D" w:rsidRDefault="00C62D2E" w:rsidP="001D6A7D">
      <w:pPr>
        <w:pStyle w:val="Marking"/>
      </w:pPr>
      <w:r w:rsidRPr="001D6A7D">
        <w:t xml:space="preserve">Velocity is </w:t>
      </w:r>
      <m:oMath>
        <m:r>
          <w:rPr>
            <w:rFonts w:ascii="Cambria Math" w:hAnsi="Cambria Math"/>
          </w:rPr>
          <m:t>8.19×</m:t>
        </m:r>
        <m:sSup>
          <m:sSupPr>
            <m:ctrlPr>
              <w:rPr>
                <w:rFonts w:ascii="Cambria Math" w:hAnsi="Cambria Math"/>
                <w:i/>
              </w:rPr>
            </m:ctrlPr>
          </m:sSupPr>
          <m:e>
            <m:r>
              <w:rPr>
                <w:rFonts w:ascii="Cambria Math" w:hAnsi="Cambria Math"/>
              </w:rPr>
              <m:t>10</m:t>
            </m:r>
          </m:e>
          <m:sup>
            <m:r>
              <w:rPr>
                <w:rFonts w:ascii="Cambria Math" w:hAnsi="Cambria Math"/>
              </w:rPr>
              <m:t>7</m:t>
            </m:r>
          </m:sup>
        </m:sSup>
        <m:r>
          <w:rPr>
            <w:rFonts w:ascii="Cambria Math" w:hAnsi="Cambria Math"/>
          </w:rPr>
          <m:t xml:space="preserve"> m </m:t>
        </m:r>
        <m:sSup>
          <m:sSupPr>
            <m:ctrlPr>
              <w:rPr>
                <w:rFonts w:ascii="Cambria Math" w:hAnsi="Cambria Math"/>
                <w:i/>
              </w:rPr>
            </m:ctrlPr>
          </m:sSupPr>
          <m:e>
            <m:r>
              <w:rPr>
                <w:rFonts w:ascii="Cambria Math" w:hAnsi="Cambria Math"/>
              </w:rPr>
              <m:t>s</m:t>
            </m:r>
          </m:e>
          <m:sup>
            <m:r>
              <w:rPr>
                <w:rFonts w:ascii="Cambria Math" w:hAnsi="Cambria Math"/>
              </w:rPr>
              <m:t>-1</m:t>
            </m:r>
          </m:sup>
        </m:sSup>
      </m:oMath>
      <w:r w:rsidR="00D75166">
        <w:t xml:space="preserve"> </w:t>
      </w:r>
      <w:r w:rsidR="00D75166" w:rsidRPr="00D75166">
        <w:rPr>
          <w:b/>
          <w:bCs/>
          <w:u w:val="single"/>
        </w:rPr>
        <w:t>forward</w:t>
      </w:r>
      <w:r w:rsidR="00FE49B0" w:rsidRPr="001D6A7D">
        <w:tab/>
        <w:t>1</w:t>
      </w:r>
    </w:p>
    <w:p w14:paraId="292F95A9" w14:textId="218D36B5" w:rsidR="00141CF9" w:rsidRDefault="00141CF9" w:rsidP="00141CF9">
      <w:pPr>
        <w:pStyle w:val="ListParagraph"/>
        <w:tabs>
          <w:tab w:val="left" w:pos="1134"/>
          <w:tab w:val="left" w:pos="8505"/>
          <w:tab w:val="right" w:pos="9356"/>
        </w:tabs>
        <w:ind w:firstLine="0"/>
      </w:pPr>
    </w:p>
    <w:p w14:paraId="41788E14" w14:textId="6E99F5AE" w:rsidR="00141CF9" w:rsidRDefault="00141CF9" w:rsidP="00141CF9">
      <w:pPr>
        <w:pStyle w:val="ListParagraph"/>
        <w:tabs>
          <w:tab w:val="left" w:pos="1134"/>
          <w:tab w:val="left" w:pos="8505"/>
          <w:tab w:val="right" w:pos="9356"/>
        </w:tabs>
        <w:ind w:firstLine="0"/>
      </w:pPr>
    </w:p>
    <w:p w14:paraId="27BB17B3" w14:textId="4F88ED7E" w:rsidR="009B2B84" w:rsidRDefault="009B2B84" w:rsidP="00141CF9">
      <w:pPr>
        <w:pStyle w:val="ListParagraph"/>
        <w:tabs>
          <w:tab w:val="left" w:pos="1134"/>
          <w:tab w:val="left" w:pos="8505"/>
          <w:tab w:val="right" w:pos="9356"/>
        </w:tabs>
        <w:ind w:firstLine="0"/>
      </w:pPr>
    </w:p>
    <w:p w14:paraId="530BCED8" w14:textId="070B06AB" w:rsidR="009B2B84" w:rsidRDefault="009B2B84" w:rsidP="00141CF9">
      <w:pPr>
        <w:pStyle w:val="ListParagraph"/>
        <w:tabs>
          <w:tab w:val="left" w:pos="1134"/>
          <w:tab w:val="left" w:pos="8505"/>
          <w:tab w:val="right" w:pos="9356"/>
        </w:tabs>
        <w:ind w:firstLine="0"/>
      </w:pPr>
    </w:p>
    <w:p w14:paraId="4D0B8B90" w14:textId="4EF5EB0E" w:rsidR="009B2B84" w:rsidRDefault="009B2B84" w:rsidP="00141CF9">
      <w:pPr>
        <w:pStyle w:val="ListParagraph"/>
        <w:tabs>
          <w:tab w:val="left" w:pos="1134"/>
          <w:tab w:val="left" w:pos="8505"/>
          <w:tab w:val="right" w:pos="9356"/>
        </w:tabs>
        <w:ind w:firstLine="0"/>
      </w:pPr>
    </w:p>
    <w:p w14:paraId="4B474676" w14:textId="0866F68F" w:rsidR="009B2B84" w:rsidRDefault="009B2B84" w:rsidP="00141CF9">
      <w:pPr>
        <w:pStyle w:val="ListParagraph"/>
        <w:tabs>
          <w:tab w:val="left" w:pos="1134"/>
          <w:tab w:val="left" w:pos="8505"/>
          <w:tab w:val="right" w:pos="9356"/>
        </w:tabs>
        <w:ind w:firstLine="0"/>
      </w:pPr>
    </w:p>
    <w:p w14:paraId="710D8FAF" w14:textId="304E0E35" w:rsidR="009B2B84" w:rsidRDefault="009B2B84" w:rsidP="00141CF9">
      <w:pPr>
        <w:pStyle w:val="ListParagraph"/>
        <w:tabs>
          <w:tab w:val="left" w:pos="1134"/>
          <w:tab w:val="left" w:pos="8505"/>
          <w:tab w:val="right" w:pos="9356"/>
        </w:tabs>
        <w:ind w:firstLine="0"/>
      </w:pPr>
    </w:p>
    <w:p w14:paraId="3D83D4CE" w14:textId="0587BC9B" w:rsidR="009B2B84" w:rsidRDefault="009B2B84" w:rsidP="00141CF9">
      <w:pPr>
        <w:pStyle w:val="ListParagraph"/>
        <w:tabs>
          <w:tab w:val="left" w:pos="1134"/>
          <w:tab w:val="left" w:pos="8505"/>
          <w:tab w:val="right" w:pos="9356"/>
        </w:tabs>
        <w:ind w:firstLine="0"/>
      </w:pPr>
    </w:p>
    <w:p w14:paraId="435B2AA6" w14:textId="72EEC076" w:rsidR="009B2B84" w:rsidRDefault="008E5513" w:rsidP="00141CF9">
      <w:pPr>
        <w:pStyle w:val="ListParagraph"/>
        <w:tabs>
          <w:tab w:val="left" w:pos="1134"/>
          <w:tab w:val="left" w:pos="8505"/>
          <w:tab w:val="right" w:pos="9356"/>
        </w:tabs>
        <w:ind w:firstLine="0"/>
      </w:pPr>
      <w:r>
        <w:tab/>
      </w:r>
    </w:p>
    <w:p w14:paraId="1885C2C7" w14:textId="5E8E1B91" w:rsidR="009B2B84" w:rsidRDefault="009B2B84" w:rsidP="00141CF9">
      <w:pPr>
        <w:pStyle w:val="ListParagraph"/>
        <w:tabs>
          <w:tab w:val="left" w:pos="1134"/>
          <w:tab w:val="left" w:pos="8505"/>
          <w:tab w:val="right" w:pos="9356"/>
        </w:tabs>
        <w:ind w:firstLine="0"/>
      </w:pPr>
    </w:p>
    <w:p w14:paraId="0CC46A43" w14:textId="77777777" w:rsidR="009B2B84" w:rsidRDefault="009B2B84" w:rsidP="00141CF9">
      <w:pPr>
        <w:pStyle w:val="ListParagraph"/>
        <w:tabs>
          <w:tab w:val="left" w:pos="1134"/>
          <w:tab w:val="left" w:pos="8505"/>
          <w:tab w:val="right" w:pos="9356"/>
        </w:tabs>
        <w:ind w:firstLine="0"/>
      </w:pPr>
    </w:p>
    <w:p w14:paraId="4735FEDC" w14:textId="77777777" w:rsidR="00BA35AA" w:rsidRDefault="00BA35AA" w:rsidP="00141CF9">
      <w:pPr>
        <w:pStyle w:val="ListParagraph"/>
        <w:tabs>
          <w:tab w:val="left" w:pos="1134"/>
          <w:tab w:val="left" w:pos="8505"/>
          <w:tab w:val="right" w:pos="9356"/>
        </w:tabs>
        <w:ind w:firstLine="0"/>
      </w:pPr>
    </w:p>
    <w:p w14:paraId="3E0A6574" w14:textId="5273433C" w:rsidR="00141CF9" w:rsidRDefault="00CA3C6D" w:rsidP="00E1480D">
      <w:pPr>
        <w:pStyle w:val="ListParagraph"/>
        <w:numPr>
          <w:ilvl w:val="0"/>
          <w:numId w:val="7"/>
        </w:numPr>
        <w:tabs>
          <w:tab w:val="left" w:pos="1134"/>
          <w:tab w:val="left" w:pos="8505"/>
          <w:tab w:val="right" w:pos="9356"/>
        </w:tabs>
      </w:pPr>
      <w:r>
        <w:t>Calculate the length of the spacecraft as measured by Jill on Earth</w:t>
      </w:r>
      <w:r w:rsidR="00047509">
        <w:t>.</w:t>
      </w:r>
      <w:r w:rsidR="00583533">
        <w:tab/>
        <w:t>(3 marks)</w:t>
      </w:r>
    </w:p>
    <w:p w14:paraId="593DA0A8" w14:textId="7ADD4357" w:rsidR="00047509" w:rsidRDefault="00047509" w:rsidP="00047509">
      <w:pPr>
        <w:tabs>
          <w:tab w:val="left" w:pos="1134"/>
          <w:tab w:val="left" w:pos="8505"/>
          <w:tab w:val="right" w:pos="9356"/>
        </w:tabs>
      </w:pPr>
    </w:p>
    <w:p w14:paraId="156D6A2D" w14:textId="06299AA3" w:rsidR="00047509" w:rsidRDefault="00DF347B" w:rsidP="001D6A7D">
      <w:pPr>
        <w:pStyle w:val="Marking"/>
      </w:pPr>
      <w:r>
        <w:t>Proper l</w:t>
      </w:r>
      <w:r w:rsidR="00303C0B">
        <w:t xml:space="preserve">ength </w:t>
      </w:r>
      <w:r w:rsidR="005617D9">
        <w:t>as observed by Henry</w:t>
      </w:r>
      <w:r w:rsidR="006B365C">
        <w:t xml:space="preserve">, </w:t>
      </w:r>
      <w:r w:rsidR="005617D9">
        <w:t>calculate</w:t>
      </w:r>
      <w:r w:rsidR="00EA23BF">
        <w:t>d</w:t>
      </w:r>
      <w:r w:rsidR="005617D9">
        <w:t xml:space="preserve"> from </w:t>
      </w:r>
      <w:r w:rsidR="006B365C">
        <w:t xml:space="preserve">motion of </w:t>
      </w:r>
      <w:r w:rsidR="005C4C12">
        <w:t xml:space="preserve">the </w:t>
      </w:r>
      <w:r w:rsidR="006B365C">
        <w:t>electron</w:t>
      </w:r>
    </w:p>
    <w:p w14:paraId="702C6DC9" w14:textId="65BCCE7D" w:rsidR="00A21C96" w:rsidRDefault="004750E1" w:rsidP="001D6A7D">
      <w:pPr>
        <w:pStyle w:val="Marking"/>
      </w:pPr>
      <m:oMath>
        <m:sSub>
          <m:sSubPr>
            <m:ctrlPr>
              <w:rPr>
                <w:rFonts w:ascii="Cambria Math" w:hAnsi="Cambria Math"/>
                <w:i/>
              </w:rPr>
            </m:ctrlPr>
          </m:sSubPr>
          <m:e>
            <m:r>
              <w:rPr>
                <w:rFonts w:ascii="Cambria Math" w:hAnsi="Cambria Math"/>
              </w:rPr>
              <m:t>l</m:t>
            </m:r>
          </m:e>
          <m:sub>
            <m:r>
              <w:rPr>
                <w:rFonts w:ascii="Cambria Math" w:hAnsi="Cambria Math"/>
              </w:rPr>
              <m:t>0</m:t>
            </m:r>
          </m:sub>
        </m:sSub>
        <m:r>
          <w:rPr>
            <w:rFonts w:ascii="Cambria Math" w:hAnsi="Cambria Math"/>
          </w:rPr>
          <m:t>=vt=0.600c×5.60×</m:t>
        </m:r>
        <m:sSup>
          <m:sSupPr>
            <m:ctrlPr>
              <w:rPr>
                <w:rFonts w:ascii="Cambria Math" w:hAnsi="Cambria Math"/>
                <w:i/>
              </w:rPr>
            </m:ctrlPr>
          </m:sSupPr>
          <m:e>
            <m:r>
              <w:rPr>
                <w:rFonts w:ascii="Cambria Math" w:hAnsi="Cambria Math"/>
              </w:rPr>
              <m:t>10</m:t>
            </m:r>
          </m:e>
          <m:sup>
            <m:r>
              <w:rPr>
                <w:rFonts w:ascii="Cambria Math" w:hAnsi="Cambria Math"/>
              </w:rPr>
              <m:t>-8</m:t>
            </m:r>
          </m:sup>
        </m:sSup>
        <m:r>
          <w:rPr>
            <w:rFonts w:ascii="Cambria Math" w:hAnsi="Cambria Math"/>
          </w:rPr>
          <m:t>=10.08 m</m:t>
        </m:r>
      </m:oMath>
      <w:r w:rsidR="00185FDD">
        <w:t xml:space="preserve"> </w:t>
      </w:r>
      <w:r w:rsidR="00583533">
        <w:tab/>
        <w:t>1</w:t>
      </w:r>
    </w:p>
    <w:p w14:paraId="7B514EAF" w14:textId="79449A30" w:rsidR="00185FDD" w:rsidRDefault="00185FDD" w:rsidP="001D6A7D">
      <w:pPr>
        <w:pStyle w:val="Marking"/>
      </w:pPr>
    </w:p>
    <w:p w14:paraId="57DC2523" w14:textId="74E13978" w:rsidR="00185FDD" w:rsidRDefault="00185FDD" w:rsidP="001D6A7D">
      <w:pPr>
        <w:pStyle w:val="Marking"/>
      </w:pPr>
      <w:r>
        <w:t xml:space="preserve">Conversion to </w:t>
      </w:r>
      <w:r w:rsidR="005617D9">
        <w:t>contracted length</w:t>
      </w:r>
    </w:p>
    <w:p w14:paraId="7F66A5C7" w14:textId="7D7F264B" w:rsidR="005617D9" w:rsidRDefault="005617D9" w:rsidP="001D6A7D">
      <w:pPr>
        <w:pStyle w:val="Marking"/>
      </w:pPr>
      <m:oMath>
        <m:r>
          <w:rPr>
            <w:rFonts w:ascii="Cambria Math" w:hAnsi="Cambria Math"/>
          </w:rPr>
          <m:t>l=</m:t>
        </m:r>
        <m:sSub>
          <m:sSubPr>
            <m:ctrlPr>
              <w:rPr>
                <w:rFonts w:ascii="Cambria Math" w:hAnsi="Cambria Math"/>
                <w:i/>
              </w:rPr>
            </m:ctrlPr>
          </m:sSubPr>
          <m:e>
            <m:r>
              <w:rPr>
                <w:rFonts w:ascii="Cambria Math" w:hAnsi="Cambria Math"/>
              </w:rPr>
              <m:t>l</m:t>
            </m:r>
          </m:e>
          <m:sub>
            <m:r>
              <w:rPr>
                <w:rFonts w:ascii="Cambria Math" w:hAnsi="Cambria Math"/>
              </w:rPr>
              <m:t>0</m:t>
            </m:r>
          </m:sub>
        </m:sSub>
        <m:rad>
          <m:radPr>
            <m:degHide m:val="1"/>
            <m:ctrlPr>
              <w:rPr>
                <w:rFonts w:ascii="Cambria Math" w:eastAsia="MS Mincho" w:hAnsi="Cambria Math" w:cs="Goudy Old Style"/>
                <w:i/>
                <w:color w:val="auto"/>
                <w:szCs w:val="24"/>
              </w:rPr>
            </m:ctrlPr>
          </m:radPr>
          <m:deg/>
          <m:e>
            <m:r>
              <w:rPr>
                <w:rFonts w:ascii="Cambria Math" w:hAnsi="Cambria Math"/>
              </w:rPr>
              <m:t>1-</m:t>
            </m:r>
            <m:f>
              <m:fPr>
                <m:ctrlPr>
                  <w:rPr>
                    <w:rFonts w:ascii="Cambria Math" w:hAnsi="Cambria Math"/>
                    <w:i/>
                  </w:rPr>
                </m:ctrlPr>
              </m:fPr>
              <m:num>
                <m:sSup>
                  <m:sSupPr>
                    <m:ctrlPr>
                      <w:rPr>
                        <w:rFonts w:ascii="Cambria Math" w:hAnsi="Cambria Math"/>
                        <w:i/>
                      </w:rPr>
                    </m:ctrlPr>
                  </m:sSupPr>
                  <m:e>
                    <m:r>
                      <w:rPr>
                        <w:rFonts w:ascii="Cambria Math" w:hAnsi="Cambria Math"/>
                      </w:rPr>
                      <m:t>v</m:t>
                    </m:r>
                  </m:e>
                  <m:sup>
                    <m:r>
                      <w:rPr>
                        <w:rFonts w:ascii="Cambria Math" w:hAnsi="Cambria Math"/>
                      </w:rPr>
                      <m:t>2</m:t>
                    </m:r>
                  </m:sup>
                </m:sSup>
              </m:num>
              <m:den>
                <m:sSup>
                  <m:sSupPr>
                    <m:ctrlPr>
                      <w:rPr>
                        <w:rFonts w:ascii="Cambria Math" w:hAnsi="Cambria Math"/>
                        <w:i/>
                      </w:rPr>
                    </m:ctrlPr>
                  </m:sSupPr>
                  <m:e>
                    <m:r>
                      <w:rPr>
                        <w:rFonts w:ascii="Cambria Math" w:hAnsi="Cambria Math"/>
                      </w:rPr>
                      <m:t>c</m:t>
                    </m:r>
                  </m:e>
                  <m:sup>
                    <m:r>
                      <w:rPr>
                        <w:rFonts w:ascii="Cambria Math" w:hAnsi="Cambria Math"/>
                      </w:rPr>
                      <m:t>2</m:t>
                    </m:r>
                  </m:sup>
                </m:sSup>
              </m:den>
            </m:f>
          </m:e>
        </m:rad>
        <m:r>
          <w:rPr>
            <w:rFonts w:ascii="Cambria Math" w:hAnsi="Cambria Math"/>
          </w:rPr>
          <m:t>=10.08</m:t>
        </m:r>
        <m:rad>
          <m:radPr>
            <m:degHide m:val="1"/>
            <m:ctrlPr>
              <w:rPr>
                <w:rFonts w:ascii="Cambria Math" w:eastAsia="MS Mincho" w:hAnsi="Cambria Math" w:cs="Goudy Old Style"/>
                <w:i/>
                <w:color w:val="auto"/>
                <w:szCs w:val="24"/>
              </w:rPr>
            </m:ctrlPr>
          </m:radPr>
          <m:deg/>
          <m:e>
            <m:r>
              <w:rPr>
                <w:rFonts w:ascii="Cambria Math" w:hAnsi="Cambria Math"/>
              </w:rPr>
              <m:t>1-</m:t>
            </m:r>
            <m:f>
              <m:fPr>
                <m:ctrlPr>
                  <w:rPr>
                    <w:rFonts w:ascii="Cambria Math" w:hAnsi="Cambria Math"/>
                    <w:i/>
                  </w:rPr>
                </m:ctrlPr>
              </m:fPr>
              <m:num>
                <m:sSup>
                  <m:sSupPr>
                    <m:ctrlPr>
                      <w:rPr>
                        <w:rFonts w:ascii="Cambria Math" w:hAnsi="Cambria Math"/>
                        <w:i/>
                      </w:rPr>
                    </m:ctrlPr>
                  </m:sSupPr>
                  <m:e>
                    <m:r>
                      <w:rPr>
                        <w:rFonts w:ascii="Cambria Math" w:hAnsi="Cambria Math"/>
                      </w:rPr>
                      <m:t>0.750</m:t>
                    </m:r>
                  </m:e>
                  <m:sup>
                    <m:r>
                      <w:rPr>
                        <w:rFonts w:ascii="Cambria Math" w:hAnsi="Cambria Math"/>
                      </w:rPr>
                      <m:t>2</m:t>
                    </m:r>
                  </m:sup>
                </m:sSup>
                <m:sSup>
                  <m:sSupPr>
                    <m:ctrlPr>
                      <w:rPr>
                        <w:rFonts w:ascii="Cambria Math" w:hAnsi="Cambria Math"/>
                        <w:i/>
                      </w:rPr>
                    </m:ctrlPr>
                  </m:sSupPr>
                  <m:e>
                    <m:r>
                      <w:rPr>
                        <w:rFonts w:ascii="Cambria Math" w:hAnsi="Cambria Math"/>
                      </w:rPr>
                      <m:t>c</m:t>
                    </m:r>
                  </m:e>
                  <m:sup>
                    <m:r>
                      <w:rPr>
                        <w:rFonts w:ascii="Cambria Math" w:hAnsi="Cambria Math"/>
                      </w:rPr>
                      <m:t>2</m:t>
                    </m:r>
                  </m:sup>
                </m:sSup>
              </m:num>
              <m:den>
                <m:sSup>
                  <m:sSupPr>
                    <m:ctrlPr>
                      <w:rPr>
                        <w:rFonts w:ascii="Cambria Math" w:hAnsi="Cambria Math"/>
                        <w:i/>
                      </w:rPr>
                    </m:ctrlPr>
                  </m:sSupPr>
                  <m:e>
                    <m:r>
                      <w:rPr>
                        <w:rFonts w:ascii="Cambria Math" w:hAnsi="Cambria Math"/>
                      </w:rPr>
                      <m:t>c</m:t>
                    </m:r>
                  </m:e>
                  <m:sup>
                    <m:r>
                      <w:rPr>
                        <w:rFonts w:ascii="Cambria Math" w:hAnsi="Cambria Math"/>
                      </w:rPr>
                      <m:t>2</m:t>
                    </m:r>
                  </m:sup>
                </m:sSup>
              </m:den>
            </m:f>
          </m:e>
        </m:rad>
        <m:r>
          <w:rPr>
            <w:rFonts w:ascii="Cambria Math" w:hAnsi="Cambria Math"/>
          </w:rPr>
          <m:t>=6.67 m</m:t>
        </m:r>
      </m:oMath>
      <w:r w:rsidR="00372804">
        <w:t xml:space="preserve"> </w:t>
      </w:r>
      <w:r w:rsidR="00583533">
        <w:tab/>
        <w:t>1-2</w:t>
      </w:r>
    </w:p>
    <w:p w14:paraId="11ED0C6D" w14:textId="4E026AC4" w:rsidR="00BA35AA" w:rsidRDefault="00BA35AA" w:rsidP="001D6A7D">
      <w:pPr>
        <w:pStyle w:val="Marking"/>
      </w:pPr>
    </w:p>
    <w:p w14:paraId="4DC6D1BF" w14:textId="5F695F7B" w:rsidR="00BA35AA" w:rsidRDefault="00BA35AA" w:rsidP="001D6A7D">
      <w:pPr>
        <w:pStyle w:val="Marking"/>
      </w:pPr>
    </w:p>
    <w:p w14:paraId="6880DC61" w14:textId="77777777" w:rsidR="00BA35AA" w:rsidRDefault="00BA35AA" w:rsidP="001D6A7D">
      <w:pPr>
        <w:pStyle w:val="Marking"/>
      </w:pPr>
    </w:p>
    <w:p w14:paraId="070116BD" w14:textId="77777777" w:rsidR="00047509" w:rsidRDefault="00047509" w:rsidP="00047509">
      <w:pPr>
        <w:tabs>
          <w:tab w:val="left" w:pos="1134"/>
          <w:tab w:val="left" w:pos="8505"/>
          <w:tab w:val="right" w:pos="9356"/>
        </w:tabs>
      </w:pPr>
    </w:p>
    <w:p w14:paraId="0370E405" w14:textId="77777777" w:rsidR="009B2B84" w:rsidRDefault="009B2B84">
      <w:pPr>
        <w:spacing w:after="160" w:line="259" w:lineRule="auto"/>
        <w:rPr>
          <w:rFonts w:eastAsia="Times New Roman" w:cs="Arial"/>
          <w:szCs w:val="22"/>
        </w:rPr>
      </w:pPr>
      <w:r>
        <w:br w:type="page"/>
      </w:r>
    </w:p>
    <w:p w14:paraId="24AA89B4" w14:textId="6FC33C61" w:rsidR="00BE4989" w:rsidRPr="00BE4989" w:rsidRDefault="00BE4989" w:rsidP="00BE4989">
      <w:pPr>
        <w:shd w:val="clear" w:color="auto" w:fill="FFFFFF"/>
        <w:spacing w:beforeAutospacing="1" w:afterAutospacing="1"/>
        <w:rPr>
          <w:rFonts w:ascii="Calibri" w:eastAsia="Times New Roman" w:hAnsi="Calibri" w:cs="Calibri"/>
          <w:color w:val="000000"/>
          <w:sz w:val="24"/>
        </w:rPr>
      </w:pPr>
      <w:r w:rsidRPr="00BE4989">
        <w:rPr>
          <w:rFonts w:ascii="Calibri" w:eastAsia="Times New Roman" w:hAnsi="Calibri" w:cs="Calibri"/>
          <w:color w:val="000000"/>
          <w:sz w:val="24"/>
        </w:rPr>
        <w:lastRenderedPageBreak/>
        <w:br/>
        <w:t> </w:t>
      </w:r>
    </w:p>
    <w:p w14:paraId="40DC7152" w14:textId="27A219AD" w:rsidR="00BE4989" w:rsidRDefault="00BE4989" w:rsidP="00E1480D">
      <w:pPr>
        <w:pStyle w:val="ListParagraph"/>
        <w:numPr>
          <w:ilvl w:val="0"/>
          <w:numId w:val="7"/>
        </w:numPr>
        <w:tabs>
          <w:tab w:val="left" w:pos="1134"/>
          <w:tab w:val="left" w:pos="8505"/>
          <w:tab w:val="right" w:pos="9356"/>
        </w:tabs>
      </w:pPr>
      <w:r w:rsidRPr="00BE4989">
        <w:rPr>
          <w:rFonts w:ascii="Calibri" w:hAnsi="Calibri" w:cs="Calibri"/>
          <w:color w:val="000000"/>
          <w:sz w:val="24"/>
        </w:rPr>
        <w:t>Which observer, Henry or Jill, will observe the largest dilation of time for the electron frame. No calculation is required, but you must justify your choice referring to principles of special relativity.</w:t>
      </w:r>
      <w:r w:rsidRPr="00BE4989">
        <w:rPr>
          <w:rFonts w:ascii="Calibri" w:hAnsi="Calibri" w:cs="Calibri"/>
          <w:color w:val="000000"/>
          <w:sz w:val="24"/>
          <w:bdr w:val="none" w:sz="0" w:space="0" w:color="auto" w:frame="1"/>
        </w:rPr>
        <w:t> </w:t>
      </w:r>
      <w:r w:rsidRPr="00BE4989">
        <w:rPr>
          <w:rFonts w:ascii="Calibri" w:hAnsi="Calibri" w:cs="Calibri"/>
          <w:color w:val="000000"/>
          <w:sz w:val="24"/>
        </w:rPr>
        <w:t>(3 marks) </w:t>
      </w:r>
      <w:r w:rsidRPr="00BE4989">
        <w:rPr>
          <w:rFonts w:ascii="Calibri" w:hAnsi="Calibri" w:cs="Calibri"/>
          <w:color w:val="000000"/>
          <w:sz w:val="24"/>
        </w:rPr>
        <w:br/>
      </w:r>
    </w:p>
    <w:p w14:paraId="27C9769B" w14:textId="77777777" w:rsidR="00BE4989" w:rsidRPr="00BE4989" w:rsidRDefault="00BE4989" w:rsidP="00BE4989">
      <w:pPr>
        <w:shd w:val="clear" w:color="auto" w:fill="FFFFFF"/>
        <w:ind w:left="720"/>
        <w:rPr>
          <w:rFonts w:eastAsia="Times New Roman" w:cs="Arial"/>
          <w:color w:val="FF0000"/>
          <w:szCs w:val="22"/>
        </w:rPr>
      </w:pPr>
      <w:r w:rsidRPr="00BE4989">
        <w:rPr>
          <w:rFonts w:eastAsia="Times New Roman" w:cs="Arial"/>
          <w:color w:val="FF0000"/>
          <w:szCs w:val="22"/>
        </w:rPr>
        <w:t>Henry</w:t>
      </w:r>
      <w:r w:rsidRPr="00BE4989">
        <w:rPr>
          <w:rFonts w:eastAsia="Times New Roman" w:cs="Arial"/>
          <w:color w:val="FF0000"/>
          <w:szCs w:val="22"/>
          <w:bdr w:val="none" w:sz="0" w:space="0" w:color="auto" w:frame="1"/>
        </w:rPr>
        <w:t>                                                                                                                                      </w:t>
      </w:r>
      <w:r w:rsidRPr="00BE4989">
        <w:rPr>
          <w:rFonts w:eastAsia="Times New Roman" w:cs="Arial"/>
          <w:color w:val="FF0000"/>
          <w:szCs w:val="22"/>
        </w:rPr>
        <w:t>1 </w:t>
      </w:r>
    </w:p>
    <w:p w14:paraId="76D7D2E6" w14:textId="77777777" w:rsidR="00BE4989" w:rsidRPr="00BE4989" w:rsidRDefault="00BE4989" w:rsidP="00BE4989">
      <w:pPr>
        <w:shd w:val="clear" w:color="auto" w:fill="FFFFFF"/>
        <w:ind w:left="720"/>
        <w:rPr>
          <w:rFonts w:eastAsia="Times New Roman" w:cs="Arial"/>
          <w:color w:val="FF0000"/>
          <w:szCs w:val="22"/>
        </w:rPr>
      </w:pPr>
      <w:r w:rsidRPr="00BE4989">
        <w:rPr>
          <w:rFonts w:eastAsia="Times New Roman" w:cs="Arial"/>
          <w:color w:val="FF0000"/>
          <w:szCs w:val="22"/>
        </w:rPr>
        <w:t> </w:t>
      </w:r>
    </w:p>
    <w:p w14:paraId="50C2C368" w14:textId="77777777" w:rsidR="00BE4989" w:rsidRPr="00BE4989" w:rsidRDefault="00BE4989" w:rsidP="00BE4989">
      <w:pPr>
        <w:shd w:val="clear" w:color="auto" w:fill="FFFFFF"/>
        <w:ind w:left="720"/>
        <w:rPr>
          <w:rFonts w:eastAsia="Times New Roman" w:cs="Arial"/>
          <w:color w:val="FF0000"/>
          <w:szCs w:val="22"/>
        </w:rPr>
      </w:pPr>
      <w:r w:rsidRPr="00BE4989">
        <w:rPr>
          <w:rFonts w:eastAsia="Times New Roman" w:cs="Arial"/>
          <w:color w:val="FF0000"/>
          <w:szCs w:val="22"/>
        </w:rPr>
        <w:t>Henry observes the electron moving at a faster speed compared to Jill</w:t>
      </w:r>
      <w:r w:rsidRPr="00BE4989">
        <w:rPr>
          <w:rFonts w:eastAsia="Times New Roman" w:cs="Arial"/>
          <w:color w:val="FF0000"/>
          <w:szCs w:val="22"/>
          <w:bdr w:val="none" w:sz="0" w:space="0" w:color="auto" w:frame="1"/>
        </w:rPr>
        <w:t>                              </w:t>
      </w:r>
      <w:r w:rsidRPr="00BE4989">
        <w:rPr>
          <w:rFonts w:eastAsia="Times New Roman" w:cs="Arial"/>
          <w:color w:val="FF0000"/>
          <w:szCs w:val="22"/>
        </w:rPr>
        <w:t>1 </w:t>
      </w:r>
    </w:p>
    <w:p w14:paraId="5ACF3E60" w14:textId="77777777" w:rsidR="00BE4989" w:rsidRPr="00BE4989" w:rsidRDefault="00BE4989" w:rsidP="00BE4989">
      <w:pPr>
        <w:shd w:val="clear" w:color="auto" w:fill="FFFFFF"/>
        <w:ind w:left="720"/>
        <w:rPr>
          <w:rFonts w:eastAsia="Times New Roman" w:cs="Arial"/>
          <w:color w:val="FF0000"/>
          <w:szCs w:val="22"/>
        </w:rPr>
      </w:pPr>
      <w:r w:rsidRPr="00BE4989">
        <w:rPr>
          <w:rFonts w:eastAsia="Times New Roman" w:cs="Arial"/>
          <w:color w:val="FF0000"/>
          <w:szCs w:val="22"/>
        </w:rPr>
        <w:t> </w:t>
      </w:r>
    </w:p>
    <w:p w14:paraId="5B98E1A8" w14:textId="77777777" w:rsidR="00BE4989" w:rsidRPr="00BE4989" w:rsidRDefault="00BE4989" w:rsidP="00BE4989">
      <w:pPr>
        <w:shd w:val="clear" w:color="auto" w:fill="FFFFFF"/>
        <w:ind w:left="720"/>
        <w:rPr>
          <w:rFonts w:eastAsia="Times New Roman" w:cs="Arial"/>
          <w:color w:val="FF0000"/>
          <w:szCs w:val="22"/>
        </w:rPr>
      </w:pPr>
      <w:r w:rsidRPr="00BE4989">
        <w:rPr>
          <w:rFonts w:eastAsia="Times New Roman" w:cs="Arial"/>
          <w:color w:val="FF0000"/>
          <w:szCs w:val="22"/>
        </w:rPr>
        <w:t>A faster observed velocity increases the time dilation effect </w:t>
      </w:r>
      <w:r w:rsidRPr="00BE4989">
        <w:rPr>
          <w:rFonts w:eastAsia="Times New Roman" w:cs="Arial"/>
          <w:color w:val="FF0000"/>
          <w:szCs w:val="22"/>
          <w:bdr w:val="none" w:sz="0" w:space="0" w:color="auto" w:frame="1"/>
        </w:rPr>
        <w:t>                                                </w:t>
      </w:r>
      <w:r w:rsidRPr="00BE4989">
        <w:rPr>
          <w:rFonts w:eastAsia="Times New Roman" w:cs="Arial"/>
          <w:color w:val="FF0000"/>
          <w:szCs w:val="22"/>
        </w:rPr>
        <w:t>1 </w:t>
      </w:r>
    </w:p>
    <w:p w14:paraId="5C13587C" w14:textId="5E816E3A" w:rsidR="00BA35AA" w:rsidRDefault="00BA35AA">
      <w:pPr>
        <w:spacing w:after="160" w:line="259" w:lineRule="auto"/>
        <w:rPr>
          <w:rFonts w:eastAsia="Times New Roman" w:cs="Arial"/>
          <w:szCs w:val="22"/>
        </w:rPr>
      </w:pPr>
    </w:p>
    <w:p w14:paraId="02283869" w14:textId="32936841" w:rsidR="00047509" w:rsidRDefault="00F54AF2" w:rsidP="00E1480D">
      <w:pPr>
        <w:pStyle w:val="ListParagraph"/>
        <w:numPr>
          <w:ilvl w:val="0"/>
          <w:numId w:val="7"/>
        </w:numPr>
        <w:tabs>
          <w:tab w:val="left" w:pos="1134"/>
          <w:tab w:val="left" w:pos="8505"/>
          <w:tab w:val="right" w:pos="9356"/>
        </w:tabs>
      </w:pPr>
      <w:r>
        <w:t xml:space="preserve">Knowing that the proper time </w:t>
      </w:r>
      <w:r w:rsidR="0003584E">
        <w:t xml:space="preserve">it takes for the electron to reach the back of the spacecraft </w:t>
      </w:r>
      <w:r w:rsidR="007B61DB">
        <w:t xml:space="preserve">is observed from the rest frame of the electron, </w:t>
      </w:r>
      <w:r w:rsidR="009E7D19">
        <w:t xml:space="preserve">calculate the time </w:t>
      </w:r>
      <w:r w:rsidR="00B927FC">
        <w:t>Jill observes for the electron to reach the back of the spacecraft.</w:t>
      </w:r>
      <w:r w:rsidR="000C3FAB">
        <w:tab/>
        <w:t>(4 marks)</w:t>
      </w:r>
    </w:p>
    <w:p w14:paraId="7FAC21F3" w14:textId="099F50DB" w:rsidR="000C3FAB" w:rsidRDefault="000C3FAB" w:rsidP="000C3FAB">
      <w:pPr>
        <w:pStyle w:val="ListParagraph"/>
        <w:tabs>
          <w:tab w:val="left" w:pos="1134"/>
          <w:tab w:val="left" w:pos="8505"/>
          <w:tab w:val="right" w:pos="9356"/>
        </w:tabs>
        <w:ind w:firstLine="0"/>
      </w:pPr>
    </w:p>
    <w:p w14:paraId="3FED927D" w14:textId="051E2401" w:rsidR="000C3FAB" w:rsidRDefault="000C3FAB" w:rsidP="001D6A7D">
      <w:pPr>
        <w:pStyle w:val="Marking"/>
      </w:pPr>
      <w:r>
        <w:t xml:space="preserve">Find </w:t>
      </w:r>
      <w:r w:rsidR="005C4C12">
        <w:t xml:space="preserve">the </w:t>
      </w:r>
      <w:r>
        <w:t>proper time</w:t>
      </w:r>
      <w:r w:rsidR="00500CFA">
        <w:t xml:space="preserve"> (converting from Henry’s time)</w:t>
      </w:r>
    </w:p>
    <w:p w14:paraId="09D91AAF" w14:textId="38D7C114" w:rsidR="000C3FAB" w:rsidRDefault="004750E1" w:rsidP="001D6A7D">
      <w:pPr>
        <w:pStyle w:val="Marking"/>
      </w:pPr>
      <m:oMath>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t</m:t>
        </m:r>
        <m:rad>
          <m:radPr>
            <m:degHide m:val="1"/>
            <m:ctrlPr>
              <w:rPr>
                <w:rFonts w:ascii="Cambria Math" w:hAnsi="Cambria Math"/>
                <w:i/>
                <w:color w:val="auto"/>
              </w:rPr>
            </m:ctrlPr>
          </m:radPr>
          <m:deg/>
          <m:e>
            <m:r>
              <w:rPr>
                <w:rFonts w:ascii="Cambria Math" w:hAnsi="Cambria Math"/>
              </w:rPr>
              <m:t>1-</m:t>
            </m:r>
            <m:f>
              <m:fPr>
                <m:ctrlPr>
                  <w:rPr>
                    <w:rFonts w:ascii="Cambria Math" w:hAnsi="Cambria Math"/>
                    <w:i/>
                  </w:rPr>
                </m:ctrlPr>
              </m:fPr>
              <m:num>
                <m:sSup>
                  <m:sSupPr>
                    <m:ctrlPr>
                      <w:rPr>
                        <w:rFonts w:ascii="Cambria Math" w:hAnsi="Cambria Math"/>
                        <w:i/>
                      </w:rPr>
                    </m:ctrlPr>
                  </m:sSupPr>
                  <m:e>
                    <m:r>
                      <w:rPr>
                        <w:rFonts w:ascii="Cambria Math" w:hAnsi="Cambria Math"/>
                      </w:rPr>
                      <m:t>v</m:t>
                    </m:r>
                  </m:e>
                  <m:sup>
                    <m:r>
                      <w:rPr>
                        <w:rFonts w:ascii="Cambria Math" w:hAnsi="Cambria Math"/>
                      </w:rPr>
                      <m:t>2</m:t>
                    </m:r>
                  </m:sup>
                </m:sSup>
              </m:num>
              <m:den>
                <m:sSup>
                  <m:sSupPr>
                    <m:ctrlPr>
                      <w:rPr>
                        <w:rFonts w:ascii="Cambria Math" w:hAnsi="Cambria Math"/>
                        <w:i/>
                      </w:rPr>
                    </m:ctrlPr>
                  </m:sSupPr>
                  <m:e>
                    <m:r>
                      <w:rPr>
                        <w:rFonts w:ascii="Cambria Math" w:hAnsi="Cambria Math"/>
                      </w:rPr>
                      <m:t>c</m:t>
                    </m:r>
                  </m:e>
                  <m:sup>
                    <m:r>
                      <w:rPr>
                        <w:rFonts w:ascii="Cambria Math" w:hAnsi="Cambria Math"/>
                      </w:rPr>
                      <m:t>2</m:t>
                    </m:r>
                  </m:sup>
                </m:sSup>
              </m:den>
            </m:f>
          </m:e>
        </m:rad>
        <m:r>
          <w:rPr>
            <w:rFonts w:ascii="Cambria Math" w:hAnsi="Cambria Math"/>
          </w:rPr>
          <m:t>=5.60×</m:t>
        </m:r>
        <m:sSup>
          <m:sSupPr>
            <m:ctrlPr>
              <w:rPr>
                <w:rFonts w:ascii="Cambria Math" w:hAnsi="Cambria Math"/>
                <w:i/>
              </w:rPr>
            </m:ctrlPr>
          </m:sSupPr>
          <m:e>
            <m:r>
              <w:rPr>
                <w:rFonts w:ascii="Cambria Math" w:hAnsi="Cambria Math"/>
              </w:rPr>
              <m:t>10</m:t>
            </m:r>
          </m:e>
          <m:sup>
            <m:r>
              <w:rPr>
                <w:rFonts w:ascii="Cambria Math" w:hAnsi="Cambria Math"/>
              </w:rPr>
              <m:t>-8</m:t>
            </m:r>
          </m:sup>
        </m:sSup>
        <m:rad>
          <m:radPr>
            <m:degHide m:val="1"/>
            <m:ctrlPr>
              <w:rPr>
                <w:rFonts w:ascii="Cambria Math" w:hAnsi="Cambria Math"/>
                <w:i/>
                <w:color w:val="auto"/>
              </w:rPr>
            </m:ctrlPr>
          </m:radPr>
          <m:deg/>
          <m:e>
            <m:r>
              <w:rPr>
                <w:rFonts w:ascii="Cambria Math" w:hAnsi="Cambria Math"/>
              </w:rPr>
              <m:t>1-</m:t>
            </m:r>
            <m:f>
              <m:fPr>
                <m:ctrlPr>
                  <w:rPr>
                    <w:rFonts w:ascii="Cambria Math" w:hAnsi="Cambria Math"/>
                    <w:i/>
                  </w:rPr>
                </m:ctrlPr>
              </m:fPr>
              <m:num>
                <m:sSup>
                  <m:sSupPr>
                    <m:ctrlPr>
                      <w:rPr>
                        <w:rFonts w:ascii="Cambria Math" w:hAnsi="Cambria Math"/>
                        <w:i/>
                      </w:rPr>
                    </m:ctrlPr>
                  </m:sSupPr>
                  <m:e>
                    <m:r>
                      <w:rPr>
                        <w:rFonts w:ascii="Cambria Math" w:hAnsi="Cambria Math"/>
                      </w:rPr>
                      <m:t>0.600</m:t>
                    </m:r>
                  </m:e>
                  <m:sup>
                    <m:r>
                      <w:rPr>
                        <w:rFonts w:ascii="Cambria Math" w:hAnsi="Cambria Math"/>
                      </w:rPr>
                      <m:t>2</m:t>
                    </m:r>
                  </m:sup>
                </m:sSup>
                <m:sSup>
                  <m:sSupPr>
                    <m:ctrlPr>
                      <w:rPr>
                        <w:rFonts w:ascii="Cambria Math" w:hAnsi="Cambria Math"/>
                        <w:i/>
                      </w:rPr>
                    </m:ctrlPr>
                  </m:sSupPr>
                  <m:e>
                    <m:r>
                      <w:rPr>
                        <w:rFonts w:ascii="Cambria Math" w:hAnsi="Cambria Math"/>
                      </w:rPr>
                      <m:t>c</m:t>
                    </m:r>
                  </m:e>
                  <m:sup>
                    <m:r>
                      <w:rPr>
                        <w:rFonts w:ascii="Cambria Math" w:hAnsi="Cambria Math"/>
                      </w:rPr>
                      <m:t>2</m:t>
                    </m:r>
                  </m:sup>
                </m:sSup>
              </m:num>
              <m:den>
                <m:sSup>
                  <m:sSupPr>
                    <m:ctrlPr>
                      <w:rPr>
                        <w:rFonts w:ascii="Cambria Math" w:hAnsi="Cambria Math"/>
                        <w:i/>
                      </w:rPr>
                    </m:ctrlPr>
                  </m:sSupPr>
                  <m:e>
                    <m:r>
                      <w:rPr>
                        <w:rFonts w:ascii="Cambria Math" w:hAnsi="Cambria Math"/>
                      </w:rPr>
                      <m:t>c</m:t>
                    </m:r>
                  </m:e>
                  <m:sup>
                    <m:r>
                      <w:rPr>
                        <w:rFonts w:ascii="Cambria Math" w:hAnsi="Cambria Math"/>
                      </w:rPr>
                      <m:t>2</m:t>
                    </m:r>
                  </m:sup>
                </m:sSup>
              </m:den>
            </m:f>
          </m:e>
        </m:rad>
        <m:r>
          <w:rPr>
            <w:rFonts w:ascii="Cambria Math" w:hAnsi="Cambria Math"/>
          </w:rPr>
          <m:t>=4.48×</m:t>
        </m:r>
        <m:sSup>
          <m:sSupPr>
            <m:ctrlPr>
              <w:rPr>
                <w:rFonts w:ascii="Cambria Math" w:hAnsi="Cambria Math"/>
                <w:i/>
              </w:rPr>
            </m:ctrlPr>
          </m:sSupPr>
          <m:e>
            <m:r>
              <w:rPr>
                <w:rFonts w:ascii="Cambria Math" w:hAnsi="Cambria Math"/>
              </w:rPr>
              <m:t>10</m:t>
            </m:r>
          </m:e>
          <m:sup>
            <m:r>
              <w:rPr>
                <w:rFonts w:ascii="Cambria Math" w:hAnsi="Cambria Math"/>
              </w:rPr>
              <m:t>-8</m:t>
            </m:r>
          </m:sup>
        </m:sSup>
        <m:r>
          <w:rPr>
            <w:rFonts w:ascii="Cambria Math" w:hAnsi="Cambria Math"/>
          </w:rPr>
          <m:t xml:space="preserve"> s  </m:t>
        </m:r>
      </m:oMath>
      <w:r w:rsidR="000B07FA">
        <w:t xml:space="preserve"> </w:t>
      </w:r>
      <w:r w:rsidR="000B07FA">
        <w:tab/>
        <w:t>1-2</w:t>
      </w:r>
    </w:p>
    <w:p w14:paraId="4816DB5B" w14:textId="2FEA09A7" w:rsidR="000B07FA" w:rsidRDefault="000B07FA" w:rsidP="001D6A7D">
      <w:pPr>
        <w:pStyle w:val="Marking"/>
      </w:pPr>
    </w:p>
    <w:p w14:paraId="40810C1B" w14:textId="0335974C" w:rsidR="000B07FA" w:rsidRDefault="000B07FA" w:rsidP="001D6A7D">
      <w:pPr>
        <w:pStyle w:val="Marking"/>
      </w:pPr>
      <w:r>
        <w:t>Find Earth time</w:t>
      </w:r>
    </w:p>
    <w:p w14:paraId="39FA021F" w14:textId="0999C677" w:rsidR="000B07FA" w:rsidRDefault="000B07FA" w:rsidP="001D6A7D">
      <w:pPr>
        <w:pStyle w:val="Marking"/>
      </w:pPr>
      <m:oMath>
        <m:r>
          <w:rPr>
            <w:rFonts w:ascii="Cambria Math" w:hAnsi="Cambria Math"/>
          </w:rPr>
          <m:t>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0</m:t>
                </m:r>
              </m:sub>
            </m:sSub>
          </m:num>
          <m:den>
            <m:rad>
              <m:radPr>
                <m:degHide m:val="1"/>
                <m:ctrlPr>
                  <w:rPr>
                    <w:rFonts w:ascii="Cambria Math" w:hAnsi="Cambria Math"/>
                    <w:i/>
                    <w:color w:val="auto"/>
                  </w:rPr>
                </m:ctrlPr>
              </m:radPr>
              <m:deg/>
              <m:e>
                <m:r>
                  <w:rPr>
                    <w:rFonts w:ascii="Cambria Math" w:hAnsi="Cambria Math"/>
                  </w:rPr>
                  <m:t>1-</m:t>
                </m:r>
                <m:f>
                  <m:fPr>
                    <m:ctrlPr>
                      <w:rPr>
                        <w:rFonts w:ascii="Cambria Math" w:hAnsi="Cambria Math"/>
                        <w:i/>
                      </w:rPr>
                    </m:ctrlPr>
                  </m:fPr>
                  <m:num>
                    <m:sSup>
                      <m:sSupPr>
                        <m:ctrlPr>
                          <w:rPr>
                            <w:rFonts w:ascii="Cambria Math" w:hAnsi="Cambria Math"/>
                            <w:i/>
                          </w:rPr>
                        </m:ctrlPr>
                      </m:sSupPr>
                      <m:e>
                        <m:r>
                          <w:rPr>
                            <w:rFonts w:ascii="Cambria Math" w:hAnsi="Cambria Math"/>
                          </w:rPr>
                          <m:t>v</m:t>
                        </m:r>
                      </m:e>
                      <m:sup>
                        <m:r>
                          <w:rPr>
                            <w:rFonts w:ascii="Cambria Math" w:hAnsi="Cambria Math"/>
                          </w:rPr>
                          <m:t>2</m:t>
                        </m:r>
                      </m:sup>
                    </m:sSup>
                  </m:num>
                  <m:den>
                    <m:sSup>
                      <m:sSupPr>
                        <m:ctrlPr>
                          <w:rPr>
                            <w:rFonts w:ascii="Cambria Math" w:hAnsi="Cambria Math"/>
                            <w:i/>
                          </w:rPr>
                        </m:ctrlPr>
                      </m:sSupPr>
                      <m:e>
                        <m:r>
                          <w:rPr>
                            <w:rFonts w:ascii="Cambria Math" w:hAnsi="Cambria Math"/>
                          </w:rPr>
                          <m:t>c</m:t>
                        </m:r>
                      </m:e>
                      <m:sup>
                        <m:r>
                          <w:rPr>
                            <w:rFonts w:ascii="Cambria Math" w:hAnsi="Cambria Math"/>
                          </w:rPr>
                          <m:t>2</m:t>
                        </m:r>
                      </m:sup>
                    </m:sSup>
                  </m:den>
                </m:f>
              </m:e>
            </m:rad>
          </m:den>
        </m:f>
        <m:r>
          <w:rPr>
            <w:rFonts w:ascii="Cambria Math" w:hAnsi="Cambria Math"/>
          </w:rPr>
          <m:t>=</m:t>
        </m:r>
        <m:f>
          <m:fPr>
            <m:ctrlPr>
              <w:rPr>
                <w:rFonts w:ascii="Cambria Math" w:hAnsi="Cambria Math"/>
                <w:i/>
              </w:rPr>
            </m:ctrlPr>
          </m:fPr>
          <m:num>
            <m:r>
              <w:rPr>
                <w:rFonts w:ascii="Cambria Math" w:hAnsi="Cambria Math"/>
              </w:rPr>
              <m:t>4.48×</m:t>
            </m:r>
            <m:sSup>
              <m:sSupPr>
                <m:ctrlPr>
                  <w:rPr>
                    <w:rFonts w:ascii="Cambria Math" w:hAnsi="Cambria Math"/>
                    <w:i/>
                  </w:rPr>
                </m:ctrlPr>
              </m:sSupPr>
              <m:e>
                <m:r>
                  <w:rPr>
                    <w:rFonts w:ascii="Cambria Math" w:hAnsi="Cambria Math"/>
                  </w:rPr>
                  <m:t>10</m:t>
                </m:r>
              </m:e>
              <m:sup>
                <m:r>
                  <w:rPr>
                    <w:rFonts w:ascii="Cambria Math" w:hAnsi="Cambria Math"/>
                  </w:rPr>
                  <m:t>-8</m:t>
                </m:r>
              </m:sup>
            </m:sSup>
          </m:num>
          <m:den>
            <m:rad>
              <m:radPr>
                <m:degHide m:val="1"/>
                <m:ctrlPr>
                  <w:rPr>
                    <w:rFonts w:ascii="Cambria Math" w:hAnsi="Cambria Math"/>
                    <w:i/>
                    <w:color w:val="auto"/>
                  </w:rPr>
                </m:ctrlPr>
              </m:radPr>
              <m:deg/>
              <m:e>
                <m:r>
                  <w:rPr>
                    <w:rFonts w:ascii="Cambria Math" w:hAnsi="Cambria Math"/>
                  </w:rPr>
                  <m:t>1-</m:t>
                </m:r>
                <m:f>
                  <m:fPr>
                    <m:ctrlPr>
                      <w:rPr>
                        <w:rFonts w:ascii="Cambria Math" w:hAnsi="Cambria Math"/>
                        <w:i/>
                      </w:rPr>
                    </m:ctrlPr>
                  </m:fPr>
                  <m:num>
                    <m:sSup>
                      <m:sSupPr>
                        <m:ctrlPr>
                          <w:rPr>
                            <w:rFonts w:ascii="Cambria Math" w:hAnsi="Cambria Math"/>
                            <w:i/>
                          </w:rPr>
                        </m:ctrlPr>
                      </m:sSupPr>
                      <m:e>
                        <m:r>
                          <w:rPr>
                            <w:rFonts w:ascii="Cambria Math" w:hAnsi="Cambria Math"/>
                          </w:rPr>
                          <m:t>0.273</m:t>
                        </m:r>
                      </m:e>
                      <m:sup>
                        <m:r>
                          <w:rPr>
                            <w:rFonts w:ascii="Cambria Math" w:hAnsi="Cambria Math"/>
                          </w:rPr>
                          <m:t>2</m:t>
                        </m:r>
                      </m:sup>
                    </m:sSup>
                    <m:sSup>
                      <m:sSupPr>
                        <m:ctrlPr>
                          <w:rPr>
                            <w:rFonts w:ascii="Cambria Math" w:hAnsi="Cambria Math"/>
                            <w:i/>
                          </w:rPr>
                        </m:ctrlPr>
                      </m:sSupPr>
                      <m:e>
                        <m:r>
                          <w:rPr>
                            <w:rFonts w:ascii="Cambria Math" w:hAnsi="Cambria Math"/>
                          </w:rPr>
                          <m:t>c</m:t>
                        </m:r>
                      </m:e>
                      <m:sup>
                        <m:r>
                          <w:rPr>
                            <w:rFonts w:ascii="Cambria Math" w:hAnsi="Cambria Math"/>
                          </w:rPr>
                          <m:t>2</m:t>
                        </m:r>
                      </m:sup>
                    </m:sSup>
                  </m:num>
                  <m:den>
                    <m:sSup>
                      <m:sSupPr>
                        <m:ctrlPr>
                          <w:rPr>
                            <w:rFonts w:ascii="Cambria Math" w:hAnsi="Cambria Math"/>
                            <w:i/>
                          </w:rPr>
                        </m:ctrlPr>
                      </m:sSupPr>
                      <m:e>
                        <m:r>
                          <w:rPr>
                            <w:rFonts w:ascii="Cambria Math" w:hAnsi="Cambria Math"/>
                          </w:rPr>
                          <m:t>c</m:t>
                        </m:r>
                      </m:e>
                      <m:sup>
                        <m:r>
                          <w:rPr>
                            <w:rFonts w:ascii="Cambria Math" w:hAnsi="Cambria Math"/>
                          </w:rPr>
                          <m:t>2</m:t>
                        </m:r>
                      </m:sup>
                    </m:sSup>
                  </m:den>
                </m:f>
              </m:e>
            </m:rad>
          </m:den>
        </m:f>
        <m:r>
          <w:rPr>
            <w:rFonts w:ascii="Cambria Math" w:hAnsi="Cambria Math"/>
          </w:rPr>
          <m:t>=4.65×</m:t>
        </m:r>
        <m:sSup>
          <m:sSupPr>
            <m:ctrlPr>
              <w:rPr>
                <w:rFonts w:ascii="Cambria Math" w:hAnsi="Cambria Math"/>
                <w:i/>
              </w:rPr>
            </m:ctrlPr>
          </m:sSupPr>
          <m:e>
            <m:r>
              <w:rPr>
                <w:rFonts w:ascii="Cambria Math" w:hAnsi="Cambria Math"/>
              </w:rPr>
              <m:t>10</m:t>
            </m:r>
          </m:e>
          <m:sup>
            <m:r>
              <w:rPr>
                <w:rFonts w:ascii="Cambria Math" w:hAnsi="Cambria Math"/>
              </w:rPr>
              <m:t>-8</m:t>
            </m:r>
          </m:sup>
        </m:sSup>
        <m:r>
          <w:rPr>
            <w:rFonts w:ascii="Cambria Math" w:hAnsi="Cambria Math"/>
          </w:rPr>
          <m:t xml:space="preserve"> s</m:t>
        </m:r>
      </m:oMath>
      <w:r w:rsidR="001D6A7D">
        <w:t xml:space="preserve"> </w:t>
      </w:r>
      <w:r w:rsidR="001D6A7D">
        <w:tab/>
        <w:t>1-2</w:t>
      </w:r>
    </w:p>
    <w:p w14:paraId="27C325A9" w14:textId="124D4A72" w:rsidR="000B7E17" w:rsidRDefault="000B7E17">
      <w:pPr>
        <w:spacing w:after="160" w:line="259" w:lineRule="auto"/>
        <w:rPr>
          <w:rFonts w:eastAsia="Times New Roman" w:cs="Arial"/>
          <w:szCs w:val="22"/>
        </w:rPr>
      </w:pPr>
      <w:r>
        <w:br w:type="page"/>
      </w:r>
    </w:p>
    <w:p w14:paraId="2FA1BC72" w14:textId="29FA85CA" w:rsidR="000B7E17" w:rsidRDefault="000B7E17" w:rsidP="000B7E17">
      <w:pPr>
        <w:tabs>
          <w:tab w:val="left" w:pos="1134"/>
          <w:tab w:val="left" w:pos="8505"/>
          <w:tab w:val="right" w:pos="9356"/>
        </w:tabs>
        <w:rPr>
          <w:rFonts w:cs="Arial"/>
          <w:b/>
          <w:bCs/>
          <w:szCs w:val="22"/>
        </w:rPr>
      </w:pPr>
      <w:r w:rsidRPr="00CE0AA2">
        <w:rPr>
          <w:rFonts w:cs="Arial"/>
          <w:b/>
          <w:bCs/>
          <w:szCs w:val="22"/>
        </w:rPr>
        <w:lastRenderedPageBreak/>
        <w:t>Ques</w:t>
      </w:r>
      <w:r>
        <w:rPr>
          <w:rFonts w:cs="Arial"/>
          <w:b/>
          <w:bCs/>
          <w:szCs w:val="22"/>
        </w:rPr>
        <w:t>tion 15</w:t>
      </w:r>
      <w:r>
        <w:rPr>
          <w:rFonts w:cs="Arial"/>
          <w:b/>
          <w:bCs/>
          <w:szCs w:val="22"/>
        </w:rPr>
        <w:tab/>
        <w:t>(1</w:t>
      </w:r>
      <w:r w:rsidR="00C2773E">
        <w:rPr>
          <w:rFonts w:cs="Arial"/>
          <w:b/>
          <w:bCs/>
          <w:szCs w:val="22"/>
        </w:rPr>
        <w:t>4</w:t>
      </w:r>
      <w:r>
        <w:rPr>
          <w:rFonts w:cs="Arial"/>
          <w:b/>
          <w:bCs/>
          <w:szCs w:val="22"/>
        </w:rPr>
        <w:t xml:space="preserve"> </w:t>
      </w:r>
      <w:r w:rsidRPr="00CE0AA2">
        <w:rPr>
          <w:rFonts w:cs="Arial"/>
          <w:b/>
          <w:bCs/>
          <w:szCs w:val="22"/>
        </w:rPr>
        <w:t>marks)</w:t>
      </w:r>
    </w:p>
    <w:p w14:paraId="1ACE1E19" w14:textId="77777777" w:rsidR="000C3FAB" w:rsidRPr="00C931EC" w:rsidRDefault="000C3FAB" w:rsidP="00A96748">
      <w:pPr>
        <w:pStyle w:val="ListParagraph"/>
        <w:tabs>
          <w:tab w:val="left" w:pos="1134"/>
          <w:tab w:val="left" w:pos="8505"/>
          <w:tab w:val="right" w:pos="9356"/>
        </w:tabs>
        <w:ind w:firstLine="0"/>
      </w:pPr>
    </w:p>
    <w:p w14:paraId="3FD5C48B" w14:textId="77777777" w:rsidR="00B72889" w:rsidRPr="00B72889" w:rsidRDefault="00B72889" w:rsidP="00413FE9">
      <w:pPr>
        <w:tabs>
          <w:tab w:val="left" w:pos="8647"/>
        </w:tabs>
        <w:ind w:left="810" w:hanging="810"/>
        <w:jc w:val="both"/>
        <w:rPr>
          <w:rFonts w:eastAsia="Calibri" w:cs="Arial"/>
          <w:lang w:val="en-US" w:eastAsia="en-US"/>
        </w:rPr>
      </w:pPr>
      <w:r w:rsidRPr="00B72889">
        <w:rPr>
          <w:rFonts w:eastAsia="Calibri" w:cs="Arial"/>
          <w:lang w:val="en-US" w:eastAsia="en-US"/>
        </w:rPr>
        <w:t>(a)</w:t>
      </w:r>
      <w:r w:rsidRPr="00B72889">
        <w:rPr>
          <w:rFonts w:eastAsia="Calibri" w:cs="Arial"/>
          <w:lang w:val="en-US" w:eastAsia="en-US"/>
        </w:rPr>
        <w:tab/>
        <w:t>Calculate the secondary voltage of the first transformer.</w:t>
      </w:r>
      <w:r w:rsidRPr="00B72889">
        <w:rPr>
          <w:rFonts w:eastAsia="Calibri" w:cs="Arial"/>
          <w:lang w:val="en-US" w:eastAsia="en-US"/>
        </w:rPr>
        <w:tab/>
        <w:t>(2 marks)</w:t>
      </w:r>
    </w:p>
    <w:p w14:paraId="06E1D0CE" w14:textId="77777777" w:rsidR="00B72889" w:rsidRPr="00B72889" w:rsidRDefault="00B72889" w:rsidP="00B72889">
      <w:pPr>
        <w:jc w:val="both"/>
        <w:rPr>
          <w:rFonts w:eastAsia="Calibri" w:cs="Arial"/>
          <w:lang w:val="en-US" w:eastAsia="en-US"/>
        </w:rPr>
      </w:pPr>
    </w:p>
    <w:tbl>
      <w:tblPr>
        <w:tblStyle w:val="TableGrid4"/>
        <w:tblW w:w="9011" w:type="dxa"/>
        <w:tblInd w:w="704" w:type="dxa"/>
        <w:tblLook w:val="04A0" w:firstRow="1" w:lastRow="0" w:firstColumn="1" w:lastColumn="0" w:noHBand="0" w:noVBand="1"/>
      </w:tblPr>
      <w:tblGrid>
        <w:gridCol w:w="7571"/>
        <w:gridCol w:w="1440"/>
      </w:tblGrid>
      <w:tr w:rsidR="00B72889" w:rsidRPr="00B72889" w14:paraId="028A87D6" w14:textId="77777777" w:rsidTr="00586270">
        <w:trPr>
          <w:trHeight w:val="288"/>
        </w:trPr>
        <w:tc>
          <w:tcPr>
            <w:tcW w:w="7571" w:type="dxa"/>
            <w:vAlign w:val="center"/>
          </w:tcPr>
          <w:p w14:paraId="20142D2E" w14:textId="77777777" w:rsidR="00B72889" w:rsidRPr="00B72889" w:rsidRDefault="00B72889" w:rsidP="00B72889">
            <w:pPr>
              <w:jc w:val="center"/>
              <w:rPr>
                <w:rFonts w:eastAsia="Calibri" w:cs="Arial"/>
                <w:szCs w:val="22"/>
                <w:lang w:eastAsia="en-US"/>
              </w:rPr>
            </w:pPr>
            <w:r w:rsidRPr="00B72889">
              <w:rPr>
                <w:rFonts w:eastAsia="Calibri" w:cs="Arial"/>
                <w:b/>
                <w:bCs/>
                <w:szCs w:val="22"/>
                <w:lang w:eastAsia="en-US"/>
              </w:rPr>
              <w:t>Description</w:t>
            </w:r>
          </w:p>
        </w:tc>
        <w:tc>
          <w:tcPr>
            <w:tcW w:w="1440" w:type="dxa"/>
            <w:vAlign w:val="center"/>
          </w:tcPr>
          <w:p w14:paraId="4115F5FB" w14:textId="77777777" w:rsidR="00B72889" w:rsidRPr="00B72889" w:rsidRDefault="00B72889" w:rsidP="00B72889">
            <w:pPr>
              <w:jc w:val="center"/>
              <w:rPr>
                <w:rFonts w:eastAsia="Calibri" w:cs="Arial"/>
                <w:szCs w:val="22"/>
                <w:lang w:eastAsia="en-US"/>
              </w:rPr>
            </w:pPr>
            <w:r w:rsidRPr="00B72889">
              <w:rPr>
                <w:rFonts w:eastAsia="Calibri" w:cs="Arial"/>
                <w:b/>
                <w:bCs/>
                <w:szCs w:val="22"/>
                <w:lang w:eastAsia="en-US"/>
              </w:rPr>
              <w:t>Total</w:t>
            </w:r>
          </w:p>
        </w:tc>
      </w:tr>
      <w:tr w:rsidR="00B72889" w:rsidRPr="00B72889" w14:paraId="7D7E7580" w14:textId="77777777" w:rsidTr="00586270">
        <w:trPr>
          <w:trHeight w:val="614"/>
        </w:trPr>
        <w:tc>
          <w:tcPr>
            <w:tcW w:w="7571" w:type="dxa"/>
            <w:vAlign w:val="center"/>
          </w:tcPr>
          <w:p w14:paraId="1789D491" w14:textId="77777777" w:rsidR="00B72889" w:rsidRPr="00B72889" w:rsidRDefault="004750E1" w:rsidP="00B72889">
            <w:pPr>
              <w:rPr>
                <w:rFonts w:eastAsia="Calibri" w:cs="Arial"/>
                <w:color w:val="FF0000"/>
                <w:szCs w:val="22"/>
                <w:lang w:eastAsia="en-US"/>
              </w:rPr>
            </w:pPr>
            <m:oMathPara>
              <m:oMathParaPr>
                <m:jc m:val="left"/>
              </m:oMathParaPr>
              <m:oMath>
                <m:f>
                  <m:fPr>
                    <m:ctrlPr>
                      <w:rPr>
                        <w:rFonts w:ascii="Cambria Math" w:eastAsia="Calibri" w:hAnsi="Cambria Math" w:cs="Arial"/>
                        <w:i/>
                        <w:color w:val="FF0000"/>
                        <w:lang w:eastAsia="en-US"/>
                      </w:rPr>
                    </m:ctrlPr>
                  </m:fPr>
                  <m:num>
                    <m:r>
                      <w:rPr>
                        <w:rFonts w:ascii="Cambria Math" w:eastAsia="Calibri" w:hAnsi="Cambria Math" w:cs="Arial"/>
                        <w:color w:val="FF0000"/>
                        <w:lang w:eastAsia="en-US"/>
                      </w:rPr>
                      <m:t>Vs</m:t>
                    </m:r>
                  </m:num>
                  <m:den>
                    <m:r>
                      <w:rPr>
                        <w:rFonts w:ascii="Cambria Math" w:eastAsia="Calibri" w:hAnsi="Cambria Math" w:cs="Arial"/>
                        <w:color w:val="FF0000"/>
                        <w:lang w:eastAsia="en-US"/>
                      </w:rPr>
                      <m:t>Vp</m:t>
                    </m:r>
                  </m:den>
                </m:f>
                <m:r>
                  <w:rPr>
                    <w:rFonts w:ascii="Cambria Math" w:eastAsia="Calibri" w:hAnsi="Cambria Math" w:cs="Arial"/>
                    <w:color w:val="FF0000"/>
                    <w:lang w:eastAsia="en-US"/>
                  </w:rPr>
                  <m:t>=</m:t>
                </m:r>
                <m:f>
                  <m:fPr>
                    <m:ctrlPr>
                      <w:rPr>
                        <w:rFonts w:ascii="Cambria Math" w:eastAsia="Calibri" w:hAnsi="Cambria Math" w:cs="Arial"/>
                        <w:i/>
                        <w:color w:val="FF0000"/>
                        <w:lang w:eastAsia="en-US"/>
                      </w:rPr>
                    </m:ctrlPr>
                  </m:fPr>
                  <m:num>
                    <m:r>
                      <w:rPr>
                        <w:rFonts w:ascii="Cambria Math" w:eastAsia="Calibri" w:hAnsi="Cambria Math" w:cs="Arial"/>
                        <w:color w:val="FF0000"/>
                        <w:lang w:eastAsia="en-US"/>
                      </w:rPr>
                      <m:t>Ns</m:t>
                    </m:r>
                  </m:num>
                  <m:den>
                    <m:r>
                      <w:rPr>
                        <w:rFonts w:ascii="Cambria Math" w:eastAsia="Calibri" w:hAnsi="Cambria Math" w:cs="Arial"/>
                        <w:color w:val="FF0000"/>
                        <w:lang w:eastAsia="en-US"/>
                      </w:rPr>
                      <m:t>Np</m:t>
                    </m:r>
                  </m:den>
                </m:f>
                <m:r>
                  <w:rPr>
                    <w:rFonts w:ascii="Cambria Math" w:eastAsia="Calibri" w:hAnsi="Cambria Math" w:cs="Arial"/>
                    <w:color w:val="FF0000"/>
                    <w:lang w:eastAsia="en-US"/>
                  </w:rPr>
                  <m:t>,  Vs=</m:t>
                </m:r>
                <m:f>
                  <m:fPr>
                    <m:ctrlPr>
                      <w:rPr>
                        <w:rFonts w:ascii="Cambria Math" w:eastAsia="Calibri" w:hAnsi="Cambria Math" w:cs="Arial"/>
                        <w:i/>
                        <w:color w:val="FF0000"/>
                        <w:lang w:eastAsia="en-US"/>
                      </w:rPr>
                    </m:ctrlPr>
                  </m:fPr>
                  <m:num>
                    <m:r>
                      <w:rPr>
                        <w:rFonts w:ascii="Cambria Math" w:eastAsia="Calibri" w:hAnsi="Cambria Math" w:cs="Arial"/>
                        <w:color w:val="FF0000"/>
                        <w:lang w:eastAsia="en-US"/>
                      </w:rPr>
                      <m:t>Vp.Ns</m:t>
                    </m:r>
                  </m:num>
                  <m:den>
                    <m:r>
                      <w:rPr>
                        <w:rFonts w:ascii="Cambria Math" w:eastAsia="Calibri" w:hAnsi="Cambria Math" w:cs="Arial"/>
                        <w:color w:val="FF0000"/>
                        <w:lang w:eastAsia="en-US"/>
                      </w:rPr>
                      <m:t>Np</m:t>
                    </m:r>
                  </m:den>
                </m:f>
                <m:r>
                  <w:rPr>
                    <w:rFonts w:ascii="Cambria Math" w:eastAsia="Times New Roman" w:hAnsi="Cambria Math" w:cs="Arial"/>
                    <w:color w:val="FF0000"/>
                    <w:lang w:eastAsia="en-US"/>
                  </w:rPr>
                  <m:t xml:space="preserve">= </m:t>
                </m:r>
                <m:f>
                  <m:fPr>
                    <m:ctrlPr>
                      <w:rPr>
                        <w:rFonts w:ascii="Cambria Math" w:eastAsia="Calibri" w:hAnsi="Cambria Math" w:cs="Arial"/>
                        <w:i/>
                        <w:color w:val="FF0000"/>
                        <w:lang w:eastAsia="en-US"/>
                      </w:rPr>
                    </m:ctrlPr>
                  </m:fPr>
                  <m:num>
                    <m:r>
                      <w:rPr>
                        <w:rFonts w:ascii="Cambria Math" w:eastAsia="Calibri" w:hAnsi="Cambria Math" w:cs="Arial"/>
                        <w:color w:val="FF0000"/>
                        <w:lang w:eastAsia="en-US"/>
                      </w:rPr>
                      <m:t>855(3400)</m:t>
                    </m:r>
                  </m:num>
                  <m:den>
                    <m:r>
                      <w:rPr>
                        <w:rFonts w:ascii="Cambria Math" w:eastAsia="Calibri" w:hAnsi="Cambria Math" w:cs="Arial"/>
                        <w:color w:val="FF0000"/>
                        <w:lang w:eastAsia="en-US"/>
                      </w:rPr>
                      <m:t>(300)</m:t>
                    </m:r>
                  </m:den>
                </m:f>
              </m:oMath>
            </m:oMathPara>
          </w:p>
        </w:tc>
        <w:tc>
          <w:tcPr>
            <w:tcW w:w="1440" w:type="dxa"/>
            <w:vAlign w:val="center"/>
          </w:tcPr>
          <w:p w14:paraId="1DAC7E85" w14:textId="77777777" w:rsidR="00B72889" w:rsidRPr="00B72889" w:rsidRDefault="00B72889" w:rsidP="00B72889">
            <w:pPr>
              <w:spacing w:line="276" w:lineRule="auto"/>
              <w:jc w:val="center"/>
              <w:rPr>
                <w:rFonts w:eastAsia="Calibri" w:cs="Arial"/>
                <w:szCs w:val="22"/>
                <w:lang w:eastAsia="en-US"/>
              </w:rPr>
            </w:pPr>
            <w:r w:rsidRPr="00B72889">
              <w:rPr>
                <w:rFonts w:eastAsia="Calibri" w:cs="Arial"/>
                <w:szCs w:val="22"/>
                <w:lang w:eastAsia="en-US"/>
              </w:rPr>
              <w:t>1</w:t>
            </w:r>
          </w:p>
        </w:tc>
      </w:tr>
      <w:tr w:rsidR="00B72889" w:rsidRPr="00B72889" w14:paraId="769D0F9D" w14:textId="77777777" w:rsidTr="00586270">
        <w:trPr>
          <w:trHeight w:val="340"/>
        </w:trPr>
        <w:tc>
          <w:tcPr>
            <w:tcW w:w="7571" w:type="dxa"/>
            <w:vAlign w:val="center"/>
          </w:tcPr>
          <w:p w14:paraId="776EB0C0" w14:textId="77777777" w:rsidR="00B72889" w:rsidRPr="00B72889" w:rsidRDefault="00B72889" w:rsidP="00B72889">
            <w:pPr>
              <w:rPr>
                <w:rFonts w:eastAsia="Calibri" w:cs="Arial"/>
                <w:color w:val="FF0000"/>
                <w:szCs w:val="22"/>
                <w:lang w:eastAsia="en-US"/>
              </w:rPr>
            </w:pPr>
            <w:r w:rsidRPr="00B72889">
              <w:rPr>
                <w:rFonts w:eastAsia="Calibri" w:cs="Arial"/>
                <w:color w:val="FF0000"/>
                <w:szCs w:val="22"/>
                <w:lang w:eastAsia="en-US"/>
              </w:rPr>
              <w:t xml:space="preserve">                                          = 9690 V</w:t>
            </w:r>
          </w:p>
        </w:tc>
        <w:tc>
          <w:tcPr>
            <w:tcW w:w="1440" w:type="dxa"/>
            <w:vAlign w:val="center"/>
          </w:tcPr>
          <w:p w14:paraId="6C7F9C53" w14:textId="77777777" w:rsidR="00B72889" w:rsidRPr="00B72889" w:rsidRDefault="00B72889" w:rsidP="00B72889">
            <w:pPr>
              <w:spacing w:line="276" w:lineRule="auto"/>
              <w:jc w:val="center"/>
              <w:rPr>
                <w:rFonts w:eastAsia="Calibri" w:cs="Arial"/>
                <w:szCs w:val="22"/>
                <w:lang w:eastAsia="en-US"/>
              </w:rPr>
            </w:pPr>
            <w:r w:rsidRPr="00B72889">
              <w:rPr>
                <w:rFonts w:eastAsia="Calibri" w:cs="Arial"/>
                <w:szCs w:val="22"/>
                <w:lang w:eastAsia="en-US"/>
              </w:rPr>
              <w:t>1</w:t>
            </w:r>
          </w:p>
        </w:tc>
      </w:tr>
      <w:tr w:rsidR="00B72889" w:rsidRPr="00B72889" w14:paraId="4602E8AC" w14:textId="77777777" w:rsidTr="00586270">
        <w:trPr>
          <w:trHeight w:val="288"/>
        </w:trPr>
        <w:tc>
          <w:tcPr>
            <w:tcW w:w="7571" w:type="dxa"/>
            <w:vAlign w:val="center"/>
          </w:tcPr>
          <w:p w14:paraId="026CF6CB" w14:textId="77777777" w:rsidR="00B72889" w:rsidRPr="00B72889" w:rsidRDefault="00B72889" w:rsidP="00B72889">
            <w:pPr>
              <w:spacing w:line="276" w:lineRule="auto"/>
              <w:jc w:val="right"/>
              <w:rPr>
                <w:rFonts w:eastAsia="Calibri" w:cs="Arial"/>
                <w:b/>
                <w:bCs/>
                <w:szCs w:val="22"/>
                <w:lang w:eastAsia="en-US"/>
              </w:rPr>
            </w:pPr>
            <w:r w:rsidRPr="00B72889">
              <w:rPr>
                <w:rFonts w:eastAsia="Calibri" w:cs="Arial"/>
                <w:b/>
                <w:bCs/>
                <w:szCs w:val="22"/>
                <w:lang w:eastAsia="en-US"/>
              </w:rPr>
              <w:t>Total</w:t>
            </w:r>
          </w:p>
        </w:tc>
        <w:tc>
          <w:tcPr>
            <w:tcW w:w="1440" w:type="dxa"/>
            <w:vAlign w:val="bottom"/>
          </w:tcPr>
          <w:p w14:paraId="29448DDC" w14:textId="77777777" w:rsidR="00B72889" w:rsidRPr="00B72889" w:rsidRDefault="00B72889" w:rsidP="00B72889">
            <w:pPr>
              <w:spacing w:line="276" w:lineRule="auto"/>
              <w:jc w:val="center"/>
              <w:rPr>
                <w:rFonts w:eastAsia="Calibri" w:cs="Arial"/>
                <w:b/>
                <w:bCs/>
                <w:szCs w:val="22"/>
                <w:lang w:eastAsia="en-US"/>
              </w:rPr>
            </w:pPr>
            <w:r w:rsidRPr="00B72889">
              <w:rPr>
                <w:rFonts w:eastAsia="Calibri" w:cs="Arial"/>
                <w:b/>
                <w:bCs/>
                <w:szCs w:val="22"/>
                <w:lang w:eastAsia="en-US"/>
              </w:rPr>
              <w:t>2</w:t>
            </w:r>
          </w:p>
        </w:tc>
      </w:tr>
    </w:tbl>
    <w:p w14:paraId="78A4DE5B" w14:textId="77777777" w:rsidR="00B72889" w:rsidRPr="00B72889" w:rsidRDefault="00B72889" w:rsidP="00B72889">
      <w:pPr>
        <w:jc w:val="both"/>
        <w:rPr>
          <w:rFonts w:eastAsia="Calibri" w:cs="Arial"/>
          <w:lang w:val="en-US" w:eastAsia="en-US"/>
        </w:rPr>
      </w:pPr>
    </w:p>
    <w:p w14:paraId="67F33B06" w14:textId="7CB0A53F" w:rsidR="00B72889" w:rsidRPr="00B72889" w:rsidRDefault="00B72889" w:rsidP="00B72889">
      <w:pPr>
        <w:rPr>
          <w:rFonts w:eastAsia="Calibri" w:cs="Arial"/>
          <w:lang w:val="en-US" w:eastAsia="en-US"/>
        </w:rPr>
      </w:pPr>
    </w:p>
    <w:p w14:paraId="792C39A8" w14:textId="77777777" w:rsidR="00B72889" w:rsidRPr="00B72889" w:rsidRDefault="00B72889" w:rsidP="00413FE9">
      <w:pPr>
        <w:tabs>
          <w:tab w:val="left" w:pos="8647"/>
        </w:tabs>
        <w:ind w:left="720" w:hanging="720"/>
        <w:jc w:val="both"/>
        <w:rPr>
          <w:rFonts w:eastAsia="Calibri" w:cs="Arial"/>
          <w:lang w:val="en-US" w:eastAsia="en-US"/>
        </w:rPr>
      </w:pPr>
      <w:r w:rsidRPr="00B72889">
        <w:rPr>
          <w:rFonts w:eastAsia="Calibri" w:cs="Arial"/>
          <w:lang w:val="en-US" w:eastAsia="en-US"/>
        </w:rPr>
        <w:t>(b)</w:t>
      </w:r>
      <w:r w:rsidRPr="00B72889">
        <w:rPr>
          <w:rFonts w:eastAsia="Calibri" w:cs="Arial"/>
          <w:lang w:val="en-US" w:eastAsia="en-US"/>
        </w:rPr>
        <w:tab/>
        <w:t>Assuming the transformer is 100% efficient, calculate the current that flows through the transmission lines.</w:t>
      </w:r>
      <w:r w:rsidRPr="00B72889">
        <w:rPr>
          <w:rFonts w:eastAsia="Calibri" w:cs="Arial"/>
          <w:lang w:val="en-US" w:eastAsia="en-US"/>
        </w:rPr>
        <w:tab/>
        <w:t>(2 marks)</w:t>
      </w:r>
    </w:p>
    <w:p w14:paraId="30ACD220" w14:textId="77777777" w:rsidR="00B72889" w:rsidRPr="00B72889" w:rsidRDefault="00B72889" w:rsidP="00B72889">
      <w:pPr>
        <w:rPr>
          <w:rFonts w:eastAsia="Calibri" w:cs="Arial"/>
          <w:lang w:val="en-US" w:eastAsia="en-US"/>
        </w:rPr>
      </w:pPr>
    </w:p>
    <w:tbl>
      <w:tblPr>
        <w:tblStyle w:val="TableGrid4"/>
        <w:tblW w:w="9011" w:type="dxa"/>
        <w:tblInd w:w="704" w:type="dxa"/>
        <w:tblLook w:val="04A0" w:firstRow="1" w:lastRow="0" w:firstColumn="1" w:lastColumn="0" w:noHBand="0" w:noVBand="1"/>
      </w:tblPr>
      <w:tblGrid>
        <w:gridCol w:w="7571"/>
        <w:gridCol w:w="1440"/>
      </w:tblGrid>
      <w:tr w:rsidR="00B72889" w:rsidRPr="00B72889" w14:paraId="5CA92B53" w14:textId="77777777" w:rsidTr="00586270">
        <w:trPr>
          <w:trHeight w:val="288"/>
        </w:trPr>
        <w:tc>
          <w:tcPr>
            <w:tcW w:w="7571" w:type="dxa"/>
            <w:vAlign w:val="center"/>
          </w:tcPr>
          <w:p w14:paraId="7105E545" w14:textId="77777777" w:rsidR="00B72889" w:rsidRPr="00B72889" w:rsidRDefault="00B72889" w:rsidP="00B72889">
            <w:pPr>
              <w:jc w:val="center"/>
              <w:rPr>
                <w:rFonts w:eastAsia="Calibri" w:cs="Arial"/>
                <w:szCs w:val="22"/>
                <w:lang w:eastAsia="en-US"/>
              </w:rPr>
            </w:pPr>
            <w:r w:rsidRPr="00B72889">
              <w:rPr>
                <w:rFonts w:eastAsia="Calibri" w:cs="Arial"/>
                <w:b/>
                <w:bCs/>
                <w:szCs w:val="22"/>
                <w:lang w:eastAsia="en-US"/>
              </w:rPr>
              <w:t>Description</w:t>
            </w:r>
          </w:p>
        </w:tc>
        <w:tc>
          <w:tcPr>
            <w:tcW w:w="1440" w:type="dxa"/>
            <w:vAlign w:val="center"/>
          </w:tcPr>
          <w:p w14:paraId="0A398B7F" w14:textId="77777777" w:rsidR="00B72889" w:rsidRPr="00B72889" w:rsidRDefault="00B72889" w:rsidP="00B72889">
            <w:pPr>
              <w:jc w:val="center"/>
              <w:rPr>
                <w:rFonts w:eastAsia="Calibri" w:cs="Arial"/>
                <w:szCs w:val="22"/>
                <w:lang w:eastAsia="en-US"/>
              </w:rPr>
            </w:pPr>
            <w:r w:rsidRPr="00B72889">
              <w:rPr>
                <w:rFonts w:eastAsia="Calibri" w:cs="Arial"/>
                <w:b/>
                <w:bCs/>
                <w:szCs w:val="22"/>
                <w:lang w:eastAsia="en-US"/>
              </w:rPr>
              <w:t>Total</w:t>
            </w:r>
          </w:p>
        </w:tc>
      </w:tr>
      <w:tr w:rsidR="00812761" w:rsidRPr="00B72889" w14:paraId="65DD1F4D" w14:textId="77777777" w:rsidTr="00586270">
        <w:trPr>
          <w:trHeight w:val="454"/>
        </w:trPr>
        <w:tc>
          <w:tcPr>
            <w:tcW w:w="7571" w:type="dxa"/>
            <w:vAlign w:val="center"/>
          </w:tcPr>
          <w:p w14:paraId="60F00516" w14:textId="77777777" w:rsidR="00B72889" w:rsidRPr="00B72889" w:rsidRDefault="00B72889" w:rsidP="00B72889">
            <w:pPr>
              <w:rPr>
                <w:rFonts w:eastAsia="Calibri" w:cs="Arial"/>
                <w:color w:val="FF0000"/>
                <w:szCs w:val="22"/>
                <w:lang w:eastAsia="en-US"/>
              </w:rPr>
            </w:pPr>
            <w:r w:rsidRPr="00B72889">
              <w:rPr>
                <w:rFonts w:eastAsia="Calibri" w:cs="Arial"/>
                <w:color w:val="FF0000"/>
                <w:lang w:eastAsia="en-US"/>
              </w:rPr>
              <w:t xml:space="preserve">P = I V,  I = </w:t>
            </w:r>
            <m:oMath>
              <m:f>
                <m:fPr>
                  <m:ctrlPr>
                    <w:rPr>
                      <w:rFonts w:ascii="Cambria Math" w:eastAsia="Calibri" w:hAnsi="Cambria Math" w:cs="Arial"/>
                      <w:i/>
                      <w:color w:val="FF0000"/>
                      <w:lang w:eastAsia="en-US"/>
                    </w:rPr>
                  </m:ctrlPr>
                </m:fPr>
                <m:num>
                  <m:r>
                    <w:rPr>
                      <w:rFonts w:ascii="Cambria Math" w:eastAsia="Calibri" w:hAnsi="Cambria Math" w:cs="Arial"/>
                      <w:color w:val="FF0000"/>
                      <w:lang w:eastAsia="en-US"/>
                    </w:rPr>
                    <m:t>P</m:t>
                  </m:r>
                </m:num>
                <m:den>
                  <m:r>
                    <w:rPr>
                      <w:rFonts w:ascii="Cambria Math" w:eastAsia="Calibri" w:hAnsi="Cambria Math" w:cs="Arial"/>
                      <w:color w:val="FF0000"/>
                      <w:lang w:eastAsia="en-US"/>
                    </w:rPr>
                    <m:t>V</m:t>
                  </m:r>
                </m:den>
              </m:f>
              <m:r>
                <w:rPr>
                  <w:rFonts w:ascii="Cambria Math" w:eastAsia="Calibri" w:hAnsi="Cambria Math" w:cs="Arial"/>
                  <w:color w:val="FF0000"/>
                  <w:lang w:eastAsia="en-US"/>
                </w:rPr>
                <m:t xml:space="preserve">= </m:t>
              </m:r>
              <m:f>
                <m:fPr>
                  <m:ctrlPr>
                    <w:rPr>
                      <w:rFonts w:ascii="Cambria Math" w:eastAsia="Calibri" w:hAnsi="Cambria Math" w:cs="Arial"/>
                      <w:i/>
                      <w:color w:val="FF0000"/>
                      <w:lang w:eastAsia="en-US"/>
                    </w:rPr>
                  </m:ctrlPr>
                </m:fPr>
                <m:num>
                  <m:r>
                    <w:rPr>
                      <w:rFonts w:ascii="Cambria Math" w:eastAsia="Calibri" w:hAnsi="Cambria Math" w:cs="Arial"/>
                      <w:color w:val="FF0000"/>
                      <w:lang w:eastAsia="en-US"/>
                    </w:rPr>
                    <m:t>195000</m:t>
                  </m:r>
                </m:num>
                <m:den>
                  <m:r>
                    <w:rPr>
                      <w:rFonts w:ascii="Cambria Math" w:eastAsia="Calibri" w:hAnsi="Cambria Math" w:cs="Arial"/>
                      <w:color w:val="FF0000"/>
                      <w:lang w:eastAsia="en-US"/>
                    </w:rPr>
                    <m:t>9690</m:t>
                  </m:r>
                </m:den>
              </m:f>
            </m:oMath>
          </w:p>
        </w:tc>
        <w:tc>
          <w:tcPr>
            <w:tcW w:w="1440" w:type="dxa"/>
            <w:vAlign w:val="center"/>
          </w:tcPr>
          <w:p w14:paraId="73001972" w14:textId="77777777" w:rsidR="00B72889" w:rsidRPr="00B72889" w:rsidRDefault="00B72889" w:rsidP="00B72889">
            <w:pPr>
              <w:spacing w:line="276" w:lineRule="auto"/>
              <w:jc w:val="center"/>
              <w:rPr>
                <w:rFonts w:eastAsia="Calibri" w:cs="Arial"/>
                <w:color w:val="FF0000"/>
                <w:szCs w:val="22"/>
                <w:lang w:eastAsia="en-US"/>
              </w:rPr>
            </w:pPr>
            <w:r w:rsidRPr="00B72889">
              <w:rPr>
                <w:rFonts w:eastAsia="Calibri" w:cs="Arial"/>
                <w:color w:val="FF0000"/>
                <w:szCs w:val="22"/>
                <w:lang w:eastAsia="en-US"/>
              </w:rPr>
              <w:t>1</w:t>
            </w:r>
          </w:p>
        </w:tc>
      </w:tr>
      <w:tr w:rsidR="00812761" w:rsidRPr="00B72889" w14:paraId="33013238" w14:textId="77777777" w:rsidTr="00586270">
        <w:trPr>
          <w:trHeight w:val="340"/>
        </w:trPr>
        <w:tc>
          <w:tcPr>
            <w:tcW w:w="7571" w:type="dxa"/>
            <w:vAlign w:val="center"/>
          </w:tcPr>
          <w:p w14:paraId="6F06B499" w14:textId="77777777" w:rsidR="00B72889" w:rsidRPr="00B72889" w:rsidRDefault="00B72889" w:rsidP="00B72889">
            <w:pPr>
              <w:rPr>
                <w:rFonts w:eastAsia="Calibri" w:cs="Arial"/>
                <w:color w:val="FF0000"/>
                <w:szCs w:val="22"/>
                <w:lang w:eastAsia="en-US"/>
              </w:rPr>
            </w:pPr>
            <w:r w:rsidRPr="00B72889">
              <w:rPr>
                <w:rFonts w:eastAsia="Calibri" w:cs="Arial"/>
                <w:color w:val="FF0000"/>
                <w:szCs w:val="22"/>
                <w:lang w:eastAsia="en-US"/>
              </w:rPr>
              <w:t xml:space="preserve">                     = 20.1 A</w:t>
            </w:r>
          </w:p>
        </w:tc>
        <w:tc>
          <w:tcPr>
            <w:tcW w:w="1440" w:type="dxa"/>
            <w:vAlign w:val="center"/>
          </w:tcPr>
          <w:p w14:paraId="6F4B3370" w14:textId="77777777" w:rsidR="00B72889" w:rsidRPr="00B72889" w:rsidRDefault="00B72889" w:rsidP="00B72889">
            <w:pPr>
              <w:spacing w:line="276" w:lineRule="auto"/>
              <w:jc w:val="center"/>
              <w:rPr>
                <w:rFonts w:eastAsia="Calibri" w:cs="Arial"/>
                <w:color w:val="FF0000"/>
                <w:szCs w:val="22"/>
                <w:lang w:eastAsia="en-US"/>
              </w:rPr>
            </w:pPr>
            <w:r w:rsidRPr="00B72889">
              <w:rPr>
                <w:rFonts w:eastAsia="Calibri" w:cs="Arial"/>
                <w:color w:val="FF0000"/>
                <w:szCs w:val="22"/>
                <w:lang w:eastAsia="en-US"/>
              </w:rPr>
              <w:t>1</w:t>
            </w:r>
          </w:p>
        </w:tc>
      </w:tr>
      <w:tr w:rsidR="00B72889" w:rsidRPr="00B72889" w14:paraId="38C444A6" w14:textId="77777777" w:rsidTr="00586270">
        <w:trPr>
          <w:trHeight w:val="288"/>
        </w:trPr>
        <w:tc>
          <w:tcPr>
            <w:tcW w:w="7571" w:type="dxa"/>
            <w:vAlign w:val="center"/>
          </w:tcPr>
          <w:p w14:paraId="4FF062CA" w14:textId="77777777" w:rsidR="00B72889" w:rsidRPr="00B72889" w:rsidRDefault="00B72889" w:rsidP="00B72889">
            <w:pPr>
              <w:spacing w:line="276" w:lineRule="auto"/>
              <w:jc w:val="right"/>
              <w:rPr>
                <w:rFonts w:eastAsia="Calibri" w:cs="Arial"/>
                <w:b/>
                <w:bCs/>
                <w:szCs w:val="22"/>
                <w:lang w:eastAsia="en-US"/>
              </w:rPr>
            </w:pPr>
            <w:r w:rsidRPr="00B72889">
              <w:rPr>
                <w:rFonts w:eastAsia="Calibri" w:cs="Arial"/>
                <w:b/>
                <w:bCs/>
                <w:szCs w:val="22"/>
                <w:lang w:eastAsia="en-US"/>
              </w:rPr>
              <w:t>Total</w:t>
            </w:r>
          </w:p>
        </w:tc>
        <w:tc>
          <w:tcPr>
            <w:tcW w:w="1440" w:type="dxa"/>
            <w:vAlign w:val="bottom"/>
          </w:tcPr>
          <w:p w14:paraId="540AAE0E" w14:textId="77777777" w:rsidR="00B72889" w:rsidRPr="00B72889" w:rsidRDefault="00B72889" w:rsidP="00B72889">
            <w:pPr>
              <w:spacing w:line="276" w:lineRule="auto"/>
              <w:jc w:val="center"/>
              <w:rPr>
                <w:rFonts w:eastAsia="Calibri" w:cs="Arial"/>
                <w:b/>
                <w:bCs/>
                <w:szCs w:val="22"/>
                <w:lang w:eastAsia="en-US"/>
              </w:rPr>
            </w:pPr>
            <w:r w:rsidRPr="00B72889">
              <w:rPr>
                <w:rFonts w:eastAsia="Calibri" w:cs="Arial"/>
                <w:b/>
                <w:bCs/>
                <w:szCs w:val="22"/>
                <w:lang w:eastAsia="en-US"/>
              </w:rPr>
              <w:t>2</w:t>
            </w:r>
          </w:p>
        </w:tc>
      </w:tr>
    </w:tbl>
    <w:p w14:paraId="45A7B380" w14:textId="77777777" w:rsidR="00B72889" w:rsidRPr="00B72889" w:rsidRDefault="00B72889" w:rsidP="00B72889">
      <w:pPr>
        <w:rPr>
          <w:rFonts w:eastAsia="Calibri" w:cs="Arial"/>
          <w:lang w:val="en-US" w:eastAsia="en-US"/>
        </w:rPr>
      </w:pPr>
    </w:p>
    <w:p w14:paraId="4D9E1B41" w14:textId="77777777" w:rsidR="00B72889" w:rsidRPr="00B72889" w:rsidRDefault="00B72889" w:rsidP="00413FE9">
      <w:pPr>
        <w:tabs>
          <w:tab w:val="left" w:pos="8647"/>
        </w:tabs>
        <w:ind w:left="720" w:hanging="720"/>
        <w:rPr>
          <w:rFonts w:eastAsia="Calibri" w:cs="Arial"/>
          <w:lang w:val="en-US" w:eastAsia="en-US"/>
        </w:rPr>
      </w:pPr>
      <w:r w:rsidRPr="00B72889">
        <w:rPr>
          <w:rFonts w:eastAsia="Calibri" w:cs="Arial"/>
          <w:lang w:val="en-US" w:eastAsia="en-US"/>
        </w:rPr>
        <w:t>(c)</w:t>
      </w:r>
      <w:r w:rsidRPr="00B72889">
        <w:rPr>
          <w:rFonts w:eastAsia="Calibri" w:cs="Arial"/>
          <w:lang w:val="en-US" w:eastAsia="en-US"/>
        </w:rPr>
        <w:tab/>
        <w:t>Calculate the power loss along the transmission lines and the total voltage drop along the transmission lines.</w:t>
      </w:r>
      <w:r w:rsidRPr="00B72889">
        <w:rPr>
          <w:rFonts w:eastAsia="Calibri" w:cs="Arial"/>
          <w:lang w:val="en-US" w:eastAsia="en-US"/>
        </w:rPr>
        <w:tab/>
        <w:t>(4 marks)</w:t>
      </w:r>
    </w:p>
    <w:p w14:paraId="458859B7" w14:textId="77777777" w:rsidR="00B72889" w:rsidRPr="00B72889" w:rsidRDefault="00B72889" w:rsidP="00B72889">
      <w:pPr>
        <w:rPr>
          <w:rFonts w:eastAsia="Calibri" w:cs="Arial"/>
          <w:lang w:val="en-US" w:eastAsia="en-US"/>
        </w:rPr>
      </w:pPr>
    </w:p>
    <w:tbl>
      <w:tblPr>
        <w:tblStyle w:val="TableGrid4"/>
        <w:tblW w:w="9011" w:type="dxa"/>
        <w:tblInd w:w="704" w:type="dxa"/>
        <w:tblLook w:val="04A0" w:firstRow="1" w:lastRow="0" w:firstColumn="1" w:lastColumn="0" w:noHBand="0" w:noVBand="1"/>
      </w:tblPr>
      <w:tblGrid>
        <w:gridCol w:w="7571"/>
        <w:gridCol w:w="1440"/>
      </w:tblGrid>
      <w:tr w:rsidR="00B72889" w:rsidRPr="00B72889" w14:paraId="72D09965" w14:textId="77777777" w:rsidTr="00586270">
        <w:trPr>
          <w:trHeight w:val="288"/>
        </w:trPr>
        <w:tc>
          <w:tcPr>
            <w:tcW w:w="7571" w:type="dxa"/>
            <w:vAlign w:val="center"/>
          </w:tcPr>
          <w:p w14:paraId="1AE697CD" w14:textId="77777777" w:rsidR="00B72889" w:rsidRPr="00B72889" w:rsidRDefault="00B72889" w:rsidP="00B72889">
            <w:pPr>
              <w:jc w:val="center"/>
              <w:rPr>
                <w:rFonts w:eastAsia="Calibri" w:cs="Arial"/>
                <w:szCs w:val="22"/>
                <w:lang w:eastAsia="en-US"/>
              </w:rPr>
            </w:pPr>
            <w:r w:rsidRPr="00B72889">
              <w:rPr>
                <w:rFonts w:eastAsia="Calibri" w:cs="Arial"/>
                <w:b/>
                <w:bCs/>
                <w:szCs w:val="22"/>
                <w:lang w:eastAsia="en-US"/>
              </w:rPr>
              <w:t>Description</w:t>
            </w:r>
          </w:p>
        </w:tc>
        <w:tc>
          <w:tcPr>
            <w:tcW w:w="1440" w:type="dxa"/>
            <w:vAlign w:val="center"/>
          </w:tcPr>
          <w:p w14:paraId="1B5A508B" w14:textId="77777777" w:rsidR="00B72889" w:rsidRPr="00B72889" w:rsidRDefault="00B72889" w:rsidP="00B72889">
            <w:pPr>
              <w:jc w:val="center"/>
              <w:rPr>
                <w:rFonts w:eastAsia="Calibri" w:cs="Arial"/>
                <w:szCs w:val="22"/>
                <w:lang w:eastAsia="en-US"/>
              </w:rPr>
            </w:pPr>
            <w:r w:rsidRPr="00B72889">
              <w:rPr>
                <w:rFonts w:eastAsia="Calibri" w:cs="Arial"/>
                <w:b/>
                <w:bCs/>
                <w:szCs w:val="22"/>
                <w:lang w:eastAsia="en-US"/>
              </w:rPr>
              <w:t>Total</w:t>
            </w:r>
          </w:p>
        </w:tc>
      </w:tr>
      <w:tr w:rsidR="00812761" w:rsidRPr="00B72889" w14:paraId="37E28F30" w14:textId="77777777" w:rsidTr="00586270">
        <w:trPr>
          <w:trHeight w:val="227"/>
        </w:trPr>
        <w:tc>
          <w:tcPr>
            <w:tcW w:w="7571" w:type="dxa"/>
            <w:vAlign w:val="center"/>
          </w:tcPr>
          <w:p w14:paraId="47999AAC" w14:textId="77777777" w:rsidR="00B72889" w:rsidRPr="00B72889" w:rsidRDefault="00B72889" w:rsidP="00B72889">
            <w:pPr>
              <w:rPr>
                <w:rFonts w:eastAsia="Calibri" w:cs="Arial"/>
                <w:color w:val="FF0000"/>
                <w:szCs w:val="22"/>
                <w:lang w:eastAsia="en-US"/>
              </w:rPr>
            </w:pPr>
            <w:proofErr w:type="spellStart"/>
            <w:r w:rsidRPr="00B72889">
              <w:rPr>
                <w:rFonts w:eastAsia="Calibri" w:cs="Times New Roman"/>
                <w:color w:val="FF0000"/>
                <w:lang w:eastAsia="en-US"/>
              </w:rPr>
              <w:t>V</w:t>
            </w:r>
            <w:r w:rsidRPr="00B72889">
              <w:rPr>
                <w:rFonts w:eastAsia="Calibri" w:cs="Times New Roman"/>
                <w:color w:val="FF0000"/>
                <w:vertAlign w:val="subscript"/>
                <w:lang w:eastAsia="en-US"/>
              </w:rPr>
              <w:t>d</w:t>
            </w:r>
            <w:proofErr w:type="spellEnd"/>
            <w:r w:rsidRPr="00B72889">
              <w:rPr>
                <w:rFonts w:eastAsia="Calibri" w:cs="Times New Roman"/>
                <w:color w:val="FF0000"/>
                <w:lang w:eastAsia="en-US"/>
              </w:rPr>
              <w:t xml:space="preserve"> = I R  = 20.1 x 7.43</w:t>
            </w:r>
          </w:p>
        </w:tc>
        <w:tc>
          <w:tcPr>
            <w:tcW w:w="1440" w:type="dxa"/>
            <w:vAlign w:val="center"/>
          </w:tcPr>
          <w:p w14:paraId="6ACF905F" w14:textId="77777777" w:rsidR="00B72889" w:rsidRPr="00B72889" w:rsidRDefault="00B72889" w:rsidP="00B72889">
            <w:pPr>
              <w:spacing w:line="276" w:lineRule="auto"/>
              <w:jc w:val="center"/>
              <w:rPr>
                <w:rFonts w:eastAsia="Calibri" w:cs="Arial"/>
                <w:color w:val="FF0000"/>
                <w:szCs w:val="22"/>
                <w:lang w:eastAsia="en-US"/>
              </w:rPr>
            </w:pPr>
            <w:r w:rsidRPr="00B72889">
              <w:rPr>
                <w:rFonts w:eastAsia="Calibri" w:cs="Arial"/>
                <w:color w:val="FF0000"/>
                <w:szCs w:val="22"/>
                <w:lang w:eastAsia="en-US"/>
              </w:rPr>
              <w:t>1</w:t>
            </w:r>
          </w:p>
        </w:tc>
      </w:tr>
      <w:tr w:rsidR="00812761" w:rsidRPr="00B72889" w14:paraId="673449DD" w14:textId="77777777" w:rsidTr="00586270">
        <w:trPr>
          <w:trHeight w:val="227"/>
        </w:trPr>
        <w:tc>
          <w:tcPr>
            <w:tcW w:w="7571" w:type="dxa"/>
            <w:vAlign w:val="center"/>
          </w:tcPr>
          <w:p w14:paraId="099BF5E3" w14:textId="77777777" w:rsidR="00B72889" w:rsidRPr="00B72889" w:rsidRDefault="00B72889" w:rsidP="00B72889">
            <w:pPr>
              <w:rPr>
                <w:rFonts w:eastAsia="Calibri" w:cs="Arial"/>
                <w:color w:val="FF0000"/>
                <w:lang w:eastAsia="en-US"/>
              </w:rPr>
            </w:pPr>
            <w:r w:rsidRPr="00B72889">
              <w:rPr>
                <w:rFonts w:eastAsia="Calibri" w:cs="Arial"/>
                <w:color w:val="FF0000"/>
                <w:szCs w:val="22"/>
                <w:lang w:eastAsia="en-US"/>
              </w:rPr>
              <w:t xml:space="preserve">               = 149 V</w:t>
            </w:r>
          </w:p>
        </w:tc>
        <w:tc>
          <w:tcPr>
            <w:tcW w:w="1440" w:type="dxa"/>
            <w:vAlign w:val="center"/>
          </w:tcPr>
          <w:p w14:paraId="3F34C9F3" w14:textId="77777777" w:rsidR="00B72889" w:rsidRPr="00B72889" w:rsidRDefault="00B72889" w:rsidP="00B72889">
            <w:pPr>
              <w:spacing w:line="276" w:lineRule="auto"/>
              <w:jc w:val="center"/>
              <w:rPr>
                <w:rFonts w:eastAsia="Calibri" w:cs="Arial"/>
                <w:color w:val="FF0000"/>
                <w:szCs w:val="22"/>
                <w:lang w:eastAsia="en-US"/>
              </w:rPr>
            </w:pPr>
            <w:r w:rsidRPr="00B72889">
              <w:rPr>
                <w:rFonts w:eastAsia="Calibri" w:cs="Arial"/>
                <w:color w:val="FF0000"/>
                <w:szCs w:val="22"/>
                <w:lang w:eastAsia="en-US"/>
              </w:rPr>
              <w:t>1</w:t>
            </w:r>
          </w:p>
        </w:tc>
      </w:tr>
      <w:tr w:rsidR="00812761" w:rsidRPr="00B72889" w14:paraId="00073B38" w14:textId="77777777" w:rsidTr="00586270">
        <w:trPr>
          <w:trHeight w:val="227"/>
        </w:trPr>
        <w:tc>
          <w:tcPr>
            <w:tcW w:w="7571" w:type="dxa"/>
            <w:vAlign w:val="center"/>
          </w:tcPr>
          <w:p w14:paraId="5C029447" w14:textId="77777777" w:rsidR="00B72889" w:rsidRPr="00B72889" w:rsidRDefault="00B72889" w:rsidP="00B72889">
            <w:pPr>
              <w:rPr>
                <w:rFonts w:eastAsia="Calibri" w:cs="Arial"/>
                <w:color w:val="FF0000"/>
                <w:lang w:eastAsia="en-US"/>
              </w:rPr>
            </w:pPr>
            <w:r w:rsidRPr="00B72889">
              <w:rPr>
                <w:rFonts w:eastAsia="Calibri" w:cs="Arial"/>
                <w:color w:val="FF0000"/>
                <w:lang w:eastAsia="en-US"/>
              </w:rPr>
              <w:t>P</w:t>
            </w:r>
            <w:r w:rsidRPr="00B72889">
              <w:rPr>
                <w:rFonts w:eastAsia="Calibri" w:cs="Arial"/>
                <w:color w:val="FF0000"/>
                <w:vertAlign w:val="subscript"/>
                <w:lang w:eastAsia="en-US"/>
              </w:rPr>
              <w:t>L</w:t>
            </w:r>
            <w:r w:rsidRPr="00B72889">
              <w:rPr>
                <w:rFonts w:eastAsia="Calibri" w:cs="Arial"/>
                <w:color w:val="FF0000"/>
                <w:lang w:eastAsia="en-US"/>
              </w:rPr>
              <w:t xml:space="preserve"> = </w:t>
            </w:r>
            <w:proofErr w:type="spellStart"/>
            <w:r w:rsidRPr="00B72889">
              <w:rPr>
                <w:rFonts w:eastAsia="Calibri" w:cs="Arial"/>
                <w:color w:val="FF0000"/>
                <w:lang w:eastAsia="en-US"/>
              </w:rPr>
              <w:t>V</w:t>
            </w:r>
            <w:r w:rsidRPr="00B72889">
              <w:rPr>
                <w:rFonts w:eastAsia="Calibri" w:cs="Arial"/>
                <w:color w:val="FF0000"/>
                <w:vertAlign w:val="subscript"/>
                <w:lang w:eastAsia="en-US"/>
              </w:rPr>
              <w:t>d</w:t>
            </w:r>
            <w:proofErr w:type="spellEnd"/>
            <w:r w:rsidRPr="00B72889">
              <w:rPr>
                <w:rFonts w:eastAsia="Calibri" w:cs="Arial"/>
                <w:color w:val="FF0000"/>
                <w:vertAlign w:val="subscript"/>
                <w:lang w:eastAsia="en-US"/>
              </w:rPr>
              <w:t xml:space="preserve"> </w:t>
            </w:r>
            <w:r w:rsidRPr="00B72889">
              <w:rPr>
                <w:rFonts w:eastAsia="Calibri" w:cs="Arial"/>
                <w:color w:val="FF0000"/>
                <w:lang w:eastAsia="en-US"/>
              </w:rPr>
              <w:t xml:space="preserve">I  = 149 x 20.1 </w:t>
            </w:r>
          </w:p>
        </w:tc>
        <w:tc>
          <w:tcPr>
            <w:tcW w:w="1440" w:type="dxa"/>
            <w:vAlign w:val="center"/>
          </w:tcPr>
          <w:p w14:paraId="69FF3E55" w14:textId="77777777" w:rsidR="00B72889" w:rsidRPr="00B72889" w:rsidRDefault="00B72889" w:rsidP="00B72889">
            <w:pPr>
              <w:spacing w:line="276" w:lineRule="auto"/>
              <w:jc w:val="center"/>
              <w:rPr>
                <w:rFonts w:eastAsia="Calibri" w:cs="Arial"/>
                <w:color w:val="FF0000"/>
                <w:szCs w:val="22"/>
                <w:lang w:eastAsia="en-US"/>
              </w:rPr>
            </w:pPr>
            <w:r w:rsidRPr="00B72889">
              <w:rPr>
                <w:rFonts w:eastAsia="Calibri" w:cs="Arial"/>
                <w:color w:val="FF0000"/>
                <w:szCs w:val="22"/>
                <w:lang w:eastAsia="en-US"/>
              </w:rPr>
              <w:t>1</w:t>
            </w:r>
          </w:p>
        </w:tc>
      </w:tr>
      <w:tr w:rsidR="00812761" w:rsidRPr="00B72889" w14:paraId="6EBC1B5B" w14:textId="77777777" w:rsidTr="00586270">
        <w:trPr>
          <w:trHeight w:val="227"/>
        </w:trPr>
        <w:tc>
          <w:tcPr>
            <w:tcW w:w="7571" w:type="dxa"/>
            <w:vAlign w:val="center"/>
          </w:tcPr>
          <w:p w14:paraId="30777BE2" w14:textId="77777777" w:rsidR="00B72889" w:rsidRPr="00B72889" w:rsidRDefault="00B72889" w:rsidP="00B72889">
            <w:pPr>
              <w:rPr>
                <w:rFonts w:eastAsia="Calibri" w:cs="Arial"/>
                <w:color w:val="FF0000"/>
                <w:szCs w:val="22"/>
                <w:lang w:eastAsia="en-US"/>
              </w:rPr>
            </w:pPr>
            <w:r w:rsidRPr="00B72889">
              <w:rPr>
                <w:rFonts w:eastAsia="Calibri" w:cs="Arial"/>
                <w:color w:val="FF0000"/>
                <w:szCs w:val="22"/>
                <w:lang w:eastAsia="en-US"/>
              </w:rPr>
              <w:t xml:space="preserve">                 = 2990 W (or 3000 W = P = I</w:t>
            </w:r>
            <w:r w:rsidRPr="00B72889">
              <w:rPr>
                <w:rFonts w:eastAsia="Calibri" w:cs="Arial"/>
                <w:color w:val="FF0000"/>
                <w:szCs w:val="22"/>
                <w:vertAlign w:val="superscript"/>
                <w:lang w:eastAsia="en-US"/>
              </w:rPr>
              <w:t>2</w:t>
            </w:r>
            <w:r w:rsidRPr="00B72889">
              <w:rPr>
                <w:rFonts w:eastAsia="Calibri" w:cs="Arial"/>
                <w:color w:val="FF0000"/>
                <w:szCs w:val="22"/>
                <w:lang w:eastAsia="en-US"/>
              </w:rPr>
              <w:t>R is used)</w:t>
            </w:r>
          </w:p>
        </w:tc>
        <w:tc>
          <w:tcPr>
            <w:tcW w:w="1440" w:type="dxa"/>
            <w:vAlign w:val="center"/>
          </w:tcPr>
          <w:p w14:paraId="72D84AD7" w14:textId="77777777" w:rsidR="00B72889" w:rsidRPr="00B72889" w:rsidRDefault="00B72889" w:rsidP="00B72889">
            <w:pPr>
              <w:spacing w:line="276" w:lineRule="auto"/>
              <w:jc w:val="center"/>
              <w:rPr>
                <w:rFonts w:eastAsia="Calibri" w:cs="Arial"/>
                <w:color w:val="FF0000"/>
                <w:szCs w:val="22"/>
                <w:lang w:eastAsia="en-US"/>
              </w:rPr>
            </w:pPr>
            <w:r w:rsidRPr="00B72889">
              <w:rPr>
                <w:rFonts w:eastAsia="Calibri" w:cs="Arial"/>
                <w:color w:val="FF0000"/>
                <w:szCs w:val="22"/>
                <w:lang w:eastAsia="en-US"/>
              </w:rPr>
              <w:t>1</w:t>
            </w:r>
          </w:p>
        </w:tc>
      </w:tr>
      <w:tr w:rsidR="00B72889" w:rsidRPr="00B72889" w14:paraId="73FA23BE" w14:textId="77777777" w:rsidTr="00586270">
        <w:trPr>
          <w:trHeight w:val="288"/>
        </w:trPr>
        <w:tc>
          <w:tcPr>
            <w:tcW w:w="7571" w:type="dxa"/>
            <w:vAlign w:val="center"/>
          </w:tcPr>
          <w:p w14:paraId="417258A3" w14:textId="77777777" w:rsidR="00B72889" w:rsidRPr="00B72889" w:rsidRDefault="00B72889" w:rsidP="00B72889">
            <w:pPr>
              <w:spacing w:line="276" w:lineRule="auto"/>
              <w:jc w:val="right"/>
              <w:rPr>
                <w:rFonts w:eastAsia="Calibri" w:cs="Arial"/>
                <w:b/>
                <w:bCs/>
                <w:szCs w:val="22"/>
                <w:lang w:eastAsia="en-US"/>
              </w:rPr>
            </w:pPr>
            <w:r w:rsidRPr="00B72889">
              <w:rPr>
                <w:rFonts w:eastAsia="Calibri" w:cs="Arial"/>
                <w:b/>
                <w:bCs/>
                <w:szCs w:val="22"/>
                <w:lang w:eastAsia="en-US"/>
              </w:rPr>
              <w:t>Total</w:t>
            </w:r>
          </w:p>
        </w:tc>
        <w:tc>
          <w:tcPr>
            <w:tcW w:w="1440" w:type="dxa"/>
            <w:vAlign w:val="bottom"/>
          </w:tcPr>
          <w:p w14:paraId="5ABF3251" w14:textId="77777777" w:rsidR="00B72889" w:rsidRPr="00B72889" w:rsidRDefault="00B72889" w:rsidP="00B72889">
            <w:pPr>
              <w:spacing w:line="276" w:lineRule="auto"/>
              <w:jc w:val="center"/>
              <w:rPr>
                <w:rFonts w:eastAsia="Calibri" w:cs="Arial"/>
                <w:b/>
                <w:bCs/>
                <w:szCs w:val="22"/>
                <w:lang w:eastAsia="en-US"/>
              </w:rPr>
            </w:pPr>
            <w:r w:rsidRPr="00B72889">
              <w:rPr>
                <w:rFonts w:eastAsia="Calibri" w:cs="Arial"/>
                <w:b/>
                <w:bCs/>
                <w:szCs w:val="22"/>
                <w:lang w:eastAsia="en-US"/>
              </w:rPr>
              <w:t>4</w:t>
            </w:r>
          </w:p>
        </w:tc>
      </w:tr>
    </w:tbl>
    <w:p w14:paraId="7509247A" w14:textId="77777777" w:rsidR="00B72889" w:rsidRPr="00B72889" w:rsidRDefault="00B72889" w:rsidP="00B72889">
      <w:pPr>
        <w:rPr>
          <w:rFonts w:eastAsia="Calibri" w:cs="Arial"/>
          <w:lang w:val="en-US" w:eastAsia="en-US"/>
        </w:rPr>
      </w:pPr>
    </w:p>
    <w:p w14:paraId="7AC94644" w14:textId="77777777" w:rsidR="00B72889" w:rsidRPr="00B72889" w:rsidRDefault="00B72889" w:rsidP="00413FE9">
      <w:pPr>
        <w:tabs>
          <w:tab w:val="left" w:pos="8647"/>
        </w:tabs>
        <w:ind w:left="720" w:hanging="720"/>
        <w:rPr>
          <w:rFonts w:eastAsia="Calibri" w:cs="Arial"/>
          <w:lang w:val="en-US" w:eastAsia="en-US"/>
        </w:rPr>
      </w:pPr>
      <w:r w:rsidRPr="00B72889">
        <w:rPr>
          <w:rFonts w:eastAsia="Calibri" w:cs="Arial"/>
          <w:lang w:val="en-US" w:eastAsia="en-US"/>
        </w:rPr>
        <w:t>(d)</w:t>
      </w:r>
      <w:r w:rsidRPr="00B72889">
        <w:rPr>
          <w:rFonts w:eastAsia="Calibri" w:cs="Arial"/>
          <w:lang w:val="en-US" w:eastAsia="en-US"/>
        </w:rPr>
        <w:tab/>
        <w:t>The iron core within the transformer is made of thin laminated strips. Explain the purpose of this feature in the transforming of electricity.</w:t>
      </w:r>
      <w:r w:rsidRPr="00B72889">
        <w:rPr>
          <w:rFonts w:eastAsia="Calibri" w:cs="Arial"/>
          <w:lang w:val="en-US" w:eastAsia="en-US"/>
        </w:rPr>
        <w:tab/>
        <w:t>(2 marks)</w:t>
      </w:r>
    </w:p>
    <w:p w14:paraId="169998EA" w14:textId="77777777" w:rsidR="00B72889" w:rsidRPr="00B72889" w:rsidRDefault="00B72889" w:rsidP="00B72889">
      <w:pPr>
        <w:jc w:val="both"/>
        <w:rPr>
          <w:rFonts w:eastAsia="Calibri" w:cs="Arial"/>
          <w:lang w:val="en-US" w:eastAsia="en-US"/>
        </w:rPr>
      </w:pPr>
    </w:p>
    <w:tbl>
      <w:tblPr>
        <w:tblStyle w:val="TableGrid4"/>
        <w:tblW w:w="9011" w:type="dxa"/>
        <w:tblInd w:w="704" w:type="dxa"/>
        <w:tblLook w:val="04A0" w:firstRow="1" w:lastRow="0" w:firstColumn="1" w:lastColumn="0" w:noHBand="0" w:noVBand="1"/>
      </w:tblPr>
      <w:tblGrid>
        <w:gridCol w:w="7571"/>
        <w:gridCol w:w="1440"/>
      </w:tblGrid>
      <w:tr w:rsidR="00B72889" w:rsidRPr="00B72889" w14:paraId="0AF7EFCE" w14:textId="77777777" w:rsidTr="00586270">
        <w:trPr>
          <w:trHeight w:val="288"/>
        </w:trPr>
        <w:tc>
          <w:tcPr>
            <w:tcW w:w="7571" w:type="dxa"/>
            <w:vAlign w:val="center"/>
          </w:tcPr>
          <w:p w14:paraId="1D8C0660" w14:textId="77777777" w:rsidR="00B72889" w:rsidRPr="00B72889" w:rsidRDefault="00B72889" w:rsidP="00B72889">
            <w:pPr>
              <w:jc w:val="center"/>
              <w:rPr>
                <w:rFonts w:eastAsia="Calibri" w:cs="Arial"/>
                <w:szCs w:val="22"/>
                <w:lang w:eastAsia="en-US"/>
              </w:rPr>
            </w:pPr>
            <w:r w:rsidRPr="00B72889">
              <w:rPr>
                <w:rFonts w:eastAsia="Calibri" w:cs="Arial"/>
                <w:b/>
                <w:bCs/>
                <w:szCs w:val="22"/>
                <w:lang w:eastAsia="en-US"/>
              </w:rPr>
              <w:t>Description</w:t>
            </w:r>
          </w:p>
        </w:tc>
        <w:tc>
          <w:tcPr>
            <w:tcW w:w="1440" w:type="dxa"/>
            <w:vAlign w:val="center"/>
          </w:tcPr>
          <w:p w14:paraId="1FDD61A6" w14:textId="77777777" w:rsidR="00B72889" w:rsidRPr="00B72889" w:rsidRDefault="00B72889" w:rsidP="00B72889">
            <w:pPr>
              <w:jc w:val="center"/>
              <w:rPr>
                <w:rFonts w:eastAsia="Calibri" w:cs="Arial"/>
                <w:szCs w:val="22"/>
                <w:lang w:eastAsia="en-US"/>
              </w:rPr>
            </w:pPr>
            <w:r w:rsidRPr="00B72889">
              <w:rPr>
                <w:rFonts w:eastAsia="Calibri" w:cs="Arial"/>
                <w:b/>
                <w:bCs/>
                <w:szCs w:val="22"/>
                <w:lang w:eastAsia="en-US"/>
              </w:rPr>
              <w:t>Total</w:t>
            </w:r>
          </w:p>
        </w:tc>
      </w:tr>
      <w:tr w:rsidR="00812761" w:rsidRPr="00B72889" w14:paraId="72624373" w14:textId="77777777" w:rsidTr="00586270">
        <w:trPr>
          <w:trHeight w:val="227"/>
        </w:trPr>
        <w:tc>
          <w:tcPr>
            <w:tcW w:w="7571" w:type="dxa"/>
            <w:vAlign w:val="center"/>
          </w:tcPr>
          <w:p w14:paraId="64B764C9" w14:textId="77777777" w:rsidR="00B72889" w:rsidRPr="00B72889" w:rsidRDefault="00B72889" w:rsidP="00B72889">
            <w:pPr>
              <w:rPr>
                <w:rFonts w:eastAsia="Calibri" w:cs="Arial"/>
                <w:color w:val="FF0000"/>
                <w:szCs w:val="22"/>
                <w:lang w:eastAsia="en-US"/>
              </w:rPr>
            </w:pPr>
            <w:r w:rsidRPr="00B72889">
              <w:rPr>
                <w:rFonts w:eastAsia="Calibri" w:cs="Arial"/>
                <w:color w:val="FF0000"/>
                <w:lang w:eastAsia="en-US"/>
              </w:rPr>
              <w:t>Laminated strips reduce the formation of large eddy currents within the iron core.</w:t>
            </w:r>
          </w:p>
        </w:tc>
        <w:tc>
          <w:tcPr>
            <w:tcW w:w="1440" w:type="dxa"/>
            <w:vAlign w:val="center"/>
          </w:tcPr>
          <w:p w14:paraId="6AA260A3" w14:textId="77777777" w:rsidR="00B72889" w:rsidRPr="00B72889" w:rsidRDefault="00B72889" w:rsidP="00B72889">
            <w:pPr>
              <w:spacing w:line="276" w:lineRule="auto"/>
              <w:jc w:val="center"/>
              <w:rPr>
                <w:rFonts w:eastAsia="Calibri" w:cs="Arial"/>
                <w:color w:val="FF0000"/>
                <w:szCs w:val="22"/>
                <w:lang w:eastAsia="en-US"/>
              </w:rPr>
            </w:pPr>
            <w:r w:rsidRPr="00B72889">
              <w:rPr>
                <w:rFonts w:eastAsia="Calibri" w:cs="Arial"/>
                <w:color w:val="FF0000"/>
                <w:szCs w:val="22"/>
                <w:lang w:eastAsia="en-US"/>
              </w:rPr>
              <w:t>1</w:t>
            </w:r>
          </w:p>
        </w:tc>
      </w:tr>
      <w:tr w:rsidR="00812761" w:rsidRPr="00B72889" w14:paraId="7B228B97" w14:textId="77777777" w:rsidTr="00586270">
        <w:trPr>
          <w:trHeight w:val="227"/>
        </w:trPr>
        <w:tc>
          <w:tcPr>
            <w:tcW w:w="7571" w:type="dxa"/>
            <w:vAlign w:val="center"/>
          </w:tcPr>
          <w:p w14:paraId="3EC284BE" w14:textId="1A15A071" w:rsidR="00B72889" w:rsidRPr="00B72889" w:rsidRDefault="00B72889" w:rsidP="00B72889">
            <w:pPr>
              <w:rPr>
                <w:rFonts w:eastAsia="Calibri" w:cs="Arial"/>
                <w:color w:val="FF0000"/>
                <w:lang w:eastAsia="en-US"/>
              </w:rPr>
            </w:pPr>
            <w:r w:rsidRPr="00B72889">
              <w:rPr>
                <w:rFonts w:eastAsia="Calibri" w:cs="Arial"/>
                <w:color w:val="FF0000"/>
                <w:szCs w:val="22"/>
                <w:lang w:eastAsia="en-US"/>
              </w:rPr>
              <w:t>Th</w:t>
            </w:r>
            <w:r w:rsidR="00940FE4">
              <w:rPr>
                <w:rFonts w:eastAsia="Calibri" w:cs="Arial"/>
                <w:color w:val="FF0000"/>
                <w:szCs w:val="22"/>
                <w:lang w:eastAsia="en-US"/>
              </w:rPr>
              <w:t>is reduces</w:t>
            </w:r>
            <w:r w:rsidRPr="00B72889">
              <w:rPr>
                <w:rFonts w:eastAsia="Calibri" w:cs="Arial"/>
                <w:color w:val="FF0000"/>
                <w:szCs w:val="22"/>
                <w:lang w:eastAsia="en-US"/>
              </w:rPr>
              <w:t xml:space="preserve"> heat loss</w:t>
            </w:r>
            <w:r w:rsidR="00940FE4">
              <w:rPr>
                <w:rFonts w:eastAsia="Calibri" w:cs="Arial"/>
                <w:color w:val="FF0000"/>
                <w:szCs w:val="22"/>
                <w:lang w:eastAsia="en-US"/>
              </w:rPr>
              <w:t>, improves efficiency</w:t>
            </w:r>
          </w:p>
        </w:tc>
        <w:tc>
          <w:tcPr>
            <w:tcW w:w="1440" w:type="dxa"/>
            <w:vAlign w:val="center"/>
          </w:tcPr>
          <w:p w14:paraId="476B5181" w14:textId="65C6D8BD" w:rsidR="00B72889" w:rsidRPr="00B72889" w:rsidRDefault="00940FE4" w:rsidP="00940FE4">
            <w:pPr>
              <w:spacing w:line="276" w:lineRule="auto"/>
              <w:jc w:val="center"/>
              <w:rPr>
                <w:rFonts w:eastAsia="Calibri" w:cs="Arial"/>
                <w:color w:val="FF0000"/>
                <w:szCs w:val="22"/>
                <w:lang w:eastAsia="en-US"/>
              </w:rPr>
            </w:pPr>
            <w:r w:rsidRPr="00940FE4">
              <w:rPr>
                <w:rFonts w:eastAsia="Calibri" w:cs="Arial"/>
                <w:color w:val="7030A0"/>
                <w:szCs w:val="22"/>
                <w:lang w:eastAsia="en-US"/>
              </w:rPr>
              <w:t>2</w:t>
            </w:r>
          </w:p>
        </w:tc>
      </w:tr>
      <w:tr w:rsidR="00B72889" w:rsidRPr="00B72889" w14:paraId="47C66A77" w14:textId="77777777" w:rsidTr="00586270">
        <w:trPr>
          <w:trHeight w:val="288"/>
        </w:trPr>
        <w:tc>
          <w:tcPr>
            <w:tcW w:w="7571" w:type="dxa"/>
            <w:vAlign w:val="center"/>
          </w:tcPr>
          <w:p w14:paraId="775215DD" w14:textId="77777777" w:rsidR="00B72889" w:rsidRPr="00B72889" w:rsidRDefault="00B72889" w:rsidP="00B72889">
            <w:pPr>
              <w:spacing w:line="276" w:lineRule="auto"/>
              <w:jc w:val="right"/>
              <w:rPr>
                <w:rFonts w:eastAsia="Calibri" w:cs="Arial"/>
                <w:b/>
                <w:bCs/>
                <w:szCs w:val="22"/>
                <w:lang w:eastAsia="en-US"/>
              </w:rPr>
            </w:pPr>
            <w:r w:rsidRPr="00B72889">
              <w:rPr>
                <w:rFonts w:eastAsia="Calibri" w:cs="Arial"/>
                <w:b/>
                <w:bCs/>
                <w:szCs w:val="22"/>
                <w:lang w:eastAsia="en-US"/>
              </w:rPr>
              <w:t>Total</w:t>
            </w:r>
          </w:p>
        </w:tc>
        <w:tc>
          <w:tcPr>
            <w:tcW w:w="1440" w:type="dxa"/>
            <w:vAlign w:val="bottom"/>
          </w:tcPr>
          <w:p w14:paraId="231DC2C9" w14:textId="221629FC" w:rsidR="00B72889" w:rsidRPr="00B72889" w:rsidRDefault="008C1461" w:rsidP="008C1461">
            <w:pPr>
              <w:spacing w:line="276" w:lineRule="auto"/>
              <w:jc w:val="center"/>
              <w:rPr>
                <w:rFonts w:eastAsia="Calibri" w:cs="Arial"/>
                <w:b/>
                <w:bCs/>
                <w:szCs w:val="22"/>
                <w:lang w:eastAsia="en-US"/>
              </w:rPr>
            </w:pPr>
            <w:r>
              <w:rPr>
                <w:rFonts w:eastAsia="Calibri" w:cs="Arial"/>
                <w:b/>
                <w:bCs/>
                <w:szCs w:val="22"/>
                <w:lang w:eastAsia="en-US"/>
              </w:rPr>
              <w:t>3</w:t>
            </w:r>
          </w:p>
        </w:tc>
      </w:tr>
    </w:tbl>
    <w:p w14:paraId="72C6D3DA" w14:textId="77777777" w:rsidR="00B72889" w:rsidRPr="00B72889" w:rsidRDefault="00B72889" w:rsidP="00B72889">
      <w:pPr>
        <w:ind w:left="720" w:hanging="720"/>
        <w:jc w:val="both"/>
        <w:rPr>
          <w:rFonts w:eastAsia="Calibri" w:cs="Arial"/>
          <w:lang w:val="en-US" w:eastAsia="en-US"/>
        </w:rPr>
      </w:pPr>
    </w:p>
    <w:p w14:paraId="50BA4330" w14:textId="06714398" w:rsidR="00B72889" w:rsidRPr="00B72889" w:rsidRDefault="00B72889" w:rsidP="00413FE9">
      <w:pPr>
        <w:tabs>
          <w:tab w:val="left" w:pos="8647"/>
        </w:tabs>
        <w:ind w:left="720" w:hanging="720"/>
        <w:jc w:val="both"/>
        <w:rPr>
          <w:rFonts w:eastAsia="Calibri" w:cs="Arial"/>
          <w:lang w:val="en-US" w:eastAsia="en-US"/>
        </w:rPr>
      </w:pPr>
      <w:r w:rsidRPr="00B72889">
        <w:rPr>
          <w:rFonts w:eastAsia="Calibri" w:cs="Arial"/>
          <w:lang w:val="en-US" w:eastAsia="en-US"/>
        </w:rPr>
        <w:t>(e)</w:t>
      </w:r>
      <w:r w:rsidRPr="00B72889">
        <w:rPr>
          <w:rFonts w:eastAsia="Calibri" w:cs="Arial"/>
          <w:lang w:val="en-US" w:eastAsia="en-US"/>
        </w:rPr>
        <w:tab/>
        <w:t>Explain the cause of this observation.</w:t>
      </w:r>
      <w:r w:rsidR="00413FE9">
        <w:rPr>
          <w:rFonts w:eastAsia="Calibri" w:cs="Arial"/>
          <w:lang w:val="en-US" w:eastAsia="en-US"/>
        </w:rPr>
        <w:tab/>
      </w:r>
      <w:r w:rsidRPr="00B72889">
        <w:rPr>
          <w:rFonts w:eastAsia="Calibri" w:cs="Arial"/>
          <w:lang w:val="en-US" w:eastAsia="en-US"/>
        </w:rPr>
        <w:t>(3 marks)</w:t>
      </w:r>
    </w:p>
    <w:p w14:paraId="14B05EFC" w14:textId="77777777" w:rsidR="00B72889" w:rsidRPr="00B72889" w:rsidRDefault="00B72889" w:rsidP="00B72889">
      <w:pPr>
        <w:tabs>
          <w:tab w:val="left" w:pos="8730"/>
        </w:tabs>
        <w:ind w:left="720" w:hanging="720"/>
        <w:jc w:val="both"/>
        <w:rPr>
          <w:rFonts w:eastAsia="Calibri" w:cs="Arial"/>
          <w:lang w:val="en-US" w:eastAsia="en-US"/>
        </w:rPr>
      </w:pPr>
    </w:p>
    <w:tbl>
      <w:tblPr>
        <w:tblStyle w:val="TableGrid4"/>
        <w:tblW w:w="9011" w:type="dxa"/>
        <w:tblInd w:w="704" w:type="dxa"/>
        <w:tblLook w:val="04A0" w:firstRow="1" w:lastRow="0" w:firstColumn="1" w:lastColumn="0" w:noHBand="0" w:noVBand="1"/>
      </w:tblPr>
      <w:tblGrid>
        <w:gridCol w:w="7571"/>
        <w:gridCol w:w="1440"/>
      </w:tblGrid>
      <w:tr w:rsidR="00B72889" w:rsidRPr="00B72889" w14:paraId="4DCDD611" w14:textId="77777777" w:rsidTr="00586270">
        <w:trPr>
          <w:trHeight w:val="288"/>
        </w:trPr>
        <w:tc>
          <w:tcPr>
            <w:tcW w:w="7571" w:type="dxa"/>
            <w:vAlign w:val="center"/>
          </w:tcPr>
          <w:p w14:paraId="4D389528" w14:textId="77777777" w:rsidR="00B72889" w:rsidRPr="00B72889" w:rsidRDefault="00B72889" w:rsidP="00B72889">
            <w:pPr>
              <w:jc w:val="center"/>
              <w:rPr>
                <w:rFonts w:eastAsia="Calibri" w:cs="Arial"/>
                <w:szCs w:val="22"/>
                <w:lang w:eastAsia="en-US"/>
              </w:rPr>
            </w:pPr>
            <w:r w:rsidRPr="00B72889">
              <w:rPr>
                <w:rFonts w:eastAsia="Calibri" w:cs="Arial"/>
                <w:b/>
                <w:bCs/>
                <w:szCs w:val="22"/>
                <w:lang w:eastAsia="en-US"/>
              </w:rPr>
              <w:t>Description</w:t>
            </w:r>
          </w:p>
        </w:tc>
        <w:tc>
          <w:tcPr>
            <w:tcW w:w="1440" w:type="dxa"/>
            <w:vAlign w:val="center"/>
          </w:tcPr>
          <w:p w14:paraId="0EBEEE6F" w14:textId="77777777" w:rsidR="00B72889" w:rsidRPr="00B72889" w:rsidRDefault="00B72889" w:rsidP="00B72889">
            <w:pPr>
              <w:jc w:val="center"/>
              <w:rPr>
                <w:rFonts w:eastAsia="Calibri" w:cs="Arial"/>
                <w:szCs w:val="22"/>
                <w:lang w:eastAsia="en-US"/>
              </w:rPr>
            </w:pPr>
            <w:r w:rsidRPr="00B72889">
              <w:rPr>
                <w:rFonts w:eastAsia="Calibri" w:cs="Arial"/>
                <w:b/>
                <w:bCs/>
                <w:szCs w:val="22"/>
                <w:lang w:eastAsia="en-US"/>
              </w:rPr>
              <w:t>Total</w:t>
            </w:r>
          </w:p>
        </w:tc>
      </w:tr>
      <w:tr w:rsidR="00812761" w:rsidRPr="00B72889" w14:paraId="7C384A88" w14:textId="77777777" w:rsidTr="00586270">
        <w:trPr>
          <w:trHeight w:val="227"/>
        </w:trPr>
        <w:tc>
          <w:tcPr>
            <w:tcW w:w="7571" w:type="dxa"/>
          </w:tcPr>
          <w:p w14:paraId="6C9A176D" w14:textId="77777777" w:rsidR="00B72889" w:rsidRPr="00B72889" w:rsidRDefault="00B72889" w:rsidP="00B72889">
            <w:pPr>
              <w:rPr>
                <w:rFonts w:eastAsia="Calibri" w:cs="Arial"/>
                <w:color w:val="FF0000"/>
                <w:szCs w:val="22"/>
                <w:lang w:eastAsia="en-US"/>
              </w:rPr>
            </w:pPr>
            <w:r w:rsidRPr="00B72889">
              <w:rPr>
                <w:rFonts w:eastAsia="Calibri" w:cs="Times New Roman"/>
                <w:color w:val="FF0000"/>
                <w:lang w:eastAsia="en-US"/>
              </w:rPr>
              <w:t>When the demand on the grid is high, more current flows through the transmission lines as P = IV</w:t>
            </w:r>
          </w:p>
        </w:tc>
        <w:tc>
          <w:tcPr>
            <w:tcW w:w="1440" w:type="dxa"/>
            <w:vAlign w:val="center"/>
          </w:tcPr>
          <w:p w14:paraId="6E8194D9" w14:textId="77777777" w:rsidR="00B72889" w:rsidRPr="00B72889" w:rsidRDefault="00B72889" w:rsidP="00B72889">
            <w:pPr>
              <w:spacing w:line="276" w:lineRule="auto"/>
              <w:jc w:val="center"/>
              <w:rPr>
                <w:rFonts w:eastAsia="Calibri" w:cs="Arial"/>
                <w:color w:val="FF0000"/>
                <w:szCs w:val="22"/>
                <w:lang w:eastAsia="en-US"/>
              </w:rPr>
            </w:pPr>
            <w:r w:rsidRPr="00B72889">
              <w:rPr>
                <w:rFonts w:eastAsia="Calibri" w:cs="Arial"/>
                <w:color w:val="FF0000"/>
                <w:szCs w:val="22"/>
                <w:lang w:eastAsia="en-US"/>
              </w:rPr>
              <w:t>1</w:t>
            </w:r>
          </w:p>
        </w:tc>
      </w:tr>
      <w:tr w:rsidR="00812761" w:rsidRPr="00B72889" w14:paraId="0B003E99" w14:textId="77777777" w:rsidTr="00586270">
        <w:trPr>
          <w:trHeight w:val="227"/>
        </w:trPr>
        <w:tc>
          <w:tcPr>
            <w:tcW w:w="7571" w:type="dxa"/>
          </w:tcPr>
          <w:p w14:paraId="16902D6F" w14:textId="77777777" w:rsidR="00B72889" w:rsidRPr="00B72889" w:rsidRDefault="00B72889" w:rsidP="00B72889">
            <w:pPr>
              <w:rPr>
                <w:rFonts w:eastAsia="Calibri" w:cs="Arial"/>
                <w:color w:val="FF0000"/>
                <w:lang w:eastAsia="en-US"/>
              </w:rPr>
            </w:pPr>
            <w:r w:rsidRPr="00B72889">
              <w:rPr>
                <w:rFonts w:eastAsia="Calibri" w:cs="Arial"/>
                <w:color w:val="FF0000"/>
                <w:szCs w:val="22"/>
                <w:lang w:eastAsia="en-US"/>
              </w:rPr>
              <w:t>This causes a larger voltage drop across the wires as V = IR</w:t>
            </w:r>
          </w:p>
        </w:tc>
        <w:tc>
          <w:tcPr>
            <w:tcW w:w="1440" w:type="dxa"/>
            <w:vAlign w:val="center"/>
          </w:tcPr>
          <w:p w14:paraId="342BAFB3" w14:textId="77777777" w:rsidR="00B72889" w:rsidRPr="00B72889" w:rsidRDefault="00B72889" w:rsidP="00B72889">
            <w:pPr>
              <w:spacing w:line="276" w:lineRule="auto"/>
              <w:jc w:val="center"/>
              <w:rPr>
                <w:rFonts w:eastAsia="Calibri" w:cs="Arial"/>
                <w:color w:val="FF0000"/>
                <w:szCs w:val="22"/>
                <w:lang w:eastAsia="en-US"/>
              </w:rPr>
            </w:pPr>
            <w:r w:rsidRPr="00B72889">
              <w:rPr>
                <w:rFonts w:eastAsia="Calibri" w:cs="Arial"/>
                <w:color w:val="FF0000"/>
                <w:szCs w:val="22"/>
                <w:lang w:eastAsia="en-US"/>
              </w:rPr>
              <w:t>1</w:t>
            </w:r>
          </w:p>
        </w:tc>
      </w:tr>
      <w:tr w:rsidR="00812761" w:rsidRPr="00B72889" w14:paraId="12FC977E" w14:textId="77777777" w:rsidTr="00586270">
        <w:trPr>
          <w:trHeight w:val="227"/>
        </w:trPr>
        <w:tc>
          <w:tcPr>
            <w:tcW w:w="7571" w:type="dxa"/>
          </w:tcPr>
          <w:p w14:paraId="236E1B85" w14:textId="77777777" w:rsidR="00B72889" w:rsidRPr="00B72889" w:rsidRDefault="00B72889" w:rsidP="00B72889">
            <w:pPr>
              <w:rPr>
                <w:rFonts w:eastAsia="Calibri" w:cs="Arial"/>
                <w:color w:val="FF0000"/>
                <w:szCs w:val="22"/>
                <w:lang w:eastAsia="en-US"/>
              </w:rPr>
            </w:pPr>
            <w:r w:rsidRPr="00B72889">
              <w:rPr>
                <w:rFonts w:eastAsia="Calibri" w:cs="Arial"/>
                <w:color w:val="FF0000"/>
                <w:lang w:eastAsia="en-US"/>
              </w:rPr>
              <w:t>Since the town is in series with the transmission lines, the voltage across the town drops when the power demand increases and vice versa.</w:t>
            </w:r>
          </w:p>
        </w:tc>
        <w:tc>
          <w:tcPr>
            <w:tcW w:w="1440" w:type="dxa"/>
            <w:vAlign w:val="center"/>
          </w:tcPr>
          <w:p w14:paraId="52229009" w14:textId="77777777" w:rsidR="00B72889" w:rsidRPr="00B72889" w:rsidRDefault="00B72889" w:rsidP="00B72889">
            <w:pPr>
              <w:spacing w:line="276" w:lineRule="auto"/>
              <w:jc w:val="center"/>
              <w:rPr>
                <w:rFonts w:eastAsia="Calibri" w:cs="Arial"/>
                <w:color w:val="FF0000"/>
                <w:szCs w:val="22"/>
                <w:lang w:eastAsia="en-US"/>
              </w:rPr>
            </w:pPr>
            <w:r w:rsidRPr="00B72889">
              <w:rPr>
                <w:rFonts w:eastAsia="Calibri" w:cs="Arial"/>
                <w:color w:val="FF0000"/>
                <w:szCs w:val="22"/>
                <w:lang w:eastAsia="en-US"/>
              </w:rPr>
              <w:t>1</w:t>
            </w:r>
          </w:p>
        </w:tc>
      </w:tr>
      <w:tr w:rsidR="00B72889" w:rsidRPr="00B72889" w14:paraId="5CB2E25F" w14:textId="77777777" w:rsidTr="00586270">
        <w:trPr>
          <w:trHeight w:val="288"/>
        </w:trPr>
        <w:tc>
          <w:tcPr>
            <w:tcW w:w="7571" w:type="dxa"/>
            <w:vAlign w:val="center"/>
          </w:tcPr>
          <w:p w14:paraId="7F4C77AA" w14:textId="77777777" w:rsidR="00B72889" w:rsidRPr="00B72889" w:rsidRDefault="00B72889" w:rsidP="00B72889">
            <w:pPr>
              <w:spacing w:line="276" w:lineRule="auto"/>
              <w:jc w:val="right"/>
              <w:rPr>
                <w:rFonts w:eastAsia="Calibri" w:cs="Arial"/>
                <w:b/>
                <w:bCs/>
                <w:szCs w:val="22"/>
                <w:lang w:eastAsia="en-US"/>
              </w:rPr>
            </w:pPr>
            <w:r w:rsidRPr="00B72889">
              <w:rPr>
                <w:rFonts w:eastAsia="Calibri" w:cs="Arial"/>
                <w:b/>
                <w:bCs/>
                <w:szCs w:val="22"/>
                <w:lang w:eastAsia="en-US"/>
              </w:rPr>
              <w:t>Total</w:t>
            </w:r>
          </w:p>
        </w:tc>
        <w:tc>
          <w:tcPr>
            <w:tcW w:w="1440" w:type="dxa"/>
            <w:vAlign w:val="bottom"/>
          </w:tcPr>
          <w:p w14:paraId="3397AC1F" w14:textId="77777777" w:rsidR="00B72889" w:rsidRPr="00B72889" w:rsidRDefault="00B72889" w:rsidP="00B72889">
            <w:pPr>
              <w:spacing w:line="276" w:lineRule="auto"/>
              <w:jc w:val="center"/>
              <w:rPr>
                <w:rFonts w:eastAsia="Calibri" w:cs="Arial"/>
                <w:b/>
                <w:bCs/>
                <w:szCs w:val="22"/>
                <w:lang w:eastAsia="en-US"/>
              </w:rPr>
            </w:pPr>
            <w:r w:rsidRPr="00B72889">
              <w:rPr>
                <w:rFonts w:eastAsia="Calibri" w:cs="Arial"/>
                <w:b/>
                <w:bCs/>
                <w:szCs w:val="22"/>
                <w:lang w:eastAsia="en-US"/>
              </w:rPr>
              <w:t>3</w:t>
            </w:r>
          </w:p>
        </w:tc>
      </w:tr>
    </w:tbl>
    <w:p w14:paraId="55A350CB" w14:textId="77777777" w:rsidR="00B72889" w:rsidRPr="00B72889" w:rsidRDefault="00B72889" w:rsidP="00B72889">
      <w:pPr>
        <w:rPr>
          <w:rFonts w:eastAsia="Calibri" w:cs="Arial"/>
          <w:lang w:val="en-US" w:eastAsia="en-US"/>
        </w:rPr>
      </w:pPr>
    </w:p>
    <w:p w14:paraId="387F5F70" w14:textId="7267C6EB" w:rsidR="00D71E96" w:rsidRDefault="00B72889" w:rsidP="00413FE9">
      <w:pPr>
        <w:rPr>
          <w:rFonts w:cs="Arial"/>
          <w:b/>
          <w:bCs/>
          <w:szCs w:val="22"/>
        </w:rPr>
      </w:pPr>
      <w:r w:rsidRPr="00B72889">
        <w:rPr>
          <w:rFonts w:eastAsia="Calibri" w:cs="Arial"/>
          <w:lang w:val="en-US" w:eastAsia="en-US"/>
        </w:rPr>
        <w:br w:type="page"/>
      </w:r>
    </w:p>
    <w:p w14:paraId="71D0AC09" w14:textId="65216149" w:rsidR="00CD1F2E" w:rsidRDefault="00CD1F2E" w:rsidP="00CD1F2E">
      <w:pPr>
        <w:tabs>
          <w:tab w:val="left" w:pos="1134"/>
          <w:tab w:val="left" w:pos="8505"/>
          <w:tab w:val="right" w:pos="9356"/>
        </w:tabs>
        <w:rPr>
          <w:rFonts w:cs="Arial"/>
          <w:b/>
          <w:bCs/>
          <w:szCs w:val="22"/>
        </w:rPr>
      </w:pPr>
      <w:r w:rsidRPr="00CE0AA2">
        <w:rPr>
          <w:rFonts w:cs="Arial"/>
          <w:b/>
          <w:bCs/>
          <w:szCs w:val="22"/>
        </w:rPr>
        <w:lastRenderedPageBreak/>
        <w:t>Ques</w:t>
      </w:r>
      <w:r>
        <w:rPr>
          <w:rFonts w:cs="Arial"/>
          <w:b/>
          <w:bCs/>
          <w:szCs w:val="22"/>
        </w:rPr>
        <w:t>tion 16</w:t>
      </w:r>
      <w:r>
        <w:rPr>
          <w:rFonts w:cs="Arial"/>
          <w:b/>
          <w:bCs/>
          <w:szCs w:val="22"/>
        </w:rPr>
        <w:tab/>
        <w:t>(</w:t>
      </w:r>
      <w:r w:rsidR="00B035AB">
        <w:rPr>
          <w:rFonts w:cs="Arial"/>
          <w:b/>
          <w:bCs/>
          <w:szCs w:val="22"/>
        </w:rPr>
        <w:t>1</w:t>
      </w:r>
      <w:r w:rsidR="007B2F62">
        <w:rPr>
          <w:rFonts w:cs="Arial"/>
          <w:b/>
          <w:bCs/>
          <w:szCs w:val="22"/>
        </w:rPr>
        <w:t>0</w:t>
      </w:r>
      <w:r>
        <w:rPr>
          <w:rFonts w:cs="Arial"/>
          <w:b/>
          <w:bCs/>
          <w:szCs w:val="22"/>
        </w:rPr>
        <w:t xml:space="preserve"> </w:t>
      </w:r>
      <w:r w:rsidRPr="00CE0AA2">
        <w:rPr>
          <w:rFonts w:cs="Arial"/>
          <w:b/>
          <w:bCs/>
          <w:szCs w:val="22"/>
        </w:rPr>
        <w:t>marks)</w:t>
      </w:r>
    </w:p>
    <w:p w14:paraId="3E9E73BA" w14:textId="77777777" w:rsidR="00EC083F" w:rsidRDefault="00EC083F" w:rsidP="0028568C">
      <w:pPr>
        <w:pStyle w:val="ListParagraph"/>
        <w:tabs>
          <w:tab w:val="left" w:pos="1134"/>
          <w:tab w:val="left" w:pos="8505"/>
          <w:tab w:val="right" w:pos="9356"/>
        </w:tabs>
        <w:ind w:firstLine="0"/>
      </w:pPr>
    </w:p>
    <w:p w14:paraId="05933866" w14:textId="77777777" w:rsidR="00C74587" w:rsidRDefault="00C74587" w:rsidP="00C74587">
      <w:pPr>
        <w:tabs>
          <w:tab w:val="left" w:pos="1134"/>
          <w:tab w:val="left" w:pos="8505"/>
          <w:tab w:val="right" w:pos="9356"/>
        </w:tabs>
      </w:pPr>
      <w:r>
        <w:t xml:space="preserve">A particle consisting of four quarks and one anti-quark is called a </w:t>
      </w:r>
      <w:proofErr w:type="spellStart"/>
      <w:r>
        <w:t>pentaquark</w:t>
      </w:r>
      <w:proofErr w:type="spellEnd"/>
      <w:r>
        <w:t xml:space="preserve">. </w:t>
      </w:r>
      <w:proofErr w:type="spellStart"/>
      <w:r>
        <w:t>Pentaquarks</w:t>
      </w:r>
      <w:proofErr w:type="spellEnd"/>
      <w:r>
        <w:t xml:space="preserve"> were theorised as early as 1964 and the first evidence of their existence obtained in 2003. However, it wasn’t until 2015 (and again in 2019) that enough data had been gathered to make a genuine claim that a particle had been discovered that matched the theoretical properties of a </w:t>
      </w:r>
      <w:proofErr w:type="spellStart"/>
      <w:r>
        <w:t>pentaquark</w:t>
      </w:r>
      <w:proofErr w:type="spellEnd"/>
      <w:r>
        <w:t>.</w:t>
      </w:r>
    </w:p>
    <w:p w14:paraId="7BE753A1" w14:textId="77777777" w:rsidR="00C74587" w:rsidRDefault="00C74587" w:rsidP="00C74587">
      <w:pPr>
        <w:tabs>
          <w:tab w:val="left" w:pos="1134"/>
          <w:tab w:val="left" w:pos="8505"/>
          <w:tab w:val="right" w:pos="9356"/>
        </w:tabs>
      </w:pPr>
    </w:p>
    <w:p w14:paraId="748038A1" w14:textId="77777777" w:rsidR="00C74587" w:rsidRDefault="00C74587" w:rsidP="00C74587">
      <w:pPr>
        <w:pStyle w:val="ListParagraph"/>
        <w:numPr>
          <w:ilvl w:val="0"/>
          <w:numId w:val="11"/>
        </w:numPr>
        <w:tabs>
          <w:tab w:val="left" w:pos="1134"/>
          <w:tab w:val="left" w:pos="8505"/>
          <w:tab w:val="right" w:pos="9356"/>
        </w:tabs>
      </w:pPr>
      <w:r>
        <w:t xml:space="preserve">Show, via a calculation, that a </w:t>
      </w:r>
      <w:proofErr w:type="spellStart"/>
      <w:r>
        <w:t>pentaquark</w:t>
      </w:r>
      <w:proofErr w:type="spellEnd"/>
      <w:r>
        <w:t xml:space="preserve"> has a baryon number of +1.</w:t>
      </w:r>
      <w:r>
        <w:tab/>
        <w:t>(2 marks)</w:t>
      </w:r>
    </w:p>
    <w:p w14:paraId="4E843152" w14:textId="4064EE4E" w:rsidR="005D08C9" w:rsidRDefault="005D08C9" w:rsidP="005D08C9">
      <w:pPr>
        <w:pStyle w:val="ListParagraph"/>
        <w:tabs>
          <w:tab w:val="left" w:pos="1134"/>
          <w:tab w:val="left" w:pos="8505"/>
          <w:tab w:val="right" w:pos="9356"/>
        </w:tabs>
        <w:ind w:firstLine="0"/>
      </w:pPr>
    </w:p>
    <w:p w14:paraId="66C9BE56" w14:textId="48BF5263" w:rsidR="009C1C53" w:rsidRDefault="005B5EAB" w:rsidP="00E86CD3">
      <w:pPr>
        <w:pStyle w:val="Marking"/>
      </w:pPr>
      <w:r>
        <w:t>Shows qu</w:t>
      </w:r>
      <w:r w:rsidR="00AC35F2">
        <w:t xml:space="preserve">arks have </w:t>
      </w:r>
      <m:oMath>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3</m:t>
            </m:r>
          </m:den>
        </m:f>
      </m:oMath>
      <w:r w:rsidR="00AC35F2">
        <w:t xml:space="preserve"> baryon number and antiquark</w:t>
      </w:r>
      <w:r w:rsidR="00A6539C">
        <w:t xml:space="preserve">s have </w:t>
      </w:r>
      <m:oMath>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3</m:t>
            </m:r>
          </m:den>
        </m:f>
      </m:oMath>
      <w:r>
        <w:t xml:space="preserve"> in working</w:t>
      </w:r>
      <w:r w:rsidR="00E86CD3">
        <w:tab/>
        <w:t>1</w:t>
      </w:r>
    </w:p>
    <w:p w14:paraId="7B17062A" w14:textId="37983F86" w:rsidR="005D08C9" w:rsidRDefault="003F0CFC" w:rsidP="00E86CD3">
      <w:pPr>
        <w:pStyle w:val="Marking"/>
      </w:pPr>
      <w:r>
        <w:tab/>
      </w:r>
    </w:p>
    <w:p w14:paraId="361B71E7" w14:textId="3D66DAAD" w:rsidR="003F0CFC" w:rsidRDefault="003F0CFC" w:rsidP="00E86CD3">
      <w:pPr>
        <w:pStyle w:val="Marking"/>
      </w:pPr>
      <m:oMath>
        <m:r>
          <w:rPr>
            <w:rFonts w:ascii="Cambria Math" w:hAnsi="Cambria Math"/>
          </w:rPr>
          <m:t>4 quarks+1 antiquark</m:t>
        </m:r>
      </m:oMath>
      <w:r>
        <w:t xml:space="preserve"> </w:t>
      </w:r>
    </w:p>
    <w:p w14:paraId="6C432B42" w14:textId="0CDAFCF4" w:rsidR="003F0CFC" w:rsidRDefault="003F0CFC" w:rsidP="00E86CD3">
      <w:pPr>
        <w:pStyle w:val="Marking"/>
      </w:pPr>
      <m:oMath>
        <m:r>
          <w:rPr>
            <w:rFonts w:ascii="Cambria Math" w:hAnsi="Cambria Math"/>
          </w:rPr>
          <m:t>4×</m:t>
        </m:r>
        <m:f>
          <m:fPr>
            <m:ctrlPr>
              <w:rPr>
                <w:rFonts w:ascii="Cambria Math" w:hAnsi="Cambria Math"/>
                <w:i/>
              </w:rPr>
            </m:ctrlPr>
          </m:fPr>
          <m:num>
            <m:r>
              <w:rPr>
                <w:rFonts w:ascii="Cambria Math" w:hAnsi="Cambria Math"/>
              </w:rPr>
              <m:t>1</m:t>
            </m:r>
          </m:num>
          <m:den>
            <m:r>
              <w:rPr>
                <w:rFonts w:ascii="Cambria Math" w:hAnsi="Cambria Math"/>
              </w:rPr>
              <m:t>3</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3</m:t>
            </m:r>
          </m:den>
        </m:f>
        <m:r>
          <w:rPr>
            <w:rFonts w:ascii="Cambria Math" w:hAnsi="Cambria Math"/>
          </w:rPr>
          <m:t>= +1</m:t>
        </m:r>
      </m:oMath>
      <w:r w:rsidR="00BF652E">
        <w:t xml:space="preserve"> </w:t>
      </w:r>
      <w:r w:rsidR="00E86CD3">
        <w:tab/>
        <w:t>1</w:t>
      </w:r>
    </w:p>
    <w:p w14:paraId="4826E133" w14:textId="169A4316" w:rsidR="009C1C53" w:rsidRDefault="009C1C53" w:rsidP="00E86CD3">
      <w:pPr>
        <w:pStyle w:val="Marking"/>
      </w:pPr>
    </w:p>
    <w:p w14:paraId="370C6980" w14:textId="72382A6A" w:rsidR="009C1C53" w:rsidRDefault="009C1C53" w:rsidP="00E86CD3">
      <w:pPr>
        <w:pStyle w:val="Marking"/>
      </w:pPr>
    </w:p>
    <w:p w14:paraId="6FC01952" w14:textId="77777777" w:rsidR="009C1C53" w:rsidRDefault="009C1C53" w:rsidP="00E86CD3">
      <w:pPr>
        <w:pStyle w:val="Marking"/>
      </w:pPr>
    </w:p>
    <w:p w14:paraId="6E99009B" w14:textId="77777777" w:rsidR="005D08C9" w:rsidRDefault="005D08C9" w:rsidP="005D08C9">
      <w:pPr>
        <w:pStyle w:val="ListParagraph"/>
        <w:tabs>
          <w:tab w:val="left" w:pos="1134"/>
          <w:tab w:val="left" w:pos="8505"/>
          <w:tab w:val="right" w:pos="9356"/>
        </w:tabs>
        <w:ind w:firstLine="0"/>
      </w:pPr>
    </w:p>
    <w:p w14:paraId="186A5728" w14:textId="2028277C" w:rsidR="005D08C9" w:rsidRDefault="00276FE6" w:rsidP="00E1480D">
      <w:pPr>
        <w:pStyle w:val="ListParagraph"/>
        <w:numPr>
          <w:ilvl w:val="0"/>
          <w:numId w:val="11"/>
        </w:numPr>
        <w:tabs>
          <w:tab w:val="left" w:pos="1134"/>
          <w:tab w:val="left" w:pos="8505"/>
          <w:tab w:val="right" w:pos="9356"/>
        </w:tabs>
      </w:pPr>
      <w:r>
        <w:t xml:space="preserve">The </w:t>
      </w:r>
      <w:r w:rsidR="007952AC">
        <w:t>equation below describes</w:t>
      </w:r>
      <w:r>
        <w:t xml:space="preserve"> the formation of a </w:t>
      </w:r>
      <w:proofErr w:type="spellStart"/>
      <w:r>
        <w:t>pentaquark</w:t>
      </w:r>
      <w:proofErr w:type="spellEnd"/>
      <w:r>
        <w:t xml:space="preserve">. A </w:t>
      </w:r>
      <w:r w:rsidR="0059704B">
        <w:t>lam</w:t>
      </w:r>
      <w:r w:rsidR="00340814">
        <w:t>bda baryon</w:t>
      </w:r>
      <w:r w:rsidR="003D516A">
        <w:t xml:space="preserve">, </w:t>
      </w:r>
      <m:oMath>
        <m:sSubSup>
          <m:sSubSupPr>
            <m:ctrlPr>
              <w:rPr>
                <w:rFonts w:ascii="Cambria Math" w:hAnsi="Cambria Math"/>
                <w:i/>
              </w:rPr>
            </m:ctrlPr>
          </m:sSubSupPr>
          <m:e>
            <m:r>
              <w:rPr>
                <w:rFonts w:ascii="Cambria Math" w:hAnsi="Cambria Math"/>
              </w:rPr>
              <m:t>Λ</m:t>
            </m:r>
          </m:e>
          <m:sub>
            <m:r>
              <w:rPr>
                <w:rFonts w:ascii="Cambria Math" w:hAnsi="Cambria Math"/>
              </w:rPr>
              <m:t>b</m:t>
            </m:r>
          </m:sub>
          <m:sup>
            <m:r>
              <w:rPr>
                <w:rFonts w:ascii="Cambria Math" w:hAnsi="Cambria Math"/>
              </w:rPr>
              <m:t>0</m:t>
            </m:r>
          </m:sup>
        </m:sSubSup>
      </m:oMath>
      <w:r w:rsidR="00340814">
        <w:t xml:space="preserve"> (</w:t>
      </w:r>
      <m:oMath>
        <m:r>
          <w:rPr>
            <w:rFonts w:ascii="Cambria Math" w:hAnsi="Cambria Math"/>
          </w:rPr>
          <m:t>bud</m:t>
        </m:r>
      </m:oMath>
      <w:r w:rsidR="00340814">
        <w:t>) decays</w:t>
      </w:r>
      <w:r w:rsidR="003326A5">
        <w:t xml:space="preserve"> via a </w:t>
      </w:r>
      <m:oMath>
        <m:sSup>
          <m:sSupPr>
            <m:ctrlPr>
              <w:rPr>
                <w:rFonts w:ascii="Cambria Math" w:hAnsi="Cambria Math"/>
                <w:i/>
              </w:rPr>
            </m:ctrlPr>
          </m:sSupPr>
          <m:e>
            <m:r>
              <w:rPr>
                <w:rFonts w:ascii="Cambria Math" w:hAnsi="Cambria Math"/>
              </w:rPr>
              <m:t>W</m:t>
            </m:r>
          </m:e>
          <m:sup>
            <m:r>
              <w:rPr>
                <w:rFonts w:ascii="Cambria Math" w:hAnsi="Cambria Math"/>
              </w:rPr>
              <m:t>-</m:t>
            </m:r>
          </m:sup>
        </m:sSup>
      </m:oMath>
      <w:r w:rsidR="003326A5">
        <w:t xml:space="preserve"> boson</w:t>
      </w:r>
      <w:r w:rsidR="00A92DD6">
        <w:t>, forming a kaon minus</w:t>
      </w:r>
      <w:r w:rsidR="00E566A9">
        <w:t xml:space="preserve">,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92DD6">
        <w:t xml:space="preserve"> (</w:t>
      </w:r>
      <m:oMath>
        <m:r>
          <w:rPr>
            <w:rFonts w:ascii="Cambria Math" w:hAnsi="Cambria Math"/>
          </w:rPr>
          <m:t>s</m:t>
        </m:r>
        <m:acc>
          <m:accPr>
            <m:chr m:val="̅"/>
            <m:ctrlPr>
              <w:rPr>
                <w:rFonts w:ascii="Cambria Math" w:hAnsi="Cambria Math"/>
                <w:i/>
              </w:rPr>
            </m:ctrlPr>
          </m:accPr>
          <m:e>
            <m:r>
              <w:rPr>
                <w:rFonts w:ascii="Cambria Math" w:hAnsi="Cambria Math"/>
              </w:rPr>
              <m:t>u</m:t>
            </m:r>
          </m:e>
        </m:acc>
      </m:oMath>
      <w:r w:rsidR="00E03E0F">
        <w:t xml:space="preserve">) and the </w:t>
      </w:r>
      <w:proofErr w:type="spellStart"/>
      <w:r w:rsidR="00DE6CF0">
        <w:t>pentaquark</w:t>
      </w:r>
      <w:proofErr w:type="spellEnd"/>
      <w:r w:rsidR="00DE6CF0">
        <w:t xml:space="preserve">, </w:t>
      </w:r>
      <m:oMath>
        <m:sSubSup>
          <m:sSubSupPr>
            <m:ctrlPr>
              <w:rPr>
                <w:rFonts w:ascii="Cambria Math" w:hAnsi="Cambria Math"/>
                <w:i/>
              </w:rPr>
            </m:ctrlPr>
          </m:sSubSupPr>
          <m:e>
            <m:r>
              <w:rPr>
                <w:rFonts w:ascii="Cambria Math" w:hAnsi="Cambria Math"/>
              </w:rPr>
              <m:t>P</m:t>
            </m:r>
          </m:e>
          <m:sub>
            <m:r>
              <w:rPr>
                <w:rFonts w:ascii="Cambria Math" w:hAnsi="Cambria Math"/>
              </w:rPr>
              <m:t>c</m:t>
            </m:r>
          </m:sub>
          <m:sup>
            <m:r>
              <w:rPr>
                <w:rFonts w:ascii="Cambria Math" w:hAnsi="Cambria Math"/>
              </w:rPr>
              <m:t>+</m:t>
            </m:r>
          </m:sup>
        </m:sSubSup>
      </m:oMath>
      <w:r w:rsidR="00E566A9">
        <w:t xml:space="preserve"> </w:t>
      </w:r>
      <w:r w:rsidR="00DE6CF0">
        <w:t>(</w:t>
      </w:r>
      <m:oMath>
        <m:r>
          <w:rPr>
            <w:rFonts w:ascii="Cambria Math" w:hAnsi="Cambria Math"/>
          </w:rPr>
          <m:t>u</m:t>
        </m:r>
        <m:acc>
          <m:accPr>
            <m:chr m:val="̅"/>
            <m:ctrlPr>
              <w:rPr>
                <w:rFonts w:ascii="Cambria Math" w:hAnsi="Cambria Math"/>
                <w:i/>
              </w:rPr>
            </m:ctrlPr>
          </m:accPr>
          <m:e>
            <m:r>
              <w:rPr>
                <w:rFonts w:ascii="Cambria Math" w:hAnsi="Cambria Math"/>
              </w:rPr>
              <m:t>c</m:t>
            </m:r>
          </m:e>
        </m:acc>
        <m:r>
          <w:rPr>
            <w:rFonts w:ascii="Cambria Math" w:hAnsi="Cambria Math"/>
          </w:rPr>
          <m:t>cud</m:t>
        </m:r>
      </m:oMath>
      <w:r w:rsidR="00DE6CF0">
        <w:t>)</w:t>
      </w:r>
      <w:r w:rsidR="00E566A9">
        <w:t>.</w:t>
      </w:r>
    </w:p>
    <w:p w14:paraId="2747A3D7" w14:textId="02653A43" w:rsidR="00E566A9" w:rsidRDefault="00E566A9" w:rsidP="00E566A9">
      <w:pPr>
        <w:pStyle w:val="ListParagraph"/>
        <w:tabs>
          <w:tab w:val="left" w:pos="1134"/>
          <w:tab w:val="left" w:pos="8505"/>
          <w:tab w:val="right" w:pos="9356"/>
        </w:tabs>
        <w:ind w:firstLine="0"/>
      </w:pPr>
    </w:p>
    <w:p w14:paraId="0078D6F0" w14:textId="673B54D8" w:rsidR="00E566A9" w:rsidRDefault="00E566A9" w:rsidP="00E566A9">
      <w:pPr>
        <w:pStyle w:val="ListParagraph"/>
        <w:tabs>
          <w:tab w:val="left" w:pos="1134"/>
          <w:tab w:val="left" w:pos="8505"/>
          <w:tab w:val="right" w:pos="9356"/>
        </w:tabs>
        <w:ind w:firstLine="0"/>
        <w:jc w:val="center"/>
      </w:pPr>
    </w:p>
    <w:p w14:paraId="742D6794" w14:textId="0CEB94C7" w:rsidR="00E566A9" w:rsidRDefault="00E566A9" w:rsidP="00E566A9">
      <w:pPr>
        <w:pStyle w:val="ListParagraph"/>
        <w:tabs>
          <w:tab w:val="left" w:pos="1134"/>
          <w:tab w:val="left" w:pos="8505"/>
          <w:tab w:val="right" w:pos="9356"/>
        </w:tabs>
        <w:ind w:firstLine="0"/>
      </w:pPr>
    </w:p>
    <w:p w14:paraId="44B73B15" w14:textId="448FB7AC" w:rsidR="00E566A9" w:rsidRPr="00BC3F22" w:rsidRDefault="004750E1" w:rsidP="00E566A9">
      <w:pPr>
        <w:pStyle w:val="ListParagraph"/>
        <w:tabs>
          <w:tab w:val="left" w:pos="1134"/>
          <w:tab w:val="left" w:pos="8505"/>
          <w:tab w:val="right" w:pos="9356"/>
        </w:tabs>
        <w:ind w:firstLine="0"/>
        <w:rPr>
          <w:sz w:val="44"/>
          <w:szCs w:val="44"/>
        </w:rPr>
      </w:pPr>
      <m:oMathPara>
        <m:oMath>
          <m:sSubSup>
            <m:sSubSupPr>
              <m:ctrlPr>
                <w:rPr>
                  <w:rFonts w:ascii="Cambria Math" w:hAnsi="Cambria Math"/>
                  <w:i/>
                  <w:sz w:val="44"/>
                  <w:szCs w:val="44"/>
                </w:rPr>
              </m:ctrlPr>
            </m:sSubSupPr>
            <m:e>
              <m:r>
                <w:rPr>
                  <w:rFonts w:ascii="Cambria Math" w:hAnsi="Cambria Math"/>
                  <w:sz w:val="44"/>
                  <w:szCs w:val="44"/>
                </w:rPr>
                <m:t>Λ</m:t>
              </m:r>
            </m:e>
            <m:sub>
              <m:r>
                <w:rPr>
                  <w:rFonts w:ascii="Cambria Math" w:hAnsi="Cambria Math"/>
                  <w:sz w:val="44"/>
                  <w:szCs w:val="44"/>
                </w:rPr>
                <m:t>b</m:t>
              </m:r>
            </m:sub>
            <m:sup>
              <m:r>
                <w:rPr>
                  <w:rFonts w:ascii="Cambria Math" w:hAnsi="Cambria Math"/>
                  <w:sz w:val="44"/>
                  <w:szCs w:val="44"/>
                </w:rPr>
                <m:t>0</m:t>
              </m:r>
            </m:sup>
          </m:sSubSup>
          <m:r>
            <w:rPr>
              <w:rFonts w:ascii="Cambria Math" w:hAnsi="Cambria Math"/>
              <w:sz w:val="44"/>
              <w:szCs w:val="44"/>
            </w:rPr>
            <m:t xml:space="preserve">→ </m:t>
          </m:r>
          <m:sSup>
            <m:sSupPr>
              <m:ctrlPr>
                <w:rPr>
                  <w:rFonts w:ascii="Cambria Math" w:hAnsi="Cambria Math"/>
                  <w:i/>
                  <w:sz w:val="44"/>
                  <w:szCs w:val="44"/>
                </w:rPr>
              </m:ctrlPr>
            </m:sSupPr>
            <m:e>
              <m:r>
                <w:rPr>
                  <w:rFonts w:ascii="Cambria Math" w:hAnsi="Cambria Math"/>
                  <w:sz w:val="44"/>
                  <w:szCs w:val="44"/>
                </w:rPr>
                <m:t>K</m:t>
              </m:r>
            </m:e>
            <m:sup>
              <m:r>
                <w:rPr>
                  <w:rFonts w:ascii="Cambria Math" w:hAnsi="Cambria Math"/>
                  <w:sz w:val="44"/>
                  <w:szCs w:val="44"/>
                </w:rPr>
                <m:t>-</m:t>
              </m:r>
            </m:sup>
          </m:sSup>
          <m:r>
            <w:rPr>
              <w:rFonts w:ascii="Cambria Math" w:hAnsi="Cambria Math"/>
              <w:sz w:val="44"/>
              <w:szCs w:val="44"/>
            </w:rPr>
            <m:t>+</m:t>
          </m:r>
          <m:sSubSup>
            <m:sSubSupPr>
              <m:ctrlPr>
                <w:rPr>
                  <w:rFonts w:ascii="Cambria Math" w:hAnsi="Cambria Math"/>
                  <w:i/>
                  <w:sz w:val="44"/>
                  <w:szCs w:val="44"/>
                </w:rPr>
              </m:ctrlPr>
            </m:sSubSupPr>
            <m:e>
              <m:r>
                <w:rPr>
                  <w:rFonts w:ascii="Cambria Math" w:hAnsi="Cambria Math"/>
                  <w:sz w:val="44"/>
                  <w:szCs w:val="44"/>
                </w:rPr>
                <m:t>P</m:t>
              </m:r>
            </m:e>
            <m:sub>
              <m:r>
                <w:rPr>
                  <w:rFonts w:ascii="Cambria Math" w:hAnsi="Cambria Math"/>
                  <w:sz w:val="44"/>
                  <w:szCs w:val="44"/>
                </w:rPr>
                <m:t>c</m:t>
              </m:r>
            </m:sub>
            <m:sup>
              <m:r>
                <w:rPr>
                  <w:rFonts w:ascii="Cambria Math" w:hAnsi="Cambria Math"/>
                  <w:sz w:val="44"/>
                  <w:szCs w:val="44"/>
                </w:rPr>
                <m:t>+</m:t>
              </m:r>
            </m:sup>
          </m:sSubSup>
        </m:oMath>
      </m:oMathPara>
    </w:p>
    <w:p w14:paraId="1045D6FC" w14:textId="62552CB4" w:rsidR="00E566A9" w:rsidRDefault="00E566A9" w:rsidP="00E566A9">
      <w:pPr>
        <w:pStyle w:val="ListParagraph"/>
        <w:tabs>
          <w:tab w:val="left" w:pos="1134"/>
          <w:tab w:val="left" w:pos="8505"/>
          <w:tab w:val="right" w:pos="9356"/>
        </w:tabs>
        <w:ind w:firstLine="0"/>
      </w:pPr>
    </w:p>
    <w:p w14:paraId="78A0E734" w14:textId="4FD2B2B8" w:rsidR="00E566A9" w:rsidRDefault="00E566A9" w:rsidP="00E566A9">
      <w:pPr>
        <w:pStyle w:val="ListParagraph"/>
        <w:tabs>
          <w:tab w:val="left" w:pos="1134"/>
          <w:tab w:val="left" w:pos="8505"/>
          <w:tab w:val="right" w:pos="9356"/>
        </w:tabs>
        <w:ind w:firstLine="0"/>
      </w:pPr>
    </w:p>
    <w:p w14:paraId="611F2E5C" w14:textId="04426062" w:rsidR="00E566A9" w:rsidRDefault="00E566A9" w:rsidP="00E566A9">
      <w:pPr>
        <w:pStyle w:val="ListParagraph"/>
        <w:tabs>
          <w:tab w:val="left" w:pos="1134"/>
          <w:tab w:val="left" w:pos="8505"/>
          <w:tab w:val="right" w:pos="9356"/>
        </w:tabs>
        <w:ind w:firstLine="0"/>
      </w:pPr>
    </w:p>
    <w:p w14:paraId="017844BB" w14:textId="77777777" w:rsidR="00E566A9" w:rsidRDefault="00E566A9" w:rsidP="00E566A9">
      <w:pPr>
        <w:pStyle w:val="ListParagraph"/>
        <w:tabs>
          <w:tab w:val="left" w:pos="1134"/>
          <w:tab w:val="left" w:pos="8505"/>
          <w:tab w:val="right" w:pos="9356"/>
        </w:tabs>
        <w:ind w:firstLine="0"/>
      </w:pPr>
    </w:p>
    <w:p w14:paraId="029560AE" w14:textId="3D868E20" w:rsidR="000C07B5" w:rsidRDefault="009B59B6" w:rsidP="00E1480D">
      <w:pPr>
        <w:pStyle w:val="ListParagraph"/>
        <w:numPr>
          <w:ilvl w:val="1"/>
          <w:numId w:val="11"/>
        </w:numPr>
        <w:tabs>
          <w:tab w:val="left" w:pos="1560"/>
          <w:tab w:val="left" w:pos="8505"/>
          <w:tab w:val="right" w:pos="9356"/>
        </w:tabs>
      </w:pPr>
      <w:r>
        <w:t>State which</w:t>
      </w:r>
      <w:r w:rsidR="00E566A9">
        <w:t xml:space="preserve"> fundamental force is responsible for mediating this decay</w:t>
      </w:r>
      <w:r>
        <w:t>.</w:t>
      </w:r>
      <w:r w:rsidR="00E566A9">
        <w:t xml:space="preserve"> Justify your choice.</w:t>
      </w:r>
      <w:r>
        <w:tab/>
      </w:r>
      <w:r w:rsidR="00542144">
        <w:t>(2 marks)</w:t>
      </w:r>
    </w:p>
    <w:p w14:paraId="6E59A21D" w14:textId="77777777" w:rsidR="00542144" w:rsidRDefault="00542144" w:rsidP="00542144">
      <w:pPr>
        <w:pStyle w:val="Marking"/>
      </w:pPr>
    </w:p>
    <w:p w14:paraId="2936BAB3" w14:textId="1DAF6F9D" w:rsidR="000C07B5" w:rsidRDefault="00620CA5" w:rsidP="00542144">
      <w:pPr>
        <w:pStyle w:val="Marking"/>
      </w:pPr>
      <w:r>
        <w:t>Weak nuclear force</w:t>
      </w:r>
      <w:r w:rsidR="000145A3">
        <w:tab/>
        <w:t>1</w:t>
      </w:r>
    </w:p>
    <w:p w14:paraId="0405FB76" w14:textId="748C9DDA" w:rsidR="000145A3" w:rsidRDefault="000145A3" w:rsidP="00542144">
      <w:pPr>
        <w:pStyle w:val="Marking"/>
      </w:pPr>
    </w:p>
    <w:p w14:paraId="5190B90B" w14:textId="241D074B" w:rsidR="000145A3" w:rsidRDefault="000145A3" w:rsidP="00542144">
      <w:pPr>
        <w:pStyle w:val="Marking"/>
      </w:pPr>
      <w:r>
        <w:t>The W</w:t>
      </w:r>
      <w:r>
        <w:rPr>
          <w:vertAlign w:val="superscript"/>
        </w:rPr>
        <w:t>-</w:t>
      </w:r>
      <w:r>
        <w:t xml:space="preserve"> boson is a mediating particle of the weak nuclear force</w:t>
      </w:r>
      <w:r>
        <w:tab/>
        <w:t>1</w:t>
      </w:r>
    </w:p>
    <w:p w14:paraId="08AD80D2" w14:textId="0333B117" w:rsidR="009C1C53" w:rsidRDefault="009C1C53" w:rsidP="00542144">
      <w:pPr>
        <w:pStyle w:val="Marking"/>
      </w:pPr>
    </w:p>
    <w:p w14:paraId="711D66B1" w14:textId="0FF97C02" w:rsidR="009C1C53" w:rsidRDefault="009C1C53" w:rsidP="00542144">
      <w:pPr>
        <w:pStyle w:val="Marking"/>
      </w:pPr>
    </w:p>
    <w:p w14:paraId="71170BE6" w14:textId="77777777" w:rsidR="009C1C53" w:rsidRPr="000145A3" w:rsidRDefault="009C1C53" w:rsidP="00542144">
      <w:pPr>
        <w:pStyle w:val="Marking"/>
      </w:pPr>
    </w:p>
    <w:p w14:paraId="62925D0A" w14:textId="77777777" w:rsidR="000C07B5" w:rsidRDefault="000C07B5" w:rsidP="000C07B5">
      <w:pPr>
        <w:pStyle w:val="ListParagraph"/>
        <w:tabs>
          <w:tab w:val="left" w:pos="1134"/>
          <w:tab w:val="left" w:pos="8505"/>
          <w:tab w:val="right" w:pos="9356"/>
        </w:tabs>
        <w:ind w:left="1440" w:firstLine="0"/>
      </w:pPr>
    </w:p>
    <w:p w14:paraId="5D893DB3" w14:textId="77777777" w:rsidR="00655E40" w:rsidRDefault="00655E40" w:rsidP="00655E40">
      <w:pPr>
        <w:pStyle w:val="ListParagraph"/>
        <w:numPr>
          <w:ilvl w:val="1"/>
          <w:numId w:val="11"/>
        </w:numPr>
        <w:tabs>
          <w:tab w:val="left" w:pos="1560"/>
          <w:tab w:val="left" w:pos="8505"/>
          <w:tab w:val="right" w:pos="9356"/>
        </w:tabs>
      </w:pPr>
      <w:r>
        <w:t xml:space="preserve">Mesons are a </w:t>
      </w:r>
      <w:proofErr w:type="spellStart"/>
      <w:r>
        <w:t>compsite</w:t>
      </w:r>
      <w:proofErr w:type="spellEnd"/>
      <w:r>
        <w:t xml:space="preserve"> particle consisting of a quark and an antiquark. State the names of the fundamental particles of the meson in the decay reaction.</w:t>
      </w:r>
    </w:p>
    <w:p w14:paraId="7510F2C9" w14:textId="77777777" w:rsidR="00655E40" w:rsidRDefault="00655E40" w:rsidP="00655E40">
      <w:pPr>
        <w:pStyle w:val="ListParagraph"/>
        <w:tabs>
          <w:tab w:val="left" w:pos="1560"/>
          <w:tab w:val="left" w:pos="8505"/>
          <w:tab w:val="right" w:pos="9356"/>
        </w:tabs>
        <w:ind w:left="1440" w:firstLine="0"/>
      </w:pPr>
      <w:r>
        <w:tab/>
      </w:r>
      <w:r>
        <w:tab/>
        <w:t>(2 marks)</w:t>
      </w:r>
    </w:p>
    <w:p w14:paraId="120F727A" w14:textId="2C6DCE24" w:rsidR="0023228E" w:rsidRDefault="0023228E" w:rsidP="0023228E">
      <w:pPr>
        <w:tabs>
          <w:tab w:val="left" w:pos="1560"/>
          <w:tab w:val="left" w:pos="8505"/>
          <w:tab w:val="right" w:pos="9356"/>
        </w:tabs>
      </w:pPr>
    </w:p>
    <w:p w14:paraId="0B89F527" w14:textId="468E83E1" w:rsidR="007D7922" w:rsidRDefault="007D7922" w:rsidP="0023228E">
      <w:pPr>
        <w:tabs>
          <w:tab w:val="left" w:pos="1560"/>
          <w:tab w:val="left" w:pos="8505"/>
          <w:tab w:val="right" w:pos="9356"/>
        </w:tabs>
      </w:pPr>
    </w:p>
    <w:p w14:paraId="646616BE" w14:textId="652E26D5" w:rsidR="007D7922" w:rsidRDefault="007D7922" w:rsidP="007D7922">
      <w:pPr>
        <w:pStyle w:val="Marking"/>
      </w:pPr>
      <w:r>
        <w:t>Strange</w:t>
      </w:r>
      <w:r>
        <w:tab/>
        <w:t>1</w:t>
      </w:r>
    </w:p>
    <w:p w14:paraId="3694A93F" w14:textId="002DB6FF" w:rsidR="007D7922" w:rsidRDefault="007D7922" w:rsidP="007D7922">
      <w:pPr>
        <w:pStyle w:val="Marking"/>
      </w:pPr>
    </w:p>
    <w:p w14:paraId="74D217B2" w14:textId="6B4E32B4" w:rsidR="007D7922" w:rsidRDefault="007D7922" w:rsidP="007D7922">
      <w:pPr>
        <w:pStyle w:val="Marking"/>
      </w:pPr>
      <w:r>
        <w:t>Anti-up</w:t>
      </w:r>
      <w:r>
        <w:tab/>
        <w:t>1</w:t>
      </w:r>
    </w:p>
    <w:p w14:paraId="2ECA5B4B" w14:textId="3EC1D0A3" w:rsidR="009C1C53" w:rsidRDefault="009C1C53">
      <w:pPr>
        <w:spacing w:after="160" w:line="259" w:lineRule="auto"/>
        <w:rPr>
          <w:rFonts w:eastAsia="Times New Roman" w:cs="Arial"/>
          <w:szCs w:val="22"/>
        </w:rPr>
      </w:pPr>
      <w:r>
        <w:br w:type="page"/>
      </w:r>
    </w:p>
    <w:p w14:paraId="22A11941" w14:textId="6497CE18" w:rsidR="009D60C6" w:rsidRDefault="009D60C6" w:rsidP="00655E40">
      <w:pPr>
        <w:pStyle w:val="ListParagraph"/>
        <w:numPr>
          <w:ilvl w:val="1"/>
          <w:numId w:val="11"/>
        </w:numPr>
        <w:tabs>
          <w:tab w:val="left" w:pos="1560"/>
          <w:tab w:val="left" w:pos="8505"/>
          <w:tab w:val="right" w:pos="9356"/>
        </w:tabs>
      </w:pPr>
      <w:r>
        <w:lastRenderedPageBreak/>
        <w:t>Show that electric charge is conserved during this decay.</w:t>
      </w:r>
      <w:r w:rsidR="002F728A">
        <w:tab/>
        <w:t>(2 marks)</w:t>
      </w:r>
    </w:p>
    <w:p w14:paraId="5066FA72" w14:textId="1F9370AD" w:rsidR="00542144" w:rsidRDefault="00542144" w:rsidP="00542144">
      <w:pPr>
        <w:tabs>
          <w:tab w:val="left" w:pos="1134"/>
          <w:tab w:val="left" w:pos="8505"/>
          <w:tab w:val="right" w:pos="9356"/>
        </w:tabs>
      </w:pPr>
    </w:p>
    <w:p w14:paraId="62D4D84C" w14:textId="1A7AB96C" w:rsidR="00BC3F22" w:rsidRPr="00BC3F22" w:rsidRDefault="004750E1" w:rsidP="00BC3F22">
      <w:pPr>
        <w:pStyle w:val="ListParagraph"/>
        <w:tabs>
          <w:tab w:val="left" w:pos="1134"/>
          <w:tab w:val="left" w:pos="8505"/>
          <w:tab w:val="right" w:pos="9356"/>
        </w:tabs>
        <w:ind w:firstLine="0"/>
        <w:rPr>
          <w:sz w:val="44"/>
          <w:szCs w:val="44"/>
        </w:rPr>
      </w:pPr>
      <m:oMath>
        <m:sSubSup>
          <m:sSubSupPr>
            <m:ctrlPr>
              <w:rPr>
                <w:rFonts w:ascii="Cambria Math" w:hAnsi="Cambria Math"/>
                <w:i/>
              </w:rPr>
            </m:ctrlPr>
          </m:sSubSupPr>
          <m:e>
            <m:r>
              <w:rPr>
                <w:rFonts w:ascii="Cambria Math" w:hAnsi="Cambria Math"/>
              </w:rPr>
              <m:t>Λ</m:t>
            </m:r>
          </m:e>
          <m:sub>
            <m:r>
              <w:rPr>
                <w:rFonts w:ascii="Cambria Math" w:hAnsi="Cambria Math"/>
              </w:rPr>
              <m:t>b</m:t>
            </m:r>
          </m:sub>
          <m:sup>
            <m:r>
              <w:rPr>
                <w:rFonts w:ascii="Cambria Math" w:hAnsi="Cambria Math"/>
              </w:rPr>
              <m:t>0</m:t>
            </m:r>
          </m:sup>
        </m:sSubSup>
        <m:r>
          <w:rPr>
            <w:rFonts w:ascii="Cambria Math" w:hAnsi="Cambria Math"/>
          </w:rPr>
          <m:t xml:space="preserve">→ </m:t>
        </m:r>
        <m:sSup>
          <m:sSupPr>
            <m:ctrlPr>
              <w:rPr>
                <w:rFonts w:ascii="Cambria Math" w:hAnsi="Cambria Math"/>
                <w:i/>
              </w:rPr>
            </m:ctrlPr>
          </m:sSupPr>
          <m:e>
            <m:r>
              <w:rPr>
                <w:rFonts w:ascii="Cambria Math" w:hAnsi="Cambria Math"/>
              </w:rPr>
              <m:t>K</m:t>
            </m:r>
          </m:e>
          <m:sup>
            <m:r>
              <w:rPr>
                <w:rFonts w:ascii="Cambria Math" w:hAnsi="Cambria Math"/>
              </w:rPr>
              <m:t>-</m:t>
            </m:r>
          </m:sup>
        </m:sSup>
        <m:r>
          <w:rPr>
            <w:rFonts w:ascii="Cambria Math" w:hAnsi="Cambria Math"/>
          </w:rPr>
          <m:t>+</m:t>
        </m:r>
        <m:sSubSup>
          <m:sSubSupPr>
            <m:ctrlPr>
              <w:rPr>
                <w:rFonts w:ascii="Cambria Math" w:hAnsi="Cambria Math"/>
                <w:i/>
              </w:rPr>
            </m:ctrlPr>
          </m:sSubSupPr>
          <m:e>
            <m:r>
              <w:rPr>
                <w:rFonts w:ascii="Cambria Math" w:hAnsi="Cambria Math"/>
              </w:rPr>
              <m:t>P</m:t>
            </m:r>
          </m:e>
          <m:sub>
            <m:r>
              <w:rPr>
                <w:rFonts w:ascii="Cambria Math" w:hAnsi="Cambria Math"/>
              </w:rPr>
              <m:t>c</m:t>
            </m:r>
          </m:sub>
          <m:sup>
            <m:r>
              <w:rPr>
                <w:rFonts w:ascii="Cambria Math" w:hAnsi="Cambria Math"/>
              </w:rPr>
              <m:t>+</m:t>
            </m:r>
          </m:sup>
        </m:sSubSup>
      </m:oMath>
      <w:r w:rsidR="00BC3F22">
        <w:rPr>
          <w:sz w:val="44"/>
          <w:szCs w:val="44"/>
        </w:rPr>
        <w:t xml:space="preserve"> </w:t>
      </w:r>
    </w:p>
    <w:p w14:paraId="76566500" w14:textId="2892E847" w:rsidR="00542144" w:rsidRDefault="00BC3F22" w:rsidP="00542144">
      <w:pPr>
        <w:pStyle w:val="Marking"/>
      </w:pPr>
      <m:oMath>
        <m:r>
          <w:rPr>
            <w:rFonts w:ascii="Cambria Math" w:hAnsi="Cambria Math"/>
          </w:rPr>
          <m:t>0→ -1+1</m:t>
        </m:r>
      </m:oMath>
      <w:r>
        <w:t xml:space="preserve"> </w:t>
      </w:r>
      <w:r w:rsidR="002F728A">
        <w:tab/>
        <w:t>1</w:t>
      </w:r>
    </w:p>
    <w:p w14:paraId="7BAD843B" w14:textId="1C307915" w:rsidR="00BC3F22" w:rsidRDefault="002F728A" w:rsidP="00542144">
      <w:pPr>
        <w:pStyle w:val="Marking"/>
      </w:pPr>
      <m:oMath>
        <m:r>
          <w:rPr>
            <w:rFonts w:ascii="Cambria Math" w:hAnsi="Cambria Math"/>
          </w:rPr>
          <m:t>LHS=RHS</m:t>
        </m:r>
      </m:oMath>
      <w:r>
        <w:t xml:space="preserve"> </w:t>
      </w:r>
      <w:r w:rsidR="00EA3D21">
        <w:t xml:space="preserve">          (or some evidence conservation has been confirmed)</w:t>
      </w:r>
      <w:r>
        <w:tab/>
        <w:t>1</w:t>
      </w:r>
    </w:p>
    <w:p w14:paraId="0AA1DE4B" w14:textId="7ED9978B" w:rsidR="009C1C53" w:rsidRDefault="009C1C53" w:rsidP="00542144">
      <w:pPr>
        <w:pStyle w:val="Marking"/>
      </w:pPr>
    </w:p>
    <w:p w14:paraId="7C97A774" w14:textId="68DA0957" w:rsidR="009C1C53" w:rsidRDefault="009C1C53" w:rsidP="00542144">
      <w:pPr>
        <w:pStyle w:val="Marking"/>
      </w:pPr>
    </w:p>
    <w:p w14:paraId="0FA53B7B" w14:textId="50E78E3D" w:rsidR="00367698" w:rsidRDefault="00367698" w:rsidP="00542144">
      <w:pPr>
        <w:pStyle w:val="Marking"/>
      </w:pPr>
    </w:p>
    <w:p w14:paraId="5E48889C" w14:textId="1FADA955" w:rsidR="00367698" w:rsidRDefault="00367698" w:rsidP="00542144">
      <w:pPr>
        <w:pStyle w:val="Marking"/>
      </w:pPr>
    </w:p>
    <w:p w14:paraId="6445E17E" w14:textId="67E880C7" w:rsidR="00367698" w:rsidRDefault="00367698" w:rsidP="00542144">
      <w:pPr>
        <w:pStyle w:val="Marking"/>
      </w:pPr>
    </w:p>
    <w:p w14:paraId="5DA1429C" w14:textId="0E853F3B" w:rsidR="00367698" w:rsidRDefault="00367698" w:rsidP="00542144">
      <w:pPr>
        <w:pStyle w:val="Marking"/>
      </w:pPr>
    </w:p>
    <w:p w14:paraId="28D764C5" w14:textId="6A41A518" w:rsidR="00367698" w:rsidRDefault="00367698" w:rsidP="00542144">
      <w:pPr>
        <w:pStyle w:val="Marking"/>
      </w:pPr>
    </w:p>
    <w:p w14:paraId="73676727" w14:textId="60ED3069" w:rsidR="00367698" w:rsidRDefault="00367698" w:rsidP="00542144">
      <w:pPr>
        <w:pStyle w:val="Marking"/>
      </w:pPr>
    </w:p>
    <w:p w14:paraId="0667260F" w14:textId="3E2BAEDE" w:rsidR="00367698" w:rsidRDefault="00367698" w:rsidP="00542144">
      <w:pPr>
        <w:pStyle w:val="Marking"/>
      </w:pPr>
    </w:p>
    <w:p w14:paraId="2CE054F0" w14:textId="77777777" w:rsidR="00367698" w:rsidRDefault="00367698" w:rsidP="00542144">
      <w:pPr>
        <w:pStyle w:val="Marking"/>
      </w:pPr>
    </w:p>
    <w:p w14:paraId="0FAF5DDB" w14:textId="77777777" w:rsidR="009D60C6" w:rsidRDefault="009D60C6" w:rsidP="009D60C6">
      <w:pPr>
        <w:pStyle w:val="ListParagraph"/>
        <w:tabs>
          <w:tab w:val="left" w:pos="1134"/>
          <w:tab w:val="left" w:pos="8505"/>
          <w:tab w:val="right" w:pos="9356"/>
        </w:tabs>
        <w:ind w:left="1440" w:firstLine="0"/>
      </w:pPr>
    </w:p>
    <w:p w14:paraId="2B44BE09" w14:textId="150A5CDB" w:rsidR="000C07B5" w:rsidRDefault="0026301C" w:rsidP="00367698">
      <w:pPr>
        <w:pStyle w:val="ListParagraph"/>
        <w:numPr>
          <w:ilvl w:val="1"/>
          <w:numId w:val="11"/>
        </w:numPr>
        <w:tabs>
          <w:tab w:val="left" w:pos="1560"/>
          <w:tab w:val="left" w:pos="8505"/>
          <w:tab w:val="right" w:pos="9356"/>
        </w:tabs>
      </w:pPr>
      <w:r>
        <w:t xml:space="preserve">Show that </w:t>
      </w:r>
      <w:r w:rsidR="00A34B4C">
        <w:t>baryon number is conserved during this decay.</w:t>
      </w:r>
      <w:r w:rsidR="00DA096A">
        <w:tab/>
        <w:t>(2 marks)</w:t>
      </w:r>
    </w:p>
    <w:p w14:paraId="3CDE4061" w14:textId="1F586CF0" w:rsidR="0064167F" w:rsidRDefault="0064167F" w:rsidP="0064167F">
      <w:pPr>
        <w:tabs>
          <w:tab w:val="left" w:pos="1134"/>
          <w:tab w:val="left" w:pos="8505"/>
          <w:tab w:val="right" w:pos="9356"/>
        </w:tabs>
      </w:pPr>
    </w:p>
    <w:p w14:paraId="017E3358" w14:textId="77777777" w:rsidR="0064167F" w:rsidRPr="00BC3F22" w:rsidRDefault="004750E1" w:rsidP="0064167F">
      <w:pPr>
        <w:pStyle w:val="ListParagraph"/>
        <w:tabs>
          <w:tab w:val="left" w:pos="1134"/>
          <w:tab w:val="left" w:pos="8505"/>
          <w:tab w:val="right" w:pos="9356"/>
        </w:tabs>
        <w:ind w:firstLine="0"/>
        <w:rPr>
          <w:sz w:val="44"/>
          <w:szCs w:val="44"/>
        </w:rPr>
      </w:pPr>
      <m:oMath>
        <m:sSubSup>
          <m:sSubSupPr>
            <m:ctrlPr>
              <w:rPr>
                <w:rFonts w:ascii="Cambria Math" w:hAnsi="Cambria Math"/>
                <w:i/>
              </w:rPr>
            </m:ctrlPr>
          </m:sSubSupPr>
          <m:e>
            <m:r>
              <w:rPr>
                <w:rFonts w:ascii="Cambria Math" w:hAnsi="Cambria Math"/>
              </w:rPr>
              <m:t>Λ</m:t>
            </m:r>
          </m:e>
          <m:sub>
            <m:r>
              <w:rPr>
                <w:rFonts w:ascii="Cambria Math" w:hAnsi="Cambria Math"/>
              </w:rPr>
              <m:t>b</m:t>
            </m:r>
          </m:sub>
          <m:sup>
            <m:r>
              <w:rPr>
                <w:rFonts w:ascii="Cambria Math" w:hAnsi="Cambria Math"/>
              </w:rPr>
              <m:t>0</m:t>
            </m:r>
          </m:sup>
        </m:sSubSup>
        <m:r>
          <w:rPr>
            <w:rFonts w:ascii="Cambria Math" w:hAnsi="Cambria Math"/>
          </w:rPr>
          <m:t xml:space="preserve">→ </m:t>
        </m:r>
        <m:sSup>
          <m:sSupPr>
            <m:ctrlPr>
              <w:rPr>
                <w:rFonts w:ascii="Cambria Math" w:hAnsi="Cambria Math"/>
                <w:i/>
              </w:rPr>
            </m:ctrlPr>
          </m:sSupPr>
          <m:e>
            <m:r>
              <w:rPr>
                <w:rFonts w:ascii="Cambria Math" w:hAnsi="Cambria Math"/>
              </w:rPr>
              <m:t>K</m:t>
            </m:r>
          </m:e>
          <m:sup>
            <m:r>
              <w:rPr>
                <w:rFonts w:ascii="Cambria Math" w:hAnsi="Cambria Math"/>
              </w:rPr>
              <m:t>-</m:t>
            </m:r>
          </m:sup>
        </m:sSup>
        <m:r>
          <w:rPr>
            <w:rFonts w:ascii="Cambria Math" w:hAnsi="Cambria Math"/>
          </w:rPr>
          <m:t>+</m:t>
        </m:r>
        <m:sSubSup>
          <m:sSubSupPr>
            <m:ctrlPr>
              <w:rPr>
                <w:rFonts w:ascii="Cambria Math" w:hAnsi="Cambria Math"/>
                <w:i/>
              </w:rPr>
            </m:ctrlPr>
          </m:sSubSupPr>
          <m:e>
            <m:r>
              <w:rPr>
                <w:rFonts w:ascii="Cambria Math" w:hAnsi="Cambria Math"/>
              </w:rPr>
              <m:t>P</m:t>
            </m:r>
          </m:e>
          <m:sub>
            <m:r>
              <w:rPr>
                <w:rFonts w:ascii="Cambria Math" w:hAnsi="Cambria Math"/>
              </w:rPr>
              <m:t>c</m:t>
            </m:r>
          </m:sub>
          <m:sup>
            <m:r>
              <w:rPr>
                <w:rFonts w:ascii="Cambria Math" w:hAnsi="Cambria Math"/>
              </w:rPr>
              <m:t>+</m:t>
            </m:r>
          </m:sup>
        </m:sSubSup>
      </m:oMath>
      <w:r w:rsidR="0064167F">
        <w:rPr>
          <w:sz w:val="44"/>
          <w:szCs w:val="44"/>
        </w:rPr>
        <w:t xml:space="preserve"> </w:t>
      </w:r>
    </w:p>
    <w:p w14:paraId="618471F0" w14:textId="2D06787A" w:rsidR="0064167F" w:rsidRDefault="0094395F" w:rsidP="0064167F">
      <w:pPr>
        <w:pStyle w:val="Marking"/>
      </w:pPr>
      <m:oMath>
        <m:r>
          <w:rPr>
            <w:rFonts w:ascii="Cambria Math" w:hAnsi="Cambria Math"/>
          </w:rPr>
          <m:t>+1→ 0+1</m:t>
        </m:r>
      </m:oMath>
      <w:r w:rsidR="0064167F">
        <w:t xml:space="preserve"> </w:t>
      </w:r>
      <w:r w:rsidR="00D853E3">
        <w:t xml:space="preserve">         (</w:t>
      </w:r>
      <w:r w:rsidR="005709EE">
        <w:t>may</w:t>
      </w:r>
      <w:r w:rsidR="00CE190F">
        <w:t xml:space="preserve"> show individual quark baryon values</w:t>
      </w:r>
      <w:r w:rsidR="00F07631">
        <w:t>, not required</w:t>
      </w:r>
      <w:r w:rsidR="00CE190F">
        <w:t>)</w:t>
      </w:r>
      <w:r w:rsidR="0064167F">
        <w:tab/>
        <w:t>1</w:t>
      </w:r>
    </w:p>
    <w:p w14:paraId="1E57FCC5" w14:textId="59BF5484" w:rsidR="0064167F" w:rsidRDefault="0064167F" w:rsidP="0064167F">
      <w:pPr>
        <w:pStyle w:val="Marking"/>
      </w:pPr>
      <m:oMath>
        <m:r>
          <w:rPr>
            <w:rFonts w:ascii="Cambria Math" w:hAnsi="Cambria Math"/>
          </w:rPr>
          <m:t>LHS=RHS</m:t>
        </m:r>
      </m:oMath>
      <w:r w:rsidR="0094395F">
        <w:t xml:space="preserve"> </w:t>
      </w:r>
      <w:r w:rsidR="003B0D54">
        <w:t xml:space="preserve">          (or some evidence </w:t>
      </w:r>
      <w:r w:rsidR="00EA3D21">
        <w:t>conservation has been confirmed)</w:t>
      </w:r>
      <w:r w:rsidR="0094395F">
        <w:tab/>
        <w:t>1</w:t>
      </w:r>
    </w:p>
    <w:p w14:paraId="4CAD8C8F" w14:textId="77777777" w:rsidR="00A34B4C" w:rsidRDefault="00A34B4C" w:rsidP="00A34B4C">
      <w:pPr>
        <w:pStyle w:val="ListParagraph"/>
        <w:tabs>
          <w:tab w:val="left" w:pos="1134"/>
          <w:tab w:val="left" w:pos="8505"/>
          <w:tab w:val="right" w:pos="9356"/>
        </w:tabs>
        <w:ind w:left="1440" w:firstLine="0"/>
      </w:pPr>
    </w:p>
    <w:p w14:paraId="7644F76A" w14:textId="77777777" w:rsidR="00A34B4C" w:rsidRDefault="00A34B4C" w:rsidP="00B523D9">
      <w:pPr>
        <w:pStyle w:val="ListParagraph"/>
        <w:tabs>
          <w:tab w:val="left" w:pos="1134"/>
          <w:tab w:val="left" w:pos="8505"/>
          <w:tab w:val="right" w:pos="9356"/>
        </w:tabs>
        <w:ind w:left="1440" w:firstLine="0"/>
      </w:pPr>
    </w:p>
    <w:p w14:paraId="3036898A" w14:textId="77777777" w:rsidR="00E566A9" w:rsidRDefault="00E566A9" w:rsidP="00B523D9">
      <w:pPr>
        <w:tabs>
          <w:tab w:val="left" w:pos="1134"/>
          <w:tab w:val="left" w:pos="8505"/>
          <w:tab w:val="right" w:pos="9356"/>
        </w:tabs>
      </w:pPr>
    </w:p>
    <w:p w14:paraId="059AA3F3" w14:textId="77777777" w:rsidR="002A0FEC" w:rsidRDefault="002A0FEC" w:rsidP="002A0FEC">
      <w:pPr>
        <w:tabs>
          <w:tab w:val="left" w:pos="1134"/>
          <w:tab w:val="left" w:pos="8505"/>
          <w:tab w:val="right" w:pos="9356"/>
        </w:tabs>
      </w:pPr>
    </w:p>
    <w:p w14:paraId="18904CBD" w14:textId="77777777" w:rsidR="002A0FEC" w:rsidRDefault="002A0FEC" w:rsidP="002A0FEC">
      <w:pPr>
        <w:tabs>
          <w:tab w:val="left" w:pos="1134"/>
          <w:tab w:val="left" w:pos="8505"/>
          <w:tab w:val="right" w:pos="9356"/>
        </w:tabs>
      </w:pPr>
    </w:p>
    <w:p w14:paraId="72DCAF9F" w14:textId="77777777" w:rsidR="002A0FEC" w:rsidRDefault="002A0FEC" w:rsidP="002A0FEC">
      <w:pPr>
        <w:tabs>
          <w:tab w:val="left" w:pos="1134"/>
          <w:tab w:val="left" w:pos="8505"/>
          <w:tab w:val="right" w:pos="9356"/>
        </w:tabs>
      </w:pPr>
    </w:p>
    <w:p w14:paraId="174A531C" w14:textId="77777777" w:rsidR="002A0FEC" w:rsidRDefault="002A0FEC" w:rsidP="002A0FEC">
      <w:pPr>
        <w:tabs>
          <w:tab w:val="left" w:pos="1134"/>
          <w:tab w:val="left" w:pos="8505"/>
          <w:tab w:val="right" w:pos="9356"/>
        </w:tabs>
      </w:pPr>
    </w:p>
    <w:p w14:paraId="196325D4" w14:textId="77777777" w:rsidR="002A0FEC" w:rsidRDefault="002A0FEC" w:rsidP="002A0FEC">
      <w:pPr>
        <w:tabs>
          <w:tab w:val="left" w:pos="1134"/>
          <w:tab w:val="left" w:pos="8505"/>
          <w:tab w:val="right" w:pos="9356"/>
        </w:tabs>
      </w:pPr>
    </w:p>
    <w:p w14:paraId="0BAEE287" w14:textId="77777777" w:rsidR="002A0FEC" w:rsidRDefault="002A0FEC" w:rsidP="002A0FEC">
      <w:pPr>
        <w:tabs>
          <w:tab w:val="left" w:pos="1134"/>
          <w:tab w:val="left" w:pos="8505"/>
          <w:tab w:val="right" w:pos="9356"/>
        </w:tabs>
      </w:pPr>
    </w:p>
    <w:p w14:paraId="4F350479" w14:textId="77777777" w:rsidR="002A0FEC" w:rsidRDefault="002A0FEC" w:rsidP="002A0FEC">
      <w:pPr>
        <w:tabs>
          <w:tab w:val="left" w:pos="1134"/>
          <w:tab w:val="left" w:pos="8505"/>
          <w:tab w:val="right" w:pos="9356"/>
        </w:tabs>
      </w:pPr>
    </w:p>
    <w:p w14:paraId="3FF96EF9" w14:textId="345C869D" w:rsidR="002A0FEC" w:rsidRDefault="002A0FEC" w:rsidP="002A0FEC">
      <w:pPr>
        <w:tabs>
          <w:tab w:val="left" w:pos="1134"/>
          <w:tab w:val="left" w:pos="8505"/>
          <w:tab w:val="right" w:pos="9356"/>
        </w:tabs>
      </w:pPr>
    </w:p>
    <w:p w14:paraId="5F231834" w14:textId="77777777" w:rsidR="002A0FEC" w:rsidRDefault="002A0FEC" w:rsidP="002A0FEC">
      <w:pPr>
        <w:tabs>
          <w:tab w:val="left" w:pos="1134"/>
          <w:tab w:val="left" w:pos="8505"/>
          <w:tab w:val="right" w:pos="9356"/>
        </w:tabs>
      </w:pPr>
    </w:p>
    <w:p w14:paraId="6064633F" w14:textId="77777777" w:rsidR="002A0FEC" w:rsidRDefault="002A0FEC" w:rsidP="002A0FEC">
      <w:pPr>
        <w:tabs>
          <w:tab w:val="left" w:pos="1134"/>
          <w:tab w:val="left" w:pos="8505"/>
          <w:tab w:val="right" w:pos="9356"/>
        </w:tabs>
      </w:pPr>
    </w:p>
    <w:p w14:paraId="0640585C" w14:textId="77777777" w:rsidR="002A0FEC" w:rsidRDefault="002A0FEC" w:rsidP="002A0FEC">
      <w:pPr>
        <w:tabs>
          <w:tab w:val="left" w:pos="1134"/>
          <w:tab w:val="left" w:pos="8505"/>
          <w:tab w:val="right" w:pos="9356"/>
        </w:tabs>
      </w:pPr>
    </w:p>
    <w:p w14:paraId="6D8A672F" w14:textId="77777777" w:rsidR="002A0FEC" w:rsidRDefault="002A0FEC" w:rsidP="002A0FEC">
      <w:pPr>
        <w:tabs>
          <w:tab w:val="left" w:pos="1134"/>
          <w:tab w:val="left" w:pos="8505"/>
          <w:tab w:val="right" w:pos="9356"/>
        </w:tabs>
      </w:pPr>
    </w:p>
    <w:p w14:paraId="71A564E4" w14:textId="77777777" w:rsidR="002A0FEC" w:rsidRDefault="002A0FEC" w:rsidP="002A0FEC">
      <w:pPr>
        <w:tabs>
          <w:tab w:val="left" w:pos="1134"/>
          <w:tab w:val="left" w:pos="8505"/>
          <w:tab w:val="right" w:pos="9356"/>
        </w:tabs>
      </w:pPr>
    </w:p>
    <w:p w14:paraId="14759DC9" w14:textId="77777777" w:rsidR="002A0FEC" w:rsidRDefault="002A0FEC" w:rsidP="002A0FEC">
      <w:pPr>
        <w:tabs>
          <w:tab w:val="left" w:pos="1134"/>
          <w:tab w:val="left" w:pos="8505"/>
          <w:tab w:val="right" w:pos="9356"/>
        </w:tabs>
      </w:pPr>
    </w:p>
    <w:p w14:paraId="7F32DC17" w14:textId="77777777" w:rsidR="002A0FEC" w:rsidRDefault="002A0FEC" w:rsidP="002A0FEC">
      <w:pPr>
        <w:spacing w:after="160" w:line="259" w:lineRule="auto"/>
        <w:rPr>
          <w:rFonts w:cs="Arial"/>
          <w:b/>
          <w:bCs/>
          <w:szCs w:val="22"/>
        </w:rPr>
      </w:pPr>
      <w:r>
        <w:rPr>
          <w:rFonts w:cs="Arial"/>
          <w:b/>
          <w:bCs/>
          <w:szCs w:val="22"/>
        </w:rPr>
        <w:br w:type="page"/>
      </w:r>
    </w:p>
    <w:p w14:paraId="7B308F35" w14:textId="3FEB818E" w:rsidR="005D7BF0" w:rsidRDefault="005D7BF0" w:rsidP="005D7BF0">
      <w:pPr>
        <w:tabs>
          <w:tab w:val="left" w:pos="1134"/>
          <w:tab w:val="left" w:pos="8505"/>
          <w:tab w:val="right" w:pos="9356"/>
        </w:tabs>
        <w:rPr>
          <w:rFonts w:cs="Arial"/>
          <w:b/>
          <w:bCs/>
          <w:szCs w:val="22"/>
        </w:rPr>
      </w:pPr>
      <w:r w:rsidRPr="00CE0AA2">
        <w:rPr>
          <w:rFonts w:cs="Arial"/>
          <w:b/>
          <w:bCs/>
          <w:szCs w:val="22"/>
        </w:rPr>
        <w:lastRenderedPageBreak/>
        <w:t>Ques</w:t>
      </w:r>
      <w:r>
        <w:rPr>
          <w:rFonts w:cs="Arial"/>
          <w:b/>
          <w:bCs/>
          <w:szCs w:val="22"/>
        </w:rPr>
        <w:t>tion 17</w:t>
      </w:r>
      <w:r>
        <w:rPr>
          <w:rFonts w:cs="Arial"/>
          <w:b/>
          <w:bCs/>
          <w:szCs w:val="22"/>
        </w:rPr>
        <w:tab/>
        <w:t>(1</w:t>
      </w:r>
      <w:r w:rsidR="003F45F0">
        <w:rPr>
          <w:rFonts w:cs="Arial"/>
          <w:b/>
          <w:bCs/>
          <w:szCs w:val="22"/>
        </w:rPr>
        <w:t>4</w:t>
      </w:r>
      <w:r>
        <w:rPr>
          <w:rFonts w:cs="Arial"/>
          <w:b/>
          <w:bCs/>
          <w:szCs w:val="22"/>
        </w:rPr>
        <w:t xml:space="preserve"> </w:t>
      </w:r>
      <w:r w:rsidRPr="00CE0AA2">
        <w:rPr>
          <w:rFonts w:cs="Arial"/>
          <w:b/>
          <w:bCs/>
          <w:szCs w:val="22"/>
        </w:rPr>
        <w:t>marks)</w:t>
      </w:r>
    </w:p>
    <w:p w14:paraId="34B9B31E" w14:textId="53195433" w:rsidR="00A52DFE" w:rsidRDefault="00A52DFE" w:rsidP="005D7BF0">
      <w:pPr>
        <w:tabs>
          <w:tab w:val="left" w:pos="1134"/>
          <w:tab w:val="left" w:pos="8505"/>
          <w:tab w:val="right" w:pos="9356"/>
        </w:tabs>
        <w:rPr>
          <w:rFonts w:cs="Arial"/>
          <w:b/>
          <w:bCs/>
          <w:szCs w:val="22"/>
        </w:rPr>
      </w:pPr>
    </w:p>
    <w:p w14:paraId="2C0AED3E" w14:textId="616A35F7" w:rsidR="0047794B" w:rsidRPr="0047794B" w:rsidRDefault="0047794B" w:rsidP="0047794B">
      <w:r w:rsidRPr="0047794B">
        <w:t>A conductor carrying a current of 10.0 A to the right is placed in a uniform 2.00 N</w:t>
      </w:r>
      <w:r>
        <w:t xml:space="preserve"> </w:t>
      </w:r>
      <w:r w:rsidRPr="0047794B">
        <w:t>C</w:t>
      </w:r>
      <w:r w:rsidRPr="0047794B">
        <w:rPr>
          <w:vertAlign w:val="superscript"/>
        </w:rPr>
        <w:t>-1</w:t>
      </w:r>
      <w:r w:rsidRPr="0047794B">
        <w:t xml:space="preserve"> electric field acting upwards (as shown in the diagram). Electrons enter the electric field at different distances from the conductor and travel parallel to the conductor at a speed of 8560 m</w:t>
      </w:r>
      <w:r>
        <w:t xml:space="preserve"> </w:t>
      </w:r>
      <w:r w:rsidRPr="0047794B">
        <w:t>s</w:t>
      </w:r>
      <w:r>
        <w:rPr>
          <w:vertAlign w:val="superscript"/>
        </w:rPr>
        <w:t>-1</w:t>
      </w:r>
      <w:r w:rsidRPr="0047794B">
        <w:t xml:space="preserve">. A magnetic field is produced in the same region as the electric field by the current-carrying conductor. The electron at a perpendicular distance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003F4CB3">
        <w:t xml:space="preserve"> </w:t>
      </w:r>
      <w:r w:rsidRPr="0047794B">
        <w:t xml:space="preserve">from the conductor (see the diagram) maintains a constant velocity while it is travelling through the two fields. </w:t>
      </w:r>
    </w:p>
    <w:p w14:paraId="55A380EA" w14:textId="77777777" w:rsidR="003F4CB3" w:rsidRDefault="003F4CB3" w:rsidP="0047794B">
      <w:pPr>
        <w:tabs>
          <w:tab w:val="left" w:pos="8505"/>
        </w:tabs>
      </w:pPr>
    </w:p>
    <w:p w14:paraId="69927B5A" w14:textId="42A52C5B" w:rsidR="00A52DFE" w:rsidRDefault="0047794B" w:rsidP="0047794B">
      <w:pPr>
        <w:tabs>
          <w:tab w:val="left" w:pos="8505"/>
        </w:tabs>
      </w:pPr>
      <w:r w:rsidRPr="0047794B">
        <w:t>While completing this question, the effect that the charge on each electron has on other electrons can be ignored.</w:t>
      </w:r>
    </w:p>
    <w:p w14:paraId="339320F6" w14:textId="77777777" w:rsidR="00A52DFE" w:rsidRDefault="00A52DFE" w:rsidP="00BE1358">
      <w:pPr>
        <w:tabs>
          <w:tab w:val="left" w:pos="8505"/>
        </w:tabs>
      </w:pPr>
      <w:r>
        <w:rPr>
          <w:noProof/>
        </w:rPr>
        <mc:AlternateContent>
          <mc:Choice Requires="wps">
            <w:drawing>
              <wp:anchor distT="0" distB="0" distL="114300" distR="114300" simplePos="0" relativeHeight="251657243" behindDoc="0" locked="0" layoutInCell="1" allowOverlap="1" wp14:anchorId="377487EF" wp14:editId="58D4596A">
                <wp:simplePos x="0" y="0"/>
                <wp:positionH relativeFrom="margin">
                  <wp:posOffset>5266001</wp:posOffset>
                </wp:positionH>
                <wp:positionV relativeFrom="paragraph">
                  <wp:posOffset>105832</wp:posOffset>
                </wp:positionV>
                <wp:extent cx="1023176" cy="448701"/>
                <wp:effectExtent l="0" t="0" r="0" b="0"/>
                <wp:wrapNone/>
                <wp:docPr id="49" name="Text Box 49"/>
                <wp:cNvGraphicFramePr/>
                <a:graphic xmlns:a="http://schemas.openxmlformats.org/drawingml/2006/main">
                  <a:graphicData uri="http://schemas.microsoft.com/office/word/2010/wordprocessingShape">
                    <wps:wsp>
                      <wps:cNvSpPr txBox="1"/>
                      <wps:spPr>
                        <a:xfrm>
                          <a:off x="0" y="0"/>
                          <a:ext cx="1023176" cy="448701"/>
                        </a:xfrm>
                        <a:prstGeom prst="rect">
                          <a:avLst/>
                        </a:prstGeom>
                        <a:noFill/>
                        <a:ln w="6350">
                          <a:noFill/>
                        </a:ln>
                      </wps:spPr>
                      <wps:txbx>
                        <w:txbxContent>
                          <w:p w14:paraId="19168E1C" w14:textId="77777777" w:rsidR="00586270" w:rsidRDefault="00586270" w:rsidP="00A52DFE">
                            <w:r>
                              <w:t>Electric Field</w:t>
                            </w:r>
                          </w:p>
                          <w:p w14:paraId="11568312" w14:textId="77777777" w:rsidR="00586270" w:rsidRPr="00B50256" w:rsidRDefault="00586270" w:rsidP="00A52DFE">
                            <w:r>
                              <w:t>2.00 N C</w:t>
                            </w:r>
                            <w:r>
                              <w:rPr>
                                <w:vertAlign w:val="super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7487EF" id="Text Box 49" o:spid="_x0000_s1057" type="#_x0000_t202" style="position:absolute;margin-left:414.65pt;margin-top:8.35pt;width:80.55pt;height:35.35pt;z-index:251657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" filled="f" stroked="f" strokeweight=".5pt">
                <v:textbox>
                  <w:txbxContent>
                    <w:p w14:paraId="19168E1C" w14:textId="77777777" w:rsidR="00586270" w:rsidRDefault="00586270" w:rsidP="00A52DFE">
                      <w:r>
                        <w:t>Electric Field</w:t>
                      </w:r>
                    </w:p>
                    <w:p w14:paraId="11568312" w14:textId="77777777" w:rsidR="00586270" w:rsidRPr="00B50256" w:rsidRDefault="00586270" w:rsidP="00A52DFE">
                      <w:r>
                        <w:t>2.00 N C</w:t>
                      </w:r>
                      <w:r>
                        <w:rPr>
                          <w:vertAlign w:val="superscript"/>
                        </w:rPr>
                        <w:t>-1</w:t>
                      </w:r>
                    </w:p>
                  </w:txbxContent>
                </v:textbox>
                <w10:wrap anchorx="margin"/>
              </v:shape>
            </w:pict>
          </mc:Fallback>
        </mc:AlternateContent>
      </w:r>
    </w:p>
    <w:p w14:paraId="2E643B1C" w14:textId="77777777" w:rsidR="00A52DFE" w:rsidRDefault="00A52DFE" w:rsidP="00BE1358">
      <w:pPr>
        <w:tabs>
          <w:tab w:val="left" w:pos="8505"/>
        </w:tabs>
      </w:pPr>
      <w:r>
        <w:rPr>
          <w:noProof/>
        </w:rPr>
        <mc:AlternateContent>
          <mc:Choice Requires="wps">
            <w:drawing>
              <wp:anchor distT="0" distB="0" distL="114300" distR="114300" simplePos="0" relativeHeight="251657234" behindDoc="0" locked="0" layoutInCell="1" allowOverlap="1" wp14:anchorId="00FC83A4" wp14:editId="65772547">
                <wp:simplePos x="0" y="0"/>
                <wp:positionH relativeFrom="column">
                  <wp:posOffset>5173351</wp:posOffset>
                </wp:positionH>
                <wp:positionV relativeFrom="paragraph">
                  <wp:posOffset>69215</wp:posOffset>
                </wp:positionV>
                <wp:extent cx="0" cy="2005343"/>
                <wp:effectExtent l="76200" t="38100" r="57150" b="13970"/>
                <wp:wrapNone/>
                <wp:docPr id="241" name="Straight Arrow Connector 241"/>
                <wp:cNvGraphicFramePr/>
                <a:graphic xmlns:a="http://schemas.openxmlformats.org/drawingml/2006/main">
                  <a:graphicData uri="http://schemas.microsoft.com/office/word/2010/wordprocessingShape">
                    <wps:wsp>
                      <wps:cNvCnPr/>
                      <wps:spPr>
                        <a:xfrm flipV="1">
                          <a:off x="0" y="0"/>
                          <a:ext cx="0" cy="20053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66103C1" id="Straight Arrow Connector 241" o:spid="_x0000_s1026" type="#_x0000_t32" style="position:absolute;margin-left:407.35pt;margin-top:5.45pt;width:0;height:157.9pt;flip:y;z-index:25165723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" strokecolor="#5b9bd5 [3204]" strokeweight=".5pt">
                <v:stroke endarrow="block" joinstyle="miter"/>
              </v:shape>
            </w:pict>
          </mc:Fallback>
        </mc:AlternateContent>
      </w:r>
      <w:r>
        <w:rPr>
          <w:noProof/>
        </w:rPr>
        <mc:AlternateContent>
          <mc:Choice Requires="wps">
            <w:drawing>
              <wp:anchor distT="0" distB="0" distL="114300" distR="114300" simplePos="0" relativeHeight="251657233" behindDoc="0" locked="0" layoutInCell="1" allowOverlap="1" wp14:anchorId="6E4BE5B5" wp14:editId="26DDF29B">
                <wp:simplePos x="0" y="0"/>
                <wp:positionH relativeFrom="column">
                  <wp:posOffset>4377514</wp:posOffset>
                </wp:positionH>
                <wp:positionV relativeFrom="paragraph">
                  <wp:posOffset>69215</wp:posOffset>
                </wp:positionV>
                <wp:extent cx="0" cy="2005343"/>
                <wp:effectExtent l="76200" t="38100" r="57150" b="13970"/>
                <wp:wrapNone/>
                <wp:docPr id="240" name="Straight Arrow Connector 240"/>
                <wp:cNvGraphicFramePr/>
                <a:graphic xmlns:a="http://schemas.openxmlformats.org/drawingml/2006/main">
                  <a:graphicData uri="http://schemas.microsoft.com/office/word/2010/wordprocessingShape">
                    <wps:wsp>
                      <wps:cNvCnPr/>
                      <wps:spPr>
                        <a:xfrm flipV="1">
                          <a:off x="0" y="0"/>
                          <a:ext cx="0" cy="20053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82710F4" id="Straight Arrow Connector 240" o:spid="_x0000_s1026" type="#_x0000_t32" style="position:absolute;margin-left:344.7pt;margin-top:5.45pt;width:0;height:157.9pt;flip:y;z-index:25165723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" strokecolor="#5b9bd5 [3204]" strokeweight=".5pt">
                <v:stroke endarrow="block" joinstyle="miter"/>
              </v:shape>
            </w:pict>
          </mc:Fallback>
        </mc:AlternateContent>
      </w:r>
      <w:r>
        <w:rPr>
          <w:noProof/>
        </w:rPr>
        <mc:AlternateContent>
          <mc:Choice Requires="wps">
            <w:drawing>
              <wp:anchor distT="0" distB="0" distL="114300" distR="114300" simplePos="0" relativeHeight="251657232" behindDoc="0" locked="0" layoutInCell="1" allowOverlap="1" wp14:anchorId="68406D2F" wp14:editId="2BB0E7AC">
                <wp:simplePos x="0" y="0"/>
                <wp:positionH relativeFrom="column">
                  <wp:posOffset>3599231</wp:posOffset>
                </wp:positionH>
                <wp:positionV relativeFrom="paragraph">
                  <wp:posOffset>69215</wp:posOffset>
                </wp:positionV>
                <wp:extent cx="0" cy="2005343"/>
                <wp:effectExtent l="76200" t="38100" r="57150" b="13970"/>
                <wp:wrapNone/>
                <wp:docPr id="239" name="Straight Arrow Connector 239"/>
                <wp:cNvGraphicFramePr/>
                <a:graphic xmlns:a="http://schemas.openxmlformats.org/drawingml/2006/main">
                  <a:graphicData uri="http://schemas.microsoft.com/office/word/2010/wordprocessingShape">
                    <wps:wsp>
                      <wps:cNvCnPr/>
                      <wps:spPr>
                        <a:xfrm flipV="1">
                          <a:off x="0" y="0"/>
                          <a:ext cx="0" cy="20053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7A0FB48" id="Straight Arrow Connector 239" o:spid="_x0000_s1026" type="#_x0000_t32" style="position:absolute;margin-left:283.4pt;margin-top:5.45pt;width:0;height:157.9pt;flip:y;z-index:251657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" strokecolor="#5b9bd5 [3204]" strokeweight=".5pt">
                <v:stroke endarrow="block" joinstyle="miter"/>
              </v:shape>
            </w:pict>
          </mc:Fallback>
        </mc:AlternateContent>
      </w:r>
      <w:r>
        <w:rPr>
          <w:noProof/>
        </w:rPr>
        <mc:AlternateContent>
          <mc:Choice Requires="wps">
            <w:drawing>
              <wp:anchor distT="0" distB="0" distL="114300" distR="114300" simplePos="0" relativeHeight="251657231" behindDoc="0" locked="0" layoutInCell="1" allowOverlap="1" wp14:anchorId="2425021D" wp14:editId="3CB47046">
                <wp:simplePos x="0" y="0"/>
                <wp:positionH relativeFrom="column">
                  <wp:posOffset>2875864</wp:posOffset>
                </wp:positionH>
                <wp:positionV relativeFrom="paragraph">
                  <wp:posOffset>69215</wp:posOffset>
                </wp:positionV>
                <wp:extent cx="0" cy="2005343"/>
                <wp:effectExtent l="76200" t="38100" r="57150" b="13970"/>
                <wp:wrapNone/>
                <wp:docPr id="234" name="Straight Arrow Connector 234"/>
                <wp:cNvGraphicFramePr/>
                <a:graphic xmlns:a="http://schemas.openxmlformats.org/drawingml/2006/main">
                  <a:graphicData uri="http://schemas.microsoft.com/office/word/2010/wordprocessingShape">
                    <wps:wsp>
                      <wps:cNvCnPr/>
                      <wps:spPr>
                        <a:xfrm flipV="1">
                          <a:off x="0" y="0"/>
                          <a:ext cx="0" cy="20053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70F8F62" id="Straight Arrow Connector 234" o:spid="_x0000_s1026" type="#_x0000_t32" style="position:absolute;margin-left:226.45pt;margin-top:5.45pt;width:0;height:157.9pt;flip:y;z-index:25165723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" strokecolor="#5b9bd5 [3204]" strokeweight=".5pt">
                <v:stroke endarrow="block" joinstyle="miter"/>
              </v:shape>
            </w:pict>
          </mc:Fallback>
        </mc:AlternateContent>
      </w:r>
      <w:r>
        <w:rPr>
          <w:noProof/>
        </w:rPr>
        <mc:AlternateContent>
          <mc:Choice Requires="wps">
            <w:drawing>
              <wp:anchor distT="0" distB="0" distL="114300" distR="114300" simplePos="0" relativeHeight="251657230" behindDoc="0" locked="0" layoutInCell="1" allowOverlap="1" wp14:anchorId="29C8B02D" wp14:editId="71440F82">
                <wp:simplePos x="0" y="0"/>
                <wp:positionH relativeFrom="column">
                  <wp:posOffset>2180540</wp:posOffset>
                </wp:positionH>
                <wp:positionV relativeFrom="paragraph">
                  <wp:posOffset>69215</wp:posOffset>
                </wp:positionV>
                <wp:extent cx="0" cy="2005343"/>
                <wp:effectExtent l="76200" t="38100" r="57150" b="13970"/>
                <wp:wrapNone/>
                <wp:docPr id="233" name="Straight Arrow Connector 233"/>
                <wp:cNvGraphicFramePr/>
                <a:graphic xmlns:a="http://schemas.openxmlformats.org/drawingml/2006/main">
                  <a:graphicData uri="http://schemas.microsoft.com/office/word/2010/wordprocessingShape">
                    <wps:wsp>
                      <wps:cNvCnPr/>
                      <wps:spPr>
                        <a:xfrm flipV="1">
                          <a:off x="0" y="0"/>
                          <a:ext cx="0" cy="20053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04DC90B" id="Straight Arrow Connector 233" o:spid="_x0000_s1026" type="#_x0000_t32" style="position:absolute;margin-left:171.7pt;margin-top:5.45pt;width:0;height:157.9pt;flip:y;z-index:25165723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" strokecolor="#5b9bd5 [3204]" strokeweight=".5pt">
                <v:stroke endarrow="block" joinstyle="miter"/>
              </v:shape>
            </w:pict>
          </mc:Fallback>
        </mc:AlternateContent>
      </w:r>
      <w:r>
        <w:rPr>
          <w:noProof/>
        </w:rPr>
        <mc:AlternateContent>
          <mc:Choice Requires="wps">
            <w:drawing>
              <wp:anchor distT="0" distB="0" distL="114300" distR="114300" simplePos="0" relativeHeight="251657229" behindDoc="0" locked="0" layoutInCell="1" allowOverlap="1" wp14:anchorId="2158B5B7" wp14:editId="5B13E583">
                <wp:simplePos x="0" y="0"/>
                <wp:positionH relativeFrom="column">
                  <wp:posOffset>1501913</wp:posOffset>
                </wp:positionH>
                <wp:positionV relativeFrom="paragraph">
                  <wp:posOffset>69215</wp:posOffset>
                </wp:positionV>
                <wp:extent cx="0" cy="2005343"/>
                <wp:effectExtent l="76200" t="38100" r="57150" b="13970"/>
                <wp:wrapNone/>
                <wp:docPr id="232" name="Straight Arrow Connector 232"/>
                <wp:cNvGraphicFramePr/>
                <a:graphic xmlns:a="http://schemas.openxmlformats.org/drawingml/2006/main">
                  <a:graphicData uri="http://schemas.microsoft.com/office/word/2010/wordprocessingShape">
                    <wps:wsp>
                      <wps:cNvCnPr/>
                      <wps:spPr>
                        <a:xfrm flipV="1">
                          <a:off x="0" y="0"/>
                          <a:ext cx="0" cy="20053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032CDFA" id="Straight Arrow Connector 232" o:spid="_x0000_s1026" type="#_x0000_t32" style="position:absolute;margin-left:118.25pt;margin-top:5.45pt;width:0;height:157.9pt;flip:y;z-index:25165722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" strokecolor="#5b9bd5 [3204]" strokeweight=".5pt">
                <v:stroke endarrow="block" joinstyle="miter"/>
              </v:shape>
            </w:pict>
          </mc:Fallback>
        </mc:AlternateContent>
      </w:r>
      <w:r>
        <w:rPr>
          <w:noProof/>
        </w:rPr>
        <mc:AlternateContent>
          <mc:Choice Requires="wps">
            <w:drawing>
              <wp:anchor distT="0" distB="0" distL="114300" distR="114300" simplePos="0" relativeHeight="251657228" behindDoc="0" locked="0" layoutInCell="1" allowOverlap="1" wp14:anchorId="293AB3EA" wp14:editId="2558B306">
                <wp:simplePos x="0" y="0"/>
                <wp:positionH relativeFrom="column">
                  <wp:posOffset>850686</wp:posOffset>
                </wp:positionH>
                <wp:positionV relativeFrom="paragraph">
                  <wp:posOffset>69265</wp:posOffset>
                </wp:positionV>
                <wp:extent cx="0" cy="2005343"/>
                <wp:effectExtent l="76200" t="38100" r="57150" b="13970"/>
                <wp:wrapNone/>
                <wp:docPr id="231" name="Straight Arrow Connector 231"/>
                <wp:cNvGraphicFramePr/>
                <a:graphic xmlns:a="http://schemas.openxmlformats.org/drawingml/2006/main">
                  <a:graphicData uri="http://schemas.microsoft.com/office/word/2010/wordprocessingShape">
                    <wps:wsp>
                      <wps:cNvCnPr/>
                      <wps:spPr>
                        <a:xfrm flipV="1">
                          <a:off x="0" y="0"/>
                          <a:ext cx="0" cy="20053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617D6EE" id="Straight Arrow Connector 231" o:spid="_x0000_s1026" type="#_x0000_t32" style="position:absolute;margin-left:67pt;margin-top:5.45pt;width:0;height:157.9pt;flip:y;z-index:2516572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" strokecolor="#5b9bd5 [3204]" strokeweight=".5pt">
                <v:stroke endarrow="block" joinstyle="miter"/>
              </v:shape>
            </w:pict>
          </mc:Fallback>
        </mc:AlternateContent>
      </w:r>
    </w:p>
    <w:p w14:paraId="563C6E6C" w14:textId="52F6A868" w:rsidR="00A52DFE" w:rsidRDefault="007E0972" w:rsidP="00BE1358">
      <w:pPr>
        <w:tabs>
          <w:tab w:val="left" w:pos="8505"/>
        </w:tabs>
      </w:pPr>
      <w:r>
        <w:rPr>
          <w:noProof/>
        </w:rPr>
        <mc:AlternateContent>
          <mc:Choice Requires="wps">
            <w:drawing>
              <wp:anchor distT="0" distB="0" distL="114300" distR="114300" simplePos="0" relativeHeight="251657247" behindDoc="0" locked="0" layoutInCell="1" allowOverlap="1" wp14:anchorId="6FCD137A" wp14:editId="56D8BE40">
                <wp:simplePos x="0" y="0"/>
                <wp:positionH relativeFrom="column">
                  <wp:posOffset>628128</wp:posOffset>
                </wp:positionH>
                <wp:positionV relativeFrom="paragraph">
                  <wp:posOffset>85576</wp:posOffset>
                </wp:positionV>
                <wp:extent cx="1050456" cy="322929"/>
                <wp:effectExtent l="0" t="0" r="73660" b="58420"/>
                <wp:wrapNone/>
                <wp:docPr id="256" name="Freeform: Shape 256"/>
                <wp:cNvGraphicFramePr/>
                <a:graphic xmlns:a="http://schemas.openxmlformats.org/drawingml/2006/main">
                  <a:graphicData uri="http://schemas.microsoft.com/office/word/2010/wordprocessingShape">
                    <wps:wsp>
                      <wps:cNvSpPr/>
                      <wps:spPr>
                        <a:xfrm flipV="1">
                          <a:off x="0" y="0"/>
                          <a:ext cx="1050456" cy="322929"/>
                        </a:xfrm>
                        <a:custGeom>
                          <a:avLst/>
                          <a:gdLst>
                            <a:gd name="connsiteX0" fmla="*/ 0 w 1050456"/>
                            <a:gd name="connsiteY0" fmla="*/ 322929 h 322929"/>
                            <a:gd name="connsiteX1" fmla="*/ 20395 w 1050456"/>
                            <a:gd name="connsiteY1" fmla="*/ 316131 h 322929"/>
                            <a:gd name="connsiteX2" fmla="*/ 30593 w 1050456"/>
                            <a:gd name="connsiteY2" fmla="*/ 309332 h 322929"/>
                            <a:gd name="connsiteX3" fmla="*/ 101978 w 1050456"/>
                            <a:gd name="connsiteY3" fmla="*/ 305933 h 322929"/>
                            <a:gd name="connsiteX4" fmla="*/ 265142 w 1050456"/>
                            <a:gd name="connsiteY4" fmla="*/ 299134 h 322929"/>
                            <a:gd name="connsiteX5" fmla="*/ 394314 w 1050456"/>
                            <a:gd name="connsiteY5" fmla="*/ 285537 h 322929"/>
                            <a:gd name="connsiteX6" fmla="*/ 407911 w 1050456"/>
                            <a:gd name="connsiteY6" fmla="*/ 282138 h 322929"/>
                            <a:gd name="connsiteX7" fmla="*/ 554079 w 1050456"/>
                            <a:gd name="connsiteY7" fmla="*/ 275340 h 322929"/>
                            <a:gd name="connsiteX8" fmla="*/ 625463 w 1050456"/>
                            <a:gd name="connsiteY8" fmla="*/ 261743 h 322929"/>
                            <a:gd name="connsiteX9" fmla="*/ 649258 w 1050456"/>
                            <a:gd name="connsiteY9" fmla="*/ 258343 h 322929"/>
                            <a:gd name="connsiteX10" fmla="*/ 703646 w 1050456"/>
                            <a:gd name="connsiteY10" fmla="*/ 251545 h 322929"/>
                            <a:gd name="connsiteX11" fmla="*/ 741038 w 1050456"/>
                            <a:gd name="connsiteY11" fmla="*/ 244746 h 322929"/>
                            <a:gd name="connsiteX12" fmla="*/ 751236 w 1050456"/>
                            <a:gd name="connsiteY12" fmla="*/ 234549 h 322929"/>
                            <a:gd name="connsiteX13" fmla="*/ 764833 w 1050456"/>
                            <a:gd name="connsiteY13" fmla="*/ 227750 h 322929"/>
                            <a:gd name="connsiteX14" fmla="*/ 792027 w 1050456"/>
                            <a:gd name="connsiteY14" fmla="*/ 210754 h 322929"/>
                            <a:gd name="connsiteX15" fmla="*/ 805624 w 1050456"/>
                            <a:gd name="connsiteY15" fmla="*/ 203955 h 322929"/>
                            <a:gd name="connsiteX16" fmla="*/ 815821 w 1050456"/>
                            <a:gd name="connsiteY16" fmla="*/ 197157 h 322929"/>
                            <a:gd name="connsiteX17" fmla="*/ 860012 w 1050456"/>
                            <a:gd name="connsiteY17" fmla="*/ 186959 h 322929"/>
                            <a:gd name="connsiteX18" fmla="*/ 877008 w 1050456"/>
                            <a:gd name="connsiteY18" fmla="*/ 180160 h 322929"/>
                            <a:gd name="connsiteX19" fmla="*/ 887206 w 1050456"/>
                            <a:gd name="connsiteY19" fmla="*/ 173362 h 322929"/>
                            <a:gd name="connsiteX20" fmla="*/ 911001 w 1050456"/>
                            <a:gd name="connsiteY20" fmla="*/ 156366 h 322929"/>
                            <a:gd name="connsiteX21" fmla="*/ 924598 w 1050456"/>
                            <a:gd name="connsiteY21" fmla="*/ 132571 h 322929"/>
                            <a:gd name="connsiteX22" fmla="*/ 948392 w 1050456"/>
                            <a:gd name="connsiteY22" fmla="*/ 118974 h 322929"/>
                            <a:gd name="connsiteX23" fmla="*/ 958590 w 1050456"/>
                            <a:gd name="connsiteY23" fmla="*/ 108776 h 322929"/>
                            <a:gd name="connsiteX24" fmla="*/ 965389 w 1050456"/>
                            <a:gd name="connsiteY24" fmla="*/ 95179 h 322929"/>
                            <a:gd name="connsiteX25" fmla="*/ 989183 w 1050456"/>
                            <a:gd name="connsiteY25" fmla="*/ 78183 h 322929"/>
                            <a:gd name="connsiteX26" fmla="*/ 1006180 w 1050456"/>
                            <a:gd name="connsiteY26" fmla="*/ 54388 h 322929"/>
                            <a:gd name="connsiteX27" fmla="*/ 1019777 w 1050456"/>
                            <a:gd name="connsiteY27" fmla="*/ 30593 h 322929"/>
                            <a:gd name="connsiteX28" fmla="*/ 1029975 w 1050456"/>
                            <a:gd name="connsiteY28" fmla="*/ 23795 h 322929"/>
                            <a:gd name="connsiteX29" fmla="*/ 1036773 w 1050456"/>
                            <a:gd name="connsiteY29" fmla="*/ 13597 h 322929"/>
                            <a:gd name="connsiteX30" fmla="*/ 1050370 w 1050456"/>
                            <a:gd name="connsiteY30" fmla="*/ 0 h 3229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1050456" h="322929">
                              <a:moveTo>
                                <a:pt x="0" y="322929"/>
                              </a:moveTo>
                              <a:cubicBezTo>
                                <a:pt x="6798" y="320663"/>
                                <a:pt x="13847" y="319041"/>
                                <a:pt x="20395" y="316131"/>
                              </a:cubicBezTo>
                              <a:cubicBezTo>
                                <a:pt x="24128" y="314472"/>
                                <a:pt x="26539" y="309839"/>
                                <a:pt x="30593" y="309332"/>
                              </a:cubicBezTo>
                              <a:cubicBezTo>
                                <a:pt x="54231" y="306377"/>
                                <a:pt x="78179" y="306968"/>
                                <a:pt x="101978" y="305933"/>
                              </a:cubicBezTo>
                              <a:lnTo>
                                <a:pt x="265142" y="299134"/>
                              </a:lnTo>
                              <a:cubicBezTo>
                                <a:pt x="302665" y="295561"/>
                                <a:pt x="355932" y="291020"/>
                                <a:pt x="394314" y="285537"/>
                              </a:cubicBezTo>
                              <a:cubicBezTo>
                                <a:pt x="398939" y="284876"/>
                                <a:pt x="403249" y="282436"/>
                                <a:pt x="407911" y="282138"/>
                              </a:cubicBezTo>
                              <a:cubicBezTo>
                                <a:pt x="456587" y="279031"/>
                                <a:pt x="505356" y="277606"/>
                                <a:pt x="554079" y="275340"/>
                              </a:cubicBezTo>
                              <a:cubicBezTo>
                                <a:pt x="685968" y="256497"/>
                                <a:pt x="547068" y="278542"/>
                                <a:pt x="625463" y="261743"/>
                              </a:cubicBezTo>
                              <a:cubicBezTo>
                                <a:pt x="633297" y="260064"/>
                                <a:pt x="641313" y="259379"/>
                                <a:pt x="649258" y="258343"/>
                              </a:cubicBezTo>
                              <a:cubicBezTo>
                                <a:pt x="667375" y="255980"/>
                                <a:pt x="685573" y="254222"/>
                                <a:pt x="703646" y="251545"/>
                              </a:cubicBezTo>
                              <a:cubicBezTo>
                                <a:pt x="716178" y="249688"/>
                                <a:pt x="728574" y="247012"/>
                                <a:pt x="741038" y="244746"/>
                              </a:cubicBezTo>
                              <a:cubicBezTo>
                                <a:pt x="744437" y="241347"/>
                                <a:pt x="747324" y="237343"/>
                                <a:pt x="751236" y="234549"/>
                              </a:cubicBezTo>
                              <a:cubicBezTo>
                                <a:pt x="755360" y="231604"/>
                                <a:pt x="760986" y="231048"/>
                                <a:pt x="764833" y="227750"/>
                              </a:cubicBezTo>
                              <a:cubicBezTo>
                                <a:pt x="788398" y="207551"/>
                                <a:pt x="759377" y="217283"/>
                                <a:pt x="792027" y="210754"/>
                              </a:cubicBezTo>
                              <a:cubicBezTo>
                                <a:pt x="796559" y="208488"/>
                                <a:pt x="801224" y="206469"/>
                                <a:pt x="805624" y="203955"/>
                              </a:cubicBezTo>
                              <a:cubicBezTo>
                                <a:pt x="809171" y="201928"/>
                                <a:pt x="812088" y="198816"/>
                                <a:pt x="815821" y="197157"/>
                              </a:cubicBezTo>
                              <a:cubicBezTo>
                                <a:pt x="833505" y="189297"/>
                                <a:pt x="840653" y="189724"/>
                                <a:pt x="860012" y="186959"/>
                              </a:cubicBezTo>
                              <a:cubicBezTo>
                                <a:pt x="865677" y="184693"/>
                                <a:pt x="871550" y="182889"/>
                                <a:pt x="877008" y="180160"/>
                              </a:cubicBezTo>
                              <a:cubicBezTo>
                                <a:pt x="880662" y="178333"/>
                                <a:pt x="883882" y="175737"/>
                                <a:pt x="887206" y="173362"/>
                              </a:cubicBezTo>
                              <a:cubicBezTo>
                                <a:pt x="916721" y="152281"/>
                                <a:pt x="886968" y="172387"/>
                                <a:pt x="911001" y="156366"/>
                              </a:cubicBezTo>
                              <a:cubicBezTo>
                                <a:pt x="913669" y="151030"/>
                                <a:pt x="919791" y="137378"/>
                                <a:pt x="924598" y="132571"/>
                              </a:cubicBezTo>
                              <a:cubicBezTo>
                                <a:pt x="929405" y="127763"/>
                                <a:pt x="943056" y="121642"/>
                                <a:pt x="948392" y="118974"/>
                              </a:cubicBezTo>
                              <a:cubicBezTo>
                                <a:pt x="951791" y="115575"/>
                                <a:pt x="955796" y="112688"/>
                                <a:pt x="958590" y="108776"/>
                              </a:cubicBezTo>
                              <a:cubicBezTo>
                                <a:pt x="961535" y="104653"/>
                                <a:pt x="962091" y="99026"/>
                                <a:pt x="965389" y="95179"/>
                              </a:cubicBezTo>
                              <a:cubicBezTo>
                                <a:pt x="968201" y="91899"/>
                                <a:pt x="984405" y="81368"/>
                                <a:pt x="989183" y="78183"/>
                              </a:cubicBezTo>
                              <a:cubicBezTo>
                                <a:pt x="1002571" y="44714"/>
                                <a:pt x="987509" y="73059"/>
                                <a:pt x="1006180" y="54388"/>
                              </a:cubicBezTo>
                              <a:cubicBezTo>
                                <a:pt x="1019577" y="40991"/>
                                <a:pt x="1006452" y="46582"/>
                                <a:pt x="1019777" y="30593"/>
                              </a:cubicBezTo>
                              <a:cubicBezTo>
                                <a:pt x="1022392" y="27455"/>
                                <a:pt x="1026576" y="26061"/>
                                <a:pt x="1029975" y="23795"/>
                              </a:cubicBezTo>
                              <a:cubicBezTo>
                                <a:pt x="1032241" y="20396"/>
                                <a:pt x="1033635" y="16212"/>
                                <a:pt x="1036773" y="13597"/>
                              </a:cubicBezTo>
                              <a:cubicBezTo>
                                <a:pt x="1052397" y="576"/>
                                <a:pt x="1050370" y="14194"/>
                                <a:pt x="1050370" y="0"/>
                              </a:cubicBezTo>
                            </a:path>
                          </a:pathLst>
                        </a:custGeom>
                        <a:noFill/>
                        <a:ln>
                          <a:solidFill>
                            <a:srgbClr val="FF0000"/>
                          </a:solidFill>
                          <a:tailEnd type="triangle"/>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0040E2E" id="Freeform: Shape 256" o:spid="_x0000_s1026" style="position:absolute;margin-left:49.45pt;margin-top:6.75pt;width:82.7pt;height:25.45pt;flip:y;z-index:251657247;visibility:visible;mso-wrap-style:square;mso-wrap-distance-left:9pt;mso-wrap-distance-top:0;mso-wrap-distance-right:9pt;mso-wrap-distance-bottom:0;mso-position-horizontal:absolute;mso-position-horizontal-relative:text;mso-position-vertical:absolute;mso-position-vertical-relative:text;v-text-anchor:middle" coordsize="1050456,3229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" path="m,322929v6798,-2266,13847,-3888,20395,-6798c24128,314472,26539,309839,30593,309332v23638,-2955,47586,-2364,71385,-3399l265142,299134v37523,-3573,90790,-8114,129172,-13597c398939,284876,403249,282436,407911,282138v48676,-3107,97445,-4532,146168,-6798c685968,256497,547068,278542,625463,261743v7834,-1679,15850,-2364,23795,-3400c667375,255980,685573,254222,703646,251545v12532,-1857,24928,-4533,37392,-6799c744437,241347,747324,237343,751236,234549v4124,-2945,9750,-3501,13597,-6799c788398,207551,759377,217283,792027,210754v4532,-2266,9197,-4285,13597,-6799c809171,201928,812088,198816,815821,197157v17684,-7860,24832,-7433,44191,-10198c865677,184693,871550,182889,877008,180160v3654,-1827,6874,-4423,10198,-6798c916721,152281,886968,172387,911001,156366v2668,-5336,8790,-18988,13597,-23795c929405,127763,943056,121642,948392,118974v3399,-3399,7404,-6286,10198,-10198c961535,104653,962091,99026,965389,95179v2812,-3280,19016,-13811,23794,-16996c1002571,44714,987509,73059,1006180,54388v13397,-13397,272,-7806,13597,-23795c1022392,27455,1026576,26061,1029975,23795v2266,-3399,3660,-7583,6798,-10198c1052397,576,1050370,14194,1050370,e" filled="f" strokecolor="red" strokeweight="1pt">
                <v:stroke endarrow="block" joinstyle="miter"/>
                <v:path arrowok="t" o:connecttype="custom" o:connectlocs="0,322929;20395,316131;30593,309332;101978,305933;265142,299134;394314,285537;407911,282138;554079,275340;625463,261743;649258,258343;703646,251545;741038,244746;751236,234549;764833,227750;792027,210754;805624,203955;815821,197157;860012,186959;877008,180160;887206,173362;911001,156366;924598,132571;948392,118974;958590,108776;965389,95179;989183,78183;1006180,54388;1019777,30593;1029975,23795;1036773,13597;1050370,0" o:connectangles="0,0,0,0,0,0,0,0,0,0,0,0,0,0,0,0,0,0,0,0,0,0,0,0,0,0,0,0,0,0,0"/>
              </v:shape>
            </w:pict>
          </mc:Fallback>
        </mc:AlternateContent>
      </w:r>
      <w:r w:rsidR="00A52DFE">
        <w:rPr>
          <w:noProof/>
        </w:rPr>
        <mc:AlternateContent>
          <mc:Choice Requires="wps">
            <w:drawing>
              <wp:anchor distT="0" distB="0" distL="114300" distR="114300" simplePos="0" relativeHeight="251657236" behindDoc="0" locked="0" layoutInCell="1" allowOverlap="1" wp14:anchorId="55BADB1D" wp14:editId="54078B9E">
                <wp:simplePos x="0" y="0"/>
                <wp:positionH relativeFrom="column">
                  <wp:posOffset>510441</wp:posOffset>
                </wp:positionH>
                <wp:positionV relativeFrom="paragraph">
                  <wp:posOffset>53954</wp:posOffset>
                </wp:positionV>
                <wp:extent cx="67985" cy="67985"/>
                <wp:effectExtent l="0" t="0" r="27305" b="27305"/>
                <wp:wrapNone/>
                <wp:docPr id="242" name="Oval 242"/>
                <wp:cNvGraphicFramePr/>
                <a:graphic xmlns:a="http://schemas.openxmlformats.org/drawingml/2006/main">
                  <a:graphicData uri="http://schemas.microsoft.com/office/word/2010/wordprocessingShape">
                    <wps:wsp>
                      <wps:cNvSpPr/>
                      <wps:spPr>
                        <a:xfrm>
                          <a:off x="0" y="0"/>
                          <a:ext cx="67985" cy="6798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274FCC4" id="Oval 242" o:spid="_x0000_s1026" style="position:absolute;margin-left:40.2pt;margin-top:4.25pt;width:5.35pt;height:5.35pt;z-index:2516572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" fillcolor="#5b9bd5 [3204]" strokecolor="#1f4d78 [1604]" strokeweight="1pt">
                <v:stroke joinstyle="miter"/>
              </v:oval>
            </w:pict>
          </mc:Fallback>
        </mc:AlternateContent>
      </w:r>
    </w:p>
    <w:p w14:paraId="6765097D" w14:textId="5B1C0035" w:rsidR="00A52DFE" w:rsidRDefault="00A52DFE" w:rsidP="00BE1358">
      <w:pPr>
        <w:tabs>
          <w:tab w:val="left" w:pos="8505"/>
        </w:tabs>
      </w:pPr>
    </w:p>
    <w:p w14:paraId="2A29DB99" w14:textId="2B6FFEF6" w:rsidR="00A52DFE" w:rsidRDefault="00A52DFE" w:rsidP="00BE1358">
      <w:pPr>
        <w:tabs>
          <w:tab w:val="left" w:pos="8505"/>
        </w:tabs>
      </w:pPr>
      <w:r>
        <w:rPr>
          <w:noProof/>
        </w:rPr>
        <mc:AlternateContent>
          <mc:Choice Requires="wps">
            <w:drawing>
              <wp:anchor distT="0" distB="0" distL="114300" distR="114300" simplePos="0" relativeHeight="251657245" behindDoc="0" locked="0" layoutInCell="1" allowOverlap="1" wp14:anchorId="2733C5A7" wp14:editId="40841B98">
                <wp:simplePos x="0" y="0"/>
                <wp:positionH relativeFrom="column">
                  <wp:posOffset>-533194</wp:posOffset>
                </wp:positionH>
                <wp:positionV relativeFrom="paragraph">
                  <wp:posOffset>74649</wp:posOffset>
                </wp:positionV>
                <wp:extent cx="871139" cy="435104"/>
                <wp:effectExtent l="0" t="0" r="0" b="3175"/>
                <wp:wrapNone/>
                <wp:docPr id="51" name="Text Box 51"/>
                <wp:cNvGraphicFramePr/>
                <a:graphic xmlns:a="http://schemas.openxmlformats.org/drawingml/2006/main">
                  <a:graphicData uri="http://schemas.microsoft.com/office/word/2010/wordprocessingShape">
                    <wps:wsp>
                      <wps:cNvSpPr txBox="1"/>
                      <wps:spPr>
                        <a:xfrm>
                          <a:off x="0" y="0"/>
                          <a:ext cx="871139" cy="435104"/>
                        </a:xfrm>
                        <a:prstGeom prst="rect">
                          <a:avLst/>
                        </a:prstGeom>
                        <a:noFill/>
                        <a:ln w="6350">
                          <a:noFill/>
                        </a:ln>
                      </wps:spPr>
                      <wps:txbx>
                        <w:txbxContent>
                          <w:p w14:paraId="3EEEF42C" w14:textId="77777777" w:rsidR="00586270" w:rsidRDefault="00586270" w:rsidP="00A52DFE">
                            <w:r>
                              <w:t>Electrons</w:t>
                            </w:r>
                          </w:p>
                          <w:p w14:paraId="701A2362" w14:textId="77777777" w:rsidR="00586270" w:rsidRPr="00C4684F" w:rsidRDefault="00586270" w:rsidP="00A52DFE">
                            <w:pPr>
                              <w:rPr>
                                <w:vertAlign w:val="superscript"/>
                              </w:rPr>
                            </w:pPr>
                            <w:r>
                              <w:t>8560 m s</w:t>
                            </w:r>
                            <w:r>
                              <w:rPr>
                                <w:vertAlign w:val="superscript"/>
                              </w:rPr>
                              <w:t xml:space="preserve">-1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33C5A7" id="Text Box 51" o:spid="_x0000_s1058" type="#_x0000_t202" style="position:absolute;margin-left:-42pt;margin-top:5.9pt;width:68.6pt;height:34.25pt;z-index:251657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" filled="f" stroked="f" strokeweight=".5pt">
                <v:textbox>
                  <w:txbxContent>
                    <w:p w14:paraId="3EEEF42C" w14:textId="77777777" w:rsidR="00586270" w:rsidRDefault="00586270" w:rsidP="00A52DFE">
                      <w:r>
                        <w:t>Electrons</w:t>
                      </w:r>
                    </w:p>
                    <w:p w14:paraId="701A2362" w14:textId="77777777" w:rsidR="00586270" w:rsidRPr="00C4684F" w:rsidRDefault="00586270" w:rsidP="00A52DFE">
                      <w:pPr>
                        <w:rPr>
                          <w:vertAlign w:val="superscript"/>
                        </w:rPr>
                      </w:pPr>
                      <w:r>
                        <w:t>8560 m s</w:t>
                      </w:r>
                      <w:r>
                        <w:rPr>
                          <w:vertAlign w:val="superscript"/>
                        </w:rPr>
                        <w:t xml:space="preserve">-1 </w:t>
                      </w:r>
                    </w:p>
                  </w:txbxContent>
                </v:textbox>
              </v:shape>
            </w:pict>
          </mc:Fallback>
        </mc:AlternateContent>
      </w:r>
    </w:p>
    <w:p w14:paraId="22DA5899" w14:textId="6A23A1A0" w:rsidR="00A52DFE" w:rsidRDefault="00A52DFE" w:rsidP="00BE1358">
      <w:pPr>
        <w:tabs>
          <w:tab w:val="left" w:pos="8505"/>
        </w:tabs>
      </w:pPr>
      <w:r>
        <w:rPr>
          <w:noProof/>
        </w:rPr>
        <mc:AlternateContent>
          <mc:Choice Requires="wps">
            <w:drawing>
              <wp:anchor distT="0" distB="0" distL="114300" distR="114300" simplePos="0" relativeHeight="251657244" behindDoc="0" locked="0" layoutInCell="1" allowOverlap="1" wp14:anchorId="0D1A94E0" wp14:editId="27235EFA">
                <wp:simplePos x="0" y="0"/>
                <wp:positionH relativeFrom="column">
                  <wp:posOffset>636213</wp:posOffset>
                </wp:positionH>
                <wp:positionV relativeFrom="paragraph">
                  <wp:posOffset>77588</wp:posOffset>
                </wp:positionV>
                <wp:extent cx="2770394" cy="1416"/>
                <wp:effectExtent l="0" t="76200" r="11430" b="93980"/>
                <wp:wrapNone/>
                <wp:docPr id="50" name="Straight Arrow Connector 50"/>
                <wp:cNvGraphicFramePr/>
                <a:graphic xmlns:a="http://schemas.openxmlformats.org/drawingml/2006/main">
                  <a:graphicData uri="http://schemas.microsoft.com/office/word/2010/wordprocessingShape">
                    <wps:wsp>
                      <wps:cNvCnPr/>
                      <wps:spPr>
                        <a:xfrm flipV="1">
                          <a:off x="0" y="0"/>
                          <a:ext cx="2770394" cy="1416"/>
                        </a:xfrm>
                        <a:prstGeom prst="straightConnector1">
                          <a:avLst/>
                        </a:prstGeom>
                        <a:ln w="12700">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2C7DD8B" id="Straight Arrow Connector 50" o:spid="_x0000_s1026" type="#_x0000_t32" style="position:absolute;margin-left:50.1pt;margin-top:6.1pt;width:218.15pt;height:.1pt;flip:y;z-index:251657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" strokecolor="#5b9bd5 [3204]" strokeweight="1pt">
                <v:stroke dashstyle="dash" endarrow="block" joinstyle="miter"/>
              </v:shape>
            </w:pict>
          </mc:Fallback>
        </mc:AlternateContent>
      </w:r>
      <w:r>
        <w:rPr>
          <w:noProof/>
        </w:rPr>
        <mc:AlternateContent>
          <mc:Choice Requires="wps">
            <w:drawing>
              <wp:anchor distT="0" distB="0" distL="114300" distR="114300" simplePos="0" relativeHeight="251657239" behindDoc="0" locked="0" layoutInCell="1" allowOverlap="1" wp14:anchorId="2E0E26AE" wp14:editId="12FF5E9C">
                <wp:simplePos x="0" y="0"/>
                <wp:positionH relativeFrom="column">
                  <wp:posOffset>373045</wp:posOffset>
                </wp:positionH>
                <wp:positionV relativeFrom="paragraph">
                  <wp:posOffset>79123</wp:posOffset>
                </wp:positionV>
                <wp:extent cx="93254" cy="901448"/>
                <wp:effectExtent l="0" t="0" r="21590" b="13335"/>
                <wp:wrapNone/>
                <wp:docPr id="45" name="Right Bracket 45"/>
                <wp:cNvGraphicFramePr/>
                <a:graphic xmlns:a="http://schemas.openxmlformats.org/drawingml/2006/main">
                  <a:graphicData uri="http://schemas.microsoft.com/office/word/2010/wordprocessingShape">
                    <wps:wsp>
                      <wps:cNvSpPr/>
                      <wps:spPr>
                        <a:xfrm flipH="1">
                          <a:off x="0" y="0"/>
                          <a:ext cx="93254" cy="901448"/>
                        </a:xfrm>
                        <a:prstGeom prst="rightBracket">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EF4E13B" id="_x0000_t86" coordsize="21600,21600" o:spt="86" adj="1800" path="m,qx21600@0l21600@1qy,21600e" filled="f">
                <v:formulas>
                  <v:f eqn="val #0"/>
                  <v:f eqn="sum 21600 0 #0"/>
                  <v:f eqn="prod #0 9598 32768"/>
                  <v:f eqn="sum 21600 0 @2"/>
                </v:formulas>
                <v:path arrowok="t" gradientshapeok="t" o:connecttype="custom" o:connectlocs="0,0;0,21600;21600,10800" textboxrect="0,@2,15274,@3"/>
                <v:handles>
                  <v:h position="bottomRight,#0" yrange="0,10800"/>
                </v:handles>
              </v:shapetype>
              <v:shape id="Right Bracket 45" o:spid="_x0000_s1026" type="#_x0000_t86" style="position:absolute;margin-left:29.35pt;margin-top:6.25pt;width:7.35pt;height:71pt;flip:x;z-index:25165723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" adj="186" strokecolor="#5b9bd5 [3204]" strokeweight=".5pt">
                <v:stroke joinstyle="miter"/>
              </v:shape>
            </w:pict>
          </mc:Fallback>
        </mc:AlternateContent>
      </w:r>
      <w:r>
        <w:rPr>
          <w:noProof/>
        </w:rPr>
        <mc:AlternateContent>
          <mc:Choice Requires="wps">
            <w:drawing>
              <wp:anchor distT="0" distB="0" distL="114300" distR="114300" simplePos="0" relativeHeight="251657237" behindDoc="0" locked="0" layoutInCell="1" allowOverlap="1" wp14:anchorId="319F5505" wp14:editId="69DD4C94">
                <wp:simplePos x="0" y="0"/>
                <wp:positionH relativeFrom="column">
                  <wp:posOffset>509905</wp:posOffset>
                </wp:positionH>
                <wp:positionV relativeFrom="paragraph">
                  <wp:posOffset>46940</wp:posOffset>
                </wp:positionV>
                <wp:extent cx="67985" cy="67985"/>
                <wp:effectExtent l="0" t="0" r="27305" b="27305"/>
                <wp:wrapNone/>
                <wp:docPr id="243" name="Oval 243"/>
                <wp:cNvGraphicFramePr/>
                <a:graphic xmlns:a="http://schemas.openxmlformats.org/drawingml/2006/main">
                  <a:graphicData uri="http://schemas.microsoft.com/office/word/2010/wordprocessingShape">
                    <wps:wsp>
                      <wps:cNvSpPr/>
                      <wps:spPr>
                        <a:xfrm>
                          <a:off x="0" y="0"/>
                          <a:ext cx="67985" cy="6798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631DF6A" id="Oval 243" o:spid="_x0000_s1026" style="position:absolute;margin-left:40.15pt;margin-top:3.7pt;width:5.35pt;height:5.35pt;z-index:251657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" fillcolor="#5b9bd5 [3204]" strokecolor="#1f4d78 [1604]" strokeweight="1pt">
                <v:stroke joinstyle="miter"/>
              </v:oval>
            </w:pict>
          </mc:Fallback>
        </mc:AlternateContent>
      </w:r>
    </w:p>
    <w:p w14:paraId="2D859B28" w14:textId="351A7491" w:rsidR="00A52DFE" w:rsidRDefault="00933092" w:rsidP="00BE1358">
      <w:pPr>
        <w:tabs>
          <w:tab w:val="left" w:pos="8505"/>
        </w:tabs>
      </w:pPr>
      <w:r>
        <w:rPr>
          <w:noProof/>
        </w:rPr>
        <mc:AlternateContent>
          <mc:Choice Requires="wps">
            <w:drawing>
              <wp:anchor distT="0" distB="0" distL="114300" distR="114300" simplePos="0" relativeHeight="251657246" behindDoc="0" locked="0" layoutInCell="1" allowOverlap="1" wp14:anchorId="79118D61" wp14:editId="69CFB5A9">
                <wp:simplePos x="0" y="0"/>
                <wp:positionH relativeFrom="column">
                  <wp:posOffset>629415</wp:posOffset>
                </wp:positionH>
                <wp:positionV relativeFrom="paragraph">
                  <wp:posOffset>31618</wp:posOffset>
                </wp:positionV>
                <wp:extent cx="1050456" cy="322929"/>
                <wp:effectExtent l="0" t="38100" r="54610" b="20320"/>
                <wp:wrapNone/>
                <wp:docPr id="56" name="Freeform: Shape 56"/>
                <wp:cNvGraphicFramePr/>
                <a:graphic xmlns:a="http://schemas.openxmlformats.org/drawingml/2006/main">
                  <a:graphicData uri="http://schemas.microsoft.com/office/word/2010/wordprocessingShape">
                    <wps:wsp>
                      <wps:cNvSpPr/>
                      <wps:spPr>
                        <a:xfrm>
                          <a:off x="0" y="0"/>
                          <a:ext cx="1050456" cy="322929"/>
                        </a:xfrm>
                        <a:custGeom>
                          <a:avLst/>
                          <a:gdLst>
                            <a:gd name="connsiteX0" fmla="*/ 0 w 1050456"/>
                            <a:gd name="connsiteY0" fmla="*/ 322929 h 322929"/>
                            <a:gd name="connsiteX1" fmla="*/ 20395 w 1050456"/>
                            <a:gd name="connsiteY1" fmla="*/ 316131 h 322929"/>
                            <a:gd name="connsiteX2" fmla="*/ 30593 w 1050456"/>
                            <a:gd name="connsiteY2" fmla="*/ 309332 h 322929"/>
                            <a:gd name="connsiteX3" fmla="*/ 101978 w 1050456"/>
                            <a:gd name="connsiteY3" fmla="*/ 305933 h 322929"/>
                            <a:gd name="connsiteX4" fmla="*/ 265142 w 1050456"/>
                            <a:gd name="connsiteY4" fmla="*/ 299134 h 322929"/>
                            <a:gd name="connsiteX5" fmla="*/ 394314 w 1050456"/>
                            <a:gd name="connsiteY5" fmla="*/ 285537 h 322929"/>
                            <a:gd name="connsiteX6" fmla="*/ 407911 w 1050456"/>
                            <a:gd name="connsiteY6" fmla="*/ 282138 h 322929"/>
                            <a:gd name="connsiteX7" fmla="*/ 554079 w 1050456"/>
                            <a:gd name="connsiteY7" fmla="*/ 275340 h 322929"/>
                            <a:gd name="connsiteX8" fmla="*/ 625463 w 1050456"/>
                            <a:gd name="connsiteY8" fmla="*/ 261743 h 322929"/>
                            <a:gd name="connsiteX9" fmla="*/ 649258 w 1050456"/>
                            <a:gd name="connsiteY9" fmla="*/ 258343 h 322929"/>
                            <a:gd name="connsiteX10" fmla="*/ 703646 w 1050456"/>
                            <a:gd name="connsiteY10" fmla="*/ 251545 h 322929"/>
                            <a:gd name="connsiteX11" fmla="*/ 741038 w 1050456"/>
                            <a:gd name="connsiteY11" fmla="*/ 244746 h 322929"/>
                            <a:gd name="connsiteX12" fmla="*/ 751236 w 1050456"/>
                            <a:gd name="connsiteY12" fmla="*/ 234549 h 322929"/>
                            <a:gd name="connsiteX13" fmla="*/ 764833 w 1050456"/>
                            <a:gd name="connsiteY13" fmla="*/ 227750 h 322929"/>
                            <a:gd name="connsiteX14" fmla="*/ 792027 w 1050456"/>
                            <a:gd name="connsiteY14" fmla="*/ 210754 h 322929"/>
                            <a:gd name="connsiteX15" fmla="*/ 805624 w 1050456"/>
                            <a:gd name="connsiteY15" fmla="*/ 203955 h 322929"/>
                            <a:gd name="connsiteX16" fmla="*/ 815821 w 1050456"/>
                            <a:gd name="connsiteY16" fmla="*/ 197157 h 322929"/>
                            <a:gd name="connsiteX17" fmla="*/ 860012 w 1050456"/>
                            <a:gd name="connsiteY17" fmla="*/ 186959 h 322929"/>
                            <a:gd name="connsiteX18" fmla="*/ 877008 w 1050456"/>
                            <a:gd name="connsiteY18" fmla="*/ 180160 h 322929"/>
                            <a:gd name="connsiteX19" fmla="*/ 887206 w 1050456"/>
                            <a:gd name="connsiteY19" fmla="*/ 173362 h 322929"/>
                            <a:gd name="connsiteX20" fmla="*/ 911001 w 1050456"/>
                            <a:gd name="connsiteY20" fmla="*/ 156366 h 322929"/>
                            <a:gd name="connsiteX21" fmla="*/ 924598 w 1050456"/>
                            <a:gd name="connsiteY21" fmla="*/ 132571 h 322929"/>
                            <a:gd name="connsiteX22" fmla="*/ 948392 w 1050456"/>
                            <a:gd name="connsiteY22" fmla="*/ 118974 h 322929"/>
                            <a:gd name="connsiteX23" fmla="*/ 958590 w 1050456"/>
                            <a:gd name="connsiteY23" fmla="*/ 108776 h 322929"/>
                            <a:gd name="connsiteX24" fmla="*/ 965389 w 1050456"/>
                            <a:gd name="connsiteY24" fmla="*/ 95179 h 322929"/>
                            <a:gd name="connsiteX25" fmla="*/ 989183 w 1050456"/>
                            <a:gd name="connsiteY25" fmla="*/ 78183 h 322929"/>
                            <a:gd name="connsiteX26" fmla="*/ 1006180 w 1050456"/>
                            <a:gd name="connsiteY26" fmla="*/ 54388 h 322929"/>
                            <a:gd name="connsiteX27" fmla="*/ 1019777 w 1050456"/>
                            <a:gd name="connsiteY27" fmla="*/ 30593 h 322929"/>
                            <a:gd name="connsiteX28" fmla="*/ 1029975 w 1050456"/>
                            <a:gd name="connsiteY28" fmla="*/ 23795 h 322929"/>
                            <a:gd name="connsiteX29" fmla="*/ 1036773 w 1050456"/>
                            <a:gd name="connsiteY29" fmla="*/ 13597 h 322929"/>
                            <a:gd name="connsiteX30" fmla="*/ 1050370 w 1050456"/>
                            <a:gd name="connsiteY30" fmla="*/ 0 h 3229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1050456" h="322929">
                              <a:moveTo>
                                <a:pt x="0" y="322929"/>
                              </a:moveTo>
                              <a:cubicBezTo>
                                <a:pt x="6798" y="320663"/>
                                <a:pt x="13847" y="319041"/>
                                <a:pt x="20395" y="316131"/>
                              </a:cubicBezTo>
                              <a:cubicBezTo>
                                <a:pt x="24128" y="314472"/>
                                <a:pt x="26539" y="309839"/>
                                <a:pt x="30593" y="309332"/>
                              </a:cubicBezTo>
                              <a:cubicBezTo>
                                <a:pt x="54231" y="306377"/>
                                <a:pt x="78179" y="306968"/>
                                <a:pt x="101978" y="305933"/>
                              </a:cubicBezTo>
                              <a:lnTo>
                                <a:pt x="265142" y="299134"/>
                              </a:lnTo>
                              <a:cubicBezTo>
                                <a:pt x="302665" y="295561"/>
                                <a:pt x="355932" y="291020"/>
                                <a:pt x="394314" y="285537"/>
                              </a:cubicBezTo>
                              <a:cubicBezTo>
                                <a:pt x="398939" y="284876"/>
                                <a:pt x="403249" y="282436"/>
                                <a:pt x="407911" y="282138"/>
                              </a:cubicBezTo>
                              <a:cubicBezTo>
                                <a:pt x="456587" y="279031"/>
                                <a:pt x="505356" y="277606"/>
                                <a:pt x="554079" y="275340"/>
                              </a:cubicBezTo>
                              <a:cubicBezTo>
                                <a:pt x="685968" y="256497"/>
                                <a:pt x="547068" y="278542"/>
                                <a:pt x="625463" y="261743"/>
                              </a:cubicBezTo>
                              <a:cubicBezTo>
                                <a:pt x="633297" y="260064"/>
                                <a:pt x="641313" y="259379"/>
                                <a:pt x="649258" y="258343"/>
                              </a:cubicBezTo>
                              <a:cubicBezTo>
                                <a:pt x="667375" y="255980"/>
                                <a:pt x="685573" y="254222"/>
                                <a:pt x="703646" y="251545"/>
                              </a:cubicBezTo>
                              <a:cubicBezTo>
                                <a:pt x="716178" y="249688"/>
                                <a:pt x="728574" y="247012"/>
                                <a:pt x="741038" y="244746"/>
                              </a:cubicBezTo>
                              <a:cubicBezTo>
                                <a:pt x="744437" y="241347"/>
                                <a:pt x="747324" y="237343"/>
                                <a:pt x="751236" y="234549"/>
                              </a:cubicBezTo>
                              <a:cubicBezTo>
                                <a:pt x="755360" y="231604"/>
                                <a:pt x="760986" y="231048"/>
                                <a:pt x="764833" y="227750"/>
                              </a:cubicBezTo>
                              <a:cubicBezTo>
                                <a:pt x="788398" y="207551"/>
                                <a:pt x="759377" y="217283"/>
                                <a:pt x="792027" y="210754"/>
                              </a:cubicBezTo>
                              <a:cubicBezTo>
                                <a:pt x="796559" y="208488"/>
                                <a:pt x="801224" y="206469"/>
                                <a:pt x="805624" y="203955"/>
                              </a:cubicBezTo>
                              <a:cubicBezTo>
                                <a:pt x="809171" y="201928"/>
                                <a:pt x="812088" y="198816"/>
                                <a:pt x="815821" y="197157"/>
                              </a:cubicBezTo>
                              <a:cubicBezTo>
                                <a:pt x="833505" y="189297"/>
                                <a:pt x="840653" y="189724"/>
                                <a:pt x="860012" y="186959"/>
                              </a:cubicBezTo>
                              <a:cubicBezTo>
                                <a:pt x="865677" y="184693"/>
                                <a:pt x="871550" y="182889"/>
                                <a:pt x="877008" y="180160"/>
                              </a:cubicBezTo>
                              <a:cubicBezTo>
                                <a:pt x="880662" y="178333"/>
                                <a:pt x="883882" y="175737"/>
                                <a:pt x="887206" y="173362"/>
                              </a:cubicBezTo>
                              <a:cubicBezTo>
                                <a:pt x="916721" y="152281"/>
                                <a:pt x="886968" y="172387"/>
                                <a:pt x="911001" y="156366"/>
                              </a:cubicBezTo>
                              <a:cubicBezTo>
                                <a:pt x="913669" y="151030"/>
                                <a:pt x="919791" y="137378"/>
                                <a:pt x="924598" y="132571"/>
                              </a:cubicBezTo>
                              <a:cubicBezTo>
                                <a:pt x="929405" y="127763"/>
                                <a:pt x="943056" y="121642"/>
                                <a:pt x="948392" y="118974"/>
                              </a:cubicBezTo>
                              <a:cubicBezTo>
                                <a:pt x="951791" y="115575"/>
                                <a:pt x="955796" y="112688"/>
                                <a:pt x="958590" y="108776"/>
                              </a:cubicBezTo>
                              <a:cubicBezTo>
                                <a:pt x="961535" y="104653"/>
                                <a:pt x="962091" y="99026"/>
                                <a:pt x="965389" y="95179"/>
                              </a:cubicBezTo>
                              <a:cubicBezTo>
                                <a:pt x="968201" y="91899"/>
                                <a:pt x="984405" y="81368"/>
                                <a:pt x="989183" y="78183"/>
                              </a:cubicBezTo>
                              <a:cubicBezTo>
                                <a:pt x="1002571" y="44714"/>
                                <a:pt x="987509" y="73059"/>
                                <a:pt x="1006180" y="54388"/>
                              </a:cubicBezTo>
                              <a:cubicBezTo>
                                <a:pt x="1019577" y="40991"/>
                                <a:pt x="1006452" y="46582"/>
                                <a:pt x="1019777" y="30593"/>
                              </a:cubicBezTo>
                              <a:cubicBezTo>
                                <a:pt x="1022392" y="27455"/>
                                <a:pt x="1026576" y="26061"/>
                                <a:pt x="1029975" y="23795"/>
                              </a:cubicBezTo>
                              <a:cubicBezTo>
                                <a:pt x="1032241" y="20396"/>
                                <a:pt x="1033635" y="16212"/>
                                <a:pt x="1036773" y="13597"/>
                              </a:cubicBezTo>
                              <a:cubicBezTo>
                                <a:pt x="1052397" y="576"/>
                                <a:pt x="1050370" y="14194"/>
                                <a:pt x="1050370" y="0"/>
                              </a:cubicBezTo>
                            </a:path>
                          </a:pathLst>
                        </a:custGeom>
                        <a:noFill/>
                        <a:ln>
                          <a:solidFill>
                            <a:srgbClr val="FF0000"/>
                          </a:solidFill>
                          <a:tailEnd type="triangle"/>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8D6BC2C" id="Freeform: Shape 56" o:spid="_x0000_s1026" style="position:absolute;margin-left:49.55pt;margin-top:2.5pt;width:82.7pt;height:25.45pt;z-index:251657246;visibility:visible;mso-wrap-style:square;mso-wrap-distance-left:9pt;mso-wrap-distance-top:0;mso-wrap-distance-right:9pt;mso-wrap-distance-bottom:0;mso-position-horizontal:absolute;mso-position-horizontal-relative:text;mso-position-vertical:absolute;mso-position-vertical-relative:text;v-text-anchor:middle" coordsize="1050456,3229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" path="m,322929v6798,-2266,13847,-3888,20395,-6798c24128,314472,26539,309839,30593,309332v23638,-2955,47586,-2364,71385,-3399l265142,299134v37523,-3573,90790,-8114,129172,-13597c398939,284876,403249,282436,407911,282138v48676,-3107,97445,-4532,146168,-6798c685968,256497,547068,278542,625463,261743v7834,-1679,15850,-2364,23795,-3400c667375,255980,685573,254222,703646,251545v12532,-1857,24928,-4533,37392,-6799c744437,241347,747324,237343,751236,234549v4124,-2945,9750,-3501,13597,-6799c788398,207551,759377,217283,792027,210754v4532,-2266,9197,-4285,13597,-6799c809171,201928,812088,198816,815821,197157v17684,-7860,24832,-7433,44191,-10198c865677,184693,871550,182889,877008,180160v3654,-1827,6874,-4423,10198,-6798c916721,152281,886968,172387,911001,156366v2668,-5336,8790,-18988,13597,-23795c929405,127763,943056,121642,948392,118974v3399,-3399,7404,-6286,10198,-10198c961535,104653,962091,99026,965389,95179v2812,-3280,19016,-13811,23794,-16996c1002571,44714,987509,73059,1006180,54388v13397,-13397,272,-7806,13597,-23795c1022392,27455,1026576,26061,1029975,23795v2266,-3399,3660,-7583,6798,-10198c1052397,576,1050370,14194,1050370,e" filled="f" strokecolor="red" strokeweight="1pt">
                <v:stroke endarrow="block" joinstyle="miter"/>
                <v:path arrowok="t" o:connecttype="custom" o:connectlocs="0,322929;20395,316131;30593,309332;101978,305933;265142,299134;394314,285537;407911,282138;554079,275340;625463,261743;649258,258343;703646,251545;741038,244746;751236,234549;764833,227750;792027,210754;805624,203955;815821,197157;860012,186959;877008,180160;887206,173362;911001,156366;924598,132571;948392,118974;958590,108776;965389,95179;989183,78183;1006180,54388;1019777,30593;1029975,23795;1036773,13597;1050370,0" o:connectangles="0,0,0,0,0,0,0,0,0,0,0,0,0,0,0,0,0,0,0,0,0,0,0,0,0,0,0,0,0,0,0"/>
              </v:shape>
            </w:pict>
          </mc:Fallback>
        </mc:AlternateContent>
      </w:r>
    </w:p>
    <w:p w14:paraId="799E227F" w14:textId="4DC4A53D" w:rsidR="00A52DFE" w:rsidRDefault="00A52DFE" w:rsidP="00BE1358">
      <w:pPr>
        <w:tabs>
          <w:tab w:val="left" w:pos="8505"/>
        </w:tabs>
      </w:pPr>
      <w:r>
        <w:rPr>
          <w:noProof/>
        </w:rPr>
        <mc:AlternateContent>
          <mc:Choice Requires="wps">
            <w:drawing>
              <wp:anchor distT="0" distB="0" distL="114300" distR="114300" simplePos="0" relativeHeight="251657240" behindDoc="0" locked="0" layoutInCell="1" allowOverlap="1" wp14:anchorId="763455E0" wp14:editId="607903D0">
                <wp:simplePos x="0" y="0"/>
                <wp:positionH relativeFrom="column">
                  <wp:posOffset>114009</wp:posOffset>
                </wp:positionH>
                <wp:positionV relativeFrom="paragraph">
                  <wp:posOffset>73838</wp:posOffset>
                </wp:positionV>
                <wp:extent cx="225362" cy="297892"/>
                <wp:effectExtent l="0" t="0" r="0" b="6985"/>
                <wp:wrapNone/>
                <wp:docPr id="46" name="Text Box 46"/>
                <wp:cNvGraphicFramePr/>
                <a:graphic xmlns:a="http://schemas.openxmlformats.org/drawingml/2006/main">
                  <a:graphicData uri="http://schemas.microsoft.com/office/word/2010/wordprocessingShape">
                    <wps:wsp>
                      <wps:cNvSpPr txBox="1"/>
                      <wps:spPr>
                        <a:xfrm>
                          <a:off x="0" y="0"/>
                          <a:ext cx="225362" cy="297892"/>
                        </a:xfrm>
                        <a:prstGeom prst="rect">
                          <a:avLst/>
                        </a:prstGeom>
                        <a:noFill/>
                        <a:ln w="6350">
                          <a:noFill/>
                        </a:ln>
                      </wps:spPr>
                      <wps:txbx>
                        <w:txbxContent>
                          <w:p w14:paraId="35CC59EB" w14:textId="77777777" w:rsidR="00586270" w:rsidRDefault="004750E1" w:rsidP="00A52DFE">
                            <m:oMathPara>
                              <m:oMath>
                                <m:sSub>
                                  <m:sSubPr>
                                    <m:ctrlPr>
                                      <w:rPr>
                                        <w:rFonts w:ascii="Cambria Math" w:hAnsi="Cambria Math"/>
                                        <w:i/>
                                      </w:rPr>
                                    </m:ctrlPr>
                                  </m:sSubPr>
                                  <m:e>
                                    <m:r>
                                      <w:rPr>
                                        <w:rFonts w:ascii="Cambria Math" w:hAnsi="Cambria Math"/>
                                      </w:rPr>
                                      <m:t>r</m:t>
                                    </m:r>
                                  </m:e>
                                  <m:sub>
                                    <m:r>
                                      <w:rPr>
                                        <w:rFonts w:ascii="Cambria Math" w:hAnsi="Cambria Math"/>
                                      </w:rPr>
                                      <m:t>0</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63455E0" id="Text Box 46" o:spid="_x0000_s1059" type="#_x0000_t202" style="position:absolute;margin-left:9pt;margin-top:5.8pt;width:17.75pt;height:23.45pt;z-index:251657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" filled="f" stroked="f" strokeweight=".5pt">
                <v:textbox>
                  <w:txbxContent>
                    <w:p w14:paraId="35CC59EB" w14:textId="77777777" w:rsidR="00586270" w:rsidRDefault="00586270" w:rsidP="00A52DFE">
                      <m:oMathPara>
                        <m:oMath>
                          <m:sSub>
                            <m:sSubPr>
                              <m:ctrlPr>
                                <w:rPr>
                                  <w:rFonts w:ascii="Cambria Math" w:hAnsi="Cambria Math"/>
                                  <w:i/>
                                </w:rPr>
                              </m:ctrlPr>
                            </m:sSubPr>
                            <m:e>
                              <m:r>
                                <w:rPr>
                                  <w:rFonts w:ascii="Cambria Math" w:hAnsi="Cambria Math"/>
                                </w:rPr>
                                <m:t>r</m:t>
                              </m:r>
                            </m:e>
                            <m:sub>
                              <m:r>
                                <w:rPr>
                                  <w:rFonts w:ascii="Cambria Math" w:hAnsi="Cambria Math"/>
                                </w:rPr>
                                <m:t>0</m:t>
                              </m:r>
                            </m:sub>
                          </m:sSub>
                        </m:oMath>
                      </m:oMathPara>
                    </w:p>
                  </w:txbxContent>
                </v:textbox>
              </v:shape>
            </w:pict>
          </mc:Fallback>
        </mc:AlternateContent>
      </w:r>
    </w:p>
    <w:p w14:paraId="429E6197" w14:textId="4BC9FA92" w:rsidR="00A52DFE" w:rsidRDefault="00A52DFE" w:rsidP="00BE1358">
      <w:pPr>
        <w:tabs>
          <w:tab w:val="left" w:pos="8505"/>
        </w:tabs>
      </w:pPr>
      <w:r>
        <w:rPr>
          <w:noProof/>
        </w:rPr>
        <mc:AlternateContent>
          <mc:Choice Requires="wps">
            <w:drawing>
              <wp:anchor distT="0" distB="0" distL="114300" distR="114300" simplePos="0" relativeHeight="251657238" behindDoc="0" locked="0" layoutInCell="1" allowOverlap="1" wp14:anchorId="3D4F58D9" wp14:editId="1D94203A">
                <wp:simplePos x="0" y="0"/>
                <wp:positionH relativeFrom="column">
                  <wp:posOffset>509905</wp:posOffset>
                </wp:positionH>
                <wp:positionV relativeFrom="paragraph">
                  <wp:posOffset>8009</wp:posOffset>
                </wp:positionV>
                <wp:extent cx="67985" cy="67985"/>
                <wp:effectExtent l="0" t="0" r="27305" b="27305"/>
                <wp:wrapNone/>
                <wp:docPr id="244" name="Oval 244"/>
                <wp:cNvGraphicFramePr/>
                <a:graphic xmlns:a="http://schemas.openxmlformats.org/drawingml/2006/main">
                  <a:graphicData uri="http://schemas.microsoft.com/office/word/2010/wordprocessingShape">
                    <wps:wsp>
                      <wps:cNvSpPr/>
                      <wps:spPr>
                        <a:xfrm>
                          <a:off x="0" y="0"/>
                          <a:ext cx="67985" cy="6798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67665D3" id="Oval 244" o:spid="_x0000_s1026" style="position:absolute;margin-left:40.15pt;margin-top:.65pt;width:5.35pt;height:5.35pt;z-index:251657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" fillcolor="#5b9bd5 [3204]" strokecolor="#1f4d78 [1604]" strokeweight="1pt">
                <v:stroke joinstyle="miter"/>
              </v:oval>
            </w:pict>
          </mc:Fallback>
        </mc:AlternateContent>
      </w:r>
    </w:p>
    <w:p w14:paraId="5112B6A5" w14:textId="77777777" w:rsidR="00A52DFE" w:rsidRDefault="00A52DFE" w:rsidP="00BE1358">
      <w:pPr>
        <w:tabs>
          <w:tab w:val="left" w:pos="8505"/>
        </w:tabs>
      </w:pPr>
      <w:r>
        <w:rPr>
          <w:noProof/>
        </w:rPr>
        <mc:AlternateContent>
          <mc:Choice Requires="wps">
            <w:drawing>
              <wp:anchor distT="0" distB="0" distL="114300" distR="114300" simplePos="0" relativeHeight="251657242" behindDoc="0" locked="0" layoutInCell="1" allowOverlap="1" wp14:anchorId="12E5D82C" wp14:editId="56A5067E">
                <wp:simplePos x="0" y="0"/>
                <wp:positionH relativeFrom="margin">
                  <wp:posOffset>5449204</wp:posOffset>
                </wp:positionH>
                <wp:positionV relativeFrom="paragraph">
                  <wp:posOffset>121212</wp:posOffset>
                </wp:positionV>
                <wp:extent cx="1114957" cy="496291"/>
                <wp:effectExtent l="0" t="0" r="0" b="0"/>
                <wp:wrapNone/>
                <wp:docPr id="48" name="Text Box 48"/>
                <wp:cNvGraphicFramePr/>
                <a:graphic xmlns:a="http://schemas.openxmlformats.org/drawingml/2006/main">
                  <a:graphicData uri="http://schemas.microsoft.com/office/word/2010/wordprocessingShape">
                    <wps:wsp>
                      <wps:cNvSpPr txBox="1"/>
                      <wps:spPr>
                        <a:xfrm>
                          <a:off x="0" y="0"/>
                          <a:ext cx="1114957" cy="496291"/>
                        </a:xfrm>
                        <a:prstGeom prst="rect">
                          <a:avLst/>
                        </a:prstGeom>
                        <a:noFill/>
                        <a:ln w="6350">
                          <a:noFill/>
                        </a:ln>
                      </wps:spPr>
                      <wps:txbx>
                        <w:txbxContent>
                          <w:p w14:paraId="7BA254D3" w14:textId="77777777" w:rsidR="00586270" w:rsidRDefault="00586270" w:rsidP="00A52DFE">
                            <w:r>
                              <w:t xml:space="preserve">Conductor </w:t>
                            </w:r>
                          </w:p>
                          <w:p w14:paraId="1D9D154C" w14:textId="74FA225D" w:rsidR="00586270" w:rsidRDefault="00586270" w:rsidP="00A52DFE">
                            <w:proofErr w:type="gramStart"/>
                            <w:r>
                              <w:t>10.0  A</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E5D82C" id="Text Box 48" o:spid="_x0000_s1060" type="#_x0000_t202" style="position:absolute;margin-left:429.05pt;margin-top:9.55pt;width:87.8pt;height:39.1pt;z-index:251657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" filled="f" stroked="f" strokeweight=".5pt">
                <v:textbox>
                  <w:txbxContent>
                    <w:p w14:paraId="7BA254D3" w14:textId="77777777" w:rsidR="00586270" w:rsidRDefault="00586270" w:rsidP="00A52DFE">
                      <w:r>
                        <w:t xml:space="preserve">Conductor </w:t>
                      </w:r>
                    </w:p>
                    <w:p w14:paraId="1D9D154C" w14:textId="74FA225D" w:rsidR="00586270" w:rsidRDefault="00586270" w:rsidP="00A52DFE">
                      <w:r>
                        <w:t>10.0  A</w:t>
                      </w:r>
                    </w:p>
                  </w:txbxContent>
                </v:textbox>
                <w10:wrap anchorx="margin"/>
              </v:shape>
            </w:pict>
          </mc:Fallback>
        </mc:AlternateContent>
      </w:r>
    </w:p>
    <w:p w14:paraId="55F5BB25" w14:textId="77777777" w:rsidR="00A52DFE" w:rsidRDefault="00A52DFE" w:rsidP="00BE1358">
      <w:pPr>
        <w:tabs>
          <w:tab w:val="left" w:pos="8505"/>
        </w:tabs>
      </w:pPr>
      <w:r>
        <w:rPr>
          <w:noProof/>
        </w:rPr>
        <mc:AlternateContent>
          <mc:Choice Requires="wps">
            <w:drawing>
              <wp:anchor distT="0" distB="0" distL="114300" distR="114300" simplePos="0" relativeHeight="251657235" behindDoc="0" locked="0" layoutInCell="1" allowOverlap="1" wp14:anchorId="7E92E7A1" wp14:editId="13F6FD2C">
                <wp:simplePos x="0" y="0"/>
                <wp:positionH relativeFrom="column">
                  <wp:posOffset>682744</wp:posOffset>
                </wp:positionH>
                <wp:positionV relativeFrom="paragraph">
                  <wp:posOffset>125774</wp:posOffset>
                </wp:positionV>
                <wp:extent cx="4644427" cy="117695"/>
                <wp:effectExtent l="0" t="0" r="22860" b="15875"/>
                <wp:wrapNone/>
                <wp:docPr id="230" name="Rectangle 230"/>
                <wp:cNvGraphicFramePr/>
                <a:graphic xmlns:a="http://schemas.openxmlformats.org/drawingml/2006/main">
                  <a:graphicData uri="http://schemas.microsoft.com/office/word/2010/wordprocessingShape">
                    <wps:wsp>
                      <wps:cNvSpPr/>
                      <wps:spPr>
                        <a:xfrm>
                          <a:off x="0" y="0"/>
                          <a:ext cx="4644427" cy="11769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3EBC4A8" id="Rectangle 230" o:spid="_x0000_s1026" style="position:absolute;margin-left:53.75pt;margin-top:9.9pt;width:365.7pt;height:9.25pt;z-index:25165723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" fillcolor="#5b9bd5 [3204]" strokecolor="#1f4d78 [1604]" strokeweight="1pt"/>
            </w:pict>
          </mc:Fallback>
        </mc:AlternateContent>
      </w:r>
    </w:p>
    <w:p w14:paraId="4F196729" w14:textId="77777777" w:rsidR="00A52DFE" w:rsidRDefault="00A52DFE" w:rsidP="00BE1358">
      <w:pPr>
        <w:tabs>
          <w:tab w:val="left" w:pos="8505"/>
        </w:tabs>
      </w:pPr>
      <w:r>
        <w:rPr>
          <w:noProof/>
        </w:rPr>
        <mc:AlternateContent>
          <mc:Choice Requires="wps">
            <w:drawing>
              <wp:anchor distT="0" distB="0" distL="114300" distR="114300" simplePos="0" relativeHeight="251657241" behindDoc="0" locked="0" layoutInCell="1" allowOverlap="1" wp14:anchorId="27FBC5D9" wp14:editId="055B3BF5">
                <wp:simplePos x="0" y="0"/>
                <wp:positionH relativeFrom="column">
                  <wp:posOffset>5357644</wp:posOffset>
                </wp:positionH>
                <wp:positionV relativeFrom="paragraph">
                  <wp:posOffset>25027</wp:posOffset>
                </wp:positionV>
                <wp:extent cx="197157" cy="0"/>
                <wp:effectExtent l="0" t="76200" r="12700" b="95250"/>
                <wp:wrapNone/>
                <wp:docPr id="47" name="Straight Arrow Connector 47"/>
                <wp:cNvGraphicFramePr/>
                <a:graphic xmlns:a="http://schemas.openxmlformats.org/drawingml/2006/main">
                  <a:graphicData uri="http://schemas.microsoft.com/office/word/2010/wordprocessingShape">
                    <wps:wsp>
                      <wps:cNvCnPr/>
                      <wps:spPr>
                        <a:xfrm>
                          <a:off x="0" y="0"/>
                          <a:ext cx="197157"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A7FF52F" id="Straight Arrow Connector 47" o:spid="_x0000_s1026" type="#_x0000_t32" style="position:absolute;margin-left:421.85pt;margin-top:1.95pt;width:15.5pt;height:0;z-index:25165724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" strokecolor="#5b9bd5 [3204]" strokeweight=".5pt">
                <v:stroke endarrow="block" joinstyle="miter"/>
              </v:shape>
            </w:pict>
          </mc:Fallback>
        </mc:AlternateContent>
      </w:r>
    </w:p>
    <w:p w14:paraId="1C977F3E" w14:textId="77777777" w:rsidR="00A52DFE" w:rsidRDefault="00A52DFE" w:rsidP="00BE1358">
      <w:pPr>
        <w:tabs>
          <w:tab w:val="left" w:pos="8505"/>
        </w:tabs>
      </w:pPr>
    </w:p>
    <w:p w14:paraId="7AF91DD9" w14:textId="77777777" w:rsidR="00A52DFE" w:rsidRDefault="00A52DFE" w:rsidP="00BE1358">
      <w:pPr>
        <w:tabs>
          <w:tab w:val="left" w:pos="8505"/>
        </w:tabs>
      </w:pPr>
    </w:p>
    <w:p w14:paraId="41FB141B" w14:textId="77777777" w:rsidR="00A52DFE" w:rsidRDefault="00A52DFE" w:rsidP="00BE1358">
      <w:pPr>
        <w:tabs>
          <w:tab w:val="left" w:pos="8505"/>
        </w:tabs>
      </w:pPr>
    </w:p>
    <w:p w14:paraId="583F1677" w14:textId="77777777" w:rsidR="00A52DFE" w:rsidRDefault="00A52DFE" w:rsidP="00BE1358">
      <w:pPr>
        <w:tabs>
          <w:tab w:val="left" w:pos="8505"/>
        </w:tabs>
      </w:pPr>
    </w:p>
    <w:p w14:paraId="26788D92" w14:textId="72A120A7" w:rsidR="00BE1358" w:rsidRDefault="00A52DFE" w:rsidP="00E1480D">
      <w:pPr>
        <w:pStyle w:val="ListParagraph"/>
        <w:numPr>
          <w:ilvl w:val="0"/>
          <w:numId w:val="12"/>
        </w:numPr>
        <w:tabs>
          <w:tab w:val="left" w:pos="8505"/>
        </w:tabs>
      </w:pPr>
      <w:r>
        <w:t>State the direction of the magnetic field above the conductor.</w:t>
      </w:r>
      <w:r w:rsidR="00BE1358">
        <w:tab/>
        <w:t>(1 mark)</w:t>
      </w:r>
    </w:p>
    <w:p w14:paraId="2A6E9BB5" w14:textId="70583E1A" w:rsidR="00E2333A" w:rsidRDefault="00E2333A" w:rsidP="00E2333A">
      <w:pPr>
        <w:pStyle w:val="ListParagraph"/>
        <w:tabs>
          <w:tab w:val="left" w:pos="8505"/>
        </w:tabs>
        <w:ind w:firstLine="0"/>
      </w:pPr>
    </w:p>
    <w:p w14:paraId="04535300" w14:textId="3FFBF0C5" w:rsidR="00E2333A" w:rsidRDefault="005562E2" w:rsidP="00E1515E">
      <w:pPr>
        <w:pStyle w:val="Marking"/>
      </w:pPr>
      <w:r>
        <w:t>Out of the page</w:t>
      </w:r>
      <w:r w:rsidR="00D80373">
        <w:tab/>
        <w:t>1</w:t>
      </w:r>
    </w:p>
    <w:p w14:paraId="3F5079FA" w14:textId="0D643F72" w:rsidR="00A873C7" w:rsidRDefault="00A873C7" w:rsidP="00E1515E">
      <w:pPr>
        <w:pStyle w:val="Marking"/>
      </w:pPr>
    </w:p>
    <w:p w14:paraId="59E2A0CD" w14:textId="663FAEA3" w:rsidR="00A873C7" w:rsidRDefault="00A873C7" w:rsidP="00E1515E">
      <w:pPr>
        <w:pStyle w:val="Marking"/>
      </w:pPr>
    </w:p>
    <w:p w14:paraId="341B9F13" w14:textId="77777777" w:rsidR="00A873C7" w:rsidRDefault="00A873C7" w:rsidP="00E1515E">
      <w:pPr>
        <w:pStyle w:val="Marking"/>
      </w:pPr>
    </w:p>
    <w:p w14:paraId="282F49ED" w14:textId="77777777" w:rsidR="00E2333A" w:rsidRDefault="00E2333A" w:rsidP="00E2333A">
      <w:pPr>
        <w:pStyle w:val="ListParagraph"/>
        <w:tabs>
          <w:tab w:val="left" w:pos="8505"/>
        </w:tabs>
        <w:ind w:firstLine="0"/>
      </w:pPr>
    </w:p>
    <w:p w14:paraId="542D8DAE" w14:textId="4BF6A8CC" w:rsidR="00E2333A" w:rsidRDefault="00E2333A" w:rsidP="00E1480D">
      <w:pPr>
        <w:pStyle w:val="ListParagraph"/>
        <w:numPr>
          <w:ilvl w:val="0"/>
          <w:numId w:val="12"/>
        </w:numPr>
        <w:tabs>
          <w:tab w:val="left" w:pos="8505"/>
        </w:tabs>
      </w:pPr>
      <w:r>
        <w:t xml:space="preserve">Calculate the force </w:t>
      </w:r>
      <w:r w:rsidR="001D6781">
        <w:t>on the electrons due the electric field.</w:t>
      </w:r>
      <w:r w:rsidR="00757E8B">
        <w:t xml:space="preserve"> Include a direction.</w:t>
      </w:r>
      <w:r w:rsidR="00E63E46">
        <w:tab/>
        <w:t>(</w:t>
      </w:r>
      <w:r w:rsidR="003F45F0">
        <w:t>3</w:t>
      </w:r>
      <w:r w:rsidR="00E63E46">
        <w:t xml:space="preserve"> marks)</w:t>
      </w:r>
    </w:p>
    <w:p w14:paraId="02117F7D" w14:textId="7454957B" w:rsidR="00BE1358" w:rsidRDefault="00BE1358" w:rsidP="00BE1358">
      <w:pPr>
        <w:pStyle w:val="ListParagraph"/>
        <w:tabs>
          <w:tab w:val="left" w:pos="8505"/>
        </w:tabs>
        <w:ind w:firstLine="0"/>
      </w:pPr>
    </w:p>
    <w:p w14:paraId="6BF77CEE" w14:textId="046B0D5B" w:rsidR="00BE1358" w:rsidRDefault="00D80373" w:rsidP="00E63E46">
      <w:pPr>
        <w:pStyle w:val="Marking"/>
      </w:pPr>
      <m:oMath>
        <m:r>
          <w:rPr>
            <w:rFonts w:ascii="Cambria Math" w:hAnsi="Cambria Math"/>
          </w:rPr>
          <m:t>F</m:t>
        </m:r>
        <m:r>
          <m:rPr>
            <m:sty m:val="p"/>
          </m:rPr>
          <w:rPr>
            <w:rFonts w:ascii="Cambria Math" w:hAnsi="Cambria Math"/>
          </w:rPr>
          <m:t>=</m:t>
        </m:r>
        <m:r>
          <w:rPr>
            <w:rFonts w:ascii="Cambria Math" w:hAnsi="Cambria Math"/>
          </w:rPr>
          <m:t>Eq</m:t>
        </m:r>
        <m:r>
          <m:rPr>
            <m:sty m:val="p"/>
          </m:rPr>
          <w:rPr>
            <w:rFonts w:ascii="Cambria Math" w:hAnsi="Cambria Math"/>
          </w:rPr>
          <m:t>=2.00×1.60×</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19</m:t>
            </m:r>
          </m:sup>
        </m:sSup>
        <m:r>
          <m:rPr>
            <m:sty m:val="p"/>
          </m:rPr>
          <w:rPr>
            <w:rFonts w:ascii="Cambria Math" w:hAnsi="Cambria Math"/>
          </w:rPr>
          <m:t>=3.20×</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19</m:t>
            </m:r>
          </m:sup>
        </m:sSup>
        <m:r>
          <m:rPr>
            <m:sty m:val="p"/>
          </m:rPr>
          <w:rPr>
            <w:rFonts w:ascii="Cambria Math" w:hAnsi="Cambria Math"/>
          </w:rPr>
          <m:t xml:space="preserve"> </m:t>
        </m:r>
        <m:r>
          <w:rPr>
            <w:rFonts w:ascii="Cambria Math" w:hAnsi="Cambria Math"/>
          </w:rPr>
          <m:t>N</m:t>
        </m:r>
      </m:oMath>
      <w:r w:rsidR="00E63E46">
        <w:tab/>
        <w:t>1-2</w:t>
      </w:r>
    </w:p>
    <w:p w14:paraId="31AACF03" w14:textId="00D465EF" w:rsidR="00BE1358" w:rsidRDefault="00BE1358" w:rsidP="00BE1358">
      <w:pPr>
        <w:pStyle w:val="ListParagraph"/>
        <w:tabs>
          <w:tab w:val="left" w:pos="8505"/>
        </w:tabs>
        <w:ind w:firstLine="0"/>
      </w:pPr>
    </w:p>
    <w:p w14:paraId="6F572C02" w14:textId="22B2590C" w:rsidR="00BE1358" w:rsidRDefault="00BE1358" w:rsidP="003F45F0">
      <w:pPr>
        <w:pStyle w:val="Marking"/>
      </w:pPr>
    </w:p>
    <w:p w14:paraId="2F0EDD3A" w14:textId="00BC3BB6" w:rsidR="00A873C7" w:rsidRDefault="003F45F0" w:rsidP="003F45F0">
      <w:pPr>
        <w:pStyle w:val="Marking"/>
      </w:pPr>
      <w:r>
        <w:t>down the page</w:t>
      </w:r>
      <w:r>
        <w:tab/>
        <w:t>1</w:t>
      </w:r>
    </w:p>
    <w:p w14:paraId="7413FAA6" w14:textId="3D83AA7D" w:rsidR="00A873C7" w:rsidRDefault="00A873C7" w:rsidP="00BE1358">
      <w:pPr>
        <w:pStyle w:val="ListParagraph"/>
        <w:tabs>
          <w:tab w:val="left" w:pos="8505"/>
        </w:tabs>
        <w:ind w:firstLine="0"/>
      </w:pPr>
    </w:p>
    <w:p w14:paraId="7F3064BC" w14:textId="7E956CA4" w:rsidR="00A873C7" w:rsidRDefault="00A873C7" w:rsidP="00BE1358">
      <w:pPr>
        <w:pStyle w:val="ListParagraph"/>
        <w:tabs>
          <w:tab w:val="left" w:pos="8505"/>
        </w:tabs>
        <w:ind w:firstLine="0"/>
      </w:pPr>
    </w:p>
    <w:p w14:paraId="4575C298" w14:textId="51B7142A" w:rsidR="00A873C7" w:rsidRDefault="00A873C7" w:rsidP="00BE1358">
      <w:pPr>
        <w:pStyle w:val="ListParagraph"/>
        <w:tabs>
          <w:tab w:val="left" w:pos="8505"/>
        </w:tabs>
        <w:ind w:firstLine="0"/>
      </w:pPr>
    </w:p>
    <w:p w14:paraId="778D6C04" w14:textId="0775D0B7" w:rsidR="00A873C7" w:rsidRDefault="00A873C7" w:rsidP="00BE1358">
      <w:pPr>
        <w:pStyle w:val="ListParagraph"/>
        <w:tabs>
          <w:tab w:val="left" w:pos="8505"/>
        </w:tabs>
        <w:ind w:firstLine="0"/>
      </w:pPr>
    </w:p>
    <w:p w14:paraId="4DD4A850" w14:textId="77777777" w:rsidR="00A873C7" w:rsidRDefault="00A873C7" w:rsidP="00BE1358">
      <w:pPr>
        <w:pStyle w:val="ListParagraph"/>
        <w:tabs>
          <w:tab w:val="left" w:pos="8505"/>
        </w:tabs>
        <w:ind w:firstLine="0"/>
      </w:pPr>
    </w:p>
    <w:p w14:paraId="7EFF006D" w14:textId="77777777" w:rsidR="00BE1358" w:rsidRDefault="00BE1358" w:rsidP="00BE1358">
      <w:pPr>
        <w:pStyle w:val="ListParagraph"/>
        <w:tabs>
          <w:tab w:val="left" w:pos="8505"/>
        </w:tabs>
        <w:ind w:firstLine="0"/>
      </w:pPr>
    </w:p>
    <w:p w14:paraId="1E9C3078" w14:textId="77777777" w:rsidR="00A8291E" w:rsidRDefault="00A8291E" w:rsidP="00A8291E">
      <w:pPr>
        <w:pStyle w:val="ListParagraph"/>
        <w:numPr>
          <w:ilvl w:val="0"/>
          <w:numId w:val="12"/>
        </w:numPr>
        <w:tabs>
          <w:tab w:val="left" w:pos="8505"/>
        </w:tabs>
      </w:pPr>
      <w:r>
        <w:t xml:space="preserve">The path followed by the electron at a distance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t xml:space="preserve"> from the conductor is shown as a dashed line. </w:t>
      </w:r>
      <w:r w:rsidRPr="004F4788">
        <w:t>For the remaining two electrons in the diagram (above and below the electron at</w:t>
      </w:r>
      <w:r>
        <w:t xml:space="preserve">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Pr="004F4788">
        <w:t>), sketch the paths they would take as the entered the region occupied by both the electric field and the magnetic field.</w:t>
      </w:r>
      <w:r>
        <w:tab/>
        <w:t>(2 marks)</w:t>
      </w:r>
    </w:p>
    <w:p w14:paraId="079B3F17" w14:textId="7733C529" w:rsidR="007E0972" w:rsidRDefault="007E0972" w:rsidP="007E0972">
      <w:pPr>
        <w:tabs>
          <w:tab w:val="left" w:pos="8505"/>
        </w:tabs>
      </w:pPr>
    </w:p>
    <w:p w14:paraId="181FB1E7" w14:textId="73848F76" w:rsidR="007E0972" w:rsidRDefault="007E0972" w:rsidP="007E0972">
      <w:pPr>
        <w:pStyle w:val="Marking"/>
      </w:pPr>
      <w:r>
        <w:t xml:space="preserve">Top electron begins to curve towards conductor </w:t>
      </w:r>
      <w:r>
        <w:tab/>
        <w:t>1</w:t>
      </w:r>
    </w:p>
    <w:p w14:paraId="16D375DD" w14:textId="495D6B90" w:rsidR="007E0972" w:rsidRDefault="007E0972" w:rsidP="007E0972">
      <w:pPr>
        <w:pStyle w:val="Marking"/>
      </w:pPr>
    </w:p>
    <w:p w14:paraId="1FF449B5" w14:textId="3536BB04" w:rsidR="007E0972" w:rsidRDefault="007E0972" w:rsidP="007E0972">
      <w:pPr>
        <w:pStyle w:val="Marking"/>
      </w:pPr>
      <w:r>
        <w:t>Bottom electron begins to curve away from conductor</w:t>
      </w:r>
      <w:r>
        <w:tab/>
        <w:t>1</w:t>
      </w:r>
    </w:p>
    <w:p w14:paraId="3C1F9DC1" w14:textId="77777777" w:rsidR="00D5393D" w:rsidRDefault="00D5393D" w:rsidP="00D5393D">
      <w:pPr>
        <w:pStyle w:val="ListParagraph"/>
        <w:tabs>
          <w:tab w:val="left" w:pos="8505"/>
        </w:tabs>
        <w:ind w:firstLine="0"/>
      </w:pPr>
    </w:p>
    <w:p w14:paraId="18776464" w14:textId="77777777" w:rsidR="00A873C7" w:rsidRDefault="00A873C7">
      <w:pPr>
        <w:spacing w:after="160" w:line="259" w:lineRule="auto"/>
        <w:rPr>
          <w:rFonts w:eastAsia="Times New Roman" w:cs="Arial"/>
          <w:szCs w:val="22"/>
        </w:rPr>
      </w:pPr>
      <w:r>
        <w:br w:type="page"/>
      </w:r>
    </w:p>
    <w:p w14:paraId="097FEBBF" w14:textId="77777777" w:rsidR="001213A2" w:rsidRDefault="001213A2" w:rsidP="001213A2">
      <w:pPr>
        <w:pStyle w:val="ListParagraph"/>
        <w:numPr>
          <w:ilvl w:val="0"/>
          <w:numId w:val="12"/>
        </w:numPr>
        <w:tabs>
          <w:tab w:val="left" w:pos="8505"/>
        </w:tabs>
      </w:pPr>
      <w:r>
        <w:lastRenderedPageBreak/>
        <w:t xml:space="preserve">Explain your choice for the electron path drawn for </w:t>
      </w:r>
      <w:r w:rsidRPr="00F5130F">
        <w:rPr>
          <w:b/>
          <w:bCs/>
        </w:rPr>
        <w:t>one</w:t>
      </w:r>
      <w:r>
        <w:t xml:space="preserve"> of the electrons in part (c).</w:t>
      </w:r>
      <w:r>
        <w:tab/>
      </w:r>
    </w:p>
    <w:p w14:paraId="0B83B4A3" w14:textId="77777777" w:rsidR="001213A2" w:rsidRDefault="001213A2" w:rsidP="001213A2">
      <w:pPr>
        <w:pStyle w:val="ListParagraph"/>
        <w:tabs>
          <w:tab w:val="left" w:pos="8505"/>
        </w:tabs>
        <w:spacing w:line="360" w:lineRule="auto"/>
        <w:ind w:firstLine="0"/>
      </w:pPr>
      <w:r>
        <w:tab/>
        <w:t>(4 marks)</w:t>
      </w:r>
    </w:p>
    <w:p w14:paraId="039AC47D" w14:textId="1506CBAC" w:rsidR="00155103" w:rsidRDefault="00155103" w:rsidP="00155103">
      <w:pPr>
        <w:tabs>
          <w:tab w:val="left" w:pos="8505"/>
        </w:tabs>
      </w:pPr>
    </w:p>
    <w:p w14:paraId="69D18AC4" w14:textId="16DE0F2E" w:rsidR="00F5130F" w:rsidRDefault="00155103" w:rsidP="00155103">
      <w:pPr>
        <w:pStyle w:val="Marking"/>
      </w:pPr>
      <w:r>
        <w:t>The electron closer to the conductor is in a larger magnetic flux density</w:t>
      </w:r>
      <w:r w:rsidR="0079034C">
        <w:t xml:space="preserve"> due to the conductor</w:t>
      </w:r>
      <w:r w:rsidR="00B253BF">
        <w:t xml:space="preserve"> (</w:t>
      </w:r>
      <m:oMath>
        <m:r>
          <w:rPr>
            <w:rFonts w:ascii="Cambria Math" w:hAnsi="Cambria Math"/>
          </w:rPr>
          <m:t>B=</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0</m:t>
                </m:r>
              </m:sub>
            </m:sSub>
          </m:num>
          <m:den>
            <m:r>
              <w:rPr>
                <w:rFonts w:ascii="Cambria Math" w:hAnsi="Cambria Math"/>
              </w:rPr>
              <m:t>2π</m:t>
            </m:r>
          </m:den>
        </m:f>
        <m:r>
          <w:rPr>
            <w:rFonts w:ascii="Cambria Math" w:hAnsi="Cambria Math"/>
          </w:rPr>
          <m:t>×</m:t>
        </m:r>
        <m:f>
          <m:fPr>
            <m:ctrlPr>
              <w:rPr>
                <w:rFonts w:ascii="Cambria Math" w:hAnsi="Cambria Math"/>
                <w:i/>
              </w:rPr>
            </m:ctrlPr>
          </m:fPr>
          <m:num>
            <m:r>
              <w:rPr>
                <w:rFonts w:ascii="Cambria Math" w:hAnsi="Cambria Math"/>
              </w:rPr>
              <m:t>I</m:t>
            </m:r>
          </m:num>
          <m:den>
            <m:r>
              <w:rPr>
                <w:rFonts w:ascii="Cambria Math" w:hAnsi="Cambria Math"/>
              </w:rPr>
              <m:t>r</m:t>
            </m:r>
          </m:den>
        </m:f>
      </m:oMath>
      <w:r w:rsidR="00B253BF">
        <w:t>)</w:t>
      </w:r>
      <w:r>
        <w:t xml:space="preserve"> </w:t>
      </w:r>
      <w:r w:rsidR="00B253BF">
        <w:t xml:space="preserve"> </w:t>
      </w:r>
      <w:r w:rsidR="00AD4D74">
        <w:tab/>
        <w:t>1</w:t>
      </w:r>
    </w:p>
    <w:p w14:paraId="7E7BAD0F" w14:textId="77777777" w:rsidR="00F5130F" w:rsidRDefault="00F5130F" w:rsidP="00155103">
      <w:pPr>
        <w:pStyle w:val="Marking"/>
      </w:pPr>
    </w:p>
    <w:p w14:paraId="40C02F38" w14:textId="20F073B5" w:rsidR="00155103" w:rsidRDefault="008458DC" w:rsidP="00155103">
      <w:pPr>
        <w:pStyle w:val="Marking"/>
      </w:pPr>
      <w:r>
        <w:t>This causes a</w:t>
      </w:r>
      <w:r w:rsidR="0079034C">
        <w:t>n increase in magnetic force (</w:t>
      </w:r>
      <m:oMath>
        <m:r>
          <w:rPr>
            <w:rFonts w:ascii="Cambria Math" w:hAnsi="Cambria Math"/>
          </w:rPr>
          <m:t>F=qvB</m:t>
        </m:r>
      </m:oMath>
      <w:r w:rsidR="0079034C">
        <w:t>)</w:t>
      </w:r>
      <w:r>
        <w:t xml:space="preserve"> </w:t>
      </w:r>
      <w:r w:rsidR="00EF7B75">
        <w:tab/>
        <w:t>1</w:t>
      </w:r>
    </w:p>
    <w:p w14:paraId="5FA092AD" w14:textId="2E27F075" w:rsidR="00EF7B75" w:rsidRDefault="00EF7B75" w:rsidP="00155103">
      <w:pPr>
        <w:pStyle w:val="Marking"/>
      </w:pPr>
    </w:p>
    <w:p w14:paraId="4D408AC6" w14:textId="2D6676CF" w:rsidR="00EF7B75" w:rsidRDefault="00E96E0B" w:rsidP="00155103">
      <w:pPr>
        <w:pStyle w:val="Marking"/>
      </w:pPr>
      <w:r>
        <w:t>The magnetic force is stronger up the page than electric force down the page</w:t>
      </w:r>
      <w:r w:rsidR="009C1A43">
        <w:t>– causing it to deflect away from the conductor</w:t>
      </w:r>
      <w:r w:rsidR="009C1A43">
        <w:tab/>
        <w:t>1-2</w:t>
      </w:r>
    </w:p>
    <w:p w14:paraId="4EE8A97B" w14:textId="4EBABC0F" w:rsidR="00AC6955" w:rsidRDefault="00AC6955" w:rsidP="00155103">
      <w:pPr>
        <w:pStyle w:val="Marking"/>
      </w:pPr>
    </w:p>
    <w:p w14:paraId="6CCD6643" w14:textId="3FAA4459" w:rsidR="00AC6955" w:rsidRDefault="009D781E" w:rsidP="00155103">
      <w:pPr>
        <w:pStyle w:val="Marking"/>
      </w:pPr>
      <w:r>
        <w:t xml:space="preserve">Note: </w:t>
      </w:r>
      <w:r w:rsidR="00AC6955">
        <w:t>S</w:t>
      </w:r>
      <w:r w:rsidR="00EB121C">
        <w:t>imilar marks for top electron curving towards conductor</w:t>
      </w:r>
      <w:r>
        <w:t xml:space="preserve"> if chosen by student</w:t>
      </w:r>
    </w:p>
    <w:p w14:paraId="26B9DB53" w14:textId="77777777" w:rsidR="0053238D" w:rsidRDefault="0053238D" w:rsidP="0053238D">
      <w:pPr>
        <w:pStyle w:val="ListParagraph"/>
      </w:pPr>
    </w:p>
    <w:p w14:paraId="71A0EB8E" w14:textId="66647B1A" w:rsidR="0095796E" w:rsidRDefault="0053238D" w:rsidP="00C366AE">
      <w:pPr>
        <w:pStyle w:val="ListParagraph"/>
        <w:numPr>
          <w:ilvl w:val="0"/>
          <w:numId w:val="12"/>
        </w:numPr>
        <w:tabs>
          <w:tab w:val="left" w:pos="8505"/>
        </w:tabs>
      </w:pPr>
      <w:r>
        <w:t xml:space="preserve">Calculate the distance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t>.</w:t>
      </w:r>
      <w:r w:rsidR="00505680">
        <w:tab/>
        <w:t>(4 marks)</w:t>
      </w:r>
    </w:p>
    <w:p w14:paraId="05D4D3F4" w14:textId="50D3E08D" w:rsidR="00627DB1" w:rsidRDefault="00627DB1" w:rsidP="00627DB1">
      <w:pPr>
        <w:pStyle w:val="ListParagraph"/>
        <w:tabs>
          <w:tab w:val="left" w:pos="8505"/>
        </w:tabs>
        <w:ind w:firstLine="0"/>
      </w:pPr>
    </w:p>
    <w:p w14:paraId="202FE197" w14:textId="3DBA4D55" w:rsidR="004F5FE2" w:rsidRDefault="004F5FE2" w:rsidP="00627DB1">
      <w:pPr>
        <w:pStyle w:val="Marking"/>
      </w:pPr>
      <w:r>
        <w:tab/>
      </w:r>
    </w:p>
    <w:p w14:paraId="168D7A3C" w14:textId="4C970465" w:rsidR="004F5FE2" w:rsidRDefault="004F5FE2" w:rsidP="00627DB1">
      <w:pPr>
        <w:pStyle w:val="Marking"/>
      </w:pPr>
    </w:p>
    <w:p w14:paraId="53CD375D" w14:textId="02D1C2D4" w:rsidR="006767DB" w:rsidRDefault="006767DB" w:rsidP="00AF46A0">
      <w:pPr>
        <w:pStyle w:val="Marking"/>
      </w:pPr>
    </w:p>
    <w:p w14:paraId="3E2AEDB1" w14:textId="77777777" w:rsidR="00521291" w:rsidRDefault="00521291" w:rsidP="00521291">
      <w:pPr>
        <w:pStyle w:val="Marking"/>
      </w:pPr>
      <w:r>
        <w:t>Forces in equilibrium</w:t>
      </w:r>
    </w:p>
    <w:p w14:paraId="442C02E7" w14:textId="34F6F618" w:rsidR="006767DB" w:rsidRDefault="004750E1" w:rsidP="00521291">
      <w:pPr>
        <w:pStyle w:val="Marking"/>
      </w:pPr>
      <m:oMath>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m:t>
            </m:r>
          </m:sub>
        </m:sSub>
      </m:oMath>
      <w:r w:rsidR="00521291">
        <w:t xml:space="preserve"> </w:t>
      </w:r>
      <w:r w:rsidR="007A78DD">
        <w:tab/>
        <w:t>1</w:t>
      </w:r>
    </w:p>
    <w:p w14:paraId="41A581C5" w14:textId="77777777" w:rsidR="00262C0F" w:rsidRPr="00262C0F" w:rsidRDefault="00262C0F" w:rsidP="00521291">
      <w:pPr>
        <w:pStyle w:val="Marking"/>
      </w:pPr>
    </w:p>
    <w:p w14:paraId="2245D6CC" w14:textId="6600A421" w:rsidR="00521291" w:rsidRDefault="004750E1" w:rsidP="00521291">
      <w:pPr>
        <w:pStyle w:val="Marking"/>
      </w:pPr>
      <m:oMath>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hAnsi="Cambria Math"/>
          </w:rPr>
          <m:t>=qvB</m:t>
        </m:r>
      </m:oMath>
      <w:r w:rsidR="00F12EFF">
        <w:t xml:space="preserve"> </w:t>
      </w:r>
    </w:p>
    <w:p w14:paraId="7106E7EA" w14:textId="47C713AC" w:rsidR="003A16A0" w:rsidRDefault="00F12EFF" w:rsidP="00521291">
      <w:pPr>
        <w:pStyle w:val="Marking"/>
      </w:pPr>
      <m:oMath>
        <m:r>
          <w:rPr>
            <w:rFonts w:ascii="Cambria Math" w:hAnsi="Cambria Math"/>
          </w:rPr>
          <m:t>3.20×</m:t>
        </m:r>
        <m:sSup>
          <m:sSupPr>
            <m:ctrlPr>
              <w:rPr>
                <w:rFonts w:ascii="Cambria Math" w:hAnsi="Cambria Math"/>
                <w:i/>
              </w:rPr>
            </m:ctrlPr>
          </m:sSupPr>
          <m:e>
            <m:r>
              <w:rPr>
                <w:rFonts w:ascii="Cambria Math" w:hAnsi="Cambria Math"/>
              </w:rPr>
              <m:t>10</m:t>
            </m:r>
          </m:e>
          <m:sup>
            <m:r>
              <w:rPr>
                <w:rFonts w:ascii="Cambria Math" w:hAnsi="Cambria Math"/>
              </w:rPr>
              <m:t>-19</m:t>
            </m:r>
          </m:sup>
        </m:sSup>
        <m:r>
          <w:rPr>
            <w:rFonts w:ascii="Cambria Math" w:hAnsi="Cambria Math"/>
          </w:rPr>
          <m:t>=1.60×</m:t>
        </m:r>
        <m:sSup>
          <m:sSupPr>
            <m:ctrlPr>
              <w:rPr>
                <w:rFonts w:ascii="Cambria Math" w:hAnsi="Cambria Math"/>
                <w:i/>
              </w:rPr>
            </m:ctrlPr>
          </m:sSupPr>
          <m:e>
            <m:r>
              <w:rPr>
                <w:rFonts w:ascii="Cambria Math" w:hAnsi="Cambria Math"/>
              </w:rPr>
              <m:t>10</m:t>
            </m:r>
          </m:e>
          <m:sup>
            <m:r>
              <w:rPr>
                <w:rFonts w:ascii="Cambria Math" w:hAnsi="Cambria Math"/>
              </w:rPr>
              <m:t>-19</m:t>
            </m:r>
          </m:sup>
        </m:sSup>
        <m:r>
          <w:rPr>
            <w:rFonts w:ascii="Cambria Math" w:hAnsi="Cambria Math"/>
          </w:rPr>
          <m:t>×8560×B</m:t>
        </m:r>
      </m:oMath>
      <w:r w:rsidR="007A78DD">
        <w:t xml:space="preserve"> </w:t>
      </w:r>
    </w:p>
    <w:p w14:paraId="377F86D0" w14:textId="1C8F3CC0" w:rsidR="00F12EFF" w:rsidRDefault="003A16A0" w:rsidP="00521291">
      <w:pPr>
        <w:pStyle w:val="Marking"/>
      </w:pPr>
      <m:oMath>
        <m:r>
          <w:rPr>
            <w:rFonts w:ascii="Cambria Math" w:hAnsi="Cambria Math"/>
          </w:rPr>
          <m:t>B=2.336×</m:t>
        </m:r>
        <m:sSup>
          <m:sSupPr>
            <m:ctrlPr>
              <w:rPr>
                <w:rFonts w:ascii="Cambria Math" w:hAnsi="Cambria Math"/>
                <w:i/>
              </w:rPr>
            </m:ctrlPr>
          </m:sSupPr>
          <m:e>
            <m:r>
              <w:rPr>
                <w:rFonts w:ascii="Cambria Math" w:hAnsi="Cambria Math"/>
              </w:rPr>
              <m:t>10</m:t>
            </m:r>
          </m:e>
          <m:sup>
            <m:r>
              <w:rPr>
                <w:rFonts w:ascii="Cambria Math" w:hAnsi="Cambria Math"/>
              </w:rPr>
              <m:t>-4</m:t>
            </m:r>
          </m:sup>
        </m:sSup>
        <m:r>
          <w:rPr>
            <w:rFonts w:ascii="Cambria Math" w:hAnsi="Cambria Math"/>
          </w:rPr>
          <m:t xml:space="preserve"> T</m:t>
        </m:r>
      </m:oMath>
      <w:r w:rsidR="00AD70C1">
        <w:t xml:space="preserve"> </w:t>
      </w:r>
      <w:r w:rsidR="007A78DD">
        <w:tab/>
        <w:t>1</w:t>
      </w:r>
    </w:p>
    <w:p w14:paraId="4BA184B2" w14:textId="2379FDDC" w:rsidR="00AF46A0" w:rsidRPr="007A78DD" w:rsidRDefault="00AF46A0" w:rsidP="00AF46A0">
      <w:pPr>
        <w:pStyle w:val="Marking"/>
      </w:pPr>
    </w:p>
    <w:p w14:paraId="72605F4C" w14:textId="29FF7B7E" w:rsidR="007A78DD" w:rsidRDefault="00A24BA4" w:rsidP="007A78DD">
      <w:pPr>
        <w:pStyle w:val="Marking"/>
      </w:pPr>
      <w:r>
        <w:t>Distance from conductor</w:t>
      </w:r>
    </w:p>
    <w:p w14:paraId="7634E263" w14:textId="77777777" w:rsidR="007A78DD" w:rsidRDefault="007A78DD" w:rsidP="007A78DD">
      <w:pPr>
        <w:pStyle w:val="Marking"/>
      </w:pPr>
      <m:oMath>
        <m:r>
          <w:rPr>
            <w:rFonts w:ascii="Cambria Math" w:hAnsi="Cambria Math"/>
          </w:rPr>
          <m:t>B=</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0</m:t>
                </m:r>
              </m:sub>
            </m:sSub>
          </m:num>
          <m:den>
            <m:r>
              <w:rPr>
                <w:rFonts w:ascii="Cambria Math" w:hAnsi="Cambria Math"/>
              </w:rPr>
              <m:t>2π</m:t>
            </m:r>
          </m:den>
        </m:f>
        <m:r>
          <w:rPr>
            <w:rFonts w:ascii="Cambria Math" w:hAnsi="Cambria Math"/>
          </w:rPr>
          <m:t>×</m:t>
        </m:r>
        <m:f>
          <m:fPr>
            <m:ctrlPr>
              <w:rPr>
                <w:rFonts w:ascii="Cambria Math" w:hAnsi="Cambria Math"/>
                <w:i/>
              </w:rPr>
            </m:ctrlPr>
          </m:fPr>
          <m:num>
            <m:r>
              <w:rPr>
                <w:rFonts w:ascii="Cambria Math" w:hAnsi="Cambria Math"/>
              </w:rPr>
              <m:t>I</m:t>
            </m:r>
          </m:num>
          <m:den>
            <m:sSub>
              <m:sSubPr>
                <m:ctrlPr>
                  <w:rPr>
                    <w:rFonts w:ascii="Cambria Math" w:hAnsi="Cambria Math"/>
                    <w:i/>
                  </w:rPr>
                </m:ctrlPr>
              </m:sSubPr>
              <m:e>
                <m:r>
                  <w:rPr>
                    <w:rFonts w:ascii="Cambria Math" w:hAnsi="Cambria Math"/>
                  </w:rPr>
                  <m:t>r</m:t>
                </m:r>
              </m:e>
              <m:sub>
                <m:r>
                  <w:rPr>
                    <w:rFonts w:ascii="Cambria Math" w:hAnsi="Cambria Math"/>
                  </w:rPr>
                  <m:t>0</m:t>
                </m:r>
              </m:sub>
            </m:sSub>
          </m:den>
        </m:f>
      </m:oMath>
      <w:r>
        <w:t xml:space="preserve"> </w:t>
      </w:r>
    </w:p>
    <w:p w14:paraId="65DDF2DD" w14:textId="141A67E5" w:rsidR="007A78DD" w:rsidRDefault="0054756C" w:rsidP="007A78DD">
      <w:pPr>
        <w:pStyle w:val="Marking"/>
      </w:pPr>
      <m:oMath>
        <m:r>
          <w:rPr>
            <w:rFonts w:ascii="Cambria Math" w:hAnsi="Cambria Math"/>
          </w:rPr>
          <m:t>2.336×</m:t>
        </m:r>
        <m:sSup>
          <m:sSupPr>
            <m:ctrlPr>
              <w:rPr>
                <w:rFonts w:ascii="Cambria Math" w:hAnsi="Cambria Math"/>
                <w:i/>
              </w:rPr>
            </m:ctrlPr>
          </m:sSupPr>
          <m:e>
            <m:r>
              <w:rPr>
                <w:rFonts w:ascii="Cambria Math" w:hAnsi="Cambria Math"/>
              </w:rPr>
              <m:t>10</m:t>
            </m:r>
          </m:e>
          <m:sup>
            <m:r>
              <w:rPr>
                <w:rFonts w:ascii="Cambria Math" w:hAnsi="Cambria Math"/>
              </w:rPr>
              <m:t>-4</m:t>
            </m:r>
          </m:sup>
        </m:sSup>
        <m:r>
          <w:rPr>
            <w:rFonts w:ascii="Cambria Math" w:hAnsi="Cambria Math"/>
          </w:rPr>
          <m:t>=</m:t>
        </m:r>
        <m:f>
          <m:fPr>
            <m:ctrlPr>
              <w:rPr>
                <w:rFonts w:ascii="Cambria Math" w:hAnsi="Cambria Math"/>
                <w:i/>
              </w:rPr>
            </m:ctrlPr>
          </m:fPr>
          <m:num>
            <m:r>
              <w:rPr>
                <w:rFonts w:ascii="Cambria Math" w:hAnsi="Cambria Math"/>
              </w:rPr>
              <m:t>4π×</m:t>
            </m:r>
            <m:sSup>
              <m:sSupPr>
                <m:ctrlPr>
                  <w:rPr>
                    <w:rFonts w:ascii="Cambria Math" w:hAnsi="Cambria Math"/>
                    <w:i/>
                  </w:rPr>
                </m:ctrlPr>
              </m:sSupPr>
              <m:e>
                <m:r>
                  <w:rPr>
                    <w:rFonts w:ascii="Cambria Math" w:hAnsi="Cambria Math"/>
                  </w:rPr>
                  <m:t>10</m:t>
                </m:r>
              </m:e>
              <m:sup>
                <m:r>
                  <w:rPr>
                    <w:rFonts w:ascii="Cambria Math" w:hAnsi="Cambria Math"/>
                  </w:rPr>
                  <m:t>-7</m:t>
                </m:r>
              </m:sup>
            </m:sSup>
          </m:num>
          <m:den>
            <m:r>
              <w:rPr>
                <w:rFonts w:ascii="Cambria Math" w:hAnsi="Cambria Math"/>
              </w:rPr>
              <m:t>2π</m:t>
            </m:r>
          </m:den>
        </m:f>
        <m:r>
          <w:rPr>
            <w:rFonts w:ascii="Cambria Math" w:hAnsi="Cambria Math"/>
          </w:rPr>
          <m:t>×</m:t>
        </m:r>
        <m:f>
          <m:fPr>
            <m:ctrlPr>
              <w:rPr>
                <w:rFonts w:ascii="Cambria Math" w:hAnsi="Cambria Math"/>
                <w:i/>
              </w:rPr>
            </m:ctrlPr>
          </m:fPr>
          <m:num>
            <m:r>
              <w:rPr>
                <w:rFonts w:ascii="Cambria Math" w:hAnsi="Cambria Math"/>
              </w:rPr>
              <m:t>10.0</m:t>
            </m:r>
          </m:num>
          <m:den>
            <m:sSub>
              <m:sSubPr>
                <m:ctrlPr>
                  <w:rPr>
                    <w:rFonts w:ascii="Cambria Math" w:hAnsi="Cambria Math"/>
                    <w:i/>
                  </w:rPr>
                </m:ctrlPr>
              </m:sSubPr>
              <m:e>
                <m:r>
                  <w:rPr>
                    <w:rFonts w:ascii="Cambria Math" w:hAnsi="Cambria Math"/>
                  </w:rPr>
                  <m:t>r</m:t>
                </m:r>
              </m:e>
              <m:sub>
                <m:r>
                  <w:rPr>
                    <w:rFonts w:ascii="Cambria Math" w:hAnsi="Cambria Math"/>
                  </w:rPr>
                  <m:t>0</m:t>
                </m:r>
              </m:sub>
            </m:sSub>
          </m:den>
        </m:f>
      </m:oMath>
      <w:r w:rsidR="007A78DD">
        <w:t xml:space="preserve"> </w:t>
      </w:r>
    </w:p>
    <w:p w14:paraId="79107516" w14:textId="0C7812CB" w:rsidR="00360444" w:rsidRDefault="004750E1" w:rsidP="00505680">
      <w:pPr>
        <w:pStyle w:val="Marking"/>
      </w:pPr>
      <m:oMath>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8.56×</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 xml:space="preserve"> m</m:t>
        </m:r>
      </m:oMath>
      <w:r w:rsidR="003A7F89">
        <w:t xml:space="preserve"> </w:t>
      </w:r>
      <w:r w:rsidR="006B2133">
        <w:tab/>
        <w:t>1-2</w:t>
      </w:r>
    </w:p>
    <w:p w14:paraId="5944781E" w14:textId="77777777" w:rsidR="00360444" w:rsidRDefault="00360444" w:rsidP="00505680">
      <w:pPr>
        <w:pStyle w:val="Marking"/>
      </w:pPr>
    </w:p>
    <w:p w14:paraId="2E6A79A3" w14:textId="77777777" w:rsidR="00360444" w:rsidRDefault="00360444">
      <w:pPr>
        <w:spacing w:after="160" w:line="259" w:lineRule="auto"/>
      </w:pPr>
      <w:r>
        <w:br w:type="page"/>
      </w:r>
    </w:p>
    <w:p w14:paraId="0FDAE8D1" w14:textId="3962A05D" w:rsidR="00360444" w:rsidRDefault="00360444" w:rsidP="00360444">
      <w:pPr>
        <w:tabs>
          <w:tab w:val="left" w:pos="1134"/>
          <w:tab w:val="left" w:pos="8505"/>
          <w:tab w:val="right" w:pos="9356"/>
        </w:tabs>
        <w:rPr>
          <w:rFonts w:cs="Arial"/>
          <w:b/>
          <w:bCs/>
          <w:szCs w:val="22"/>
        </w:rPr>
      </w:pPr>
      <w:r w:rsidRPr="00CE0AA2">
        <w:rPr>
          <w:rFonts w:cs="Arial"/>
          <w:b/>
          <w:bCs/>
          <w:szCs w:val="22"/>
        </w:rPr>
        <w:lastRenderedPageBreak/>
        <w:t>Ques</w:t>
      </w:r>
      <w:r>
        <w:rPr>
          <w:rFonts w:cs="Arial"/>
          <w:b/>
          <w:bCs/>
          <w:szCs w:val="22"/>
        </w:rPr>
        <w:t>tion 18</w:t>
      </w:r>
      <w:r>
        <w:rPr>
          <w:rFonts w:cs="Arial"/>
          <w:b/>
          <w:bCs/>
          <w:szCs w:val="22"/>
        </w:rPr>
        <w:tab/>
        <w:t>(</w:t>
      </w:r>
      <w:r w:rsidR="00627BE8">
        <w:rPr>
          <w:rFonts w:cs="Arial"/>
          <w:b/>
          <w:bCs/>
          <w:szCs w:val="22"/>
        </w:rPr>
        <w:t>1</w:t>
      </w:r>
      <w:r w:rsidR="004377AE">
        <w:rPr>
          <w:rFonts w:cs="Arial"/>
          <w:b/>
          <w:bCs/>
          <w:szCs w:val="22"/>
        </w:rPr>
        <w:t>3</w:t>
      </w:r>
      <w:r>
        <w:rPr>
          <w:rFonts w:cs="Arial"/>
          <w:b/>
          <w:bCs/>
          <w:szCs w:val="22"/>
        </w:rPr>
        <w:t xml:space="preserve"> </w:t>
      </w:r>
      <w:r w:rsidRPr="00CE0AA2">
        <w:rPr>
          <w:rFonts w:cs="Arial"/>
          <w:b/>
          <w:bCs/>
          <w:szCs w:val="22"/>
        </w:rPr>
        <w:t>marks)</w:t>
      </w:r>
    </w:p>
    <w:p w14:paraId="66E863B2" w14:textId="7C4585BE" w:rsidR="008603AC" w:rsidRDefault="008603AC" w:rsidP="00360444">
      <w:pPr>
        <w:tabs>
          <w:tab w:val="left" w:pos="1134"/>
          <w:tab w:val="left" w:pos="8505"/>
          <w:tab w:val="right" w:pos="9356"/>
        </w:tabs>
        <w:rPr>
          <w:rFonts w:cs="Arial"/>
          <w:b/>
          <w:bCs/>
          <w:szCs w:val="22"/>
        </w:rPr>
      </w:pPr>
    </w:p>
    <w:p w14:paraId="1228C150" w14:textId="2F4A7434" w:rsidR="008603AC" w:rsidRDefault="00041446" w:rsidP="00E02B0B">
      <w:r>
        <w:t xml:space="preserve">A </w:t>
      </w:r>
      <w:r w:rsidR="00E02B0B">
        <w:t xml:space="preserve">man moving a </w:t>
      </w:r>
      <w:r w:rsidR="00FC4250">
        <w:t xml:space="preserve">35.0 kg </w:t>
      </w:r>
      <w:r w:rsidR="00E02B0B">
        <w:t xml:space="preserve">bookshelf across carpet is startled by his cat, and the bookshelf </w:t>
      </w:r>
      <w:r w:rsidR="005F63AA">
        <w:t xml:space="preserve">becomes unbalanced, </w:t>
      </w:r>
      <w:r w:rsidR="00FC4250">
        <w:t>resulting in</w:t>
      </w:r>
      <w:r w:rsidR="004C3777">
        <w:t xml:space="preserve"> it</w:t>
      </w:r>
      <w:r w:rsidR="005F63AA">
        <w:t xml:space="preserve"> being supported by the man from underneath. </w:t>
      </w:r>
      <w:r w:rsidR="00366722">
        <w:t xml:space="preserve">The </w:t>
      </w:r>
      <w:r w:rsidR="00031AF3">
        <w:t xml:space="preserve">16.0 kg </w:t>
      </w:r>
      <w:r w:rsidR="00366722">
        <w:t xml:space="preserve">cat is </w:t>
      </w:r>
      <w:r w:rsidR="00F16900">
        <w:t>above</w:t>
      </w:r>
      <w:r w:rsidR="00366722">
        <w:t xml:space="preserve"> the bookshelf, as shown in the diagram below</w:t>
      </w:r>
      <w:r w:rsidR="00031AF3">
        <w:t xml:space="preserve">, and begins walking towards the top of the bookshelf. </w:t>
      </w:r>
      <w:r w:rsidR="00310B99">
        <w:t xml:space="preserve">You can assume the man applies a force perpendicular to the </w:t>
      </w:r>
      <w:r w:rsidR="003A7AF5">
        <w:t>face of the bookshelf falling on him.</w:t>
      </w:r>
    </w:p>
    <w:p w14:paraId="057800FF" w14:textId="579C253C" w:rsidR="00FC4250" w:rsidRDefault="00076447" w:rsidP="00E02B0B">
      <w:r>
        <w:rPr>
          <w:noProof/>
        </w:rPr>
        <mc:AlternateContent>
          <mc:Choice Requires="wps">
            <w:drawing>
              <wp:anchor distT="0" distB="0" distL="114300" distR="114300" simplePos="0" relativeHeight="251657249" behindDoc="0" locked="0" layoutInCell="1" allowOverlap="1" wp14:anchorId="3DD9DDEA" wp14:editId="1817D79C">
                <wp:simplePos x="0" y="0"/>
                <wp:positionH relativeFrom="column">
                  <wp:posOffset>3144682</wp:posOffset>
                </wp:positionH>
                <wp:positionV relativeFrom="paragraph">
                  <wp:posOffset>77530</wp:posOffset>
                </wp:positionV>
                <wp:extent cx="124079" cy="2338857"/>
                <wp:effectExtent l="0" t="802640" r="0" b="807085"/>
                <wp:wrapNone/>
                <wp:docPr id="258" name="Rectangle 258"/>
                <wp:cNvGraphicFramePr/>
                <a:graphic xmlns:a="http://schemas.openxmlformats.org/drawingml/2006/main">
                  <a:graphicData uri="http://schemas.microsoft.com/office/word/2010/wordprocessingShape">
                    <wps:wsp>
                      <wps:cNvSpPr/>
                      <wps:spPr>
                        <a:xfrm rot="18780750">
                          <a:off x="0" y="0"/>
                          <a:ext cx="124079" cy="233885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E0CC1B3" id="Rectangle 258" o:spid="_x0000_s1026" style="position:absolute;margin-left:247.6pt;margin-top:6.1pt;width:9.75pt;height:184.15pt;rotation:-3079373fd;z-index:251657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" fillcolor="#5b9bd5 [3204]" strokecolor="#1f4d78 [1604]" strokeweight="1pt"/>
            </w:pict>
          </mc:Fallback>
        </mc:AlternateContent>
      </w:r>
    </w:p>
    <w:p w14:paraId="707575D5" w14:textId="03AD54B2" w:rsidR="00FC4250" w:rsidRDefault="00FC4250" w:rsidP="00E02B0B"/>
    <w:p w14:paraId="7083A964" w14:textId="13C68B1D" w:rsidR="00FC4250" w:rsidRDefault="00FC4250" w:rsidP="00E02B0B"/>
    <w:p w14:paraId="3E820899" w14:textId="003DA2D3" w:rsidR="00FC4250" w:rsidRDefault="00FC4250" w:rsidP="00E02B0B"/>
    <w:p w14:paraId="52BAB300" w14:textId="447C5DE2" w:rsidR="00FC4250" w:rsidRDefault="00FC4250" w:rsidP="00E02B0B"/>
    <w:p w14:paraId="30273A21" w14:textId="1D6EFDC2" w:rsidR="00FC4250" w:rsidRDefault="00076447" w:rsidP="00E02B0B">
      <w:r>
        <w:rPr>
          <w:noProof/>
        </w:rPr>
        <mc:AlternateContent>
          <mc:Choice Requires="wps">
            <w:drawing>
              <wp:anchor distT="0" distB="0" distL="114300" distR="114300" simplePos="0" relativeHeight="251657257" behindDoc="0" locked="0" layoutInCell="1" allowOverlap="1" wp14:anchorId="3B8C14F9" wp14:editId="65B73896">
                <wp:simplePos x="0" y="0"/>
                <wp:positionH relativeFrom="column">
                  <wp:posOffset>2675614</wp:posOffset>
                </wp:positionH>
                <wp:positionV relativeFrom="paragraph">
                  <wp:posOffset>56737</wp:posOffset>
                </wp:positionV>
                <wp:extent cx="62947" cy="142460"/>
                <wp:effectExtent l="38100" t="0" r="32385" b="10160"/>
                <wp:wrapNone/>
                <wp:docPr id="269" name="Oval 269"/>
                <wp:cNvGraphicFramePr/>
                <a:graphic xmlns:a="http://schemas.openxmlformats.org/drawingml/2006/main">
                  <a:graphicData uri="http://schemas.microsoft.com/office/word/2010/wordprocessingShape">
                    <wps:wsp>
                      <wps:cNvSpPr/>
                      <wps:spPr>
                        <a:xfrm rot="19260531">
                          <a:off x="0" y="0"/>
                          <a:ext cx="62947" cy="14246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58A458A" id="Oval 269" o:spid="_x0000_s1026" style="position:absolute;margin-left:210.7pt;margin-top:4.45pt;width:4.95pt;height:11.2pt;rotation:-2555324fd;z-index:25165725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" fillcolor="#5b9bd5 [3204]" strokecolor="#1f4d78 [1604]" strokeweight="1pt">
                <v:stroke joinstyle="miter"/>
              </v:oval>
            </w:pict>
          </mc:Fallback>
        </mc:AlternateContent>
      </w:r>
      <w:r>
        <w:rPr>
          <w:noProof/>
        </w:rPr>
        <mc:AlternateContent>
          <mc:Choice Requires="wps">
            <w:drawing>
              <wp:anchor distT="0" distB="0" distL="114300" distR="114300" simplePos="0" relativeHeight="251657256" behindDoc="0" locked="0" layoutInCell="1" allowOverlap="1" wp14:anchorId="12E7968F" wp14:editId="4102C62F">
                <wp:simplePos x="0" y="0"/>
                <wp:positionH relativeFrom="column">
                  <wp:posOffset>2435486</wp:posOffset>
                </wp:positionH>
                <wp:positionV relativeFrom="paragraph">
                  <wp:posOffset>161776</wp:posOffset>
                </wp:positionV>
                <wp:extent cx="313765" cy="322729"/>
                <wp:effectExtent l="0" t="0" r="29210" b="20320"/>
                <wp:wrapNone/>
                <wp:docPr id="268" name="Straight Connector 268"/>
                <wp:cNvGraphicFramePr/>
                <a:graphic xmlns:a="http://schemas.openxmlformats.org/drawingml/2006/main">
                  <a:graphicData uri="http://schemas.microsoft.com/office/word/2010/wordprocessingShape">
                    <wps:wsp>
                      <wps:cNvCnPr/>
                      <wps:spPr>
                        <a:xfrm flipV="1">
                          <a:off x="0" y="0"/>
                          <a:ext cx="313765" cy="322729"/>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5B114FD" id="Straight Connector 268" o:spid="_x0000_s1026" style="position:absolute;flip:y;z-index:251657256;visibility:visible;mso-wrap-style:square;mso-wrap-distance-left:9pt;mso-wrap-distance-top:0;mso-wrap-distance-right:9pt;mso-wrap-distance-bottom:0;mso-position-horizontal:absolute;mso-position-horizontal-relative:text;mso-position-vertical:absolute;mso-position-vertical-relative:text" from="191.75pt,12.75pt" to="216.45pt,3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" strokecolor="#5b9bd5 [3204]" strokeweight="1.5pt">
                <v:stroke joinstyle="miter"/>
              </v:line>
            </w:pict>
          </mc:Fallback>
        </mc:AlternateContent>
      </w:r>
    </w:p>
    <w:p w14:paraId="1F558056" w14:textId="14516993" w:rsidR="00FC4250" w:rsidRDefault="00076447" w:rsidP="00E02B0B">
      <w:r>
        <w:rPr>
          <w:noProof/>
        </w:rPr>
        <mc:AlternateContent>
          <mc:Choice Requires="wps">
            <w:drawing>
              <wp:anchor distT="0" distB="0" distL="114300" distR="114300" simplePos="0" relativeHeight="251657255" behindDoc="0" locked="0" layoutInCell="1" allowOverlap="1" wp14:anchorId="1FC1BD93" wp14:editId="2279BDEF">
                <wp:simplePos x="0" y="0"/>
                <wp:positionH relativeFrom="column">
                  <wp:posOffset>2282526</wp:posOffset>
                </wp:positionH>
                <wp:positionV relativeFrom="paragraph">
                  <wp:posOffset>23719</wp:posOffset>
                </wp:positionV>
                <wp:extent cx="273423" cy="273423"/>
                <wp:effectExtent l="0" t="0" r="12700" b="12700"/>
                <wp:wrapNone/>
                <wp:docPr id="267" name="Oval 267"/>
                <wp:cNvGraphicFramePr/>
                <a:graphic xmlns:a="http://schemas.openxmlformats.org/drawingml/2006/main">
                  <a:graphicData uri="http://schemas.microsoft.com/office/word/2010/wordprocessingShape">
                    <wps:wsp>
                      <wps:cNvSpPr/>
                      <wps:spPr>
                        <a:xfrm>
                          <a:off x="0" y="0"/>
                          <a:ext cx="273423" cy="273423"/>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29392C4" id="Oval 267" o:spid="_x0000_s1026" style="position:absolute;margin-left:179.75pt;margin-top:1.85pt;width:21.55pt;height:21.55pt;z-index:25165725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" fillcolor="#5b9bd5 [3204]" strokecolor="#1f4d78 [1604]" strokeweight="1pt">
                <v:stroke joinstyle="miter"/>
              </v:oval>
            </w:pict>
          </mc:Fallback>
        </mc:AlternateContent>
      </w:r>
    </w:p>
    <w:p w14:paraId="7C617F98" w14:textId="1326A65A" w:rsidR="00FC4250" w:rsidRDefault="00076447" w:rsidP="00E02B0B">
      <w:r>
        <w:rPr>
          <w:noProof/>
        </w:rPr>
        <mc:AlternateContent>
          <mc:Choice Requires="wps">
            <w:drawing>
              <wp:anchor distT="0" distB="0" distL="114300" distR="114300" simplePos="0" relativeHeight="251657250" behindDoc="0" locked="0" layoutInCell="1" allowOverlap="1" wp14:anchorId="1F5CF1EC" wp14:editId="337850E4">
                <wp:simplePos x="0" y="0"/>
                <wp:positionH relativeFrom="column">
                  <wp:posOffset>2348230</wp:posOffset>
                </wp:positionH>
                <wp:positionV relativeFrom="paragraph">
                  <wp:posOffset>137795</wp:posOffset>
                </wp:positionV>
                <wp:extent cx="96520" cy="416560"/>
                <wp:effectExtent l="0" t="0" r="36830" b="21590"/>
                <wp:wrapNone/>
                <wp:docPr id="261" name="Straight Connector 261"/>
                <wp:cNvGraphicFramePr/>
                <a:graphic xmlns:a="http://schemas.openxmlformats.org/drawingml/2006/main">
                  <a:graphicData uri="http://schemas.microsoft.com/office/word/2010/wordprocessingShape">
                    <wps:wsp>
                      <wps:cNvCnPr/>
                      <wps:spPr>
                        <a:xfrm flipH="1">
                          <a:off x="0" y="0"/>
                          <a:ext cx="96520" cy="41656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A6F442E" id="Straight Connector 261" o:spid="_x0000_s1026" style="position:absolute;flip:x;z-index:251657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4.9pt,10.85pt" to="192.5pt,4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" strokecolor="#5b9bd5 [3204]" strokeweight="1.5pt">
                <v:stroke joinstyle="miter"/>
              </v:line>
            </w:pict>
          </mc:Fallback>
        </mc:AlternateContent>
      </w:r>
    </w:p>
    <w:p w14:paraId="2ADF0404" w14:textId="4CC88FC7" w:rsidR="00FC4250" w:rsidRDefault="000B5EA0" w:rsidP="00E02B0B">
      <w:r>
        <w:rPr>
          <w:noProof/>
        </w:rPr>
        <w:drawing>
          <wp:anchor distT="0" distB="0" distL="114300" distR="114300" simplePos="0" relativeHeight="251657258" behindDoc="0" locked="0" layoutInCell="1" allowOverlap="1" wp14:anchorId="7C321584" wp14:editId="29C41737">
            <wp:simplePos x="0" y="0"/>
            <wp:positionH relativeFrom="column">
              <wp:posOffset>3780865</wp:posOffset>
            </wp:positionH>
            <wp:positionV relativeFrom="paragraph">
              <wp:posOffset>153708</wp:posOffset>
            </wp:positionV>
            <wp:extent cx="615781" cy="461470"/>
            <wp:effectExtent l="76200" t="133350" r="70485" b="110490"/>
            <wp:wrapNone/>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270"/>
                    <pic:cNvPicPr>
                      <a:picLocks noChangeAspect="1"/>
                    </pic:cNvPicPr>
                  </pic:nvPicPr>
                  <pic:blipFill>
                    <a:blip r:embed="rId16" cstate="print">
                      <a:extLst>
                        <a:ext uri="{28A0092B-C50C-407E-A947-70E740481C1C}">
                          <a14:useLocalDpi xmlns:a14="http://schemas.microsoft.com/office/drawing/2010/main" val="0"/>
                        </a:ext>
                        <a:ext uri="{837473B0-CC2E-450A-ABE3-18F120FF3D39}">
                          <a1611:picAttrSrcUrl xmlns:a1611="http://schemas.microsoft.com/office/drawing/2016/11/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20"/>
                        </a:ext>
                      </a:extLst>
                    </a:blip>
                    <a:stretch>
                      <a:fillRect/>
                    </a:stretch>
                  </pic:blipFill>
                  <pic:spPr>
                    <a:xfrm rot="2490131" flipH="1">
                      <a:off x="0" y="0"/>
                      <a:ext cx="615781" cy="461470"/>
                    </a:xfrm>
                    <a:prstGeom prst="rect">
                      <a:avLst/>
                    </a:prstGeom>
                  </pic:spPr>
                </pic:pic>
              </a:graphicData>
            </a:graphic>
            <wp14:sizeRelH relativeFrom="margin">
              <wp14:pctWidth>0</wp14:pctWidth>
            </wp14:sizeRelH>
            <wp14:sizeRelV relativeFrom="margin">
              <wp14:pctHeight>0</wp14:pctHeight>
            </wp14:sizeRelV>
          </wp:anchor>
        </w:drawing>
      </w:r>
    </w:p>
    <w:p w14:paraId="4C53134F" w14:textId="7A23667E" w:rsidR="008603AC" w:rsidRDefault="008603AC" w:rsidP="00360444"/>
    <w:p w14:paraId="660C07E1" w14:textId="0ED4C0A3" w:rsidR="00505680" w:rsidRDefault="00076447" w:rsidP="00360444">
      <w:r>
        <w:rPr>
          <w:noProof/>
        </w:rPr>
        <mc:AlternateContent>
          <mc:Choice Requires="wps">
            <w:drawing>
              <wp:anchor distT="0" distB="0" distL="114300" distR="114300" simplePos="0" relativeHeight="251657253" behindDoc="0" locked="0" layoutInCell="1" allowOverlap="1" wp14:anchorId="49FD2BC1" wp14:editId="62BB7165">
                <wp:simplePos x="0" y="0"/>
                <wp:positionH relativeFrom="column">
                  <wp:posOffset>2175510</wp:posOffset>
                </wp:positionH>
                <wp:positionV relativeFrom="paragraph">
                  <wp:posOffset>67310</wp:posOffset>
                </wp:positionV>
                <wp:extent cx="172720" cy="269240"/>
                <wp:effectExtent l="0" t="0" r="17780" b="35560"/>
                <wp:wrapNone/>
                <wp:docPr id="265" name="Straight Connector 265"/>
                <wp:cNvGraphicFramePr/>
                <a:graphic xmlns:a="http://schemas.openxmlformats.org/drawingml/2006/main">
                  <a:graphicData uri="http://schemas.microsoft.com/office/word/2010/wordprocessingShape">
                    <wps:wsp>
                      <wps:cNvCnPr/>
                      <wps:spPr>
                        <a:xfrm flipH="1">
                          <a:off x="0" y="0"/>
                          <a:ext cx="172720" cy="26924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FB81955" id="Straight Connector 265" o:spid="_x0000_s1026" style="position:absolute;flip:x;z-index:251657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1.3pt,5.3pt" to="184.9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" strokecolor="#5b9bd5 [3204]" strokeweight="1.5pt">
                <v:stroke joinstyle="miter"/>
              </v:line>
            </w:pict>
          </mc:Fallback>
        </mc:AlternateContent>
      </w:r>
      <w:r>
        <w:rPr>
          <w:noProof/>
        </w:rPr>
        <mc:AlternateContent>
          <mc:Choice Requires="wps">
            <w:drawing>
              <wp:anchor distT="0" distB="0" distL="114300" distR="114300" simplePos="0" relativeHeight="251657251" behindDoc="0" locked="0" layoutInCell="1" allowOverlap="1" wp14:anchorId="045BD1E1" wp14:editId="4BFA166B">
                <wp:simplePos x="0" y="0"/>
                <wp:positionH relativeFrom="column">
                  <wp:posOffset>2348230</wp:posOffset>
                </wp:positionH>
                <wp:positionV relativeFrom="paragraph">
                  <wp:posOffset>52070</wp:posOffset>
                </wp:positionV>
                <wp:extent cx="147320" cy="162560"/>
                <wp:effectExtent l="0" t="0" r="24130" b="27940"/>
                <wp:wrapNone/>
                <wp:docPr id="263" name="Straight Connector 263"/>
                <wp:cNvGraphicFramePr/>
                <a:graphic xmlns:a="http://schemas.openxmlformats.org/drawingml/2006/main">
                  <a:graphicData uri="http://schemas.microsoft.com/office/word/2010/wordprocessingShape">
                    <wps:wsp>
                      <wps:cNvCnPr/>
                      <wps:spPr>
                        <a:xfrm>
                          <a:off x="0" y="0"/>
                          <a:ext cx="147320" cy="16256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9B9DCD3" id="Straight Connector 263" o:spid="_x0000_s1026" style="position:absolute;z-index:251657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4.9pt,4.1pt" to="196.5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" strokecolor="#5b9bd5 [3204]" strokeweight="1.5pt">
                <v:stroke joinstyle="miter"/>
              </v:line>
            </w:pict>
          </mc:Fallback>
        </mc:AlternateContent>
      </w:r>
      <w:r w:rsidR="00A52DFE">
        <w:tab/>
      </w:r>
    </w:p>
    <w:p w14:paraId="22C216CE" w14:textId="12EEEC28" w:rsidR="00505680" w:rsidRDefault="00040677" w:rsidP="00505680">
      <w:pPr>
        <w:pStyle w:val="Marking"/>
        <w:rPr>
          <w:b/>
          <w:bCs/>
        </w:rPr>
      </w:pPr>
      <w:r>
        <w:rPr>
          <w:noProof/>
        </w:rPr>
        <mc:AlternateContent>
          <mc:Choice Requires="wps">
            <w:drawing>
              <wp:anchor distT="0" distB="0" distL="114300" distR="114300" simplePos="0" relativeHeight="251657260" behindDoc="0" locked="0" layoutInCell="1" allowOverlap="1" wp14:anchorId="2AACC8C9" wp14:editId="543AE1D5">
                <wp:simplePos x="0" y="0"/>
                <wp:positionH relativeFrom="column">
                  <wp:posOffset>3224834</wp:posOffset>
                </wp:positionH>
                <wp:positionV relativeFrom="paragraph">
                  <wp:posOffset>52679</wp:posOffset>
                </wp:positionV>
                <wp:extent cx="413359" cy="292274"/>
                <wp:effectExtent l="0" t="0" r="0" b="0"/>
                <wp:wrapNone/>
                <wp:docPr id="260" name="Text Box 260"/>
                <wp:cNvGraphicFramePr/>
                <a:graphic xmlns:a="http://schemas.openxmlformats.org/drawingml/2006/main">
                  <a:graphicData uri="http://schemas.microsoft.com/office/word/2010/wordprocessingShape">
                    <wps:wsp>
                      <wps:cNvSpPr txBox="1"/>
                      <wps:spPr>
                        <a:xfrm>
                          <a:off x="0" y="0"/>
                          <a:ext cx="413359" cy="292274"/>
                        </a:xfrm>
                        <a:prstGeom prst="rect">
                          <a:avLst/>
                        </a:prstGeom>
                        <a:noFill/>
                        <a:ln w="6350">
                          <a:noFill/>
                        </a:ln>
                      </wps:spPr>
                      <wps:txbx>
                        <w:txbxContent>
                          <w:p w14:paraId="3C16D3AF" w14:textId="5D718674" w:rsidR="00586270" w:rsidRPr="00040677" w:rsidRDefault="00586270">
                            <w:pPr>
                              <w:rPr>
                                <w:sz w:val="18"/>
                                <w:szCs w:val="20"/>
                                <w:vertAlign w:val="superscript"/>
                              </w:rPr>
                            </w:pPr>
                            <w:r w:rsidRPr="00040677">
                              <w:rPr>
                                <w:sz w:val="18"/>
                                <w:szCs w:val="20"/>
                              </w:rPr>
                              <w:t>50</w:t>
                            </w:r>
                            <w:r w:rsidRPr="00040677">
                              <w:rPr>
                                <w:sz w:val="18"/>
                                <w:szCs w:val="20"/>
                                <w:vertAlign w:val="superscript"/>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AACC8C9" id="Text Box 260" o:spid="_x0000_s1061" type="#_x0000_t202" style="position:absolute;left:0;text-align:left;margin-left:253.9pt;margin-top:4.15pt;width:32.55pt;height:23pt;z-index:2516572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" filled="f" stroked="f" strokeweight=".5pt">
                <v:textbox>
                  <w:txbxContent>
                    <w:p w14:paraId="3C16D3AF" w14:textId="5D718674" w:rsidR="00586270" w:rsidRPr="00040677" w:rsidRDefault="00586270">
                      <w:pPr>
                        <w:rPr>
                          <w:sz w:val="18"/>
                          <w:szCs w:val="20"/>
                          <w:vertAlign w:val="superscript"/>
                        </w:rPr>
                      </w:pPr>
                      <w:r w:rsidRPr="00040677">
                        <w:rPr>
                          <w:sz w:val="18"/>
                          <w:szCs w:val="20"/>
                        </w:rPr>
                        <w:t>50</w:t>
                      </w:r>
                      <w:r w:rsidRPr="00040677">
                        <w:rPr>
                          <w:sz w:val="18"/>
                          <w:szCs w:val="20"/>
                          <w:vertAlign w:val="superscript"/>
                        </w:rPr>
                        <w:t>0</w:t>
                      </w:r>
                    </w:p>
                  </w:txbxContent>
                </v:textbox>
              </v:shape>
            </w:pict>
          </mc:Fallback>
        </mc:AlternateContent>
      </w:r>
      <w:r>
        <w:rPr>
          <w:b/>
          <w:bCs/>
          <w:noProof/>
        </w:rPr>
        <mc:AlternateContent>
          <mc:Choice Requires="wps">
            <w:drawing>
              <wp:anchor distT="0" distB="0" distL="114300" distR="114300" simplePos="0" relativeHeight="251657259" behindDoc="0" locked="0" layoutInCell="1" allowOverlap="1" wp14:anchorId="427EF311" wp14:editId="71F695D9">
                <wp:simplePos x="0" y="0"/>
                <wp:positionH relativeFrom="column">
                  <wp:posOffset>3512646</wp:posOffset>
                </wp:positionH>
                <wp:positionV relativeFrom="paragraph">
                  <wp:posOffset>86360</wp:posOffset>
                </wp:positionV>
                <wp:extent cx="471814" cy="471813"/>
                <wp:effectExtent l="0" t="0" r="0" b="0"/>
                <wp:wrapNone/>
                <wp:docPr id="259" name="Arc 259"/>
                <wp:cNvGraphicFramePr/>
                <a:graphic xmlns:a="http://schemas.openxmlformats.org/drawingml/2006/main">
                  <a:graphicData uri="http://schemas.microsoft.com/office/word/2010/wordprocessingShape">
                    <wps:wsp>
                      <wps:cNvSpPr/>
                      <wps:spPr>
                        <a:xfrm flipH="1">
                          <a:off x="0" y="0"/>
                          <a:ext cx="471814" cy="471813"/>
                        </a:xfrm>
                        <a:prstGeom prst="arc">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ED1FBE0" id="Arc 259" o:spid="_x0000_s1026" style="position:absolute;margin-left:276.6pt;margin-top:6.8pt;width:37.15pt;height:37.15pt;flip:x;z-index:251657259;visibility:visible;mso-wrap-style:square;mso-wrap-distance-left:9pt;mso-wrap-distance-top:0;mso-wrap-distance-right:9pt;mso-wrap-distance-bottom:0;mso-position-horizontal:absolute;mso-position-horizontal-relative:text;mso-position-vertical:absolute;mso-position-vertical-relative:text;v-text-anchor:middle" coordsize="471814,471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" path="m235907,nsc366195,,471814,105619,471814,235907r-235907,l235907,xem235907,nfc366195,,471814,105619,471814,235907e" filled="f" strokecolor="#5b9bd5 [3204]" strokeweight=".5pt">
                <v:stroke joinstyle="miter"/>
                <v:path arrowok="t" o:connecttype="custom" o:connectlocs="235907,0;471814,235907" o:connectangles="0,0"/>
              </v:shape>
            </w:pict>
          </mc:Fallback>
        </mc:AlternateContent>
      </w:r>
      <w:r w:rsidR="00076447">
        <w:rPr>
          <w:noProof/>
        </w:rPr>
        <mc:AlternateContent>
          <mc:Choice Requires="wps">
            <w:drawing>
              <wp:anchor distT="0" distB="0" distL="114300" distR="114300" simplePos="0" relativeHeight="251657252" behindDoc="0" locked="0" layoutInCell="1" allowOverlap="1" wp14:anchorId="07E43F93" wp14:editId="1BDF8E22">
                <wp:simplePos x="0" y="0"/>
                <wp:positionH relativeFrom="column">
                  <wp:posOffset>2327910</wp:posOffset>
                </wp:positionH>
                <wp:positionV relativeFrom="paragraph">
                  <wp:posOffset>43815</wp:posOffset>
                </wp:positionV>
                <wp:extent cx="172720" cy="269240"/>
                <wp:effectExtent l="0" t="0" r="17780" b="35560"/>
                <wp:wrapNone/>
                <wp:docPr id="264" name="Straight Connector 264"/>
                <wp:cNvGraphicFramePr/>
                <a:graphic xmlns:a="http://schemas.openxmlformats.org/drawingml/2006/main">
                  <a:graphicData uri="http://schemas.microsoft.com/office/word/2010/wordprocessingShape">
                    <wps:wsp>
                      <wps:cNvCnPr/>
                      <wps:spPr>
                        <a:xfrm flipH="1">
                          <a:off x="0" y="0"/>
                          <a:ext cx="172720" cy="26924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E2FA76D" id="Straight Connector 264" o:spid="_x0000_s1026" style="position:absolute;flip:x;z-index:251657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3.3pt,3.45pt" to="196.9pt,2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" strokecolor="#5b9bd5 [3204]" strokeweight="1.5pt">
                <v:stroke joinstyle="miter"/>
              </v:line>
            </w:pict>
          </mc:Fallback>
        </mc:AlternateContent>
      </w:r>
    </w:p>
    <w:p w14:paraId="71C6CCE2" w14:textId="01724B7B" w:rsidR="00505680" w:rsidRDefault="00076447" w:rsidP="00505680">
      <w:pPr>
        <w:pStyle w:val="Marking"/>
        <w:rPr>
          <w:b/>
          <w:bCs/>
        </w:rPr>
      </w:pPr>
      <w:r>
        <w:rPr>
          <w:noProof/>
        </w:rPr>
        <mc:AlternateContent>
          <mc:Choice Requires="wps">
            <w:drawing>
              <wp:anchor distT="0" distB="0" distL="114300" distR="114300" simplePos="0" relativeHeight="251657254" behindDoc="0" locked="0" layoutInCell="1" allowOverlap="1" wp14:anchorId="6483CA14" wp14:editId="6A5C8232">
                <wp:simplePos x="0" y="0"/>
                <wp:positionH relativeFrom="column">
                  <wp:posOffset>1954530</wp:posOffset>
                </wp:positionH>
                <wp:positionV relativeFrom="paragraph">
                  <wp:posOffset>2540</wp:posOffset>
                </wp:positionV>
                <wp:extent cx="233680" cy="167640"/>
                <wp:effectExtent l="0" t="0" r="33020" b="22860"/>
                <wp:wrapNone/>
                <wp:docPr id="266" name="Straight Connector 266"/>
                <wp:cNvGraphicFramePr/>
                <a:graphic xmlns:a="http://schemas.openxmlformats.org/drawingml/2006/main">
                  <a:graphicData uri="http://schemas.microsoft.com/office/word/2010/wordprocessingShape">
                    <wps:wsp>
                      <wps:cNvCnPr/>
                      <wps:spPr>
                        <a:xfrm flipH="1">
                          <a:off x="0" y="0"/>
                          <a:ext cx="233680" cy="16764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1FAC203" id="Straight Connector 266" o:spid="_x0000_s1026" style="position:absolute;flip:x;z-index:251657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3.9pt,.2pt" to="172.3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" strokecolor="#5b9bd5 [3204]" strokeweight="1.5pt">
                <v:stroke joinstyle="miter"/>
              </v:line>
            </w:pict>
          </mc:Fallback>
        </mc:AlternateContent>
      </w:r>
    </w:p>
    <w:p w14:paraId="40C2A9EB" w14:textId="6A16B8EF" w:rsidR="00505680" w:rsidRDefault="00076447" w:rsidP="00AC51C3">
      <w:pPr>
        <w:pStyle w:val="Marking"/>
        <w:rPr>
          <w:b/>
          <w:bCs/>
        </w:rPr>
      </w:pPr>
      <w:r>
        <w:rPr>
          <w:noProof/>
        </w:rPr>
        <mc:AlternateContent>
          <mc:Choice Requires="wps">
            <w:drawing>
              <wp:anchor distT="0" distB="0" distL="114300" distR="114300" simplePos="0" relativeHeight="251657248" behindDoc="0" locked="0" layoutInCell="1" allowOverlap="1" wp14:anchorId="45A0EBA5" wp14:editId="79FB9BD1">
                <wp:simplePos x="0" y="0"/>
                <wp:positionH relativeFrom="column">
                  <wp:posOffset>138430</wp:posOffset>
                </wp:positionH>
                <wp:positionV relativeFrom="paragraph">
                  <wp:posOffset>6985</wp:posOffset>
                </wp:positionV>
                <wp:extent cx="5486400" cy="0"/>
                <wp:effectExtent l="0" t="0" r="0" b="0"/>
                <wp:wrapNone/>
                <wp:docPr id="257" name="Straight Connector 257"/>
                <wp:cNvGraphicFramePr/>
                <a:graphic xmlns:a="http://schemas.openxmlformats.org/drawingml/2006/main">
                  <a:graphicData uri="http://schemas.microsoft.com/office/word/2010/wordprocessingShape">
                    <wps:wsp>
                      <wps:cNvCnPr/>
                      <wps:spPr>
                        <a:xfrm>
                          <a:off x="0" y="0"/>
                          <a:ext cx="54864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49757B3" id="Straight Connector 257" o:spid="_x0000_s1026" style="position:absolute;z-index:251657248;visibility:visible;mso-wrap-style:square;mso-wrap-distance-left:9pt;mso-wrap-distance-top:0;mso-wrap-distance-right:9pt;mso-wrap-distance-bottom:0;mso-position-horizontal:absolute;mso-position-horizontal-relative:text;mso-position-vertical:absolute;mso-position-vertical-relative:text" from="10.9pt,.55pt" to="442.9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" strokecolor="#5b9bd5 [3204]" strokeweight=".5pt">
                <v:stroke joinstyle="miter"/>
              </v:line>
            </w:pict>
          </mc:Fallback>
        </mc:AlternateContent>
      </w:r>
    </w:p>
    <w:p w14:paraId="5EF3DF1F" w14:textId="65AA6854" w:rsidR="00AC51C3" w:rsidRDefault="00AC51C3" w:rsidP="00AC51C3">
      <w:pPr>
        <w:pStyle w:val="Marking"/>
        <w:rPr>
          <w:b/>
          <w:bCs/>
        </w:rPr>
      </w:pPr>
    </w:p>
    <w:p w14:paraId="17E4DD54" w14:textId="3737B707" w:rsidR="00810523" w:rsidRDefault="00C366AE" w:rsidP="00C366AE">
      <w:pPr>
        <w:pStyle w:val="ListParagraph"/>
        <w:numPr>
          <w:ilvl w:val="0"/>
          <w:numId w:val="23"/>
        </w:numPr>
        <w:tabs>
          <w:tab w:val="left" w:pos="8505"/>
        </w:tabs>
      </w:pPr>
      <w:r>
        <w:t xml:space="preserve">The bookshelf is 2.40 m tall with a uniformly distributed mass. </w:t>
      </w:r>
      <w:r w:rsidRPr="000022B6">
        <w:t>The man is pushing with a maximum force of 270 N at a distance of 0.600 m from the top end of the bookshelf. Calculate how far up from the bottom end of the bookshelf the cat can walk before the man is unable to support it.</w:t>
      </w:r>
      <w:r>
        <w:tab/>
        <w:t>(4 marks)</w:t>
      </w:r>
      <w:r w:rsidR="00DC3C38">
        <w:tab/>
      </w:r>
      <w:r w:rsidR="00DC3C38">
        <w:tab/>
      </w:r>
      <w:r w:rsidR="00DC3C38">
        <w:tab/>
      </w:r>
    </w:p>
    <w:p w14:paraId="5794C97F" w14:textId="4100DF7F" w:rsidR="00E509E5" w:rsidRDefault="004750E1" w:rsidP="00E509E5">
      <w:pPr>
        <w:pStyle w:val="Marking"/>
      </w:pPr>
      <m:oMath>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τ</m:t>
                </m:r>
              </m:e>
              <m:sub>
                <m:r>
                  <w:rPr>
                    <w:rFonts w:ascii="Cambria Math" w:hAnsi="Cambria Math"/>
                  </w:rPr>
                  <m:t>cw</m:t>
                </m:r>
              </m:sub>
            </m:sSub>
          </m:e>
        </m:nary>
        <m:r>
          <w:rPr>
            <w:rFonts w:ascii="Cambria Math" w:hAnsi="Cambria Math"/>
          </w:rPr>
          <m:t xml:space="preserve">= </m:t>
        </m:r>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τ</m:t>
                </m:r>
              </m:e>
              <m:sub>
                <m:r>
                  <w:rPr>
                    <w:rFonts w:ascii="Cambria Math" w:hAnsi="Cambria Math"/>
                  </w:rPr>
                  <m:t>acw</m:t>
                </m:r>
              </m:sub>
            </m:sSub>
          </m:e>
        </m:nary>
        <m:r>
          <w:rPr>
            <w:rFonts w:ascii="Cambria Math" w:hAnsi="Cambria Math"/>
          </w:rPr>
          <m:t xml:space="preserve"> </m:t>
        </m:r>
      </m:oMath>
      <w:r w:rsidR="00E509E5">
        <w:t xml:space="preserve"> </w:t>
      </w:r>
      <w:r w:rsidR="00826FA3">
        <w:tab/>
      </w:r>
    </w:p>
    <w:p w14:paraId="552C1CBE" w14:textId="5201CFDC" w:rsidR="00810523" w:rsidRDefault="004750E1" w:rsidP="008B5373">
      <w:pPr>
        <w:pStyle w:val="Marking"/>
      </w:pPr>
      <m:oMath>
        <m:sSub>
          <m:sSubPr>
            <m:ctrlPr>
              <w:rPr>
                <w:rFonts w:ascii="Cambria Math" w:hAnsi="Cambria Math"/>
                <w:i/>
              </w:rPr>
            </m:ctrlPr>
          </m:sSubPr>
          <m:e>
            <m:r>
              <w:rPr>
                <w:rFonts w:ascii="Cambria Math" w:hAnsi="Cambria Math"/>
              </w:rPr>
              <m:t>F</m:t>
            </m:r>
          </m:e>
          <m:sub>
            <m:r>
              <w:rPr>
                <w:rFonts w:ascii="Cambria Math" w:hAnsi="Cambria Math"/>
              </w:rPr>
              <m:t>man</m:t>
            </m:r>
          </m:sub>
        </m:sSub>
        <m:sSub>
          <m:sSubPr>
            <m:ctrlPr>
              <w:rPr>
                <w:rFonts w:ascii="Cambria Math" w:hAnsi="Cambria Math"/>
                <w:i/>
              </w:rPr>
            </m:ctrlPr>
          </m:sSubPr>
          <m:e>
            <m:r>
              <w:rPr>
                <w:rFonts w:ascii="Cambria Math" w:hAnsi="Cambria Math"/>
              </w:rPr>
              <m:t>r</m:t>
            </m:r>
          </m:e>
          <m:sub>
            <m:r>
              <w:rPr>
                <w:rFonts w:ascii="Cambria Math" w:hAnsi="Cambria Math"/>
              </w:rPr>
              <m:t>man</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shelf</m:t>
            </m:r>
          </m:sub>
        </m:sSub>
        <m:sSub>
          <m:sSubPr>
            <m:ctrlPr>
              <w:rPr>
                <w:rFonts w:ascii="Cambria Math" w:hAnsi="Cambria Math"/>
                <w:i/>
              </w:rPr>
            </m:ctrlPr>
          </m:sSubPr>
          <m:e>
            <m:r>
              <w:rPr>
                <w:rFonts w:ascii="Cambria Math" w:hAnsi="Cambria Math"/>
              </w:rPr>
              <m:t>r</m:t>
            </m:r>
          </m:e>
          <m:sub>
            <m:r>
              <w:rPr>
                <w:rFonts w:ascii="Cambria Math" w:hAnsi="Cambria Math"/>
              </w:rPr>
              <m:t>shelf</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cat</m:t>
            </m:r>
          </m:sub>
        </m:sSub>
        <m:sSub>
          <m:sSubPr>
            <m:ctrlPr>
              <w:rPr>
                <w:rFonts w:ascii="Cambria Math" w:hAnsi="Cambria Math"/>
                <w:i/>
              </w:rPr>
            </m:ctrlPr>
          </m:sSubPr>
          <m:e>
            <m:r>
              <w:rPr>
                <w:rFonts w:ascii="Cambria Math" w:hAnsi="Cambria Math"/>
              </w:rPr>
              <m:t>r</m:t>
            </m:r>
          </m:e>
          <m:sub>
            <m:r>
              <w:rPr>
                <w:rFonts w:ascii="Cambria Math" w:hAnsi="Cambria Math"/>
              </w:rPr>
              <m:t>cat</m:t>
            </m:r>
          </m:sub>
        </m:sSub>
      </m:oMath>
      <w:r w:rsidR="00700B28">
        <w:t xml:space="preserve"> </w:t>
      </w:r>
      <w:r w:rsidR="00FD0304">
        <w:tab/>
        <w:t>1</w:t>
      </w:r>
    </w:p>
    <w:p w14:paraId="2658B795" w14:textId="2CA51309" w:rsidR="00E70846" w:rsidRDefault="00E70846" w:rsidP="008B5373">
      <w:pPr>
        <w:pStyle w:val="Marking"/>
      </w:pPr>
    </w:p>
    <w:p w14:paraId="117BDF91" w14:textId="77777777" w:rsidR="00E509E5" w:rsidRDefault="00E509E5" w:rsidP="00E509E5">
      <w:pPr>
        <w:pStyle w:val="Marking"/>
      </w:pPr>
      <w:r>
        <w:t>Distances:</w:t>
      </w:r>
    </w:p>
    <w:p w14:paraId="583C720D" w14:textId="77777777" w:rsidR="00E509E5" w:rsidRDefault="004750E1" w:rsidP="00E509E5">
      <w:pPr>
        <w:pStyle w:val="Marking"/>
      </w:pPr>
      <m:oMath>
        <m:sSub>
          <m:sSubPr>
            <m:ctrlPr>
              <w:rPr>
                <w:rFonts w:ascii="Cambria Math" w:hAnsi="Cambria Math"/>
                <w:i/>
              </w:rPr>
            </m:ctrlPr>
          </m:sSubPr>
          <m:e>
            <m:r>
              <w:rPr>
                <w:rFonts w:ascii="Cambria Math" w:hAnsi="Cambria Math"/>
              </w:rPr>
              <m:t>r</m:t>
            </m:r>
          </m:e>
          <m:sub>
            <m:r>
              <w:rPr>
                <w:rFonts w:ascii="Cambria Math" w:hAnsi="Cambria Math"/>
              </w:rPr>
              <m:t>man</m:t>
            </m:r>
          </m:sub>
        </m:sSub>
        <m:r>
          <w:rPr>
            <w:rFonts w:ascii="Cambria Math" w:hAnsi="Cambria Math"/>
          </w:rPr>
          <m:t>=2.40-0.60=1.80 m</m:t>
        </m:r>
      </m:oMath>
      <w:r w:rsidR="00E509E5">
        <w:t xml:space="preserve"> </w:t>
      </w:r>
    </w:p>
    <w:p w14:paraId="21F0354A" w14:textId="77777777" w:rsidR="00E509E5" w:rsidRDefault="004750E1" w:rsidP="00E509E5">
      <w:pPr>
        <w:pStyle w:val="Marking"/>
      </w:pPr>
      <m:oMath>
        <m:sSub>
          <m:sSubPr>
            <m:ctrlPr>
              <w:rPr>
                <w:rFonts w:ascii="Cambria Math" w:hAnsi="Cambria Math"/>
                <w:i/>
              </w:rPr>
            </m:ctrlPr>
          </m:sSubPr>
          <m:e>
            <m:r>
              <w:rPr>
                <w:rFonts w:ascii="Cambria Math" w:hAnsi="Cambria Math"/>
              </w:rPr>
              <m:t>r</m:t>
            </m:r>
          </m:e>
          <m:sub>
            <m:r>
              <w:rPr>
                <w:rFonts w:ascii="Cambria Math" w:hAnsi="Cambria Math"/>
              </w:rPr>
              <m:t>shelf</m:t>
            </m:r>
          </m:sub>
        </m:sSub>
        <m:r>
          <w:rPr>
            <w:rFonts w:ascii="Cambria Math" w:hAnsi="Cambria Math"/>
          </w:rPr>
          <m:t>=</m:t>
        </m:r>
        <m:f>
          <m:fPr>
            <m:ctrlPr>
              <w:rPr>
                <w:rFonts w:ascii="Cambria Math" w:hAnsi="Cambria Math"/>
                <w:i/>
              </w:rPr>
            </m:ctrlPr>
          </m:fPr>
          <m:num>
            <m:r>
              <w:rPr>
                <w:rFonts w:ascii="Cambria Math" w:hAnsi="Cambria Math"/>
              </w:rPr>
              <m:t>2.40</m:t>
            </m:r>
          </m:num>
          <m:den>
            <m:r>
              <w:rPr>
                <w:rFonts w:ascii="Cambria Math" w:hAnsi="Cambria Math"/>
              </w:rPr>
              <m:t>2</m:t>
            </m:r>
          </m:den>
        </m:f>
        <m:r>
          <w:rPr>
            <w:rFonts w:ascii="Cambria Math" w:hAnsi="Cambria Math"/>
          </w:rPr>
          <m:t>cos50=0.771 m</m:t>
        </m:r>
      </m:oMath>
      <w:r w:rsidR="00E509E5">
        <w:t xml:space="preserve"> </w:t>
      </w:r>
    </w:p>
    <w:p w14:paraId="7BD763EE" w14:textId="5471A974" w:rsidR="00E509E5" w:rsidRDefault="004750E1" w:rsidP="00AB0AD4">
      <w:pPr>
        <w:pStyle w:val="Marking"/>
      </w:pPr>
      <m:oMath>
        <m:sSub>
          <m:sSubPr>
            <m:ctrlPr>
              <w:rPr>
                <w:rFonts w:ascii="Cambria Math" w:hAnsi="Cambria Math"/>
                <w:i/>
              </w:rPr>
            </m:ctrlPr>
          </m:sSubPr>
          <m:e>
            <m:r>
              <w:rPr>
                <w:rFonts w:ascii="Cambria Math" w:hAnsi="Cambria Math"/>
              </w:rPr>
              <m:t>r</m:t>
            </m:r>
          </m:e>
          <m:sub>
            <m:r>
              <w:rPr>
                <w:rFonts w:ascii="Cambria Math" w:hAnsi="Cambria Math"/>
              </w:rPr>
              <m:t>cat</m:t>
            </m:r>
          </m:sub>
        </m:sSub>
        <m:r>
          <w:rPr>
            <w:rFonts w:ascii="Cambria Math" w:hAnsi="Cambria Math"/>
          </w:rPr>
          <m:t xml:space="preserve">=Lcos50 </m:t>
        </m:r>
      </m:oMath>
      <w:r w:rsidR="00E509E5">
        <w:t xml:space="preserve">  (L is length cat can walk)</w:t>
      </w:r>
      <w:r w:rsidR="00DC18AA">
        <w:tab/>
        <w:t>1-2</w:t>
      </w:r>
    </w:p>
    <w:p w14:paraId="519D1001" w14:textId="51DBC6F0" w:rsidR="00E509E5" w:rsidRDefault="00E509E5" w:rsidP="008B5373">
      <w:pPr>
        <w:pStyle w:val="Marking"/>
      </w:pPr>
    </w:p>
    <w:p w14:paraId="776BCEC2" w14:textId="7DE7E60E" w:rsidR="00806481" w:rsidRPr="00E70846" w:rsidRDefault="004750E1" w:rsidP="008B5373">
      <w:pPr>
        <w:pStyle w:val="Marking"/>
      </w:pPr>
      <m:oMath>
        <m:sSub>
          <m:sSubPr>
            <m:ctrlPr>
              <w:rPr>
                <w:rFonts w:ascii="Cambria Math" w:hAnsi="Cambria Math"/>
                <w:i/>
              </w:rPr>
            </m:ctrlPr>
          </m:sSubPr>
          <m:e>
            <m:r>
              <w:rPr>
                <w:rFonts w:ascii="Cambria Math" w:hAnsi="Cambria Math"/>
              </w:rPr>
              <m:t>F</m:t>
            </m:r>
          </m:e>
          <m:sub>
            <m:r>
              <w:rPr>
                <w:rFonts w:ascii="Cambria Math" w:hAnsi="Cambria Math"/>
              </w:rPr>
              <m:t>man</m:t>
            </m:r>
          </m:sub>
        </m:sSub>
        <m:sSub>
          <m:sSubPr>
            <m:ctrlPr>
              <w:rPr>
                <w:rFonts w:ascii="Cambria Math" w:hAnsi="Cambria Math"/>
                <w:i/>
              </w:rPr>
            </m:ctrlPr>
          </m:sSubPr>
          <m:e>
            <m:r>
              <w:rPr>
                <w:rFonts w:ascii="Cambria Math" w:hAnsi="Cambria Math"/>
              </w:rPr>
              <m:t>r</m:t>
            </m:r>
          </m:e>
          <m:sub>
            <m:r>
              <w:rPr>
                <w:rFonts w:ascii="Cambria Math" w:hAnsi="Cambria Math"/>
              </w:rPr>
              <m:t>man</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shelf</m:t>
            </m:r>
          </m:sub>
        </m:sSub>
        <m:sSub>
          <m:sSubPr>
            <m:ctrlPr>
              <w:rPr>
                <w:rFonts w:ascii="Cambria Math" w:hAnsi="Cambria Math"/>
                <w:i/>
              </w:rPr>
            </m:ctrlPr>
          </m:sSubPr>
          <m:e>
            <m:r>
              <w:rPr>
                <w:rFonts w:ascii="Cambria Math" w:hAnsi="Cambria Math"/>
              </w:rPr>
              <m:t>r</m:t>
            </m:r>
          </m:e>
          <m:sub>
            <m:r>
              <w:rPr>
                <w:rFonts w:ascii="Cambria Math" w:hAnsi="Cambria Math"/>
              </w:rPr>
              <m:t>shelf</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cat</m:t>
            </m:r>
          </m:sub>
        </m:sSub>
        <m:sSub>
          <m:sSubPr>
            <m:ctrlPr>
              <w:rPr>
                <w:rFonts w:ascii="Cambria Math" w:hAnsi="Cambria Math"/>
                <w:i/>
              </w:rPr>
            </m:ctrlPr>
          </m:sSubPr>
          <m:e>
            <m:r>
              <w:rPr>
                <w:rFonts w:ascii="Cambria Math" w:hAnsi="Cambria Math"/>
              </w:rPr>
              <m:t>r</m:t>
            </m:r>
          </m:e>
          <m:sub>
            <m:r>
              <w:rPr>
                <w:rFonts w:ascii="Cambria Math" w:hAnsi="Cambria Math"/>
              </w:rPr>
              <m:t>cat</m:t>
            </m:r>
          </m:sub>
        </m:sSub>
      </m:oMath>
      <w:r w:rsidR="00806481">
        <w:t xml:space="preserve"> </w:t>
      </w:r>
      <w:r w:rsidR="00806481">
        <w:tab/>
      </w:r>
    </w:p>
    <w:p w14:paraId="2B9EF478" w14:textId="2769F13F" w:rsidR="00700B28" w:rsidRDefault="009B56A8" w:rsidP="008B5373">
      <w:pPr>
        <w:pStyle w:val="Marking"/>
      </w:pPr>
      <m:oMath>
        <m:r>
          <w:rPr>
            <w:rFonts w:ascii="Cambria Math" w:hAnsi="Cambria Math"/>
          </w:rPr>
          <m:t xml:space="preserve">270×1.80=35.0×9.8×0.771+16.0×9.8×Lcos50 </m:t>
        </m:r>
      </m:oMath>
      <w:r w:rsidR="005E3F4F">
        <w:t xml:space="preserve"> </w:t>
      </w:r>
    </w:p>
    <w:p w14:paraId="7391C710" w14:textId="30292E91" w:rsidR="005E3F4F" w:rsidRDefault="005E3F4F" w:rsidP="008B5373">
      <w:pPr>
        <w:pStyle w:val="Marking"/>
      </w:pPr>
      <m:oMath>
        <m:r>
          <w:rPr>
            <w:rFonts w:ascii="Cambria Math" w:hAnsi="Cambria Math"/>
          </w:rPr>
          <m:t xml:space="preserve">L=2.20 m  </m:t>
        </m:r>
      </m:oMath>
      <w:r w:rsidR="00130E84">
        <w:t xml:space="preserve"> </w:t>
      </w:r>
      <w:r w:rsidR="00E70846">
        <w:tab/>
        <w:t>1</w:t>
      </w:r>
    </w:p>
    <w:p w14:paraId="5EA28628" w14:textId="1C018E51" w:rsidR="000C766A" w:rsidRDefault="000C766A" w:rsidP="008B5373">
      <w:pPr>
        <w:pStyle w:val="Marking"/>
      </w:pPr>
    </w:p>
    <w:p w14:paraId="35581078" w14:textId="77777777" w:rsidR="00AA6B1D" w:rsidRDefault="00AA6B1D">
      <w:pPr>
        <w:spacing w:after="160" w:line="259" w:lineRule="auto"/>
        <w:rPr>
          <w:rFonts w:eastAsia="Times New Roman" w:cs="Arial"/>
          <w:szCs w:val="22"/>
        </w:rPr>
      </w:pPr>
      <w:r>
        <w:br w:type="page"/>
      </w:r>
    </w:p>
    <w:p w14:paraId="02BD6E7B" w14:textId="6EEA80B2" w:rsidR="000C766A" w:rsidRDefault="000D232C" w:rsidP="00C366AE">
      <w:pPr>
        <w:pStyle w:val="ListParagraph"/>
        <w:numPr>
          <w:ilvl w:val="0"/>
          <w:numId w:val="23"/>
        </w:numPr>
        <w:tabs>
          <w:tab w:val="left" w:pos="8505"/>
        </w:tabs>
      </w:pPr>
      <w:r>
        <w:lastRenderedPageBreak/>
        <w:t xml:space="preserve">Calculate the magnitude of the reaction force </w:t>
      </w:r>
      <w:r w:rsidR="00630258">
        <w:t xml:space="preserve">the carpet applies to the </w:t>
      </w:r>
      <w:r w:rsidR="000764DB">
        <w:t>bookshelf when the man must push</w:t>
      </w:r>
      <w:r w:rsidR="007E14EC">
        <w:t xml:space="preserve"> with his full strength.</w:t>
      </w:r>
      <w:r w:rsidR="006A5D35">
        <w:tab/>
        <w:t>(4 marks)</w:t>
      </w:r>
    </w:p>
    <w:p w14:paraId="793C801D" w14:textId="77777777" w:rsidR="00EA4C1C" w:rsidRDefault="00EA4C1C" w:rsidP="00EA4C1C">
      <w:pPr>
        <w:pStyle w:val="ListParagraph"/>
        <w:ind w:firstLine="0"/>
      </w:pPr>
    </w:p>
    <w:p w14:paraId="7DCF89B3" w14:textId="1F71F79A" w:rsidR="007E14EC" w:rsidRDefault="004750E1" w:rsidP="00EA4C1C">
      <w:pPr>
        <w:pStyle w:val="Marking"/>
      </w:pPr>
      <m:oMath>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F</m:t>
                </m:r>
              </m:e>
              <m:sub>
                <m:r>
                  <w:rPr>
                    <w:rFonts w:ascii="Cambria Math" w:hAnsi="Cambria Math"/>
                  </w:rPr>
                  <m:t>up</m:t>
                </m:r>
              </m:sub>
            </m:sSub>
          </m:e>
        </m:nary>
        <m:r>
          <w:rPr>
            <w:rFonts w:ascii="Cambria Math" w:hAnsi="Cambria Math"/>
          </w:rPr>
          <m:t xml:space="preserve">= </m:t>
        </m:r>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F</m:t>
                </m:r>
              </m:e>
              <m:sub>
                <m:r>
                  <w:rPr>
                    <w:rFonts w:ascii="Cambria Math" w:hAnsi="Cambria Math"/>
                  </w:rPr>
                  <m:t>down</m:t>
                </m:r>
              </m:sub>
            </m:sSub>
          </m:e>
        </m:nary>
        <m:r>
          <w:rPr>
            <w:rFonts w:ascii="Cambria Math" w:hAnsi="Cambria Math"/>
          </w:rPr>
          <m:t xml:space="preserve"> </m:t>
        </m:r>
      </m:oMath>
      <w:r w:rsidR="00464215">
        <w:t xml:space="preserve"> </w:t>
      </w:r>
    </w:p>
    <w:p w14:paraId="7234809F" w14:textId="444CC425" w:rsidR="008539E4" w:rsidRDefault="004750E1" w:rsidP="00EA4C1C">
      <w:pPr>
        <w:pStyle w:val="Marking"/>
      </w:pPr>
      <m:oMath>
        <m:sSub>
          <m:sSubPr>
            <m:ctrlPr>
              <w:rPr>
                <w:rFonts w:ascii="Cambria Math" w:hAnsi="Cambria Math"/>
                <w:i/>
              </w:rPr>
            </m:ctrlPr>
          </m:sSubPr>
          <m:e>
            <m:r>
              <w:rPr>
                <w:rFonts w:ascii="Cambria Math" w:hAnsi="Cambria Math"/>
              </w:rPr>
              <m:t>F</m:t>
            </m:r>
          </m:e>
          <m:sub>
            <m:r>
              <w:rPr>
                <w:rFonts w:ascii="Cambria Math" w:hAnsi="Cambria Math"/>
              </w:rPr>
              <m:t>man,v</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v</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shelf</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cat</m:t>
            </m:r>
          </m:sub>
        </m:sSub>
      </m:oMath>
      <w:r w:rsidR="00964A42">
        <w:t xml:space="preserve"> </w:t>
      </w:r>
    </w:p>
    <w:p w14:paraId="209D9993" w14:textId="5B99EAC7" w:rsidR="00464215" w:rsidRDefault="00847E99" w:rsidP="00EA4C1C">
      <w:pPr>
        <w:pStyle w:val="Marking"/>
      </w:pPr>
      <m:oMath>
        <m:r>
          <w:rPr>
            <w:rFonts w:ascii="Cambria Math" w:hAnsi="Cambria Math"/>
          </w:rPr>
          <m:t>270×cos50+</m:t>
        </m:r>
        <m:sSub>
          <m:sSubPr>
            <m:ctrlPr>
              <w:rPr>
                <w:rFonts w:ascii="Cambria Math" w:hAnsi="Cambria Math"/>
                <w:i/>
              </w:rPr>
            </m:ctrlPr>
          </m:sSubPr>
          <m:e>
            <m:r>
              <w:rPr>
                <w:rFonts w:ascii="Cambria Math" w:hAnsi="Cambria Math"/>
              </w:rPr>
              <m:t>R</m:t>
            </m:r>
          </m:e>
          <m:sub>
            <m:r>
              <w:rPr>
                <w:rFonts w:ascii="Cambria Math" w:hAnsi="Cambria Math"/>
              </w:rPr>
              <m:t>v</m:t>
            </m:r>
          </m:sub>
        </m:sSub>
        <m:r>
          <w:rPr>
            <w:rFonts w:ascii="Cambria Math" w:hAnsi="Cambria Math"/>
          </w:rPr>
          <m:t>=35.0×9.8+16.0×9.8</m:t>
        </m:r>
      </m:oMath>
      <w:r w:rsidR="00964565">
        <w:t xml:space="preserve"> </w:t>
      </w:r>
    </w:p>
    <w:p w14:paraId="349312C5" w14:textId="1C91F90F" w:rsidR="00964A42" w:rsidRDefault="004750E1" w:rsidP="00EA4C1C">
      <w:pPr>
        <w:pStyle w:val="Marking"/>
      </w:pPr>
      <m:oMath>
        <m:sSub>
          <m:sSubPr>
            <m:ctrlPr>
              <w:rPr>
                <w:rFonts w:ascii="Cambria Math" w:hAnsi="Cambria Math"/>
                <w:i/>
              </w:rPr>
            </m:ctrlPr>
          </m:sSubPr>
          <m:e>
            <m:r>
              <w:rPr>
                <w:rFonts w:ascii="Cambria Math" w:hAnsi="Cambria Math"/>
              </w:rPr>
              <m:t>R</m:t>
            </m:r>
          </m:e>
          <m:sub>
            <m:r>
              <w:rPr>
                <w:rFonts w:ascii="Cambria Math" w:hAnsi="Cambria Math"/>
              </w:rPr>
              <m:t>v</m:t>
            </m:r>
          </m:sub>
        </m:sSub>
        <m:r>
          <w:rPr>
            <w:rFonts w:ascii="Cambria Math" w:hAnsi="Cambria Math"/>
          </w:rPr>
          <m:t>=326.2 N</m:t>
        </m:r>
      </m:oMath>
      <w:r w:rsidR="00433D2E">
        <w:t xml:space="preserve"> </w:t>
      </w:r>
      <w:r w:rsidR="00CD54BA">
        <w:tab/>
      </w:r>
      <w:r w:rsidR="00C801DA">
        <w:t>1-2</w:t>
      </w:r>
    </w:p>
    <w:p w14:paraId="254E406E" w14:textId="460A7F06" w:rsidR="00433D2E" w:rsidRDefault="00433D2E" w:rsidP="00EA4C1C">
      <w:pPr>
        <w:pStyle w:val="Marking"/>
      </w:pPr>
    </w:p>
    <w:p w14:paraId="236F0A50" w14:textId="6452742F" w:rsidR="00433D2E" w:rsidRDefault="004750E1" w:rsidP="00433D2E">
      <w:pPr>
        <w:pStyle w:val="Marking"/>
      </w:pPr>
      <m:oMath>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F</m:t>
                </m:r>
              </m:e>
              <m:sub>
                <m:r>
                  <w:rPr>
                    <w:rFonts w:ascii="Cambria Math" w:hAnsi="Cambria Math"/>
                  </w:rPr>
                  <m:t>right</m:t>
                </m:r>
              </m:sub>
            </m:sSub>
          </m:e>
        </m:nary>
        <m:r>
          <w:rPr>
            <w:rFonts w:ascii="Cambria Math" w:hAnsi="Cambria Math"/>
          </w:rPr>
          <m:t xml:space="preserve">= </m:t>
        </m:r>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F</m:t>
                </m:r>
              </m:e>
              <m:sub>
                <m:r>
                  <w:rPr>
                    <w:rFonts w:ascii="Cambria Math" w:hAnsi="Cambria Math"/>
                  </w:rPr>
                  <m:t>left</m:t>
                </m:r>
              </m:sub>
            </m:sSub>
          </m:e>
        </m:nary>
        <m:r>
          <w:rPr>
            <w:rFonts w:ascii="Cambria Math" w:hAnsi="Cambria Math"/>
          </w:rPr>
          <m:t xml:space="preserve"> </m:t>
        </m:r>
      </m:oMath>
      <w:r w:rsidR="00433D2E">
        <w:t xml:space="preserve"> </w:t>
      </w:r>
    </w:p>
    <w:p w14:paraId="75EB6199" w14:textId="15B43E28" w:rsidR="00433D2E" w:rsidRDefault="004750E1" w:rsidP="00433D2E">
      <w:pPr>
        <w:pStyle w:val="Marking"/>
      </w:pPr>
      <m:oMath>
        <m:sSub>
          <m:sSubPr>
            <m:ctrlPr>
              <w:rPr>
                <w:rFonts w:ascii="Cambria Math" w:hAnsi="Cambria Math"/>
                <w:i/>
              </w:rPr>
            </m:ctrlPr>
          </m:sSubPr>
          <m:e>
            <m:r>
              <w:rPr>
                <w:rFonts w:ascii="Cambria Math" w:hAnsi="Cambria Math"/>
              </w:rPr>
              <m:t>F</m:t>
            </m:r>
          </m:e>
          <m:sub>
            <m:r>
              <w:rPr>
                <w:rFonts w:ascii="Cambria Math" w:hAnsi="Cambria Math"/>
              </w:rPr>
              <m:t>man,h</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h</m:t>
            </m:r>
          </m:sub>
        </m:sSub>
      </m:oMath>
      <w:r w:rsidR="00433D2E">
        <w:t xml:space="preserve"> </w:t>
      </w:r>
    </w:p>
    <w:p w14:paraId="03C76154" w14:textId="799E4D83" w:rsidR="00433D2E" w:rsidRDefault="004750E1" w:rsidP="00433D2E">
      <w:pPr>
        <w:pStyle w:val="Marking"/>
      </w:pPr>
      <m:oMath>
        <m:sSub>
          <m:sSubPr>
            <m:ctrlPr>
              <w:rPr>
                <w:rFonts w:ascii="Cambria Math" w:hAnsi="Cambria Math"/>
                <w:i/>
              </w:rPr>
            </m:ctrlPr>
          </m:sSubPr>
          <m:e>
            <m:r>
              <w:rPr>
                <w:rFonts w:ascii="Cambria Math" w:hAnsi="Cambria Math"/>
              </w:rPr>
              <m:t>R</m:t>
            </m:r>
          </m:e>
          <m:sub>
            <m:r>
              <w:rPr>
                <w:rFonts w:ascii="Cambria Math" w:hAnsi="Cambria Math"/>
              </w:rPr>
              <m:t>h</m:t>
            </m:r>
          </m:sub>
        </m:sSub>
        <m:r>
          <w:rPr>
            <w:rFonts w:ascii="Cambria Math" w:hAnsi="Cambria Math"/>
          </w:rPr>
          <m:t>=270sin50=206.8 N</m:t>
        </m:r>
      </m:oMath>
      <w:r w:rsidR="00433D2E">
        <w:t xml:space="preserve"> </w:t>
      </w:r>
      <w:r w:rsidR="00C801DA">
        <w:tab/>
        <w:t>1</w:t>
      </w:r>
    </w:p>
    <w:p w14:paraId="49109F10" w14:textId="1DB3080C" w:rsidR="00C801DA" w:rsidRDefault="00C801DA" w:rsidP="00433D2E">
      <w:pPr>
        <w:pStyle w:val="Marking"/>
      </w:pPr>
    </w:p>
    <w:p w14:paraId="78488906" w14:textId="3E6C277A" w:rsidR="00C801DA" w:rsidRDefault="00C801DA" w:rsidP="00433D2E">
      <w:pPr>
        <w:pStyle w:val="Marking"/>
      </w:pPr>
      <m:oMath>
        <m:r>
          <w:rPr>
            <w:rFonts w:ascii="Cambria Math" w:hAnsi="Cambria Math"/>
          </w:rPr>
          <m:t>R=</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326.2</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206.8</m:t>
                </m:r>
              </m:e>
              <m:sup>
                <m:r>
                  <w:rPr>
                    <w:rFonts w:ascii="Cambria Math" w:hAnsi="Cambria Math"/>
                  </w:rPr>
                  <m:t>2</m:t>
                </m:r>
              </m:sup>
            </m:sSup>
          </m:e>
        </m:rad>
        <m:r>
          <w:rPr>
            <w:rFonts w:ascii="Cambria Math" w:hAnsi="Cambria Math"/>
          </w:rPr>
          <m:t>=386 N</m:t>
        </m:r>
      </m:oMath>
      <w:r w:rsidR="006A5D35">
        <w:t xml:space="preserve"> </w:t>
      </w:r>
      <w:r w:rsidR="006A5D35">
        <w:tab/>
        <w:t>1</w:t>
      </w:r>
    </w:p>
    <w:p w14:paraId="1BB7D276" w14:textId="77777777" w:rsidR="00433D2E" w:rsidRDefault="00433D2E" w:rsidP="00EA4C1C">
      <w:pPr>
        <w:pStyle w:val="Marking"/>
      </w:pPr>
    </w:p>
    <w:p w14:paraId="3EFA96FF" w14:textId="77777777" w:rsidR="00EB542C" w:rsidRDefault="00EB542C" w:rsidP="00EB542C">
      <w:pPr>
        <w:pStyle w:val="ListParagraph"/>
        <w:ind w:firstLine="0"/>
      </w:pPr>
    </w:p>
    <w:p w14:paraId="328406D6" w14:textId="5D01858F" w:rsidR="00EB542C" w:rsidRDefault="00EB542C" w:rsidP="00C366AE">
      <w:pPr>
        <w:pStyle w:val="ListParagraph"/>
        <w:numPr>
          <w:ilvl w:val="0"/>
          <w:numId w:val="23"/>
        </w:numPr>
        <w:tabs>
          <w:tab w:val="left" w:pos="8505"/>
        </w:tabs>
      </w:pPr>
      <w:r>
        <w:t>Describe how t</w:t>
      </w:r>
      <w:r w:rsidR="00AA1656">
        <w:t xml:space="preserve">he direction of the reaction force the carpet </w:t>
      </w:r>
      <w:r w:rsidR="00AA18AA">
        <w:t>applies to the bookshelf changes as the cat walks up the bookshelf.</w:t>
      </w:r>
      <w:r w:rsidR="00C45668">
        <w:t xml:space="preserve"> Explain your reasoning (no calculations required).</w:t>
      </w:r>
    </w:p>
    <w:p w14:paraId="1E6D9665" w14:textId="6233406A" w:rsidR="00BD323E" w:rsidRDefault="00BD323E" w:rsidP="00BD323E">
      <w:pPr>
        <w:pStyle w:val="ListParagraph"/>
        <w:tabs>
          <w:tab w:val="left" w:pos="8505"/>
        </w:tabs>
        <w:ind w:firstLine="0"/>
      </w:pPr>
      <w:r>
        <w:tab/>
        <w:t>(5 marks)</w:t>
      </w:r>
    </w:p>
    <w:p w14:paraId="4A5F059F" w14:textId="62930983" w:rsidR="00AC51C3" w:rsidRDefault="00AC51C3" w:rsidP="00DC3C38">
      <w:pPr>
        <w:pStyle w:val="Marking"/>
        <w:rPr>
          <w:b/>
          <w:bCs/>
        </w:rPr>
      </w:pPr>
    </w:p>
    <w:p w14:paraId="33ADB147" w14:textId="487146DD" w:rsidR="00AF0FA2" w:rsidRDefault="00AF0FA2" w:rsidP="003E75B4">
      <w:pPr>
        <w:pStyle w:val="Marking"/>
      </w:pPr>
      <w:r>
        <w:t xml:space="preserve">As the cat walks, the counter clockwise </w:t>
      </w:r>
      <w:r w:rsidR="006E61A1">
        <w:t xml:space="preserve">torque </w:t>
      </w:r>
      <w:r w:rsidR="00F16634">
        <w:t xml:space="preserve">produced by the cat’s weight </w:t>
      </w:r>
      <w:r w:rsidR="006E61A1">
        <w:t xml:space="preserve">increases due to an increase distance from the pivot point </w:t>
      </w:r>
      <w:r w:rsidR="00F56C50">
        <w:t>(shelf and carpet contact)</w:t>
      </w:r>
      <w:r w:rsidR="00F56C50">
        <w:tab/>
        <w:t>1</w:t>
      </w:r>
    </w:p>
    <w:p w14:paraId="4D8546DC" w14:textId="0CFC4828" w:rsidR="00EF3568" w:rsidRDefault="00EF3568" w:rsidP="003E75B4">
      <w:pPr>
        <w:pStyle w:val="Marking"/>
      </w:pPr>
    </w:p>
    <w:p w14:paraId="4568DF07" w14:textId="7A16F64F" w:rsidR="00EF3568" w:rsidRDefault="00EF3568" w:rsidP="003E75B4">
      <w:pPr>
        <w:pStyle w:val="Marking"/>
      </w:pPr>
      <w:r>
        <w:t>The man supplies more clockwise to</w:t>
      </w:r>
      <w:r w:rsidR="00D635EC">
        <w:t xml:space="preserve">rque </w:t>
      </w:r>
      <w:r w:rsidR="00254274">
        <w:t>to maintain equilibrium</w:t>
      </w:r>
      <w:r w:rsidR="00815217">
        <w:t xml:space="preserve">, by pushing harder. </w:t>
      </w:r>
      <w:r w:rsidR="003651E8">
        <w:tab/>
        <w:t>1</w:t>
      </w:r>
      <w:r w:rsidR="006847B9">
        <w:t xml:space="preserve"> </w:t>
      </w:r>
    </w:p>
    <w:p w14:paraId="25F6D23D" w14:textId="08EC2ED4" w:rsidR="00681033" w:rsidRDefault="00681033" w:rsidP="003E75B4">
      <w:pPr>
        <w:pStyle w:val="Marking"/>
      </w:pPr>
    </w:p>
    <w:p w14:paraId="67CD2520" w14:textId="30D721C5" w:rsidR="00681033" w:rsidRDefault="00681033" w:rsidP="003E75B4">
      <w:pPr>
        <w:pStyle w:val="Marking"/>
      </w:pPr>
      <w:r>
        <w:t xml:space="preserve">The </w:t>
      </w:r>
      <w:r w:rsidR="00866606">
        <w:t xml:space="preserve">vertical component of the </w:t>
      </w:r>
      <w:r>
        <w:t xml:space="preserve">reaction force </w:t>
      </w:r>
      <w:r w:rsidR="00866606">
        <w:t xml:space="preserve">is reduced due to the man taking </w:t>
      </w:r>
      <w:r w:rsidR="00B04C64">
        <w:t xml:space="preserve">some of the load. The horizontal component of the reaction force increases to balance the increased </w:t>
      </w:r>
      <w:r w:rsidR="00415E34">
        <w:t xml:space="preserve">horizontal force applied by the man. </w:t>
      </w:r>
      <w:r w:rsidR="003651E8">
        <w:tab/>
        <w:t>1-2</w:t>
      </w:r>
    </w:p>
    <w:p w14:paraId="483755F6" w14:textId="0DE99E94" w:rsidR="003651E8" w:rsidRDefault="003651E8" w:rsidP="003E75B4">
      <w:pPr>
        <w:pStyle w:val="Marking"/>
      </w:pPr>
    </w:p>
    <w:p w14:paraId="56754FEF" w14:textId="7FBBA6F8" w:rsidR="003651E8" w:rsidRPr="003E75B4" w:rsidRDefault="003651E8" w:rsidP="003E75B4">
      <w:pPr>
        <w:pStyle w:val="Marking"/>
      </w:pPr>
      <w:r>
        <w:t>This results in the reaction force making a smaller angle with the ground</w:t>
      </w:r>
      <w:r w:rsidR="00BD323E">
        <w:tab/>
        <w:t>1</w:t>
      </w:r>
    </w:p>
    <w:p w14:paraId="51A79CA1" w14:textId="08F7EB53" w:rsidR="00DC3C38" w:rsidRDefault="00DC3C38" w:rsidP="00DC3C38">
      <w:pPr>
        <w:pStyle w:val="Marking"/>
        <w:rPr>
          <w:b/>
          <w:bCs/>
        </w:rPr>
      </w:pPr>
    </w:p>
    <w:p w14:paraId="2A0B90CB" w14:textId="18BE73B8" w:rsidR="00281D8B" w:rsidRDefault="00281D8B">
      <w:pPr>
        <w:spacing w:after="160" w:line="259" w:lineRule="auto"/>
        <w:rPr>
          <w:rFonts w:eastAsia="Times New Roman" w:cs="Arial"/>
          <w:b/>
          <w:bCs/>
          <w:color w:val="FF0000"/>
          <w:szCs w:val="22"/>
        </w:rPr>
      </w:pPr>
      <w:r>
        <w:rPr>
          <w:b/>
          <w:bCs/>
        </w:rPr>
        <w:br w:type="page"/>
      </w:r>
    </w:p>
    <w:p w14:paraId="3757C8ED" w14:textId="70F42A41" w:rsidR="00DC3C38" w:rsidRDefault="00281D8B" w:rsidP="00FB6175">
      <w:pPr>
        <w:tabs>
          <w:tab w:val="left" w:pos="1134"/>
          <w:tab w:val="left" w:pos="8505"/>
          <w:tab w:val="right" w:pos="9356"/>
        </w:tabs>
        <w:rPr>
          <w:rFonts w:cs="Arial"/>
          <w:b/>
          <w:bCs/>
          <w:szCs w:val="22"/>
        </w:rPr>
      </w:pPr>
      <w:r w:rsidRPr="00CE0AA2">
        <w:rPr>
          <w:rFonts w:cs="Arial"/>
          <w:b/>
          <w:bCs/>
          <w:szCs w:val="22"/>
        </w:rPr>
        <w:lastRenderedPageBreak/>
        <w:t>Ques</w:t>
      </w:r>
      <w:r>
        <w:rPr>
          <w:rFonts w:cs="Arial"/>
          <w:b/>
          <w:bCs/>
          <w:szCs w:val="22"/>
        </w:rPr>
        <w:t>tion 1</w:t>
      </w:r>
      <w:r w:rsidR="00EC2809">
        <w:rPr>
          <w:rFonts w:cs="Arial"/>
          <w:b/>
          <w:bCs/>
          <w:szCs w:val="22"/>
        </w:rPr>
        <w:t>9</w:t>
      </w:r>
      <w:r>
        <w:rPr>
          <w:rFonts w:cs="Arial"/>
          <w:b/>
          <w:bCs/>
          <w:szCs w:val="22"/>
        </w:rPr>
        <w:tab/>
        <w:t>(1</w:t>
      </w:r>
      <w:r w:rsidR="00925ADE">
        <w:rPr>
          <w:rFonts w:cs="Arial"/>
          <w:b/>
          <w:bCs/>
          <w:szCs w:val="22"/>
        </w:rPr>
        <w:t>4</w:t>
      </w:r>
      <w:r>
        <w:rPr>
          <w:rFonts w:cs="Arial"/>
          <w:b/>
          <w:bCs/>
          <w:szCs w:val="22"/>
        </w:rPr>
        <w:t xml:space="preserve"> </w:t>
      </w:r>
      <w:r w:rsidRPr="00CE0AA2">
        <w:rPr>
          <w:rFonts w:cs="Arial"/>
          <w:b/>
          <w:bCs/>
          <w:szCs w:val="22"/>
        </w:rPr>
        <w:t>marks)</w:t>
      </w:r>
    </w:p>
    <w:p w14:paraId="1262B061" w14:textId="1BBED87B" w:rsidR="00FB6175" w:rsidRDefault="00FB6175" w:rsidP="00FB6175">
      <w:pPr>
        <w:tabs>
          <w:tab w:val="left" w:pos="1134"/>
          <w:tab w:val="left" w:pos="8505"/>
          <w:tab w:val="right" w:pos="9356"/>
        </w:tabs>
        <w:rPr>
          <w:rFonts w:cs="Arial"/>
          <w:b/>
          <w:bCs/>
          <w:szCs w:val="22"/>
        </w:rPr>
      </w:pPr>
    </w:p>
    <w:p w14:paraId="0383A015" w14:textId="54A60D13" w:rsidR="00124C3A" w:rsidRDefault="005B13F7" w:rsidP="00FB6175">
      <w:pPr>
        <w:tabs>
          <w:tab w:val="left" w:pos="1134"/>
          <w:tab w:val="left" w:pos="8505"/>
          <w:tab w:val="right" w:pos="9356"/>
        </w:tabs>
        <w:rPr>
          <w:rFonts w:cs="Arial"/>
          <w:szCs w:val="22"/>
        </w:rPr>
      </w:pPr>
      <w:r>
        <w:rPr>
          <w:rFonts w:cs="Arial"/>
          <w:szCs w:val="22"/>
        </w:rPr>
        <w:t xml:space="preserve">A photoelectric effect </w:t>
      </w:r>
      <w:r w:rsidR="005957D9">
        <w:rPr>
          <w:rFonts w:cs="Arial"/>
          <w:szCs w:val="22"/>
        </w:rPr>
        <w:t xml:space="preserve">experiment using </w:t>
      </w:r>
      <w:r w:rsidR="00BE260F">
        <w:rPr>
          <w:rFonts w:cs="Arial"/>
          <w:szCs w:val="22"/>
        </w:rPr>
        <w:t xml:space="preserve">copper </w:t>
      </w:r>
      <w:r w:rsidR="0030564A">
        <w:rPr>
          <w:rFonts w:cs="Arial"/>
          <w:szCs w:val="22"/>
        </w:rPr>
        <w:t>as the target anod</w:t>
      </w:r>
      <w:r w:rsidR="000F0A8C">
        <w:rPr>
          <w:rFonts w:cs="Arial"/>
          <w:szCs w:val="22"/>
        </w:rPr>
        <w:t>e is shown in the diagram below.</w:t>
      </w:r>
    </w:p>
    <w:p w14:paraId="015071BD" w14:textId="06281F5A" w:rsidR="00C5528B" w:rsidRDefault="00C5528B" w:rsidP="00FB6175">
      <w:pPr>
        <w:tabs>
          <w:tab w:val="left" w:pos="1134"/>
          <w:tab w:val="left" w:pos="8505"/>
          <w:tab w:val="right" w:pos="9356"/>
        </w:tabs>
        <w:rPr>
          <w:rFonts w:cs="Arial"/>
          <w:szCs w:val="22"/>
        </w:rPr>
      </w:pPr>
    </w:p>
    <w:p w14:paraId="4C47824F" w14:textId="36B9E8D6" w:rsidR="00C5528B" w:rsidRDefault="008D7FFA" w:rsidP="008D7FFA">
      <w:pPr>
        <w:tabs>
          <w:tab w:val="left" w:pos="1134"/>
          <w:tab w:val="left" w:pos="8505"/>
          <w:tab w:val="right" w:pos="9356"/>
        </w:tabs>
        <w:jc w:val="center"/>
        <w:rPr>
          <w:rFonts w:cs="Arial"/>
          <w:szCs w:val="22"/>
        </w:rPr>
      </w:pPr>
      <w:r>
        <w:rPr>
          <w:rFonts w:cs="Arial"/>
          <w:noProof/>
          <w:szCs w:val="22"/>
        </w:rPr>
        <w:drawing>
          <wp:inline distT="0" distB="0" distL="0" distR="0" wp14:anchorId="12D739AE" wp14:editId="44959118">
            <wp:extent cx="3590794" cy="2513903"/>
            <wp:effectExtent l="0" t="0" r="0" b="127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06081" cy="2524605"/>
                    </a:xfrm>
                    <a:prstGeom prst="rect">
                      <a:avLst/>
                    </a:prstGeom>
                    <a:noFill/>
                    <a:ln>
                      <a:noFill/>
                    </a:ln>
                  </pic:spPr>
                </pic:pic>
              </a:graphicData>
            </a:graphic>
          </wp:inline>
        </w:drawing>
      </w:r>
    </w:p>
    <w:p w14:paraId="49121284" w14:textId="14E90EF3" w:rsidR="00C5528B" w:rsidRDefault="007D3267" w:rsidP="00FB6175">
      <w:pPr>
        <w:tabs>
          <w:tab w:val="left" w:pos="1134"/>
          <w:tab w:val="left" w:pos="8505"/>
          <w:tab w:val="right" w:pos="9356"/>
        </w:tabs>
        <w:rPr>
          <w:rFonts w:cs="Arial"/>
          <w:szCs w:val="22"/>
        </w:rPr>
      </w:pPr>
      <w:r>
        <w:rPr>
          <w:rFonts w:cs="Arial"/>
          <w:szCs w:val="22"/>
        </w:rPr>
        <w:t>T</w:t>
      </w:r>
      <w:r w:rsidR="00EE5A21">
        <w:rPr>
          <w:rFonts w:cs="Arial"/>
          <w:szCs w:val="22"/>
        </w:rPr>
        <w:t xml:space="preserve">he required stopping </w:t>
      </w:r>
      <w:r w:rsidR="00BC2384">
        <w:rPr>
          <w:rFonts w:cs="Arial"/>
          <w:szCs w:val="22"/>
        </w:rPr>
        <w:t>voltage (V)</w:t>
      </w:r>
      <w:r w:rsidR="00EE5A21">
        <w:rPr>
          <w:rFonts w:cs="Arial"/>
          <w:szCs w:val="22"/>
        </w:rPr>
        <w:t xml:space="preserve"> </w:t>
      </w:r>
      <w:r w:rsidR="004E7581">
        <w:rPr>
          <w:rFonts w:cs="Arial"/>
          <w:szCs w:val="22"/>
        </w:rPr>
        <w:t xml:space="preserve">to reduce the current reading in the ammeter </w:t>
      </w:r>
      <w:r>
        <w:rPr>
          <w:rFonts w:cs="Arial"/>
          <w:szCs w:val="22"/>
        </w:rPr>
        <w:t xml:space="preserve">to zero for a variety of light frequencies was </w:t>
      </w:r>
      <w:r w:rsidR="000701A2">
        <w:rPr>
          <w:rFonts w:cs="Arial"/>
          <w:szCs w:val="22"/>
        </w:rPr>
        <w:t>recorded</w:t>
      </w:r>
      <w:r>
        <w:rPr>
          <w:rFonts w:cs="Arial"/>
          <w:szCs w:val="22"/>
        </w:rPr>
        <w:t>.</w:t>
      </w:r>
    </w:p>
    <w:p w14:paraId="57743163" w14:textId="1F977AB5" w:rsidR="000701A2" w:rsidRDefault="000701A2" w:rsidP="00FB6175">
      <w:pPr>
        <w:tabs>
          <w:tab w:val="left" w:pos="1134"/>
          <w:tab w:val="left" w:pos="8505"/>
          <w:tab w:val="right" w:pos="9356"/>
        </w:tabs>
        <w:rPr>
          <w:rFonts w:cs="Arial"/>
          <w:szCs w:val="22"/>
        </w:rPr>
      </w:pPr>
    </w:p>
    <w:p w14:paraId="114B4022" w14:textId="0EE80BAE" w:rsidR="000701A2" w:rsidRDefault="000701A2" w:rsidP="00FB6175">
      <w:pPr>
        <w:tabs>
          <w:tab w:val="left" w:pos="1134"/>
          <w:tab w:val="left" w:pos="8505"/>
          <w:tab w:val="right" w:pos="9356"/>
        </w:tabs>
        <w:rPr>
          <w:rFonts w:cs="Arial"/>
          <w:szCs w:val="22"/>
        </w:rPr>
      </w:pPr>
    </w:p>
    <w:p w14:paraId="7714D5F1" w14:textId="7560868B" w:rsidR="000701A2" w:rsidRDefault="000701A2" w:rsidP="00FB6175">
      <w:pPr>
        <w:tabs>
          <w:tab w:val="left" w:pos="1134"/>
          <w:tab w:val="left" w:pos="8505"/>
          <w:tab w:val="right" w:pos="9356"/>
        </w:tabs>
        <w:rPr>
          <w:rFonts w:cs="Arial"/>
          <w:szCs w:val="22"/>
        </w:rPr>
      </w:pPr>
    </w:p>
    <w:tbl>
      <w:tblPr>
        <w:tblStyle w:val="TableGrid"/>
        <w:tblW w:w="0" w:type="auto"/>
        <w:tblLook w:val="04A0" w:firstRow="1" w:lastRow="0" w:firstColumn="1" w:lastColumn="0" w:noHBand="0" w:noVBand="1"/>
      </w:tblPr>
      <w:tblGrid>
        <w:gridCol w:w="3209"/>
        <w:gridCol w:w="3209"/>
        <w:gridCol w:w="3210"/>
      </w:tblGrid>
      <w:tr w:rsidR="000210EB" w14:paraId="3979A977" w14:textId="77777777" w:rsidTr="000210EB">
        <w:tc>
          <w:tcPr>
            <w:tcW w:w="3209" w:type="dxa"/>
          </w:tcPr>
          <w:p w14:paraId="7AE028FD" w14:textId="6208E692" w:rsidR="000210EB" w:rsidRDefault="000210EB" w:rsidP="00FB6175">
            <w:pPr>
              <w:tabs>
                <w:tab w:val="left" w:pos="1134"/>
                <w:tab w:val="left" w:pos="8505"/>
                <w:tab w:val="right" w:pos="9356"/>
              </w:tabs>
              <w:rPr>
                <w:rFonts w:cs="Arial"/>
                <w:szCs w:val="22"/>
              </w:rPr>
            </w:pPr>
            <w:r>
              <w:rPr>
                <w:rFonts w:cs="Arial"/>
                <w:szCs w:val="22"/>
              </w:rPr>
              <w:t>Frequency (</w:t>
            </w:r>
            <w:r w:rsidR="007D662E">
              <w:rPr>
                <w:rFonts w:cs="Arial"/>
                <w:szCs w:val="22"/>
              </w:rPr>
              <w:t>×10</w:t>
            </w:r>
            <w:r w:rsidR="007D662E">
              <w:rPr>
                <w:rFonts w:cs="Arial"/>
                <w:szCs w:val="22"/>
                <w:vertAlign w:val="superscript"/>
              </w:rPr>
              <w:t xml:space="preserve">15 </w:t>
            </w:r>
            <w:r>
              <w:rPr>
                <w:rFonts w:cs="Arial"/>
                <w:szCs w:val="22"/>
              </w:rPr>
              <w:t>Hz)</w:t>
            </w:r>
          </w:p>
        </w:tc>
        <w:tc>
          <w:tcPr>
            <w:tcW w:w="3209" w:type="dxa"/>
          </w:tcPr>
          <w:p w14:paraId="0491611C" w14:textId="439A278B" w:rsidR="000210EB" w:rsidRDefault="000210EB" w:rsidP="00FB6175">
            <w:pPr>
              <w:tabs>
                <w:tab w:val="left" w:pos="1134"/>
                <w:tab w:val="left" w:pos="8505"/>
                <w:tab w:val="right" w:pos="9356"/>
              </w:tabs>
              <w:rPr>
                <w:rFonts w:cs="Arial"/>
                <w:szCs w:val="22"/>
              </w:rPr>
            </w:pPr>
            <w:r>
              <w:rPr>
                <w:rFonts w:cs="Arial"/>
                <w:szCs w:val="22"/>
              </w:rPr>
              <w:t xml:space="preserve">Stopping </w:t>
            </w:r>
            <w:r w:rsidR="00BC2384">
              <w:rPr>
                <w:rFonts w:cs="Arial"/>
                <w:szCs w:val="22"/>
              </w:rPr>
              <w:t>voltage</w:t>
            </w:r>
            <w:r>
              <w:rPr>
                <w:rFonts w:cs="Arial"/>
                <w:szCs w:val="22"/>
              </w:rPr>
              <w:t xml:space="preserve"> (V)</w:t>
            </w:r>
          </w:p>
        </w:tc>
        <w:tc>
          <w:tcPr>
            <w:tcW w:w="3210" w:type="dxa"/>
          </w:tcPr>
          <w:p w14:paraId="58471190" w14:textId="325BE48A" w:rsidR="000210EB" w:rsidRDefault="000210EB" w:rsidP="00FB6175">
            <w:pPr>
              <w:tabs>
                <w:tab w:val="left" w:pos="1134"/>
                <w:tab w:val="left" w:pos="8505"/>
                <w:tab w:val="right" w:pos="9356"/>
              </w:tabs>
              <w:rPr>
                <w:rFonts w:cs="Arial"/>
                <w:szCs w:val="22"/>
              </w:rPr>
            </w:pPr>
            <w:r>
              <w:rPr>
                <w:rFonts w:cs="Arial"/>
                <w:szCs w:val="22"/>
              </w:rPr>
              <w:t>Max Kinetic Energy of Photoelectrons (</w:t>
            </w:r>
            <w:r w:rsidR="00756952">
              <w:rPr>
                <w:rFonts w:cs="Arial"/>
                <w:szCs w:val="22"/>
              </w:rPr>
              <w:t>×10</w:t>
            </w:r>
            <w:r w:rsidR="00756952">
              <w:rPr>
                <w:rFonts w:cs="Arial"/>
                <w:szCs w:val="22"/>
                <w:vertAlign w:val="superscript"/>
              </w:rPr>
              <w:t xml:space="preserve">-19  </w:t>
            </w:r>
            <w:r>
              <w:rPr>
                <w:rFonts w:cs="Arial"/>
                <w:szCs w:val="22"/>
              </w:rPr>
              <w:t>J)</w:t>
            </w:r>
          </w:p>
        </w:tc>
      </w:tr>
      <w:tr w:rsidR="000210EB" w14:paraId="0C695A05" w14:textId="77777777" w:rsidTr="000210EB">
        <w:tc>
          <w:tcPr>
            <w:tcW w:w="3209" w:type="dxa"/>
          </w:tcPr>
          <w:p w14:paraId="0B670024" w14:textId="149D4864" w:rsidR="000210EB" w:rsidRPr="007859DD" w:rsidRDefault="00753CDB" w:rsidP="00FB6175">
            <w:pPr>
              <w:tabs>
                <w:tab w:val="left" w:pos="1134"/>
                <w:tab w:val="left" w:pos="8505"/>
                <w:tab w:val="right" w:pos="9356"/>
              </w:tabs>
              <w:rPr>
                <w:rFonts w:cs="Arial"/>
                <w:szCs w:val="22"/>
                <w:vertAlign w:val="superscript"/>
              </w:rPr>
            </w:pPr>
            <w:r>
              <w:rPr>
                <w:rFonts w:cs="Arial"/>
                <w:szCs w:val="22"/>
              </w:rPr>
              <w:t>1.0</w:t>
            </w:r>
            <w:r w:rsidR="00C8132B">
              <w:rPr>
                <w:rFonts w:cs="Arial"/>
                <w:szCs w:val="22"/>
              </w:rPr>
              <w:t xml:space="preserve"> ± </w:t>
            </w:r>
            <w:r w:rsidR="00464256">
              <w:rPr>
                <w:rFonts w:cs="Arial"/>
                <w:szCs w:val="22"/>
              </w:rPr>
              <w:t>0.</w:t>
            </w:r>
            <w:r w:rsidR="009E0A62">
              <w:rPr>
                <w:rFonts w:cs="Arial"/>
                <w:szCs w:val="22"/>
              </w:rPr>
              <w:t>2</w:t>
            </w:r>
          </w:p>
        </w:tc>
        <w:tc>
          <w:tcPr>
            <w:tcW w:w="3209" w:type="dxa"/>
          </w:tcPr>
          <w:p w14:paraId="097D2A9E" w14:textId="0B0322B8" w:rsidR="000210EB" w:rsidRDefault="00762131" w:rsidP="00FB6175">
            <w:pPr>
              <w:tabs>
                <w:tab w:val="left" w:pos="1134"/>
                <w:tab w:val="left" w:pos="8505"/>
                <w:tab w:val="right" w:pos="9356"/>
              </w:tabs>
              <w:rPr>
                <w:rFonts w:cs="Arial"/>
                <w:szCs w:val="22"/>
              </w:rPr>
            </w:pPr>
            <w:r>
              <w:rPr>
                <w:rFonts w:cs="Arial"/>
                <w:szCs w:val="22"/>
              </w:rPr>
              <w:t>-</w:t>
            </w:r>
          </w:p>
        </w:tc>
        <w:tc>
          <w:tcPr>
            <w:tcW w:w="3210" w:type="dxa"/>
          </w:tcPr>
          <w:p w14:paraId="21D89218" w14:textId="6EDE45E0" w:rsidR="000210EB" w:rsidRDefault="00756952" w:rsidP="00FB6175">
            <w:pPr>
              <w:tabs>
                <w:tab w:val="left" w:pos="1134"/>
                <w:tab w:val="left" w:pos="8505"/>
                <w:tab w:val="right" w:pos="9356"/>
              </w:tabs>
              <w:rPr>
                <w:rFonts w:cs="Arial"/>
                <w:szCs w:val="22"/>
              </w:rPr>
            </w:pPr>
            <w:r>
              <w:rPr>
                <w:rFonts w:cs="Arial"/>
                <w:szCs w:val="22"/>
              </w:rPr>
              <w:t>-</w:t>
            </w:r>
          </w:p>
        </w:tc>
      </w:tr>
      <w:tr w:rsidR="000210EB" w14:paraId="054CB357" w14:textId="77777777" w:rsidTr="000210EB">
        <w:tc>
          <w:tcPr>
            <w:tcW w:w="3209" w:type="dxa"/>
          </w:tcPr>
          <w:p w14:paraId="40AF273E" w14:textId="14F6B5BA" w:rsidR="000210EB" w:rsidRDefault="007F45FB" w:rsidP="00FB6175">
            <w:pPr>
              <w:tabs>
                <w:tab w:val="left" w:pos="1134"/>
                <w:tab w:val="left" w:pos="8505"/>
                <w:tab w:val="right" w:pos="9356"/>
              </w:tabs>
              <w:rPr>
                <w:rFonts w:cs="Arial"/>
                <w:szCs w:val="22"/>
              </w:rPr>
            </w:pPr>
            <w:r>
              <w:rPr>
                <w:rFonts w:cs="Arial"/>
                <w:szCs w:val="22"/>
              </w:rPr>
              <w:t>1.</w:t>
            </w:r>
            <w:r w:rsidR="008D0FAE">
              <w:rPr>
                <w:rFonts w:cs="Arial"/>
                <w:szCs w:val="22"/>
              </w:rPr>
              <w:t>5</w:t>
            </w:r>
            <w:r w:rsidR="00464256">
              <w:rPr>
                <w:rFonts w:cs="Arial"/>
                <w:szCs w:val="22"/>
              </w:rPr>
              <w:t xml:space="preserve"> ± 0.</w:t>
            </w:r>
            <w:r w:rsidR="009E0A62">
              <w:rPr>
                <w:rFonts w:cs="Arial"/>
                <w:szCs w:val="22"/>
              </w:rPr>
              <w:t>2</w:t>
            </w:r>
          </w:p>
        </w:tc>
        <w:tc>
          <w:tcPr>
            <w:tcW w:w="3209" w:type="dxa"/>
          </w:tcPr>
          <w:p w14:paraId="1A813C8F" w14:textId="14852DC0" w:rsidR="000210EB" w:rsidRDefault="00CC0268" w:rsidP="00FB6175">
            <w:pPr>
              <w:tabs>
                <w:tab w:val="left" w:pos="1134"/>
                <w:tab w:val="left" w:pos="8505"/>
                <w:tab w:val="right" w:pos="9356"/>
              </w:tabs>
              <w:rPr>
                <w:rFonts w:cs="Arial"/>
                <w:szCs w:val="22"/>
              </w:rPr>
            </w:pPr>
            <w:r>
              <w:rPr>
                <w:rFonts w:cs="Arial"/>
                <w:szCs w:val="22"/>
              </w:rPr>
              <w:t>1.10</w:t>
            </w:r>
          </w:p>
        </w:tc>
        <w:tc>
          <w:tcPr>
            <w:tcW w:w="3210" w:type="dxa"/>
          </w:tcPr>
          <w:p w14:paraId="6AFCF4EA" w14:textId="0A5B627F" w:rsidR="000210EB" w:rsidRPr="00756952" w:rsidRDefault="008457F7" w:rsidP="00FB6175">
            <w:pPr>
              <w:tabs>
                <w:tab w:val="left" w:pos="1134"/>
                <w:tab w:val="left" w:pos="8505"/>
                <w:tab w:val="right" w:pos="9356"/>
              </w:tabs>
              <w:rPr>
                <w:rFonts w:cs="Arial"/>
                <w:szCs w:val="22"/>
                <w:vertAlign w:val="superscript"/>
              </w:rPr>
            </w:pPr>
            <w:r>
              <w:rPr>
                <w:rFonts w:cs="Arial"/>
                <w:szCs w:val="22"/>
              </w:rPr>
              <w:t>1.76</w:t>
            </w:r>
            <w:r w:rsidR="00756952">
              <w:rPr>
                <w:rFonts w:cs="Arial"/>
                <w:szCs w:val="22"/>
                <w:vertAlign w:val="superscript"/>
              </w:rPr>
              <w:t xml:space="preserve"> </w:t>
            </w:r>
          </w:p>
        </w:tc>
      </w:tr>
      <w:tr w:rsidR="000210EB" w14:paraId="038091F8" w14:textId="77777777" w:rsidTr="000210EB">
        <w:tc>
          <w:tcPr>
            <w:tcW w:w="3209" w:type="dxa"/>
          </w:tcPr>
          <w:p w14:paraId="6A88CDAB" w14:textId="25B0827A" w:rsidR="000210EB" w:rsidRDefault="007A48C3" w:rsidP="00FB6175">
            <w:pPr>
              <w:tabs>
                <w:tab w:val="left" w:pos="1134"/>
                <w:tab w:val="left" w:pos="8505"/>
                <w:tab w:val="right" w:pos="9356"/>
              </w:tabs>
              <w:rPr>
                <w:rFonts w:cs="Arial"/>
                <w:szCs w:val="22"/>
              </w:rPr>
            </w:pPr>
            <w:r>
              <w:rPr>
                <w:rFonts w:cs="Arial"/>
                <w:szCs w:val="22"/>
              </w:rPr>
              <w:t>1.</w:t>
            </w:r>
            <w:r w:rsidR="008D0FAE">
              <w:rPr>
                <w:rFonts w:cs="Arial"/>
                <w:szCs w:val="22"/>
              </w:rPr>
              <w:t>9</w:t>
            </w:r>
            <w:r w:rsidR="00464256">
              <w:rPr>
                <w:rFonts w:cs="Arial"/>
                <w:szCs w:val="22"/>
              </w:rPr>
              <w:t xml:space="preserve"> ± 0.</w:t>
            </w:r>
            <w:r w:rsidR="009E0A62">
              <w:rPr>
                <w:rFonts w:cs="Arial"/>
                <w:szCs w:val="22"/>
              </w:rPr>
              <w:t>2</w:t>
            </w:r>
          </w:p>
        </w:tc>
        <w:tc>
          <w:tcPr>
            <w:tcW w:w="3209" w:type="dxa"/>
          </w:tcPr>
          <w:p w14:paraId="1D471AC0" w14:textId="21AA26F6" w:rsidR="000210EB" w:rsidRDefault="00735656" w:rsidP="00FB6175">
            <w:pPr>
              <w:tabs>
                <w:tab w:val="left" w:pos="1134"/>
                <w:tab w:val="left" w:pos="8505"/>
                <w:tab w:val="right" w:pos="9356"/>
              </w:tabs>
              <w:rPr>
                <w:rFonts w:cs="Arial"/>
                <w:szCs w:val="22"/>
              </w:rPr>
            </w:pPr>
            <w:r>
              <w:rPr>
                <w:rFonts w:cs="Arial"/>
                <w:szCs w:val="22"/>
              </w:rPr>
              <w:t>2.76</w:t>
            </w:r>
          </w:p>
        </w:tc>
        <w:tc>
          <w:tcPr>
            <w:tcW w:w="3210" w:type="dxa"/>
          </w:tcPr>
          <w:p w14:paraId="4BD9F45E" w14:textId="4FB79959" w:rsidR="000210EB" w:rsidRDefault="002B7198" w:rsidP="00FB6175">
            <w:pPr>
              <w:tabs>
                <w:tab w:val="left" w:pos="1134"/>
                <w:tab w:val="left" w:pos="8505"/>
                <w:tab w:val="right" w:pos="9356"/>
              </w:tabs>
              <w:rPr>
                <w:rFonts w:cs="Arial"/>
                <w:szCs w:val="22"/>
              </w:rPr>
            </w:pPr>
            <w:r>
              <w:rPr>
                <w:rFonts w:cs="Arial"/>
                <w:szCs w:val="22"/>
              </w:rPr>
              <w:t>4.42</w:t>
            </w:r>
          </w:p>
        </w:tc>
      </w:tr>
      <w:tr w:rsidR="000210EB" w14:paraId="3B06F407" w14:textId="77777777" w:rsidTr="000210EB">
        <w:tc>
          <w:tcPr>
            <w:tcW w:w="3209" w:type="dxa"/>
          </w:tcPr>
          <w:p w14:paraId="766C8612" w14:textId="78B6B14E" w:rsidR="000210EB" w:rsidRDefault="00871643" w:rsidP="00FB6175">
            <w:pPr>
              <w:tabs>
                <w:tab w:val="left" w:pos="1134"/>
                <w:tab w:val="left" w:pos="8505"/>
                <w:tab w:val="right" w:pos="9356"/>
              </w:tabs>
              <w:rPr>
                <w:rFonts w:cs="Arial"/>
                <w:szCs w:val="22"/>
              </w:rPr>
            </w:pPr>
            <w:r>
              <w:rPr>
                <w:rFonts w:cs="Arial"/>
                <w:szCs w:val="22"/>
              </w:rPr>
              <w:t>2.</w:t>
            </w:r>
            <w:r w:rsidR="008D0FAE">
              <w:rPr>
                <w:rFonts w:cs="Arial"/>
                <w:szCs w:val="22"/>
              </w:rPr>
              <w:t>3</w:t>
            </w:r>
            <w:r w:rsidR="00464256">
              <w:rPr>
                <w:rFonts w:cs="Arial"/>
                <w:szCs w:val="22"/>
              </w:rPr>
              <w:t xml:space="preserve"> ± 0.</w:t>
            </w:r>
            <w:r w:rsidR="009E0A62">
              <w:rPr>
                <w:rFonts w:cs="Arial"/>
                <w:szCs w:val="22"/>
              </w:rPr>
              <w:t>2</w:t>
            </w:r>
          </w:p>
        </w:tc>
        <w:tc>
          <w:tcPr>
            <w:tcW w:w="3209" w:type="dxa"/>
          </w:tcPr>
          <w:p w14:paraId="3C605C79" w14:textId="4A135DB9" w:rsidR="000210EB" w:rsidRDefault="00871643" w:rsidP="00FB6175">
            <w:pPr>
              <w:tabs>
                <w:tab w:val="left" w:pos="1134"/>
                <w:tab w:val="left" w:pos="8505"/>
                <w:tab w:val="right" w:pos="9356"/>
              </w:tabs>
              <w:rPr>
                <w:rFonts w:cs="Arial"/>
                <w:szCs w:val="22"/>
              </w:rPr>
            </w:pPr>
            <w:r>
              <w:rPr>
                <w:rFonts w:cs="Arial"/>
                <w:szCs w:val="22"/>
              </w:rPr>
              <w:t>4.42</w:t>
            </w:r>
          </w:p>
        </w:tc>
        <w:tc>
          <w:tcPr>
            <w:tcW w:w="3210" w:type="dxa"/>
          </w:tcPr>
          <w:p w14:paraId="57C85237" w14:textId="2C9BC4A5" w:rsidR="000210EB" w:rsidRDefault="00373F05" w:rsidP="00FB6175">
            <w:pPr>
              <w:tabs>
                <w:tab w:val="left" w:pos="1134"/>
                <w:tab w:val="left" w:pos="8505"/>
                <w:tab w:val="right" w:pos="9356"/>
              </w:tabs>
              <w:rPr>
                <w:rFonts w:cs="Arial"/>
                <w:szCs w:val="22"/>
              </w:rPr>
            </w:pPr>
            <w:r>
              <w:rPr>
                <w:rFonts w:cs="Arial"/>
                <w:szCs w:val="22"/>
              </w:rPr>
              <w:t>7.07</w:t>
            </w:r>
          </w:p>
        </w:tc>
      </w:tr>
      <w:tr w:rsidR="000210EB" w14:paraId="33BA97CF" w14:textId="77777777" w:rsidTr="000210EB">
        <w:tc>
          <w:tcPr>
            <w:tcW w:w="3209" w:type="dxa"/>
          </w:tcPr>
          <w:p w14:paraId="14CC878A" w14:textId="55B0595C" w:rsidR="000210EB" w:rsidRDefault="00367C99" w:rsidP="00FB6175">
            <w:pPr>
              <w:tabs>
                <w:tab w:val="left" w:pos="1134"/>
                <w:tab w:val="left" w:pos="8505"/>
                <w:tab w:val="right" w:pos="9356"/>
              </w:tabs>
              <w:rPr>
                <w:rFonts w:cs="Arial"/>
                <w:szCs w:val="22"/>
              </w:rPr>
            </w:pPr>
            <w:r>
              <w:rPr>
                <w:rFonts w:cs="Arial"/>
                <w:szCs w:val="22"/>
              </w:rPr>
              <w:t>2.</w:t>
            </w:r>
            <w:r w:rsidR="008D0FAE">
              <w:rPr>
                <w:rFonts w:cs="Arial"/>
                <w:szCs w:val="22"/>
              </w:rPr>
              <w:t>9</w:t>
            </w:r>
            <w:r w:rsidR="00464256">
              <w:rPr>
                <w:rFonts w:cs="Arial"/>
                <w:szCs w:val="22"/>
              </w:rPr>
              <w:t xml:space="preserve"> ± 0.</w:t>
            </w:r>
            <w:r w:rsidR="009E0A62">
              <w:rPr>
                <w:rFonts w:cs="Arial"/>
                <w:szCs w:val="22"/>
              </w:rPr>
              <w:t>2</w:t>
            </w:r>
          </w:p>
        </w:tc>
        <w:tc>
          <w:tcPr>
            <w:tcW w:w="3209" w:type="dxa"/>
          </w:tcPr>
          <w:p w14:paraId="05786831" w14:textId="23D7C326" w:rsidR="000210EB" w:rsidRDefault="007D662E" w:rsidP="00FB6175">
            <w:pPr>
              <w:tabs>
                <w:tab w:val="left" w:pos="1134"/>
                <w:tab w:val="left" w:pos="8505"/>
                <w:tab w:val="right" w:pos="9356"/>
              </w:tabs>
              <w:rPr>
                <w:rFonts w:cs="Arial"/>
                <w:szCs w:val="22"/>
              </w:rPr>
            </w:pPr>
            <w:r>
              <w:rPr>
                <w:rFonts w:cs="Arial"/>
                <w:szCs w:val="22"/>
              </w:rPr>
              <w:t>6.90</w:t>
            </w:r>
          </w:p>
        </w:tc>
        <w:tc>
          <w:tcPr>
            <w:tcW w:w="3210" w:type="dxa"/>
          </w:tcPr>
          <w:p w14:paraId="7741D5F9" w14:textId="12DA5699" w:rsidR="000210EB" w:rsidRDefault="000210EB" w:rsidP="00FB6175">
            <w:pPr>
              <w:tabs>
                <w:tab w:val="left" w:pos="1134"/>
                <w:tab w:val="left" w:pos="8505"/>
                <w:tab w:val="right" w:pos="9356"/>
              </w:tabs>
              <w:rPr>
                <w:rFonts w:cs="Arial"/>
                <w:szCs w:val="22"/>
              </w:rPr>
            </w:pPr>
          </w:p>
        </w:tc>
      </w:tr>
    </w:tbl>
    <w:p w14:paraId="1316766A" w14:textId="1D4A3309" w:rsidR="000701A2" w:rsidRDefault="000701A2" w:rsidP="00FB6175">
      <w:pPr>
        <w:tabs>
          <w:tab w:val="left" w:pos="1134"/>
          <w:tab w:val="left" w:pos="8505"/>
          <w:tab w:val="right" w:pos="9356"/>
        </w:tabs>
        <w:rPr>
          <w:rFonts w:cs="Arial"/>
          <w:szCs w:val="22"/>
        </w:rPr>
      </w:pPr>
    </w:p>
    <w:p w14:paraId="70F02D3A" w14:textId="61CA2BD2" w:rsidR="00C5528B" w:rsidRDefault="00793A0F" w:rsidP="00E1480D">
      <w:pPr>
        <w:pStyle w:val="ListParagraph"/>
        <w:numPr>
          <w:ilvl w:val="0"/>
          <w:numId w:val="14"/>
        </w:numPr>
        <w:tabs>
          <w:tab w:val="left" w:pos="1134"/>
          <w:tab w:val="left" w:pos="8505"/>
          <w:tab w:val="right" w:pos="9356"/>
        </w:tabs>
      </w:pPr>
      <w:r>
        <w:t xml:space="preserve">The lowest </w:t>
      </w:r>
      <w:r w:rsidR="00241DDA">
        <w:t xml:space="preserve">incident </w:t>
      </w:r>
      <w:r>
        <w:t xml:space="preserve">frequency </w:t>
      </w:r>
      <w:r w:rsidR="00BE7E4D">
        <w:t xml:space="preserve">used </w:t>
      </w:r>
      <w:r w:rsidR="005D3107">
        <w:t xml:space="preserve">did not have a </w:t>
      </w:r>
      <w:r w:rsidR="00BE7E4D">
        <w:t>stopping potential measurement. Suggest a reason why.</w:t>
      </w:r>
      <w:r w:rsidR="00505D07">
        <w:tab/>
        <w:t>(2 marks)</w:t>
      </w:r>
    </w:p>
    <w:p w14:paraId="40474456" w14:textId="09157EDF" w:rsidR="0049665C" w:rsidRDefault="0049665C" w:rsidP="0049665C">
      <w:pPr>
        <w:pStyle w:val="ListParagraph"/>
        <w:tabs>
          <w:tab w:val="left" w:pos="1134"/>
          <w:tab w:val="left" w:pos="8505"/>
          <w:tab w:val="right" w:pos="9356"/>
        </w:tabs>
        <w:ind w:firstLine="0"/>
      </w:pPr>
    </w:p>
    <w:p w14:paraId="18B0EC82" w14:textId="4C0C0C97" w:rsidR="0049665C" w:rsidRDefault="0049665C" w:rsidP="0049665C">
      <w:pPr>
        <w:pStyle w:val="Marking"/>
      </w:pPr>
      <w:r>
        <w:t xml:space="preserve">This frequency </w:t>
      </w:r>
      <w:r w:rsidR="00C809DA">
        <w:t xml:space="preserve">is below the threshold frequency </w:t>
      </w:r>
      <w:r w:rsidR="0040487C">
        <w:t>and unable to provide</w:t>
      </w:r>
      <w:r w:rsidR="00C809DA">
        <w:t xml:space="preserve"> enough energy for an electron to be removed from the anode.</w:t>
      </w:r>
      <w:r w:rsidR="0040487C">
        <w:tab/>
        <w:t>1-2</w:t>
      </w:r>
    </w:p>
    <w:p w14:paraId="53197E52" w14:textId="77777777" w:rsidR="0049665C" w:rsidRDefault="0049665C" w:rsidP="0049665C">
      <w:pPr>
        <w:pStyle w:val="ListParagraph"/>
        <w:tabs>
          <w:tab w:val="left" w:pos="1134"/>
          <w:tab w:val="left" w:pos="8505"/>
          <w:tab w:val="right" w:pos="9356"/>
        </w:tabs>
        <w:ind w:firstLine="0"/>
      </w:pPr>
    </w:p>
    <w:p w14:paraId="3929D258" w14:textId="795C7BB1" w:rsidR="0049665C" w:rsidRDefault="00D65308" w:rsidP="00E1480D">
      <w:pPr>
        <w:pStyle w:val="ListParagraph"/>
        <w:numPr>
          <w:ilvl w:val="0"/>
          <w:numId w:val="14"/>
        </w:numPr>
        <w:tabs>
          <w:tab w:val="left" w:pos="1134"/>
          <w:tab w:val="left" w:pos="8505"/>
          <w:tab w:val="right" w:pos="9356"/>
        </w:tabs>
      </w:pPr>
      <w:r>
        <w:t xml:space="preserve">Calculate the </w:t>
      </w:r>
      <w:r w:rsidR="00D323B8">
        <w:t>maximum kinetic energy of the photoelectrons produced from a 2.</w:t>
      </w:r>
      <w:r w:rsidR="00D56110">
        <w:t>9</w:t>
      </w:r>
      <w:r w:rsidR="00D323B8">
        <w:t>0 × 10</w:t>
      </w:r>
      <w:r w:rsidR="00D323B8">
        <w:rPr>
          <w:vertAlign w:val="superscript"/>
        </w:rPr>
        <w:t>15</w:t>
      </w:r>
      <w:r w:rsidR="00D323B8">
        <w:t xml:space="preserve"> Hz light source. A</w:t>
      </w:r>
      <w:r w:rsidR="00A26FDA">
        <w:t>dd this value to the table of results.</w:t>
      </w:r>
      <w:r w:rsidR="00505D07">
        <w:tab/>
        <w:t>(</w:t>
      </w:r>
      <w:r w:rsidR="002C352D">
        <w:t>2</w:t>
      </w:r>
      <w:r w:rsidR="00505D07">
        <w:t xml:space="preserve"> mark</w:t>
      </w:r>
      <w:r w:rsidR="002C352D">
        <w:t>s</w:t>
      </w:r>
      <w:r w:rsidR="00505D07">
        <w:t>)</w:t>
      </w:r>
    </w:p>
    <w:p w14:paraId="52C7083B" w14:textId="3893948E" w:rsidR="00CC6090" w:rsidRDefault="00CC6090" w:rsidP="00CC6090">
      <w:pPr>
        <w:pStyle w:val="ListParagraph"/>
        <w:tabs>
          <w:tab w:val="left" w:pos="1134"/>
          <w:tab w:val="left" w:pos="8505"/>
          <w:tab w:val="right" w:pos="9356"/>
        </w:tabs>
        <w:ind w:firstLine="0"/>
      </w:pPr>
    </w:p>
    <w:p w14:paraId="10B6CC41" w14:textId="0033549F" w:rsidR="00CC6090" w:rsidRDefault="00CC6090" w:rsidP="00505D07">
      <w:pPr>
        <w:pStyle w:val="Marking"/>
      </w:pPr>
      <m:oMath>
        <m:r>
          <w:rPr>
            <w:rFonts w:ascii="Cambria Math" w:hAnsi="Cambria Math"/>
          </w:rPr>
          <m:t>E</m:t>
        </m:r>
        <m:r>
          <m:rPr>
            <m:sty m:val="p"/>
          </m:rPr>
          <w:rPr>
            <w:rFonts w:ascii="Cambria Math" w:hAnsi="Cambria Math"/>
          </w:rPr>
          <m:t>=</m:t>
        </m:r>
        <m:r>
          <w:rPr>
            <w:rFonts w:ascii="Cambria Math" w:hAnsi="Cambria Math"/>
          </w:rPr>
          <m:t>Vq</m:t>
        </m:r>
        <m:r>
          <m:rPr>
            <m:sty m:val="p"/>
          </m:rPr>
          <w:rPr>
            <w:rFonts w:ascii="Cambria Math" w:hAnsi="Cambria Math"/>
          </w:rPr>
          <m:t>=6.90×1.6×</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19</m:t>
            </m:r>
          </m:sup>
        </m:sSup>
        <m:r>
          <m:rPr>
            <m:sty m:val="p"/>
          </m:rPr>
          <w:rPr>
            <w:rFonts w:ascii="Cambria Math" w:hAnsi="Cambria Math"/>
          </w:rPr>
          <m:t>=11.0×</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19</m:t>
            </m:r>
          </m:sup>
        </m:sSup>
        <m:r>
          <m:rPr>
            <m:sty m:val="p"/>
          </m:rPr>
          <w:rPr>
            <w:rFonts w:ascii="Cambria Math" w:hAnsi="Cambria Math"/>
          </w:rPr>
          <m:t xml:space="preserve"> </m:t>
        </m:r>
        <m:r>
          <w:rPr>
            <w:rFonts w:ascii="Cambria Math" w:hAnsi="Cambria Math"/>
          </w:rPr>
          <m:t>J</m:t>
        </m:r>
      </m:oMath>
      <w:r w:rsidR="00B668DD">
        <w:t xml:space="preserve"> </w:t>
      </w:r>
      <w:r w:rsidR="00505D07">
        <w:tab/>
        <w:t>1</w:t>
      </w:r>
      <w:r w:rsidR="002C352D">
        <w:t>-2</w:t>
      </w:r>
    </w:p>
    <w:p w14:paraId="4C420F65" w14:textId="61FA3CD8" w:rsidR="00586270" w:rsidRPr="00586270" w:rsidRDefault="00586270" w:rsidP="00505D07">
      <w:pPr>
        <w:pStyle w:val="Marking"/>
      </w:pPr>
      <m:oMathPara>
        <m:oMathParaPr>
          <m:jc m:val="left"/>
        </m:oMathParaPr>
        <m:oMath>
          <m:r>
            <w:rPr>
              <w:rFonts w:ascii="Cambria Math" w:hAnsi="Cambria Math"/>
            </w:rPr>
            <m:t>MUST be based on measured stopping voltage in table-experiment data</m:t>
          </m:r>
        </m:oMath>
      </m:oMathPara>
    </w:p>
    <w:p w14:paraId="0DB82D32" w14:textId="77777777" w:rsidR="00CC6090" w:rsidRDefault="00CC6090" w:rsidP="00CC6090">
      <w:pPr>
        <w:pStyle w:val="ListParagraph"/>
        <w:tabs>
          <w:tab w:val="left" w:pos="1134"/>
          <w:tab w:val="left" w:pos="8505"/>
          <w:tab w:val="right" w:pos="9356"/>
        </w:tabs>
        <w:ind w:firstLine="0"/>
      </w:pPr>
    </w:p>
    <w:p w14:paraId="6E5293E0" w14:textId="5FD3F2B0" w:rsidR="00D41A4D" w:rsidRDefault="00AD5311" w:rsidP="00D41A4D">
      <w:pPr>
        <w:pStyle w:val="ListParagraph"/>
        <w:numPr>
          <w:ilvl w:val="0"/>
          <w:numId w:val="14"/>
        </w:numPr>
        <w:tabs>
          <w:tab w:val="left" w:pos="1134"/>
          <w:tab w:val="left" w:pos="8505"/>
          <w:tab w:val="right" w:pos="9356"/>
        </w:tabs>
      </w:pPr>
      <w:r>
        <w:t>Draw</w:t>
      </w:r>
      <w:r w:rsidR="00D41A4D">
        <w:t xml:space="preserve"> a graph </w:t>
      </w:r>
      <w:r w:rsidR="0061472D">
        <w:t>maximum kinetic energy (</w:t>
      </w:r>
      <m:oMath>
        <m:sSub>
          <m:sSubPr>
            <m:ctrlPr>
              <w:rPr>
                <w:rFonts w:ascii="Cambria Math" w:hAnsi="Cambria Math"/>
                <w:i/>
              </w:rPr>
            </m:ctrlPr>
          </m:sSubPr>
          <m:e>
            <m:r>
              <w:rPr>
                <w:rFonts w:ascii="Cambria Math" w:hAnsi="Cambria Math"/>
              </w:rPr>
              <m:t>E</m:t>
            </m:r>
          </m:e>
          <m:sub>
            <m:r>
              <w:rPr>
                <w:rFonts w:ascii="Cambria Math" w:hAnsi="Cambria Math"/>
              </w:rPr>
              <m:t>k</m:t>
            </m:r>
          </m:sub>
        </m:sSub>
      </m:oMath>
      <w:r w:rsidR="0061472D">
        <w:t xml:space="preserve">) of the photoelectrons (in joules) </w:t>
      </w:r>
      <w:r w:rsidR="00E32223">
        <w:t xml:space="preserve">vs </w:t>
      </w:r>
      <w:r w:rsidR="00D41A4D">
        <w:t>frequency</w:t>
      </w:r>
      <w:r w:rsidR="00EC79F2">
        <w:t xml:space="preserve"> (</w:t>
      </w:r>
      <m:oMath>
        <m:r>
          <w:rPr>
            <w:rFonts w:ascii="Cambria Math" w:hAnsi="Cambria Math"/>
          </w:rPr>
          <m:t>f</m:t>
        </m:r>
      </m:oMath>
      <w:r w:rsidR="00EC79F2">
        <w:t>)</w:t>
      </w:r>
      <w:r w:rsidR="00D41A4D">
        <w:t xml:space="preserve">. Your vertical scale must allow for the vertical intercept to be shown. Add error bars for the frequency values. </w:t>
      </w:r>
      <w:r w:rsidR="00E32223">
        <w:t>Include a line of best fit.</w:t>
      </w:r>
      <w:r w:rsidR="00D41A4D">
        <w:tab/>
        <w:t>(5 marks)</w:t>
      </w:r>
    </w:p>
    <w:p w14:paraId="561CD6EE" w14:textId="08549BD7" w:rsidR="00505D07" w:rsidRDefault="00505D07" w:rsidP="00505D07">
      <w:pPr>
        <w:tabs>
          <w:tab w:val="left" w:pos="1134"/>
          <w:tab w:val="left" w:pos="8505"/>
          <w:tab w:val="right" w:pos="9356"/>
        </w:tabs>
      </w:pPr>
    </w:p>
    <w:p w14:paraId="30EB36D6" w14:textId="019477A2" w:rsidR="00505D07" w:rsidRDefault="00C932A5" w:rsidP="00505D07">
      <w:pPr>
        <w:pStyle w:val="Marking"/>
      </w:pPr>
      <w:r>
        <w:t>Suitable labels</w:t>
      </w:r>
      <w:r w:rsidR="00C04F83">
        <w:t xml:space="preserve"> with units</w:t>
      </w:r>
      <w:r>
        <w:tab/>
        <w:t>1</w:t>
      </w:r>
    </w:p>
    <w:p w14:paraId="4C56C52D" w14:textId="14192286" w:rsidR="00C932A5" w:rsidRDefault="00C932A5" w:rsidP="00505D07">
      <w:pPr>
        <w:pStyle w:val="Marking"/>
      </w:pPr>
      <w:r>
        <w:t>Good scale</w:t>
      </w:r>
      <w:r>
        <w:tab/>
        <w:t>1</w:t>
      </w:r>
    </w:p>
    <w:p w14:paraId="234E1A11" w14:textId="6592A0AF" w:rsidR="00C932A5" w:rsidRDefault="00C932A5" w:rsidP="00505D07">
      <w:pPr>
        <w:pStyle w:val="Marking"/>
      </w:pPr>
      <w:r>
        <w:t>Accuracy of points</w:t>
      </w:r>
      <w:r>
        <w:tab/>
        <w:t>1</w:t>
      </w:r>
    </w:p>
    <w:p w14:paraId="452B398F" w14:textId="30312A86" w:rsidR="00C932A5" w:rsidRDefault="00C932A5" w:rsidP="00505D07">
      <w:pPr>
        <w:pStyle w:val="Marking"/>
      </w:pPr>
      <w:r>
        <w:t>Suitable sized error bars</w:t>
      </w:r>
      <w:r>
        <w:tab/>
        <w:t>1</w:t>
      </w:r>
    </w:p>
    <w:p w14:paraId="6939134B" w14:textId="0F8AC88D" w:rsidR="00C932A5" w:rsidRDefault="00C932A5" w:rsidP="00505D07">
      <w:pPr>
        <w:pStyle w:val="Marking"/>
      </w:pPr>
      <w:r>
        <w:t>Line of best fit</w:t>
      </w:r>
      <w:r>
        <w:tab/>
        <w:t>1</w:t>
      </w:r>
    </w:p>
    <w:p w14:paraId="7AF050F8" w14:textId="77777777" w:rsidR="001E2130" w:rsidRDefault="001E2130" w:rsidP="001E2130">
      <w:pPr>
        <w:pStyle w:val="ListParagraph"/>
        <w:tabs>
          <w:tab w:val="left" w:pos="1134"/>
          <w:tab w:val="left" w:pos="8505"/>
          <w:tab w:val="right" w:pos="9356"/>
        </w:tabs>
        <w:ind w:firstLine="0"/>
      </w:pPr>
    </w:p>
    <w:p w14:paraId="516B67D9" w14:textId="77777777" w:rsidR="007D6742" w:rsidRDefault="007D6742">
      <w:pPr>
        <w:spacing w:after="160" w:line="259" w:lineRule="auto"/>
        <w:rPr>
          <w:rFonts w:eastAsia="Times New Roman" w:cs="Arial"/>
          <w:szCs w:val="22"/>
        </w:rPr>
      </w:pPr>
      <w:r>
        <w:br w:type="page"/>
      </w:r>
    </w:p>
    <w:p w14:paraId="3C2BD6A4" w14:textId="77777777" w:rsidR="00705468" w:rsidRDefault="00705468">
      <w:pPr>
        <w:spacing w:after="160" w:line="259" w:lineRule="auto"/>
      </w:pPr>
    </w:p>
    <w:p w14:paraId="4866DAE9" w14:textId="77777777" w:rsidR="00705468" w:rsidRDefault="00705468">
      <w:pPr>
        <w:spacing w:after="160" w:line="259" w:lineRule="auto"/>
      </w:pPr>
    </w:p>
    <w:p w14:paraId="7E8FD85F" w14:textId="77777777" w:rsidR="00705468" w:rsidRDefault="00705468">
      <w:pPr>
        <w:spacing w:after="160" w:line="259" w:lineRule="auto"/>
      </w:pPr>
    </w:p>
    <w:p w14:paraId="32DA78C7" w14:textId="57996404" w:rsidR="00705468" w:rsidRPr="00705468" w:rsidRDefault="009E0A62" w:rsidP="009E0A62">
      <w:pPr>
        <w:spacing w:after="160" w:line="259" w:lineRule="auto"/>
        <w:jc w:val="center"/>
      </w:pPr>
      <w:r>
        <w:rPr>
          <w:noProof/>
        </w:rPr>
        <w:drawing>
          <wp:inline distT="0" distB="0" distL="0" distR="0" wp14:anchorId="5B1CDBBF" wp14:editId="62F1215A">
            <wp:extent cx="6057900" cy="7709019"/>
            <wp:effectExtent l="0" t="0" r="0" b="6350"/>
            <wp:docPr id="315" name="Chart 315">
              <a:extLst xmlns:a="http://schemas.openxmlformats.org/drawingml/2006/main">
                <a:ext uri="{FF2B5EF4-FFF2-40B4-BE49-F238E27FC236}">
                  <a16:creationId xmlns:a16="http://schemas.microsoft.com/office/drawing/2014/main" id="{796E4AF1-0440-41FC-9947-225697577C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sidR="006E3410">
        <w:br w:type="page"/>
      </w:r>
    </w:p>
    <w:p w14:paraId="4121E338" w14:textId="77777777" w:rsidR="00E665EB" w:rsidRDefault="001E2130" w:rsidP="00E1480D">
      <w:pPr>
        <w:pStyle w:val="ListParagraph"/>
        <w:numPr>
          <w:ilvl w:val="0"/>
          <w:numId w:val="14"/>
        </w:numPr>
        <w:tabs>
          <w:tab w:val="left" w:pos="1134"/>
          <w:tab w:val="left" w:pos="8505"/>
          <w:tab w:val="right" w:pos="9356"/>
        </w:tabs>
      </w:pPr>
      <w:r>
        <w:lastRenderedPageBreak/>
        <w:t xml:space="preserve">Using the graph, </w:t>
      </w:r>
      <w:r w:rsidR="00882150">
        <w:t>determine the work function</w:t>
      </w:r>
      <w:r w:rsidR="00FF344E">
        <w:t xml:space="preserve"> (</w:t>
      </w:r>
      <m:oMath>
        <m:r>
          <w:rPr>
            <w:rFonts w:ascii="Cambria Math" w:hAnsi="Cambria Math"/>
          </w:rPr>
          <m:t>W</m:t>
        </m:r>
      </m:oMath>
      <w:r w:rsidR="00FF344E">
        <w:t>)</w:t>
      </w:r>
      <w:r w:rsidR="00882150">
        <w:t xml:space="preserve"> of copper. </w:t>
      </w:r>
      <w:r w:rsidR="00D073AE">
        <w:t>Justify your answer.</w:t>
      </w:r>
      <w:r w:rsidR="00576325">
        <w:tab/>
      </w:r>
    </w:p>
    <w:p w14:paraId="7F9B7769" w14:textId="1B01427A" w:rsidR="001E2130" w:rsidRDefault="00E665EB" w:rsidP="00E665EB">
      <w:pPr>
        <w:pStyle w:val="ListParagraph"/>
        <w:tabs>
          <w:tab w:val="left" w:pos="1134"/>
          <w:tab w:val="left" w:pos="8505"/>
          <w:tab w:val="right" w:pos="9356"/>
        </w:tabs>
        <w:ind w:firstLine="0"/>
      </w:pPr>
      <w:r>
        <w:tab/>
      </w:r>
      <w:r>
        <w:tab/>
      </w:r>
      <w:r w:rsidR="00576325">
        <w:t>(2 marks)</w:t>
      </w:r>
    </w:p>
    <w:p w14:paraId="6BC69BF7" w14:textId="5F17C106" w:rsidR="00796D43" w:rsidRDefault="00796D43" w:rsidP="00796D43">
      <w:pPr>
        <w:tabs>
          <w:tab w:val="left" w:pos="1134"/>
          <w:tab w:val="left" w:pos="8505"/>
          <w:tab w:val="right" w:pos="9356"/>
        </w:tabs>
      </w:pPr>
    </w:p>
    <w:p w14:paraId="2D54EDE1" w14:textId="0CA46390" w:rsidR="00796D43" w:rsidRDefault="00796D43" w:rsidP="00796D43">
      <w:pPr>
        <w:pStyle w:val="Marking"/>
      </w:pPr>
      <w:proofErr w:type="spellStart"/>
      <w:r>
        <w:t>Approx</w:t>
      </w:r>
      <w:proofErr w:type="spellEnd"/>
      <w:r>
        <w:t xml:space="preserve"> </w:t>
      </w:r>
      <w:r w:rsidR="00D56110">
        <w:t>6.7×10</w:t>
      </w:r>
      <w:r w:rsidR="00D56110">
        <w:rPr>
          <w:vertAlign w:val="superscript"/>
        </w:rPr>
        <w:t xml:space="preserve">-19 </w:t>
      </w:r>
      <w:r w:rsidR="00D56110">
        <w:t xml:space="preserve">J or   </w:t>
      </w:r>
      <w:r>
        <w:t>4.</w:t>
      </w:r>
      <w:r w:rsidR="00D56110">
        <w:t>2</w:t>
      </w:r>
      <w:r>
        <w:t xml:space="preserve"> eV </w:t>
      </w:r>
      <w:r>
        <w:tab/>
        <w:t>1</w:t>
      </w:r>
    </w:p>
    <w:p w14:paraId="148F274A" w14:textId="3FC6C42D" w:rsidR="00796D43" w:rsidRDefault="00796D43" w:rsidP="00796D43">
      <w:pPr>
        <w:pStyle w:val="Marking"/>
      </w:pPr>
      <w:r>
        <w:t xml:space="preserve">Based on the </w:t>
      </w:r>
      <w:r w:rsidR="00576325">
        <w:t>vertical axis intercept</w:t>
      </w:r>
      <w:r w:rsidR="00576325">
        <w:tab/>
        <w:t>1</w:t>
      </w:r>
    </w:p>
    <w:p w14:paraId="4760DA6C" w14:textId="58CA3F10" w:rsidR="000E6BA1" w:rsidRDefault="000E6BA1" w:rsidP="00796D43">
      <w:pPr>
        <w:pStyle w:val="Marking"/>
      </w:pPr>
      <w:r>
        <w:t>OR</w:t>
      </w:r>
    </w:p>
    <w:p w14:paraId="25723955" w14:textId="6C1EB185" w:rsidR="00364B49" w:rsidRDefault="00364B49" w:rsidP="00796D43">
      <w:pPr>
        <w:pStyle w:val="Marking"/>
      </w:pPr>
      <w:proofErr w:type="spellStart"/>
      <w:r>
        <w:t>Approx</w:t>
      </w:r>
      <w:proofErr w:type="spellEnd"/>
      <w:r>
        <w:t xml:space="preserve"> </w:t>
      </w:r>
      <w:r w:rsidR="0037345B">
        <w:t>7.3</w:t>
      </w:r>
      <w:r>
        <w:t>×10</w:t>
      </w:r>
      <w:r>
        <w:rPr>
          <w:vertAlign w:val="superscript"/>
        </w:rPr>
        <w:t>-19</w:t>
      </w:r>
      <w:r>
        <w:t xml:space="preserve"> J</w:t>
      </w:r>
      <w:r>
        <w:tab/>
        <w:t>1</w:t>
      </w:r>
    </w:p>
    <w:p w14:paraId="61E22A25" w14:textId="7DDDCE5D" w:rsidR="000E6BA1" w:rsidRDefault="00364B49" w:rsidP="00796D43">
      <w:pPr>
        <w:pStyle w:val="Marking"/>
      </w:pPr>
      <w:r>
        <w:t xml:space="preserve">Using the </w:t>
      </w:r>
      <w:proofErr w:type="spellStart"/>
      <w:r>
        <w:t>cutoff</w:t>
      </w:r>
      <w:proofErr w:type="spellEnd"/>
      <w:r>
        <w:t xml:space="preserve"> f (horizontal intercept) and E=</w:t>
      </w:r>
      <w:proofErr w:type="spellStart"/>
      <w:r>
        <w:t>hf</w:t>
      </w:r>
      <w:proofErr w:type="spellEnd"/>
      <w:r>
        <w:tab/>
        <w:t>1</w:t>
      </w:r>
    </w:p>
    <w:p w14:paraId="4142AE63" w14:textId="3628D552" w:rsidR="005358F8" w:rsidRDefault="005358F8" w:rsidP="00796D43">
      <w:pPr>
        <w:pStyle w:val="Marking"/>
      </w:pPr>
    </w:p>
    <w:p w14:paraId="578C7DF5" w14:textId="2141DC7F" w:rsidR="005358F8" w:rsidRPr="00F7736C" w:rsidRDefault="005358F8" w:rsidP="00796D43">
      <w:pPr>
        <w:pStyle w:val="Marking"/>
      </w:pPr>
      <w:r>
        <w:t xml:space="preserve">Note answers </w:t>
      </w:r>
      <w:r w:rsidR="00F7736C">
        <w:t>differ</w:t>
      </w:r>
      <w:r>
        <w:t xml:space="preserve"> based on approach as gradient </w:t>
      </w:r>
      <m:oMath>
        <m:r>
          <w:rPr>
            <w:rFonts w:ascii="Cambria Math" w:hAnsi="Cambria Math"/>
          </w:rPr>
          <m:t>≠</m:t>
        </m:r>
      </m:oMath>
      <w:r>
        <w:t xml:space="preserve"> 6.63×10</w:t>
      </w:r>
      <w:r>
        <w:rPr>
          <w:vertAlign w:val="superscript"/>
        </w:rPr>
        <w:t>-34</w:t>
      </w:r>
      <w:r w:rsidR="00F7736C">
        <w:t xml:space="preserve"> </w:t>
      </w:r>
    </w:p>
    <w:p w14:paraId="1D25F6EC" w14:textId="77777777" w:rsidR="00D073AE" w:rsidRDefault="00D073AE" w:rsidP="00D073AE">
      <w:pPr>
        <w:pStyle w:val="ListParagraph"/>
      </w:pPr>
    </w:p>
    <w:p w14:paraId="3A88620A" w14:textId="632D43C6" w:rsidR="00D073AE" w:rsidRDefault="00821A50" w:rsidP="00E1480D">
      <w:pPr>
        <w:pStyle w:val="ListParagraph"/>
        <w:numPr>
          <w:ilvl w:val="0"/>
          <w:numId w:val="14"/>
        </w:numPr>
        <w:tabs>
          <w:tab w:val="left" w:pos="1134"/>
          <w:tab w:val="left" w:pos="8505"/>
          <w:tab w:val="right" w:pos="9356"/>
        </w:tabs>
      </w:pPr>
      <w:r>
        <w:t>Calculate the gradient of the graph</w:t>
      </w:r>
      <w:r w:rsidR="002F684A">
        <w:t xml:space="preserve"> and use this value to determine Planck’s constant.</w:t>
      </w:r>
    </w:p>
    <w:p w14:paraId="5A8DEF80" w14:textId="2F1DBA5A" w:rsidR="00E676FF" w:rsidRDefault="00E676FF" w:rsidP="00E676FF">
      <w:pPr>
        <w:pStyle w:val="ListParagraph"/>
        <w:tabs>
          <w:tab w:val="left" w:pos="1134"/>
          <w:tab w:val="left" w:pos="8505"/>
          <w:tab w:val="right" w:pos="9356"/>
        </w:tabs>
        <w:ind w:firstLine="0"/>
      </w:pPr>
      <w:r>
        <w:tab/>
      </w:r>
      <w:r>
        <w:tab/>
        <w:t>(</w:t>
      </w:r>
      <w:r w:rsidR="00D97FB1">
        <w:t>3 marks)</w:t>
      </w:r>
    </w:p>
    <w:p w14:paraId="7EF7A6A0" w14:textId="77777777" w:rsidR="007D6742" w:rsidRDefault="007D6742" w:rsidP="00A410BD">
      <w:pPr>
        <w:pStyle w:val="Marking"/>
      </w:pPr>
    </w:p>
    <w:p w14:paraId="55DCE217" w14:textId="77777777" w:rsidR="007D6742" w:rsidRDefault="007D6742" w:rsidP="00A410BD">
      <w:pPr>
        <w:pStyle w:val="Marking"/>
      </w:pPr>
    </w:p>
    <w:p w14:paraId="782D4B36" w14:textId="77777777" w:rsidR="007D6742" w:rsidRDefault="007D6742" w:rsidP="00A410BD">
      <w:pPr>
        <w:pStyle w:val="Marking"/>
      </w:pPr>
    </w:p>
    <w:p w14:paraId="0FA91BFF" w14:textId="15DA70FD" w:rsidR="00E676FF" w:rsidRDefault="00D56110" w:rsidP="00A410BD">
      <w:pPr>
        <w:pStyle w:val="Marking"/>
      </w:pPr>
      <w:r>
        <w:t>Shows sufficient working for gradient</w:t>
      </w:r>
      <w:r w:rsidR="003F7F85">
        <w:t xml:space="preserve"> </w:t>
      </w:r>
      <w:proofErr w:type="spellStart"/>
      <w:r w:rsidR="003F7F85">
        <w:t>calc</w:t>
      </w:r>
      <w:proofErr w:type="spellEnd"/>
      <w:r>
        <w:tab/>
        <w:t>1</w:t>
      </w:r>
    </w:p>
    <w:p w14:paraId="7183CFBC" w14:textId="6483FB75" w:rsidR="00D56110" w:rsidRDefault="00D56110" w:rsidP="00A410BD">
      <w:pPr>
        <w:pStyle w:val="Marking"/>
      </w:pPr>
      <w:r>
        <w:t>Uses graph values, not table</w:t>
      </w:r>
      <w:r>
        <w:tab/>
        <w:t>1</w:t>
      </w:r>
    </w:p>
    <w:p w14:paraId="3652A799" w14:textId="77777777" w:rsidR="00D56110" w:rsidRDefault="00D56110" w:rsidP="00A410BD">
      <w:pPr>
        <w:pStyle w:val="Marking"/>
      </w:pPr>
    </w:p>
    <w:p w14:paraId="6A5893DC" w14:textId="2EBD6E9B" w:rsidR="00E676FF" w:rsidRDefault="0009045D" w:rsidP="00A410BD">
      <w:pPr>
        <w:pStyle w:val="Marking"/>
      </w:pPr>
      <m:oMath>
        <m:r>
          <w:rPr>
            <w:rFonts w:ascii="Cambria Math" w:hAnsi="Cambria Math"/>
          </w:rPr>
          <m:t>h=gradient=6.3×</m:t>
        </m:r>
        <m:sSup>
          <m:sSupPr>
            <m:ctrlPr>
              <w:rPr>
                <w:rFonts w:ascii="Cambria Math" w:hAnsi="Cambria Math"/>
                <w:i/>
              </w:rPr>
            </m:ctrlPr>
          </m:sSupPr>
          <m:e>
            <m:r>
              <w:rPr>
                <w:rFonts w:ascii="Cambria Math" w:hAnsi="Cambria Math"/>
              </w:rPr>
              <m:t>10</m:t>
            </m:r>
          </m:e>
          <m:sup>
            <m:r>
              <w:rPr>
                <w:rFonts w:ascii="Cambria Math" w:hAnsi="Cambria Math"/>
              </w:rPr>
              <m:t>-34</m:t>
            </m:r>
          </m:sup>
        </m:sSup>
        <m:r>
          <w:rPr>
            <w:rFonts w:ascii="Cambria Math" w:hAnsi="Cambria Math"/>
          </w:rPr>
          <m:t xml:space="preserve"> J s</m:t>
        </m:r>
      </m:oMath>
      <w:r>
        <w:t xml:space="preserve"> (approx, based on line of be</w:t>
      </w:r>
      <w:proofErr w:type="spellStart"/>
      <w:r>
        <w:t>st</w:t>
      </w:r>
      <w:proofErr w:type="spellEnd"/>
      <w:r>
        <w:t xml:space="preserve"> fit)</w:t>
      </w:r>
      <w:r>
        <w:tab/>
        <w:t>1</w:t>
      </w:r>
      <w:r w:rsidR="00D56110">
        <w:t xml:space="preserve"> </w:t>
      </w:r>
    </w:p>
    <w:p w14:paraId="54B84E67" w14:textId="3DA4B0A4" w:rsidR="007D6742" w:rsidRDefault="007D6742" w:rsidP="00A410BD">
      <w:pPr>
        <w:pStyle w:val="Marking"/>
      </w:pPr>
    </w:p>
    <w:p w14:paraId="72195AA4" w14:textId="51B74854" w:rsidR="007D6742" w:rsidRDefault="007D6742" w:rsidP="00A410BD">
      <w:pPr>
        <w:pStyle w:val="Marking"/>
      </w:pPr>
    </w:p>
    <w:p w14:paraId="7F5E9701" w14:textId="6AD3EF0E" w:rsidR="007D6742" w:rsidRDefault="007D6742" w:rsidP="00A410BD">
      <w:pPr>
        <w:pStyle w:val="Marking"/>
      </w:pPr>
    </w:p>
    <w:p w14:paraId="5F86E94A" w14:textId="55B0A9CD" w:rsidR="007D6742" w:rsidRDefault="007D6742" w:rsidP="00A410BD">
      <w:pPr>
        <w:pStyle w:val="Marking"/>
      </w:pPr>
    </w:p>
    <w:p w14:paraId="756F0937" w14:textId="77777777" w:rsidR="007D6742" w:rsidRDefault="007D6742" w:rsidP="00A410BD">
      <w:pPr>
        <w:pStyle w:val="Marking"/>
      </w:pPr>
    </w:p>
    <w:p w14:paraId="1848535E" w14:textId="77777777" w:rsidR="002F684A" w:rsidRDefault="002F684A" w:rsidP="002F684A">
      <w:pPr>
        <w:pStyle w:val="ListParagraph"/>
      </w:pPr>
    </w:p>
    <w:p w14:paraId="36BEAE22" w14:textId="4C2B2F1F" w:rsidR="006A129F" w:rsidRDefault="006A129F" w:rsidP="00A410BD">
      <w:pPr>
        <w:pStyle w:val="Marking"/>
      </w:pPr>
    </w:p>
    <w:p w14:paraId="2FBB9579" w14:textId="5E93F1EA" w:rsidR="003A427C" w:rsidRDefault="003A427C">
      <w:pPr>
        <w:spacing w:after="160" w:line="259" w:lineRule="auto"/>
      </w:pPr>
      <w:r>
        <w:br w:type="page"/>
      </w:r>
    </w:p>
    <w:p w14:paraId="6B9295F8" w14:textId="3ECA49F7" w:rsidR="003A427C" w:rsidRDefault="003A427C" w:rsidP="003A427C">
      <w:pPr>
        <w:tabs>
          <w:tab w:val="left" w:pos="1134"/>
          <w:tab w:val="left" w:pos="8505"/>
          <w:tab w:val="right" w:pos="9356"/>
        </w:tabs>
        <w:rPr>
          <w:rFonts w:cs="Arial"/>
          <w:b/>
          <w:bCs/>
          <w:szCs w:val="22"/>
        </w:rPr>
      </w:pPr>
      <w:r w:rsidRPr="00CE0AA2">
        <w:rPr>
          <w:rFonts w:cs="Arial"/>
          <w:b/>
          <w:bCs/>
          <w:szCs w:val="22"/>
        </w:rPr>
        <w:lastRenderedPageBreak/>
        <w:t>Ques</w:t>
      </w:r>
      <w:r>
        <w:rPr>
          <w:rFonts w:cs="Arial"/>
          <w:b/>
          <w:bCs/>
          <w:szCs w:val="22"/>
        </w:rPr>
        <w:t xml:space="preserve">tion </w:t>
      </w:r>
      <w:r w:rsidR="00EC2809">
        <w:rPr>
          <w:rFonts w:cs="Arial"/>
          <w:b/>
          <w:bCs/>
          <w:szCs w:val="22"/>
        </w:rPr>
        <w:t>20</w:t>
      </w:r>
      <w:r>
        <w:rPr>
          <w:rFonts w:cs="Arial"/>
          <w:b/>
          <w:bCs/>
          <w:szCs w:val="22"/>
        </w:rPr>
        <w:tab/>
        <w:t>(1</w:t>
      </w:r>
      <w:r w:rsidR="005C75CD">
        <w:rPr>
          <w:rFonts w:cs="Arial"/>
          <w:b/>
          <w:bCs/>
          <w:szCs w:val="22"/>
        </w:rPr>
        <w:t>1</w:t>
      </w:r>
      <w:r>
        <w:rPr>
          <w:rFonts w:cs="Arial"/>
          <w:b/>
          <w:bCs/>
          <w:szCs w:val="22"/>
        </w:rPr>
        <w:t xml:space="preserve"> </w:t>
      </w:r>
      <w:r w:rsidRPr="00CE0AA2">
        <w:rPr>
          <w:rFonts w:cs="Arial"/>
          <w:b/>
          <w:bCs/>
          <w:szCs w:val="22"/>
        </w:rPr>
        <w:t>marks)</w:t>
      </w:r>
    </w:p>
    <w:p w14:paraId="4C69D8B6" w14:textId="13ABAE96" w:rsidR="003A427C" w:rsidRDefault="003A427C" w:rsidP="003A427C">
      <w:pPr>
        <w:tabs>
          <w:tab w:val="left" w:pos="1134"/>
          <w:tab w:val="left" w:pos="8505"/>
          <w:tab w:val="right" w:pos="9356"/>
        </w:tabs>
        <w:rPr>
          <w:rFonts w:cs="Arial"/>
          <w:b/>
          <w:bCs/>
          <w:szCs w:val="22"/>
        </w:rPr>
      </w:pPr>
    </w:p>
    <w:p w14:paraId="3C557C9F" w14:textId="2F741137" w:rsidR="003A427C" w:rsidRDefault="007C7183" w:rsidP="003A427C">
      <w:pPr>
        <w:tabs>
          <w:tab w:val="left" w:pos="1134"/>
          <w:tab w:val="left" w:pos="8505"/>
          <w:tab w:val="right" w:pos="9356"/>
        </w:tabs>
        <w:rPr>
          <w:rFonts w:cs="Arial"/>
          <w:szCs w:val="22"/>
        </w:rPr>
      </w:pPr>
      <w:r>
        <w:rPr>
          <w:rFonts w:cs="Arial"/>
          <w:szCs w:val="22"/>
        </w:rPr>
        <w:t>The graph below is</w:t>
      </w:r>
      <w:r w:rsidR="00F44749">
        <w:rPr>
          <w:rFonts w:cs="Arial"/>
          <w:szCs w:val="22"/>
        </w:rPr>
        <w:t xml:space="preserve"> representative of the findings of Edwin Hubble</w:t>
      </w:r>
      <w:r w:rsidR="009F0018">
        <w:rPr>
          <w:rFonts w:cs="Arial"/>
          <w:szCs w:val="22"/>
        </w:rPr>
        <w:t xml:space="preserve">, </w:t>
      </w:r>
      <w:r w:rsidR="00007EEA">
        <w:rPr>
          <w:rFonts w:cs="Arial"/>
          <w:szCs w:val="22"/>
        </w:rPr>
        <w:t xml:space="preserve">who </w:t>
      </w:r>
      <w:r w:rsidR="0004055E">
        <w:rPr>
          <w:rFonts w:cs="Arial"/>
          <w:szCs w:val="22"/>
        </w:rPr>
        <w:t xml:space="preserve">researched cosmological </w:t>
      </w:r>
      <w:r w:rsidR="00907D12">
        <w:rPr>
          <w:rFonts w:cs="Arial"/>
          <w:szCs w:val="22"/>
        </w:rPr>
        <w:t>concepts</w:t>
      </w:r>
      <w:r w:rsidR="007158DC">
        <w:rPr>
          <w:rFonts w:cs="Arial"/>
          <w:szCs w:val="22"/>
        </w:rPr>
        <w:t xml:space="preserve"> </w:t>
      </w:r>
      <w:r w:rsidR="00C64AE5">
        <w:rPr>
          <w:rFonts w:cs="Arial"/>
          <w:szCs w:val="22"/>
        </w:rPr>
        <w:t>that led to</w:t>
      </w:r>
      <w:r w:rsidR="007158DC">
        <w:rPr>
          <w:rFonts w:cs="Arial"/>
          <w:szCs w:val="22"/>
        </w:rPr>
        <w:t xml:space="preserve"> the </w:t>
      </w:r>
      <w:r w:rsidR="00F828B6">
        <w:rPr>
          <w:rFonts w:cs="Arial"/>
          <w:szCs w:val="22"/>
        </w:rPr>
        <w:t xml:space="preserve">Big Bang </w:t>
      </w:r>
      <w:r w:rsidR="00B66CC1">
        <w:rPr>
          <w:rFonts w:cs="Arial"/>
          <w:szCs w:val="22"/>
        </w:rPr>
        <w:t>T</w:t>
      </w:r>
      <w:r w:rsidR="00F828B6">
        <w:rPr>
          <w:rFonts w:cs="Arial"/>
          <w:szCs w:val="22"/>
        </w:rPr>
        <w:t>heory.</w:t>
      </w:r>
    </w:p>
    <w:p w14:paraId="034BFC1C" w14:textId="15136091" w:rsidR="00F828B6" w:rsidRDefault="00F828B6" w:rsidP="003A427C">
      <w:pPr>
        <w:tabs>
          <w:tab w:val="left" w:pos="1134"/>
          <w:tab w:val="left" w:pos="8505"/>
          <w:tab w:val="right" w:pos="9356"/>
        </w:tabs>
        <w:rPr>
          <w:rFonts w:cs="Arial"/>
          <w:szCs w:val="22"/>
        </w:rPr>
      </w:pPr>
    </w:p>
    <w:p w14:paraId="236C5C78" w14:textId="2B9E5CC6" w:rsidR="00F828B6" w:rsidRDefault="00A21F24" w:rsidP="00525AD9">
      <w:pPr>
        <w:tabs>
          <w:tab w:val="left" w:pos="1134"/>
          <w:tab w:val="left" w:pos="8505"/>
          <w:tab w:val="right" w:pos="9356"/>
        </w:tabs>
        <w:jc w:val="center"/>
        <w:rPr>
          <w:rFonts w:cs="Arial"/>
          <w:szCs w:val="22"/>
        </w:rPr>
      </w:pPr>
      <w:r>
        <w:rPr>
          <w:noProof/>
        </w:rPr>
        <w:drawing>
          <wp:inline distT="0" distB="0" distL="0" distR="0" wp14:anchorId="7559D01F" wp14:editId="38EC1C69">
            <wp:extent cx="4351020" cy="3520440"/>
            <wp:effectExtent l="0" t="0" r="11430" b="3810"/>
            <wp:docPr id="275" name="Chart 275">
              <a:extLst xmlns:a="http://schemas.openxmlformats.org/drawingml/2006/main">
                <a:ext uri="{FF2B5EF4-FFF2-40B4-BE49-F238E27FC236}">
                  <a16:creationId xmlns:a16="http://schemas.microsoft.com/office/drawing/2014/main" id="{5E46ED95-ED2A-4BB5-BE72-21C37499F9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77A52DE8" w14:textId="16DF0D87" w:rsidR="00F828B6" w:rsidRDefault="00F828B6" w:rsidP="003A427C">
      <w:pPr>
        <w:tabs>
          <w:tab w:val="left" w:pos="1134"/>
          <w:tab w:val="left" w:pos="8505"/>
          <w:tab w:val="right" w:pos="9356"/>
        </w:tabs>
        <w:rPr>
          <w:rFonts w:cs="Arial"/>
          <w:szCs w:val="22"/>
        </w:rPr>
      </w:pPr>
    </w:p>
    <w:p w14:paraId="0616AB6B" w14:textId="2EBAE444" w:rsidR="00F828B6" w:rsidRDefault="00F828B6" w:rsidP="003A427C">
      <w:pPr>
        <w:tabs>
          <w:tab w:val="left" w:pos="1134"/>
          <w:tab w:val="left" w:pos="8505"/>
          <w:tab w:val="right" w:pos="9356"/>
        </w:tabs>
        <w:rPr>
          <w:rFonts w:cs="Arial"/>
          <w:szCs w:val="22"/>
        </w:rPr>
      </w:pPr>
    </w:p>
    <w:p w14:paraId="52D3C79D" w14:textId="219DB3BE" w:rsidR="00F828B6" w:rsidRDefault="00F828B6" w:rsidP="003A427C">
      <w:pPr>
        <w:tabs>
          <w:tab w:val="left" w:pos="1134"/>
          <w:tab w:val="left" w:pos="8505"/>
          <w:tab w:val="right" w:pos="9356"/>
        </w:tabs>
        <w:rPr>
          <w:rFonts w:cs="Arial"/>
          <w:szCs w:val="22"/>
        </w:rPr>
      </w:pPr>
    </w:p>
    <w:p w14:paraId="3A055478" w14:textId="345D6DE3" w:rsidR="00F828B6" w:rsidRDefault="006654C0" w:rsidP="00E1480D">
      <w:pPr>
        <w:pStyle w:val="ListParagraph"/>
        <w:numPr>
          <w:ilvl w:val="0"/>
          <w:numId w:val="15"/>
        </w:numPr>
        <w:tabs>
          <w:tab w:val="left" w:pos="1134"/>
          <w:tab w:val="left" w:pos="8505"/>
          <w:tab w:val="right" w:pos="9356"/>
        </w:tabs>
      </w:pPr>
      <w:r>
        <w:t xml:space="preserve">Describe the relationship </w:t>
      </w:r>
      <w:r w:rsidR="002F09DD">
        <w:t>that is observed</w:t>
      </w:r>
      <w:r w:rsidR="00056BB9">
        <w:t xml:space="preserve"> within </w:t>
      </w:r>
      <w:r>
        <w:t>this</w:t>
      </w:r>
      <w:r w:rsidR="00D42DAE">
        <w:t xml:space="preserve"> graph.</w:t>
      </w:r>
      <w:r w:rsidR="00D42DAE">
        <w:tab/>
        <w:t>(</w:t>
      </w:r>
      <w:r w:rsidR="00C75C37">
        <w:t>2 marks</w:t>
      </w:r>
      <w:r w:rsidR="00D42DAE">
        <w:t>)</w:t>
      </w:r>
    </w:p>
    <w:p w14:paraId="47C491AB" w14:textId="5B153412" w:rsidR="00D42DAE" w:rsidRDefault="00D42DAE" w:rsidP="00D42DAE">
      <w:pPr>
        <w:pStyle w:val="ListParagraph"/>
        <w:tabs>
          <w:tab w:val="left" w:pos="1134"/>
          <w:tab w:val="left" w:pos="8505"/>
          <w:tab w:val="right" w:pos="9356"/>
        </w:tabs>
        <w:ind w:firstLine="0"/>
      </w:pPr>
    </w:p>
    <w:p w14:paraId="6E5EB54F" w14:textId="4691BD6B" w:rsidR="009273B0" w:rsidRDefault="00C75C37" w:rsidP="009273B0">
      <w:pPr>
        <w:pStyle w:val="Marking"/>
      </w:pPr>
      <w:r>
        <w:t xml:space="preserve">As distance </w:t>
      </w:r>
      <w:r w:rsidR="000B7A28">
        <w:t xml:space="preserve">of </w:t>
      </w:r>
      <w:r>
        <w:t xml:space="preserve">a galaxy increases, recessional velocity increases </w:t>
      </w:r>
      <w:r w:rsidRPr="00C75C37">
        <w:rPr>
          <w:u w:val="single"/>
        </w:rPr>
        <w:t>proportionally</w:t>
      </w:r>
    </w:p>
    <w:p w14:paraId="577B8668" w14:textId="425E9893" w:rsidR="00D42DAE" w:rsidRDefault="009273B0" w:rsidP="009273B0">
      <w:pPr>
        <w:pStyle w:val="Marking"/>
      </w:pPr>
      <w:r>
        <w:tab/>
      </w:r>
      <w:r w:rsidR="00C75C37">
        <w:t>1-2</w:t>
      </w:r>
    </w:p>
    <w:p w14:paraId="09F401E4" w14:textId="77777777" w:rsidR="00D42DAE" w:rsidRDefault="00D42DAE" w:rsidP="00D42DAE">
      <w:pPr>
        <w:pStyle w:val="ListParagraph"/>
        <w:tabs>
          <w:tab w:val="left" w:pos="1134"/>
          <w:tab w:val="left" w:pos="8505"/>
          <w:tab w:val="right" w:pos="9356"/>
        </w:tabs>
        <w:ind w:firstLine="0"/>
      </w:pPr>
    </w:p>
    <w:p w14:paraId="28CA8A6C" w14:textId="77777777" w:rsidR="00D4088B" w:rsidRDefault="00D4088B" w:rsidP="00D4088B">
      <w:pPr>
        <w:pStyle w:val="ListParagraph"/>
        <w:numPr>
          <w:ilvl w:val="0"/>
          <w:numId w:val="15"/>
        </w:numPr>
        <w:tabs>
          <w:tab w:val="left" w:pos="1134"/>
          <w:tab w:val="left" w:pos="8505"/>
          <w:tab w:val="right" w:pos="9356"/>
        </w:tabs>
      </w:pPr>
      <w:r>
        <w:t>The Steady State Theory preceded the Big Bang Theory. The Steady State Theory lost acceptance in the scientific community based on the work of Hubble. Explain how the relationship shown in the graph supports the Big Bang Theory and is in contradiction to the Steady State Theory.</w:t>
      </w:r>
      <w:r>
        <w:tab/>
        <w:t>(3 marks)</w:t>
      </w:r>
    </w:p>
    <w:p w14:paraId="5C526A61" w14:textId="014856C4" w:rsidR="00926BB0" w:rsidRDefault="00926BB0" w:rsidP="00926BB0">
      <w:pPr>
        <w:tabs>
          <w:tab w:val="left" w:pos="1134"/>
          <w:tab w:val="left" w:pos="8505"/>
          <w:tab w:val="right" w:pos="9356"/>
        </w:tabs>
      </w:pPr>
    </w:p>
    <w:p w14:paraId="2FFE1B48" w14:textId="660DB47E" w:rsidR="00384C99" w:rsidRDefault="00F13D0E" w:rsidP="00926BB0">
      <w:pPr>
        <w:pStyle w:val="Marking"/>
      </w:pPr>
      <w:r>
        <w:t>Refers to assumptions of steady state theory</w:t>
      </w:r>
    </w:p>
    <w:p w14:paraId="4F3540B8" w14:textId="7E1539EA" w:rsidR="00926BB0" w:rsidRDefault="00F13D0E" w:rsidP="00926BB0">
      <w:pPr>
        <w:pStyle w:val="Marking"/>
      </w:pPr>
      <w:r>
        <w:t>“</w:t>
      </w:r>
      <w:r w:rsidR="00D03982">
        <w:t xml:space="preserve">The steady state theory </w:t>
      </w:r>
      <w:r w:rsidR="008F2C5A">
        <w:t xml:space="preserve">stated the universe </w:t>
      </w:r>
      <w:r>
        <w:t xml:space="preserve">is </w:t>
      </w:r>
      <w:r w:rsidR="008F2C5A">
        <w:t>static</w:t>
      </w:r>
      <w:r>
        <w:t xml:space="preserve"> and always has been”</w:t>
      </w:r>
      <w:r>
        <w:tab/>
      </w:r>
      <w:r>
        <w:tab/>
      </w:r>
    </w:p>
    <w:p w14:paraId="27C40626" w14:textId="244388CA" w:rsidR="000221B4" w:rsidRDefault="00434AEC" w:rsidP="00926BB0">
      <w:pPr>
        <w:pStyle w:val="Marking"/>
      </w:pPr>
      <w:proofErr w:type="spellStart"/>
      <w:r>
        <w:t>And/</w:t>
      </w:r>
      <w:r w:rsidR="00630EBD">
        <w:t>Or</w:t>
      </w:r>
      <w:proofErr w:type="spellEnd"/>
    </w:p>
    <w:p w14:paraId="6C959990" w14:textId="77630F2F" w:rsidR="00630EBD" w:rsidRDefault="00630EBD" w:rsidP="00926BB0">
      <w:pPr>
        <w:pStyle w:val="Marking"/>
      </w:pPr>
      <w:r>
        <w:t>“The steady state theory states the universe is infinitely old”</w:t>
      </w:r>
      <w:r w:rsidR="00434AEC">
        <w:tab/>
      </w:r>
      <w:r w:rsidR="00434AEC">
        <w:tab/>
        <w:t>1</w:t>
      </w:r>
    </w:p>
    <w:p w14:paraId="18221EE2" w14:textId="77777777" w:rsidR="00630EBD" w:rsidRDefault="00630EBD" w:rsidP="00926BB0">
      <w:pPr>
        <w:pStyle w:val="Marking"/>
      </w:pPr>
    </w:p>
    <w:p w14:paraId="429A34B2" w14:textId="236B1BC6" w:rsidR="00F13D0E" w:rsidRDefault="00694EB0" w:rsidP="00926BB0">
      <w:pPr>
        <w:pStyle w:val="Marking"/>
      </w:pPr>
      <w:r>
        <w:t>Describes</w:t>
      </w:r>
      <w:r w:rsidR="00726B88">
        <w:t xml:space="preserve"> </w:t>
      </w:r>
      <w:r w:rsidR="00434AEC">
        <w:t>inferences of graph details that support Big Bang/ contradict Steady State</w:t>
      </w:r>
    </w:p>
    <w:p w14:paraId="1C84847F" w14:textId="3A6BFE8A" w:rsidR="000221B4" w:rsidRDefault="00547B23" w:rsidP="00926BB0">
      <w:pPr>
        <w:pStyle w:val="Marking"/>
      </w:pPr>
      <w:r>
        <w:t>“</w:t>
      </w:r>
      <w:r w:rsidR="000221B4">
        <w:t xml:space="preserve">The graph reveals that if </w:t>
      </w:r>
      <w:r w:rsidR="004C210C">
        <w:t xml:space="preserve">galaxies are all </w:t>
      </w:r>
      <w:r w:rsidR="000221B4">
        <w:t xml:space="preserve">moving away, at some distant point in time, </w:t>
      </w:r>
      <w:r w:rsidR="00C97533">
        <w:t xml:space="preserve">the </w:t>
      </w:r>
      <w:r w:rsidR="00B700CC">
        <w:t>galaxies were closer together/universe was denser</w:t>
      </w:r>
      <w:r w:rsidR="00630EBD">
        <w:t>/</w:t>
      </w:r>
      <w:r w:rsidR="00B700CC">
        <w:t xml:space="preserve">universe </w:t>
      </w:r>
      <w:r w:rsidR="00630EBD">
        <w:t xml:space="preserve">had a </w:t>
      </w:r>
      <w:r w:rsidR="00E26368">
        <w:t>beginning</w:t>
      </w:r>
      <w:r w:rsidR="00C6555A">
        <w:t>”</w:t>
      </w:r>
      <w:r w:rsidR="001D5E73">
        <w:tab/>
      </w:r>
      <w:r w:rsidR="001D5E73">
        <w:tab/>
        <w:t>1</w:t>
      </w:r>
    </w:p>
    <w:p w14:paraId="6A188E8E" w14:textId="4B21D0AD" w:rsidR="004112B0" w:rsidRDefault="004112B0" w:rsidP="00926BB0">
      <w:pPr>
        <w:pStyle w:val="Marking"/>
      </w:pPr>
    </w:p>
    <w:p w14:paraId="1EE4FE9E" w14:textId="64EFE782" w:rsidR="00547B23" w:rsidRDefault="00694EB0" w:rsidP="00926BB0">
      <w:pPr>
        <w:pStyle w:val="Marking"/>
      </w:pPr>
      <w:r>
        <w:t>Describes</w:t>
      </w:r>
      <w:r w:rsidR="004D547E">
        <w:t xml:space="preserve"> support of Big Bang theory</w:t>
      </w:r>
    </w:p>
    <w:p w14:paraId="6B4F56AF" w14:textId="4A037E45" w:rsidR="004112B0" w:rsidRDefault="004D547E" w:rsidP="00926BB0">
      <w:pPr>
        <w:pStyle w:val="Marking"/>
      </w:pPr>
      <w:r>
        <w:t>“</w:t>
      </w:r>
      <w:r w:rsidR="004112B0">
        <w:t xml:space="preserve">This supports the Big Bang theory that </w:t>
      </w:r>
      <w:r w:rsidR="002A63C5">
        <w:t xml:space="preserve">states the universe started </w:t>
      </w:r>
      <w:r w:rsidR="0068513F">
        <w:t>in a</w:t>
      </w:r>
      <w:r w:rsidR="002A63C5">
        <w:t xml:space="preserve"> much hotter, denser</w:t>
      </w:r>
      <w:r w:rsidR="0068513F">
        <w:t xml:space="preserve"> state</w:t>
      </w:r>
      <w:r w:rsidR="00630EBD">
        <w:t>/</w:t>
      </w:r>
      <w:r w:rsidR="00E840FB">
        <w:t xml:space="preserve"> </w:t>
      </w:r>
      <w:r w:rsidR="00C6555A">
        <w:t>had a starting point in time</w:t>
      </w:r>
      <w:r>
        <w:t>”</w:t>
      </w:r>
      <w:r w:rsidR="001D5E73">
        <w:tab/>
      </w:r>
      <w:r w:rsidR="001D5E73">
        <w:tab/>
        <w:t>1</w:t>
      </w:r>
    </w:p>
    <w:p w14:paraId="3A7D4C3F" w14:textId="77777777" w:rsidR="00926BB0" w:rsidRDefault="00926BB0" w:rsidP="00926BB0">
      <w:pPr>
        <w:tabs>
          <w:tab w:val="left" w:pos="1134"/>
          <w:tab w:val="left" w:pos="8505"/>
          <w:tab w:val="right" w:pos="9356"/>
        </w:tabs>
      </w:pPr>
    </w:p>
    <w:p w14:paraId="22A07253" w14:textId="77777777" w:rsidR="00B12AB4" w:rsidRDefault="00B12AB4">
      <w:pPr>
        <w:spacing w:after="160" w:line="259" w:lineRule="auto"/>
        <w:rPr>
          <w:rFonts w:eastAsia="Times New Roman" w:cs="Arial"/>
          <w:szCs w:val="22"/>
        </w:rPr>
      </w:pPr>
      <w:r>
        <w:br w:type="page"/>
      </w:r>
    </w:p>
    <w:p w14:paraId="60E1989B" w14:textId="004EA708" w:rsidR="00926BB0" w:rsidRDefault="006426AD" w:rsidP="00E1480D">
      <w:pPr>
        <w:pStyle w:val="ListParagraph"/>
        <w:numPr>
          <w:ilvl w:val="0"/>
          <w:numId w:val="15"/>
        </w:numPr>
        <w:tabs>
          <w:tab w:val="left" w:pos="1134"/>
          <w:tab w:val="left" w:pos="8505"/>
          <w:tab w:val="right" w:pos="9356"/>
        </w:tabs>
      </w:pPr>
      <w:r>
        <w:lastRenderedPageBreak/>
        <w:t xml:space="preserve">Hubble’s law </w:t>
      </w:r>
      <w:r w:rsidR="004E3260">
        <w:t>is described by the following equation:</w:t>
      </w:r>
    </w:p>
    <w:p w14:paraId="646A9F51" w14:textId="77777777" w:rsidR="00B12AB4" w:rsidRDefault="00B12AB4" w:rsidP="00B12AB4">
      <w:pPr>
        <w:pStyle w:val="ListParagraph"/>
        <w:tabs>
          <w:tab w:val="left" w:pos="1134"/>
          <w:tab w:val="left" w:pos="8505"/>
          <w:tab w:val="right" w:pos="9356"/>
        </w:tabs>
        <w:ind w:firstLine="0"/>
      </w:pPr>
    </w:p>
    <w:p w14:paraId="578C9023" w14:textId="696ED638" w:rsidR="004E3260" w:rsidRPr="00B12AB4" w:rsidRDefault="004E3260" w:rsidP="004E3260">
      <w:pPr>
        <w:pStyle w:val="ListParagraph"/>
        <w:tabs>
          <w:tab w:val="left" w:pos="1134"/>
          <w:tab w:val="left" w:pos="8505"/>
          <w:tab w:val="right" w:pos="9356"/>
        </w:tabs>
        <w:ind w:firstLine="0"/>
      </w:pPr>
      <m:oMathPara>
        <m:oMath>
          <m:r>
            <w:rPr>
              <w:rFonts w:ascii="Cambria Math" w:hAnsi="Cambria Math"/>
            </w:rPr>
            <m:t>v=</m:t>
          </m:r>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D</m:t>
          </m:r>
        </m:oMath>
      </m:oMathPara>
    </w:p>
    <w:p w14:paraId="5C1D0ADE" w14:textId="77777777" w:rsidR="00B12AB4" w:rsidRPr="00525356" w:rsidRDefault="00B12AB4" w:rsidP="004E3260">
      <w:pPr>
        <w:pStyle w:val="ListParagraph"/>
        <w:tabs>
          <w:tab w:val="left" w:pos="1134"/>
          <w:tab w:val="left" w:pos="8505"/>
          <w:tab w:val="right" w:pos="9356"/>
        </w:tabs>
        <w:ind w:firstLine="0"/>
      </w:pPr>
    </w:p>
    <w:p w14:paraId="0C7726CB" w14:textId="52F14D4B" w:rsidR="00525356" w:rsidRDefault="00525356" w:rsidP="004E3260">
      <w:pPr>
        <w:pStyle w:val="ListParagraph"/>
        <w:tabs>
          <w:tab w:val="left" w:pos="1134"/>
          <w:tab w:val="left" w:pos="8505"/>
          <w:tab w:val="right" w:pos="9356"/>
        </w:tabs>
        <w:ind w:firstLine="0"/>
      </w:pPr>
      <w:r>
        <w:t xml:space="preserve">Where </w:t>
      </w:r>
      <m:oMath>
        <m:r>
          <w:rPr>
            <w:rFonts w:ascii="Cambria Math" w:hAnsi="Cambria Math"/>
          </w:rPr>
          <m:t>v</m:t>
        </m:r>
      </m:oMath>
      <w:r>
        <w:t xml:space="preserve"> is the recessional velocity</w:t>
      </w:r>
      <w:r w:rsidR="00E15809">
        <w:t xml:space="preserve"> of a galaxy</w:t>
      </w:r>
      <w:r>
        <w:t xml:space="preserve"> and </w:t>
      </w:r>
      <m:oMath>
        <m:r>
          <w:rPr>
            <w:rFonts w:ascii="Cambria Math" w:hAnsi="Cambria Math"/>
          </w:rPr>
          <m:t>D</m:t>
        </m:r>
      </m:oMath>
      <w:r>
        <w:t xml:space="preserve"> the </w:t>
      </w:r>
      <w:r w:rsidR="00FF5BAB">
        <w:t xml:space="preserve">distance of </w:t>
      </w:r>
      <w:r w:rsidR="00E15809">
        <w:t xml:space="preserve">a </w:t>
      </w:r>
      <w:r w:rsidR="00FF5BAB">
        <w:t>galax</w:t>
      </w:r>
      <w:r w:rsidR="00E15809">
        <w:t>y.</w:t>
      </w:r>
    </w:p>
    <w:p w14:paraId="0E2F1272" w14:textId="77777777" w:rsidR="007B12B2" w:rsidRPr="00AE628F" w:rsidRDefault="007B12B2" w:rsidP="004E3260">
      <w:pPr>
        <w:pStyle w:val="ListParagraph"/>
        <w:tabs>
          <w:tab w:val="left" w:pos="1134"/>
          <w:tab w:val="left" w:pos="8505"/>
          <w:tab w:val="right" w:pos="9356"/>
        </w:tabs>
        <w:ind w:firstLine="0"/>
      </w:pPr>
    </w:p>
    <w:p w14:paraId="5142CD86" w14:textId="79874333" w:rsidR="00AE628F" w:rsidRDefault="00AE628F" w:rsidP="00E1480D">
      <w:pPr>
        <w:pStyle w:val="ListParagraph"/>
        <w:numPr>
          <w:ilvl w:val="1"/>
          <w:numId w:val="15"/>
        </w:numPr>
        <w:tabs>
          <w:tab w:val="left" w:pos="1418"/>
          <w:tab w:val="left" w:pos="8505"/>
          <w:tab w:val="right" w:pos="9356"/>
        </w:tabs>
      </w:pPr>
      <w:r>
        <w:t>Use the graph to calculate a value for Hubble’s constant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t>)</w:t>
      </w:r>
      <w:r w:rsidR="00E56D9C">
        <w:t>,</w:t>
      </w:r>
      <w:r w:rsidR="000B7A28">
        <w:t xml:space="preserve"> which has units </w:t>
      </w:r>
      <w:r w:rsidR="00DF1A6E">
        <w:t>km s</w:t>
      </w:r>
      <w:r w:rsidR="00DF1A6E">
        <w:rPr>
          <w:vertAlign w:val="superscript"/>
        </w:rPr>
        <w:t>-1</w:t>
      </w:r>
      <w:r w:rsidR="00DF1A6E">
        <w:t xml:space="preserve"> Mpc</w:t>
      </w:r>
      <w:r w:rsidR="00DF1A6E">
        <w:rPr>
          <w:vertAlign w:val="superscript"/>
        </w:rPr>
        <w:t>-1</w:t>
      </w:r>
      <w:r w:rsidR="00DF1A6E">
        <w:t>.</w:t>
      </w:r>
      <w:r w:rsidR="0078773C">
        <w:t xml:space="preserve"> </w:t>
      </w:r>
      <w:r w:rsidR="00D72568">
        <w:t xml:space="preserve">You must add </w:t>
      </w:r>
      <w:r w:rsidR="00DD7B38">
        <w:t>construction lines to the graph to show how your answer was obtained</w:t>
      </w:r>
      <w:r w:rsidR="00A21F24">
        <w:t>.</w:t>
      </w:r>
      <w:r w:rsidR="0036451A">
        <w:tab/>
        <w:t>(3 marks)</w:t>
      </w:r>
    </w:p>
    <w:p w14:paraId="2D27ACED" w14:textId="6621BCA3" w:rsidR="00A21F24" w:rsidRDefault="00A21F24" w:rsidP="00A21F24">
      <w:pPr>
        <w:pStyle w:val="ListParagraph"/>
        <w:tabs>
          <w:tab w:val="left" w:pos="1418"/>
          <w:tab w:val="left" w:pos="8505"/>
          <w:tab w:val="right" w:pos="9356"/>
        </w:tabs>
        <w:ind w:left="1440" w:firstLine="0"/>
      </w:pPr>
    </w:p>
    <w:p w14:paraId="374EB06D" w14:textId="6136CF66" w:rsidR="00A21F24" w:rsidRDefault="00A21F24" w:rsidP="00742824">
      <w:pPr>
        <w:pStyle w:val="Marking"/>
      </w:pPr>
      <w:r>
        <w:t>Adds a</w:t>
      </w:r>
      <w:r w:rsidR="00196B05">
        <w:t xml:space="preserve"> suitable</w:t>
      </w:r>
      <w:r>
        <w:t xml:space="preserve"> line of best fit</w:t>
      </w:r>
      <w:r w:rsidR="007D1F23">
        <w:t xml:space="preserve"> to graph</w:t>
      </w:r>
      <w:r>
        <w:tab/>
        <w:t>1</w:t>
      </w:r>
    </w:p>
    <w:p w14:paraId="0EBF5359" w14:textId="77777777" w:rsidR="00B12AB4" w:rsidRDefault="00B12AB4" w:rsidP="00742824">
      <w:pPr>
        <w:pStyle w:val="Marking"/>
      </w:pPr>
    </w:p>
    <w:p w14:paraId="7B0A46D5" w14:textId="5CED4842" w:rsidR="00A21F24" w:rsidRDefault="00196B05" w:rsidP="00742824">
      <w:pPr>
        <w:pStyle w:val="Marking"/>
      </w:pPr>
      <w:r>
        <w:t xml:space="preserve">Performs a calculation to find </w:t>
      </w:r>
      <w:r w:rsidR="007D1F23">
        <w:t>gradient/Hubble’s constant</w:t>
      </w:r>
      <w:r w:rsidR="00852197">
        <w:t xml:space="preserve"> (accept 0,0 as a point if line of best fit passes through</w:t>
      </w:r>
      <w:r w:rsidR="008846A2">
        <w:t xml:space="preserve"> origin)</w:t>
      </w:r>
      <w:r w:rsidR="00C4577E">
        <w:t>. E.g.:</w:t>
      </w:r>
    </w:p>
    <w:p w14:paraId="15F9FE65" w14:textId="77777777" w:rsidR="00B12AB4" w:rsidRDefault="00B12AB4" w:rsidP="00742824">
      <w:pPr>
        <w:pStyle w:val="Marking"/>
      </w:pPr>
    </w:p>
    <w:p w14:paraId="68D291BE" w14:textId="6A857FB5" w:rsidR="008846A2" w:rsidRDefault="004750E1" w:rsidP="00742824">
      <w:pPr>
        <w:pStyle w:val="Marking"/>
      </w:pP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t>
        </m:r>
        <m:f>
          <m:fPr>
            <m:ctrlPr>
              <w:rPr>
                <w:rFonts w:ascii="Cambria Math" w:hAnsi="Cambria Math"/>
                <w:i/>
              </w:rPr>
            </m:ctrlPr>
          </m:fPr>
          <m:num>
            <m:r>
              <w:rPr>
                <w:rFonts w:ascii="Cambria Math" w:hAnsi="Cambria Math"/>
              </w:rPr>
              <m:t>v</m:t>
            </m:r>
          </m:num>
          <m:den>
            <m:r>
              <w:rPr>
                <w:rFonts w:ascii="Cambria Math" w:hAnsi="Cambria Math"/>
              </w:rPr>
              <m:t>D</m:t>
            </m:r>
          </m:den>
        </m:f>
        <m:r>
          <w:rPr>
            <w:rFonts w:ascii="Cambria Math" w:hAnsi="Cambria Math"/>
          </w:rPr>
          <m:t>=</m:t>
        </m:r>
        <m:f>
          <m:fPr>
            <m:ctrlPr>
              <w:rPr>
                <w:rFonts w:ascii="Cambria Math" w:hAnsi="Cambria Math"/>
                <w:i/>
              </w:rPr>
            </m:ctrlPr>
          </m:fPr>
          <m:num>
            <m:r>
              <w:rPr>
                <w:rFonts w:ascii="Cambria Math" w:hAnsi="Cambria Math"/>
              </w:rPr>
              <m:t>680</m:t>
            </m:r>
          </m:num>
          <m:den>
            <m:r>
              <w:rPr>
                <w:rFonts w:ascii="Cambria Math" w:hAnsi="Cambria Math"/>
              </w:rPr>
              <m:t>10</m:t>
            </m:r>
          </m:den>
        </m:f>
        <m:r>
          <w:rPr>
            <w:rFonts w:ascii="Cambria Math" w:hAnsi="Cambria Math"/>
          </w:rPr>
          <m:t xml:space="preserve">=68 km </m:t>
        </m:r>
        <m:sSup>
          <m:sSupPr>
            <m:ctrlPr>
              <w:rPr>
                <w:rFonts w:ascii="Cambria Math" w:hAnsi="Cambria Math"/>
                <w:i/>
              </w:rPr>
            </m:ctrlPr>
          </m:sSupPr>
          <m:e>
            <m:r>
              <w:rPr>
                <w:rFonts w:ascii="Cambria Math" w:hAnsi="Cambria Math"/>
              </w:rPr>
              <m:t>s</m:t>
            </m:r>
          </m:e>
          <m:sup>
            <m:r>
              <w:rPr>
                <w:rFonts w:ascii="Cambria Math" w:hAnsi="Cambria Math"/>
              </w:rPr>
              <m:t>-1</m:t>
            </m:r>
          </m:sup>
        </m:sSup>
        <m:r>
          <w:rPr>
            <w:rFonts w:ascii="Cambria Math" w:hAnsi="Cambria Math"/>
          </w:rPr>
          <m:t xml:space="preserve"> Mp</m:t>
        </m:r>
        <m:sSup>
          <m:sSupPr>
            <m:ctrlPr>
              <w:rPr>
                <w:rFonts w:ascii="Cambria Math" w:hAnsi="Cambria Math"/>
                <w:i/>
              </w:rPr>
            </m:ctrlPr>
          </m:sSupPr>
          <m:e>
            <m:r>
              <w:rPr>
                <w:rFonts w:ascii="Cambria Math" w:hAnsi="Cambria Math"/>
              </w:rPr>
              <m:t>c</m:t>
            </m:r>
          </m:e>
          <m:sup>
            <m:r>
              <w:rPr>
                <w:rFonts w:ascii="Cambria Math" w:hAnsi="Cambria Math"/>
              </w:rPr>
              <m:t>-1</m:t>
            </m:r>
          </m:sup>
        </m:sSup>
      </m:oMath>
      <w:r w:rsidR="0053583C">
        <w:t xml:space="preserve"> </w:t>
      </w:r>
      <w:r w:rsidR="00C4577E">
        <w:tab/>
        <w:t>1-2</w:t>
      </w:r>
    </w:p>
    <w:p w14:paraId="0D13C16A" w14:textId="77777777" w:rsidR="00EE344A" w:rsidRDefault="00EE344A" w:rsidP="00EE344A">
      <w:pPr>
        <w:pStyle w:val="ListParagraph"/>
        <w:tabs>
          <w:tab w:val="left" w:pos="1134"/>
          <w:tab w:val="left" w:pos="8505"/>
          <w:tab w:val="right" w:pos="9356"/>
        </w:tabs>
        <w:ind w:left="1440" w:firstLine="0"/>
      </w:pPr>
    </w:p>
    <w:p w14:paraId="741B5540" w14:textId="4AAF0316" w:rsidR="00EE344A" w:rsidRDefault="00136573" w:rsidP="00E1480D">
      <w:pPr>
        <w:pStyle w:val="ListParagraph"/>
        <w:numPr>
          <w:ilvl w:val="1"/>
          <w:numId w:val="15"/>
        </w:numPr>
        <w:tabs>
          <w:tab w:val="left" w:pos="1418"/>
          <w:tab w:val="left" w:pos="8505"/>
          <w:tab w:val="right" w:pos="9356"/>
        </w:tabs>
      </w:pPr>
      <w:r>
        <w:t>At sufficiently large distance</w:t>
      </w:r>
      <w:r w:rsidR="00965BBF">
        <w:t>s</w:t>
      </w:r>
      <w:r>
        <w:t xml:space="preserve"> (</w:t>
      </w:r>
      <m:oMath>
        <m:r>
          <w:rPr>
            <w:rFonts w:ascii="Cambria Math" w:hAnsi="Cambria Math"/>
          </w:rPr>
          <m:t>D</m:t>
        </m:r>
      </m:oMath>
      <w:r>
        <w:t>), the velocity of a galaxy</w:t>
      </w:r>
      <w:r w:rsidR="00965BBF">
        <w:t xml:space="preserve"> (</w:t>
      </w:r>
      <m:oMath>
        <m:r>
          <w:rPr>
            <w:rFonts w:ascii="Cambria Math" w:hAnsi="Cambria Math"/>
          </w:rPr>
          <m:t>v</m:t>
        </m:r>
      </m:oMath>
      <w:r w:rsidR="00965BBF">
        <w:t>)</w:t>
      </w:r>
      <w:r>
        <w:t xml:space="preserve"> </w:t>
      </w:r>
      <w:r w:rsidR="00965BBF">
        <w:t xml:space="preserve">would be predicted to be larger than the speed of light. </w:t>
      </w:r>
      <w:r w:rsidR="00D858C0">
        <w:t>Comment on whether</w:t>
      </w:r>
      <w:r w:rsidR="00CC05DF">
        <w:t xml:space="preserve"> </w:t>
      </w:r>
      <w:r w:rsidR="00977068">
        <w:t>or not</w:t>
      </w:r>
      <w:r w:rsidR="00D858C0">
        <w:t xml:space="preserve"> Hubble’s </w:t>
      </w:r>
      <w:r w:rsidR="00A959EF">
        <w:t>L</w:t>
      </w:r>
      <w:r w:rsidR="00D858C0">
        <w:t xml:space="preserve">aw </w:t>
      </w:r>
      <w:r w:rsidR="0072310B">
        <w:t xml:space="preserve">can be applied at </w:t>
      </w:r>
      <w:r w:rsidR="006178F4">
        <w:t xml:space="preserve">these </w:t>
      </w:r>
      <w:r w:rsidR="0072310B">
        <w:t xml:space="preserve">large distances. </w:t>
      </w:r>
      <w:r w:rsidR="00D16EE1">
        <w:tab/>
        <w:t>(3 marks)</w:t>
      </w:r>
    </w:p>
    <w:p w14:paraId="6D3A4360" w14:textId="6F37BAC0" w:rsidR="0036451A" w:rsidRDefault="0036451A" w:rsidP="0036451A">
      <w:pPr>
        <w:pStyle w:val="ListParagraph"/>
        <w:tabs>
          <w:tab w:val="left" w:pos="1418"/>
          <w:tab w:val="left" w:pos="8505"/>
          <w:tab w:val="right" w:pos="9356"/>
        </w:tabs>
        <w:ind w:left="1440" w:firstLine="0"/>
      </w:pPr>
    </w:p>
    <w:p w14:paraId="480441C6" w14:textId="3BFC9ED4" w:rsidR="0036451A" w:rsidRDefault="00066A4A" w:rsidP="00085B66">
      <w:pPr>
        <w:pStyle w:val="Marking"/>
      </w:pPr>
      <w:r>
        <w:t>The recessional velocity</w:t>
      </w:r>
      <w:r w:rsidR="006F00DD">
        <w:t xml:space="preserve"> observed</w:t>
      </w:r>
      <w:r>
        <w:t xml:space="preserve"> is due to the expansion of space.</w:t>
      </w:r>
      <w:r w:rsidR="009C1FC3">
        <w:tab/>
        <w:t>1</w:t>
      </w:r>
    </w:p>
    <w:p w14:paraId="60A6296E" w14:textId="619041D7" w:rsidR="00066A4A" w:rsidRDefault="00066A4A" w:rsidP="00085B66">
      <w:pPr>
        <w:pStyle w:val="Marking"/>
      </w:pPr>
    </w:p>
    <w:p w14:paraId="763ACFFC" w14:textId="30AC261D" w:rsidR="00066A4A" w:rsidRDefault="00066A4A" w:rsidP="00085B66">
      <w:pPr>
        <w:pStyle w:val="Marking"/>
      </w:pPr>
      <w:r>
        <w:t xml:space="preserve">It is </w:t>
      </w:r>
      <w:r w:rsidR="007660A9">
        <w:t>physically acceptable</w:t>
      </w:r>
      <w:r>
        <w:t xml:space="preserve"> for a galaxy to be receding faster than speed of light </w:t>
      </w:r>
      <w:r w:rsidR="007660A9">
        <w:t>due to the expansion of space.</w:t>
      </w:r>
      <w:r w:rsidR="009C1FC3">
        <w:tab/>
        <w:t>1</w:t>
      </w:r>
    </w:p>
    <w:p w14:paraId="4FAB1E1B" w14:textId="72AEC4D4" w:rsidR="00D16EE1" w:rsidRDefault="00D16EE1" w:rsidP="00085B66">
      <w:pPr>
        <w:pStyle w:val="Marking"/>
      </w:pPr>
    </w:p>
    <w:p w14:paraId="35C1E836" w14:textId="7C894E6C" w:rsidR="00D16EE1" w:rsidRDefault="00D16EE1" w:rsidP="00085B66">
      <w:pPr>
        <w:pStyle w:val="Marking"/>
      </w:pPr>
      <w:proofErr w:type="gramStart"/>
      <w:r>
        <w:t>Therefore</w:t>
      </w:r>
      <w:proofErr w:type="gramEnd"/>
      <w:r>
        <w:t xml:space="preserve"> Hubble’s law </w:t>
      </w:r>
      <w:r w:rsidR="00BB44A1">
        <w:t xml:space="preserve">can be </w:t>
      </w:r>
      <w:r>
        <w:t>applie</w:t>
      </w:r>
      <w:r w:rsidR="00BB44A1">
        <w:t>d,</w:t>
      </w:r>
      <w:r>
        <w:t xml:space="preserve"> even at large distances</w:t>
      </w:r>
      <w:r>
        <w:tab/>
        <w:t>1</w:t>
      </w:r>
    </w:p>
    <w:p w14:paraId="5D24D1ED" w14:textId="77777777" w:rsidR="00C623AF" w:rsidRDefault="00C623AF" w:rsidP="0036451A">
      <w:pPr>
        <w:pStyle w:val="ListParagraph"/>
        <w:tabs>
          <w:tab w:val="left" w:pos="1418"/>
          <w:tab w:val="left" w:pos="8505"/>
          <w:tab w:val="right" w:pos="9356"/>
        </w:tabs>
        <w:ind w:left="1440" w:firstLine="0"/>
      </w:pPr>
    </w:p>
    <w:p w14:paraId="4332CEB8" w14:textId="77777777" w:rsidR="0036451A" w:rsidRDefault="0036451A" w:rsidP="00B715C0">
      <w:pPr>
        <w:pStyle w:val="ListParagraph"/>
        <w:tabs>
          <w:tab w:val="left" w:pos="1418"/>
          <w:tab w:val="left" w:pos="8505"/>
          <w:tab w:val="right" w:pos="9356"/>
        </w:tabs>
        <w:ind w:left="1440" w:firstLine="0"/>
      </w:pPr>
    </w:p>
    <w:p w14:paraId="588FB7AA" w14:textId="77777777" w:rsidR="004E3260" w:rsidRPr="00022073" w:rsidRDefault="004E3260" w:rsidP="00B715C0">
      <w:pPr>
        <w:pStyle w:val="ListParagraph"/>
        <w:tabs>
          <w:tab w:val="left" w:pos="1134"/>
          <w:tab w:val="left" w:pos="8505"/>
          <w:tab w:val="right" w:pos="9356"/>
        </w:tabs>
        <w:ind w:firstLine="0"/>
      </w:pPr>
    </w:p>
    <w:p w14:paraId="4F731A06" w14:textId="77777777" w:rsidR="00DC3C38" w:rsidRDefault="00DC3C38" w:rsidP="00505680">
      <w:pPr>
        <w:pStyle w:val="Marking"/>
        <w:rPr>
          <w:b/>
          <w:bCs/>
        </w:rPr>
      </w:pPr>
    </w:p>
    <w:p w14:paraId="101A2002" w14:textId="239A5F18" w:rsidR="002A0FEC" w:rsidRPr="00505680" w:rsidRDefault="002A0FEC" w:rsidP="00505680">
      <w:pPr>
        <w:jc w:val="center"/>
        <w:rPr>
          <w:b/>
          <w:bCs/>
        </w:rPr>
      </w:pPr>
      <w:r w:rsidRPr="00505680">
        <w:rPr>
          <w:b/>
          <w:bCs/>
        </w:rPr>
        <w:t>End of Section 2</w:t>
      </w:r>
    </w:p>
    <w:p w14:paraId="37A7447D" w14:textId="77777777" w:rsidR="00203A00" w:rsidRDefault="00203A00" w:rsidP="00203A00">
      <w:pPr>
        <w:tabs>
          <w:tab w:val="right" w:pos="9356"/>
        </w:tabs>
        <w:ind w:left="567" w:hanging="567"/>
        <w:jc w:val="center"/>
        <w:rPr>
          <w:rFonts w:cs="Arial"/>
          <w:b/>
          <w:bCs/>
          <w:szCs w:val="22"/>
        </w:rPr>
      </w:pPr>
    </w:p>
    <w:p w14:paraId="26FB2E6D" w14:textId="3B1B61A6" w:rsidR="00203A00" w:rsidRDefault="00203A00" w:rsidP="00203A00">
      <w:pPr>
        <w:tabs>
          <w:tab w:val="right" w:pos="9356"/>
        </w:tabs>
        <w:ind w:left="567" w:hanging="567"/>
        <w:jc w:val="center"/>
        <w:rPr>
          <w:rFonts w:cs="Arial"/>
          <w:b/>
          <w:bCs/>
          <w:szCs w:val="22"/>
        </w:rPr>
      </w:pPr>
    </w:p>
    <w:p w14:paraId="0D30DC39" w14:textId="77777777" w:rsidR="00203A00" w:rsidRDefault="00203A00" w:rsidP="00203A00">
      <w:pPr>
        <w:tabs>
          <w:tab w:val="right" w:pos="9356"/>
        </w:tabs>
        <w:ind w:left="567" w:hanging="567"/>
        <w:jc w:val="center"/>
        <w:rPr>
          <w:rFonts w:cs="Arial"/>
          <w:b/>
          <w:bCs/>
          <w:szCs w:val="22"/>
        </w:rPr>
      </w:pPr>
    </w:p>
    <w:p w14:paraId="267D3B45" w14:textId="77777777" w:rsidR="00203A00" w:rsidRDefault="00203A00" w:rsidP="00203A00">
      <w:pPr>
        <w:tabs>
          <w:tab w:val="right" w:pos="9356"/>
        </w:tabs>
        <w:ind w:left="567" w:hanging="567"/>
        <w:jc w:val="center"/>
        <w:rPr>
          <w:rFonts w:cs="Arial"/>
          <w:b/>
          <w:bCs/>
          <w:szCs w:val="22"/>
        </w:rPr>
      </w:pPr>
    </w:p>
    <w:p w14:paraId="2D578143" w14:textId="77777777" w:rsidR="00203A00" w:rsidRDefault="00203A00" w:rsidP="00203A00">
      <w:pPr>
        <w:tabs>
          <w:tab w:val="right" w:pos="9356"/>
        </w:tabs>
        <w:ind w:left="567" w:hanging="567"/>
        <w:jc w:val="center"/>
        <w:rPr>
          <w:rFonts w:cs="Arial"/>
          <w:b/>
          <w:bCs/>
          <w:szCs w:val="22"/>
        </w:rPr>
      </w:pPr>
    </w:p>
    <w:p w14:paraId="1106ADDA" w14:textId="77777777" w:rsidR="00203A00" w:rsidRDefault="00203A00" w:rsidP="00203A00">
      <w:pPr>
        <w:tabs>
          <w:tab w:val="right" w:pos="9356"/>
        </w:tabs>
        <w:ind w:left="567" w:hanging="567"/>
        <w:jc w:val="center"/>
        <w:rPr>
          <w:rFonts w:cs="Arial"/>
          <w:b/>
          <w:bCs/>
          <w:szCs w:val="22"/>
        </w:rPr>
      </w:pPr>
    </w:p>
    <w:p w14:paraId="484834C0" w14:textId="77777777" w:rsidR="00203A00" w:rsidRDefault="00203A00" w:rsidP="00203A00">
      <w:pPr>
        <w:tabs>
          <w:tab w:val="right" w:pos="9356"/>
        </w:tabs>
        <w:ind w:left="567" w:hanging="567"/>
        <w:jc w:val="center"/>
        <w:rPr>
          <w:rFonts w:cs="Arial"/>
          <w:b/>
          <w:bCs/>
          <w:szCs w:val="22"/>
        </w:rPr>
      </w:pPr>
    </w:p>
    <w:p w14:paraId="151C7834" w14:textId="77777777" w:rsidR="00203A00" w:rsidRDefault="00203A00" w:rsidP="00203A00">
      <w:pPr>
        <w:tabs>
          <w:tab w:val="right" w:pos="9356"/>
        </w:tabs>
        <w:ind w:left="567" w:hanging="567"/>
        <w:jc w:val="center"/>
        <w:rPr>
          <w:rFonts w:cs="Arial"/>
          <w:b/>
          <w:bCs/>
          <w:szCs w:val="22"/>
        </w:rPr>
      </w:pPr>
    </w:p>
    <w:p w14:paraId="003C1D30" w14:textId="77777777" w:rsidR="00203A00" w:rsidRDefault="00203A00" w:rsidP="00203A00">
      <w:pPr>
        <w:tabs>
          <w:tab w:val="right" w:pos="9356"/>
        </w:tabs>
        <w:ind w:left="567" w:hanging="567"/>
        <w:jc w:val="center"/>
        <w:rPr>
          <w:rFonts w:cs="Arial"/>
          <w:b/>
          <w:bCs/>
          <w:szCs w:val="22"/>
        </w:rPr>
      </w:pPr>
    </w:p>
    <w:p w14:paraId="1D387A0E" w14:textId="77777777" w:rsidR="00203A00" w:rsidRDefault="00203A00" w:rsidP="00203A00">
      <w:pPr>
        <w:tabs>
          <w:tab w:val="right" w:pos="9356"/>
        </w:tabs>
        <w:ind w:left="567" w:hanging="567"/>
        <w:jc w:val="center"/>
        <w:rPr>
          <w:rFonts w:cs="Arial"/>
          <w:b/>
          <w:bCs/>
          <w:szCs w:val="22"/>
        </w:rPr>
      </w:pPr>
    </w:p>
    <w:p w14:paraId="1AAF26BC" w14:textId="77777777" w:rsidR="00203A00" w:rsidRDefault="00203A00" w:rsidP="00203A00">
      <w:pPr>
        <w:tabs>
          <w:tab w:val="right" w:pos="9356"/>
        </w:tabs>
        <w:ind w:left="567" w:hanging="567"/>
        <w:jc w:val="center"/>
        <w:rPr>
          <w:rFonts w:cs="Arial"/>
          <w:b/>
          <w:bCs/>
          <w:szCs w:val="22"/>
        </w:rPr>
      </w:pPr>
    </w:p>
    <w:p w14:paraId="4C6DAC46" w14:textId="77777777" w:rsidR="00203A00" w:rsidRDefault="00203A00" w:rsidP="00203A00">
      <w:pPr>
        <w:tabs>
          <w:tab w:val="right" w:pos="9356"/>
        </w:tabs>
        <w:ind w:left="567" w:hanging="567"/>
        <w:jc w:val="center"/>
        <w:rPr>
          <w:rFonts w:cs="Arial"/>
          <w:b/>
          <w:bCs/>
          <w:szCs w:val="22"/>
        </w:rPr>
      </w:pPr>
    </w:p>
    <w:p w14:paraId="2676D931" w14:textId="77777777" w:rsidR="00203A00" w:rsidRDefault="00203A00" w:rsidP="00203A00">
      <w:pPr>
        <w:tabs>
          <w:tab w:val="right" w:pos="9356"/>
        </w:tabs>
        <w:ind w:left="567" w:hanging="567"/>
        <w:jc w:val="center"/>
        <w:rPr>
          <w:rFonts w:cs="Arial"/>
          <w:b/>
          <w:bCs/>
          <w:szCs w:val="22"/>
        </w:rPr>
      </w:pPr>
    </w:p>
    <w:p w14:paraId="3876E586" w14:textId="77777777" w:rsidR="00203A00" w:rsidRDefault="00203A00" w:rsidP="00203A00">
      <w:pPr>
        <w:tabs>
          <w:tab w:val="right" w:pos="9356"/>
        </w:tabs>
        <w:ind w:left="567" w:hanging="567"/>
        <w:jc w:val="center"/>
        <w:rPr>
          <w:rFonts w:cs="Arial"/>
          <w:b/>
          <w:bCs/>
          <w:szCs w:val="22"/>
        </w:rPr>
      </w:pPr>
    </w:p>
    <w:p w14:paraId="44500C69" w14:textId="77777777" w:rsidR="00203A00" w:rsidRDefault="00203A00" w:rsidP="00203A00">
      <w:pPr>
        <w:tabs>
          <w:tab w:val="right" w:pos="9356"/>
        </w:tabs>
        <w:ind w:left="567" w:hanging="567"/>
        <w:jc w:val="center"/>
        <w:rPr>
          <w:rFonts w:cs="Arial"/>
          <w:b/>
          <w:bCs/>
          <w:szCs w:val="22"/>
        </w:rPr>
      </w:pPr>
    </w:p>
    <w:p w14:paraId="4DF903F7" w14:textId="77777777" w:rsidR="00203A00" w:rsidRDefault="00203A00" w:rsidP="00203A00">
      <w:pPr>
        <w:tabs>
          <w:tab w:val="right" w:pos="9356"/>
        </w:tabs>
        <w:ind w:left="567" w:hanging="567"/>
        <w:jc w:val="center"/>
        <w:rPr>
          <w:rFonts w:cs="Arial"/>
          <w:b/>
          <w:bCs/>
          <w:szCs w:val="22"/>
        </w:rPr>
      </w:pPr>
    </w:p>
    <w:p w14:paraId="651A032E" w14:textId="77777777" w:rsidR="00203A00" w:rsidRDefault="00203A00" w:rsidP="00203A00">
      <w:pPr>
        <w:tabs>
          <w:tab w:val="right" w:pos="9356"/>
        </w:tabs>
        <w:ind w:left="567" w:hanging="567"/>
        <w:jc w:val="center"/>
        <w:rPr>
          <w:rFonts w:cs="Arial"/>
          <w:b/>
          <w:bCs/>
          <w:szCs w:val="22"/>
        </w:rPr>
      </w:pPr>
    </w:p>
    <w:p w14:paraId="31F8DD7E" w14:textId="77777777" w:rsidR="00203A00" w:rsidRDefault="00203A00" w:rsidP="00203A00">
      <w:pPr>
        <w:tabs>
          <w:tab w:val="right" w:pos="9356"/>
        </w:tabs>
        <w:ind w:left="567" w:hanging="567"/>
        <w:jc w:val="center"/>
        <w:rPr>
          <w:rFonts w:cs="Arial"/>
          <w:b/>
          <w:bCs/>
          <w:szCs w:val="22"/>
        </w:rPr>
      </w:pPr>
    </w:p>
    <w:p w14:paraId="33560630" w14:textId="77777777" w:rsidR="00203A00" w:rsidRDefault="00203A00" w:rsidP="00203A00">
      <w:pPr>
        <w:tabs>
          <w:tab w:val="right" w:pos="9356"/>
        </w:tabs>
        <w:ind w:left="567" w:hanging="567"/>
        <w:jc w:val="center"/>
        <w:rPr>
          <w:rFonts w:cs="Arial"/>
          <w:b/>
          <w:bCs/>
          <w:szCs w:val="22"/>
        </w:rPr>
      </w:pPr>
    </w:p>
    <w:p w14:paraId="063829FF" w14:textId="77777777" w:rsidR="00203A00" w:rsidRDefault="00203A00" w:rsidP="00203A00">
      <w:pPr>
        <w:tabs>
          <w:tab w:val="right" w:pos="9356"/>
        </w:tabs>
        <w:ind w:left="567" w:hanging="567"/>
        <w:jc w:val="center"/>
        <w:rPr>
          <w:rFonts w:cs="Arial"/>
          <w:b/>
          <w:bCs/>
          <w:szCs w:val="22"/>
        </w:rPr>
      </w:pPr>
    </w:p>
    <w:p w14:paraId="33AFC4D9" w14:textId="77777777" w:rsidR="00203A00" w:rsidRDefault="00203A00" w:rsidP="00203A00">
      <w:pPr>
        <w:tabs>
          <w:tab w:val="right" w:pos="9356"/>
        </w:tabs>
        <w:ind w:left="567" w:hanging="567"/>
        <w:jc w:val="center"/>
        <w:rPr>
          <w:rFonts w:cs="Arial"/>
          <w:b/>
          <w:bCs/>
          <w:szCs w:val="22"/>
        </w:rPr>
      </w:pPr>
    </w:p>
    <w:p w14:paraId="791F8EEC" w14:textId="77777777" w:rsidR="00203A00" w:rsidRDefault="00203A00" w:rsidP="00203A00">
      <w:pPr>
        <w:tabs>
          <w:tab w:val="right" w:pos="9356"/>
        </w:tabs>
        <w:ind w:left="567" w:hanging="567"/>
        <w:jc w:val="center"/>
        <w:rPr>
          <w:rFonts w:cs="Arial"/>
          <w:b/>
          <w:bCs/>
          <w:szCs w:val="22"/>
        </w:rPr>
      </w:pPr>
    </w:p>
    <w:p w14:paraId="4ABAE89F" w14:textId="77777777" w:rsidR="00203A00" w:rsidRDefault="00203A00" w:rsidP="00203A00">
      <w:pPr>
        <w:tabs>
          <w:tab w:val="right" w:pos="9356"/>
        </w:tabs>
        <w:ind w:left="567" w:hanging="567"/>
        <w:jc w:val="center"/>
        <w:rPr>
          <w:rFonts w:cs="Arial"/>
          <w:b/>
          <w:bCs/>
          <w:szCs w:val="22"/>
        </w:rPr>
      </w:pPr>
    </w:p>
    <w:p w14:paraId="7F7B0362" w14:textId="77777777" w:rsidR="00203A00" w:rsidRDefault="00203A00" w:rsidP="00203A00">
      <w:pPr>
        <w:tabs>
          <w:tab w:val="right" w:pos="9356"/>
        </w:tabs>
        <w:ind w:left="567" w:hanging="567"/>
        <w:jc w:val="center"/>
        <w:rPr>
          <w:rFonts w:cs="Arial"/>
          <w:b/>
          <w:bCs/>
          <w:szCs w:val="22"/>
        </w:rPr>
      </w:pPr>
    </w:p>
    <w:p w14:paraId="185C4DA0" w14:textId="77777777" w:rsidR="00B70877" w:rsidRDefault="00B70877">
      <w:pPr>
        <w:spacing w:after="160" w:line="259" w:lineRule="auto"/>
        <w:rPr>
          <w:rFonts w:cs="Arial"/>
          <w:b/>
          <w:bCs/>
          <w:szCs w:val="22"/>
        </w:rPr>
      </w:pPr>
      <w:r>
        <w:rPr>
          <w:rFonts w:cs="Arial"/>
          <w:b/>
          <w:bCs/>
          <w:szCs w:val="22"/>
        </w:rPr>
        <w:br w:type="page"/>
      </w:r>
    </w:p>
    <w:p w14:paraId="373430D2" w14:textId="660B46B0" w:rsidR="00203A00" w:rsidRPr="002068F0" w:rsidRDefault="00203A00" w:rsidP="00203A00">
      <w:pPr>
        <w:spacing w:after="160" w:line="259" w:lineRule="auto"/>
        <w:rPr>
          <w:rFonts w:cs="Arial"/>
          <w:b/>
          <w:bCs/>
          <w:iCs/>
          <w:szCs w:val="22"/>
        </w:rPr>
      </w:pPr>
      <w:r w:rsidRPr="00E64CDD">
        <w:rPr>
          <w:rFonts w:cs="Arial"/>
          <w:b/>
          <w:bCs/>
          <w:szCs w:val="22"/>
        </w:rPr>
        <w:lastRenderedPageBreak/>
        <w:t>Section Three:  Comprehension</w:t>
      </w:r>
      <w:r w:rsidRPr="00E64CDD">
        <w:rPr>
          <w:rFonts w:cs="Arial"/>
          <w:b/>
          <w:bCs/>
          <w:szCs w:val="22"/>
        </w:rPr>
        <w:tab/>
      </w:r>
      <w:r w:rsidR="000B2236">
        <w:rPr>
          <w:rFonts w:cs="Arial"/>
          <w:b/>
          <w:bCs/>
          <w:szCs w:val="22"/>
        </w:rPr>
        <w:tab/>
      </w:r>
      <w:r w:rsidR="000B2236">
        <w:rPr>
          <w:rFonts w:cs="Arial"/>
          <w:b/>
          <w:bCs/>
          <w:szCs w:val="22"/>
        </w:rPr>
        <w:tab/>
      </w:r>
      <w:r w:rsidR="000B2236">
        <w:rPr>
          <w:rFonts w:cs="Arial"/>
          <w:b/>
          <w:bCs/>
          <w:szCs w:val="22"/>
        </w:rPr>
        <w:tab/>
      </w:r>
      <w:r w:rsidR="000B2236">
        <w:rPr>
          <w:rFonts w:cs="Arial"/>
          <w:b/>
          <w:bCs/>
          <w:szCs w:val="22"/>
        </w:rPr>
        <w:tab/>
      </w:r>
      <w:r w:rsidR="000B2236">
        <w:rPr>
          <w:rFonts w:cs="Arial"/>
          <w:b/>
          <w:bCs/>
          <w:szCs w:val="22"/>
        </w:rPr>
        <w:tab/>
      </w:r>
      <w:r w:rsidR="000B2236">
        <w:rPr>
          <w:rFonts w:cs="Arial"/>
          <w:b/>
          <w:bCs/>
          <w:szCs w:val="22"/>
        </w:rPr>
        <w:tab/>
      </w:r>
      <w:r w:rsidRPr="00E64CDD">
        <w:rPr>
          <w:rFonts w:cs="Arial"/>
          <w:b/>
          <w:bCs/>
          <w:szCs w:val="22"/>
        </w:rPr>
        <w:t>20% (</w:t>
      </w:r>
      <w:r w:rsidRPr="00572160">
        <w:rPr>
          <w:rFonts w:cs="Arial"/>
          <w:b/>
          <w:bCs/>
          <w:szCs w:val="22"/>
        </w:rPr>
        <w:t>36 Marks</w:t>
      </w:r>
      <w:r w:rsidRPr="00E64CDD">
        <w:rPr>
          <w:rFonts w:cs="Arial"/>
          <w:b/>
          <w:bCs/>
          <w:szCs w:val="22"/>
        </w:rPr>
        <w:t>)</w:t>
      </w:r>
    </w:p>
    <w:p w14:paraId="6841BCA8" w14:textId="77777777" w:rsidR="00203A00" w:rsidRPr="00E64CDD" w:rsidRDefault="00203A00" w:rsidP="00203A00">
      <w:pPr>
        <w:tabs>
          <w:tab w:val="left" w:pos="1134"/>
          <w:tab w:val="left" w:pos="2160"/>
          <w:tab w:val="right" w:pos="9270"/>
          <w:tab w:val="right" w:pos="9356"/>
        </w:tabs>
        <w:ind w:left="567" w:hanging="567"/>
        <w:rPr>
          <w:rFonts w:cs="Arial"/>
          <w:b/>
          <w:bCs/>
          <w:szCs w:val="22"/>
        </w:rPr>
      </w:pPr>
    </w:p>
    <w:p w14:paraId="3CEF671A" w14:textId="77777777" w:rsidR="00203A00" w:rsidRDefault="00203A00" w:rsidP="00203A00">
      <w:pPr>
        <w:tabs>
          <w:tab w:val="left" w:pos="1134"/>
          <w:tab w:val="right" w:pos="9356"/>
        </w:tabs>
        <w:ind w:left="567" w:hanging="567"/>
        <w:rPr>
          <w:rFonts w:cs="Arial"/>
          <w:szCs w:val="22"/>
        </w:rPr>
      </w:pPr>
      <w:r w:rsidRPr="00E64CDD">
        <w:rPr>
          <w:rFonts w:cs="Arial"/>
          <w:szCs w:val="22"/>
        </w:rPr>
        <w:t xml:space="preserve">This section contains </w:t>
      </w:r>
      <w:r w:rsidRPr="00E64CDD">
        <w:rPr>
          <w:rFonts w:cs="Arial"/>
          <w:b/>
          <w:bCs/>
          <w:szCs w:val="22"/>
        </w:rPr>
        <w:t xml:space="preserve">two (2) </w:t>
      </w:r>
      <w:r w:rsidRPr="00E64CDD">
        <w:rPr>
          <w:rFonts w:cs="Arial"/>
          <w:szCs w:val="22"/>
        </w:rPr>
        <w:t xml:space="preserve">questions.  </w:t>
      </w:r>
      <w:r w:rsidRPr="00E64CDD">
        <w:rPr>
          <w:rFonts w:cs="Arial"/>
          <w:bCs/>
          <w:szCs w:val="22"/>
        </w:rPr>
        <w:t xml:space="preserve">You must answer both questions. </w:t>
      </w:r>
      <w:r w:rsidRPr="00E64CDD">
        <w:rPr>
          <w:rFonts w:cs="Arial"/>
          <w:szCs w:val="22"/>
        </w:rPr>
        <w:t xml:space="preserve">Write your answers in </w:t>
      </w:r>
    </w:p>
    <w:p w14:paraId="475323C4" w14:textId="77777777" w:rsidR="00203A00" w:rsidRPr="00E64CDD" w:rsidRDefault="00203A00" w:rsidP="00203A00">
      <w:pPr>
        <w:tabs>
          <w:tab w:val="left" w:pos="1134"/>
          <w:tab w:val="right" w:pos="9356"/>
        </w:tabs>
        <w:ind w:left="567" w:hanging="567"/>
        <w:rPr>
          <w:rFonts w:cs="Arial"/>
          <w:bCs/>
          <w:szCs w:val="22"/>
        </w:rPr>
      </w:pPr>
      <w:r w:rsidRPr="00E64CDD">
        <w:rPr>
          <w:rFonts w:cs="Arial"/>
          <w:szCs w:val="22"/>
        </w:rPr>
        <w:t>the space</w:t>
      </w:r>
      <w:r>
        <w:rPr>
          <w:rFonts w:cs="Arial"/>
          <w:szCs w:val="22"/>
        </w:rPr>
        <w:t>s</w:t>
      </w:r>
      <w:r w:rsidRPr="00E64CDD">
        <w:rPr>
          <w:rFonts w:cs="Arial"/>
          <w:szCs w:val="22"/>
        </w:rPr>
        <w:t xml:space="preserve"> provided.</w:t>
      </w:r>
      <w:r w:rsidRPr="00E64CDD">
        <w:rPr>
          <w:rFonts w:cs="Arial"/>
          <w:bCs/>
          <w:szCs w:val="22"/>
        </w:rPr>
        <w:t xml:space="preserve"> </w:t>
      </w:r>
      <w:r w:rsidRPr="00E64CDD">
        <w:rPr>
          <w:rFonts w:cs="Arial"/>
          <w:szCs w:val="22"/>
        </w:rPr>
        <w:t>Suggested wor</w:t>
      </w:r>
      <w:r>
        <w:rPr>
          <w:rFonts w:cs="Arial"/>
          <w:szCs w:val="22"/>
        </w:rPr>
        <w:t>king time for this section is 40</w:t>
      </w:r>
      <w:r w:rsidRPr="00E64CDD">
        <w:rPr>
          <w:rFonts w:cs="Arial"/>
          <w:szCs w:val="22"/>
        </w:rPr>
        <w:t xml:space="preserve"> minutes.</w:t>
      </w:r>
    </w:p>
    <w:p w14:paraId="5B8FEF71" w14:textId="77777777" w:rsidR="00203A00" w:rsidRPr="00E64CDD" w:rsidRDefault="00203A00" w:rsidP="00203A00">
      <w:pPr>
        <w:pBdr>
          <w:bottom w:val="single" w:sz="4" w:space="1" w:color="auto"/>
        </w:pBdr>
        <w:tabs>
          <w:tab w:val="left" w:pos="1134"/>
          <w:tab w:val="right" w:pos="9356"/>
        </w:tabs>
        <w:spacing w:before="20" w:after="20"/>
        <w:ind w:left="567" w:hanging="567"/>
        <w:rPr>
          <w:rFonts w:eastAsia="Arial Unicode MS" w:cs="Arial"/>
          <w:szCs w:val="22"/>
        </w:rPr>
      </w:pPr>
    </w:p>
    <w:p w14:paraId="3BE1A8B4" w14:textId="77777777" w:rsidR="00203A00" w:rsidRDefault="00203A00" w:rsidP="00203A00">
      <w:pPr>
        <w:tabs>
          <w:tab w:val="left" w:pos="1134"/>
          <w:tab w:val="left" w:pos="8505"/>
          <w:tab w:val="right" w:pos="9356"/>
        </w:tabs>
        <w:ind w:left="567" w:hanging="567"/>
        <w:rPr>
          <w:rFonts w:cs="Arial"/>
          <w:b/>
          <w:bCs/>
          <w:szCs w:val="22"/>
        </w:rPr>
      </w:pPr>
    </w:p>
    <w:p w14:paraId="5B11D562" w14:textId="3F1D458C" w:rsidR="00203A00" w:rsidRDefault="00203A00" w:rsidP="00203A00">
      <w:pPr>
        <w:tabs>
          <w:tab w:val="left" w:pos="1134"/>
          <w:tab w:val="left" w:pos="8505"/>
          <w:tab w:val="right" w:pos="9356"/>
        </w:tabs>
        <w:ind w:left="567" w:hanging="567"/>
        <w:rPr>
          <w:rFonts w:eastAsia="Times New Roman" w:cs="Arial"/>
          <w:b/>
          <w:szCs w:val="22"/>
          <w:lang w:val="en-GB" w:eastAsia="en-US"/>
        </w:rPr>
      </w:pPr>
      <w:r>
        <w:rPr>
          <w:rFonts w:cs="Arial"/>
          <w:b/>
          <w:bCs/>
          <w:szCs w:val="22"/>
        </w:rPr>
        <w:t>Question 2</w:t>
      </w:r>
      <w:r w:rsidR="002F44BD">
        <w:rPr>
          <w:rFonts w:cs="Arial"/>
          <w:b/>
          <w:bCs/>
          <w:szCs w:val="22"/>
        </w:rPr>
        <w:t>1</w:t>
      </w:r>
      <w:r>
        <w:rPr>
          <w:rFonts w:cs="Arial"/>
          <w:b/>
          <w:bCs/>
          <w:szCs w:val="22"/>
        </w:rPr>
        <w:tab/>
      </w:r>
      <w:r>
        <w:rPr>
          <w:rFonts w:eastAsia="Times New Roman" w:cs="Arial"/>
          <w:b/>
          <w:szCs w:val="22"/>
          <w:lang w:val="en-GB" w:eastAsia="en-US"/>
        </w:rPr>
        <w:t>(18 marks)</w:t>
      </w:r>
    </w:p>
    <w:p w14:paraId="6101E2A0" w14:textId="77777777" w:rsidR="003F60EA" w:rsidRDefault="003F60EA" w:rsidP="00203A00">
      <w:pPr>
        <w:tabs>
          <w:tab w:val="left" w:pos="1134"/>
          <w:tab w:val="left" w:pos="8505"/>
          <w:tab w:val="right" w:pos="9356"/>
        </w:tabs>
        <w:ind w:left="567" w:hanging="567"/>
        <w:rPr>
          <w:rFonts w:ascii="Times New Roman" w:eastAsia="Times New Roman" w:hAnsi="Times New Roman" w:cs="Times New Roman"/>
          <w:b/>
          <w:sz w:val="28"/>
          <w:szCs w:val="28"/>
        </w:rPr>
      </w:pPr>
    </w:p>
    <w:p w14:paraId="421D228C" w14:textId="77777777" w:rsidR="00413FE9" w:rsidRDefault="00413FE9" w:rsidP="00413FE9">
      <w:pPr>
        <w:tabs>
          <w:tab w:val="left" w:pos="8647"/>
        </w:tabs>
        <w:ind w:left="720" w:hanging="720"/>
        <w:rPr>
          <w:rFonts w:cs="Arial"/>
        </w:rPr>
      </w:pPr>
      <w:bookmarkStart w:id="0" w:name="OLE_LINK5"/>
      <w:bookmarkStart w:id="1" w:name="OLE_LINK6"/>
      <w:r w:rsidRPr="00140623">
        <w:rPr>
          <w:rFonts w:cs="Arial"/>
        </w:rPr>
        <w:t>(a)</w:t>
      </w:r>
      <w:r w:rsidRPr="00140623">
        <w:rPr>
          <w:rFonts w:cs="Arial"/>
        </w:rPr>
        <w:tab/>
      </w:r>
      <w:r>
        <w:rPr>
          <w:rFonts w:cs="Arial"/>
        </w:rPr>
        <w:t>Calculate the maximum voltage at region A required to accelerate the ions to the speed stated.</w:t>
      </w:r>
      <w:r>
        <w:rPr>
          <w:rFonts w:cs="Arial"/>
        </w:rPr>
        <w:tab/>
        <w:t>(3 marks)</w:t>
      </w:r>
    </w:p>
    <w:p w14:paraId="72C31991" w14:textId="77777777" w:rsidR="00413FE9" w:rsidRDefault="00413FE9" w:rsidP="00413FE9">
      <w:pPr>
        <w:rPr>
          <w:rFonts w:cs="Arial"/>
        </w:rPr>
      </w:pPr>
    </w:p>
    <w:tbl>
      <w:tblPr>
        <w:tblStyle w:val="TableGrid"/>
        <w:tblW w:w="9011" w:type="dxa"/>
        <w:tblInd w:w="704" w:type="dxa"/>
        <w:tblLook w:val="04A0" w:firstRow="1" w:lastRow="0" w:firstColumn="1" w:lastColumn="0" w:noHBand="0" w:noVBand="1"/>
      </w:tblPr>
      <w:tblGrid>
        <w:gridCol w:w="7571"/>
        <w:gridCol w:w="1440"/>
      </w:tblGrid>
      <w:tr w:rsidR="00413FE9" w:rsidRPr="005E39EB" w14:paraId="4FF1A3EA" w14:textId="77777777" w:rsidTr="00586270">
        <w:trPr>
          <w:trHeight w:val="288"/>
        </w:trPr>
        <w:tc>
          <w:tcPr>
            <w:tcW w:w="7571" w:type="dxa"/>
            <w:vAlign w:val="center"/>
          </w:tcPr>
          <w:p w14:paraId="41B8BF2B" w14:textId="77777777" w:rsidR="00413FE9" w:rsidRPr="005E39EB" w:rsidRDefault="00413FE9" w:rsidP="00586270">
            <w:pPr>
              <w:jc w:val="center"/>
              <w:rPr>
                <w:rFonts w:cs="Arial"/>
                <w:szCs w:val="22"/>
              </w:rPr>
            </w:pPr>
            <w:r w:rsidRPr="005E39EB">
              <w:rPr>
                <w:rFonts w:cs="Arial"/>
                <w:b/>
                <w:bCs/>
                <w:szCs w:val="22"/>
              </w:rPr>
              <w:t>Description</w:t>
            </w:r>
          </w:p>
        </w:tc>
        <w:tc>
          <w:tcPr>
            <w:tcW w:w="1440" w:type="dxa"/>
            <w:vAlign w:val="center"/>
          </w:tcPr>
          <w:p w14:paraId="678AB93F" w14:textId="77777777" w:rsidR="00413FE9" w:rsidRPr="005E39EB" w:rsidRDefault="00413FE9" w:rsidP="00586270">
            <w:pPr>
              <w:jc w:val="center"/>
              <w:rPr>
                <w:rFonts w:cs="Arial"/>
                <w:szCs w:val="22"/>
              </w:rPr>
            </w:pPr>
            <w:r w:rsidRPr="005E39EB">
              <w:rPr>
                <w:rFonts w:cs="Arial"/>
                <w:b/>
                <w:bCs/>
                <w:szCs w:val="22"/>
              </w:rPr>
              <w:t>Total</w:t>
            </w:r>
          </w:p>
        </w:tc>
      </w:tr>
      <w:tr w:rsidR="00812761" w:rsidRPr="00812761" w14:paraId="48F75C2B" w14:textId="77777777" w:rsidTr="00586270">
        <w:trPr>
          <w:trHeight w:val="113"/>
        </w:trPr>
        <w:tc>
          <w:tcPr>
            <w:tcW w:w="7571" w:type="dxa"/>
            <w:vAlign w:val="center"/>
          </w:tcPr>
          <w:p w14:paraId="042A35C8" w14:textId="77777777" w:rsidR="00413FE9" w:rsidRPr="00812761" w:rsidRDefault="00413FE9" w:rsidP="00586270">
            <w:pPr>
              <w:rPr>
                <w:rFonts w:cs="Arial"/>
                <w:color w:val="FF0000"/>
                <w:szCs w:val="22"/>
              </w:rPr>
            </w:pPr>
            <w:r w:rsidRPr="00812761">
              <w:rPr>
                <w:color w:val="FF0000"/>
                <w:szCs w:val="22"/>
              </w:rPr>
              <w:t xml:space="preserve">W = </w:t>
            </w:r>
            <w:proofErr w:type="spellStart"/>
            <w:r w:rsidRPr="00812761">
              <w:rPr>
                <w:color w:val="FF0000"/>
                <w:szCs w:val="22"/>
              </w:rPr>
              <w:t>qV</w:t>
            </w:r>
            <w:proofErr w:type="spellEnd"/>
            <w:r w:rsidRPr="00812761">
              <w:rPr>
                <w:color w:val="FF0000"/>
                <w:szCs w:val="22"/>
              </w:rPr>
              <w:t xml:space="preserve"> = ½mv</w:t>
            </w:r>
            <w:r w:rsidRPr="00812761">
              <w:rPr>
                <w:color w:val="FF0000"/>
                <w:szCs w:val="22"/>
                <w:vertAlign w:val="superscript"/>
              </w:rPr>
              <w:t>2</w:t>
            </w:r>
            <w:r w:rsidRPr="00812761">
              <w:rPr>
                <w:color w:val="FF0000"/>
                <w:szCs w:val="22"/>
              </w:rPr>
              <w:t xml:space="preserve">  </w:t>
            </w:r>
          </w:p>
        </w:tc>
        <w:tc>
          <w:tcPr>
            <w:tcW w:w="1440" w:type="dxa"/>
            <w:vAlign w:val="center"/>
          </w:tcPr>
          <w:p w14:paraId="625DF11A" w14:textId="77777777" w:rsidR="00413FE9" w:rsidRPr="00812761" w:rsidRDefault="00413FE9" w:rsidP="00586270">
            <w:pPr>
              <w:spacing w:line="276" w:lineRule="auto"/>
              <w:jc w:val="center"/>
              <w:rPr>
                <w:rFonts w:cs="Arial"/>
                <w:color w:val="FF0000"/>
                <w:szCs w:val="22"/>
              </w:rPr>
            </w:pPr>
            <w:r w:rsidRPr="00812761">
              <w:rPr>
                <w:rFonts w:cs="Arial"/>
                <w:color w:val="FF0000"/>
                <w:szCs w:val="22"/>
              </w:rPr>
              <w:t>1</w:t>
            </w:r>
          </w:p>
        </w:tc>
      </w:tr>
      <w:tr w:rsidR="00812761" w:rsidRPr="00812761" w14:paraId="34BD4F86" w14:textId="77777777" w:rsidTr="00586270">
        <w:trPr>
          <w:trHeight w:val="113"/>
        </w:trPr>
        <w:tc>
          <w:tcPr>
            <w:tcW w:w="7571" w:type="dxa"/>
            <w:vAlign w:val="center"/>
          </w:tcPr>
          <w:p w14:paraId="5497C2C6" w14:textId="77777777" w:rsidR="00413FE9" w:rsidRPr="00812761" w:rsidRDefault="00413FE9" w:rsidP="00586270">
            <w:pPr>
              <w:rPr>
                <w:color w:val="FF0000"/>
                <w:szCs w:val="22"/>
                <w:u w:val="single"/>
              </w:rPr>
            </w:pPr>
            <w:r w:rsidRPr="00812761">
              <w:rPr>
                <w:rFonts w:cs="Arial"/>
                <w:color w:val="FF0000"/>
                <w:szCs w:val="22"/>
              </w:rPr>
              <w:t xml:space="preserve">V = </w:t>
            </w:r>
            <w:r w:rsidRPr="00812761">
              <w:rPr>
                <w:color w:val="FF0000"/>
                <w:szCs w:val="22"/>
                <w:u w:val="single"/>
              </w:rPr>
              <w:t>½mv</w:t>
            </w:r>
            <w:r w:rsidRPr="00812761">
              <w:rPr>
                <w:color w:val="FF0000"/>
                <w:szCs w:val="22"/>
                <w:u w:val="single"/>
                <w:vertAlign w:val="superscript"/>
              </w:rPr>
              <w:t xml:space="preserve">2 </w:t>
            </w:r>
            <w:r w:rsidRPr="00812761">
              <w:rPr>
                <w:color w:val="FF0000"/>
                <w:szCs w:val="22"/>
              </w:rPr>
              <w:t xml:space="preserve">   =</w:t>
            </w:r>
            <w:r w:rsidRPr="00812761">
              <w:rPr>
                <w:color w:val="FF0000"/>
                <w:szCs w:val="22"/>
                <w:u w:val="single"/>
              </w:rPr>
              <w:t xml:space="preserve"> ½(6.14x10</w:t>
            </w:r>
            <w:r w:rsidRPr="00812761">
              <w:rPr>
                <w:color w:val="FF0000"/>
                <w:szCs w:val="22"/>
                <w:u w:val="single"/>
                <w:vertAlign w:val="superscript"/>
              </w:rPr>
              <w:t>-</w:t>
            </w:r>
            <w:proofErr w:type="gramStart"/>
            <w:r w:rsidRPr="00812761">
              <w:rPr>
                <w:color w:val="FF0000"/>
                <w:szCs w:val="22"/>
                <w:u w:val="single"/>
                <w:vertAlign w:val="superscript"/>
              </w:rPr>
              <w:t>26</w:t>
            </w:r>
            <w:r w:rsidRPr="00812761">
              <w:rPr>
                <w:color w:val="FF0000"/>
                <w:szCs w:val="22"/>
                <w:u w:val="single"/>
              </w:rPr>
              <w:t>)(</w:t>
            </w:r>
            <w:proofErr w:type="gramEnd"/>
            <w:r w:rsidRPr="00812761">
              <w:rPr>
                <w:color w:val="FF0000"/>
                <w:szCs w:val="22"/>
                <w:u w:val="single"/>
              </w:rPr>
              <w:t>2.50x10</w:t>
            </w:r>
            <w:r w:rsidRPr="00812761">
              <w:rPr>
                <w:color w:val="FF0000"/>
                <w:szCs w:val="22"/>
                <w:u w:val="single"/>
                <w:vertAlign w:val="superscript"/>
              </w:rPr>
              <w:t>5</w:t>
            </w:r>
            <w:r w:rsidRPr="00812761">
              <w:rPr>
                <w:color w:val="FF0000"/>
                <w:szCs w:val="22"/>
                <w:u w:val="single"/>
              </w:rPr>
              <w:t>)</w:t>
            </w:r>
            <w:r w:rsidRPr="00812761">
              <w:rPr>
                <w:color w:val="FF0000"/>
                <w:szCs w:val="22"/>
                <w:u w:val="single"/>
                <w:vertAlign w:val="superscript"/>
              </w:rPr>
              <w:t>2</w:t>
            </w:r>
            <w:r w:rsidRPr="00812761">
              <w:rPr>
                <w:color w:val="FF0000"/>
                <w:szCs w:val="22"/>
                <w:u w:val="single"/>
              </w:rPr>
              <w:t xml:space="preserve">  </w:t>
            </w:r>
          </w:p>
          <w:p w14:paraId="5D180802" w14:textId="77777777" w:rsidR="00413FE9" w:rsidRPr="00812761" w:rsidRDefault="00413FE9" w:rsidP="00586270">
            <w:pPr>
              <w:rPr>
                <w:rFonts w:cs="Arial"/>
                <w:color w:val="FF0000"/>
                <w:szCs w:val="22"/>
              </w:rPr>
            </w:pPr>
            <w:r w:rsidRPr="00812761">
              <w:rPr>
                <w:color w:val="FF0000"/>
                <w:szCs w:val="22"/>
                <w:u w:val="single"/>
                <w:vertAlign w:val="superscript"/>
              </w:rPr>
              <w:softHyphen/>
            </w:r>
            <w:r w:rsidRPr="00812761">
              <w:rPr>
                <w:color w:val="FF0000"/>
                <w:szCs w:val="22"/>
              </w:rPr>
              <w:t xml:space="preserve">          q                       1.60 x10</w:t>
            </w:r>
            <w:r w:rsidRPr="00812761">
              <w:rPr>
                <w:color w:val="FF0000"/>
                <w:szCs w:val="22"/>
                <w:vertAlign w:val="superscript"/>
              </w:rPr>
              <w:t>-19</w:t>
            </w:r>
          </w:p>
        </w:tc>
        <w:tc>
          <w:tcPr>
            <w:tcW w:w="1440" w:type="dxa"/>
            <w:vAlign w:val="center"/>
          </w:tcPr>
          <w:p w14:paraId="7DF82C02" w14:textId="77777777" w:rsidR="00413FE9" w:rsidRPr="00812761" w:rsidRDefault="00413FE9" w:rsidP="00586270">
            <w:pPr>
              <w:spacing w:line="276" w:lineRule="auto"/>
              <w:jc w:val="center"/>
              <w:rPr>
                <w:rFonts w:cs="Arial"/>
                <w:color w:val="FF0000"/>
                <w:szCs w:val="22"/>
              </w:rPr>
            </w:pPr>
            <w:r w:rsidRPr="00812761">
              <w:rPr>
                <w:rFonts w:cs="Arial"/>
                <w:color w:val="FF0000"/>
                <w:szCs w:val="22"/>
              </w:rPr>
              <w:t>1</w:t>
            </w:r>
          </w:p>
        </w:tc>
      </w:tr>
      <w:tr w:rsidR="00812761" w:rsidRPr="00812761" w14:paraId="138593FC" w14:textId="77777777" w:rsidTr="00586270">
        <w:trPr>
          <w:trHeight w:val="113"/>
        </w:trPr>
        <w:tc>
          <w:tcPr>
            <w:tcW w:w="7571" w:type="dxa"/>
            <w:vAlign w:val="center"/>
          </w:tcPr>
          <w:p w14:paraId="5DA098D3" w14:textId="77777777" w:rsidR="00413FE9" w:rsidRPr="00812761" w:rsidRDefault="00413FE9" w:rsidP="00586270">
            <w:pPr>
              <w:rPr>
                <w:rFonts w:cs="Arial"/>
                <w:color w:val="FF0000"/>
                <w:szCs w:val="22"/>
              </w:rPr>
            </w:pPr>
            <w:r w:rsidRPr="00812761">
              <w:rPr>
                <w:rFonts w:cs="Arial"/>
                <w:color w:val="FF0000"/>
                <w:szCs w:val="22"/>
              </w:rPr>
              <w:t xml:space="preserve">                    = 1.20 x10</w:t>
            </w:r>
            <w:r w:rsidRPr="00812761">
              <w:rPr>
                <w:rFonts w:cs="Arial"/>
                <w:color w:val="FF0000"/>
                <w:szCs w:val="22"/>
                <w:vertAlign w:val="superscript"/>
              </w:rPr>
              <w:t>4</w:t>
            </w:r>
            <w:r w:rsidRPr="00812761">
              <w:rPr>
                <w:rFonts w:cs="Arial"/>
                <w:color w:val="FF0000"/>
                <w:szCs w:val="22"/>
              </w:rPr>
              <w:t xml:space="preserve"> V</w:t>
            </w:r>
          </w:p>
        </w:tc>
        <w:tc>
          <w:tcPr>
            <w:tcW w:w="1440" w:type="dxa"/>
            <w:vAlign w:val="center"/>
          </w:tcPr>
          <w:p w14:paraId="7513CBFD" w14:textId="77777777" w:rsidR="00413FE9" w:rsidRPr="00812761" w:rsidRDefault="00413FE9" w:rsidP="00586270">
            <w:pPr>
              <w:spacing w:line="276" w:lineRule="auto"/>
              <w:jc w:val="center"/>
              <w:rPr>
                <w:rFonts w:cs="Arial"/>
                <w:color w:val="FF0000"/>
                <w:szCs w:val="22"/>
              </w:rPr>
            </w:pPr>
            <w:r w:rsidRPr="00812761">
              <w:rPr>
                <w:rFonts w:cs="Arial"/>
                <w:color w:val="FF0000"/>
                <w:szCs w:val="22"/>
              </w:rPr>
              <w:t>1</w:t>
            </w:r>
          </w:p>
        </w:tc>
      </w:tr>
      <w:tr w:rsidR="00413FE9" w:rsidRPr="005E39EB" w14:paraId="2F0541E1" w14:textId="77777777" w:rsidTr="00586270">
        <w:trPr>
          <w:trHeight w:val="288"/>
        </w:trPr>
        <w:tc>
          <w:tcPr>
            <w:tcW w:w="7571" w:type="dxa"/>
            <w:vAlign w:val="center"/>
          </w:tcPr>
          <w:p w14:paraId="068AF3C1" w14:textId="77777777" w:rsidR="00413FE9" w:rsidRPr="005E39EB" w:rsidRDefault="00413FE9" w:rsidP="00586270">
            <w:pPr>
              <w:spacing w:line="276" w:lineRule="auto"/>
              <w:jc w:val="right"/>
              <w:rPr>
                <w:rFonts w:cs="Arial"/>
                <w:b/>
                <w:bCs/>
                <w:szCs w:val="22"/>
              </w:rPr>
            </w:pPr>
            <w:r w:rsidRPr="005E39EB">
              <w:rPr>
                <w:rFonts w:cs="Arial"/>
                <w:b/>
                <w:bCs/>
                <w:szCs w:val="22"/>
              </w:rPr>
              <w:t>Total</w:t>
            </w:r>
          </w:p>
        </w:tc>
        <w:tc>
          <w:tcPr>
            <w:tcW w:w="1440" w:type="dxa"/>
            <w:vAlign w:val="bottom"/>
          </w:tcPr>
          <w:p w14:paraId="1BB5F859" w14:textId="77777777" w:rsidR="00413FE9" w:rsidRPr="005E39EB" w:rsidRDefault="00413FE9" w:rsidP="00586270">
            <w:pPr>
              <w:spacing w:line="276" w:lineRule="auto"/>
              <w:jc w:val="center"/>
              <w:rPr>
                <w:rFonts w:cs="Arial"/>
                <w:b/>
                <w:bCs/>
                <w:szCs w:val="22"/>
              </w:rPr>
            </w:pPr>
            <w:r w:rsidRPr="005E39EB">
              <w:rPr>
                <w:rFonts w:cs="Arial"/>
                <w:b/>
                <w:bCs/>
                <w:szCs w:val="22"/>
              </w:rPr>
              <w:t>3</w:t>
            </w:r>
          </w:p>
        </w:tc>
      </w:tr>
    </w:tbl>
    <w:p w14:paraId="77BD1C84" w14:textId="77777777" w:rsidR="00413FE9" w:rsidRPr="005E39EB" w:rsidRDefault="00413FE9" w:rsidP="00413FE9">
      <w:pPr>
        <w:ind w:left="720" w:hanging="720"/>
        <w:rPr>
          <w:rFonts w:cs="Arial"/>
          <w:szCs w:val="22"/>
        </w:rPr>
      </w:pPr>
    </w:p>
    <w:p w14:paraId="2CFBF49B" w14:textId="77777777" w:rsidR="00413FE9" w:rsidRPr="005E39EB" w:rsidRDefault="00413FE9" w:rsidP="00413FE9">
      <w:pPr>
        <w:rPr>
          <w:rFonts w:cs="Arial"/>
          <w:szCs w:val="22"/>
        </w:rPr>
      </w:pPr>
    </w:p>
    <w:p w14:paraId="58E3B380" w14:textId="77777777" w:rsidR="00413FE9" w:rsidRPr="005E39EB" w:rsidRDefault="00413FE9" w:rsidP="00413FE9">
      <w:pPr>
        <w:tabs>
          <w:tab w:val="left" w:pos="8647"/>
        </w:tabs>
        <w:ind w:left="720" w:hanging="720"/>
        <w:rPr>
          <w:rFonts w:cs="Arial"/>
          <w:szCs w:val="22"/>
        </w:rPr>
      </w:pPr>
      <w:r w:rsidRPr="005E39EB">
        <w:rPr>
          <w:rFonts w:cs="Arial"/>
          <w:szCs w:val="22"/>
        </w:rPr>
        <w:t>(b)</w:t>
      </w:r>
      <w:r w:rsidRPr="005E39EB">
        <w:rPr>
          <w:rFonts w:cs="Arial"/>
          <w:szCs w:val="22"/>
        </w:rPr>
        <w:tab/>
        <w:t>Explain why the ions move in a semi-circular path through the magnetic field (D).</w:t>
      </w:r>
      <w:r w:rsidRPr="005E39EB">
        <w:rPr>
          <w:rFonts w:cs="Arial"/>
          <w:szCs w:val="22"/>
        </w:rPr>
        <w:tab/>
        <w:t>(3 marks)</w:t>
      </w:r>
    </w:p>
    <w:p w14:paraId="326A237F" w14:textId="77777777" w:rsidR="00413FE9" w:rsidRPr="005E39EB" w:rsidRDefault="00413FE9" w:rsidP="00413FE9">
      <w:pPr>
        <w:tabs>
          <w:tab w:val="left" w:pos="8730"/>
        </w:tabs>
        <w:ind w:left="720" w:hanging="720"/>
        <w:rPr>
          <w:rFonts w:cs="Arial"/>
          <w:szCs w:val="22"/>
        </w:rPr>
      </w:pPr>
    </w:p>
    <w:tbl>
      <w:tblPr>
        <w:tblStyle w:val="TableGrid"/>
        <w:tblW w:w="9011" w:type="dxa"/>
        <w:tblInd w:w="704" w:type="dxa"/>
        <w:tblLook w:val="04A0" w:firstRow="1" w:lastRow="0" w:firstColumn="1" w:lastColumn="0" w:noHBand="0" w:noVBand="1"/>
      </w:tblPr>
      <w:tblGrid>
        <w:gridCol w:w="7571"/>
        <w:gridCol w:w="1440"/>
      </w:tblGrid>
      <w:tr w:rsidR="00413FE9" w:rsidRPr="005E39EB" w14:paraId="2A7923FD" w14:textId="77777777" w:rsidTr="00586270">
        <w:trPr>
          <w:trHeight w:val="288"/>
        </w:trPr>
        <w:tc>
          <w:tcPr>
            <w:tcW w:w="7571" w:type="dxa"/>
            <w:vAlign w:val="center"/>
          </w:tcPr>
          <w:p w14:paraId="3D5417C5" w14:textId="77777777" w:rsidR="00413FE9" w:rsidRPr="005E39EB" w:rsidRDefault="00413FE9" w:rsidP="00586270">
            <w:pPr>
              <w:jc w:val="center"/>
              <w:rPr>
                <w:rFonts w:cs="Arial"/>
                <w:szCs w:val="22"/>
              </w:rPr>
            </w:pPr>
            <w:r w:rsidRPr="005E39EB">
              <w:rPr>
                <w:rFonts w:cs="Arial"/>
                <w:b/>
                <w:bCs/>
                <w:szCs w:val="22"/>
              </w:rPr>
              <w:t>Description</w:t>
            </w:r>
          </w:p>
        </w:tc>
        <w:tc>
          <w:tcPr>
            <w:tcW w:w="1440" w:type="dxa"/>
            <w:vAlign w:val="center"/>
          </w:tcPr>
          <w:p w14:paraId="5E20C6D8" w14:textId="77777777" w:rsidR="00413FE9" w:rsidRPr="005E39EB" w:rsidRDefault="00413FE9" w:rsidP="00586270">
            <w:pPr>
              <w:jc w:val="center"/>
              <w:rPr>
                <w:rFonts w:cs="Arial"/>
                <w:szCs w:val="22"/>
              </w:rPr>
            </w:pPr>
            <w:r w:rsidRPr="005E39EB">
              <w:rPr>
                <w:rFonts w:cs="Arial"/>
                <w:b/>
                <w:bCs/>
                <w:szCs w:val="22"/>
              </w:rPr>
              <w:t>Total</w:t>
            </w:r>
          </w:p>
        </w:tc>
      </w:tr>
      <w:tr w:rsidR="00812761" w:rsidRPr="00812761" w14:paraId="3157FCDC" w14:textId="77777777" w:rsidTr="00586270">
        <w:trPr>
          <w:trHeight w:val="113"/>
        </w:trPr>
        <w:tc>
          <w:tcPr>
            <w:tcW w:w="7571" w:type="dxa"/>
          </w:tcPr>
          <w:p w14:paraId="04665A62" w14:textId="77777777" w:rsidR="00413FE9" w:rsidRPr="00812761" w:rsidRDefault="00413FE9" w:rsidP="00586270">
            <w:pPr>
              <w:rPr>
                <w:rFonts w:cs="Arial"/>
                <w:color w:val="FF0000"/>
                <w:szCs w:val="22"/>
              </w:rPr>
            </w:pPr>
            <w:r w:rsidRPr="00812761">
              <w:rPr>
                <w:color w:val="FF0000"/>
                <w:szCs w:val="22"/>
              </w:rPr>
              <w:t xml:space="preserve">As the charged particles enter region D they experience a Lorentz force </w:t>
            </w:r>
          </w:p>
        </w:tc>
        <w:tc>
          <w:tcPr>
            <w:tcW w:w="1440" w:type="dxa"/>
            <w:vAlign w:val="center"/>
          </w:tcPr>
          <w:p w14:paraId="65A6214A" w14:textId="77777777" w:rsidR="00413FE9" w:rsidRPr="00812761" w:rsidRDefault="00413FE9" w:rsidP="00586270">
            <w:pPr>
              <w:spacing w:line="276" w:lineRule="auto"/>
              <w:jc w:val="center"/>
              <w:rPr>
                <w:rFonts w:cs="Arial"/>
                <w:color w:val="FF0000"/>
                <w:szCs w:val="22"/>
              </w:rPr>
            </w:pPr>
            <w:r w:rsidRPr="00812761">
              <w:rPr>
                <w:rFonts w:cs="Arial"/>
                <w:color w:val="FF0000"/>
                <w:szCs w:val="22"/>
              </w:rPr>
              <w:t>1</w:t>
            </w:r>
          </w:p>
        </w:tc>
      </w:tr>
      <w:tr w:rsidR="00812761" w:rsidRPr="00812761" w14:paraId="344FB12C" w14:textId="77777777" w:rsidTr="00586270">
        <w:trPr>
          <w:trHeight w:val="113"/>
        </w:trPr>
        <w:tc>
          <w:tcPr>
            <w:tcW w:w="7571" w:type="dxa"/>
          </w:tcPr>
          <w:p w14:paraId="178C49C2" w14:textId="77777777" w:rsidR="00413FE9" w:rsidRPr="00812761" w:rsidRDefault="00413FE9" w:rsidP="00586270">
            <w:pPr>
              <w:rPr>
                <w:rFonts w:cs="Arial"/>
                <w:color w:val="FF0000"/>
                <w:szCs w:val="22"/>
              </w:rPr>
            </w:pPr>
            <w:r w:rsidRPr="00812761">
              <w:rPr>
                <w:rFonts w:cs="Arial"/>
                <w:color w:val="FF0000"/>
                <w:szCs w:val="22"/>
              </w:rPr>
              <w:t>The force is perpendicular to their velocity</w:t>
            </w:r>
          </w:p>
        </w:tc>
        <w:tc>
          <w:tcPr>
            <w:tcW w:w="1440" w:type="dxa"/>
            <w:vAlign w:val="center"/>
          </w:tcPr>
          <w:p w14:paraId="7BF6560A" w14:textId="77777777" w:rsidR="00413FE9" w:rsidRPr="00812761" w:rsidRDefault="00413FE9" w:rsidP="00586270">
            <w:pPr>
              <w:spacing w:line="276" w:lineRule="auto"/>
              <w:jc w:val="center"/>
              <w:rPr>
                <w:rFonts w:cs="Arial"/>
                <w:color w:val="FF0000"/>
                <w:szCs w:val="22"/>
              </w:rPr>
            </w:pPr>
            <w:r w:rsidRPr="00812761">
              <w:rPr>
                <w:rFonts w:cs="Arial"/>
                <w:color w:val="FF0000"/>
                <w:szCs w:val="22"/>
              </w:rPr>
              <w:t>1</w:t>
            </w:r>
          </w:p>
        </w:tc>
      </w:tr>
      <w:tr w:rsidR="00812761" w:rsidRPr="00812761" w14:paraId="56990271" w14:textId="77777777" w:rsidTr="00586270">
        <w:trPr>
          <w:trHeight w:val="567"/>
        </w:trPr>
        <w:tc>
          <w:tcPr>
            <w:tcW w:w="7571" w:type="dxa"/>
            <w:vAlign w:val="center"/>
          </w:tcPr>
          <w:p w14:paraId="704CC26B" w14:textId="77777777" w:rsidR="00413FE9" w:rsidRPr="00812761" w:rsidRDefault="00413FE9" w:rsidP="00586270">
            <w:pPr>
              <w:rPr>
                <w:rFonts w:cs="Arial"/>
                <w:color w:val="FF0000"/>
                <w:szCs w:val="22"/>
              </w:rPr>
            </w:pPr>
            <w:r w:rsidRPr="00812761">
              <w:rPr>
                <w:rFonts w:cs="Arial"/>
                <w:color w:val="FF0000"/>
                <w:szCs w:val="22"/>
              </w:rPr>
              <w:t>As the velocity is always perpendicular to the field, this produces centripetal force and hence a circular path</w:t>
            </w:r>
          </w:p>
        </w:tc>
        <w:tc>
          <w:tcPr>
            <w:tcW w:w="1440" w:type="dxa"/>
            <w:vAlign w:val="center"/>
          </w:tcPr>
          <w:p w14:paraId="4BCB701E" w14:textId="77777777" w:rsidR="00413FE9" w:rsidRPr="00812761" w:rsidRDefault="00413FE9" w:rsidP="00586270">
            <w:pPr>
              <w:spacing w:line="276" w:lineRule="auto"/>
              <w:jc w:val="center"/>
              <w:rPr>
                <w:rFonts w:cs="Arial"/>
                <w:color w:val="FF0000"/>
                <w:szCs w:val="22"/>
              </w:rPr>
            </w:pPr>
            <w:r w:rsidRPr="00812761">
              <w:rPr>
                <w:rFonts w:cs="Arial"/>
                <w:color w:val="FF0000"/>
                <w:szCs w:val="22"/>
              </w:rPr>
              <w:t>1</w:t>
            </w:r>
          </w:p>
        </w:tc>
      </w:tr>
      <w:tr w:rsidR="00413FE9" w:rsidRPr="005E39EB" w14:paraId="10BABE43" w14:textId="77777777" w:rsidTr="00586270">
        <w:trPr>
          <w:trHeight w:val="288"/>
        </w:trPr>
        <w:tc>
          <w:tcPr>
            <w:tcW w:w="7571" w:type="dxa"/>
            <w:vAlign w:val="center"/>
          </w:tcPr>
          <w:p w14:paraId="46FF9732" w14:textId="77777777" w:rsidR="00413FE9" w:rsidRPr="005E39EB" w:rsidRDefault="00413FE9" w:rsidP="00586270">
            <w:pPr>
              <w:spacing w:line="276" w:lineRule="auto"/>
              <w:jc w:val="right"/>
              <w:rPr>
                <w:rFonts w:cs="Arial"/>
                <w:b/>
                <w:bCs/>
                <w:szCs w:val="22"/>
              </w:rPr>
            </w:pPr>
            <w:r w:rsidRPr="005E39EB">
              <w:rPr>
                <w:rFonts w:cs="Arial"/>
                <w:b/>
                <w:bCs/>
                <w:szCs w:val="22"/>
              </w:rPr>
              <w:t>Total</w:t>
            </w:r>
          </w:p>
        </w:tc>
        <w:tc>
          <w:tcPr>
            <w:tcW w:w="1440" w:type="dxa"/>
            <w:vAlign w:val="bottom"/>
          </w:tcPr>
          <w:p w14:paraId="56583374" w14:textId="77777777" w:rsidR="00413FE9" w:rsidRPr="005E39EB" w:rsidRDefault="00413FE9" w:rsidP="00586270">
            <w:pPr>
              <w:spacing w:line="276" w:lineRule="auto"/>
              <w:jc w:val="center"/>
              <w:rPr>
                <w:rFonts w:cs="Arial"/>
                <w:b/>
                <w:bCs/>
                <w:szCs w:val="22"/>
              </w:rPr>
            </w:pPr>
            <w:r w:rsidRPr="005E39EB">
              <w:rPr>
                <w:rFonts w:cs="Arial"/>
                <w:b/>
                <w:bCs/>
                <w:szCs w:val="22"/>
              </w:rPr>
              <w:t>3</w:t>
            </w:r>
          </w:p>
        </w:tc>
      </w:tr>
    </w:tbl>
    <w:p w14:paraId="6721D100" w14:textId="77777777" w:rsidR="00413FE9" w:rsidRPr="005E39EB" w:rsidRDefault="00413FE9" w:rsidP="00413FE9">
      <w:pPr>
        <w:rPr>
          <w:rFonts w:cs="Arial"/>
          <w:szCs w:val="22"/>
        </w:rPr>
      </w:pPr>
    </w:p>
    <w:p w14:paraId="175BE3D7" w14:textId="77777777" w:rsidR="00413FE9" w:rsidRPr="005E39EB" w:rsidRDefault="00413FE9" w:rsidP="00413FE9">
      <w:pPr>
        <w:rPr>
          <w:rFonts w:cs="Arial"/>
          <w:szCs w:val="22"/>
        </w:rPr>
      </w:pPr>
    </w:p>
    <w:p w14:paraId="3B4065BB" w14:textId="77777777" w:rsidR="00413FE9" w:rsidRPr="005E39EB" w:rsidRDefault="00413FE9" w:rsidP="00413FE9">
      <w:pPr>
        <w:tabs>
          <w:tab w:val="left" w:pos="8730"/>
        </w:tabs>
        <w:ind w:left="720" w:hanging="720"/>
        <w:jc w:val="both"/>
        <w:rPr>
          <w:rFonts w:cs="Arial"/>
          <w:szCs w:val="22"/>
        </w:rPr>
      </w:pPr>
      <w:r w:rsidRPr="005E39EB">
        <w:rPr>
          <w:rFonts w:cs="Arial"/>
          <w:szCs w:val="22"/>
        </w:rPr>
        <w:t>(c)</w:t>
      </w:r>
      <w:r w:rsidRPr="005E39EB">
        <w:rPr>
          <w:rFonts w:cs="Arial"/>
          <w:szCs w:val="22"/>
        </w:rPr>
        <w:tab/>
      </w:r>
      <w:r w:rsidRPr="005E39EB">
        <w:rPr>
          <w:rFonts w:cs="Arial"/>
        </w:rPr>
        <w:t>State the direction the magnetic field must be to produce curved path (D) as shown in the diagram.</w:t>
      </w:r>
      <w:r w:rsidRPr="005E39EB">
        <w:rPr>
          <w:rFonts w:cs="Arial"/>
          <w:szCs w:val="22"/>
        </w:rPr>
        <w:tab/>
        <w:t>(1 mark)</w:t>
      </w:r>
    </w:p>
    <w:p w14:paraId="308B7A5F" w14:textId="77777777" w:rsidR="00413FE9" w:rsidRPr="005E39EB" w:rsidRDefault="00413FE9" w:rsidP="00413FE9">
      <w:pPr>
        <w:rPr>
          <w:rFonts w:cs="Arial"/>
          <w:szCs w:val="22"/>
        </w:rPr>
      </w:pPr>
    </w:p>
    <w:tbl>
      <w:tblPr>
        <w:tblStyle w:val="TableGrid"/>
        <w:tblW w:w="9011" w:type="dxa"/>
        <w:tblInd w:w="704" w:type="dxa"/>
        <w:tblLook w:val="04A0" w:firstRow="1" w:lastRow="0" w:firstColumn="1" w:lastColumn="0" w:noHBand="0" w:noVBand="1"/>
      </w:tblPr>
      <w:tblGrid>
        <w:gridCol w:w="7571"/>
        <w:gridCol w:w="1440"/>
      </w:tblGrid>
      <w:tr w:rsidR="00413FE9" w:rsidRPr="005E39EB" w14:paraId="131212FE" w14:textId="77777777" w:rsidTr="00586270">
        <w:trPr>
          <w:trHeight w:val="288"/>
        </w:trPr>
        <w:tc>
          <w:tcPr>
            <w:tcW w:w="7571" w:type="dxa"/>
            <w:vAlign w:val="center"/>
          </w:tcPr>
          <w:p w14:paraId="71E25444" w14:textId="77777777" w:rsidR="00413FE9" w:rsidRPr="005E39EB" w:rsidRDefault="00413FE9" w:rsidP="00586270">
            <w:pPr>
              <w:jc w:val="center"/>
              <w:rPr>
                <w:rFonts w:cs="Arial"/>
                <w:szCs w:val="22"/>
              </w:rPr>
            </w:pPr>
            <w:r w:rsidRPr="005E39EB">
              <w:rPr>
                <w:rFonts w:cs="Arial"/>
                <w:b/>
                <w:bCs/>
                <w:szCs w:val="22"/>
              </w:rPr>
              <w:t>Description</w:t>
            </w:r>
          </w:p>
        </w:tc>
        <w:tc>
          <w:tcPr>
            <w:tcW w:w="1440" w:type="dxa"/>
            <w:vAlign w:val="center"/>
          </w:tcPr>
          <w:p w14:paraId="12C7B908" w14:textId="77777777" w:rsidR="00413FE9" w:rsidRPr="005E39EB" w:rsidRDefault="00413FE9" w:rsidP="00586270">
            <w:pPr>
              <w:jc w:val="center"/>
              <w:rPr>
                <w:rFonts w:cs="Arial"/>
                <w:szCs w:val="22"/>
              </w:rPr>
            </w:pPr>
            <w:r w:rsidRPr="005E39EB">
              <w:rPr>
                <w:rFonts w:cs="Arial"/>
                <w:b/>
                <w:bCs/>
                <w:szCs w:val="22"/>
              </w:rPr>
              <w:t>Total</w:t>
            </w:r>
          </w:p>
        </w:tc>
      </w:tr>
      <w:tr w:rsidR="00812761" w:rsidRPr="00812761" w14:paraId="134F3DCF" w14:textId="77777777" w:rsidTr="00586270">
        <w:trPr>
          <w:trHeight w:val="113"/>
        </w:trPr>
        <w:tc>
          <w:tcPr>
            <w:tcW w:w="7571" w:type="dxa"/>
            <w:vAlign w:val="center"/>
          </w:tcPr>
          <w:p w14:paraId="376F5EC2" w14:textId="77777777" w:rsidR="00413FE9" w:rsidRPr="00812761" w:rsidRDefault="00413FE9" w:rsidP="00586270">
            <w:pPr>
              <w:rPr>
                <w:rFonts w:cs="Arial"/>
                <w:color w:val="FF0000"/>
                <w:szCs w:val="22"/>
              </w:rPr>
            </w:pPr>
            <w:r w:rsidRPr="00812761">
              <w:rPr>
                <w:color w:val="FF0000"/>
              </w:rPr>
              <w:t>Out of the page.</w:t>
            </w:r>
          </w:p>
        </w:tc>
        <w:tc>
          <w:tcPr>
            <w:tcW w:w="1440" w:type="dxa"/>
            <w:vAlign w:val="center"/>
          </w:tcPr>
          <w:p w14:paraId="46931311" w14:textId="77777777" w:rsidR="00413FE9" w:rsidRPr="00812761" w:rsidRDefault="00413FE9" w:rsidP="00586270">
            <w:pPr>
              <w:spacing w:line="276" w:lineRule="auto"/>
              <w:jc w:val="center"/>
              <w:rPr>
                <w:rFonts w:cs="Arial"/>
                <w:color w:val="FF0000"/>
                <w:szCs w:val="22"/>
              </w:rPr>
            </w:pPr>
            <w:r w:rsidRPr="00812761">
              <w:rPr>
                <w:rFonts w:cs="Arial"/>
                <w:color w:val="FF0000"/>
                <w:szCs w:val="22"/>
              </w:rPr>
              <w:t>1</w:t>
            </w:r>
          </w:p>
        </w:tc>
      </w:tr>
      <w:tr w:rsidR="00413FE9" w:rsidRPr="005E39EB" w14:paraId="37AD4384" w14:textId="77777777" w:rsidTr="00586270">
        <w:trPr>
          <w:trHeight w:val="288"/>
        </w:trPr>
        <w:tc>
          <w:tcPr>
            <w:tcW w:w="7571" w:type="dxa"/>
            <w:vAlign w:val="center"/>
          </w:tcPr>
          <w:p w14:paraId="6202DE60" w14:textId="77777777" w:rsidR="00413FE9" w:rsidRPr="005E39EB" w:rsidRDefault="00413FE9" w:rsidP="00586270">
            <w:pPr>
              <w:spacing w:line="276" w:lineRule="auto"/>
              <w:jc w:val="right"/>
              <w:rPr>
                <w:rFonts w:cs="Arial"/>
                <w:b/>
                <w:bCs/>
                <w:szCs w:val="22"/>
              </w:rPr>
            </w:pPr>
            <w:r w:rsidRPr="005E39EB">
              <w:rPr>
                <w:rFonts w:cs="Arial"/>
                <w:b/>
                <w:bCs/>
                <w:szCs w:val="22"/>
              </w:rPr>
              <w:t>Total</w:t>
            </w:r>
          </w:p>
        </w:tc>
        <w:tc>
          <w:tcPr>
            <w:tcW w:w="1440" w:type="dxa"/>
            <w:vAlign w:val="bottom"/>
          </w:tcPr>
          <w:p w14:paraId="231A0136" w14:textId="77777777" w:rsidR="00413FE9" w:rsidRPr="005E39EB" w:rsidRDefault="00413FE9" w:rsidP="00586270">
            <w:pPr>
              <w:spacing w:line="276" w:lineRule="auto"/>
              <w:jc w:val="center"/>
              <w:rPr>
                <w:rFonts w:cs="Arial"/>
                <w:b/>
                <w:bCs/>
                <w:szCs w:val="22"/>
              </w:rPr>
            </w:pPr>
            <w:r w:rsidRPr="005E39EB">
              <w:rPr>
                <w:rFonts w:cs="Arial"/>
                <w:b/>
                <w:bCs/>
                <w:szCs w:val="22"/>
              </w:rPr>
              <w:t>1</w:t>
            </w:r>
          </w:p>
        </w:tc>
      </w:tr>
    </w:tbl>
    <w:p w14:paraId="0D040310" w14:textId="77777777" w:rsidR="00413FE9" w:rsidRPr="005E39EB" w:rsidRDefault="00413FE9" w:rsidP="00413FE9">
      <w:pPr>
        <w:rPr>
          <w:rFonts w:cs="Arial"/>
          <w:szCs w:val="22"/>
        </w:rPr>
      </w:pPr>
    </w:p>
    <w:p w14:paraId="6DF623B3" w14:textId="77777777" w:rsidR="00413FE9" w:rsidRPr="005E39EB" w:rsidRDefault="00413FE9" w:rsidP="00413FE9">
      <w:pPr>
        <w:rPr>
          <w:rFonts w:cs="Arial"/>
          <w:szCs w:val="22"/>
        </w:rPr>
      </w:pPr>
    </w:p>
    <w:p w14:paraId="21D674A0" w14:textId="19DD60DD" w:rsidR="00413FE9" w:rsidRPr="00350911" w:rsidRDefault="00413FE9" w:rsidP="00413FE9">
      <w:pPr>
        <w:tabs>
          <w:tab w:val="left" w:pos="8647"/>
        </w:tabs>
        <w:ind w:left="720" w:hanging="720"/>
        <w:rPr>
          <w:rFonts w:cs="Arial"/>
        </w:rPr>
      </w:pPr>
      <w:r w:rsidRPr="005E39EB">
        <w:rPr>
          <w:rFonts w:cs="Arial"/>
          <w:szCs w:val="22"/>
        </w:rPr>
        <w:t>(d)</w:t>
      </w:r>
      <w:r w:rsidRPr="005E39EB">
        <w:rPr>
          <w:rFonts w:cs="Arial"/>
          <w:szCs w:val="22"/>
        </w:rPr>
        <w:tab/>
      </w:r>
      <w:r w:rsidRPr="00D44F2D">
        <w:rPr>
          <w:rFonts w:cs="Arial"/>
        </w:rPr>
        <w:t xml:space="preserve">Calculate the radius of curvature of the </w:t>
      </w:r>
      <w:r w:rsidRPr="00140623">
        <w:rPr>
          <w:rFonts w:cs="Arial"/>
          <w:vertAlign w:val="superscript"/>
        </w:rPr>
        <w:t>3</w:t>
      </w:r>
      <w:r>
        <w:rPr>
          <w:rFonts w:cs="Arial"/>
          <w:vertAlign w:val="superscript"/>
        </w:rPr>
        <w:t>5</w:t>
      </w:r>
      <w:r w:rsidRPr="00140623">
        <w:rPr>
          <w:rFonts w:cs="Arial"/>
        </w:rPr>
        <w:t>Cl</w:t>
      </w:r>
      <w:r w:rsidRPr="00140623">
        <w:rPr>
          <w:rFonts w:cs="Arial"/>
          <w:vertAlign w:val="superscript"/>
        </w:rPr>
        <w:t>-</w:t>
      </w:r>
      <w:r w:rsidRPr="00140623">
        <w:rPr>
          <w:rFonts w:cs="Arial"/>
        </w:rPr>
        <w:t xml:space="preserve"> ions through the magnetic field.</w:t>
      </w:r>
      <w:r>
        <w:rPr>
          <w:rFonts w:cs="Arial"/>
        </w:rPr>
        <w:tab/>
      </w:r>
      <w:r w:rsidRPr="00140623">
        <w:rPr>
          <w:rFonts w:cs="Arial"/>
        </w:rPr>
        <w:t>(</w:t>
      </w:r>
      <w:r>
        <w:rPr>
          <w:rFonts w:cs="Arial"/>
        </w:rPr>
        <w:t>3</w:t>
      </w:r>
      <w:r w:rsidRPr="00140623">
        <w:rPr>
          <w:rFonts w:cs="Arial"/>
        </w:rPr>
        <w:t xml:space="preserve"> marks)</w:t>
      </w:r>
    </w:p>
    <w:p w14:paraId="3B44DAC8" w14:textId="77777777" w:rsidR="00413FE9" w:rsidRDefault="00413FE9" w:rsidP="00413FE9">
      <w:pPr>
        <w:jc w:val="both"/>
        <w:rPr>
          <w:rFonts w:cs="Arial"/>
          <w:szCs w:val="22"/>
        </w:rPr>
      </w:pPr>
    </w:p>
    <w:tbl>
      <w:tblPr>
        <w:tblStyle w:val="TableGrid"/>
        <w:tblW w:w="9011" w:type="dxa"/>
        <w:tblInd w:w="704" w:type="dxa"/>
        <w:tblLook w:val="04A0" w:firstRow="1" w:lastRow="0" w:firstColumn="1" w:lastColumn="0" w:noHBand="0" w:noVBand="1"/>
      </w:tblPr>
      <w:tblGrid>
        <w:gridCol w:w="7571"/>
        <w:gridCol w:w="1440"/>
      </w:tblGrid>
      <w:tr w:rsidR="00413FE9" w:rsidRPr="005E39EB" w14:paraId="10397463" w14:textId="77777777" w:rsidTr="00586270">
        <w:trPr>
          <w:trHeight w:val="288"/>
        </w:trPr>
        <w:tc>
          <w:tcPr>
            <w:tcW w:w="7571" w:type="dxa"/>
            <w:vAlign w:val="center"/>
          </w:tcPr>
          <w:p w14:paraId="5B89F2C6" w14:textId="77777777" w:rsidR="00413FE9" w:rsidRPr="005E39EB" w:rsidRDefault="00413FE9" w:rsidP="00586270">
            <w:pPr>
              <w:jc w:val="center"/>
              <w:rPr>
                <w:rFonts w:cs="Arial"/>
                <w:szCs w:val="22"/>
              </w:rPr>
            </w:pPr>
            <w:r w:rsidRPr="005E39EB">
              <w:rPr>
                <w:rFonts w:cs="Arial"/>
                <w:b/>
                <w:bCs/>
                <w:szCs w:val="22"/>
              </w:rPr>
              <w:t>Description</w:t>
            </w:r>
          </w:p>
        </w:tc>
        <w:tc>
          <w:tcPr>
            <w:tcW w:w="1440" w:type="dxa"/>
            <w:vAlign w:val="center"/>
          </w:tcPr>
          <w:p w14:paraId="56337C6E" w14:textId="77777777" w:rsidR="00413FE9" w:rsidRPr="005E39EB" w:rsidRDefault="00413FE9" w:rsidP="00586270">
            <w:pPr>
              <w:jc w:val="center"/>
              <w:rPr>
                <w:rFonts w:cs="Arial"/>
                <w:szCs w:val="22"/>
              </w:rPr>
            </w:pPr>
            <w:r w:rsidRPr="005E39EB">
              <w:rPr>
                <w:rFonts w:cs="Arial"/>
                <w:b/>
                <w:bCs/>
                <w:szCs w:val="22"/>
              </w:rPr>
              <w:t>Total</w:t>
            </w:r>
          </w:p>
        </w:tc>
      </w:tr>
      <w:tr w:rsidR="00812761" w:rsidRPr="00812761" w14:paraId="39774593" w14:textId="77777777" w:rsidTr="00586270">
        <w:trPr>
          <w:trHeight w:val="510"/>
        </w:trPr>
        <w:tc>
          <w:tcPr>
            <w:tcW w:w="7571" w:type="dxa"/>
            <w:vAlign w:val="center"/>
          </w:tcPr>
          <w:p w14:paraId="0732A713" w14:textId="77777777" w:rsidR="00413FE9" w:rsidRPr="00812761" w:rsidRDefault="00413FE9" w:rsidP="00586270">
            <w:pPr>
              <w:tabs>
                <w:tab w:val="left" w:pos="3474"/>
              </w:tabs>
              <w:rPr>
                <w:color w:val="FF0000"/>
                <w:u w:val="single"/>
              </w:rPr>
            </w:pPr>
            <w:r w:rsidRPr="00812761">
              <w:rPr>
                <w:color w:val="FF0000"/>
              </w:rPr>
              <w:t xml:space="preserve">r = </w:t>
            </w:r>
            <w:r w:rsidRPr="00812761">
              <w:rPr>
                <w:color w:val="FF0000"/>
                <w:u w:val="single"/>
              </w:rPr>
              <w:t xml:space="preserve">mv </w:t>
            </w:r>
          </w:p>
          <w:p w14:paraId="3D4044B7" w14:textId="77777777" w:rsidR="00413FE9" w:rsidRPr="00812761" w:rsidRDefault="00413FE9" w:rsidP="00586270">
            <w:pPr>
              <w:rPr>
                <w:rFonts w:cs="Arial"/>
                <w:color w:val="FF0000"/>
                <w:szCs w:val="22"/>
              </w:rPr>
            </w:pPr>
            <w:r w:rsidRPr="00812761">
              <w:rPr>
                <w:color w:val="FF0000"/>
              </w:rPr>
              <w:t xml:space="preserve">      </w:t>
            </w:r>
            <w:proofErr w:type="spellStart"/>
            <w:r w:rsidRPr="00812761">
              <w:rPr>
                <w:color w:val="FF0000"/>
              </w:rPr>
              <w:t>qB</w:t>
            </w:r>
            <w:proofErr w:type="spellEnd"/>
          </w:p>
        </w:tc>
        <w:tc>
          <w:tcPr>
            <w:tcW w:w="1440" w:type="dxa"/>
            <w:vAlign w:val="center"/>
          </w:tcPr>
          <w:p w14:paraId="6598FEE3" w14:textId="77777777" w:rsidR="00413FE9" w:rsidRPr="00812761" w:rsidRDefault="00413FE9" w:rsidP="00586270">
            <w:pPr>
              <w:spacing w:line="276" w:lineRule="auto"/>
              <w:jc w:val="center"/>
              <w:rPr>
                <w:rFonts w:cs="Arial"/>
                <w:color w:val="FF0000"/>
                <w:szCs w:val="22"/>
              </w:rPr>
            </w:pPr>
            <w:r w:rsidRPr="00812761">
              <w:rPr>
                <w:rFonts w:cs="Arial"/>
                <w:color w:val="FF0000"/>
                <w:szCs w:val="22"/>
              </w:rPr>
              <w:t>1</w:t>
            </w:r>
          </w:p>
        </w:tc>
      </w:tr>
      <w:tr w:rsidR="00812761" w:rsidRPr="00812761" w14:paraId="79E9DC35" w14:textId="77777777" w:rsidTr="00586270">
        <w:trPr>
          <w:trHeight w:val="283"/>
        </w:trPr>
        <w:tc>
          <w:tcPr>
            <w:tcW w:w="7571" w:type="dxa"/>
            <w:vAlign w:val="center"/>
          </w:tcPr>
          <w:p w14:paraId="2FB4DC97" w14:textId="77777777" w:rsidR="00413FE9" w:rsidRPr="00812761" w:rsidRDefault="00413FE9" w:rsidP="00586270">
            <w:pPr>
              <w:rPr>
                <w:rFonts w:cs="Arial"/>
                <w:color w:val="FF0000"/>
              </w:rPr>
            </w:pPr>
            <w:r w:rsidRPr="00812761">
              <w:rPr>
                <w:rFonts w:cs="Arial"/>
                <w:color w:val="FF0000"/>
              </w:rPr>
              <w:t xml:space="preserve">   </w:t>
            </w:r>
            <w:proofErr w:type="gramStart"/>
            <w:r w:rsidRPr="00812761">
              <w:rPr>
                <w:rFonts w:cs="Arial"/>
                <w:color w:val="FF0000"/>
              </w:rPr>
              <w:t xml:space="preserve">=  </w:t>
            </w:r>
            <w:r w:rsidRPr="00812761">
              <w:rPr>
                <w:rFonts w:cs="Arial"/>
                <w:color w:val="FF0000"/>
                <w:u w:val="single"/>
              </w:rPr>
              <w:t>5.81</w:t>
            </w:r>
            <w:proofErr w:type="gramEnd"/>
            <w:r w:rsidRPr="00812761">
              <w:rPr>
                <w:rFonts w:cs="Arial"/>
                <w:color w:val="FF0000"/>
                <w:u w:val="single"/>
              </w:rPr>
              <w:t xml:space="preserve"> x10</w:t>
            </w:r>
            <w:r w:rsidRPr="00812761">
              <w:rPr>
                <w:rFonts w:cs="Arial"/>
                <w:color w:val="FF0000"/>
                <w:u w:val="single"/>
                <w:vertAlign w:val="superscript"/>
              </w:rPr>
              <w:t>-26</w:t>
            </w:r>
            <w:r w:rsidRPr="00812761">
              <w:rPr>
                <w:rFonts w:cs="Arial"/>
                <w:color w:val="FF0000"/>
                <w:u w:val="single"/>
              </w:rPr>
              <w:t>(2.50 x10</w:t>
            </w:r>
            <w:r w:rsidRPr="00812761">
              <w:rPr>
                <w:rFonts w:cs="Arial"/>
                <w:color w:val="FF0000"/>
                <w:u w:val="single"/>
                <w:vertAlign w:val="superscript"/>
              </w:rPr>
              <w:t>5</w:t>
            </w:r>
            <w:r w:rsidRPr="00812761">
              <w:rPr>
                <w:rFonts w:cs="Arial"/>
                <w:color w:val="FF0000"/>
                <w:u w:val="single"/>
              </w:rPr>
              <w:t>)</w:t>
            </w:r>
          </w:p>
          <w:p w14:paraId="487F4B92" w14:textId="77777777" w:rsidR="00413FE9" w:rsidRPr="00812761" w:rsidRDefault="00413FE9" w:rsidP="00586270">
            <w:pPr>
              <w:rPr>
                <w:color w:val="FF0000"/>
              </w:rPr>
            </w:pPr>
            <w:r w:rsidRPr="00812761">
              <w:rPr>
                <w:rFonts w:cs="Arial"/>
                <w:color w:val="FF0000"/>
              </w:rPr>
              <w:t xml:space="preserve">        1.60x10</w:t>
            </w:r>
            <w:r w:rsidRPr="00812761">
              <w:rPr>
                <w:rFonts w:cs="Arial"/>
                <w:color w:val="FF0000"/>
                <w:vertAlign w:val="superscript"/>
              </w:rPr>
              <w:noBreakHyphen/>
              <w:t>19</w:t>
            </w:r>
            <w:r w:rsidRPr="00812761">
              <w:rPr>
                <w:rFonts w:cs="Arial"/>
                <w:color w:val="FF0000"/>
              </w:rPr>
              <w:t>(1.20)</w:t>
            </w:r>
          </w:p>
        </w:tc>
        <w:tc>
          <w:tcPr>
            <w:tcW w:w="1440" w:type="dxa"/>
            <w:vAlign w:val="center"/>
          </w:tcPr>
          <w:p w14:paraId="5682FB27" w14:textId="77777777" w:rsidR="00413FE9" w:rsidRPr="00812761" w:rsidRDefault="00413FE9" w:rsidP="00586270">
            <w:pPr>
              <w:spacing w:line="276" w:lineRule="auto"/>
              <w:jc w:val="center"/>
              <w:rPr>
                <w:rFonts w:cs="Arial"/>
                <w:color w:val="FF0000"/>
                <w:szCs w:val="22"/>
              </w:rPr>
            </w:pPr>
            <w:r w:rsidRPr="00812761">
              <w:rPr>
                <w:rFonts w:cs="Arial"/>
                <w:color w:val="FF0000"/>
                <w:szCs w:val="22"/>
              </w:rPr>
              <w:t>1</w:t>
            </w:r>
          </w:p>
        </w:tc>
      </w:tr>
      <w:tr w:rsidR="00812761" w:rsidRPr="00812761" w14:paraId="291FE368" w14:textId="77777777" w:rsidTr="00586270">
        <w:trPr>
          <w:trHeight w:val="283"/>
        </w:trPr>
        <w:tc>
          <w:tcPr>
            <w:tcW w:w="7571" w:type="dxa"/>
            <w:vAlign w:val="center"/>
          </w:tcPr>
          <w:p w14:paraId="1BB1E3AE" w14:textId="77777777" w:rsidR="00413FE9" w:rsidRPr="00812761" w:rsidRDefault="00413FE9" w:rsidP="00586270">
            <w:pPr>
              <w:rPr>
                <w:color w:val="FF0000"/>
              </w:rPr>
            </w:pPr>
            <w:r w:rsidRPr="00812761">
              <w:rPr>
                <w:rFonts w:cs="Arial"/>
                <w:color w:val="FF0000"/>
                <w:szCs w:val="22"/>
              </w:rPr>
              <w:t xml:space="preserve">   = 0.0757 m</w:t>
            </w:r>
          </w:p>
        </w:tc>
        <w:tc>
          <w:tcPr>
            <w:tcW w:w="1440" w:type="dxa"/>
            <w:vAlign w:val="center"/>
          </w:tcPr>
          <w:p w14:paraId="12783898" w14:textId="77777777" w:rsidR="00413FE9" w:rsidRPr="00812761" w:rsidRDefault="00413FE9" w:rsidP="00586270">
            <w:pPr>
              <w:spacing w:line="276" w:lineRule="auto"/>
              <w:jc w:val="center"/>
              <w:rPr>
                <w:rFonts w:cs="Arial"/>
                <w:color w:val="FF0000"/>
                <w:szCs w:val="22"/>
              </w:rPr>
            </w:pPr>
            <w:r w:rsidRPr="00812761">
              <w:rPr>
                <w:rFonts w:cs="Arial"/>
                <w:color w:val="FF0000"/>
                <w:szCs w:val="22"/>
              </w:rPr>
              <w:t>1</w:t>
            </w:r>
          </w:p>
        </w:tc>
      </w:tr>
      <w:tr w:rsidR="00413FE9" w:rsidRPr="005E39EB" w14:paraId="6097464B" w14:textId="77777777" w:rsidTr="00586270">
        <w:trPr>
          <w:trHeight w:val="288"/>
        </w:trPr>
        <w:tc>
          <w:tcPr>
            <w:tcW w:w="7571" w:type="dxa"/>
            <w:vAlign w:val="center"/>
          </w:tcPr>
          <w:p w14:paraId="4763CB7F" w14:textId="77777777" w:rsidR="00413FE9" w:rsidRPr="005E39EB" w:rsidRDefault="00413FE9" w:rsidP="00586270">
            <w:pPr>
              <w:spacing w:line="276" w:lineRule="auto"/>
              <w:jc w:val="right"/>
              <w:rPr>
                <w:rFonts w:cs="Arial"/>
                <w:b/>
                <w:bCs/>
                <w:szCs w:val="22"/>
              </w:rPr>
            </w:pPr>
            <w:r w:rsidRPr="005E39EB">
              <w:rPr>
                <w:rFonts w:cs="Arial"/>
                <w:b/>
                <w:bCs/>
                <w:szCs w:val="22"/>
              </w:rPr>
              <w:t>Total</w:t>
            </w:r>
          </w:p>
        </w:tc>
        <w:tc>
          <w:tcPr>
            <w:tcW w:w="1440" w:type="dxa"/>
            <w:vAlign w:val="bottom"/>
          </w:tcPr>
          <w:p w14:paraId="5A82A240" w14:textId="77777777" w:rsidR="00413FE9" w:rsidRPr="005E39EB" w:rsidRDefault="00413FE9" w:rsidP="00586270">
            <w:pPr>
              <w:spacing w:line="276" w:lineRule="auto"/>
              <w:jc w:val="center"/>
              <w:rPr>
                <w:rFonts w:cs="Arial"/>
                <w:b/>
                <w:bCs/>
                <w:szCs w:val="22"/>
              </w:rPr>
            </w:pPr>
            <w:r>
              <w:rPr>
                <w:rFonts w:cs="Arial"/>
                <w:b/>
                <w:bCs/>
                <w:szCs w:val="22"/>
              </w:rPr>
              <w:t>3</w:t>
            </w:r>
          </w:p>
        </w:tc>
      </w:tr>
    </w:tbl>
    <w:p w14:paraId="26708B4E" w14:textId="77777777" w:rsidR="00413FE9" w:rsidRDefault="00413FE9" w:rsidP="00413FE9">
      <w:pPr>
        <w:jc w:val="both"/>
        <w:rPr>
          <w:rFonts w:cs="Arial"/>
          <w:szCs w:val="22"/>
        </w:rPr>
      </w:pPr>
    </w:p>
    <w:p w14:paraId="469D03EE" w14:textId="77777777" w:rsidR="00413FE9" w:rsidRDefault="00413FE9" w:rsidP="00413FE9">
      <w:pPr>
        <w:rPr>
          <w:rFonts w:cs="Arial"/>
          <w:szCs w:val="22"/>
        </w:rPr>
      </w:pPr>
      <w:r>
        <w:rPr>
          <w:rFonts w:cs="Arial"/>
          <w:szCs w:val="22"/>
        </w:rPr>
        <w:br w:type="page"/>
      </w:r>
    </w:p>
    <w:p w14:paraId="10AC9E13" w14:textId="455699F2" w:rsidR="00413FE9" w:rsidRPr="00D700C5" w:rsidRDefault="00413FE9" w:rsidP="00413FE9">
      <w:pPr>
        <w:tabs>
          <w:tab w:val="left" w:pos="8647"/>
        </w:tabs>
        <w:ind w:left="720" w:hanging="720"/>
        <w:jc w:val="both"/>
        <w:rPr>
          <w:rFonts w:cs="Arial"/>
          <w:szCs w:val="22"/>
        </w:rPr>
      </w:pPr>
      <w:r>
        <w:rPr>
          <w:rFonts w:cs="Arial"/>
          <w:szCs w:val="22"/>
        </w:rPr>
        <w:lastRenderedPageBreak/>
        <w:t>(e)</w:t>
      </w:r>
      <w:r>
        <w:rPr>
          <w:rFonts w:cs="Arial"/>
          <w:szCs w:val="22"/>
        </w:rPr>
        <w:tab/>
        <w:t xml:space="preserve">Rearrange this equation to express the charge: mass ratio and calculate the charge: mass ratio for </w:t>
      </w:r>
      <w:r>
        <w:rPr>
          <w:rFonts w:cs="Arial"/>
          <w:szCs w:val="22"/>
          <w:vertAlign w:val="superscript"/>
        </w:rPr>
        <w:t>35</w:t>
      </w:r>
      <w:r>
        <w:rPr>
          <w:rFonts w:cs="Arial"/>
          <w:szCs w:val="22"/>
        </w:rPr>
        <w:t>Cl</w:t>
      </w:r>
      <w:r>
        <w:rPr>
          <w:rFonts w:cs="Arial"/>
          <w:szCs w:val="22"/>
          <w:vertAlign w:val="superscript"/>
        </w:rPr>
        <w:t>-</w:t>
      </w:r>
      <w:r>
        <w:rPr>
          <w:rFonts w:cs="Arial"/>
          <w:szCs w:val="22"/>
        </w:rPr>
        <w:t xml:space="preserve"> ions.</w:t>
      </w:r>
      <w:r>
        <w:rPr>
          <w:rFonts w:cs="Arial"/>
          <w:szCs w:val="22"/>
        </w:rPr>
        <w:tab/>
        <w:t>(3 marks)</w:t>
      </w:r>
    </w:p>
    <w:p w14:paraId="493905DC" w14:textId="77777777" w:rsidR="00413FE9" w:rsidRPr="00140623" w:rsidRDefault="00413FE9" w:rsidP="00413FE9">
      <w:pPr>
        <w:jc w:val="right"/>
        <w:rPr>
          <w:rFonts w:cs="Arial"/>
        </w:rPr>
      </w:pPr>
    </w:p>
    <w:tbl>
      <w:tblPr>
        <w:tblStyle w:val="TableGrid"/>
        <w:tblW w:w="9011" w:type="dxa"/>
        <w:tblInd w:w="704" w:type="dxa"/>
        <w:tblLook w:val="04A0" w:firstRow="1" w:lastRow="0" w:firstColumn="1" w:lastColumn="0" w:noHBand="0" w:noVBand="1"/>
      </w:tblPr>
      <w:tblGrid>
        <w:gridCol w:w="7571"/>
        <w:gridCol w:w="1440"/>
      </w:tblGrid>
      <w:tr w:rsidR="00413FE9" w:rsidRPr="000B55B2" w14:paraId="6D1A3436" w14:textId="77777777" w:rsidTr="00586270">
        <w:trPr>
          <w:trHeight w:val="288"/>
        </w:trPr>
        <w:tc>
          <w:tcPr>
            <w:tcW w:w="7571" w:type="dxa"/>
            <w:vAlign w:val="center"/>
          </w:tcPr>
          <w:p w14:paraId="2BA2A349" w14:textId="77777777" w:rsidR="00413FE9" w:rsidRPr="000B55B2" w:rsidRDefault="00413FE9" w:rsidP="00586270">
            <w:pPr>
              <w:jc w:val="center"/>
              <w:rPr>
                <w:rFonts w:cs="Arial"/>
                <w:szCs w:val="22"/>
              </w:rPr>
            </w:pPr>
            <w:r w:rsidRPr="000B55B2">
              <w:rPr>
                <w:rFonts w:cs="Arial"/>
                <w:b/>
                <w:bCs/>
                <w:szCs w:val="22"/>
              </w:rPr>
              <w:t>Description</w:t>
            </w:r>
          </w:p>
        </w:tc>
        <w:tc>
          <w:tcPr>
            <w:tcW w:w="1440" w:type="dxa"/>
            <w:vAlign w:val="center"/>
          </w:tcPr>
          <w:p w14:paraId="195F039C" w14:textId="77777777" w:rsidR="00413FE9" w:rsidRPr="000B55B2" w:rsidRDefault="00413FE9" w:rsidP="00586270">
            <w:pPr>
              <w:jc w:val="center"/>
              <w:rPr>
                <w:rFonts w:cs="Arial"/>
                <w:szCs w:val="22"/>
              </w:rPr>
            </w:pPr>
            <w:r w:rsidRPr="000B55B2">
              <w:rPr>
                <w:rFonts w:cs="Arial"/>
                <w:b/>
                <w:bCs/>
                <w:szCs w:val="22"/>
              </w:rPr>
              <w:t>Total</w:t>
            </w:r>
          </w:p>
        </w:tc>
      </w:tr>
      <w:tr w:rsidR="00413FE9" w:rsidRPr="000B55B2" w14:paraId="50CC8BBF" w14:textId="77777777" w:rsidTr="00586270">
        <w:trPr>
          <w:trHeight w:val="510"/>
        </w:trPr>
        <w:tc>
          <w:tcPr>
            <w:tcW w:w="7571" w:type="dxa"/>
            <w:shd w:val="clear" w:color="auto" w:fill="auto"/>
            <w:vAlign w:val="center"/>
          </w:tcPr>
          <w:p w14:paraId="2151F2D5" w14:textId="77777777" w:rsidR="00413FE9" w:rsidRPr="00812761" w:rsidRDefault="00413FE9" w:rsidP="00586270">
            <w:pPr>
              <w:rPr>
                <w:rFonts w:cs="Arial"/>
                <w:color w:val="FF0000"/>
                <w:szCs w:val="22"/>
              </w:rPr>
            </w:pPr>
            <m:oMathPara>
              <m:oMathParaPr>
                <m:jc m:val="left"/>
              </m:oMathParaPr>
              <m:oMath>
                <m:r>
                  <w:rPr>
                    <w:rFonts w:ascii="Cambria Math" w:hAnsi="Cambria Math"/>
                    <w:color w:val="FF0000"/>
                  </w:rPr>
                  <m:t xml:space="preserve">r= </m:t>
                </m:r>
                <m:f>
                  <m:fPr>
                    <m:ctrlPr>
                      <w:rPr>
                        <w:rFonts w:ascii="Cambria Math" w:hAnsi="Cambria Math"/>
                        <w:i/>
                        <w:color w:val="FF0000"/>
                      </w:rPr>
                    </m:ctrlPr>
                  </m:fPr>
                  <m:num>
                    <m:r>
                      <w:rPr>
                        <w:rFonts w:ascii="Cambria Math" w:hAnsi="Cambria Math"/>
                        <w:color w:val="FF0000"/>
                      </w:rPr>
                      <m:t>mv</m:t>
                    </m:r>
                  </m:num>
                  <m:den>
                    <m:r>
                      <w:rPr>
                        <w:rFonts w:ascii="Cambria Math" w:hAnsi="Cambria Math"/>
                        <w:color w:val="FF0000"/>
                      </w:rPr>
                      <m:t>qB</m:t>
                    </m:r>
                  </m:den>
                </m:f>
                <m:r>
                  <w:rPr>
                    <w:rFonts w:ascii="Cambria Math" w:hAnsi="Cambria Math"/>
                    <w:color w:val="FF0000"/>
                  </w:rPr>
                  <m:t xml:space="preserve">,     </m:t>
                </m:r>
                <m:f>
                  <m:fPr>
                    <m:ctrlPr>
                      <w:rPr>
                        <w:rFonts w:ascii="Cambria Math" w:hAnsi="Cambria Math"/>
                        <w:i/>
                        <w:color w:val="FF0000"/>
                      </w:rPr>
                    </m:ctrlPr>
                  </m:fPr>
                  <m:num>
                    <m:r>
                      <w:rPr>
                        <w:rFonts w:ascii="Cambria Math" w:hAnsi="Cambria Math"/>
                        <w:color w:val="FF0000"/>
                      </w:rPr>
                      <m:t>q</m:t>
                    </m:r>
                  </m:num>
                  <m:den>
                    <m:r>
                      <w:rPr>
                        <w:rFonts w:ascii="Cambria Math" w:hAnsi="Cambria Math"/>
                        <w:color w:val="FF0000"/>
                      </w:rPr>
                      <m:t>m</m:t>
                    </m:r>
                  </m:den>
                </m:f>
                <m:r>
                  <w:rPr>
                    <w:rFonts w:ascii="Cambria Math" w:hAnsi="Cambria Math"/>
                    <w:color w:val="FF0000"/>
                  </w:rPr>
                  <m:t xml:space="preserve">= </m:t>
                </m:r>
                <m:f>
                  <m:fPr>
                    <m:ctrlPr>
                      <w:rPr>
                        <w:rFonts w:ascii="Cambria Math" w:hAnsi="Cambria Math"/>
                        <w:i/>
                        <w:color w:val="FF0000"/>
                      </w:rPr>
                    </m:ctrlPr>
                  </m:fPr>
                  <m:num>
                    <m:r>
                      <w:rPr>
                        <w:rFonts w:ascii="Cambria Math" w:hAnsi="Cambria Math"/>
                        <w:color w:val="FF0000"/>
                      </w:rPr>
                      <m:t>v</m:t>
                    </m:r>
                  </m:num>
                  <m:den>
                    <m:r>
                      <w:rPr>
                        <w:rFonts w:ascii="Cambria Math" w:hAnsi="Cambria Math"/>
                        <w:color w:val="FF0000"/>
                      </w:rPr>
                      <m:t>Br</m:t>
                    </m:r>
                  </m:den>
                </m:f>
              </m:oMath>
            </m:oMathPara>
          </w:p>
        </w:tc>
        <w:tc>
          <w:tcPr>
            <w:tcW w:w="1440" w:type="dxa"/>
            <w:shd w:val="clear" w:color="auto" w:fill="auto"/>
            <w:vAlign w:val="center"/>
          </w:tcPr>
          <w:p w14:paraId="5FDD888E" w14:textId="77777777" w:rsidR="00413FE9" w:rsidRPr="000B55B2" w:rsidRDefault="00413FE9" w:rsidP="00586270">
            <w:pPr>
              <w:spacing w:line="276" w:lineRule="auto"/>
              <w:jc w:val="center"/>
              <w:rPr>
                <w:rFonts w:cs="Arial"/>
                <w:szCs w:val="22"/>
              </w:rPr>
            </w:pPr>
            <w:r w:rsidRPr="000B55B2">
              <w:rPr>
                <w:rFonts w:cs="Arial"/>
                <w:szCs w:val="22"/>
              </w:rPr>
              <w:t>1</w:t>
            </w:r>
          </w:p>
        </w:tc>
      </w:tr>
      <w:tr w:rsidR="00413FE9" w:rsidRPr="000B55B2" w14:paraId="7C9DC903" w14:textId="77777777" w:rsidTr="00586270">
        <w:trPr>
          <w:trHeight w:val="563"/>
        </w:trPr>
        <w:tc>
          <w:tcPr>
            <w:tcW w:w="7571" w:type="dxa"/>
            <w:shd w:val="clear" w:color="auto" w:fill="auto"/>
            <w:vAlign w:val="center"/>
          </w:tcPr>
          <w:p w14:paraId="521A0842" w14:textId="77777777" w:rsidR="00413FE9" w:rsidRPr="00812761" w:rsidRDefault="00413FE9" w:rsidP="00586270">
            <w:pPr>
              <w:rPr>
                <w:color w:val="FF0000"/>
              </w:rPr>
            </w:pPr>
            <w:r w:rsidRPr="00812761">
              <w:rPr>
                <w:rFonts w:cs="Arial"/>
                <w:color w:val="FF0000"/>
              </w:rPr>
              <w:t xml:space="preserve">= </w:t>
            </w:r>
            <m:oMath>
              <m:f>
                <m:fPr>
                  <m:ctrlPr>
                    <w:rPr>
                      <w:rFonts w:ascii="Cambria Math" w:hAnsi="Cambria Math" w:cs="Arial"/>
                      <w:i/>
                      <w:color w:val="FF0000"/>
                    </w:rPr>
                  </m:ctrlPr>
                </m:fPr>
                <m:num>
                  <m:r>
                    <w:rPr>
                      <w:rFonts w:ascii="Cambria Math" w:hAnsi="Cambria Math" w:cs="Arial"/>
                      <w:color w:val="FF0000"/>
                    </w:rPr>
                    <m:t>2.50 ×1</m:t>
                  </m:r>
                  <m:sSup>
                    <m:sSupPr>
                      <m:ctrlPr>
                        <w:rPr>
                          <w:rFonts w:ascii="Cambria Math" w:hAnsi="Cambria Math" w:cs="Arial"/>
                          <w:i/>
                          <w:color w:val="FF0000"/>
                        </w:rPr>
                      </m:ctrlPr>
                    </m:sSupPr>
                    <m:e>
                      <m:r>
                        <w:rPr>
                          <w:rFonts w:ascii="Cambria Math" w:hAnsi="Cambria Math" w:cs="Arial"/>
                          <w:color w:val="FF0000"/>
                        </w:rPr>
                        <m:t>0</m:t>
                      </m:r>
                    </m:e>
                    <m:sup>
                      <m:r>
                        <w:rPr>
                          <w:rFonts w:ascii="Cambria Math" w:hAnsi="Cambria Math" w:cs="Arial"/>
                          <w:color w:val="FF0000"/>
                        </w:rPr>
                        <m:t>5</m:t>
                      </m:r>
                    </m:sup>
                  </m:sSup>
                  <m:r>
                    <w:rPr>
                      <w:rFonts w:ascii="Cambria Math" w:hAnsi="Cambria Math" w:cs="Arial"/>
                      <w:color w:val="FF0000"/>
                    </w:rPr>
                    <m:t xml:space="preserve"> </m:t>
                  </m:r>
                </m:num>
                <m:den>
                  <m:r>
                    <w:rPr>
                      <w:rFonts w:ascii="Cambria Math" w:hAnsi="Cambria Math" w:cs="Arial"/>
                      <w:color w:val="FF0000"/>
                    </w:rPr>
                    <m:t>(1.20 )(0.0757)</m:t>
                  </m:r>
                </m:den>
              </m:f>
            </m:oMath>
          </w:p>
        </w:tc>
        <w:tc>
          <w:tcPr>
            <w:tcW w:w="1440" w:type="dxa"/>
            <w:shd w:val="clear" w:color="auto" w:fill="auto"/>
            <w:vAlign w:val="center"/>
          </w:tcPr>
          <w:p w14:paraId="4BBBBF11" w14:textId="77777777" w:rsidR="00413FE9" w:rsidRPr="000B55B2" w:rsidRDefault="00413FE9" w:rsidP="00586270">
            <w:pPr>
              <w:spacing w:line="276" w:lineRule="auto"/>
              <w:jc w:val="center"/>
              <w:rPr>
                <w:rFonts w:cs="Arial"/>
                <w:szCs w:val="22"/>
              </w:rPr>
            </w:pPr>
            <w:r w:rsidRPr="000B55B2">
              <w:rPr>
                <w:rFonts w:cs="Arial"/>
                <w:szCs w:val="22"/>
              </w:rPr>
              <w:t>1</w:t>
            </w:r>
          </w:p>
        </w:tc>
      </w:tr>
      <w:tr w:rsidR="00413FE9" w:rsidRPr="000B55B2" w14:paraId="689F086B" w14:textId="77777777" w:rsidTr="00586270">
        <w:trPr>
          <w:trHeight w:val="283"/>
        </w:trPr>
        <w:tc>
          <w:tcPr>
            <w:tcW w:w="7571" w:type="dxa"/>
            <w:shd w:val="clear" w:color="auto" w:fill="auto"/>
            <w:vAlign w:val="center"/>
          </w:tcPr>
          <w:p w14:paraId="4C357020" w14:textId="77777777" w:rsidR="00413FE9" w:rsidRPr="00812761" w:rsidRDefault="00413FE9" w:rsidP="00586270">
            <w:pPr>
              <w:rPr>
                <w:color w:val="FF0000"/>
              </w:rPr>
            </w:pPr>
            <w:r w:rsidRPr="00812761">
              <w:rPr>
                <w:rFonts w:cs="Arial"/>
                <w:color w:val="FF0000"/>
                <w:szCs w:val="22"/>
              </w:rPr>
              <w:t>= 2.75 x10</w:t>
            </w:r>
            <w:r w:rsidRPr="00812761">
              <w:rPr>
                <w:rFonts w:cs="Arial"/>
                <w:color w:val="FF0000"/>
                <w:szCs w:val="22"/>
                <w:vertAlign w:val="superscript"/>
              </w:rPr>
              <w:t>6</w:t>
            </w:r>
            <w:r w:rsidRPr="00812761">
              <w:rPr>
                <w:rFonts w:cs="Arial"/>
                <w:color w:val="FF0000"/>
                <w:szCs w:val="22"/>
              </w:rPr>
              <w:t xml:space="preserve"> C kg</w:t>
            </w:r>
            <w:r w:rsidRPr="00812761">
              <w:rPr>
                <w:rFonts w:cs="Arial"/>
                <w:color w:val="FF0000"/>
                <w:szCs w:val="22"/>
                <w:vertAlign w:val="superscript"/>
              </w:rPr>
              <w:t>-1</w:t>
            </w:r>
          </w:p>
        </w:tc>
        <w:tc>
          <w:tcPr>
            <w:tcW w:w="1440" w:type="dxa"/>
            <w:shd w:val="clear" w:color="auto" w:fill="auto"/>
            <w:vAlign w:val="center"/>
          </w:tcPr>
          <w:p w14:paraId="391B552A" w14:textId="77777777" w:rsidR="00413FE9" w:rsidRPr="000B55B2" w:rsidRDefault="00413FE9" w:rsidP="00586270">
            <w:pPr>
              <w:spacing w:line="276" w:lineRule="auto"/>
              <w:jc w:val="center"/>
              <w:rPr>
                <w:rFonts w:cs="Arial"/>
                <w:szCs w:val="22"/>
              </w:rPr>
            </w:pPr>
            <w:r w:rsidRPr="000B55B2">
              <w:rPr>
                <w:rFonts w:cs="Arial"/>
                <w:szCs w:val="22"/>
              </w:rPr>
              <w:t>1</w:t>
            </w:r>
          </w:p>
        </w:tc>
      </w:tr>
      <w:tr w:rsidR="00413FE9" w:rsidRPr="000B55B2" w14:paraId="36E49860" w14:textId="77777777" w:rsidTr="00586270">
        <w:trPr>
          <w:trHeight w:val="288"/>
        </w:trPr>
        <w:tc>
          <w:tcPr>
            <w:tcW w:w="7571" w:type="dxa"/>
            <w:vAlign w:val="center"/>
          </w:tcPr>
          <w:p w14:paraId="3812DABF" w14:textId="77777777" w:rsidR="00413FE9" w:rsidRPr="000B55B2" w:rsidRDefault="00413FE9" w:rsidP="00586270">
            <w:pPr>
              <w:spacing w:line="276" w:lineRule="auto"/>
              <w:jc w:val="right"/>
              <w:rPr>
                <w:rFonts w:cs="Arial"/>
                <w:b/>
                <w:bCs/>
                <w:szCs w:val="22"/>
              </w:rPr>
            </w:pPr>
            <w:r w:rsidRPr="000B55B2">
              <w:rPr>
                <w:rFonts w:cs="Arial"/>
                <w:b/>
                <w:bCs/>
                <w:szCs w:val="22"/>
              </w:rPr>
              <w:t>Total</w:t>
            </w:r>
          </w:p>
        </w:tc>
        <w:tc>
          <w:tcPr>
            <w:tcW w:w="1440" w:type="dxa"/>
            <w:vAlign w:val="bottom"/>
          </w:tcPr>
          <w:p w14:paraId="465E9E1D" w14:textId="77777777" w:rsidR="00413FE9" w:rsidRPr="000B55B2" w:rsidRDefault="00413FE9" w:rsidP="00586270">
            <w:pPr>
              <w:spacing w:line="276" w:lineRule="auto"/>
              <w:jc w:val="center"/>
              <w:rPr>
                <w:rFonts w:cs="Arial"/>
                <w:b/>
                <w:bCs/>
                <w:szCs w:val="22"/>
              </w:rPr>
            </w:pPr>
            <w:r w:rsidRPr="000B55B2">
              <w:rPr>
                <w:rFonts w:cs="Arial"/>
                <w:b/>
                <w:bCs/>
                <w:szCs w:val="22"/>
              </w:rPr>
              <w:t>3</w:t>
            </w:r>
          </w:p>
        </w:tc>
      </w:tr>
    </w:tbl>
    <w:p w14:paraId="7AB66C8B" w14:textId="77777777" w:rsidR="00413FE9" w:rsidRPr="000B55B2" w:rsidRDefault="00413FE9" w:rsidP="00413FE9">
      <w:pPr>
        <w:rPr>
          <w:rFonts w:cs="Arial"/>
        </w:rPr>
      </w:pPr>
    </w:p>
    <w:p w14:paraId="436F1040" w14:textId="77777777" w:rsidR="00413FE9" w:rsidRPr="000B55B2" w:rsidRDefault="00413FE9" w:rsidP="00413FE9">
      <w:pPr>
        <w:jc w:val="both"/>
        <w:rPr>
          <w:rFonts w:cs="Arial"/>
          <w:szCs w:val="22"/>
        </w:rPr>
      </w:pPr>
    </w:p>
    <w:p w14:paraId="16CF358E" w14:textId="4771A60F" w:rsidR="00413FE9" w:rsidRPr="000B55B2" w:rsidRDefault="00413FE9" w:rsidP="00413FE9">
      <w:pPr>
        <w:tabs>
          <w:tab w:val="left" w:pos="8647"/>
        </w:tabs>
        <w:ind w:left="720" w:hanging="720"/>
        <w:jc w:val="both"/>
        <w:rPr>
          <w:rFonts w:cs="Arial"/>
        </w:rPr>
      </w:pPr>
      <w:r w:rsidRPr="000B55B2">
        <w:rPr>
          <w:rFonts w:cs="Arial"/>
          <w:szCs w:val="22"/>
        </w:rPr>
        <w:t>(</w:t>
      </w:r>
      <w:r>
        <w:rPr>
          <w:rFonts w:cs="Arial"/>
          <w:szCs w:val="22"/>
        </w:rPr>
        <w:t>f</w:t>
      </w:r>
      <w:r w:rsidRPr="000B55B2">
        <w:rPr>
          <w:rFonts w:cs="Arial"/>
          <w:szCs w:val="22"/>
        </w:rPr>
        <w:t>)</w:t>
      </w:r>
      <w:r w:rsidRPr="000B55B2">
        <w:rPr>
          <w:rFonts w:cs="Arial"/>
          <w:szCs w:val="22"/>
        </w:rPr>
        <w:tab/>
        <w:t xml:space="preserve">Calculate the </w:t>
      </w:r>
      <w:r>
        <w:rPr>
          <w:rFonts w:cs="Arial"/>
          <w:szCs w:val="22"/>
        </w:rPr>
        <w:t xml:space="preserve">ratio of the </w:t>
      </w:r>
      <w:r w:rsidRPr="000B55B2">
        <w:rPr>
          <w:rFonts w:cs="Arial"/>
          <w:szCs w:val="22"/>
        </w:rPr>
        <w:t xml:space="preserve">radius of curvature of the </w:t>
      </w:r>
      <w:r w:rsidRPr="000B55B2">
        <w:rPr>
          <w:rFonts w:cs="Arial"/>
          <w:vertAlign w:val="superscript"/>
        </w:rPr>
        <w:t>37</w:t>
      </w:r>
      <w:r w:rsidRPr="000B55B2">
        <w:rPr>
          <w:rFonts w:cs="Arial"/>
        </w:rPr>
        <w:t>Cl</w:t>
      </w:r>
      <w:r w:rsidRPr="000B55B2">
        <w:rPr>
          <w:rFonts w:cs="Arial"/>
          <w:vertAlign w:val="superscript"/>
        </w:rPr>
        <w:t>-</w:t>
      </w:r>
      <w:r w:rsidRPr="000B55B2">
        <w:rPr>
          <w:rFonts w:cs="Arial"/>
          <w:vertAlign w:val="subscript"/>
        </w:rPr>
        <w:t xml:space="preserve"> </w:t>
      </w:r>
      <w:proofErr w:type="gramStart"/>
      <w:r w:rsidRPr="000B55B2">
        <w:rPr>
          <w:rFonts w:cs="Arial"/>
        </w:rPr>
        <w:t>ions  compared</w:t>
      </w:r>
      <w:proofErr w:type="gramEnd"/>
      <w:r w:rsidRPr="000B55B2">
        <w:rPr>
          <w:rFonts w:cs="Arial"/>
        </w:rPr>
        <w:t xml:space="preserve"> to the </w:t>
      </w:r>
      <w:r w:rsidRPr="000B55B2">
        <w:rPr>
          <w:rFonts w:cs="Arial"/>
          <w:vertAlign w:val="superscript"/>
        </w:rPr>
        <w:t>35</w:t>
      </w:r>
      <w:r w:rsidRPr="000B55B2">
        <w:rPr>
          <w:rFonts w:cs="Arial"/>
        </w:rPr>
        <w:t>Cl</w:t>
      </w:r>
      <w:r w:rsidRPr="000B55B2">
        <w:rPr>
          <w:rFonts w:cs="Arial"/>
          <w:vertAlign w:val="superscript"/>
        </w:rPr>
        <w:t>-</w:t>
      </w:r>
      <w:r w:rsidRPr="000B55B2">
        <w:rPr>
          <w:rFonts w:cs="Arial"/>
        </w:rPr>
        <w:t xml:space="preserve"> ions.</w:t>
      </w:r>
      <w:r w:rsidRPr="000B55B2">
        <w:rPr>
          <w:rFonts w:cs="Arial"/>
        </w:rPr>
        <w:tab/>
        <w:t>(2 marks)</w:t>
      </w:r>
    </w:p>
    <w:p w14:paraId="264634F2" w14:textId="77777777" w:rsidR="00413FE9" w:rsidRPr="000B55B2" w:rsidRDefault="00413FE9" w:rsidP="00413FE9">
      <w:pPr>
        <w:rPr>
          <w:rFonts w:cs="Arial"/>
          <w:szCs w:val="22"/>
        </w:rPr>
      </w:pPr>
    </w:p>
    <w:tbl>
      <w:tblPr>
        <w:tblStyle w:val="TableGrid"/>
        <w:tblW w:w="9011" w:type="dxa"/>
        <w:tblInd w:w="704" w:type="dxa"/>
        <w:tblLook w:val="04A0" w:firstRow="1" w:lastRow="0" w:firstColumn="1" w:lastColumn="0" w:noHBand="0" w:noVBand="1"/>
      </w:tblPr>
      <w:tblGrid>
        <w:gridCol w:w="7571"/>
        <w:gridCol w:w="1440"/>
      </w:tblGrid>
      <w:tr w:rsidR="00413FE9" w:rsidRPr="000B55B2" w14:paraId="7C5724CC" w14:textId="77777777" w:rsidTr="00586270">
        <w:trPr>
          <w:trHeight w:val="288"/>
        </w:trPr>
        <w:tc>
          <w:tcPr>
            <w:tcW w:w="7571" w:type="dxa"/>
            <w:vAlign w:val="center"/>
          </w:tcPr>
          <w:p w14:paraId="6E69EFC5" w14:textId="77777777" w:rsidR="00413FE9" w:rsidRPr="000B55B2" w:rsidRDefault="00413FE9" w:rsidP="00586270">
            <w:pPr>
              <w:jc w:val="center"/>
              <w:rPr>
                <w:rFonts w:cs="Arial"/>
                <w:szCs w:val="22"/>
              </w:rPr>
            </w:pPr>
            <w:r w:rsidRPr="000B55B2">
              <w:rPr>
                <w:rFonts w:cs="Arial"/>
                <w:b/>
                <w:bCs/>
                <w:szCs w:val="22"/>
              </w:rPr>
              <w:t>Description</w:t>
            </w:r>
          </w:p>
        </w:tc>
        <w:tc>
          <w:tcPr>
            <w:tcW w:w="1440" w:type="dxa"/>
            <w:vAlign w:val="center"/>
          </w:tcPr>
          <w:p w14:paraId="712039D2" w14:textId="77777777" w:rsidR="00413FE9" w:rsidRPr="000B55B2" w:rsidRDefault="00413FE9" w:rsidP="00586270">
            <w:pPr>
              <w:jc w:val="center"/>
              <w:rPr>
                <w:rFonts w:cs="Arial"/>
                <w:szCs w:val="22"/>
              </w:rPr>
            </w:pPr>
            <w:r w:rsidRPr="000B55B2">
              <w:rPr>
                <w:rFonts w:cs="Arial"/>
                <w:b/>
                <w:bCs/>
                <w:szCs w:val="22"/>
              </w:rPr>
              <w:t>Total</w:t>
            </w:r>
          </w:p>
        </w:tc>
      </w:tr>
      <w:tr w:rsidR="00413FE9" w:rsidRPr="000B55B2" w14:paraId="35FA814D" w14:textId="77777777" w:rsidTr="00586270">
        <w:trPr>
          <w:trHeight w:val="510"/>
        </w:trPr>
        <w:tc>
          <w:tcPr>
            <w:tcW w:w="7571" w:type="dxa"/>
            <w:shd w:val="clear" w:color="auto" w:fill="auto"/>
            <w:vAlign w:val="center"/>
          </w:tcPr>
          <w:p w14:paraId="362B9B86" w14:textId="77777777" w:rsidR="00413FE9" w:rsidRPr="00812761" w:rsidRDefault="004750E1" w:rsidP="00586270">
            <w:pPr>
              <w:rPr>
                <w:rFonts w:ascii="Cambria Math" w:hAnsi="Cambria Math" w:cs="Arial"/>
                <w:i/>
                <w:color w:val="FF0000"/>
                <w:szCs w:val="22"/>
              </w:rPr>
            </w:pPr>
            <m:oMathPara>
              <m:oMathParaPr>
                <m:jc m:val="left"/>
              </m:oMathParaPr>
              <m:oMath>
                <m:f>
                  <m:fPr>
                    <m:ctrlPr>
                      <w:rPr>
                        <w:rFonts w:ascii="Cambria Math" w:hAnsi="Cambria Math"/>
                        <w:i/>
                        <w:color w:val="FF0000"/>
                        <w:szCs w:val="20"/>
                      </w:rPr>
                    </m:ctrlPr>
                  </m:fPr>
                  <m:num>
                    <m:sSub>
                      <m:sSubPr>
                        <m:ctrlPr>
                          <w:rPr>
                            <w:rFonts w:ascii="Cambria Math" w:hAnsi="Cambria Math"/>
                            <w:i/>
                            <w:color w:val="FF0000"/>
                            <w:szCs w:val="20"/>
                          </w:rPr>
                        </m:ctrlPr>
                      </m:sSubPr>
                      <m:e>
                        <m:r>
                          <w:rPr>
                            <w:rFonts w:ascii="Cambria Math" w:hAnsi="Cambria Math"/>
                            <w:color w:val="FF0000"/>
                            <w:szCs w:val="20"/>
                          </w:rPr>
                          <m:t>r</m:t>
                        </m:r>
                      </m:e>
                      <m:sub>
                        <m:r>
                          <w:rPr>
                            <w:rFonts w:ascii="Cambria Math" w:hAnsi="Cambria Math"/>
                            <w:color w:val="FF0000"/>
                            <w:szCs w:val="20"/>
                          </w:rPr>
                          <m:t>1</m:t>
                        </m:r>
                      </m:sub>
                    </m:sSub>
                  </m:num>
                  <m:den>
                    <m:sSub>
                      <m:sSubPr>
                        <m:ctrlPr>
                          <w:rPr>
                            <w:rFonts w:ascii="Cambria Math" w:hAnsi="Cambria Math"/>
                            <w:i/>
                            <w:color w:val="FF0000"/>
                            <w:szCs w:val="20"/>
                          </w:rPr>
                        </m:ctrlPr>
                      </m:sSubPr>
                      <m:e>
                        <m:r>
                          <w:rPr>
                            <w:rFonts w:ascii="Cambria Math" w:hAnsi="Cambria Math"/>
                            <w:color w:val="FF0000"/>
                            <w:szCs w:val="20"/>
                          </w:rPr>
                          <m:t>m</m:t>
                        </m:r>
                      </m:e>
                      <m:sub>
                        <m:r>
                          <w:rPr>
                            <w:rFonts w:ascii="Cambria Math" w:hAnsi="Cambria Math"/>
                            <w:color w:val="FF0000"/>
                            <w:szCs w:val="20"/>
                          </w:rPr>
                          <m:t>1</m:t>
                        </m:r>
                      </m:sub>
                    </m:sSub>
                  </m:den>
                </m:f>
                <m:r>
                  <w:rPr>
                    <w:rFonts w:ascii="Cambria Math" w:hAnsi="Cambria Math"/>
                    <w:color w:val="FF0000"/>
                    <w:szCs w:val="20"/>
                  </w:rPr>
                  <m:t>=</m:t>
                </m:r>
                <m:f>
                  <m:fPr>
                    <m:ctrlPr>
                      <w:rPr>
                        <w:rFonts w:ascii="Cambria Math" w:hAnsi="Cambria Math"/>
                        <w:i/>
                        <w:color w:val="FF0000"/>
                        <w:szCs w:val="20"/>
                      </w:rPr>
                    </m:ctrlPr>
                  </m:fPr>
                  <m:num>
                    <m:sSub>
                      <m:sSubPr>
                        <m:ctrlPr>
                          <w:rPr>
                            <w:rFonts w:ascii="Cambria Math" w:hAnsi="Cambria Math"/>
                            <w:i/>
                            <w:color w:val="FF0000"/>
                            <w:szCs w:val="20"/>
                          </w:rPr>
                        </m:ctrlPr>
                      </m:sSubPr>
                      <m:e>
                        <m:r>
                          <w:rPr>
                            <w:rFonts w:ascii="Cambria Math" w:hAnsi="Cambria Math"/>
                            <w:color w:val="FF0000"/>
                            <w:szCs w:val="20"/>
                          </w:rPr>
                          <m:t>r</m:t>
                        </m:r>
                      </m:e>
                      <m:sub>
                        <m:r>
                          <w:rPr>
                            <w:rFonts w:ascii="Cambria Math" w:hAnsi="Cambria Math"/>
                            <w:color w:val="FF0000"/>
                            <w:szCs w:val="20"/>
                          </w:rPr>
                          <m:t>2</m:t>
                        </m:r>
                      </m:sub>
                    </m:sSub>
                  </m:num>
                  <m:den>
                    <m:sSub>
                      <m:sSubPr>
                        <m:ctrlPr>
                          <w:rPr>
                            <w:rFonts w:ascii="Cambria Math" w:hAnsi="Cambria Math"/>
                            <w:i/>
                            <w:color w:val="FF0000"/>
                            <w:szCs w:val="20"/>
                          </w:rPr>
                        </m:ctrlPr>
                      </m:sSubPr>
                      <m:e>
                        <m:r>
                          <w:rPr>
                            <w:rFonts w:ascii="Cambria Math" w:hAnsi="Cambria Math"/>
                            <w:color w:val="FF0000"/>
                            <w:szCs w:val="20"/>
                          </w:rPr>
                          <m:t>m</m:t>
                        </m:r>
                      </m:e>
                      <m:sub>
                        <m:r>
                          <w:rPr>
                            <w:rFonts w:ascii="Cambria Math" w:hAnsi="Cambria Math"/>
                            <w:color w:val="FF0000"/>
                            <w:szCs w:val="20"/>
                          </w:rPr>
                          <m:t>2</m:t>
                        </m:r>
                      </m:sub>
                    </m:sSub>
                  </m:den>
                </m:f>
                <m:r>
                  <w:rPr>
                    <w:rFonts w:ascii="Cambria Math" w:hAnsi="Cambria Math"/>
                    <w:color w:val="FF0000"/>
                    <w:szCs w:val="20"/>
                  </w:rPr>
                  <m:t xml:space="preserve"> , </m:t>
                </m:r>
                <m:sSub>
                  <m:sSubPr>
                    <m:ctrlPr>
                      <w:rPr>
                        <w:rFonts w:ascii="Cambria Math" w:hAnsi="Cambria Math"/>
                        <w:i/>
                        <w:color w:val="FF0000"/>
                        <w:szCs w:val="20"/>
                      </w:rPr>
                    </m:ctrlPr>
                  </m:sSubPr>
                  <m:e>
                    <m:r>
                      <w:rPr>
                        <w:rFonts w:ascii="Cambria Math" w:hAnsi="Cambria Math"/>
                        <w:color w:val="FF0000"/>
                        <w:szCs w:val="20"/>
                      </w:rPr>
                      <m:t>r</m:t>
                    </m:r>
                  </m:e>
                  <m:sub>
                    <m:r>
                      <w:rPr>
                        <w:rFonts w:ascii="Cambria Math" w:hAnsi="Cambria Math"/>
                        <w:color w:val="FF0000"/>
                        <w:szCs w:val="20"/>
                      </w:rPr>
                      <m:t>1</m:t>
                    </m:r>
                  </m:sub>
                </m:sSub>
                <m:r>
                  <w:rPr>
                    <w:rFonts w:ascii="Cambria Math" w:hAnsi="Cambria Math"/>
                    <w:color w:val="FF0000"/>
                    <w:szCs w:val="20"/>
                  </w:rPr>
                  <m:t>=</m:t>
                </m:r>
                <m:f>
                  <m:fPr>
                    <m:ctrlPr>
                      <w:rPr>
                        <w:rFonts w:ascii="Cambria Math" w:hAnsi="Cambria Math"/>
                        <w:i/>
                        <w:color w:val="FF0000"/>
                        <w:szCs w:val="20"/>
                      </w:rPr>
                    </m:ctrlPr>
                  </m:fPr>
                  <m:num>
                    <m:r>
                      <w:rPr>
                        <w:rFonts w:ascii="Cambria Math" w:hAnsi="Cambria Math"/>
                        <w:color w:val="FF0000"/>
                        <w:szCs w:val="20"/>
                      </w:rPr>
                      <m:t>m1</m:t>
                    </m:r>
                  </m:num>
                  <m:den>
                    <m:r>
                      <w:rPr>
                        <w:rFonts w:ascii="Cambria Math" w:hAnsi="Cambria Math"/>
                        <w:color w:val="FF0000"/>
                        <w:szCs w:val="20"/>
                      </w:rPr>
                      <m:t>m2</m:t>
                    </m:r>
                  </m:den>
                </m:f>
                <m:r>
                  <w:rPr>
                    <w:rFonts w:ascii="Cambria Math" w:hAnsi="Cambria Math"/>
                    <w:color w:val="FF0000"/>
                    <w:szCs w:val="20"/>
                  </w:rPr>
                  <m:t xml:space="preserve">  </m:t>
                </m:r>
                <m:sSub>
                  <m:sSubPr>
                    <m:ctrlPr>
                      <w:rPr>
                        <w:rFonts w:ascii="Cambria Math" w:hAnsi="Cambria Math"/>
                        <w:i/>
                        <w:color w:val="FF0000"/>
                        <w:szCs w:val="20"/>
                      </w:rPr>
                    </m:ctrlPr>
                  </m:sSubPr>
                  <m:e>
                    <m:r>
                      <w:rPr>
                        <w:rFonts w:ascii="Cambria Math" w:hAnsi="Cambria Math"/>
                        <w:color w:val="FF0000"/>
                        <w:szCs w:val="20"/>
                      </w:rPr>
                      <m:t>r</m:t>
                    </m:r>
                  </m:e>
                  <m:sub>
                    <m:r>
                      <w:rPr>
                        <w:rFonts w:ascii="Cambria Math" w:hAnsi="Cambria Math"/>
                        <w:color w:val="FF0000"/>
                        <w:szCs w:val="20"/>
                      </w:rPr>
                      <m:t>2</m:t>
                    </m:r>
                  </m:sub>
                </m:sSub>
                <m:r>
                  <w:rPr>
                    <w:rFonts w:ascii="Cambria Math" w:hAnsi="Cambria Math"/>
                    <w:color w:val="FF0000"/>
                    <w:szCs w:val="20"/>
                  </w:rPr>
                  <m:t xml:space="preserve">= </m:t>
                </m:r>
                <m:f>
                  <m:fPr>
                    <m:ctrlPr>
                      <w:rPr>
                        <w:rFonts w:ascii="Cambria Math" w:hAnsi="Cambria Math"/>
                        <w:i/>
                        <w:color w:val="FF0000"/>
                        <w:szCs w:val="20"/>
                      </w:rPr>
                    </m:ctrlPr>
                  </m:fPr>
                  <m:num>
                    <m:r>
                      <w:rPr>
                        <w:rFonts w:ascii="Cambria Math" w:hAnsi="Cambria Math"/>
                        <w:color w:val="FF0000"/>
                        <w:szCs w:val="20"/>
                      </w:rPr>
                      <m:t>5.81 ×1</m:t>
                    </m:r>
                    <m:sSup>
                      <m:sSupPr>
                        <m:ctrlPr>
                          <w:rPr>
                            <w:rFonts w:ascii="Cambria Math" w:hAnsi="Cambria Math"/>
                            <w:i/>
                            <w:color w:val="FF0000"/>
                            <w:szCs w:val="20"/>
                          </w:rPr>
                        </m:ctrlPr>
                      </m:sSupPr>
                      <m:e>
                        <m:r>
                          <w:rPr>
                            <w:rFonts w:ascii="Cambria Math" w:hAnsi="Cambria Math"/>
                            <w:color w:val="FF0000"/>
                            <w:szCs w:val="20"/>
                          </w:rPr>
                          <m:t>0</m:t>
                        </m:r>
                      </m:e>
                      <m:sup>
                        <m:r>
                          <w:rPr>
                            <w:rFonts w:ascii="Cambria Math" w:hAnsi="Cambria Math"/>
                            <w:color w:val="FF0000"/>
                            <w:szCs w:val="20"/>
                          </w:rPr>
                          <m:t>-26</m:t>
                        </m:r>
                      </m:sup>
                    </m:sSup>
                  </m:num>
                  <m:den>
                    <m:r>
                      <w:rPr>
                        <w:rFonts w:ascii="Cambria Math" w:hAnsi="Cambria Math"/>
                        <w:color w:val="FF0000"/>
                        <w:szCs w:val="20"/>
                      </w:rPr>
                      <m:t>6.14 ×1</m:t>
                    </m:r>
                    <m:sSup>
                      <m:sSupPr>
                        <m:ctrlPr>
                          <w:rPr>
                            <w:rFonts w:ascii="Cambria Math" w:hAnsi="Cambria Math"/>
                            <w:i/>
                            <w:color w:val="FF0000"/>
                            <w:szCs w:val="20"/>
                          </w:rPr>
                        </m:ctrlPr>
                      </m:sSupPr>
                      <m:e>
                        <m:r>
                          <w:rPr>
                            <w:rFonts w:ascii="Cambria Math" w:hAnsi="Cambria Math"/>
                            <w:color w:val="FF0000"/>
                            <w:szCs w:val="20"/>
                          </w:rPr>
                          <m:t>0</m:t>
                        </m:r>
                      </m:e>
                      <m:sup>
                        <m:r>
                          <w:rPr>
                            <w:rFonts w:ascii="Cambria Math" w:hAnsi="Cambria Math"/>
                            <w:color w:val="FF0000"/>
                            <w:szCs w:val="20"/>
                          </w:rPr>
                          <m:t>-26</m:t>
                        </m:r>
                      </m:sup>
                    </m:sSup>
                  </m:den>
                </m:f>
                <m:r>
                  <w:rPr>
                    <w:rFonts w:ascii="Cambria Math" w:hAnsi="Cambria Math"/>
                    <w:color w:val="FF0000"/>
                    <w:szCs w:val="20"/>
                  </w:rPr>
                  <m:t xml:space="preserve">    ..</m:t>
                </m:r>
              </m:oMath>
            </m:oMathPara>
          </w:p>
        </w:tc>
        <w:tc>
          <w:tcPr>
            <w:tcW w:w="1440" w:type="dxa"/>
            <w:shd w:val="clear" w:color="auto" w:fill="auto"/>
            <w:vAlign w:val="center"/>
          </w:tcPr>
          <w:p w14:paraId="41FA2F6F" w14:textId="77777777" w:rsidR="00413FE9" w:rsidRPr="000B55B2" w:rsidRDefault="00413FE9" w:rsidP="00586270">
            <w:pPr>
              <w:spacing w:line="276" w:lineRule="auto"/>
              <w:jc w:val="center"/>
              <w:rPr>
                <w:rFonts w:cs="Arial"/>
                <w:szCs w:val="22"/>
              </w:rPr>
            </w:pPr>
            <w:r w:rsidRPr="000B55B2">
              <w:rPr>
                <w:rFonts w:cs="Arial"/>
                <w:szCs w:val="22"/>
              </w:rPr>
              <w:t>1</w:t>
            </w:r>
          </w:p>
        </w:tc>
      </w:tr>
      <w:tr w:rsidR="00413FE9" w:rsidRPr="000B55B2" w14:paraId="3962E1E9" w14:textId="77777777" w:rsidTr="00586270">
        <w:trPr>
          <w:trHeight w:val="227"/>
        </w:trPr>
        <w:tc>
          <w:tcPr>
            <w:tcW w:w="7571" w:type="dxa"/>
            <w:shd w:val="clear" w:color="auto" w:fill="auto"/>
            <w:vAlign w:val="center"/>
          </w:tcPr>
          <w:p w14:paraId="663F47DA" w14:textId="77777777" w:rsidR="00413FE9" w:rsidRPr="00812761" w:rsidRDefault="00413FE9" w:rsidP="00586270">
            <w:pPr>
              <w:rPr>
                <w:color w:val="FF0000"/>
              </w:rPr>
            </w:pPr>
            <w:r w:rsidRPr="00812761">
              <w:rPr>
                <w:rFonts w:cs="Arial"/>
                <w:color w:val="FF0000"/>
                <w:szCs w:val="22"/>
              </w:rPr>
              <w:t xml:space="preserve">                                 = 1 : 0.946</w:t>
            </w:r>
          </w:p>
        </w:tc>
        <w:tc>
          <w:tcPr>
            <w:tcW w:w="1440" w:type="dxa"/>
            <w:shd w:val="clear" w:color="auto" w:fill="auto"/>
            <w:vAlign w:val="center"/>
          </w:tcPr>
          <w:p w14:paraId="24B47114" w14:textId="77777777" w:rsidR="00413FE9" w:rsidRPr="000B55B2" w:rsidRDefault="00413FE9" w:rsidP="00586270">
            <w:pPr>
              <w:spacing w:line="276" w:lineRule="auto"/>
              <w:jc w:val="center"/>
              <w:rPr>
                <w:rFonts w:cs="Arial"/>
                <w:szCs w:val="22"/>
              </w:rPr>
            </w:pPr>
            <w:r w:rsidRPr="000B55B2">
              <w:rPr>
                <w:rFonts w:cs="Arial"/>
                <w:szCs w:val="22"/>
              </w:rPr>
              <w:t>1</w:t>
            </w:r>
          </w:p>
        </w:tc>
      </w:tr>
      <w:tr w:rsidR="00413FE9" w:rsidRPr="000B55B2" w14:paraId="6C7046C5" w14:textId="77777777" w:rsidTr="00586270">
        <w:trPr>
          <w:trHeight w:val="288"/>
        </w:trPr>
        <w:tc>
          <w:tcPr>
            <w:tcW w:w="7571" w:type="dxa"/>
            <w:vAlign w:val="center"/>
          </w:tcPr>
          <w:p w14:paraId="218172BA" w14:textId="77777777" w:rsidR="00413FE9" w:rsidRPr="000B55B2" w:rsidRDefault="00413FE9" w:rsidP="00586270">
            <w:pPr>
              <w:spacing w:line="276" w:lineRule="auto"/>
              <w:jc w:val="right"/>
              <w:rPr>
                <w:rFonts w:cs="Arial"/>
                <w:b/>
                <w:bCs/>
                <w:szCs w:val="22"/>
              </w:rPr>
            </w:pPr>
            <w:r w:rsidRPr="000B55B2">
              <w:rPr>
                <w:rFonts w:cs="Arial"/>
                <w:b/>
                <w:bCs/>
                <w:szCs w:val="22"/>
              </w:rPr>
              <w:t>Total</w:t>
            </w:r>
          </w:p>
        </w:tc>
        <w:tc>
          <w:tcPr>
            <w:tcW w:w="1440" w:type="dxa"/>
            <w:vAlign w:val="bottom"/>
          </w:tcPr>
          <w:p w14:paraId="7E1AFD31" w14:textId="77777777" w:rsidR="00413FE9" w:rsidRPr="000B55B2" w:rsidRDefault="00413FE9" w:rsidP="00586270">
            <w:pPr>
              <w:spacing w:line="276" w:lineRule="auto"/>
              <w:jc w:val="center"/>
              <w:rPr>
                <w:rFonts w:cs="Arial"/>
                <w:b/>
                <w:bCs/>
                <w:szCs w:val="22"/>
              </w:rPr>
            </w:pPr>
            <w:r w:rsidRPr="000B55B2">
              <w:rPr>
                <w:rFonts w:cs="Arial"/>
                <w:b/>
                <w:bCs/>
                <w:szCs w:val="22"/>
              </w:rPr>
              <w:t>2</w:t>
            </w:r>
          </w:p>
        </w:tc>
      </w:tr>
    </w:tbl>
    <w:p w14:paraId="2A57EB14" w14:textId="77777777" w:rsidR="00413FE9" w:rsidRPr="000B55B2" w:rsidRDefault="00413FE9" w:rsidP="00413FE9">
      <w:pPr>
        <w:jc w:val="both"/>
        <w:rPr>
          <w:rFonts w:cs="Arial"/>
          <w:szCs w:val="22"/>
        </w:rPr>
      </w:pPr>
    </w:p>
    <w:p w14:paraId="09E22D52" w14:textId="77777777" w:rsidR="00413FE9" w:rsidRPr="000B55B2" w:rsidRDefault="00413FE9" w:rsidP="00413FE9">
      <w:pPr>
        <w:jc w:val="both"/>
        <w:rPr>
          <w:rFonts w:cs="Arial"/>
          <w:szCs w:val="22"/>
        </w:rPr>
      </w:pPr>
    </w:p>
    <w:p w14:paraId="44F1481A" w14:textId="1688DE9E" w:rsidR="00413FE9" w:rsidRPr="000B55B2" w:rsidRDefault="00413FE9" w:rsidP="007D3B26">
      <w:pPr>
        <w:tabs>
          <w:tab w:val="left" w:pos="8647"/>
        </w:tabs>
        <w:ind w:left="720" w:hanging="720"/>
        <w:jc w:val="both"/>
        <w:rPr>
          <w:rFonts w:cs="Arial"/>
          <w:szCs w:val="22"/>
        </w:rPr>
      </w:pPr>
      <w:r w:rsidRPr="000B55B2">
        <w:rPr>
          <w:rFonts w:cs="Arial"/>
          <w:szCs w:val="22"/>
        </w:rPr>
        <w:t>(</w:t>
      </w:r>
      <w:r w:rsidR="007D3B26">
        <w:rPr>
          <w:rFonts w:cs="Arial"/>
          <w:szCs w:val="22"/>
        </w:rPr>
        <w:t>g</w:t>
      </w:r>
      <w:r w:rsidRPr="000B55B2">
        <w:rPr>
          <w:rFonts w:cs="Arial"/>
          <w:szCs w:val="22"/>
        </w:rPr>
        <w:t>)</w:t>
      </w:r>
      <w:r w:rsidRPr="000B55B2">
        <w:rPr>
          <w:rFonts w:cs="Arial"/>
          <w:szCs w:val="22"/>
        </w:rPr>
        <w:tab/>
        <w:t>Show, via an appropriate equation, that relativistic effects do not need to be considered for this particular analysis.</w:t>
      </w:r>
      <w:r w:rsidRPr="000B55B2">
        <w:rPr>
          <w:rFonts w:cs="Arial"/>
          <w:szCs w:val="22"/>
        </w:rPr>
        <w:tab/>
        <w:t>(3 marks)</w:t>
      </w:r>
    </w:p>
    <w:p w14:paraId="7767F8D1" w14:textId="77777777" w:rsidR="00413FE9" w:rsidRPr="000B55B2" w:rsidRDefault="00413FE9" w:rsidP="00413FE9">
      <w:pPr>
        <w:rPr>
          <w:rFonts w:cs="Arial"/>
          <w:szCs w:val="22"/>
        </w:rPr>
      </w:pPr>
    </w:p>
    <w:tbl>
      <w:tblPr>
        <w:tblStyle w:val="TableGrid"/>
        <w:tblW w:w="9011" w:type="dxa"/>
        <w:tblInd w:w="704" w:type="dxa"/>
        <w:tblLook w:val="04A0" w:firstRow="1" w:lastRow="0" w:firstColumn="1" w:lastColumn="0" w:noHBand="0" w:noVBand="1"/>
      </w:tblPr>
      <w:tblGrid>
        <w:gridCol w:w="7571"/>
        <w:gridCol w:w="1440"/>
      </w:tblGrid>
      <w:tr w:rsidR="00413FE9" w:rsidRPr="000B55B2" w14:paraId="68D21779" w14:textId="77777777" w:rsidTr="00586270">
        <w:trPr>
          <w:trHeight w:val="288"/>
        </w:trPr>
        <w:tc>
          <w:tcPr>
            <w:tcW w:w="7571" w:type="dxa"/>
            <w:vAlign w:val="center"/>
          </w:tcPr>
          <w:p w14:paraId="6AC14EED" w14:textId="77777777" w:rsidR="00413FE9" w:rsidRPr="000B55B2" w:rsidRDefault="00413FE9" w:rsidP="00586270">
            <w:pPr>
              <w:jc w:val="center"/>
              <w:rPr>
                <w:rFonts w:cs="Arial"/>
                <w:szCs w:val="22"/>
              </w:rPr>
            </w:pPr>
            <w:r w:rsidRPr="000B55B2">
              <w:rPr>
                <w:rFonts w:cs="Arial"/>
                <w:b/>
                <w:bCs/>
                <w:szCs w:val="22"/>
              </w:rPr>
              <w:t>Description</w:t>
            </w:r>
          </w:p>
        </w:tc>
        <w:tc>
          <w:tcPr>
            <w:tcW w:w="1440" w:type="dxa"/>
            <w:vAlign w:val="center"/>
          </w:tcPr>
          <w:p w14:paraId="14FDD49C" w14:textId="77777777" w:rsidR="00413FE9" w:rsidRPr="000B55B2" w:rsidRDefault="00413FE9" w:rsidP="00586270">
            <w:pPr>
              <w:jc w:val="center"/>
              <w:rPr>
                <w:rFonts w:cs="Arial"/>
                <w:szCs w:val="22"/>
              </w:rPr>
            </w:pPr>
            <w:r w:rsidRPr="000B55B2">
              <w:rPr>
                <w:rFonts w:cs="Arial"/>
                <w:b/>
                <w:bCs/>
                <w:szCs w:val="22"/>
              </w:rPr>
              <w:t>Total</w:t>
            </w:r>
          </w:p>
        </w:tc>
      </w:tr>
      <w:tr w:rsidR="00413FE9" w:rsidRPr="000B55B2" w14:paraId="16C89285" w14:textId="77777777" w:rsidTr="00586270">
        <w:trPr>
          <w:trHeight w:val="510"/>
        </w:trPr>
        <w:tc>
          <w:tcPr>
            <w:tcW w:w="7571" w:type="dxa"/>
            <w:shd w:val="clear" w:color="auto" w:fill="auto"/>
            <w:vAlign w:val="center"/>
          </w:tcPr>
          <w:p w14:paraId="5EDB5CA4" w14:textId="77777777" w:rsidR="00413FE9" w:rsidRPr="00812761" w:rsidRDefault="00413FE9" w:rsidP="00586270">
            <w:pPr>
              <w:rPr>
                <w:rFonts w:ascii="Cambria Math" w:hAnsi="Cambria Math" w:cs="Arial"/>
                <w:i/>
                <w:color w:val="FF0000"/>
                <w:szCs w:val="22"/>
              </w:rPr>
            </w:pPr>
            <m:oMath>
              <m:r>
                <w:rPr>
                  <w:rFonts w:ascii="Cambria Math" w:hAnsi="Cambria Math"/>
                  <w:color w:val="FF0000"/>
                  <w:szCs w:val="22"/>
                </w:rPr>
                <m:t>γ=</m:t>
              </m:r>
              <m:f>
                <m:fPr>
                  <m:ctrlPr>
                    <w:rPr>
                      <w:rFonts w:ascii="Cambria Math" w:hAnsi="Cambria Math"/>
                      <w:i/>
                      <w:color w:val="FF0000"/>
                      <w:szCs w:val="22"/>
                    </w:rPr>
                  </m:ctrlPr>
                </m:fPr>
                <m:num>
                  <m:r>
                    <w:rPr>
                      <w:rFonts w:ascii="Cambria Math" w:hAnsi="Cambria Math"/>
                      <w:color w:val="FF0000"/>
                      <w:szCs w:val="22"/>
                    </w:rPr>
                    <m:t>1</m:t>
                  </m:r>
                </m:num>
                <m:den>
                  <m:rad>
                    <m:radPr>
                      <m:degHide m:val="1"/>
                      <m:ctrlPr>
                        <w:rPr>
                          <w:rFonts w:ascii="Cambria Math" w:hAnsi="Cambria Math"/>
                          <w:i/>
                          <w:color w:val="FF0000"/>
                          <w:szCs w:val="22"/>
                        </w:rPr>
                      </m:ctrlPr>
                    </m:radPr>
                    <m:deg/>
                    <m:e>
                      <m:r>
                        <w:rPr>
                          <w:rFonts w:ascii="Cambria Math" w:hAnsi="Cambria Math"/>
                          <w:color w:val="FF0000"/>
                          <w:szCs w:val="22"/>
                        </w:rPr>
                        <m:t>1-</m:t>
                      </m:r>
                      <m:f>
                        <m:fPr>
                          <m:ctrlPr>
                            <w:rPr>
                              <w:rFonts w:ascii="Cambria Math" w:hAnsi="Cambria Math"/>
                              <w:i/>
                              <w:color w:val="FF0000"/>
                              <w:szCs w:val="22"/>
                            </w:rPr>
                          </m:ctrlPr>
                        </m:fPr>
                        <m:num>
                          <m:sSup>
                            <m:sSupPr>
                              <m:ctrlPr>
                                <w:rPr>
                                  <w:rFonts w:ascii="Cambria Math" w:hAnsi="Cambria Math"/>
                                  <w:i/>
                                  <w:color w:val="FF0000"/>
                                  <w:szCs w:val="22"/>
                                </w:rPr>
                              </m:ctrlPr>
                            </m:sSupPr>
                            <m:e>
                              <m:r>
                                <w:rPr>
                                  <w:rFonts w:ascii="Cambria Math" w:hAnsi="Cambria Math"/>
                                  <w:color w:val="FF0000"/>
                                  <w:szCs w:val="22"/>
                                </w:rPr>
                                <m:t>v</m:t>
                              </m:r>
                            </m:e>
                            <m:sup>
                              <m:r>
                                <w:rPr>
                                  <w:rFonts w:ascii="Cambria Math" w:hAnsi="Cambria Math"/>
                                  <w:color w:val="FF0000"/>
                                  <w:szCs w:val="22"/>
                                </w:rPr>
                                <m:t>2</m:t>
                              </m:r>
                            </m:sup>
                          </m:sSup>
                        </m:num>
                        <m:den>
                          <m:sSup>
                            <m:sSupPr>
                              <m:ctrlPr>
                                <w:rPr>
                                  <w:rFonts w:ascii="Cambria Math" w:hAnsi="Cambria Math"/>
                                  <w:i/>
                                  <w:color w:val="FF0000"/>
                                  <w:szCs w:val="22"/>
                                </w:rPr>
                              </m:ctrlPr>
                            </m:sSupPr>
                            <m:e>
                              <m:r>
                                <w:rPr>
                                  <w:rFonts w:ascii="Cambria Math" w:hAnsi="Cambria Math"/>
                                  <w:color w:val="FF0000"/>
                                  <w:szCs w:val="22"/>
                                </w:rPr>
                                <m:t>c</m:t>
                              </m:r>
                            </m:e>
                            <m:sup>
                              <m:r>
                                <w:rPr>
                                  <w:rFonts w:ascii="Cambria Math" w:hAnsi="Cambria Math"/>
                                  <w:color w:val="FF0000"/>
                                  <w:szCs w:val="22"/>
                                </w:rPr>
                                <m:t>2</m:t>
                              </m:r>
                            </m:sup>
                          </m:sSup>
                        </m:den>
                      </m:f>
                    </m:e>
                  </m:rad>
                </m:den>
              </m:f>
            </m:oMath>
            <w:r w:rsidRPr="00812761">
              <w:rPr>
                <w:color w:val="FF0000"/>
                <w:szCs w:val="22"/>
              </w:rPr>
              <w:t xml:space="preserve"> </w:t>
            </w:r>
          </w:p>
        </w:tc>
        <w:tc>
          <w:tcPr>
            <w:tcW w:w="1440" w:type="dxa"/>
            <w:shd w:val="clear" w:color="auto" w:fill="auto"/>
            <w:vAlign w:val="center"/>
          </w:tcPr>
          <w:p w14:paraId="207DD7B2" w14:textId="77777777" w:rsidR="00413FE9" w:rsidRPr="000B55B2" w:rsidRDefault="00413FE9" w:rsidP="00586270">
            <w:pPr>
              <w:spacing w:line="276" w:lineRule="auto"/>
              <w:jc w:val="center"/>
              <w:rPr>
                <w:rFonts w:cs="Arial"/>
                <w:szCs w:val="22"/>
              </w:rPr>
            </w:pPr>
            <w:r w:rsidRPr="000B55B2">
              <w:rPr>
                <w:rFonts w:cs="Arial"/>
                <w:szCs w:val="22"/>
              </w:rPr>
              <w:t>1</w:t>
            </w:r>
          </w:p>
        </w:tc>
      </w:tr>
      <w:tr w:rsidR="00413FE9" w:rsidRPr="000B55B2" w14:paraId="1BF98292" w14:textId="77777777" w:rsidTr="00586270">
        <w:trPr>
          <w:trHeight w:val="667"/>
        </w:trPr>
        <w:tc>
          <w:tcPr>
            <w:tcW w:w="7571" w:type="dxa"/>
            <w:shd w:val="clear" w:color="auto" w:fill="auto"/>
            <w:vAlign w:val="center"/>
          </w:tcPr>
          <w:p w14:paraId="27A9BD67" w14:textId="77777777" w:rsidR="00413FE9" w:rsidRPr="00812761" w:rsidRDefault="00413FE9" w:rsidP="00586270">
            <w:pPr>
              <w:rPr>
                <w:color w:val="FF0000"/>
                <w:szCs w:val="22"/>
              </w:rPr>
            </w:pPr>
            <w:r w:rsidRPr="00812761">
              <w:rPr>
                <w:rFonts w:cs="Arial"/>
                <w:color w:val="FF0000"/>
                <w:szCs w:val="22"/>
              </w:rPr>
              <w:t xml:space="preserve">   =</w:t>
            </w:r>
            <m:oMath>
              <m:f>
                <m:fPr>
                  <m:ctrlPr>
                    <w:rPr>
                      <w:rFonts w:ascii="Cambria Math" w:hAnsi="Cambria Math"/>
                      <w:i/>
                      <w:color w:val="FF0000"/>
                      <w:szCs w:val="22"/>
                    </w:rPr>
                  </m:ctrlPr>
                </m:fPr>
                <m:num>
                  <m:r>
                    <w:rPr>
                      <w:rFonts w:ascii="Cambria Math" w:hAnsi="Cambria Math"/>
                      <w:color w:val="FF0000"/>
                      <w:szCs w:val="22"/>
                    </w:rPr>
                    <m:t>1</m:t>
                  </m:r>
                </m:num>
                <m:den>
                  <m:rad>
                    <m:radPr>
                      <m:degHide m:val="1"/>
                      <m:ctrlPr>
                        <w:rPr>
                          <w:rFonts w:ascii="Cambria Math" w:hAnsi="Cambria Math"/>
                          <w:i/>
                          <w:color w:val="FF0000"/>
                          <w:szCs w:val="22"/>
                        </w:rPr>
                      </m:ctrlPr>
                    </m:radPr>
                    <m:deg/>
                    <m:e>
                      <m:r>
                        <w:rPr>
                          <w:rFonts w:ascii="Cambria Math" w:hAnsi="Cambria Math"/>
                          <w:color w:val="FF0000"/>
                          <w:szCs w:val="22"/>
                        </w:rPr>
                        <m:t>1-</m:t>
                      </m:r>
                      <m:f>
                        <m:fPr>
                          <m:ctrlPr>
                            <w:rPr>
                              <w:rFonts w:ascii="Cambria Math" w:hAnsi="Cambria Math"/>
                              <w:i/>
                              <w:color w:val="FF0000"/>
                              <w:szCs w:val="22"/>
                            </w:rPr>
                          </m:ctrlPr>
                        </m:fPr>
                        <m:num>
                          <m:sSup>
                            <m:sSupPr>
                              <m:ctrlPr>
                                <w:rPr>
                                  <w:rFonts w:ascii="Cambria Math" w:hAnsi="Cambria Math"/>
                                  <w:i/>
                                  <w:color w:val="FF0000"/>
                                  <w:szCs w:val="22"/>
                                </w:rPr>
                              </m:ctrlPr>
                            </m:sSupPr>
                            <m:e>
                              <m:r>
                                <w:rPr>
                                  <w:rFonts w:ascii="Cambria Math" w:hAnsi="Cambria Math"/>
                                  <w:color w:val="FF0000"/>
                                  <w:szCs w:val="22"/>
                                </w:rPr>
                                <m:t>(2.50 ×1</m:t>
                              </m:r>
                              <m:sSup>
                                <m:sSupPr>
                                  <m:ctrlPr>
                                    <w:rPr>
                                      <w:rFonts w:ascii="Cambria Math" w:hAnsi="Cambria Math"/>
                                      <w:i/>
                                      <w:color w:val="FF0000"/>
                                      <w:szCs w:val="22"/>
                                    </w:rPr>
                                  </m:ctrlPr>
                                </m:sSupPr>
                                <m:e>
                                  <m:r>
                                    <w:rPr>
                                      <w:rFonts w:ascii="Cambria Math" w:hAnsi="Cambria Math"/>
                                      <w:color w:val="FF0000"/>
                                      <w:szCs w:val="22"/>
                                    </w:rPr>
                                    <m:t>0</m:t>
                                  </m:r>
                                </m:e>
                                <m:sup>
                                  <m:r>
                                    <w:rPr>
                                      <w:rFonts w:ascii="Cambria Math" w:hAnsi="Cambria Math"/>
                                      <w:color w:val="FF0000"/>
                                      <w:szCs w:val="22"/>
                                    </w:rPr>
                                    <m:t>5</m:t>
                                  </m:r>
                                </m:sup>
                              </m:sSup>
                              <m:r>
                                <w:rPr>
                                  <w:rFonts w:ascii="Cambria Math" w:hAnsi="Cambria Math"/>
                                  <w:color w:val="FF0000"/>
                                  <w:szCs w:val="22"/>
                                </w:rPr>
                                <m:t>)</m:t>
                              </m:r>
                            </m:e>
                            <m:sup>
                              <m:r>
                                <w:rPr>
                                  <w:rFonts w:ascii="Cambria Math" w:hAnsi="Cambria Math"/>
                                  <w:color w:val="FF0000"/>
                                  <w:szCs w:val="22"/>
                                </w:rPr>
                                <m:t>2</m:t>
                              </m:r>
                            </m:sup>
                          </m:sSup>
                        </m:num>
                        <m:den>
                          <m:sSup>
                            <m:sSupPr>
                              <m:ctrlPr>
                                <w:rPr>
                                  <w:rFonts w:ascii="Cambria Math" w:hAnsi="Cambria Math"/>
                                  <w:i/>
                                  <w:color w:val="FF0000"/>
                                  <w:szCs w:val="22"/>
                                </w:rPr>
                              </m:ctrlPr>
                            </m:sSupPr>
                            <m:e>
                              <m:r>
                                <w:rPr>
                                  <w:rFonts w:ascii="Cambria Math" w:hAnsi="Cambria Math"/>
                                  <w:color w:val="FF0000"/>
                                  <w:szCs w:val="22"/>
                                </w:rPr>
                                <m:t>(3.00 ×1</m:t>
                              </m:r>
                              <m:sSup>
                                <m:sSupPr>
                                  <m:ctrlPr>
                                    <w:rPr>
                                      <w:rFonts w:ascii="Cambria Math" w:hAnsi="Cambria Math"/>
                                      <w:i/>
                                      <w:color w:val="FF0000"/>
                                      <w:szCs w:val="22"/>
                                    </w:rPr>
                                  </m:ctrlPr>
                                </m:sSupPr>
                                <m:e>
                                  <m:r>
                                    <w:rPr>
                                      <w:rFonts w:ascii="Cambria Math" w:hAnsi="Cambria Math"/>
                                      <w:color w:val="FF0000"/>
                                      <w:szCs w:val="22"/>
                                    </w:rPr>
                                    <m:t>0</m:t>
                                  </m:r>
                                </m:e>
                                <m:sup>
                                  <m:r>
                                    <w:rPr>
                                      <w:rFonts w:ascii="Cambria Math" w:hAnsi="Cambria Math"/>
                                      <w:color w:val="FF0000"/>
                                      <w:szCs w:val="22"/>
                                    </w:rPr>
                                    <m:t>8</m:t>
                                  </m:r>
                                </m:sup>
                              </m:sSup>
                              <m:r>
                                <w:rPr>
                                  <w:rFonts w:ascii="Cambria Math" w:hAnsi="Cambria Math"/>
                                  <w:color w:val="FF0000"/>
                                  <w:szCs w:val="22"/>
                                </w:rPr>
                                <m:t>)</m:t>
                              </m:r>
                            </m:e>
                            <m:sup>
                              <m:r>
                                <w:rPr>
                                  <w:rFonts w:ascii="Cambria Math" w:hAnsi="Cambria Math"/>
                                  <w:color w:val="FF0000"/>
                                  <w:szCs w:val="22"/>
                                </w:rPr>
                                <m:t>2</m:t>
                              </m:r>
                            </m:sup>
                          </m:sSup>
                        </m:den>
                      </m:f>
                    </m:e>
                  </m:rad>
                </m:den>
              </m:f>
            </m:oMath>
            <w:r w:rsidRPr="00812761">
              <w:rPr>
                <w:rFonts w:eastAsiaTheme="minorEastAsia" w:cs="Arial"/>
                <w:color w:val="FF0000"/>
                <w:szCs w:val="22"/>
              </w:rPr>
              <w:t xml:space="preserve"> = 1.000000347</w:t>
            </w:r>
          </w:p>
        </w:tc>
        <w:tc>
          <w:tcPr>
            <w:tcW w:w="1440" w:type="dxa"/>
            <w:shd w:val="clear" w:color="auto" w:fill="auto"/>
            <w:vAlign w:val="center"/>
          </w:tcPr>
          <w:p w14:paraId="35D3DE07" w14:textId="77777777" w:rsidR="00413FE9" w:rsidRPr="000B55B2" w:rsidRDefault="00413FE9" w:rsidP="00586270">
            <w:pPr>
              <w:spacing w:line="276" w:lineRule="auto"/>
              <w:jc w:val="center"/>
              <w:rPr>
                <w:rFonts w:cs="Arial"/>
                <w:szCs w:val="22"/>
              </w:rPr>
            </w:pPr>
            <w:r w:rsidRPr="000B55B2">
              <w:rPr>
                <w:rFonts w:cs="Arial"/>
                <w:szCs w:val="22"/>
              </w:rPr>
              <w:t>1</w:t>
            </w:r>
          </w:p>
        </w:tc>
      </w:tr>
      <w:tr w:rsidR="00413FE9" w:rsidRPr="000B55B2" w14:paraId="74727EF3" w14:textId="77777777" w:rsidTr="00586270">
        <w:trPr>
          <w:trHeight w:val="227"/>
        </w:trPr>
        <w:tc>
          <w:tcPr>
            <w:tcW w:w="7571" w:type="dxa"/>
            <w:shd w:val="clear" w:color="auto" w:fill="auto"/>
            <w:vAlign w:val="center"/>
          </w:tcPr>
          <w:p w14:paraId="4E12CE37" w14:textId="77777777" w:rsidR="00413FE9" w:rsidRPr="00812761" w:rsidRDefault="00413FE9" w:rsidP="00586270">
            <w:pPr>
              <w:rPr>
                <w:rFonts w:cs="Arial"/>
                <w:color w:val="FF0000"/>
                <w:szCs w:val="22"/>
              </w:rPr>
            </w:pPr>
            <w:r w:rsidRPr="00812761">
              <w:rPr>
                <w:rFonts w:cs="Arial"/>
                <w:color w:val="FF0000"/>
                <w:szCs w:val="22"/>
              </w:rPr>
              <w:t>Hence, relativistic effects are not significant.</w:t>
            </w:r>
          </w:p>
        </w:tc>
        <w:tc>
          <w:tcPr>
            <w:tcW w:w="1440" w:type="dxa"/>
            <w:shd w:val="clear" w:color="auto" w:fill="auto"/>
            <w:vAlign w:val="center"/>
          </w:tcPr>
          <w:p w14:paraId="427DF024" w14:textId="77777777" w:rsidR="00413FE9" w:rsidRPr="000B55B2" w:rsidRDefault="00413FE9" w:rsidP="00586270">
            <w:pPr>
              <w:spacing w:line="276" w:lineRule="auto"/>
              <w:jc w:val="center"/>
              <w:rPr>
                <w:rFonts w:cs="Arial"/>
                <w:szCs w:val="22"/>
              </w:rPr>
            </w:pPr>
            <w:r w:rsidRPr="000B55B2">
              <w:rPr>
                <w:rFonts w:cs="Arial"/>
                <w:szCs w:val="22"/>
              </w:rPr>
              <w:t>1</w:t>
            </w:r>
          </w:p>
        </w:tc>
      </w:tr>
      <w:tr w:rsidR="00413FE9" w:rsidRPr="000B55B2" w14:paraId="348D0995" w14:textId="77777777" w:rsidTr="00586270">
        <w:trPr>
          <w:trHeight w:val="288"/>
        </w:trPr>
        <w:tc>
          <w:tcPr>
            <w:tcW w:w="7571" w:type="dxa"/>
            <w:vAlign w:val="center"/>
          </w:tcPr>
          <w:p w14:paraId="677D235D" w14:textId="77777777" w:rsidR="00413FE9" w:rsidRPr="000B55B2" w:rsidRDefault="00413FE9" w:rsidP="00586270">
            <w:pPr>
              <w:spacing w:line="276" w:lineRule="auto"/>
              <w:jc w:val="right"/>
              <w:rPr>
                <w:rFonts w:cs="Arial"/>
                <w:b/>
                <w:bCs/>
                <w:szCs w:val="22"/>
              </w:rPr>
            </w:pPr>
            <w:r w:rsidRPr="000B55B2">
              <w:rPr>
                <w:rFonts w:cs="Arial"/>
                <w:b/>
                <w:bCs/>
                <w:szCs w:val="22"/>
              </w:rPr>
              <w:t>Total</w:t>
            </w:r>
          </w:p>
        </w:tc>
        <w:tc>
          <w:tcPr>
            <w:tcW w:w="1440" w:type="dxa"/>
            <w:vAlign w:val="bottom"/>
          </w:tcPr>
          <w:p w14:paraId="46C2A6FD" w14:textId="77777777" w:rsidR="00413FE9" w:rsidRPr="000B55B2" w:rsidRDefault="00413FE9" w:rsidP="00586270">
            <w:pPr>
              <w:spacing w:line="276" w:lineRule="auto"/>
              <w:jc w:val="center"/>
              <w:rPr>
                <w:rFonts w:cs="Arial"/>
                <w:b/>
                <w:bCs/>
                <w:szCs w:val="22"/>
              </w:rPr>
            </w:pPr>
            <w:r w:rsidRPr="000B55B2">
              <w:rPr>
                <w:rFonts w:cs="Arial"/>
                <w:b/>
                <w:bCs/>
                <w:szCs w:val="22"/>
              </w:rPr>
              <w:t>3</w:t>
            </w:r>
          </w:p>
        </w:tc>
      </w:tr>
    </w:tbl>
    <w:p w14:paraId="21B57285" w14:textId="77777777" w:rsidR="00413FE9" w:rsidRPr="000B55B2" w:rsidRDefault="00413FE9" w:rsidP="00413FE9">
      <w:pPr>
        <w:rPr>
          <w:rFonts w:cs="Arial"/>
          <w:szCs w:val="22"/>
        </w:rPr>
      </w:pPr>
    </w:p>
    <w:p w14:paraId="48F7268B" w14:textId="77777777" w:rsidR="00413FE9" w:rsidRPr="000B55B2" w:rsidRDefault="00413FE9" w:rsidP="00413FE9">
      <w:pPr>
        <w:jc w:val="both"/>
        <w:rPr>
          <w:rFonts w:cs="Arial"/>
          <w:szCs w:val="22"/>
        </w:rPr>
      </w:pPr>
      <w:r w:rsidRPr="000B55B2">
        <w:rPr>
          <w:rFonts w:cs="Arial"/>
          <w:noProof/>
          <w:szCs w:val="22"/>
        </w:rPr>
        <mc:AlternateContent>
          <mc:Choice Requires="wps">
            <w:drawing>
              <wp:anchor distT="0" distB="0" distL="114300" distR="114300" simplePos="0" relativeHeight="251740204" behindDoc="0" locked="0" layoutInCell="1" allowOverlap="1" wp14:anchorId="242B07C8" wp14:editId="21D63855">
                <wp:simplePos x="0" y="0"/>
                <wp:positionH relativeFrom="column">
                  <wp:posOffset>2479675</wp:posOffset>
                </wp:positionH>
                <wp:positionV relativeFrom="paragraph">
                  <wp:posOffset>240348</wp:posOffset>
                </wp:positionV>
                <wp:extent cx="0" cy="38100"/>
                <wp:effectExtent l="57150" t="38100" r="114300" b="95250"/>
                <wp:wrapNone/>
                <wp:docPr id="7" name="Straight Connector 7"/>
                <wp:cNvGraphicFramePr/>
                <a:graphic xmlns:a="http://schemas.openxmlformats.org/drawingml/2006/main">
                  <a:graphicData uri="http://schemas.microsoft.com/office/word/2010/wordprocessingShape">
                    <wps:wsp>
                      <wps:cNvCnPr/>
                      <wps:spPr>
                        <a:xfrm>
                          <a:off x="0" y="0"/>
                          <a:ext cx="0" cy="38100"/>
                        </a:xfrm>
                        <a:prstGeom prst="line">
                          <a:avLst/>
                        </a:prstGeom>
                        <a:ln w="28575">
                          <a:solidFill>
                            <a:schemeClr val="accent2"/>
                          </a:solidFill>
                        </a:ln>
                        <a:effectLst>
                          <a:outerShdw blurRad="50800" dist="38100" dir="2700000" algn="tl"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1712DC3" id="Straight Connector 7" o:spid="_x0000_s1026" style="position:absolute;z-index:251740204;visibility:visible;mso-wrap-style:square;mso-wrap-distance-left:9pt;mso-wrap-distance-top:0;mso-wrap-distance-right:9pt;mso-wrap-distance-bottom:0;mso-position-horizontal:absolute;mso-position-horizontal-relative:text;mso-position-vertical:absolute;mso-position-vertical-relative:text" from="195.25pt,18.95pt" to="195.25pt,2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" strokecolor="#ed7d31 [3205]" strokeweight="2.25pt">
                <v:stroke joinstyle="miter"/>
                <v:shadow on="t" color="black" opacity="26214f" origin="-.5,-.5" offset=".74836mm,.74836mm"/>
              </v:line>
            </w:pict>
          </mc:Fallback>
        </mc:AlternateContent>
      </w:r>
    </w:p>
    <w:p w14:paraId="594B99A3" w14:textId="77777777" w:rsidR="00413FE9" w:rsidRDefault="00413FE9" w:rsidP="00413FE9">
      <w:pPr>
        <w:rPr>
          <w:rFonts w:cs="Arial"/>
          <w:szCs w:val="22"/>
        </w:rPr>
      </w:pPr>
    </w:p>
    <w:p w14:paraId="4451EE90" w14:textId="77777777" w:rsidR="00413FE9" w:rsidRDefault="00413FE9" w:rsidP="00413FE9">
      <w:pPr>
        <w:rPr>
          <w:rFonts w:cs="Arial"/>
          <w:szCs w:val="22"/>
        </w:rPr>
      </w:pPr>
      <w:r>
        <w:rPr>
          <w:rFonts w:cs="Arial"/>
          <w:szCs w:val="22"/>
        </w:rPr>
        <w:br w:type="page"/>
      </w:r>
    </w:p>
    <w:p w14:paraId="5254CA69" w14:textId="063AAE90" w:rsidR="00C64814" w:rsidRDefault="00C64814" w:rsidP="00C64814">
      <w:pPr>
        <w:tabs>
          <w:tab w:val="left" w:pos="1134"/>
          <w:tab w:val="left" w:pos="8505"/>
          <w:tab w:val="right" w:pos="9356"/>
        </w:tabs>
        <w:ind w:left="567" w:hanging="567"/>
        <w:rPr>
          <w:rFonts w:eastAsia="Times New Roman" w:cs="Arial"/>
          <w:b/>
          <w:szCs w:val="22"/>
          <w:lang w:val="en-GB" w:eastAsia="en-US"/>
        </w:rPr>
      </w:pPr>
      <w:r>
        <w:rPr>
          <w:rFonts w:cs="Arial"/>
          <w:b/>
          <w:bCs/>
          <w:szCs w:val="22"/>
        </w:rPr>
        <w:lastRenderedPageBreak/>
        <w:t>Question 22</w:t>
      </w:r>
      <w:r>
        <w:rPr>
          <w:rFonts w:cs="Arial"/>
          <w:b/>
          <w:bCs/>
          <w:szCs w:val="22"/>
        </w:rPr>
        <w:tab/>
      </w:r>
      <w:r>
        <w:rPr>
          <w:rFonts w:eastAsia="Times New Roman" w:cs="Arial"/>
          <w:b/>
          <w:szCs w:val="22"/>
          <w:lang w:val="en-GB" w:eastAsia="en-US"/>
        </w:rPr>
        <w:t>(18 marks)</w:t>
      </w:r>
    </w:p>
    <w:p w14:paraId="14478CB4" w14:textId="77777777" w:rsidR="00AF01DD" w:rsidRDefault="00AF01DD" w:rsidP="00C64814">
      <w:pPr>
        <w:tabs>
          <w:tab w:val="left" w:pos="1134"/>
          <w:tab w:val="left" w:pos="8505"/>
          <w:tab w:val="right" w:pos="9356"/>
        </w:tabs>
        <w:ind w:left="567" w:hanging="567"/>
        <w:rPr>
          <w:rFonts w:ascii="Times New Roman" w:eastAsia="Times New Roman" w:hAnsi="Times New Roman" w:cs="Times New Roman"/>
          <w:b/>
          <w:sz w:val="28"/>
          <w:szCs w:val="28"/>
        </w:rPr>
      </w:pPr>
    </w:p>
    <w:p w14:paraId="19E5F5BD" w14:textId="538CEEDE" w:rsidR="00C64814" w:rsidRDefault="00E724F3" w:rsidP="00C64814">
      <w:pPr>
        <w:tabs>
          <w:tab w:val="left" w:pos="8505"/>
          <w:tab w:val="left" w:pos="9356"/>
        </w:tabs>
        <w:rPr>
          <w:i/>
          <w:iCs/>
        </w:rPr>
      </w:pPr>
      <w:r>
        <w:rPr>
          <w:i/>
          <w:iCs/>
        </w:rPr>
        <w:t>Geosynchronous Orbit</w:t>
      </w:r>
    </w:p>
    <w:p w14:paraId="60B4AC17" w14:textId="0E3AC859" w:rsidR="00E32258" w:rsidRDefault="00E32258" w:rsidP="00C64814">
      <w:pPr>
        <w:tabs>
          <w:tab w:val="left" w:pos="8505"/>
          <w:tab w:val="left" w:pos="9356"/>
        </w:tabs>
      </w:pPr>
    </w:p>
    <w:p w14:paraId="0024B795" w14:textId="3A9CBDB7" w:rsidR="00E32258" w:rsidRDefault="009010A7" w:rsidP="00C64814">
      <w:pPr>
        <w:tabs>
          <w:tab w:val="left" w:pos="8505"/>
          <w:tab w:val="left" w:pos="9356"/>
        </w:tabs>
      </w:pPr>
      <w:r>
        <w:t>Satellite orbits around Earth are classified according to altitude. At one extreme is the low Earth orbit (LEO)</w:t>
      </w:r>
      <w:r w:rsidR="004572E8">
        <w:t xml:space="preserve"> which skims the upper atmosphere. </w:t>
      </w:r>
      <w:r w:rsidR="00490FC0">
        <w:t xml:space="preserve">The </w:t>
      </w:r>
      <w:r w:rsidR="0062433B">
        <w:t>I</w:t>
      </w:r>
      <w:r w:rsidR="00490FC0">
        <w:t xml:space="preserve">nternational </w:t>
      </w:r>
      <w:r w:rsidR="0062433B">
        <w:t>S</w:t>
      </w:r>
      <w:r w:rsidR="00490FC0">
        <w:t xml:space="preserve">pace </w:t>
      </w:r>
      <w:r w:rsidR="0062433B">
        <w:t>S</w:t>
      </w:r>
      <w:r w:rsidR="00490FC0">
        <w:t xml:space="preserve">tation </w:t>
      </w:r>
      <w:r w:rsidR="006C44F4">
        <w:t>orbits</w:t>
      </w:r>
      <w:r w:rsidR="00490FC0">
        <w:t xml:space="preserve"> here, a measly </w:t>
      </w:r>
      <w:r w:rsidR="00521D87">
        <w:t xml:space="preserve">410 km </w:t>
      </w:r>
      <w:r w:rsidR="00B21149">
        <w:t>above the Earth</w:t>
      </w:r>
      <w:r w:rsidR="0067153A">
        <w:t>’</w:t>
      </w:r>
      <w:r w:rsidR="00B21149">
        <w:t>s surface</w:t>
      </w:r>
      <w:r w:rsidR="00C118C3">
        <w:t xml:space="preserve">. This is so close to Earth that </w:t>
      </w:r>
      <w:r w:rsidR="00E51D7B">
        <w:t xml:space="preserve">without constant </w:t>
      </w:r>
      <w:r w:rsidR="00C82E59">
        <w:t xml:space="preserve">corrections, </w:t>
      </w:r>
      <w:r w:rsidR="00C118C3">
        <w:t xml:space="preserve">the </w:t>
      </w:r>
      <w:r w:rsidR="00082BCB">
        <w:t>thin</w:t>
      </w:r>
      <w:r w:rsidR="00C118C3">
        <w:t xml:space="preserve"> amount of atmosphere</w:t>
      </w:r>
      <w:r w:rsidR="00475788">
        <w:t xml:space="preserve"> </w:t>
      </w:r>
      <w:r w:rsidR="00670650">
        <w:t xml:space="preserve">at this height </w:t>
      </w:r>
      <w:r w:rsidR="00BC49E0">
        <w:t>would drag the</w:t>
      </w:r>
      <w:r w:rsidR="00475788">
        <w:t xml:space="preserve"> station </w:t>
      </w:r>
      <w:r w:rsidR="00BC49E0">
        <w:t xml:space="preserve">2 km towards Earth </w:t>
      </w:r>
      <w:r w:rsidR="000D0253">
        <w:t>in a month.</w:t>
      </w:r>
      <w:r w:rsidR="00703ED0">
        <w:t xml:space="preserve"> </w:t>
      </w:r>
      <w:r w:rsidR="007150EB">
        <w:t xml:space="preserve">Satellites in this orbit </w:t>
      </w:r>
      <w:r w:rsidR="00DA3E53">
        <w:t>have very short</w:t>
      </w:r>
      <w:r w:rsidR="004B2540">
        <w:t xml:space="preserve"> viewing </w:t>
      </w:r>
      <w:r w:rsidR="00DA3E53">
        <w:t>windows</w:t>
      </w:r>
      <w:r w:rsidR="004B2540">
        <w:t xml:space="preserve"> from a single location on the Earth </w:t>
      </w:r>
      <w:r w:rsidR="002945AF">
        <w:t xml:space="preserve">but will </w:t>
      </w:r>
      <w:r w:rsidR="001D0428">
        <w:t xml:space="preserve">often </w:t>
      </w:r>
      <w:r w:rsidR="00867179">
        <w:t>return to the same portion of sky</w:t>
      </w:r>
      <w:r w:rsidR="00BF07AA">
        <w:t xml:space="preserve"> </w:t>
      </w:r>
      <w:r w:rsidR="003F3376">
        <w:t xml:space="preserve">quickly, particularly if the orbit is very equatorial. </w:t>
      </w:r>
      <w:r w:rsidR="006F30F8">
        <w:t>The advantage of this orbit</w:t>
      </w:r>
      <w:r w:rsidR="00703ED0">
        <w:t xml:space="preserve"> is that electronic equipment is protected from harsh </w:t>
      </w:r>
      <w:r w:rsidR="00D22EBD">
        <w:t xml:space="preserve">solar winds </w:t>
      </w:r>
      <w:r w:rsidR="009D4C81">
        <w:t xml:space="preserve">which are </w:t>
      </w:r>
      <w:r w:rsidR="00D22EBD">
        <w:t>high speed charged particles</w:t>
      </w:r>
      <w:r w:rsidR="004D419E">
        <w:t xml:space="preserve"> ejected from the Sun.</w:t>
      </w:r>
      <w:r w:rsidR="00D22EBD">
        <w:t xml:space="preserve"> </w:t>
      </w:r>
    </w:p>
    <w:p w14:paraId="431F57CA" w14:textId="2477BFD8" w:rsidR="00424B85" w:rsidRDefault="00424B85" w:rsidP="00C64814">
      <w:pPr>
        <w:tabs>
          <w:tab w:val="left" w:pos="8505"/>
          <w:tab w:val="left" w:pos="9356"/>
        </w:tabs>
      </w:pPr>
    </w:p>
    <w:p w14:paraId="210784AF" w14:textId="67C4639D" w:rsidR="00424B85" w:rsidRDefault="0017176F" w:rsidP="00C64814">
      <w:pPr>
        <w:tabs>
          <w:tab w:val="left" w:pos="8505"/>
          <w:tab w:val="left" w:pos="9356"/>
        </w:tabs>
      </w:pPr>
      <w:r>
        <w:rPr>
          <w:noProof/>
        </w:rPr>
        <mc:AlternateContent>
          <mc:Choice Requires="wpg">
            <w:drawing>
              <wp:anchor distT="0" distB="0" distL="114300" distR="114300" simplePos="0" relativeHeight="251657225" behindDoc="0" locked="0" layoutInCell="1" allowOverlap="1" wp14:anchorId="5A7732A8" wp14:editId="40F9865E">
                <wp:simplePos x="0" y="0"/>
                <wp:positionH relativeFrom="column">
                  <wp:posOffset>-223319</wp:posOffset>
                </wp:positionH>
                <wp:positionV relativeFrom="paragraph">
                  <wp:posOffset>836295</wp:posOffset>
                </wp:positionV>
                <wp:extent cx="2845291" cy="2815590"/>
                <wp:effectExtent l="0" t="0" r="146050" b="0"/>
                <wp:wrapNone/>
                <wp:docPr id="245" name="Group 245"/>
                <wp:cNvGraphicFramePr/>
                <a:graphic xmlns:a="http://schemas.openxmlformats.org/drawingml/2006/main">
                  <a:graphicData uri="http://schemas.microsoft.com/office/word/2010/wordprocessingGroup">
                    <wpg:wgp>
                      <wpg:cNvGrpSpPr/>
                      <wpg:grpSpPr>
                        <a:xfrm>
                          <a:off x="0" y="0"/>
                          <a:ext cx="2845291" cy="2815590"/>
                          <a:chOff x="0" y="0"/>
                          <a:chExt cx="2845291" cy="2815590"/>
                        </a:xfrm>
                      </wpg:grpSpPr>
                      <wpg:grpSp>
                        <wpg:cNvPr id="228" name="Group 228"/>
                        <wpg:cNvGrpSpPr/>
                        <wpg:grpSpPr>
                          <a:xfrm>
                            <a:off x="1038540" y="690341"/>
                            <a:ext cx="1806751" cy="1006712"/>
                            <a:chOff x="0" y="0"/>
                            <a:chExt cx="1806751" cy="1006712"/>
                          </a:xfrm>
                        </wpg:grpSpPr>
                        <wpg:grpSp>
                          <wpg:cNvPr id="19" name="Group 19"/>
                          <wpg:cNvGrpSpPr/>
                          <wpg:grpSpPr>
                            <a:xfrm>
                              <a:off x="0" y="108641"/>
                              <a:ext cx="1806751" cy="898071"/>
                              <a:chOff x="0" y="0"/>
                              <a:chExt cx="1806751" cy="898071"/>
                            </a:xfrm>
                          </wpg:grpSpPr>
                          <wpg:grpSp>
                            <wpg:cNvPr id="13" name="Group 13"/>
                            <wpg:cNvGrpSpPr/>
                            <wpg:grpSpPr>
                              <a:xfrm>
                                <a:off x="0" y="0"/>
                                <a:ext cx="898071" cy="898071"/>
                                <a:chOff x="0" y="0"/>
                                <a:chExt cx="898071" cy="898071"/>
                              </a:xfrm>
                            </wpg:grpSpPr>
                            <wps:wsp>
                              <wps:cNvPr id="10" name="Oval 2"/>
                              <wps:cNvSpPr/>
                              <wps:spPr>
                                <a:xfrm>
                                  <a:off x="0" y="0"/>
                                  <a:ext cx="898071" cy="898071"/>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Freeform: Shape 3"/>
                              <wps:cNvSpPr/>
                              <wps:spPr>
                                <a:xfrm>
                                  <a:off x="754809" y="290670"/>
                                  <a:ext cx="126240" cy="282032"/>
                                </a:xfrm>
                                <a:custGeom>
                                  <a:avLst/>
                                  <a:gdLst>
                                    <a:gd name="connsiteX0" fmla="*/ 52244 w 126240"/>
                                    <a:gd name="connsiteY0" fmla="*/ 9755 h 282032"/>
                                    <a:gd name="connsiteX1" fmla="*/ 36361 w 126240"/>
                                    <a:gd name="connsiteY1" fmla="*/ 679 h 282032"/>
                                    <a:gd name="connsiteX2" fmla="*/ 25016 w 126240"/>
                                    <a:gd name="connsiteY2" fmla="*/ 12024 h 282032"/>
                                    <a:gd name="connsiteX3" fmla="*/ 20478 w 126240"/>
                                    <a:gd name="connsiteY3" fmla="*/ 18830 h 282032"/>
                                    <a:gd name="connsiteX4" fmla="*/ 11402 w 126240"/>
                                    <a:gd name="connsiteY4" fmla="*/ 23368 h 282032"/>
                                    <a:gd name="connsiteX5" fmla="*/ 4595 w 126240"/>
                                    <a:gd name="connsiteY5" fmla="*/ 32444 h 282032"/>
                                    <a:gd name="connsiteX6" fmla="*/ 57 w 126240"/>
                                    <a:gd name="connsiteY6" fmla="*/ 39251 h 282032"/>
                                    <a:gd name="connsiteX7" fmla="*/ 6864 w 126240"/>
                                    <a:gd name="connsiteY7" fmla="*/ 80093 h 282032"/>
                                    <a:gd name="connsiteX8" fmla="*/ 22747 w 126240"/>
                                    <a:gd name="connsiteY8" fmla="*/ 95976 h 282032"/>
                                    <a:gd name="connsiteX9" fmla="*/ 29554 w 126240"/>
                                    <a:gd name="connsiteY9" fmla="*/ 98245 h 282032"/>
                                    <a:gd name="connsiteX10" fmla="*/ 34092 w 126240"/>
                                    <a:gd name="connsiteY10" fmla="*/ 107321 h 282032"/>
                                    <a:gd name="connsiteX11" fmla="*/ 43168 w 126240"/>
                                    <a:gd name="connsiteY11" fmla="*/ 123204 h 282032"/>
                                    <a:gd name="connsiteX12" fmla="*/ 43168 w 126240"/>
                                    <a:gd name="connsiteY12" fmla="*/ 166314 h 282032"/>
                                    <a:gd name="connsiteX13" fmla="*/ 36361 w 126240"/>
                                    <a:gd name="connsiteY13" fmla="*/ 175390 h 282032"/>
                                    <a:gd name="connsiteX14" fmla="*/ 27285 w 126240"/>
                                    <a:gd name="connsiteY14" fmla="*/ 177659 h 282032"/>
                                    <a:gd name="connsiteX15" fmla="*/ 25016 w 126240"/>
                                    <a:gd name="connsiteY15" fmla="*/ 186735 h 282032"/>
                                    <a:gd name="connsiteX16" fmla="*/ 20478 w 126240"/>
                                    <a:gd name="connsiteY16" fmla="*/ 193542 h 282032"/>
                                    <a:gd name="connsiteX17" fmla="*/ 11402 w 126240"/>
                                    <a:gd name="connsiteY17" fmla="*/ 209425 h 282032"/>
                                    <a:gd name="connsiteX18" fmla="*/ 9133 w 126240"/>
                                    <a:gd name="connsiteY18" fmla="*/ 225308 h 282032"/>
                                    <a:gd name="connsiteX19" fmla="*/ 57 w 126240"/>
                                    <a:gd name="connsiteY19" fmla="*/ 241191 h 282032"/>
                                    <a:gd name="connsiteX20" fmla="*/ 2326 w 126240"/>
                                    <a:gd name="connsiteY20" fmla="*/ 266150 h 282032"/>
                                    <a:gd name="connsiteX21" fmla="*/ 13671 w 126240"/>
                                    <a:gd name="connsiteY21" fmla="*/ 270688 h 282032"/>
                                    <a:gd name="connsiteX22" fmla="*/ 27285 w 126240"/>
                                    <a:gd name="connsiteY22" fmla="*/ 272957 h 282032"/>
                                    <a:gd name="connsiteX23" fmla="*/ 43168 w 126240"/>
                                    <a:gd name="connsiteY23" fmla="*/ 277494 h 282032"/>
                                    <a:gd name="connsiteX24" fmla="*/ 61320 w 126240"/>
                                    <a:gd name="connsiteY24" fmla="*/ 282032 h 282032"/>
                                    <a:gd name="connsiteX25" fmla="*/ 70396 w 126240"/>
                                    <a:gd name="connsiteY25" fmla="*/ 279763 h 282032"/>
                                    <a:gd name="connsiteX26" fmla="*/ 77203 w 126240"/>
                                    <a:gd name="connsiteY26" fmla="*/ 275225 h 282032"/>
                                    <a:gd name="connsiteX27" fmla="*/ 86279 w 126240"/>
                                    <a:gd name="connsiteY27" fmla="*/ 259343 h 282032"/>
                                    <a:gd name="connsiteX28" fmla="*/ 90816 w 126240"/>
                                    <a:gd name="connsiteY28" fmla="*/ 247998 h 282032"/>
                                    <a:gd name="connsiteX29" fmla="*/ 97623 w 126240"/>
                                    <a:gd name="connsiteY29" fmla="*/ 238922 h 282032"/>
                                    <a:gd name="connsiteX30" fmla="*/ 106699 w 126240"/>
                                    <a:gd name="connsiteY30" fmla="*/ 220770 h 282032"/>
                                    <a:gd name="connsiteX31" fmla="*/ 108968 w 126240"/>
                                    <a:gd name="connsiteY31" fmla="*/ 211694 h 282032"/>
                                    <a:gd name="connsiteX32" fmla="*/ 122582 w 126240"/>
                                    <a:gd name="connsiteY32" fmla="*/ 195811 h 282032"/>
                                    <a:gd name="connsiteX33" fmla="*/ 122582 w 126240"/>
                                    <a:gd name="connsiteY33" fmla="*/ 148162 h 282032"/>
                                    <a:gd name="connsiteX34" fmla="*/ 115775 w 126240"/>
                                    <a:gd name="connsiteY34" fmla="*/ 100514 h 282032"/>
                                    <a:gd name="connsiteX35" fmla="*/ 111237 w 126240"/>
                                    <a:gd name="connsiteY35" fmla="*/ 93707 h 282032"/>
                                    <a:gd name="connsiteX36" fmla="*/ 106699 w 126240"/>
                                    <a:gd name="connsiteY36" fmla="*/ 84631 h 282032"/>
                                    <a:gd name="connsiteX37" fmla="*/ 104430 w 126240"/>
                                    <a:gd name="connsiteY37" fmla="*/ 77824 h 282032"/>
                                    <a:gd name="connsiteX38" fmla="*/ 99892 w 126240"/>
                                    <a:gd name="connsiteY38" fmla="*/ 68748 h 282032"/>
                                    <a:gd name="connsiteX39" fmla="*/ 90816 w 126240"/>
                                    <a:gd name="connsiteY39" fmla="*/ 48327 h 282032"/>
                                    <a:gd name="connsiteX40" fmla="*/ 84010 w 126240"/>
                                    <a:gd name="connsiteY40" fmla="*/ 41520 h 282032"/>
                                    <a:gd name="connsiteX41" fmla="*/ 79472 w 126240"/>
                                    <a:gd name="connsiteY41" fmla="*/ 32444 h 282032"/>
                                    <a:gd name="connsiteX42" fmla="*/ 74934 w 126240"/>
                                    <a:gd name="connsiteY42" fmla="*/ 25637 h 282032"/>
                                    <a:gd name="connsiteX43" fmla="*/ 72665 w 126240"/>
                                    <a:gd name="connsiteY43" fmla="*/ 16561 h 282032"/>
                                    <a:gd name="connsiteX44" fmla="*/ 52244 w 126240"/>
                                    <a:gd name="connsiteY44" fmla="*/ 9755 h 2820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Lst>
                                  <a:rect l="l" t="t" r="r" b="b"/>
                                  <a:pathLst>
                                    <a:path w="126240" h="282032">
                                      <a:moveTo>
                                        <a:pt x="52244" y="9755"/>
                                      </a:moveTo>
                                      <a:cubicBezTo>
                                        <a:pt x="46193" y="7108"/>
                                        <a:pt x="42244" y="2283"/>
                                        <a:pt x="36361" y="679"/>
                                      </a:cubicBezTo>
                                      <a:cubicBezTo>
                                        <a:pt x="24752" y="-2487"/>
                                        <a:pt x="27549" y="6114"/>
                                        <a:pt x="25016" y="12024"/>
                                      </a:cubicBezTo>
                                      <a:cubicBezTo>
                                        <a:pt x="23942" y="14530"/>
                                        <a:pt x="22573" y="17084"/>
                                        <a:pt x="20478" y="18830"/>
                                      </a:cubicBezTo>
                                      <a:cubicBezTo>
                                        <a:pt x="17879" y="20995"/>
                                        <a:pt x="14427" y="21855"/>
                                        <a:pt x="11402" y="23368"/>
                                      </a:cubicBezTo>
                                      <a:cubicBezTo>
                                        <a:pt x="9133" y="26393"/>
                                        <a:pt x="6793" y="29367"/>
                                        <a:pt x="4595" y="32444"/>
                                      </a:cubicBezTo>
                                      <a:cubicBezTo>
                                        <a:pt x="3010" y="34663"/>
                                        <a:pt x="238" y="36530"/>
                                        <a:pt x="57" y="39251"/>
                                      </a:cubicBezTo>
                                      <a:cubicBezTo>
                                        <a:pt x="-318" y="44883"/>
                                        <a:pt x="1044" y="71686"/>
                                        <a:pt x="6864" y="80093"/>
                                      </a:cubicBezTo>
                                      <a:cubicBezTo>
                                        <a:pt x="11126" y="86249"/>
                                        <a:pt x="15644" y="93608"/>
                                        <a:pt x="22747" y="95976"/>
                                      </a:cubicBezTo>
                                      <a:lnTo>
                                        <a:pt x="29554" y="98245"/>
                                      </a:lnTo>
                                      <a:cubicBezTo>
                                        <a:pt x="31067" y="101270"/>
                                        <a:pt x="32414" y="104384"/>
                                        <a:pt x="34092" y="107321"/>
                                      </a:cubicBezTo>
                                      <a:cubicBezTo>
                                        <a:pt x="46920" y="129771"/>
                                        <a:pt x="29455" y="95777"/>
                                        <a:pt x="43168" y="123204"/>
                                      </a:cubicBezTo>
                                      <a:cubicBezTo>
                                        <a:pt x="46595" y="140337"/>
                                        <a:pt x="48255" y="143421"/>
                                        <a:pt x="43168" y="166314"/>
                                      </a:cubicBezTo>
                                      <a:cubicBezTo>
                                        <a:pt x="42348" y="170006"/>
                                        <a:pt x="39438" y="173192"/>
                                        <a:pt x="36361" y="175390"/>
                                      </a:cubicBezTo>
                                      <a:cubicBezTo>
                                        <a:pt x="33823" y="177203"/>
                                        <a:pt x="30310" y="176903"/>
                                        <a:pt x="27285" y="177659"/>
                                      </a:cubicBezTo>
                                      <a:cubicBezTo>
                                        <a:pt x="26529" y="180684"/>
                                        <a:pt x="26244" y="183869"/>
                                        <a:pt x="25016" y="186735"/>
                                      </a:cubicBezTo>
                                      <a:cubicBezTo>
                                        <a:pt x="23942" y="189242"/>
                                        <a:pt x="21831" y="191174"/>
                                        <a:pt x="20478" y="193542"/>
                                      </a:cubicBezTo>
                                      <a:cubicBezTo>
                                        <a:pt x="8963" y="213693"/>
                                        <a:pt x="22458" y="192841"/>
                                        <a:pt x="11402" y="209425"/>
                                      </a:cubicBezTo>
                                      <a:cubicBezTo>
                                        <a:pt x="10646" y="214719"/>
                                        <a:pt x="10540" y="220148"/>
                                        <a:pt x="9133" y="225308"/>
                                      </a:cubicBezTo>
                                      <a:cubicBezTo>
                                        <a:pt x="7804" y="230180"/>
                                        <a:pt x="2901" y="236926"/>
                                        <a:pt x="57" y="241191"/>
                                      </a:cubicBezTo>
                                      <a:cubicBezTo>
                                        <a:pt x="813" y="249511"/>
                                        <a:pt x="-1175" y="258565"/>
                                        <a:pt x="2326" y="266150"/>
                                      </a:cubicBezTo>
                                      <a:cubicBezTo>
                                        <a:pt x="4033" y="269848"/>
                                        <a:pt x="9742" y="269616"/>
                                        <a:pt x="13671" y="270688"/>
                                      </a:cubicBezTo>
                                      <a:cubicBezTo>
                                        <a:pt x="18109" y="271898"/>
                                        <a:pt x="22802" y="271923"/>
                                        <a:pt x="27285" y="272957"/>
                                      </a:cubicBezTo>
                                      <a:cubicBezTo>
                                        <a:pt x="32650" y="274195"/>
                                        <a:pt x="37848" y="276075"/>
                                        <a:pt x="43168" y="277494"/>
                                      </a:cubicBezTo>
                                      <a:cubicBezTo>
                                        <a:pt x="49194" y="279101"/>
                                        <a:pt x="55269" y="280519"/>
                                        <a:pt x="61320" y="282032"/>
                                      </a:cubicBezTo>
                                      <a:cubicBezTo>
                                        <a:pt x="64345" y="281276"/>
                                        <a:pt x="67530" y="280991"/>
                                        <a:pt x="70396" y="279763"/>
                                      </a:cubicBezTo>
                                      <a:cubicBezTo>
                                        <a:pt x="72903" y="278689"/>
                                        <a:pt x="75275" y="277153"/>
                                        <a:pt x="77203" y="275225"/>
                                      </a:cubicBezTo>
                                      <a:cubicBezTo>
                                        <a:pt x="80124" y="272304"/>
                                        <a:pt x="84855" y="262547"/>
                                        <a:pt x="86279" y="259343"/>
                                      </a:cubicBezTo>
                                      <a:cubicBezTo>
                                        <a:pt x="87933" y="255621"/>
                                        <a:pt x="88838" y="251558"/>
                                        <a:pt x="90816" y="247998"/>
                                      </a:cubicBezTo>
                                      <a:cubicBezTo>
                                        <a:pt x="92652" y="244692"/>
                                        <a:pt x="95786" y="242228"/>
                                        <a:pt x="97623" y="238922"/>
                                      </a:cubicBezTo>
                                      <a:cubicBezTo>
                                        <a:pt x="116126" y="205617"/>
                                        <a:pt x="91230" y="243973"/>
                                        <a:pt x="106699" y="220770"/>
                                      </a:cubicBezTo>
                                      <a:cubicBezTo>
                                        <a:pt x="107455" y="217745"/>
                                        <a:pt x="107740" y="214560"/>
                                        <a:pt x="108968" y="211694"/>
                                      </a:cubicBezTo>
                                      <a:cubicBezTo>
                                        <a:pt x="111560" y="205647"/>
                                        <a:pt x="118355" y="200038"/>
                                        <a:pt x="122582" y="195811"/>
                                      </a:cubicBezTo>
                                      <a:cubicBezTo>
                                        <a:pt x="129064" y="176366"/>
                                        <a:pt x="125549" y="189697"/>
                                        <a:pt x="122582" y="148162"/>
                                      </a:cubicBezTo>
                                      <a:cubicBezTo>
                                        <a:pt x="121666" y="135343"/>
                                        <a:pt x="119231" y="112610"/>
                                        <a:pt x="115775" y="100514"/>
                                      </a:cubicBezTo>
                                      <a:cubicBezTo>
                                        <a:pt x="115026" y="97892"/>
                                        <a:pt x="112590" y="96075"/>
                                        <a:pt x="111237" y="93707"/>
                                      </a:cubicBezTo>
                                      <a:cubicBezTo>
                                        <a:pt x="109559" y="90770"/>
                                        <a:pt x="108031" y="87740"/>
                                        <a:pt x="106699" y="84631"/>
                                      </a:cubicBezTo>
                                      <a:cubicBezTo>
                                        <a:pt x="105757" y="82433"/>
                                        <a:pt x="105372" y="80022"/>
                                        <a:pt x="104430" y="77824"/>
                                      </a:cubicBezTo>
                                      <a:cubicBezTo>
                                        <a:pt x="103098" y="74715"/>
                                        <a:pt x="101266" y="71839"/>
                                        <a:pt x="99892" y="68748"/>
                                      </a:cubicBezTo>
                                      <a:cubicBezTo>
                                        <a:pt x="97799" y="64038"/>
                                        <a:pt x="94102" y="52928"/>
                                        <a:pt x="90816" y="48327"/>
                                      </a:cubicBezTo>
                                      <a:cubicBezTo>
                                        <a:pt x="88951" y="45716"/>
                                        <a:pt x="85875" y="44131"/>
                                        <a:pt x="84010" y="41520"/>
                                      </a:cubicBezTo>
                                      <a:cubicBezTo>
                                        <a:pt x="82044" y="38768"/>
                                        <a:pt x="81150" y="35381"/>
                                        <a:pt x="79472" y="32444"/>
                                      </a:cubicBezTo>
                                      <a:cubicBezTo>
                                        <a:pt x="78119" y="30076"/>
                                        <a:pt x="76447" y="27906"/>
                                        <a:pt x="74934" y="25637"/>
                                      </a:cubicBezTo>
                                      <a:cubicBezTo>
                                        <a:pt x="74178" y="22612"/>
                                        <a:pt x="73651" y="19519"/>
                                        <a:pt x="72665" y="16561"/>
                                      </a:cubicBezTo>
                                      <a:cubicBezTo>
                                        <a:pt x="66309" y="-2508"/>
                                        <a:pt x="58295" y="12402"/>
                                        <a:pt x="52244" y="9755"/>
                                      </a:cubicBezTo>
                                      <a:close/>
                                    </a:path>
                                  </a:pathLst>
                                </a:cu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Freeform: Shape 10"/>
                              <wps:cNvSpPr/>
                              <wps:spPr>
                                <a:xfrm>
                                  <a:off x="97773" y="30278"/>
                                  <a:ext cx="392534" cy="173202"/>
                                </a:xfrm>
                                <a:custGeom>
                                  <a:avLst/>
                                  <a:gdLst>
                                    <a:gd name="connsiteX0" fmla="*/ 338079 w 392534"/>
                                    <a:gd name="connsiteY0" fmla="*/ 7567 h 173202"/>
                                    <a:gd name="connsiteX1" fmla="*/ 301775 w 392534"/>
                                    <a:gd name="connsiteY1" fmla="*/ 9836 h 173202"/>
                                    <a:gd name="connsiteX2" fmla="*/ 294968 w 392534"/>
                                    <a:gd name="connsiteY2" fmla="*/ 14373 h 173202"/>
                                    <a:gd name="connsiteX3" fmla="*/ 279085 w 392534"/>
                                    <a:gd name="connsiteY3" fmla="*/ 18911 h 173202"/>
                                    <a:gd name="connsiteX4" fmla="*/ 247319 w 392534"/>
                                    <a:gd name="connsiteY4" fmla="*/ 23449 h 173202"/>
                                    <a:gd name="connsiteX5" fmla="*/ 190595 w 392534"/>
                                    <a:gd name="connsiteY5" fmla="*/ 16642 h 173202"/>
                                    <a:gd name="connsiteX6" fmla="*/ 174712 w 392534"/>
                                    <a:gd name="connsiteY6" fmla="*/ 12105 h 173202"/>
                                    <a:gd name="connsiteX7" fmla="*/ 167905 w 392534"/>
                                    <a:gd name="connsiteY7" fmla="*/ 7567 h 173202"/>
                                    <a:gd name="connsiteX8" fmla="*/ 136139 w 392534"/>
                                    <a:gd name="connsiteY8" fmla="*/ 9836 h 173202"/>
                                    <a:gd name="connsiteX9" fmla="*/ 120256 w 392534"/>
                                    <a:gd name="connsiteY9" fmla="*/ 18911 h 173202"/>
                                    <a:gd name="connsiteX10" fmla="*/ 111180 w 392534"/>
                                    <a:gd name="connsiteY10" fmla="*/ 23449 h 173202"/>
                                    <a:gd name="connsiteX11" fmla="*/ 108911 w 392534"/>
                                    <a:gd name="connsiteY11" fmla="*/ 30256 h 173202"/>
                                    <a:gd name="connsiteX12" fmla="*/ 99835 w 392534"/>
                                    <a:gd name="connsiteY12" fmla="*/ 34794 h 173202"/>
                                    <a:gd name="connsiteX13" fmla="*/ 83953 w 392534"/>
                                    <a:gd name="connsiteY13" fmla="*/ 41601 h 173202"/>
                                    <a:gd name="connsiteX14" fmla="*/ 68070 w 392534"/>
                                    <a:gd name="connsiteY14" fmla="*/ 55215 h 173202"/>
                                    <a:gd name="connsiteX15" fmla="*/ 63532 w 392534"/>
                                    <a:gd name="connsiteY15" fmla="*/ 62022 h 173202"/>
                                    <a:gd name="connsiteX16" fmla="*/ 56725 w 392534"/>
                                    <a:gd name="connsiteY16" fmla="*/ 66560 h 173202"/>
                                    <a:gd name="connsiteX17" fmla="*/ 40842 w 392534"/>
                                    <a:gd name="connsiteY17" fmla="*/ 73367 h 173202"/>
                                    <a:gd name="connsiteX18" fmla="*/ 36304 w 392534"/>
                                    <a:gd name="connsiteY18" fmla="*/ 82443 h 173202"/>
                                    <a:gd name="connsiteX19" fmla="*/ 29497 w 392534"/>
                                    <a:gd name="connsiteY19" fmla="*/ 86981 h 173202"/>
                                    <a:gd name="connsiteX20" fmla="*/ 20421 w 392534"/>
                                    <a:gd name="connsiteY20" fmla="*/ 118747 h 173202"/>
                                    <a:gd name="connsiteX21" fmla="*/ 13614 w 392534"/>
                                    <a:gd name="connsiteY21" fmla="*/ 121016 h 173202"/>
                                    <a:gd name="connsiteX22" fmla="*/ 9076 w 392534"/>
                                    <a:gd name="connsiteY22" fmla="*/ 130092 h 173202"/>
                                    <a:gd name="connsiteX23" fmla="*/ 4538 w 392534"/>
                                    <a:gd name="connsiteY23" fmla="*/ 136899 h 173202"/>
                                    <a:gd name="connsiteX24" fmla="*/ 0 w 392534"/>
                                    <a:gd name="connsiteY24" fmla="*/ 161857 h 173202"/>
                                    <a:gd name="connsiteX25" fmla="*/ 15883 w 392534"/>
                                    <a:gd name="connsiteY25" fmla="*/ 173202 h 173202"/>
                                    <a:gd name="connsiteX26" fmla="*/ 86222 w 392534"/>
                                    <a:gd name="connsiteY26" fmla="*/ 170933 h 173202"/>
                                    <a:gd name="connsiteX27" fmla="*/ 102104 w 392534"/>
                                    <a:gd name="connsiteY27" fmla="*/ 166395 h 173202"/>
                                    <a:gd name="connsiteX28" fmla="*/ 106642 w 392534"/>
                                    <a:gd name="connsiteY28" fmla="*/ 159588 h 173202"/>
                                    <a:gd name="connsiteX29" fmla="*/ 111180 w 392534"/>
                                    <a:gd name="connsiteY29" fmla="*/ 150512 h 173202"/>
                                    <a:gd name="connsiteX30" fmla="*/ 113449 w 392534"/>
                                    <a:gd name="connsiteY30" fmla="*/ 143705 h 173202"/>
                                    <a:gd name="connsiteX31" fmla="*/ 122525 w 392534"/>
                                    <a:gd name="connsiteY31" fmla="*/ 134630 h 173202"/>
                                    <a:gd name="connsiteX32" fmla="*/ 127063 w 392534"/>
                                    <a:gd name="connsiteY32" fmla="*/ 127823 h 173202"/>
                                    <a:gd name="connsiteX33" fmla="*/ 129332 w 392534"/>
                                    <a:gd name="connsiteY33" fmla="*/ 118747 h 173202"/>
                                    <a:gd name="connsiteX34" fmla="*/ 133870 w 392534"/>
                                    <a:gd name="connsiteY34" fmla="*/ 111940 h 173202"/>
                                    <a:gd name="connsiteX35" fmla="*/ 138408 w 392534"/>
                                    <a:gd name="connsiteY35" fmla="*/ 102864 h 173202"/>
                                    <a:gd name="connsiteX36" fmla="*/ 170174 w 392534"/>
                                    <a:gd name="connsiteY36" fmla="*/ 105133 h 173202"/>
                                    <a:gd name="connsiteX37" fmla="*/ 181519 w 392534"/>
                                    <a:gd name="connsiteY37" fmla="*/ 118747 h 173202"/>
                                    <a:gd name="connsiteX38" fmla="*/ 190595 w 392534"/>
                                    <a:gd name="connsiteY38" fmla="*/ 121016 h 173202"/>
                                    <a:gd name="connsiteX39" fmla="*/ 197402 w 392534"/>
                                    <a:gd name="connsiteY39" fmla="*/ 125554 h 173202"/>
                                    <a:gd name="connsiteX40" fmla="*/ 206478 w 392534"/>
                                    <a:gd name="connsiteY40" fmla="*/ 134630 h 173202"/>
                                    <a:gd name="connsiteX41" fmla="*/ 213285 w 392534"/>
                                    <a:gd name="connsiteY41" fmla="*/ 136899 h 173202"/>
                                    <a:gd name="connsiteX42" fmla="*/ 222361 w 392534"/>
                                    <a:gd name="connsiteY42" fmla="*/ 141437 h 173202"/>
                                    <a:gd name="connsiteX43" fmla="*/ 240512 w 392534"/>
                                    <a:gd name="connsiteY43" fmla="*/ 150512 h 173202"/>
                                    <a:gd name="connsiteX44" fmla="*/ 292699 w 392534"/>
                                    <a:gd name="connsiteY44" fmla="*/ 152781 h 173202"/>
                                    <a:gd name="connsiteX45" fmla="*/ 308582 w 392534"/>
                                    <a:gd name="connsiteY45" fmla="*/ 150512 h 173202"/>
                                    <a:gd name="connsiteX46" fmla="*/ 329003 w 392534"/>
                                    <a:gd name="connsiteY46" fmla="*/ 143705 h 173202"/>
                                    <a:gd name="connsiteX47" fmla="*/ 335810 w 392534"/>
                                    <a:gd name="connsiteY47" fmla="*/ 139168 h 173202"/>
                                    <a:gd name="connsiteX48" fmla="*/ 356230 w 392534"/>
                                    <a:gd name="connsiteY48" fmla="*/ 132361 h 173202"/>
                                    <a:gd name="connsiteX49" fmla="*/ 365306 w 392534"/>
                                    <a:gd name="connsiteY49" fmla="*/ 116478 h 173202"/>
                                    <a:gd name="connsiteX50" fmla="*/ 372113 w 392534"/>
                                    <a:gd name="connsiteY50" fmla="*/ 111940 h 173202"/>
                                    <a:gd name="connsiteX51" fmla="*/ 376651 w 392534"/>
                                    <a:gd name="connsiteY51" fmla="*/ 102864 h 173202"/>
                                    <a:gd name="connsiteX52" fmla="*/ 383458 w 392534"/>
                                    <a:gd name="connsiteY52" fmla="*/ 100595 h 173202"/>
                                    <a:gd name="connsiteX53" fmla="*/ 387996 w 392534"/>
                                    <a:gd name="connsiteY53" fmla="*/ 91519 h 173202"/>
                                    <a:gd name="connsiteX54" fmla="*/ 392534 w 392534"/>
                                    <a:gd name="connsiteY54" fmla="*/ 84712 h 173202"/>
                                    <a:gd name="connsiteX55" fmla="*/ 390265 w 392534"/>
                                    <a:gd name="connsiteY55" fmla="*/ 75636 h 173202"/>
                                    <a:gd name="connsiteX56" fmla="*/ 385727 w 392534"/>
                                    <a:gd name="connsiteY56" fmla="*/ 52946 h 173202"/>
                                    <a:gd name="connsiteX57" fmla="*/ 378920 w 392534"/>
                                    <a:gd name="connsiteY57" fmla="*/ 32525 h 173202"/>
                                    <a:gd name="connsiteX58" fmla="*/ 342617 w 392534"/>
                                    <a:gd name="connsiteY58" fmla="*/ 3029 h 173202"/>
                                    <a:gd name="connsiteX59" fmla="*/ 338079 w 392534"/>
                                    <a:gd name="connsiteY59" fmla="*/ 7567 h 1732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Lst>
                                  <a:rect l="l" t="t" r="r" b="b"/>
                                  <a:pathLst>
                                    <a:path w="392534" h="173202">
                                      <a:moveTo>
                                        <a:pt x="338079" y="7567"/>
                                      </a:moveTo>
                                      <a:cubicBezTo>
                                        <a:pt x="331272" y="8701"/>
                                        <a:pt x="313752" y="7945"/>
                                        <a:pt x="301775" y="9836"/>
                                      </a:cubicBezTo>
                                      <a:cubicBezTo>
                                        <a:pt x="299082" y="10261"/>
                                        <a:pt x="297500" y="13360"/>
                                        <a:pt x="294968" y="14373"/>
                                      </a:cubicBezTo>
                                      <a:cubicBezTo>
                                        <a:pt x="289856" y="16418"/>
                                        <a:pt x="284494" y="17881"/>
                                        <a:pt x="279085" y="18911"/>
                                      </a:cubicBezTo>
                                      <a:cubicBezTo>
                                        <a:pt x="268578" y="20912"/>
                                        <a:pt x="257908" y="21936"/>
                                        <a:pt x="247319" y="23449"/>
                                      </a:cubicBezTo>
                                      <a:cubicBezTo>
                                        <a:pt x="226660" y="21571"/>
                                        <a:pt x="211487" y="20621"/>
                                        <a:pt x="190595" y="16642"/>
                                      </a:cubicBezTo>
                                      <a:cubicBezTo>
                                        <a:pt x="185186" y="15612"/>
                                        <a:pt x="180006" y="13617"/>
                                        <a:pt x="174712" y="12105"/>
                                      </a:cubicBezTo>
                                      <a:cubicBezTo>
                                        <a:pt x="172443" y="10592"/>
                                        <a:pt x="170627" y="7727"/>
                                        <a:pt x="167905" y="7567"/>
                                      </a:cubicBezTo>
                                      <a:cubicBezTo>
                                        <a:pt x="157308" y="6944"/>
                                        <a:pt x="146610" y="8091"/>
                                        <a:pt x="136139" y="9836"/>
                                      </a:cubicBezTo>
                                      <a:cubicBezTo>
                                        <a:pt x="131296" y="10643"/>
                                        <a:pt x="124497" y="16487"/>
                                        <a:pt x="120256" y="18911"/>
                                      </a:cubicBezTo>
                                      <a:cubicBezTo>
                                        <a:pt x="117319" y="20589"/>
                                        <a:pt x="114205" y="21936"/>
                                        <a:pt x="111180" y="23449"/>
                                      </a:cubicBezTo>
                                      <a:cubicBezTo>
                                        <a:pt x="110424" y="25718"/>
                                        <a:pt x="110602" y="28565"/>
                                        <a:pt x="108911" y="30256"/>
                                      </a:cubicBezTo>
                                      <a:cubicBezTo>
                                        <a:pt x="106519" y="32648"/>
                                        <a:pt x="102772" y="33116"/>
                                        <a:pt x="99835" y="34794"/>
                                      </a:cubicBezTo>
                                      <a:cubicBezTo>
                                        <a:pt x="87648" y="41759"/>
                                        <a:pt x="98862" y="37874"/>
                                        <a:pt x="83953" y="41601"/>
                                      </a:cubicBezTo>
                                      <a:cubicBezTo>
                                        <a:pt x="75924" y="46954"/>
                                        <a:pt x="75406" y="46656"/>
                                        <a:pt x="68070" y="55215"/>
                                      </a:cubicBezTo>
                                      <a:cubicBezTo>
                                        <a:pt x="66295" y="57285"/>
                                        <a:pt x="65460" y="60094"/>
                                        <a:pt x="63532" y="62022"/>
                                      </a:cubicBezTo>
                                      <a:cubicBezTo>
                                        <a:pt x="61604" y="63950"/>
                                        <a:pt x="59093" y="65207"/>
                                        <a:pt x="56725" y="66560"/>
                                      </a:cubicBezTo>
                                      <a:cubicBezTo>
                                        <a:pt x="48874" y="71046"/>
                                        <a:pt x="48479" y="70821"/>
                                        <a:pt x="40842" y="73367"/>
                                      </a:cubicBezTo>
                                      <a:cubicBezTo>
                                        <a:pt x="39329" y="76392"/>
                                        <a:pt x="38469" y="79845"/>
                                        <a:pt x="36304" y="82443"/>
                                      </a:cubicBezTo>
                                      <a:cubicBezTo>
                                        <a:pt x="34558" y="84538"/>
                                        <a:pt x="30546" y="84464"/>
                                        <a:pt x="29497" y="86981"/>
                                      </a:cubicBezTo>
                                      <a:cubicBezTo>
                                        <a:pt x="27646" y="91423"/>
                                        <a:pt x="26939" y="112229"/>
                                        <a:pt x="20421" y="118747"/>
                                      </a:cubicBezTo>
                                      <a:cubicBezTo>
                                        <a:pt x="18730" y="120438"/>
                                        <a:pt x="15883" y="120260"/>
                                        <a:pt x="13614" y="121016"/>
                                      </a:cubicBezTo>
                                      <a:cubicBezTo>
                                        <a:pt x="12101" y="124041"/>
                                        <a:pt x="10754" y="127155"/>
                                        <a:pt x="9076" y="130092"/>
                                      </a:cubicBezTo>
                                      <a:cubicBezTo>
                                        <a:pt x="7723" y="132460"/>
                                        <a:pt x="5287" y="134277"/>
                                        <a:pt x="4538" y="136899"/>
                                      </a:cubicBezTo>
                                      <a:cubicBezTo>
                                        <a:pt x="2215" y="145029"/>
                                        <a:pt x="1513" y="153538"/>
                                        <a:pt x="0" y="161857"/>
                                      </a:cubicBezTo>
                                      <a:cubicBezTo>
                                        <a:pt x="2963" y="170747"/>
                                        <a:pt x="1636" y="172817"/>
                                        <a:pt x="15883" y="173202"/>
                                      </a:cubicBezTo>
                                      <a:lnTo>
                                        <a:pt x="86222" y="170933"/>
                                      </a:lnTo>
                                      <a:cubicBezTo>
                                        <a:pt x="91516" y="169420"/>
                                        <a:pt x="97291" y="169069"/>
                                        <a:pt x="102104" y="166395"/>
                                      </a:cubicBezTo>
                                      <a:cubicBezTo>
                                        <a:pt x="104488" y="165071"/>
                                        <a:pt x="105289" y="161956"/>
                                        <a:pt x="106642" y="159588"/>
                                      </a:cubicBezTo>
                                      <a:cubicBezTo>
                                        <a:pt x="108320" y="156651"/>
                                        <a:pt x="109848" y="153621"/>
                                        <a:pt x="111180" y="150512"/>
                                      </a:cubicBezTo>
                                      <a:cubicBezTo>
                                        <a:pt x="112122" y="148314"/>
                                        <a:pt x="112059" y="145651"/>
                                        <a:pt x="113449" y="143705"/>
                                      </a:cubicBezTo>
                                      <a:cubicBezTo>
                                        <a:pt x="115936" y="140224"/>
                                        <a:pt x="119741" y="137878"/>
                                        <a:pt x="122525" y="134630"/>
                                      </a:cubicBezTo>
                                      <a:cubicBezTo>
                                        <a:pt x="124300" y="132560"/>
                                        <a:pt x="125550" y="130092"/>
                                        <a:pt x="127063" y="127823"/>
                                      </a:cubicBezTo>
                                      <a:cubicBezTo>
                                        <a:pt x="127819" y="124798"/>
                                        <a:pt x="128104" y="121613"/>
                                        <a:pt x="129332" y="118747"/>
                                      </a:cubicBezTo>
                                      <a:cubicBezTo>
                                        <a:pt x="130406" y="116240"/>
                                        <a:pt x="132517" y="114308"/>
                                        <a:pt x="133870" y="111940"/>
                                      </a:cubicBezTo>
                                      <a:cubicBezTo>
                                        <a:pt x="135548" y="109003"/>
                                        <a:pt x="136895" y="105889"/>
                                        <a:pt x="138408" y="102864"/>
                                      </a:cubicBezTo>
                                      <a:cubicBezTo>
                                        <a:pt x="148997" y="103620"/>
                                        <a:pt x="159720" y="103288"/>
                                        <a:pt x="170174" y="105133"/>
                                      </a:cubicBezTo>
                                      <a:cubicBezTo>
                                        <a:pt x="180860" y="107019"/>
                                        <a:pt x="174441" y="112849"/>
                                        <a:pt x="181519" y="118747"/>
                                      </a:cubicBezTo>
                                      <a:cubicBezTo>
                                        <a:pt x="183915" y="120743"/>
                                        <a:pt x="187570" y="120260"/>
                                        <a:pt x="190595" y="121016"/>
                                      </a:cubicBezTo>
                                      <a:cubicBezTo>
                                        <a:pt x="192864" y="122529"/>
                                        <a:pt x="195332" y="123779"/>
                                        <a:pt x="197402" y="125554"/>
                                      </a:cubicBezTo>
                                      <a:cubicBezTo>
                                        <a:pt x="200650" y="128338"/>
                                        <a:pt x="202996" y="132143"/>
                                        <a:pt x="206478" y="134630"/>
                                      </a:cubicBezTo>
                                      <a:cubicBezTo>
                                        <a:pt x="208424" y="136020"/>
                                        <a:pt x="211087" y="135957"/>
                                        <a:pt x="213285" y="136899"/>
                                      </a:cubicBezTo>
                                      <a:cubicBezTo>
                                        <a:pt x="216394" y="138231"/>
                                        <a:pt x="219424" y="139759"/>
                                        <a:pt x="222361" y="141437"/>
                                      </a:cubicBezTo>
                                      <a:cubicBezTo>
                                        <a:pt x="228787" y="145109"/>
                                        <a:pt x="232265" y="149628"/>
                                        <a:pt x="240512" y="150512"/>
                                      </a:cubicBezTo>
                                      <a:cubicBezTo>
                                        <a:pt x="257825" y="152367"/>
                                        <a:pt x="275303" y="152025"/>
                                        <a:pt x="292699" y="152781"/>
                                      </a:cubicBezTo>
                                      <a:cubicBezTo>
                                        <a:pt x="297993" y="152025"/>
                                        <a:pt x="303320" y="151469"/>
                                        <a:pt x="308582" y="150512"/>
                                      </a:cubicBezTo>
                                      <a:cubicBezTo>
                                        <a:pt x="315392" y="149274"/>
                                        <a:pt x="322883" y="146765"/>
                                        <a:pt x="329003" y="143705"/>
                                      </a:cubicBezTo>
                                      <a:cubicBezTo>
                                        <a:pt x="331442" y="142486"/>
                                        <a:pt x="333293" y="140217"/>
                                        <a:pt x="335810" y="139168"/>
                                      </a:cubicBezTo>
                                      <a:cubicBezTo>
                                        <a:pt x="342433" y="136409"/>
                                        <a:pt x="356230" y="132361"/>
                                        <a:pt x="356230" y="132361"/>
                                      </a:cubicBezTo>
                                      <a:cubicBezTo>
                                        <a:pt x="358010" y="128802"/>
                                        <a:pt x="362099" y="119685"/>
                                        <a:pt x="365306" y="116478"/>
                                      </a:cubicBezTo>
                                      <a:cubicBezTo>
                                        <a:pt x="367234" y="114550"/>
                                        <a:pt x="369844" y="113453"/>
                                        <a:pt x="372113" y="111940"/>
                                      </a:cubicBezTo>
                                      <a:cubicBezTo>
                                        <a:pt x="373626" y="108915"/>
                                        <a:pt x="374259" y="105256"/>
                                        <a:pt x="376651" y="102864"/>
                                      </a:cubicBezTo>
                                      <a:cubicBezTo>
                                        <a:pt x="378342" y="101173"/>
                                        <a:pt x="381767" y="102286"/>
                                        <a:pt x="383458" y="100595"/>
                                      </a:cubicBezTo>
                                      <a:cubicBezTo>
                                        <a:pt x="385850" y="98203"/>
                                        <a:pt x="386318" y="94456"/>
                                        <a:pt x="387996" y="91519"/>
                                      </a:cubicBezTo>
                                      <a:cubicBezTo>
                                        <a:pt x="389349" y="89151"/>
                                        <a:pt x="391021" y="86981"/>
                                        <a:pt x="392534" y="84712"/>
                                      </a:cubicBezTo>
                                      <a:cubicBezTo>
                                        <a:pt x="391778" y="81687"/>
                                        <a:pt x="390918" y="78685"/>
                                        <a:pt x="390265" y="75636"/>
                                      </a:cubicBezTo>
                                      <a:cubicBezTo>
                                        <a:pt x="388649" y="68094"/>
                                        <a:pt x="387690" y="60405"/>
                                        <a:pt x="385727" y="52946"/>
                                      </a:cubicBezTo>
                                      <a:cubicBezTo>
                                        <a:pt x="383901" y="46007"/>
                                        <a:pt x="378920" y="32525"/>
                                        <a:pt x="378920" y="32525"/>
                                      </a:cubicBezTo>
                                      <a:cubicBezTo>
                                        <a:pt x="372785" y="-10422"/>
                                        <a:pt x="385146" y="666"/>
                                        <a:pt x="342617" y="3029"/>
                                      </a:cubicBezTo>
                                      <a:cubicBezTo>
                                        <a:pt x="339596" y="3197"/>
                                        <a:pt x="344886" y="6433"/>
                                        <a:pt x="338079" y="7567"/>
                                      </a:cubicBezTo>
                                      <a:close/>
                                    </a:path>
                                  </a:pathLst>
                                </a:cu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Freeform: Shape 11"/>
                              <wps:cNvSpPr/>
                              <wps:spPr>
                                <a:xfrm>
                                  <a:off x="254336" y="306692"/>
                                  <a:ext cx="363664" cy="279085"/>
                                </a:xfrm>
                                <a:custGeom>
                                  <a:avLst/>
                                  <a:gdLst>
                                    <a:gd name="connsiteX0" fmla="*/ 75329 w 363664"/>
                                    <a:gd name="connsiteY0" fmla="*/ 45380 h 279085"/>
                                    <a:gd name="connsiteX1" fmla="*/ 84405 w 363664"/>
                                    <a:gd name="connsiteY1" fmla="*/ 6807 h 279085"/>
                                    <a:gd name="connsiteX2" fmla="*/ 93481 w 363664"/>
                                    <a:gd name="connsiteY2" fmla="*/ 2269 h 279085"/>
                                    <a:gd name="connsiteX3" fmla="*/ 109364 w 363664"/>
                                    <a:gd name="connsiteY3" fmla="*/ 4538 h 279085"/>
                                    <a:gd name="connsiteX4" fmla="*/ 136592 w 363664"/>
                                    <a:gd name="connsiteY4" fmla="*/ 29497 h 279085"/>
                                    <a:gd name="connsiteX5" fmla="*/ 145668 w 363664"/>
                                    <a:gd name="connsiteY5" fmla="*/ 34035 h 279085"/>
                                    <a:gd name="connsiteX6" fmla="*/ 147937 w 363664"/>
                                    <a:gd name="connsiteY6" fmla="*/ 40842 h 279085"/>
                                    <a:gd name="connsiteX7" fmla="*/ 172896 w 363664"/>
                                    <a:gd name="connsiteY7" fmla="*/ 34035 h 279085"/>
                                    <a:gd name="connsiteX8" fmla="*/ 188779 w 363664"/>
                                    <a:gd name="connsiteY8" fmla="*/ 27228 h 279085"/>
                                    <a:gd name="connsiteX9" fmla="*/ 193317 w 363664"/>
                                    <a:gd name="connsiteY9" fmla="*/ 18152 h 279085"/>
                                    <a:gd name="connsiteX10" fmla="*/ 200123 w 363664"/>
                                    <a:gd name="connsiteY10" fmla="*/ 15883 h 279085"/>
                                    <a:gd name="connsiteX11" fmla="*/ 204661 w 363664"/>
                                    <a:gd name="connsiteY11" fmla="*/ 6807 h 279085"/>
                                    <a:gd name="connsiteX12" fmla="*/ 225082 w 363664"/>
                                    <a:gd name="connsiteY12" fmla="*/ 2269 h 279085"/>
                                    <a:gd name="connsiteX13" fmla="*/ 231889 w 363664"/>
                                    <a:gd name="connsiteY13" fmla="*/ 0 h 279085"/>
                                    <a:gd name="connsiteX14" fmla="*/ 252310 w 363664"/>
                                    <a:gd name="connsiteY14" fmla="*/ 2269 h 279085"/>
                                    <a:gd name="connsiteX15" fmla="*/ 268193 w 363664"/>
                                    <a:gd name="connsiteY15" fmla="*/ 18152 h 279085"/>
                                    <a:gd name="connsiteX16" fmla="*/ 272731 w 363664"/>
                                    <a:gd name="connsiteY16" fmla="*/ 34035 h 279085"/>
                                    <a:gd name="connsiteX17" fmla="*/ 284076 w 363664"/>
                                    <a:gd name="connsiteY17" fmla="*/ 36304 h 279085"/>
                                    <a:gd name="connsiteX18" fmla="*/ 336262 w 363664"/>
                                    <a:gd name="connsiteY18" fmla="*/ 40842 h 279085"/>
                                    <a:gd name="connsiteX19" fmla="*/ 358952 w 363664"/>
                                    <a:gd name="connsiteY19" fmla="*/ 45380 h 279085"/>
                                    <a:gd name="connsiteX20" fmla="*/ 363490 w 363664"/>
                                    <a:gd name="connsiteY20" fmla="*/ 52187 h 279085"/>
                                    <a:gd name="connsiteX21" fmla="*/ 361221 w 363664"/>
                                    <a:gd name="connsiteY21" fmla="*/ 81684 h 279085"/>
                                    <a:gd name="connsiteX22" fmla="*/ 356683 w 363664"/>
                                    <a:gd name="connsiteY22" fmla="*/ 88491 h 279085"/>
                                    <a:gd name="connsiteX23" fmla="*/ 349876 w 363664"/>
                                    <a:gd name="connsiteY23" fmla="*/ 104374 h 279085"/>
                                    <a:gd name="connsiteX24" fmla="*/ 340800 w 363664"/>
                                    <a:gd name="connsiteY24" fmla="*/ 120257 h 279085"/>
                                    <a:gd name="connsiteX25" fmla="*/ 343069 w 363664"/>
                                    <a:gd name="connsiteY25" fmla="*/ 167905 h 279085"/>
                                    <a:gd name="connsiteX26" fmla="*/ 347607 w 363664"/>
                                    <a:gd name="connsiteY26" fmla="*/ 176981 h 279085"/>
                                    <a:gd name="connsiteX27" fmla="*/ 354414 w 363664"/>
                                    <a:gd name="connsiteY27" fmla="*/ 179250 h 279085"/>
                                    <a:gd name="connsiteX28" fmla="*/ 358952 w 363664"/>
                                    <a:gd name="connsiteY28" fmla="*/ 188326 h 279085"/>
                                    <a:gd name="connsiteX29" fmla="*/ 349876 w 363664"/>
                                    <a:gd name="connsiteY29" fmla="*/ 195133 h 279085"/>
                                    <a:gd name="connsiteX30" fmla="*/ 340800 w 363664"/>
                                    <a:gd name="connsiteY30" fmla="*/ 199671 h 279085"/>
                                    <a:gd name="connsiteX31" fmla="*/ 333993 w 363664"/>
                                    <a:gd name="connsiteY31" fmla="*/ 204209 h 279085"/>
                                    <a:gd name="connsiteX32" fmla="*/ 329455 w 363664"/>
                                    <a:gd name="connsiteY32" fmla="*/ 258665 h 279085"/>
                                    <a:gd name="connsiteX33" fmla="*/ 320380 w 363664"/>
                                    <a:gd name="connsiteY33" fmla="*/ 263202 h 279085"/>
                                    <a:gd name="connsiteX34" fmla="*/ 304497 w 363664"/>
                                    <a:gd name="connsiteY34" fmla="*/ 272278 h 279085"/>
                                    <a:gd name="connsiteX35" fmla="*/ 286345 w 363664"/>
                                    <a:gd name="connsiteY35" fmla="*/ 260933 h 279085"/>
                                    <a:gd name="connsiteX36" fmla="*/ 281807 w 363664"/>
                                    <a:gd name="connsiteY36" fmla="*/ 254127 h 279085"/>
                                    <a:gd name="connsiteX37" fmla="*/ 270462 w 363664"/>
                                    <a:gd name="connsiteY37" fmla="*/ 249589 h 279085"/>
                                    <a:gd name="connsiteX38" fmla="*/ 261386 w 363664"/>
                                    <a:gd name="connsiteY38" fmla="*/ 251858 h 279085"/>
                                    <a:gd name="connsiteX39" fmla="*/ 254579 w 363664"/>
                                    <a:gd name="connsiteY39" fmla="*/ 256396 h 279085"/>
                                    <a:gd name="connsiteX40" fmla="*/ 240965 w 363664"/>
                                    <a:gd name="connsiteY40" fmla="*/ 258665 h 279085"/>
                                    <a:gd name="connsiteX41" fmla="*/ 225082 w 363664"/>
                                    <a:gd name="connsiteY41" fmla="*/ 267740 h 279085"/>
                                    <a:gd name="connsiteX42" fmla="*/ 218275 w 363664"/>
                                    <a:gd name="connsiteY42" fmla="*/ 272278 h 279085"/>
                                    <a:gd name="connsiteX43" fmla="*/ 209199 w 363664"/>
                                    <a:gd name="connsiteY43" fmla="*/ 274547 h 279085"/>
                                    <a:gd name="connsiteX44" fmla="*/ 197855 w 363664"/>
                                    <a:gd name="connsiteY44" fmla="*/ 279085 h 279085"/>
                                    <a:gd name="connsiteX45" fmla="*/ 122978 w 363664"/>
                                    <a:gd name="connsiteY45" fmla="*/ 276816 h 279085"/>
                                    <a:gd name="connsiteX46" fmla="*/ 111633 w 363664"/>
                                    <a:gd name="connsiteY46" fmla="*/ 254127 h 279085"/>
                                    <a:gd name="connsiteX47" fmla="*/ 95750 w 363664"/>
                                    <a:gd name="connsiteY47" fmla="*/ 249589 h 279085"/>
                                    <a:gd name="connsiteX48" fmla="*/ 82136 w 363664"/>
                                    <a:gd name="connsiteY48" fmla="*/ 245051 h 279085"/>
                                    <a:gd name="connsiteX49" fmla="*/ 63985 w 363664"/>
                                    <a:gd name="connsiteY49" fmla="*/ 238244 h 279085"/>
                                    <a:gd name="connsiteX50" fmla="*/ 54909 w 363664"/>
                                    <a:gd name="connsiteY50" fmla="*/ 222361 h 279085"/>
                                    <a:gd name="connsiteX51" fmla="*/ 50371 w 363664"/>
                                    <a:gd name="connsiteY51" fmla="*/ 213285 h 279085"/>
                                    <a:gd name="connsiteX52" fmla="*/ 52640 w 363664"/>
                                    <a:gd name="connsiteY52" fmla="*/ 201940 h 279085"/>
                                    <a:gd name="connsiteX53" fmla="*/ 61716 w 363664"/>
                                    <a:gd name="connsiteY53" fmla="*/ 186057 h 279085"/>
                                    <a:gd name="connsiteX54" fmla="*/ 66254 w 363664"/>
                                    <a:gd name="connsiteY54" fmla="*/ 176981 h 279085"/>
                                    <a:gd name="connsiteX55" fmla="*/ 50371 w 363664"/>
                                    <a:gd name="connsiteY55" fmla="*/ 161098 h 279085"/>
                                    <a:gd name="connsiteX56" fmla="*/ 23143 w 363664"/>
                                    <a:gd name="connsiteY56" fmla="*/ 149753 h 279085"/>
                                    <a:gd name="connsiteX57" fmla="*/ 2722 w 363664"/>
                                    <a:gd name="connsiteY57" fmla="*/ 142946 h 279085"/>
                                    <a:gd name="connsiteX58" fmla="*/ 2722 w 363664"/>
                                    <a:gd name="connsiteY58" fmla="*/ 95298 h 279085"/>
                                    <a:gd name="connsiteX59" fmla="*/ 4991 w 363664"/>
                                    <a:gd name="connsiteY59" fmla="*/ 86222 h 279085"/>
                                    <a:gd name="connsiteX60" fmla="*/ 20874 w 363664"/>
                                    <a:gd name="connsiteY60" fmla="*/ 79415 h 279085"/>
                                    <a:gd name="connsiteX61" fmla="*/ 29950 w 363664"/>
                                    <a:gd name="connsiteY61" fmla="*/ 74877 h 279085"/>
                                    <a:gd name="connsiteX62" fmla="*/ 36757 w 363664"/>
                                    <a:gd name="connsiteY62" fmla="*/ 70339 h 279085"/>
                                    <a:gd name="connsiteX63" fmla="*/ 57178 w 363664"/>
                                    <a:gd name="connsiteY63" fmla="*/ 65801 h 279085"/>
                                    <a:gd name="connsiteX64" fmla="*/ 66254 w 363664"/>
                                    <a:gd name="connsiteY64" fmla="*/ 63532 h 279085"/>
                                    <a:gd name="connsiteX65" fmla="*/ 68522 w 363664"/>
                                    <a:gd name="connsiteY65" fmla="*/ 49918 h 279085"/>
                                    <a:gd name="connsiteX66" fmla="*/ 75329 w 363664"/>
                                    <a:gd name="connsiteY66" fmla="*/ 45380 h 2790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Lst>
                                  <a:rect l="l" t="t" r="r" b="b"/>
                                  <a:pathLst>
                                    <a:path w="363664" h="279085">
                                      <a:moveTo>
                                        <a:pt x="75329" y="45380"/>
                                      </a:moveTo>
                                      <a:cubicBezTo>
                                        <a:pt x="77976" y="38195"/>
                                        <a:pt x="68245" y="16041"/>
                                        <a:pt x="84405" y="6807"/>
                                      </a:cubicBezTo>
                                      <a:cubicBezTo>
                                        <a:pt x="87342" y="5129"/>
                                        <a:pt x="90456" y="3782"/>
                                        <a:pt x="93481" y="2269"/>
                                      </a:cubicBezTo>
                                      <a:cubicBezTo>
                                        <a:pt x="98775" y="3025"/>
                                        <a:pt x="104581" y="2146"/>
                                        <a:pt x="109364" y="4538"/>
                                      </a:cubicBezTo>
                                      <a:cubicBezTo>
                                        <a:pt x="150994" y="25353"/>
                                        <a:pt x="116619" y="12378"/>
                                        <a:pt x="136592" y="29497"/>
                                      </a:cubicBezTo>
                                      <a:cubicBezTo>
                                        <a:pt x="139160" y="31698"/>
                                        <a:pt x="142643" y="32522"/>
                                        <a:pt x="145668" y="34035"/>
                                      </a:cubicBezTo>
                                      <a:cubicBezTo>
                                        <a:pt x="146424" y="36304"/>
                                        <a:pt x="145617" y="40262"/>
                                        <a:pt x="147937" y="40842"/>
                                      </a:cubicBezTo>
                                      <a:cubicBezTo>
                                        <a:pt x="158341" y="43443"/>
                                        <a:pt x="164619" y="37582"/>
                                        <a:pt x="172896" y="34035"/>
                                      </a:cubicBezTo>
                                      <a:cubicBezTo>
                                        <a:pt x="196266" y="24019"/>
                                        <a:pt x="158678" y="42279"/>
                                        <a:pt x="188779" y="27228"/>
                                      </a:cubicBezTo>
                                      <a:cubicBezTo>
                                        <a:pt x="190292" y="24203"/>
                                        <a:pt x="190925" y="20544"/>
                                        <a:pt x="193317" y="18152"/>
                                      </a:cubicBezTo>
                                      <a:cubicBezTo>
                                        <a:pt x="195008" y="16461"/>
                                        <a:pt x="198432" y="17574"/>
                                        <a:pt x="200123" y="15883"/>
                                      </a:cubicBezTo>
                                      <a:cubicBezTo>
                                        <a:pt x="202515" y="13491"/>
                                        <a:pt x="201692" y="8427"/>
                                        <a:pt x="204661" y="6807"/>
                                      </a:cubicBezTo>
                                      <a:cubicBezTo>
                                        <a:pt x="210783" y="3468"/>
                                        <a:pt x="218317" y="3960"/>
                                        <a:pt x="225082" y="2269"/>
                                      </a:cubicBezTo>
                                      <a:cubicBezTo>
                                        <a:pt x="227402" y="1689"/>
                                        <a:pt x="229620" y="756"/>
                                        <a:pt x="231889" y="0"/>
                                      </a:cubicBezTo>
                                      <a:cubicBezTo>
                                        <a:pt x="238696" y="756"/>
                                        <a:pt x="246184" y="-794"/>
                                        <a:pt x="252310" y="2269"/>
                                      </a:cubicBezTo>
                                      <a:cubicBezTo>
                                        <a:pt x="259007" y="5617"/>
                                        <a:pt x="268193" y="18152"/>
                                        <a:pt x="268193" y="18152"/>
                                      </a:cubicBezTo>
                                      <a:cubicBezTo>
                                        <a:pt x="269706" y="23446"/>
                                        <a:pt x="269105" y="29891"/>
                                        <a:pt x="272731" y="34035"/>
                                      </a:cubicBezTo>
                                      <a:cubicBezTo>
                                        <a:pt x="275271" y="36937"/>
                                        <a:pt x="280241" y="35893"/>
                                        <a:pt x="284076" y="36304"/>
                                      </a:cubicBezTo>
                                      <a:cubicBezTo>
                                        <a:pt x="301438" y="38164"/>
                                        <a:pt x="318867" y="39329"/>
                                        <a:pt x="336262" y="40842"/>
                                      </a:cubicBezTo>
                                      <a:cubicBezTo>
                                        <a:pt x="343825" y="42355"/>
                                        <a:pt x="351832" y="42413"/>
                                        <a:pt x="358952" y="45380"/>
                                      </a:cubicBezTo>
                                      <a:cubicBezTo>
                                        <a:pt x="361469" y="46429"/>
                                        <a:pt x="363320" y="49465"/>
                                        <a:pt x="363490" y="52187"/>
                                      </a:cubicBezTo>
                                      <a:cubicBezTo>
                                        <a:pt x="364105" y="62029"/>
                                        <a:pt x="363038" y="71992"/>
                                        <a:pt x="361221" y="81684"/>
                                      </a:cubicBezTo>
                                      <a:cubicBezTo>
                                        <a:pt x="360718" y="84364"/>
                                        <a:pt x="358036" y="86123"/>
                                        <a:pt x="356683" y="88491"/>
                                      </a:cubicBezTo>
                                      <a:cubicBezTo>
                                        <a:pt x="348083" y="103542"/>
                                        <a:pt x="355331" y="91646"/>
                                        <a:pt x="349876" y="104374"/>
                                      </a:cubicBezTo>
                                      <a:cubicBezTo>
                                        <a:pt x="346421" y="112435"/>
                                        <a:pt x="345357" y="113421"/>
                                        <a:pt x="340800" y="120257"/>
                                      </a:cubicBezTo>
                                      <a:cubicBezTo>
                                        <a:pt x="341556" y="136140"/>
                                        <a:pt x="341174" y="152118"/>
                                        <a:pt x="343069" y="167905"/>
                                      </a:cubicBezTo>
                                      <a:cubicBezTo>
                                        <a:pt x="343472" y="171263"/>
                                        <a:pt x="345215" y="174589"/>
                                        <a:pt x="347607" y="176981"/>
                                      </a:cubicBezTo>
                                      <a:cubicBezTo>
                                        <a:pt x="349298" y="178672"/>
                                        <a:pt x="352145" y="178494"/>
                                        <a:pt x="354414" y="179250"/>
                                      </a:cubicBezTo>
                                      <a:cubicBezTo>
                                        <a:pt x="355927" y="182275"/>
                                        <a:pt x="359881" y="185074"/>
                                        <a:pt x="358952" y="188326"/>
                                      </a:cubicBezTo>
                                      <a:cubicBezTo>
                                        <a:pt x="357913" y="191962"/>
                                        <a:pt x="353083" y="193129"/>
                                        <a:pt x="349876" y="195133"/>
                                      </a:cubicBezTo>
                                      <a:cubicBezTo>
                                        <a:pt x="347008" y="196926"/>
                                        <a:pt x="343737" y="197993"/>
                                        <a:pt x="340800" y="199671"/>
                                      </a:cubicBezTo>
                                      <a:cubicBezTo>
                                        <a:pt x="338432" y="201024"/>
                                        <a:pt x="336262" y="202696"/>
                                        <a:pt x="333993" y="204209"/>
                                      </a:cubicBezTo>
                                      <a:cubicBezTo>
                                        <a:pt x="332480" y="222361"/>
                                        <a:pt x="333551" y="240916"/>
                                        <a:pt x="329455" y="258665"/>
                                      </a:cubicBezTo>
                                      <a:cubicBezTo>
                                        <a:pt x="328695" y="261960"/>
                                        <a:pt x="323316" y="261524"/>
                                        <a:pt x="320380" y="263202"/>
                                      </a:cubicBezTo>
                                      <a:cubicBezTo>
                                        <a:pt x="297922" y="276035"/>
                                        <a:pt x="331934" y="258559"/>
                                        <a:pt x="304497" y="272278"/>
                                      </a:cubicBezTo>
                                      <a:cubicBezTo>
                                        <a:pt x="295053" y="269130"/>
                                        <a:pt x="295595" y="270182"/>
                                        <a:pt x="286345" y="260933"/>
                                      </a:cubicBezTo>
                                      <a:cubicBezTo>
                                        <a:pt x="284417" y="259005"/>
                                        <a:pt x="284026" y="255712"/>
                                        <a:pt x="281807" y="254127"/>
                                      </a:cubicBezTo>
                                      <a:cubicBezTo>
                                        <a:pt x="278493" y="251760"/>
                                        <a:pt x="274244" y="251102"/>
                                        <a:pt x="270462" y="249589"/>
                                      </a:cubicBezTo>
                                      <a:cubicBezTo>
                                        <a:pt x="267437" y="250345"/>
                                        <a:pt x="264252" y="250630"/>
                                        <a:pt x="261386" y="251858"/>
                                      </a:cubicBezTo>
                                      <a:cubicBezTo>
                                        <a:pt x="258879" y="252932"/>
                                        <a:pt x="257166" y="255534"/>
                                        <a:pt x="254579" y="256396"/>
                                      </a:cubicBezTo>
                                      <a:cubicBezTo>
                                        <a:pt x="250214" y="257851"/>
                                        <a:pt x="245503" y="257909"/>
                                        <a:pt x="240965" y="258665"/>
                                      </a:cubicBezTo>
                                      <a:cubicBezTo>
                                        <a:pt x="224370" y="269726"/>
                                        <a:pt x="245246" y="256217"/>
                                        <a:pt x="225082" y="267740"/>
                                      </a:cubicBezTo>
                                      <a:cubicBezTo>
                                        <a:pt x="222714" y="269093"/>
                                        <a:pt x="220782" y="271204"/>
                                        <a:pt x="218275" y="272278"/>
                                      </a:cubicBezTo>
                                      <a:cubicBezTo>
                                        <a:pt x="215409" y="273506"/>
                                        <a:pt x="212157" y="273561"/>
                                        <a:pt x="209199" y="274547"/>
                                      </a:cubicBezTo>
                                      <a:cubicBezTo>
                                        <a:pt x="205335" y="275835"/>
                                        <a:pt x="201636" y="277572"/>
                                        <a:pt x="197855" y="279085"/>
                                      </a:cubicBezTo>
                                      <a:cubicBezTo>
                                        <a:pt x="172896" y="278329"/>
                                        <a:pt x="147804" y="279500"/>
                                        <a:pt x="122978" y="276816"/>
                                      </a:cubicBezTo>
                                      <a:cubicBezTo>
                                        <a:pt x="106599" y="275045"/>
                                        <a:pt x="118714" y="262093"/>
                                        <a:pt x="111633" y="254127"/>
                                      </a:cubicBezTo>
                                      <a:cubicBezTo>
                                        <a:pt x="107975" y="250012"/>
                                        <a:pt x="101013" y="251208"/>
                                        <a:pt x="95750" y="249589"/>
                                      </a:cubicBezTo>
                                      <a:cubicBezTo>
                                        <a:pt x="91178" y="248182"/>
                                        <a:pt x="86631" y="246686"/>
                                        <a:pt x="82136" y="245051"/>
                                      </a:cubicBezTo>
                                      <a:cubicBezTo>
                                        <a:pt x="52266" y="234189"/>
                                        <a:pt x="84228" y="244993"/>
                                        <a:pt x="63985" y="238244"/>
                                      </a:cubicBezTo>
                                      <a:cubicBezTo>
                                        <a:pt x="50272" y="210817"/>
                                        <a:pt x="67737" y="244811"/>
                                        <a:pt x="54909" y="222361"/>
                                      </a:cubicBezTo>
                                      <a:cubicBezTo>
                                        <a:pt x="53231" y="219424"/>
                                        <a:pt x="51884" y="216310"/>
                                        <a:pt x="50371" y="213285"/>
                                      </a:cubicBezTo>
                                      <a:cubicBezTo>
                                        <a:pt x="51127" y="209503"/>
                                        <a:pt x="51420" y="205599"/>
                                        <a:pt x="52640" y="201940"/>
                                      </a:cubicBezTo>
                                      <a:cubicBezTo>
                                        <a:pt x="55383" y="193712"/>
                                        <a:pt x="57732" y="193028"/>
                                        <a:pt x="61716" y="186057"/>
                                      </a:cubicBezTo>
                                      <a:cubicBezTo>
                                        <a:pt x="63394" y="183120"/>
                                        <a:pt x="64741" y="180006"/>
                                        <a:pt x="66254" y="176981"/>
                                      </a:cubicBezTo>
                                      <a:cubicBezTo>
                                        <a:pt x="60960" y="171687"/>
                                        <a:pt x="56791" y="164950"/>
                                        <a:pt x="50371" y="161098"/>
                                      </a:cubicBezTo>
                                      <a:cubicBezTo>
                                        <a:pt x="31426" y="149731"/>
                                        <a:pt x="46860" y="157659"/>
                                        <a:pt x="23143" y="149753"/>
                                      </a:cubicBezTo>
                                      <a:cubicBezTo>
                                        <a:pt x="-2490" y="141209"/>
                                        <a:pt x="24472" y="148383"/>
                                        <a:pt x="2722" y="142946"/>
                                      </a:cubicBezTo>
                                      <a:cubicBezTo>
                                        <a:pt x="-1046" y="120335"/>
                                        <a:pt x="-767" y="128440"/>
                                        <a:pt x="2722" y="95298"/>
                                      </a:cubicBezTo>
                                      <a:cubicBezTo>
                                        <a:pt x="3048" y="92197"/>
                                        <a:pt x="2995" y="88618"/>
                                        <a:pt x="4991" y="86222"/>
                                      </a:cubicBezTo>
                                      <a:cubicBezTo>
                                        <a:pt x="7778" y="82877"/>
                                        <a:pt x="16818" y="81153"/>
                                        <a:pt x="20874" y="79415"/>
                                      </a:cubicBezTo>
                                      <a:cubicBezTo>
                                        <a:pt x="23983" y="78083"/>
                                        <a:pt x="27013" y="76555"/>
                                        <a:pt x="29950" y="74877"/>
                                      </a:cubicBezTo>
                                      <a:cubicBezTo>
                                        <a:pt x="32318" y="73524"/>
                                        <a:pt x="34170" y="71201"/>
                                        <a:pt x="36757" y="70339"/>
                                      </a:cubicBezTo>
                                      <a:cubicBezTo>
                                        <a:pt x="43372" y="68134"/>
                                        <a:pt x="50384" y="67369"/>
                                        <a:pt x="57178" y="65801"/>
                                      </a:cubicBezTo>
                                      <a:cubicBezTo>
                                        <a:pt x="60217" y="65100"/>
                                        <a:pt x="63229" y="64288"/>
                                        <a:pt x="66254" y="63532"/>
                                      </a:cubicBezTo>
                                      <a:cubicBezTo>
                                        <a:pt x="67010" y="58994"/>
                                        <a:pt x="67067" y="54283"/>
                                        <a:pt x="68522" y="49918"/>
                                      </a:cubicBezTo>
                                      <a:cubicBezTo>
                                        <a:pt x="69953" y="45625"/>
                                        <a:pt x="72682" y="52565"/>
                                        <a:pt x="75329" y="45380"/>
                                      </a:cubicBezTo>
                                      <a:close/>
                                    </a:path>
                                  </a:pathLst>
                                </a:cu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7" name="Group 17"/>
                            <wpg:cNvGrpSpPr/>
                            <wpg:grpSpPr>
                              <a:xfrm rot="2713126">
                                <a:off x="1568098" y="383487"/>
                                <a:ext cx="400159" cy="77146"/>
                                <a:chOff x="0" y="0"/>
                                <a:chExt cx="400159" cy="77146"/>
                              </a:xfrm>
                            </wpg:grpSpPr>
                            <wps:wsp>
                              <wps:cNvPr id="16" name="Oval 14"/>
                              <wps:cNvSpPr/>
                              <wps:spPr>
                                <a:xfrm>
                                  <a:off x="161468" y="0"/>
                                  <a:ext cx="77146" cy="77146"/>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5"/>
                              <wps:cNvSpPr/>
                              <wps:spPr>
                                <a:xfrm>
                                  <a:off x="249222" y="15796"/>
                                  <a:ext cx="150937" cy="4571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5" name="Rectangle 16"/>
                              <wps:cNvSpPr/>
                              <wps:spPr>
                                <a:xfrm>
                                  <a:off x="0" y="17551"/>
                                  <a:ext cx="150937" cy="4571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27" name="Straight Connector 18"/>
                            <wps:cNvCnPr/>
                            <wps:spPr>
                              <a:xfrm>
                                <a:off x="859925" y="431908"/>
                                <a:ext cx="832757" cy="0"/>
                              </a:xfrm>
                              <a:prstGeom prst="line">
                                <a:avLst/>
                              </a:prstGeom>
                              <a:ln w="19050">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g:grpSp>
                        <wps:wsp>
                          <wps:cNvPr id="246" name="Arc 225"/>
                          <wps:cNvSpPr/>
                          <wps:spPr>
                            <a:xfrm>
                              <a:off x="45267" y="0"/>
                              <a:ext cx="922182" cy="922182"/>
                            </a:xfrm>
                            <a:prstGeom prst="arc">
                              <a:avLst/>
                            </a:prstGeom>
                            <a:ln w="12700">
                              <a:tailEnd type="stealth"/>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47" name="Arc 227"/>
                        <wps:cNvSpPr/>
                        <wps:spPr>
                          <a:xfrm rot="2651610">
                            <a:off x="0" y="0"/>
                            <a:ext cx="2815590" cy="2815590"/>
                          </a:xfrm>
                          <a:prstGeom prst="arc">
                            <a:avLst>
                              <a:gd name="adj1" fmla="val 17457682"/>
                              <a:gd name="adj2" fmla="val 19693251"/>
                            </a:avLst>
                          </a:prstGeom>
                          <a:ln w="12700">
                            <a:tailEnd type="stealth"/>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BD18E4D" id="Group 245" o:spid="_x0000_s1026" style="position:absolute;margin-left:-17.6pt;margin-top:65.85pt;width:224.05pt;height:221.7pt;z-index:251657225" coordsize="28452,28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">
                <v:group id="Group 228" o:spid="_x0000_s1027" style="position:absolute;left:10385;top:6903;width:18067;height:10067" coordsize="18067,10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">
                  <v:group id="Group 19" o:spid="_x0000_s1028" style="position:absolute;top:1086;width:18067;height:8981" coordsize="18067,8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group id="Group 13" o:spid="_x0000_s1029" style="position:absolute;width:8980;height:8980" coordsize="8980,8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oval id="Oval 2" o:spid="_x0000_s1030" style="position:absolute;width:8980;height:89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" fillcolor="#5b9bd5 [3204]" strokecolor="#1f4d78 [1604]" strokeweight="1pt">
                        <v:stroke joinstyle="miter"/>
                      </v:oval>
                      <v:shape id="Freeform: Shape 3" o:spid="_x0000_s1031" style="position:absolute;left:7548;top:2906;width:1262;height:2821;visibility:visible;mso-wrap-style:square;v-text-anchor:middle" coordsize="126240,282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" path="m52244,9755c46193,7108,42244,2283,36361,679,24752,-2487,27549,6114,25016,12024v-1074,2506,-2443,5060,-4538,6806c17879,20995,14427,21855,11402,23368,9133,26393,6793,29367,4595,32444,3010,34663,238,36530,57,39251v-375,5632,987,32435,6807,40842c11126,86249,15644,93608,22747,95976r6807,2269c31067,101270,32414,104384,34092,107321v12828,22450,-4637,-11544,9076,15883c46595,140337,48255,143421,43168,166314v-820,3692,-3730,6878,-6807,9076c33823,177203,30310,176903,27285,177659v-756,3025,-1041,6210,-2269,9076c23942,189242,21831,191174,20478,193542v-11515,20151,1980,-701,-9076,15883c10646,214719,10540,220148,9133,225308,7804,230180,2901,236926,57,241191v756,8320,-1232,17374,2269,24959c4033,269848,9742,269616,13671,270688v4438,1210,9131,1235,13614,2269c32650,274195,37848,276075,43168,277494v6026,1607,12101,3025,18152,4538c64345,281276,67530,280991,70396,279763v2507,-1074,4879,-2610,6807,-4538c80124,272304,84855,262547,86279,259343v1654,-3722,2559,-7785,4537,-11345c92652,244692,95786,242228,97623,238922v18503,-33305,-6393,5051,9076,-18152c107455,217745,107740,214560,108968,211694v2592,-6047,9387,-11656,13614,-15883c129064,176366,125549,189697,122582,148162v-916,-12819,-3351,-35552,-6807,-47648c115026,97892,112590,96075,111237,93707v-1678,-2937,-3206,-5967,-4538,-9076c105757,82433,105372,80022,104430,77824v-1332,-3109,-3164,-5985,-4538,-9076c97799,64038,94102,52928,90816,48327,88951,45716,85875,44131,84010,41520,82044,38768,81150,35381,79472,32444,78119,30076,76447,27906,74934,25637v-756,-3025,-1283,-6118,-2269,-9076c66309,-2508,58295,12402,52244,9755xe" fillcolor="#70ad47 [3209]" strokecolor="#375623 [1609]" strokeweight="1pt">
                        <v:stroke joinstyle="miter"/>
                        <v:path arrowok="t" o:connecttype="custom" o:connectlocs="52244,9755;36361,679;25016,12024;20478,18830;11402,23368;4595,32444;57,39251;6864,80093;22747,95976;29554,98245;34092,107321;43168,123204;43168,166314;36361,175390;27285,177659;25016,186735;20478,193542;11402,209425;9133,225308;57,241191;2326,266150;13671,270688;27285,272957;43168,277494;61320,282032;70396,279763;77203,275225;86279,259343;90816,247998;97623,238922;106699,220770;108968,211694;122582,195811;122582,148162;115775,100514;111237,93707;106699,84631;104430,77824;99892,68748;90816,48327;84010,41520;79472,32444;74934,25637;72665,16561;52244,9755" o:connectangles="0,0,0,0,0,0,0,0,0,0,0,0,0,0,0,0,0,0,0,0,0,0,0,0,0,0,0,0,0,0,0,0,0,0,0,0,0,0,0,0,0,0,0,0,0"/>
                      </v:shape>
                      <v:shape id="Freeform: Shape 10" o:spid="_x0000_s1032" style="position:absolute;left:977;top:302;width:3926;height:1732;visibility:visible;mso-wrap-style:square;v-text-anchor:middle" coordsize="392534,173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" path="m338079,7567v-6807,1134,-24327,378,-36304,2269c299082,10261,297500,13360,294968,14373v-5112,2045,-10474,3508,-15883,4538c268578,20912,257908,21936,247319,23449,226660,21571,211487,20621,190595,16642v-5409,-1030,-10589,-3025,-15883,-4537c172443,10592,170627,7727,167905,7567v-10597,-623,-21295,524,-31766,2269c131296,10643,124497,16487,120256,18911v-2937,1678,-6051,3025,-9076,4538c110424,25718,110602,28565,108911,30256v-2392,2392,-6139,2860,-9076,4538c87648,41759,98862,37874,83953,41601v-8029,5353,-8547,5055,-15883,13614c66295,57285,65460,60094,63532,62022v-1928,1928,-4439,3185,-6807,4538c48874,71046,48479,70821,40842,73367v-1513,3025,-2373,6478,-4538,9076c34558,84538,30546,84464,29497,86981v-1851,4442,-2558,25248,-9076,31766c18730,120438,15883,120260,13614,121016v-1513,3025,-2860,6139,-4538,9076c7723,132460,5287,134277,4538,136899,2215,145029,1513,153538,,161857v2963,8890,1636,10960,15883,11345l86222,170933v5294,-1513,11069,-1864,15882,-4538c104488,165071,105289,161956,106642,159588v1678,-2937,3206,-5967,4538,-9076c112122,148314,112059,145651,113449,143705v2487,-3481,6292,-5827,9076,-9075c124300,132560,125550,130092,127063,127823v756,-3025,1041,-6210,2269,-9076c130406,116240,132517,114308,133870,111940v1678,-2937,3025,-6051,4538,-9076c148997,103620,159720,103288,170174,105133v10686,1886,4267,7716,11345,13614c183915,120743,187570,120260,190595,121016v2269,1513,4737,2763,6807,4538c200650,128338,202996,132143,206478,134630v1946,1390,4609,1327,6807,2269c216394,138231,219424,139759,222361,141437v6426,3672,9904,8191,18151,9075c257825,152367,275303,152025,292699,152781v5294,-756,10621,-1312,15883,-2269c315392,149274,322883,146765,329003,143705v2439,-1219,4290,-3488,6807,-4537c342433,136409,356230,132361,356230,132361v1780,-3559,5869,-12676,9076,-15883c367234,114550,369844,113453,372113,111940v1513,-3025,2146,-6684,4538,-9076c378342,101173,381767,102286,383458,100595v2392,-2392,2860,-6139,4538,-9076c389349,89151,391021,86981,392534,84712v-756,-3025,-1616,-6027,-2269,-9076c388649,68094,387690,60405,385727,52946v-1826,-6939,-6807,-20421,-6807,-20421c372785,-10422,385146,666,342617,3029v-3021,168,2269,3404,-4538,4538xe" fillcolor="#70ad47 [3209]" strokecolor="#375623 [1609]" strokeweight="1pt">
                        <v:stroke joinstyle="miter"/>
                        <v:path arrowok="t" o:connecttype="custom" o:connectlocs="338079,7567;301775,9836;294968,14373;279085,18911;247319,23449;190595,16642;174712,12105;167905,7567;136139,9836;120256,18911;111180,23449;108911,30256;99835,34794;83953,41601;68070,55215;63532,62022;56725,66560;40842,73367;36304,82443;29497,86981;20421,118747;13614,121016;9076,130092;4538,136899;0,161857;15883,173202;86222,170933;102104,166395;106642,159588;111180,150512;113449,143705;122525,134630;127063,127823;129332,118747;133870,111940;138408,102864;170174,105133;181519,118747;190595,121016;197402,125554;206478,134630;213285,136899;222361,141437;240512,150512;292699,152781;308582,150512;329003,143705;335810,139168;356230,132361;365306,116478;372113,111940;376651,102864;383458,100595;387996,91519;392534,84712;390265,75636;385727,52946;378920,32525;342617,3029;338079,7567" o:connectangles="0,0,0,0,0,0,0,0,0,0,0,0,0,0,0,0,0,0,0,0,0,0,0,0,0,0,0,0,0,0,0,0,0,0,0,0,0,0,0,0,0,0,0,0,0,0,0,0,0,0,0,0,0,0,0,0,0,0,0,0"/>
                      </v:shape>
                      <v:shape id="Freeform: Shape 11" o:spid="_x0000_s1033" style="position:absolute;left:2543;top:3066;width:3637;height:2791;visibility:visible;mso-wrap-style:square;v-text-anchor:middle" coordsize="363664,279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" path="m75329,45380c77976,38195,68245,16041,84405,6807,87342,5129,90456,3782,93481,2269v5294,756,11100,-123,15883,2269c150994,25353,116619,12378,136592,29497v2568,2201,6051,3025,9076,4538c146424,36304,145617,40262,147937,40842v10404,2601,16682,-3260,24959,-6807c196266,24019,158678,42279,188779,27228v1513,-3025,2146,-6684,4538,-9076c195008,16461,198432,17574,200123,15883v2392,-2392,1569,-7456,4538,-9076c210783,3468,218317,3960,225082,2269,227402,1689,229620,756,231889,v6807,756,14295,-794,20421,2269c259007,5617,268193,18152,268193,18152v1513,5294,912,11739,4538,15883c275271,36937,280241,35893,284076,36304v17362,1860,34791,3025,52186,4538c343825,42355,351832,42413,358952,45380v2517,1049,4368,4085,4538,6807c364105,62029,363038,71992,361221,81684v-503,2680,-3185,4439,-4538,6807c348083,103542,355331,91646,349876,104374v-3455,8061,-4519,9047,-9076,15883c341556,136140,341174,152118,343069,167905v403,3358,2146,6684,4538,9076c349298,178672,352145,178494,354414,179250v1513,3025,5467,5824,4538,9076c357913,191962,353083,193129,349876,195133v-2868,1793,-6139,2860,-9076,4538c338432,201024,336262,202696,333993,204209v-1513,18152,-442,36707,-4538,54456c328695,261960,323316,261524,320380,263202v-22458,12833,11554,-4643,-15883,9076c295053,269130,295595,270182,286345,260933v-1928,-1928,-2319,-5221,-4538,-6806c278493,251760,274244,251102,270462,249589v-3025,756,-6210,1041,-9076,2269c258879,252932,257166,255534,254579,256396v-4365,1455,-9076,1513,-13614,2269c224370,269726,245246,256217,225082,267740v-2368,1353,-4300,3464,-6807,4538c215409,273506,212157,273561,209199,274547v-3864,1288,-7563,3025,-11344,4538c172896,278329,147804,279500,122978,276816v-16379,-1771,-4264,-14723,-11345,-22689c107975,250012,101013,251208,95750,249589v-4572,-1407,-9119,-2903,-13614,-4538c52266,234189,84228,244993,63985,238244v-13713,-27427,3752,6567,-9076,-15883c53231,219424,51884,216310,50371,213285v756,-3782,1049,-7686,2269,-11345c55383,193712,57732,193028,61716,186057v1678,-2937,3025,-6051,4538,-9076c60960,171687,56791,164950,50371,161098,31426,149731,46860,157659,23143,149753v-25633,-8544,1329,-1370,-20421,-6807c-1046,120335,-767,128440,2722,95298v326,-3101,273,-6680,2269,-9076c7778,82877,16818,81153,20874,79415v3109,-1332,6139,-2860,9076,-4538c32318,73524,34170,71201,36757,70339v6615,-2205,13627,-2970,20421,-4538c60217,65100,63229,64288,66254,63532v756,-4538,813,-9249,2268,-13614c69953,45625,72682,52565,75329,45380xe" fillcolor="#d8d8d8 [2732]" strokecolor="black [3213]" strokeweight="1pt">
                        <v:stroke joinstyle="miter"/>
                        <v:path arrowok="t" o:connecttype="custom" o:connectlocs="75329,45380;84405,6807;93481,2269;109364,4538;136592,29497;145668,34035;147937,40842;172896,34035;188779,27228;193317,18152;200123,15883;204661,6807;225082,2269;231889,0;252310,2269;268193,18152;272731,34035;284076,36304;336262,40842;358952,45380;363490,52187;361221,81684;356683,88491;349876,104374;340800,120257;343069,167905;347607,176981;354414,179250;358952,188326;349876,195133;340800,199671;333993,204209;329455,258665;320380,263202;304497,272278;286345,260933;281807,254127;270462,249589;261386,251858;254579,256396;240965,258665;225082,267740;218275,272278;209199,274547;197855,279085;122978,276816;111633,254127;95750,249589;82136,245051;63985,238244;54909,222361;50371,213285;52640,201940;61716,186057;66254,176981;50371,161098;23143,149753;2722,142946;2722,95298;4991,86222;20874,79415;29950,74877;36757,70339;57178,65801;66254,63532;68522,49918;75329,45380" o:connectangles="0,0,0,0,0,0,0,0,0,0,0,0,0,0,0,0,0,0,0,0,0,0,0,0,0,0,0,0,0,0,0,0,0,0,0,0,0,0,0,0,0,0,0,0,0,0,0,0,0,0,0,0,0,0,0,0,0,0,0,0,0,0,0,0,0,0,0"/>
                      </v:shape>
                    </v:group>
                    <v:group id="Group 17" o:spid="_x0000_s1034" style="position:absolute;left:15681;top:3834;width:4002;height:771;rotation:2963457fd" coordsize="400159,77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">
                      <v:oval id="Oval 14" o:spid="_x0000_s1035" style="position:absolute;left:161468;width:77146;height:771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" fillcolor="#5b9bd5 [3204]" strokecolor="#1f4d78 [1604]" strokeweight="1pt">
                        <v:stroke joinstyle="miter"/>
                      </v:oval>
                      <v:rect id="Rectangle 15" o:spid="_x0000_s1036" style="position:absolute;left:249222;top:15796;width:150937;height:45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" fillcolor="#5b9bd5 [3204]" strokecolor="#1f4d78 [1604]" strokeweight="1pt"/>
                      <v:rect id="Rectangle 16" o:spid="_x0000_s1037" style="position:absolute;top:17551;width:150937;height:45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" fillcolor="#5b9bd5 [3204]" strokecolor="#1f4d78 [1604]" strokeweight="1pt"/>
                    </v:group>
                    <v:line id="Straight Connector 18" o:spid="_x0000_s1038" style="position:absolute;visibility:visible;mso-wrap-style:square" from="8599,4319" to="16926,43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" strokecolor="black [3213]" strokeweight="1.5pt">
                      <v:stroke dashstyle="3 1" joinstyle="miter"/>
                    </v:line>
                  </v:group>
                  <v:shape id="Arc 225" o:spid="_x0000_s1039" style="position:absolute;left:452;width:9222;height:9221;visibility:visible;mso-wrap-style:square;v-text-anchor:middle" coordsize="922182,922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" path="m461091,nsc715745,,922182,206437,922182,461091r-461091,l461091,xem461091,nfc715745,,922182,206437,922182,461091e" filled="f" strokecolor="#5b9bd5 [3204]" strokeweight="1pt">
                    <v:stroke endarrow="classic" joinstyle="miter"/>
                    <v:path arrowok="t" o:connecttype="custom" o:connectlocs="461091,0;922182,461091" o:connectangles="0,0"/>
                  </v:shape>
                </v:group>
                <v:shape id="Arc 227" o:spid="_x0000_s1040" style="position:absolute;width:28155;height:28155;rotation:2896265fd;visibility:visible;mso-wrap-style:square;v-text-anchor:middle" coordsize="2815590,2815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" path="m1911417,93165nsc2198923,203306,2442395,404660,2604539,666384l1407795,1407795,1911417,93165xem1911417,93165nfc2198923,203306,2442395,404660,2604539,666384e" filled="f" strokecolor="#5b9bd5 [3204]" strokeweight="1pt">
                  <v:stroke endarrow="classic" joinstyle="miter"/>
                  <v:path arrowok="t" o:connecttype="custom" o:connectlocs="1911417,93165;2604539,666384" o:connectangles="0,0"/>
                </v:shape>
              </v:group>
            </w:pict>
          </mc:Fallback>
        </mc:AlternateContent>
      </w:r>
      <w:r>
        <w:rPr>
          <w:noProof/>
        </w:rPr>
        <mc:AlternateContent>
          <mc:Choice Requires="wpg">
            <w:drawing>
              <wp:anchor distT="0" distB="0" distL="114300" distR="114300" simplePos="0" relativeHeight="251657226" behindDoc="0" locked="0" layoutInCell="1" allowOverlap="1" wp14:anchorId="6995E578" wp14:editId="3FA491D9">
                <wp:simplePos x="0" y="0"/>
                <wp:positionH relativeFrom="margin">
                  <wp:align>right</wp:align>
                </wp:positionH>
                <wp:positionV relativeFrom="paragraph">
                  <wp:posOffset>494913</wp:posOffset>
                </wp:positionV>
                <wp:extent cx="2845291" cy="2815590"/>
                <wp:effectExtent l="19050" t="0" r="0" b="0"/>
                <wp:wrapNone/>
                <wp:docPr id="1" name="Group 1"/>
                <wp:cNvGraphicFramePr/>
                <a:graphic xmlns:a="http://schemas.openxmlformats.org/drawingml/2006/main">
                  <a:graphicData uri="http://schemas.microsoft.com/office/word/2010/wordprocessingGroup">
                    <wpg:wgp>
                      <wpg:cNvGrpSpPr/>
                      <wpg:grpSpPr>
                        <a:xfrm rot="10800000">
                          <a:off x="0" y="0"/>
                          <a:ext cx="2845291" cy="2815590"/>
                          <a:chOff x="0" y="0"/>
                          <a:chExt cx="2845291" cy="2815590"/>
                        </a:xfrm>
                      </wpg:grpSpPr>
                      <wpg:grpSp>
                        <wpg:cNvPr id="249" name="Group 247"/>
                        <wpg:cNvGrpSpPr/>
                        <wpg:grpSpPr>
                          <a:xfrm>
                            <a:off x="1038540" y="690341"/>
                            <a:ext cx="1806751" cy="1006712"/>
                            <a:chOff x="0" y="0"/>
                            <a:chExt cx="1806751" cy="1006712"/>
                          </a:xfrm>
                        </wpg:grpSpPr>
                        <wpg:grpSp>
                          <wpg:cNvPr id="251" name="Group 248"/>
                          <wpg:cNvGrpSpPr/>
                          <wpg:grpSpPr>
                            <a:xfrm>
                              <a:off x="0" y="108641"/>
                              <a:ext cx="1806751" cy="898071"/>
                              <a:chOff x="0" y="0"/>
                              <a:chExt cx="1806751" cy="898071"/>
                            </a:xfrm>
                          </wpg:grpSpPr>
                          <wpg:grpSp>
                            <wpg:cNvPr id="252" name="Group 249"/>
                            <wpg:cNvGrpSpPr/>
                            <wpg:grpSpPr>
                              <a:xfrm>
                                <a:off x="0" y="0"/>
                                <a:ext cx="898071" cy="898071"/>
                                <a:chOff x="0" y="0"/>
                                <a:chExt cx="898071" cy="898071"/>
                              </a:xfrm>
                            </wpg:grpSpPr>
                            <wps:wsp>
                              <wps:cNvPr id="253" name="Oval 251"/>
                              <wps:cNvSpPr/>
                              <wps:spPr>
                                <a:xfrm>
                                  <a:off x="0" y="0"/>
                                  <a:ext cx="898071" cy="898071"/>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4" name="Freeform: Shape 252"/>
                              <wps:cNvSpPr/>
                              <wps:spPr>
                                <a:xfrm>
                                  <a:off x="754809" y="290670"/>
                                  <a:ext cx="126240" cy="282032"/>
                                </a:xfrm>
                                <a:custGeom>
                                  <a:avLst/>
                                  <a:gdLst>
                                    <a:gd name="connsiteX0" fmla="*/ 52244 w 126240"/>
                                    <a:gd name="connsiteY0" fmla="*/ 9755 h 282032"/>
                                    <a:gd name="connsiteX1" fmla="*/ 36361 w 126240"/>
                                    <a:gd name="connsiteY1" fmla="*/ 679 h 282032"/>
                                    <a:gd name="connsiteX2" fmla="*/ 25016 w 126240"/>
                                    <a:gd name="connsiteY2" fmla="*/ 12024 h 282032"/>
                                    <a:gd name="connsiteX3" fmla="*/ 20478 w 126240"/>
                                    <a:gd name="connsiteY3" fmla="*/ 18830 h 282032"/>
                                    <a:gd name="connsiteX4" fmla="*/ 11402 w 126240"/>
                                    <a:gd name="connsiteY4" fmla="*/ 23368 h 282032"/>
                                    <a:gd name="connsiteX5" fmla="*/ 4595 w 126240"/>
                                    <a:gd name="connsiteY5" fmla="*/ 32444 h 282032"/>
                                    <a:gd name="connsiteX6" fmla="*/ 57 w 126240"/>
                                    <a:gd name="connsiteY6" fmla="*/ 39251 h 282032"/>
                                    <a:gd name="connsiteX7" fmla="*/ 6864 w 126240"/>
                                    <a:gd name="connsiteY7" fmla="*/ 80093 h 282032"/>
                                    <a:gd name="connsiteX8" fmla="*/ 22747 w 126240"/>
                                    <a:gd name="connsiteY8" fmla="*/ 95976 h 282032"/>
                                    <a:gd name="connsiteX9" fmla="*/ 29554 w 126240"/>
                                    <a:gd name="connsiteY9" fmla="*/ 98245 h 282032"/>
                                    <a:gd name="connsiteX10" fmla="*/ 34092 w 126240"/>
                                    <a:gd name="connsiteY10" fmla="*/ 107321 h 282032"/>
                                    <a:gd name="connsiteX11" fmla="*/ 43168 w 126240"/>
                                    <a:gd name="connsiteY11" fmla="*/ 123204 h 282032"/>
                                    <a:gd name="connsiteX12" fmla="*/ 43168 w 126240"/>
                                    <a:gd name="connsiteY12" fmla="*/ 166314 h 282032"/>
                                    <a:gd name="connsiteX13" fmla="*/ 36361 w 126240"/>
                                    <a:gd name="connsiteY13" fmla="*/ 175390 h 282032"/>
                                    <a:gd name="connsiteX14" fmla="*/ 27285 w 126240"/>
                                    <a:gd name="connsiteY14" fmla="*/ 177659 h 282032"/>
                                    <a:gd name="connsiteX15" fmla="*/ 25016 w 126240"/>
                                    <a:gd name="connsiteY15" fmla="*/ 186735 h 282032"/>
                                    <a:gd name="connsiteX16" fmla="*/ 20478 w 126240"/>
                                    <a:gd name="connsiteY16" fmla="*/ 193542 h 282032"/>
                                    <a:gd name="connsiteX17" fmla="*/ 11402 w 126240"/>
                                    <a:gd name="connsiteY17" fmla="*/ 209425 h 282032"/>
                                    <a:gd name="connsiteX18" fmla="*/ 9133 w 126240"/>
                                    <a:gd name="connsiteY18" fmla="*/ 225308 h 282032"/>
                                    <a:gd name="connsiteX19" fmla="*/ 57 w 126240"/>
                                    <a:gd name="connsiteY19" fmla="*/ 241191 h 282032"/>
                                    <a:gd name="connsiteX20" fmla="*/ 2326 w 126240"/>
                                    <a:gd name="connsiteY20" fmla="*/ 266150 h 282032"/>
                                    <a:gd name="connsiteX21" fmla="*/ 13671 w 126240"/>
                                    <a:gd name="connsiteY21" fmla="*/ 270688 h 282032"/>
                                    <a:gd name="connsiteX22" fmla="*/ 27285 w 126240"/>
                                    <a:gd name="connsiteY22" fmla="*/ 272957 h 282032"/>
                                    <a:gd name="connsiteX23" fmla="*/ 43168 w 126240"/>
                                    <a:gd name="connsiteY23" fmla="*/ 277494 h 282032"/>
                                    <a:gd name="connsiteX24" fmla="*/ 61320 w 126240"/>
                                    <a:gd name="connsiteY24" fmla="*/ 282032 h 282032"/>
                                    <a:gd name="connsiteX25" fmla="*/ 70396 w 126240"/>
                                    <a:gd name="connsiteY25" fmla="*/ 279763 h 282032"/>
                                    <a:gd name="connsiteX26" fmla="*/ 77203 w 126240"/>
                                    <a:gd name="connsiteY26" fmla="*/ 275225 h 282032"/>
                                    <a:gd name="connsiteX27" fmla="*/ 86279 w 126240"/>
                                    <a:gd name="connsiteY27" fmla="*/ 259343 h 282032"/>
                                    <a:gd name="connsiteX28" fmla="*/ 90816 w 126240"/>
                                    <a:gd name="connsiteY28" fmla="*/ 247998 h 282032"/>
                                    <a:gd name="connsiteX29" fmla="*/ 97623 w 126240"/>
                                    <a:gd name="connsiteY29" fmla="*/ 238922 h 282032"/>
                                    <a:gd name="connsiteX30" fmla="*/ 106699 w 126240"/>
                                    <a:gd name="connsiteY30" fmla="*/ 220770 h 282032"/>
                                    <a:gd name="connsiteX31" fmla="*/ 108968 w 126240"/>
                                    <a:gd name="connsiteY31" fmla="*/ 211694 h 282032"/>
                                    <a:gd name="connsiteX32" fmla="*/ 122582 w 126240"/>
                                    <a:gd name="connsiteY32" fmla="*/ 195811 h 282032"/>
                                    <a:gd name="connsiteX33" fmla="*/ 122582 w 126240"/>
                                    <a:gd name="connsiteY33" fmla="*/ 148162 h 282032"/>
                                    <a:gd name="connsiteX34" fmla="*/ 115775 w 126240"/>
                                    <a:gd name="connsiteY34" fmla="*/ 100514 h 282032"/>
                                    <a:gd name="connsiteX35" fmla="*/ 111237 w 126240"/>
                                    <a:gd name="connsiteY35" fmla="*/ 93707 h 282032"/>
                                    <a:gd name="connsiteX36" fmla="*/ 106699 w 126240"/>
                                    <a:gd name="connsiteY36" fmla="*/ 84631 h 282032"/>
                                    <a:gd name="connsiteX37" fmla="*/ 104430 w 126240"/>
                                    <a:gd name="connsiteY37" fmla="*/ 77824 h 282032"/>
                                    <a:gd name="connsiteX38" fmla="*/ 99892 w 126240"/>
                                    <a:gd name="connsiteY38" fmla="*/ 68748 h 282032"/>
                                    <a:gd name="connsiteX39" fmla="*/ 90816 w 126240"/>
                                    <a:gd name="connsiteY39" fmla="*/ 48327 h 282032"/>
                                    <a:gd name="connsiteX40" fmla="*/ 84010 w 126240"/>
                                    <a:gd name="connsiteY40" fmla="*/ 41520 h 282032"/>
                                    <a:gd name="connsiteX41" fmla="*/ 79472 w 126240"/>
                                    <a:gd name="connsiteY41" fmla="*/ 32444 h 282032"/>
                                    <a:gd name="connsiteX42" fmla="*/ 74934 w 126240"/>
                                    <a:gd name="connsiteY42" fmla="*/ 25637 h 282032"/>
                                    <a:gd name="connsiteX43" fmla="*/ 72665 w 126240"/>
                                    <a:gd name="connsiteY43" fmla="*/ 16561 h 282032"/>
                                    <a:gd name="connsiteX44" fmla="*/ 52244 w 126240"/>
                                    <a:gd name="connsiteY44" fmla="*/ 9755 h 2820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Lst>
                                  <a:rect l="l" t="t" r="r" b="b"/>
                                  <a:pathLst>
                                    <a:path w="126240" h="282032">
                                      <a:moveTo>
                                        <a:pt x="52244" y="9755"/>
                                      </a:moveTo>
                                      <a:cubicBezTo>
                                        <a:pt x="46193" y="7108"/>
                                        <a:pt x="42244" y="2283"/>
                                        <a:pt x="36361" y="679"/>
                                      </a:cubicBezTo>
                                      <a:cubicBezTo>
                                        <a:pt x="24752" y="-2487"/>
                                        <a:pt x="27549" y="6114"/>
                                        <a:pt x="25016" y="12024"/>
                                      </a:cubicBezTo>
                                      <a:cubicBezTo>
                                        <a:pt x="23942" y="14530"/>
                                        <a:pt x="22573" y="17084"/>
                                        <a:pt x="20478" y="18830"/>
                                      </a:cubicBezTo>
                                      <a:cubicBezTo>
                                        <a:pt x="17879" y="20995"/>
                                        <a:pt x="14427" y="21855"/>
                                        <a:pt x="11402" y="23368"/>
                                      </a:cubicBezTo>
                                      <a:cubicBezTo>
                                        <a:pt x="9133" y="26393"/>
                                        <a:pt x="6793" y="29367"/>
                                        <a:pt x="4595" y="32444"/>
                                      </a:cubicBezTo>
                                      <a:cubicBezTo>
                                        <a:pt x="3010" y="34663"/>
                                        <a:pt x="238" y="36530"/>
                                        <a:pt x="57" y="39251"/>
                                      </a:cubicBezTo>
                                      <a:cubicBezTo>
                                        <a:pt x="-318" y="44883"/>
                                        <a:pt x="1044" y="71686"/>
                                        <a:pt x="6864" y="80093"/>
                                      </a:cubicBezTo>
                                      <a:cubicBezTo>
                                        <a:pt x="11126" y="86249"/>
                                        <a:pt x="15644" y="93608"/>
                                        <a:pt x="22747" y="95976"/>
                                      </a:cubicBezTo>
                                      <a:lnTo>
                                        <a:pt x="29554" y="98245"/>
                                      </a:lnTo>
                                      <a:cubicBezTo>
                                        <a:pt x="31067" y="101270"/>
                                        <a:pt x="32414" y="104384"/>
                                        <a:pt x="34092" y="107321"/>
                                      </a:cubicBezTo>
                                      <a:cubicBezTo>
                                        <a:pt x="46920" y="129771"/>
                                        <a:pt x="29455" y="95777"/>
                                        <a:pt x="43168" y="123204"/>
                                      </a:cubicBezTo>
                                      <a:cubicBezTo>
                                        <a:pt x="46595" y="140337"/>
                                        <a:pt x="48255" y="143421"/>
                                        <a:pt x="43168" y="166314"/>
                                      </a:cubicBezTo>
                                      <a:cubicBezTo>
                                        <a:pt x="42348" y="170006"/>
                                        <a:pt x="39438" y="173192"/>
                                        <a:pt x="36361" y="175390"/>
                                      </a:cubicBezTo>
                                      <a:cubicBezTo>
                                        <a:pt x="33823" y="177203"/>
                                        <a:pt x="30310" y="176903"/>
                                        <a:pt x="27285" y="177659"/>
                                      </a:cubicBezTo>
                                      <a:cubicBezTo>
                                        <a:pt x="26529" y="180684"/>
                                        <a:pt x="26244" y="183869"/>
                                        <a:pt x="25016" y="186735"/>
                                      </a:cubicBezTo>
                                      <a:cubicBezTo>
                                        <a:pt x="23942" y="189242"/>
                                        <a:pt x="21831" y="191174"/>
                                        <a:pt x="20478" y="193542"/>
                                      </a:cubicBezTo>
                                      <a:cubicBezTo>
                                        <a:pt x="8963" y="213693"/>
                                        <a:pt x="22458" y="192841"/>
                                        <a:pt x="11402" y="209425"/>
                                      </a:cubicBezTo>
                                      <a:cubicBezTo>
                                        <a:pt x="10646" y="214719"/>
                                        <a:pt x="10540" y="220148"/>
                                        <a:pt x="9133" y="225308"/>
                                      </a:cubicBezTo>
                                      <a:cubicBezTo>
                                        <a:pt x="7804" y="230180"/>
                                        <a:pt x="2901" y="236926"/>
                                        <a:pt x="57" y="241191"/>
                                      </a:cubicBezTo>
                                      <a:cubicBezTo>
                                        <a:pt x="813" y="249511"/>
                                        <a:pt x="-1175" y="258565"/>
                                        <a:pt x="2326" y="266150"/>
                                      </a:cubicBezTo>
                                      <a:cubicBezTo>
                                        <a:pt x="4033" y="269848"/>
                                        <a:pt x="9742" y="269616"/>
                                        <a:pt x="13671" y="270688"/>
                                      </a:cubicBezTo>
                                      <a:cubicBezTo>
                                        <a:pt x="18109" y="271898"/>
                                        <a:pt x="22802" y="271923"/>
                                        <a:pt x="27285" y="272957"/>
                                      </a:cubicBezTo>
                                      <a:cubicBezTo>
                                        <a:pt x="32650" y="274195"/>
                                        <a:pt x="37848" y="276075"/>
                                        <a:pt x="43168" y="277494"/>
                                      </a:cubicBezTo>
                                      <a:cubicBezTo>
                                        <a:pt x="49194" y="279101"/>
                                        <a:pt x="55269" y="280519"/>
                                        <a:pt x="61320" y="282032"/>
                                      </a:cubicBezTo>
                                      <a:cubicBezTo>
                                        <a:pt x="64345" y="281276"/>
                                        <a:pt x="67530" y="280991"/>
                                        <a:pt x="70396" y="279763"/>
                                      </a:cubicBezTo>
                                      <a:cubicBezTo>
                                        <a:pt x="72903" y="278689"/>
                                        <a:pt x="75275" y="277153"/>
                                        <a:pt x="77203" y="275225"/>
                                      </a:cubicBezTo>
                                      <a:cubicBezTo>
                                        <a:pt x="80124" y="272304"/>
                                        <a:pt x="84855" y="262547"/>
                                        <a:pt x="86279" y="259343"/>
                                      </a:cubicBezTo>
                                      <a:cubicBezTo>
                                        <a:pt x="87933" y="255621"/>
                                        <a:pt x="88838" y="251558"/>
                                        <a:pt x="90816" y="247998"/>
                                      </a:cubicBezTo>
                                      <a:cubicBezTo>
                                        <a:pt x="92652" y="244692"/>
                                        <a:pt x="95786" y="242228"/>
                                        <a:pt x="97623" y="238922"/>
                                      </a:cubicBezTo>
                                      <a:cubicBezTo>
                                        <a:pt x="116126" y="205617"/>
                                        <a:pt x="91230" y="243973"/>
                                        <a:pt x="106699" y="220770"/>
                                      </a:cubicBezTo>
                                      <a:cubicBezTo>
                                        <a:pt x="107455" y="217745"/>
                                        <a:pt x="107740" y="214560"/>
                                        <a:pt x="108968" y="211694"/>
                                      </a:cubicBezTo>
                                      <a:cubicBezTo>
                                        <a:pt x="111560" y="205647"/>
                                        <a:pt x="118355" y="200038"/>
                                        <a:pt x="122582" y="195811"/>
                                      </a:cubicBezTo>
                                      <a:cubicBezTo>
                                        <a:pt x="129064" y="176366"/>
                                        <a:pt x="125549" y="189697"/>
                                        <a:pt x="122582" y="148162"/>
                                      </a:cubicBezTo>
                                      <a:cubicBezTo>
                                        <a:pt x="121666" y="135343"/>
                                        <a:pt x="119231" y="112610"/>
                                        <a:pt x="115775" y="100514"/>
                                      </a:cubicBezTo>
                                      <a:cubicBezTo>
                                        <a:pt x="115026" y="97892"/>
                                        <a:pt x="112590" y="96075"/>
                                        <a:pt x="111237" y="93707"/>
                                      </a:cubicBezTo>
                                      <a:cubicBezTo>
                                        <a:pt x="109559" y="90770"/>
                                        <a:pt x="108031" y="87740"/>
                                        <a:pt x="106699" y="84631"/>
                                      </a:cubicBezTo>
                                      <a:cubicBezTo>
                                        <a:pt x="105757" y="82433"/>
                                        <a:pt x="105372" y="80022"/>
                                        <a:pt x="104430" y="77824"/>
                                      </a:cubicBezTo>
                                      <a:cubicBezTo>
                                        <a:pt x="103098" y="74715"/>
                                        <a:pt x="101266" y="71839"/>
                                        <a:pt x="99892" y="68748"/>
                                      </a:cubicBezTo>
                                      <a:cubicBezTo>
                                        <a:pt x="97799" y="64038"/>
                                        <a:pt x="94102" y="52928"/>
                                        <a:pt x="90816" y="48327"/>
                                      </a:cubicBezTo>
                                      <a:cubicBezTo>
                                        <a:pt x="88951" y="45716"/>
                                        <a:pt x="85875" y="44131"/>
                                        <a:pt x="84010" y="41520"/>
                                      </a:cubicBezTo>
                                      <a:cubicBezTo>
                                        <a:pt x="82044" y="38768"/>
                                        <a:pt x="81150" y="35381"/>
                                        <a:pt x="79472" y="32444"/>
                                      </a:cubicBezTo>
                                      <a:cubicBezTo>
                                        <a:pt x="78119" y="30076"/>
                                        <a:pt x="76447" y="27906"/>
                                        <a:pt x="74934" y="25637"/>
                                      </a:cubicBezTo>
                                      <a:cubicBezTo>
                                        <a:pt x="74178" y="22612"/>
                                        <a:pt x="73651" y="19519"/>
                                        <a:pt x="72665" y="16561"/>
                                      </a:cubicBezTo>
                                      <a:cubicBezTo>
                                        <a:pt x="66309" y="-2508"/>
                                        <a:pt x="58295" y="12402"/>
                                        <a:pt x="52244" y="9755"/>
                                      </a:cubicBezTo>
                                      <a:close/>
                                    </a:path>
                                  </a:pathLst>
                                </a:cu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5" name="Freeform: Shape 253"/>
                              <wps:cNvSpPr/>
                              <wps:spPr>
                                <a:xfrm>
                                  <a:off x="97773" y="30278"/>
                                  <a:ext cx="392534" cy="173202"/>
                                </a:xfrm>
                                <a:custGeom>
                                  <a:avLst/>
                                  <a:gdLst>
                                    <a:gd name="connsiteX0" fmla="*/ 338079 w 392534"/>
                                    <a:gd name="connsiteY0" fmla="*/ 7567 h 173202"/>
                                    <a:gd name="connsiteX1" fmla="*/ 301775 w 392534"/>
                                    <a:gd name="connsiteY1" fmla="*/ 9836 h 173202"/>
                                    <a:gd name="connsiteX2" fmla="*/ 294968 w 392534"/>
                                    <a:gd name="connsiteY2" fmla="*/ 14373 h 173202"/>
                                    <a:gd name="connsiteX3" fmla="*/ 279085 w 392534"/>
                                    <a:gd name="connsiteY3" fmla="*/ 18911 h 173202"/>
                                    <a:gd name="connsiteX4" fmla="*/ 247319 w 392534"/>
                                    <a:gd name="connsiteY4" fmla="*/ 23449 h 173202"/>
                                    <a:gd name="connsiteX5" fmla="*/ 190595 w 392534"/>
                                    <a:gd name="connsiteY5" fmla="*/ 16642 h 173202"/>
                                    <a:gd name="connsiteX6" fmla="*/ 174712 w 392534"/>
                                    <a:gd name="connsiteY6" fmla="*/ 12105 h 173202"/>
                                    <a:gd name="connsiteX7" fmla="*/ 167905 w 392534"/>
                                    <a:gd name="connsiteY7" fmla="*/ 7567 h 173202"/>
                                    <a:gd name="connsiteX8" fmla="*/ 136139 w 392534"/>
                                    <a:gd name="connsiteY8" fmla="*/ 9836 h 173202"/>
                                    <a:gd name="connsiteX9" fmla="*/ 120256 w 392534"/>
                                    <a:gd name="connsiteY9" fmla="*/ 18911 h 173202"/>
                                    <a:gd name="connsiteX10" fmla="*/ 111180 w 392534"/>
                                    <a:gd name="connsiteY10" fmla="*/ 23449 h 173202"/>
                                    <a:gd name="connsiteX11" fmla="*/ 108911 w 392534"/>
                                    <a:gd name="connsiteY11" fmla="*/ 30256 h 173202"/>
                                    <a:gd name="connsiteX12" fmla="*/ 99835 w 392534"/>
                                    <a:gd name="connsiteY12" fmla="*/ 34794 h 173202"/>
                                    <a:gd name="connsiteX13" fmla="*/ 83953 w 392534"/>
                                    <a:gd name="connsiteY13" fmla="*/ 41601 h 173202"/>
                                    <a:gd name="connsiteX14" fmla="*/ 68070 w 392534"/>
                                    <a:gd name="connsiteY14" fmla="*/ 55215 h 173202"/>
                                    <a:gd name="connsiteX15" fmla="*/ 63532 w 392534"/>
                                    <a:gd name="connsiteY15" fmla="*/ 62022 h 173202"/>
                                    <a:gd name="connsiteX16" fmla="*/ 56725 w 392534"/>
                                    <a:gd name="connsiteY16" fmla="*/ 66560 h 173202"/>
                                    <a:gd name="connsiteX17" fmla="*/ 40842 w 392534"/>
                                    <a:gd name="connsiteY17" fmla="*/ 73367 h 173202"/>
                                    <a:gd name="connsiteX18" fmla="*/ 36304 w 392534"/>
                                    <a:gd name="connsiteY18" fmla="*/ 82443 h 173202"/>
                                    <a:gd name="connsiteX19" fmla="*/ 29497 w 392534"/>
                                    <a:gd name="connsiteY19" fmla="*/ 86981 h 173202"/>
                                    <a:gd name="connsiteX20" fmla="*/ 20421 w 392534"/>
                                    <a:gd name="connsiteY20" fmla="*/ 118747 h 173202"/>
                                    <a:gd name="connsiteX21" fmla="*/ 13614 w 392534"/>
                                    <a:gd name="connsiteY21" fmla="*/ 121016 h 173202"/>
                                    <a:gd name="connsiteX22" fmla="*/ 9076 w 392534"/>
                                    <a:gd name="connsiteY22" fmla="*/ 130092 h 173202"/>
                                    <a:gd name="connsiteX23" fmla="*/ 4538 w 392534"/>
                                    <a:gd name="connsiteY23" fmla="*/ 136899 h 173202"/>
                                    <a:gd name="connsiteX24" fmla="*/ 0 w 392534"/>
                                    <a:gd name="connsiteY24" fmla="*/ 161857 h 173202"/>
                                    <a:gd name="connsiteX25" fmla="*/ 15883 w 392534"/>
                                    <a:gd name="connsiteY25" fmla="*/ 173202 h 173202"/>
                                    <a:gd name="connsiteX26" fmla="*/ 86222 w 392534"/>
                                    <a:gd name="connsiteY26" fmla="*/ 170933 h 173202"/>
                                    <a:gd name="connsiteX27" fmla="*/ 102104 w 392534"/>
                                    <a:gd name="connsiteY27" fmla="*/ 166395 h 173202"/>
                                    <a:gd name="connsiteX28" fmla="*/ 106642 w 392534"/>
                                    <a:gd name="connsiteY28" fmla="*/ 159588 h 173202"/>
                                    <a:gd name="connsiteX29" fmla="*/ 111180 w 392534"/>
                                    <a:gd name="connsiteY29" fmla="*/ 150512 h 173202"/>
                                    <a:gd name="connsiteX30" fmla="*/ 113449 w 392534"/>
                                    <a:gd name="connsiteY30" fmla="*/ 143705 h 173202"/>
                                    <a:gd name="connsiteX31" fmla="*/ 122525 w 392534"/>
                                    <a:gd name="connsiteY31" fmla="*/ 134630 h 173202"/>
                                    <a:gd name="connsiteX32" fmla="*/ 127063 w 392534"/>
                                    <a:gd name="connsiteY32" fmla="*/ 127823 h 173202"/>
                                    <a:gd name="connsiteX33" fmla="*/ 129332 w 392534"/>
                                    <a:gd name="connsiteY33" fmla="*/ 118747 h 173202"/>
                                    <a:gd name="connsiteX34" fmla="*/ 133870 w 392534"/>
                                    <a:gd name="connsiteY34" fmla="*/ 111940 h 173202"/>
                                    <a:gd name="connsiteX35" fmla="*/ 138408 w 392534"/>
                                    <a:gd name="connsiteY35" fmla="*/ 102864 h 173202"/>
                                    <a:gd name="connsiteX36" fmla="*/ 170174 w 392534"/>
                                    <a:gd name="connsiteY36" fmla="*/ 105133 h 173202"/>
                                    <a:gd name="connsiteX37" fmla="*/ 181519 w 392534"/>
                                    <a:gd name="connsiteY37" fmla="*/ 118747 h 173202"/>
                                    <a:gd name="connsiteX38" fmla="*/ 190595 w 392534"/>
                                    <a:gd name="connsiteY38" fmla="*/ 121016 h 173202"/>
                                    <a:gd name="connsiteX39" fmla="*/ 197402 w 392534"/>
                                    <a:gd name="connsiteY39" fmla="*/ 125554 h 173202"/>
                                    <a:gd name="connsiteX40" fmla="*/ 206478 w 392534"/>
                                    <a:gd name="connsiteY40" fmla="*/ 134630 h 173202"/>
                                    <a:gd name="connsiteX41" fmla="*/ 213285 w 392534"/>
                                    <a:gd name="connsiteY41" fmla="*/ 136899 h 173202"/>
                                    <a:gd name="connsiteX42" fmla="*/ 222361 w 392534"/>
                                    <a:gd name="connsiteY42" fmla="*/ 141437 h 173202"/>
                                    <a:gd name="connsiteX43" fmla="*/ 240512 w 392534"/>
                                    <a:gd name="connsiteY43" fmla="*/ 150512 h 173202"/>
                                    <a:gd name="connsiteX44" fmla="*/ 292699 w 392534"/>
                                    <a:gd name="connsiteY44" fmla="*/ 152781 h 173202"/>
                                    <a:gd name="connsiteX45" fmla="*/ 308582 w 392534"/>
                                    <a:gd name="connsiteY45" fmla="*/ 150512 h 173202"/>
                                    <a:gd name="connsiteX46" fmla="*/ 329003 w 392534"/>
                                    <a:gd name="connsiteY46" fmla="*/ 143705 h 173202"/>
                                    <a:gd name="connsiteX47" fmla="*/ 335810 w 392534"/>
                                    <a:gd name="connsiteY47" fmla="*/ 139168 h 173202"/>
                                    <a:gd name="connsiteX48" fmla="*/ 356230 w 392534"/>
                                    <a:gd name="connsiteY48" fmla="*/ 132361 h 173202"/>
                                    <a:gd name="connsiteX49" fmla="*/ 365306 w 392534"/>
                                    <a:gd name="connsiteY49" fmla="*/ 116478 h 173202"/>
                                    <a:gd name="connsiteX50" fmla="*/ 372113 w 392534"/>
                                    <a:gd name="connsiteY50" fmla="*/ 111940 h 173202"/>
                                    <a:gd name="connsiteX51" fmla="*/ 376651 w 392534"/>
                                    <a:gd name="connsiteY51" fmla="*/ 102864 h 173202"/>
                                    <a:gd name="connsiteX52" fmla="*/ 383458 w 392534"/>
                                    <a:gd name="connsiteY52" fmla="*/ 100595 h 173202"/>
                                    <a:gd name="connsiteX53" fmla="*/ 387996 w 392534"/>
                                    <a:gd name="connsiteY53" fmla="*/ 91519 h 173202"/>
                                    <a:gd name="connsiteX54" fmla="*/ 392534 w 392534"/>
                                    <a:gd name="connsiteY54" fmla="*/ 84712 h 173202"/>
                                    <a:gd name="connsiteX55" fmla="*/ 390265 w 392534"/>
                                    <a:gd name="connsiteY55" fmla="*/ 75636 h 173202"/>
                                    <a:gd name="connsiteX56" fmla="*/ 385727 w 392534"/>
                                    <a:gd name="connsiteY56" fmla="*/ 52946 h 173202"/>
                                    <a:gd name="connsiteX57" fmla="*/ 378920 w 392534"/>
                                    <a:gd name="connsiteY57" fmla="*/ 32525 h 173202"/>
                                    <a:gd name="connsiteX58" fmla="*/ 342617 w 392534"/>
                                    <a:gd name="connsiteY58" fmla="*/ 3029 h 173202"/>
                                    <a:gd name="connsiteX59" fmla="*/ 338079 w 392534"/>
                                    <a:gd name="connsiteY59" fmla="*/ 7567 h 1732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Lst>
                                  <a:rect l="l" t="t" r="r" b="b"/>
                                  <a:pathLst>
                                    <a:path w="392534" h="173202">
                                      <a:moveTo>
                                        <a:pt x="338079" y="7567"/>
                                      </a:moveTo>
                                      <a:cubicBezTo>
                                        <a:pt x="331272" y="8701"/>
                                        <a:pt x="313752" y="7945"/>
                                        <a:pt x="301775" y="9836"/>
                                      </a:cubicBezTo>
                                      <a:cubicBezTo>
                                        <a:pt x="299082" y="10261"/>
                                        <a:pt x="297500" y="13360"/>
                                        <a:pt x="294968" y="14373"/>
                                      </a:cubicBezTo>
                                      <a:cubicBezTo>
                                        <a:pt x="289856" y="16418"/>
                                        <a:pt x="284494" y="17881"/>
                                        <a:pt x="279085" y="18911"/>
                                      </a:cubicBezTo>
                                      <a:cubicBezTo>
                                        <a:pt x="268578" y="20912"/>
                                        <a:pt x="257908" y="21936"/>
                                        <a:pt x="247319" y="23449"/>
                                      </a:cubicBezTo>
                                      <a:cubicBezTo>
                                        <a:pt x="226660" y="21571"/>
                                        <a:pt x="211487" y="20621"/>
                                        <a:pt x="190595" y="16642"/>
                                      </a:cubicBezTo>
                                      <a:cubicBezTo>
                                        <a:pt x="185186" y="15612"/>
                                        <a:pt x="180006" y="13617"/>
                                        <a:pt x="174712" y="12105"/>
                                      </a:cubicBezTo>
                                      <a:cubicBezTo>
                                        <a:pt x="172443" y="10592"/>
                                        <a:pt x="170627" y="7727"/>
                                        <a:pt x="167905" y="7567"/>
                                      </a:cubicBezTo>
                                      <a:cubicBezTo>
                                        <a:pt x="157308" y="6944"/>
                                        <a:pt x="146610" y="8091"/>
                                        <a:pt x="136139" y="9836"/>
                                      </a:cubicBezTo>
                                      <a:cubicBezTo>
                                        <a:pt x="131296" y="10643"/>
                                        <a:pt x="124497" y="16487"/>
                                        <a:pt x="120256" y="18911"/>
                                      </a:cubicBezTo>
                                      <a:cubicBezTo>
                                        <a:pt x="117319" y="20589"/>
                                        <a:pt x="114205" y="21936"/>
                                        <a:pt x="111180" y="23449"/>
                                      </a:cubicBezTo>
                                      <a:cubicBezTo>
                                        <a:pt x="110424" y="25718"/>
                                        <a:pt x="110602" y="28565"/>
                                        <a:pt x="108911" y="30256"/>
                                      </a:cubicBezTo>
                                      <a:cubicBezTo>
                                        <a:pt x="106519" y="32648"/>
                                        <a:pt x="102772" y="33116"/>
                                        <a:pt x="99835" y="34794"/>
                                      </a:cubicBezTo>
                                      <a:cubicBezTo>
                                        <a:pt x="87648" y="41759"/>
                                        <a:pt x="98862" y="37874"/>
                                        <a:pt x="83953" y="41601"/>
                                      </a:cubicBezTo>
                                      <a:cubicBezTo>
                                        <a:pt x="75924" y="46954"/>
                                        <a:pt x="75406" y="46656"/>
                                        <a:pt x="68070" y="55215"/>
                                      </a:cubicBezTo>
                                      <a:cubicBezTo>
                                        <a:pt x="66295" y="57285"/>
                                        <a:pt x="65460" y="60094"/>
                                        <a:pt x="63532" y="62022"/>
                                      </a:cubicBezTo>
                                      <a:cubicBezTo>
                                        <a:pt x="61604" y="63950"/>
                                        <a:pt x="59093" y="65207"/>
                                        <a:pt x="56725" y="66560"/>
                                      </a:cubicBezTo>
                                      <a:cubicBezTo>
                                        <a:pt x="48874" y="71046"/>
                                        <a:pt x="48479" y="70821"/>
                                        <a:pt x="40842" y="73367"/>
                                      </a:cubicBezTo>
                                      <a:cubicBezTo>
                                        <a:pt x="39329" y="76392"/>
                                        <a:pt x="38469" y="79845"/>
                                        <a:pt x="36304" y="82443"/>
                                      </a:cubicBezTo>
                                      <a:cubicBezTo>
                                        <a:pt x="34558" y="84538"/>
                                        <a:pt x="30546" y="84464"/>
                                        <a:pt x="29497" y="86981"/>
                                      </a:cubicBezTo>
                                      <a:cubicBezTo>
                                        <a:pt x="27646" y="91423"/>
                                        <a:pt x="26939" y="112229"/>
                                        <a:pt x="20421" y="118747"/>
                                      </a:cubicBezTo>
                                      <a:cubicBezTo>
                                        <a:pt x="18730" y="120438"/>
                                        <a:pt x="15883" y="120260"/>
                                        <a:pt x="13614" y="121016"/>
                                      </a:cubicBezTo>
                                      <a:cubicBezTo>
                                        <a:pt x="12101" y="124041"/>
                                        <a:pt x="10754" y="127155"/>
                                        <a:pt x="9076" y="130092"/>
                                      </a:cubicBezTo>
                                      <a:cubicBezTo>
                                        <a:pt x="7723" y="132460"/>
                                        <a:pt x="5287" y="134277"/>
                                        <a:pt x="4538" y="136899"/>
                                      </a:cubicBezTo>
                                      <a:cubicBezTo>
                                        <a:pt x="2215" y="145029"/>
                                        <a:pt x="1513" y="153538"/>
                                        <a:pt x="0" y="161857"/>
                                      </a:cubicBezTo>
                                      <a:cubicBezTo>
                                        <a:pt x="2963" y="170747"/>
                                        <a:pt x="1636" y="172817"/>
                                        <a:pt x="15883" y="173202"/>
                                      </a:cubicBezTo>
                                      <a:lnTo>
                                        <a:pt x="86222" y="170933"/>
                                      </a:lnTo>
                                      <a:cubicBezTo>
                                        <a:pt x="91516" y="169420"/>
                                        <a:pt x="97291" y="169069"/>
                                        <a:pt x="102104" y="166395"/>
                                      </a:cubicBezTo>
                                      <a:cubicBezTo>
                                        <a:pt x="104488" y="165071"/>
                                        <a:pt x="105289" y="161956"/>
                                        <a:pt x="106642" y="159588"/>
                                      </a:cubicBezTo>
                                      <a:cubicBezTo>
                                        <a:pt x="108320" y="156651"/>
                                        <a:pt x="109848" y="153621"/>
                                        <a:pt x="111180" y="150512"/>
                                      </a:cubicBezTo>
                                      <a:cubicBezTo>
                                        <a:pt x="112122" y="148314"/>
                                        <a:pt x="112059" y="145651"/>
                                        <a:pt x="113449" y="143705"/>
                                      </a:cubicBezTo>
                                      <a:cubicBezTo>
                                        <a:pt x="115936" y="140224"/>
                                        <a:pt x="119741" y="137878"/>
                                        <a:pt x="122525" y="134630"/>
                                      </a:cubicBezTo>
                                      <a:cubicBezTo>
                                        <a:pt x="124300" y="132560"/>
                                        <a:pt x="125550" y="130092"/>
                                        <a:pt x="127063" y="127823"/>
                                      </a:cubicBezTo>
                                      <a:cubicBezTo>
                                        <a:pt x="127819" y="124798"/>
                                        <a:pt x="128104" y="121613"/>
                                        <a:pt x="129332" y="118747"/>
                                      </a:cubicBezTo>
                                      <a:cubicBezTo>
                                        <a:pt x="130406" y="116240"/>
                                        <a:pt x="132517" y="114308"/>
                                        <a:pt x="133870" y="111940"/>
                                      </a:cubicBezTo>
                                      <a:cubicBezTo>
                                        <a:pt x="135548" y="109003"/>
                                        <a:pt x="136895" y="105889"/>
                                        <a:pt x="138408" y="102864"/>
                                      </a:cubicBezTo>
                                      <a:cubicBezTo>
                                        <a:pt x="148997" y="103620"/>
                                        <a:pt x="159720" y="103288"/>
                                        <a:pt x="170174" y="105133"/>
                                      </a:cubicBezTo>
                                      <a:cubicBezTo>
                                        <a:pt x="180860" y="107019"/>
                                        <a:pt x="174441" y="112849"/>
                                        <a:pt x="181519" y="118747"/>
                                      </a:cubicBezTo>
                                      <a:cubicBezTo>
                                        <a:pt x="183915" y="120743"/>
                                        <a:pt x="187570" y="120260"/>
                                        <a:pt x="190595" y="121016"/>
                                      </a:cubicBezTo>
                                      <a:cubicBezTo>
                                        <a:pt x="192864" y="122529"/>
                                        <a:pt x="195332" y="123779"/>
                                        <a:pt x="197402" y="125554"/>
                                      </a:cubicBezTo>
                                      <a:cubicBezTo>
                                        <a:pt x="200650" y="128338"/>
                                        <a:pt x="202996" y="132143"/>
                                        <a:pt x="206478" y="134630"/>
                                      </a:cubicBezTo>
                                      <a:cubicBezTo>
                                        <a:pt x="208424" y="136020"/>
                                        <a:pt x="211087" y="135957"/>
                                        <a:pt x="213285" y="136899"/>
                                      </a:cubicBezTo>
                                      <a:cubicBezTo>
                                        <a:pt x="216394" y="138231"/>
                                        <a:pt x="219424" y="139759"/>
                                        <a:pt x="222361" y="141437"/>
                                      </a:cubicBezTo>
                                      <a:cubicBezTo>
                                        <a:pt x="228787" y="145109"/>
                                        <a:pt x="232265" y="149628"/>
                                        <a:pt x="240512" y="150512"/>
                                      </a:cubicBezTo>
                                      <a:cubicBezTo>
                                        <a:pt x="257825" y="152367"/>
                                        <a:pt x="275303" y="152025"/>
                                        <a:pt x="292699" y="152781"/>
                                      </a:cubicBezTo>
                                      <a:cubicBezTo>
                                        <a:pt x="297993" y="152025"/>
                                        <a:pt x="303320" y="151469"/>
                                        <a:pt x="308582" y="150512"/>
                                      </a:cubicBezTo>
                                      <a:cubicBezTo>
                                        <a:pt x="315392" y="149274"/>
                                        <a:pt x="322883" y="146765"/>
                                        <a:pt x="329003" y="143705"/>
                                      </a:cubicBezTo>
                                      <a:cubicBezTo>
                                        <a:pt x="331442" y="142486"/>
                                        <a:pt x="333293" y="140217"/>
                                        <a:pt x="335810" y="139168"/>
                                      </a:cubicBezTo>
                                      <a:cubicBezTo>
                                        <a:pt x="342433" y="136409"/>
                                        <a:pt x="356230" y="132361"/>
                                        <a:pt x="356230" y="132361"/>
                                      </a:cubicBezTo>
                                      <a:cubicBezTo>
                                        <a:pt x="358010" y="128802"/>
                                        <a:pt x="362099" y="119685"/>
                                        <a:pt x="365306" y="116478"/>
                                      </a:cubicBezTo>
                                      <a:cubicBezTo>
                                        <a:pt x="367234" y="114550"/>
                                        <a:pt x="369844" y="113453"/>
                                        <a:pt x="372113" y="111940"/>
                                      </a:cubicBezTo>
                                      <a:cubicBezTo>
                                        <a:pt x="373626" y="108915"/>
                                        <a:pt x="374259" y="105256"/>
                                        <a:pt x="376651" y="102864"/>
                                      </a:cubicBezTo>
                                      <a:cubicBezTo>
                                        <a:pt x="378342" y="101173"/>
                                        <a:pt x="381767" y="102286"/>
                                        <a:pt x="383458" y="100595"/>
                                      </a:cubicBezTo>
                                      <a:cubicBezTo>
                                        <a:pt x="385850" y="98203"/>
                                        <a:pt x="386318" y="94456"/>
                                        <a:pt x="387996" y="91519"/>
                                      </a:cubicBezTo>
                                      <a:cubicBezTo>
                                        <a:pt x="389349" y="89151"/>
                                        <a:pt x="391021" y="86981"/>
                                        <a:pt x="392534" y="84712"/>
                                      </a:cubicBezTo>
                                      <a:cubicBezTo>
                                        <a:pt x="391778" y="81687"/>
                                        <a:pt x="390918" y="78685"/>
                                        <a:pt x="390265" y="75636"/>
                                      </a:cubicBezTo>
                                      <a:cubicBezTo>
                                        <a:pt x="388649" y="68094"/>
                                        <a:pt x="387690" y="60405"/>
                                        <a:pt x="385727" y="52946"/>
                                      </a:cubicBezTo>
                                      <a:cubicBezTo>
                                        <a:pt x="383901" y="46007"/>
                                        <a:pt x="378920" y="32525"/>
                                        <a:pt x="378920" y="32525"/>
                                      </a:cubicBezTo>
                                      <a:cubicBezTo>
                                        <a:pt x="372785" y="-10422"/>
                                        <a:pt x="385146" y="666"/>
                                        <a:pt x="342617" y="3029"/>
                                      </a:cubicBezTo>
                                      <a:cubicBezTo>
                                        <a:pt x="339596" y="3197"/>
                                        <a:pt x="344886" y="6433"/>
                                        <a:pt x="338079" y="7567"/>
                                      </a:cubicBezTo>
                                      <a:close/>
                                    </a:path>
                                  </a:pathLst>
                                </a:cu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Freeform: Shape 254"/>
                              <wps:cNvSpPr/>
                              <wps:spPr>
                                <a:xfrm>
                                  <a:off x="254336" y="306692"/>
                                  <a:ext cx="363664" cy="279085"/>
                                </a:xfrm>
                                <a:custGeom>
                                  <a:avLst/>
                                  <a:gdLst>
                                    <a:gd name="connsiteX0" fmla="*/ 75329 w 363664"/>
                                    <a:gd name="connsiteY0" fmla="*/ 45380 h 279085"/>
                                    <a:gd name="connsiteX1" fmla="*/ 84405 w 363664"/>
                                    <a:gd name="connsiteY1" fmla="*/ 6807 h 279085"/>
                                    <a:gd name="connsiteX2" fmla="*/ 93481 w 363664"/>
                                    <a:gd name="connsiteY2" fmla="*/ 2269 h 279085"/>
                                    <a:gd name="connsiteX3" fmla="*/ 109364 w 363664"/>
                                    <a:gd name="connsiteY3" fmla="*/ 4538 h 279085"/>
                                    <a:gd name="connsiteX4" fmla="*/ 136592 w 363664"/>
                                    <a:gd name="connsiteY4" fmla="*/ 29497 h 279085"/>
                                    <a:gd name="connsiteX5" fmla="*/ 145668 w 363664"/>
                                    <a:gd name="connsiteY5" fmla="*/ 34035 h 279085"/>
                                    <a:gd name="connsiteX6" fmla="*/ 147937 w 363664"/>
                                    <a:gd name="connsiteY6" fmla="*/ 40842 h 279085"/>
                                    <a:gd name="connsiteX7" fmla="*/ 172896 w 363664"/>
                                    <a:gd name="connsiteY7" fmla="*/ 34035 h 279085"/>
                                    <a:gd name="connsiteX8" fmla="*/ 188779 w 363664"/>
                                    <a:gd name="connsiteY8" fmla="*/ 27228 h 279085"/>
                                    <a:gd name="connsiteX9" fmla="*/ 193317 w 363664"/>
                                    <a:gd name="connsiteY9" fmla="*/ 18152 h 279085"/>
                                    <a:gd name="connsiteX10" fmla="*/ 200123 w 363664"/>
                                    <a:gd name="connsiteY10" fmla="*/ 15883 h 279085"/>
                                    <a:gd name="connsiteX11" fmla="*/ 204661 w 363664"/>
                                    <a:gd name="connsiteY11" fmla="*/ 6807 h 279085"/>
                                    <a:gd name="connsiteX12" fmla="*/ 225082 w 363664"/>
                                    <a:gd name="connsiteY12" fmla="*/ 2269 h 279085"/>
                                    <a:gd name="connsiteX13" fmla="*/ 231889 w 363664"/>
                                    <a:gd name="connsiteY13" fmla="*/ 0 h 279085"/>
                                    <a:gd name="connsiteX14" fmla="*/ 252310 w 363664"/>
                                    <a:gd name="connsiteY14" fmla="*/ 2269 h 279085"/>
                                    <a:gd name="connsiteX15" fmla="*/ 268193 w 363664"/>
                                    <a:gd name="connsiteY15" fmla="*/ 18152 h 279085"/>
                                    <a:gd name="connsiteX16" fmla="*/ 272731 w 363664"/>
                                    <a:gd name="connsiteY16" fmla="*/ 34035 h 279085"/>
                                    <a:gd name="connsiteX17" fmla="*/ 284076 w 363664"/>
                                    <a:gd name="connsiteY17" fmla="*/ 36304 h 279085"/>
                                    <a:gd name="connsiteX18" fmla="*/ 336262 w 363664"/>
                                    <a:gd name="connsiteY18" fmla="*/ 40842 h 279085"/>
                                    <a:gd name="connsiteX19" fmla="*/ 358952 w 363664"/>
                                    <a:gd name="connsiteY19" fmla="*/ 45380 h 279085"/>
                                    <a:gd name="connsiteX20" fmla="*/ 363490 w 363664"/>
                                    <a:gd name="connsiteY20" fmla="*/ 52187 h 279085"/>
                                    <a:gd name="connsiteX21" fmla="*/ 361221 w 363664"/>
                                    <a:gd name="connsiteY21" fmla="*/ 81684 h 279085"/>
                                    <a:gd name="connsiteX22" fmla="*/ 356683 w 363664"/>
                                    <a:gd name="connsiteY22" fmla="*/ 88491 h 279085"/>
                                    <a:gd name="connsiteX23" fmla="*/ 349876 w 363664"/>
                                    <a:gd name="connsiteY23" fmla="*/ 104374 h 279085"/>
                                    <a:gd name="connsiteX24" fmla="*/ 340800 w 363664"/>
                                    <a:gd name="connsiteY24" fmla="*/ 120257 h 279085"/>
                                    <a:gd name="connsiteX25" fmla="*/ 343069 w 363664"/>
                                    <a:gd name="connsiteY25" fmla="*/ 167905 h 279085"/>
                                    <a:gd name="connsiteX26" fmla="*/ 347607 w 363664"/>
                                    <a:gd name="connsiteY26" fmla="*/ 176981 h 279085"/>
                                    <a:gd name="connsiteX27" fmla="*/ 354414 w 363664"/>
                                    <a:gd name="connsiteY27" fmla="*/ 179250 h 279085"/>
                                    <a:gd name="connsiteX28" fmla="*/ 358952 w 363664"/>
                                    <a:gd name="connsiteY28" fmla="*/ 188326 h 279085"/>
                                    <a:gd name="connsiteX29" fmla="*/ 349876 w 363664"/>
                                    <a:gd name="connsiteY29" fmla="*/ 195133 h 279085"/>
                                    <a:gd name="connsiteX30" fmla="*/ 340800 w 363664"/>
                                    <a:gd name="connsiteY30" fmla="*/ 199671 h 279085"/>
                                    <a:gd name="connsiteX31" fmla="*/ 333993 w 363664"/>
                                    <a:gd name="connsiteY31" fmla="*/ 204209 h 279085"/>
                                    <a:gd name="connsiteX32" fmla="*/ 329455 w 363664"/>
                                    <a:gd name="connsiteY32" fmla="*/ 258665 h 279085"/>
                                    <a:gd name="connsiteX33" fmla="*/ 320380 w 363664"/>
                                    <a:gd name="connsiteY33" fmla="*/ 263202 h 279085"/>
                                    <a:gd name="connsiteX34" fmla="*/ 304497 w 363664"/>
                                    <a:gd name="connsiteY34" fmla="*/ 272278 h 279085"/>
                                    <a:gd name="connsiteX35" fmla="*/ 286345 w 363664"/>
                                    <a:gd name="connsiteY35" fmla="*/ 260933 h 279085"/>
                                    <a:gd name="connsiteX36" fmla="*/ 281807 w 363664"/>
                                    <a:gd name="connsiteY36" fmla="*/ 254127 h 279085"/>
                                    <a:gd name="connsiteX37" fmla="*/ 270462 w 363664"/>
                                    <a:gd name="connsiteY37" fmla="*/ 249589 h 279085"/>
                                    <a:gd name="connsiteX38" fmla="*/ 261386 w 363664"/>
                                    <a:gd name="connsiteY38" fmla="*/ 251858 h 279085"/>
                                    <a:gd name="connsiteX39" fmla="*/ 254579 w 363664"/>
                                    <a:gd name="connsiteY39" fmla="*/ 256396 h 279085"/>
                                    <a:gd name="connsiteX40" fmla="*/ 240965 w 363664"/>
                                    <a:gd name="connsiteY40" fmla="*/ 258665 h 279085"/>
                                    <a:gd name="connsiteX41" fmla="*/ 225082 w 363664"/>
                                    <a:gd name="connsiteY41" fmla="*/ 267740 h 279085"/>
                                    <a:gd name="connsiteX42" fmla="*/ 218275 w 363664"/>
                                    <a:gd name="connsiteY42" fmla="*/ 272278 h 279085"/>
                                    <a:gd name="connsiteX43" fmla="*/ 209199 w 363664"/>
                                    <a:gd name="connsiteY43" fmla="*/ 274547 h 279085"/>
                                    <a:gd name="connsiteX44" fmla="*/ 197855 w 363664"/>
                                    <a:gd name="connsiteY44" fmla="*/ 279085 h 279085"/>
                                    <a:gd name="connsiteX45" fmla="*/ 122978 w 363664"/>
                                    <a:gd name="connsiteY45" fmla="*/ 276816 h 279085"/>
                                    <a:gd name="connsiteX46" fmla="*/ 111633 w 363664"/>
                                    <a:gd name="connsiteY46" fmla="*/ 254127 h 279085"/>
                                    <a:gd name="connsiteX47" fmla="*/ 95750 w 363664"/>
                                    <a:gd name="connsiteY47" fmla="*/ 249589 h 279085"/>
                                    <a:gd name="connsiteX48" fmla="*/ 82136 w 363664"/>
                                    <a:gd name="connsiteY48" fmla="*/ 245051 h 279085"/>
                                    <a:gd name="connsiteX49" fmla="*/ 63985 w 363664"/>
                                    <a:gd name="connsiteY49" fmla="*/ 238244 h 279085"/>
                                    <a:gd name="connsiteX50" fmla="*/ 54909 w 363664"/>
                                    <a:gd name="connsiteY50" fmla="*/ 222361 h 279085"/>
                                    <a:gd name="connsiteX51" fmla="*/ 50371 w 363664"/>
                                    <a:gd name="connsiteY51" fmla="*/ 213285 h 279085"/>
                                    <a:gd name="connsiteX52" fmla="*/ 52640 w 363664"/>
                                    <a:gd name="connsiteY52" fmla="*/ 201940 h 279085"/>
                                    <a:gd name="connsiteX53" fmla="*/ 61716 w 363664"/>
                                    <a:gd name="connsiteY53" fmla="*/ 186057 h 279085"/>
                                    <a:gd name="connsiteX54" fmla="*/ 66254 w 363664"/>
                                    <a:gd name="connsiteY54" fmla="*/ 176981 h 279085"/>
                                    <a:gd name="connsiteX55" fmla="*/ 50371 w 363664"/>
                                    <a:gd name="connsiteY55" fmla="*/ 161098 h 279085"/>
                                    <a:gd name="connsiteX56" fmla="*/ 23143 w 363664"/>
                                    <a:gd name="connsiteY56" fmla="*/ 149753 h 279085"/>
                                    <a:gd name="connsiteX57" fmla="*/ 2722 w 363664"/>
                                    <a:gd name="connsiteY57" fmla="*/ 142946 h 279085"/>
                                    <a:gd name="connsiteX58" fmla="*/ 2722 w 363664"/>
                                    <a:gd name="connsiteY58" fmla="*/ 95298 h 279085"/>
                                    <a:gd name="connsiteX59" fmla="*/ 4991 w 363664"/>
                                    <a:gd name="connsiteY59" fmla="*/ 86222 h 279085"/>
                                    <a:gd name="connsiteX60" fmla="*/ 20874 w 363664"/>
                                    <a:gd name="connsiteY60" fmla="*/ 79415 h 279085"/>
                                    <a:gd name="connsiteX61" fmla="*/ 29950 w 363664"/>
                                    <a:gd name="connsiteY61" fmla="*/ 74877 h 279085"/>
                                    <a:gd name="connsiteX62" fmla="*/ 36757 w 363664"/>
                                    <a:gd name="connsiteY62" fmla="*/ 70339 h 279085"/>
                                    <a:gd name="connsiteX63" fmla="*/ 57178 w 363664"/>
                                    <a:gd name="connsiteY63" fmla="*/ 65801 h 279085"/>
                                    <a:gd name="connsiteX64" fmla="*/ 66254 w 363664"/>
                                    <a:gd name="connsiteY64" fmla="*/ 63532 h 279085"/>
                                    <a:gd name="connsiteX65" fmla="*/ 68522 w 363664"/>
                                    <a:gd name="connsiteY65" fmla="*/ 49918 h 279085"/>
                                    <a:gd name="connsiteX66" fmla="*/ 75329 w 363664"/>
                                    <a:gd name="connsiteY66" fmla="*/ 45380 h 2790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Lst>
                                  <a:rect l="l" t="t" r="r" b="b"/>
                                  <a:pathLst>
                                    <a:path w="363664" h="279085">
                                      <a:moveTo>
                                        <a:pt x="75329" y="45380"/>
                                      </a:moveTo>
                                      <a:cubicBezTo>
                                        <a:pt x="77976" y="38195"/>
                                        <a:pt x="68245" y="16041"/>
                                        <a:pt x="84405" y="6807"/>
                                      </a:cubicBezTo>
                                      <a:cubicBezTo>
                                        <a:pt x="87342" y="5129"/>
                                        <a:pt x="90456" y="3782"/>
                                        <a:pt x="93481" y="2269"/>
                                      </a:cubicBezTo>
                                      <a:cubicBezTo>
                                        <a:pt x="98775" y="3025"/>
                                        <a:pt x="104581" y="2146"/>
                                        <a:pt x="109364" y="4538"/>
                                      </a:cubicBezTo>
                                      <a:cubicBezTo>
                                        <a:pt x="150994" y="25353"/>
                                        <a:pt x="116619" y="12378"/>
                                        <a:pt x="136592" y="29497"/>
                                      </a:cubicBezTo>
                                      <a:cubicBezTo>
                                        <a:pt x="139160" y="31698"/>
                                        <a:pt x="142643" y="32522"/>
                                        <a:pt x="145668" y="34035"/>
                                      </a:cubicBezTo>
                                      <a:cubicBezTo>
                                        <a:pt x="146424" y="36304"/>
                                        <a:pt x="145617" y="40262"/>
                                        <a:pt x="147937" y="40842"/>
                                      </a:cubicBezTo>
                                      <a:cubicBezTo>
                                        <a:pt x="158341" y="43443"/>
                                        <a:pt x="164619" y="37582"/>
                                        <a:pt x="172896" y="34035"/>
                                      </a:cubicBezTo>
                                      <a:cubicBezTo>
                                        <a:pt x="196266" y="24019"/>
                                        <a:pt x="158678" y="42279"/>
                                        <a:pt x="188779" y="27228"/>
                                      </a:cubicBezTo>
                                      <a:cubicBezTo>
                                        <a:pt x="190292" y="24203"/>
                                        <a:pt x="190925" y="20544"/>
                                        <a:pt x="193317" y="18152"/>
                                      </a:cubicBezTo>
                                      <a:cubicBezTo>
                                        <a:pt x="195008" y="16461"/>
                                        <a:pt x="198432" y="17574"/>
                                        <a:pt x="200123" y="15883"/>
                                      </a:cubicBezTo>
                                      <a:cubicBezTo>
                                        <a:pt x="202515" y="13491"/>
                                        <a:pt x="201692" y="8427"/>
                                        <a:pt x="204661" y="6807"/>
                                      </a:cubicBezTo>
                                      <a:cubicBezTo>
                                        <a:pt x="210783" y="3468"/>
                                        <a:pt x="218317" y="3960"/>
                                        <a:pt x="225082" y="2269"/>
                                      </a:cubicBezTo>
                                      <a:cubicBezTo>
                                        <a:pt x="227402" y="1689"/>
                                        <a:pt x="229620" y="756"/>
                                        <a:pt x="231889" y="0"/>
                                      </a:cubicBezTo>
                                      <a:cubicBezTo>
                                        <a:pt x="238696" y="756"/>
                                        <a:pt x="246184" y="-794"/>
                                        <a:pt x="252310" y="2269"/>
                                      </a:cubicBezTo>
                                      <a:cubicBezTo>
                                        <a:pt x="259007" y="5617"/>
                                        <a:pt x="268193" y="18152"/>
                                        <a:pt x="268193" y="18152"/>
                                      </a:cubicBezTo>
                                      <a:cubicBezTo>
                                        <a:pt x="269706" y="23446"/>
                                        <a:pt x="269105" y="29891"/>
                                        <a:pt x="272731" y="34035"/>
                                      </a:cubicBezTo>
                                      <a:cubicBezTo>
                                        <a:pt x="275271" y="36937"/>
                                        <a:pt x="280241" y="35893"/>
                                        <a:pt x="284076" y="36304"/>
                                      </a:cubicBezTo>
                                      <a:cubicBezTo>
                                        <a:pt x="301438" y="38164"/>
                                        <a:pt x="318867" y="39329"/>
                                        <a:pt x="336262" y="40842"/>
                                      </a:cubicBezTo>
                                      <a:cubicBezTo>
                                        <a:pt x="343825" y="42355"/>
                                        <a:pt x="351832" y="42413"/>
                                        <a:pt x="358952" y="45380"/>
                                      </a:cubicBezTo>
                                      <a:cubicBezTo>
                                        <a:pt x="361469" y="46429"/>
                                        <a:pt x="363320" y="49465"/>
                                        <a:pt x="363490" y="52187"/>
                                      </a:cubicBezTo>
                                      <a:cubicBezTo>
                                        <a:pt x="364105" y="62029"/>
                                        <a:pt x="363038" y="71992"/>
                                        <a:pt x="361221" y="81684"/>
                                      </a:cubicBezTo>
                                      <a:cubicBezTo>
                                        <a:pt x="360718" y="84364"/>
                                        <a:pt x="358036" y="86123"/>
                                        <a:pt x="356683" y="88491"/>
                                      </a:cubicBezTo>
                                      <a:cubicBezTo>
                                        <a:pt x="348083" y="103542"/>
                                        <a:pt x="355331" y="91646"/>
                                        <a:pt x="349876" y="104374"/>
                                      </a:cubicBezTo>
                                      <a:cubicBezTo>
                                        <a:pt x="346421" y="112435"/>
                                        <a:pt x="345357" y="113421"/>
                                        <a:pt x="340800" y="120257"/>
                                      </a:cubicBezTo>
                                      <a:cubicBezTo>
                                        <a:pt x="341556" y="136140"/>
                                        <a:pt x="341174" y="152118"/>
                                        <a:pt x="343069" y="167905"/>
                                      </a:cubicBezTo>
                                      <a:cubicBezTo>
                                        <a:pt x="343472" y="171263"/>
                                        <a:pt x="345215" y="174589"/>
                                        <a:pt x="347607" y="176981"/>
                                      </a:cubicBezTo>
                                      <a:cubicBezTo>
                                        <a:pt x="349298" y="178672"/>
                                        <a:pt x="352145" y="178494"/>
                                        <a:pt x="354414" y="179250"/>
                                      </a:cubicBezTo>
                                      <a:cubicBezTo>
                                        <a:pt x="355927" y="182275"/>
                                        <a:pt x="359881" y="185074"/>
                                        <a:pt x="358952" y="188326"/>
                                      </a:cubicBezTo>
                                      <a:cubicBezTo>
                                        <a:pt x="357913" y="191962"/>
                                        <a:pt x="353083" y="193129"/>
                                        <a:pt x="349876" y="195133"/>
                                      </a:cubicBezTo>
                                      <a:cubicBezTo>
                                        <a:pt x="347008" y="196926"/>
                                        <a:pt x="343737" y="197993"/>
                                        <a:pt x="340800" y="199671"/>
                                      </a:cubicBezTo>
                                      <a:cubicBezTo>
                                        <a:pt x="338432" y="201024"/>
                                        <a:pt x="336262" y="202696"/>
                                        <a:pt x="333993" y="204209"/>
                                      </a:cubicBezTo>
                                      <a:cubicBezTo>
                                        <a:pt x="332480" y="222361"/>
                                        <a:pt x="333551" y="240916"/>
                                        <a:pt x="329455" y="258665"/>
                                      </a:cubicBezTo>
                                      <a:cubicBezTo>
                                        <a:pt x="328695" y="261960"/>
                                        <a:pt x="323316" y="261524"/>
                                        <a:pt x="320380" y="263202"/>
                                      </a:cubicBezTo>
                                      <a:cubicBezTo>
                                        <a:pt x="297922" y="276035"/>
                                        <a:pt x="331934" y="258559"/>
                                        <a:pt x="304497" y="272278"/>
                                      </a:cubicBezTo>
                                      <a:cubicBezTo>
                                        <a:pt x="295053" y="269130"/>
                                        <a:pt x="295595" y="270182"/>
                                        <a:pt x="286345" y="260933"/>
                                      </a:cubicBezTo>
                                      <a:cubicBezTo>
                                        <a:pt x="284417" y="259005"/>
                                        <a:pt x="284026" y="255712"/>
                                        <a:pt x="281807" y="254127"/>
                                      </a:cubicBezTo>
                                      <a:cubicBezTo>
                                        <a:pt x="278493" y="251760"/>
                                        <a:pt x="274244" y="251102"/>
                                        <a:pt x="270462" y="249589"/>
                                      </a:cubicBezTo>
                                      <a:cubicBezTo>
                                        <a:pt x="267437" y="250345"/>
                                        <a:pt x="264252" y="250630"/>
                                        <a:pt x="261386" y="251858"/>
                                      </a:cubicBezTo>
                                      <a:cubicBezTo>
                                        <a:pt x="258879" y="252932"/>
                                        <a:pt x="257166" y="255534"/>
                                        <a:pt x="254579" y="256396"/>
                                      </a:cubicBezTo>
                                      <a:cubicBezTo>
                                        <a:pt x="250214" y="257851"/>
                                        <a:pt x="245503" y="257909"/>
                                        <a:pt x="240965" y="258665"/>
                                      </a:cubicBezTo>
                                      <a:cubicBezTo>
                                        <a:pt x="224370" y="269726"/>
                                        <a:pt x="245246" y="256217"/>
                                        <a:pt x="225082" y="267740"/>
                                      </a:cubicBezTo>
                                      <a:cubicBezTo>
                                        <a:pt x="222714" y="269093"/>
                                        <a:pt x="220782" y="271204"/>
                                        <a:pt x="218275" y="272278"/>
                                      </a:cubicBezTo>
                                      <a:cubicBezTo>
                                        <a:pt x="215409" y="273506"/>
                                        <a:pt x="212157" y="273561"/>
                                        <a:pt x="209199" y="274547"/>
                                      </a:cubicBezTo>
                                      <a:cubicBezTo>
                                        <a:pt x="205335" y="275835"/>
                                        <a:pt x="201636" y="277572"/>
                                        <a:pt x="197855" y="279085"/>
                                      </a:cubicBezTo>
                                      <a:cubicBezTo>
                                        <a:pt x="172896" y="278329"/>
                                        <a:pt x="147804" y="279500"/>
                                        <a:pt x="122978" y="276816"/>
                                      </a:cubicBezTo>
                                      <a:cubicBezTo>
                                        <a:pt x="106599" y="275045"/>
                                        <a:pt x="118714" y="262093"/>
                                        <a:pt x="111633" y="254127"/>
                                      </a:cubicBezTo>
                                      <a:cubicBezTo>
                                        <a:pt x="107975" y="250012"/>
                                        <a:pt x="101013" y="251208"/>
                                        <a:pt x="95750" y="249589"/>
                                      </a:cubicBezTo>
                                      <a:cubicBezTo>
                                        <a:pt x="91178" y="248182"/>
                                        <a:pt x="86631" y="246686"/>
                                        <a:pt x="82136" y="245051"/>
                                      </a:cubicBezTo>
                                      <a:cubicBezTo>
                                        <a:pt x="52266" y="234189"/>
                                        <a:pt x="84228" y="244993"/>
                                        <a:pt x="63985" y="238244"/>
                                      </a:cubicBezTo>
                                      <a:cubicBezTo>
                                        <a:pt x="50272" y="210817"/>
                                        <a:pt x="67737" y="244811"/>
                                        <a:pt x="54909" y="222361"/>
                                      </a:cubicBezTo>
                                      <a:cubicBezTo>
                                        <a:pt x="53231" y="219424"/>
                                        <a:pt x="51884" y="216310"/>
                                        <a:pt x="50371" y="213285"/>
                                      </a:cubicBezTo>
                                      <a:cubicBezTo>
                                        <a:pt x="51127" y="209503"/>
                                        <a:pt x="51420" y="205599"/>
                                        <a:pt x="52640" y="201940"/>
                                      </a:cubicBezTo>
                                      <a:cubicBezTo>
                                        <a:pt x="55383" y="193712"/>
                                        <a:pt x="57732" y="193028"/>
                                        <a:pt x="61716" y="186057"/>
                                      </a:cubicBezTo>
                                      <a:cubicBezTo>
                                        <a:pt x="63394" y="183120"/>
                                        <a:pt x="64741" y="180006"/>
                                        <a:pt x="66254" y="176981"/>
                                      </a:cubicBezTo>
                                      <a:cubicBezTo>
                                        <a:pt x="60960" y="171687"/>
                                        <a:pt x="56791" y="164950"/>
                                        <a:pt x="50371" y="161098"/>
                                      </a:cubicBezTo>
                                      <a:cubicBezTo>
                                        <a:pt x="31426" y="149731"/>
                                        <a:pt x="46860" y="157659"/>
                                        <a:pt x="23143" y="149753"/>
                                      </a:cubicBezTo>
                                      <a:cubicBezTo>
                                        <a:pt x="-2490" y="141209"/>
                                        <a:pt x="24472" y="148383"/>
                                        <a:pt x="2722" y="142946"/>
                                      </a:cubicBezTo>
                                      <a:cubicBezTo>
                                        <a:pt x="-1046" y="120335"/>
                                        <a:pt x="-767" y="128440"/>
                                        <a:pt x="2722" y="95298"/>
                                      </a:cubicBezTo>
                                      <a:cubicBezTo>
                                        <a:pt x="3048" y="92197"/>
                                        <a:pt x="2995" y="88618"/>
                                        <a:pt x="4991" y="86222"/>
                                      </a:cubicBezTo>
                                      <a:cubicBezTo>
                                        <a:pt x="7778" y="82877"/>
                                        <a:pt x="16818" y="81153"/>
                                        <a:pt x="20874" y="79415"/>
                                      </a:cubicBezTo>
                                      <a:cubicBezTo>
                                        <a:pt x="23983" y="78083"/>
                                        <a:pt x="27013" y="76555"/>
                                        <a:pt x="29950" y="74877"/>
                                      </a:cubicBezTo>
                                      <a:cubicBezTo>
                                        <a:pt x="32318" y="73524"/>
                                        <a:pt x="34170" y="71201"/>
                                        <a:pt x="36757" y="70339"/>
                                      </a:cubicBezTo>
                                      <a:cubicBezTo>
                                        <a:pt x="43372" y="68134"/>
                                        <a:pt x="50384" y="67369"/>
                                        <a:pt x="57178" y="65801"/>
                                      </a:cubicBezTo>
                                      <a:cubicBezTo>
                                        <a:pt x="60217" y="65100"/>
                                        <a:pt x="63229" y="64288"/>
                                        <a:pt x="66254" y="63532"/>
                                      </a:cubicBezTo>
                                      <a:cubicBezTo>
                                        <a:pt x="67010" y="58994"/>
                                        <a:pt x="67067" y="54283"/>
                                        <a:pt x="68522" y="49918"/>
                                      </a:cubicBezTo>
                                      <a:cubicBezTo>
                                        <a:pt x="69953" y="45625"/>
                                        <a:pt x="72682" y="52565"/>
                                        <a:pt x="75329" y="45380"/>
                                      </a:cubicBezTo>
                                      <a:close/>
                                    </a:path>
                                  </a:pathLst>
                                </a:cu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4" name="Group 255"/>
                            <wpg:cNvGrpSpPr/>
                            <wpg:grpSpPr>
                              <a:xfrm rot="2713126">
                                <a:off x="1568098" y="383487"/>
                                <a:ext cx="400159" cy="77146"/>
                                <a:chOff x="0" y="0"/>
                                <a:chExt cx="400159" cy="77146"/>
                              </a:xfrm>
                            </wpg:grpSpPr>
                            <wps:wsp>
                              <wps:cNvPr id="35" name="Oval 32"/>
                              <wps:cNvSpPr/>
                              <wps:spPr>
                                <a:xfrm>
                                  <a:off x="161468" y="0"/>
                                  <a:ext cx="77146" cy="77146"/>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Rectangle 33"/>
                              <wps:cNvSpPr/>
                              <wps:spPr>
                                <a:xfrm>
                                  <a:off x="249222" y="15796"/>
                                  <a:ext cx="150937" cy="4571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Rectangle 34"/>
                              <wps:cNvSpPr/>
                              <wps:spPr>
                                <a:xfrm>
                                  <a:off x="0" y="17551"/>
                                  <a:ext cx="150937" cy="4571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28" name="Straight Connector 35"/>
                            <wps:cNvCnPr/>
                            <wps:spPr>
                              <a:xfrm>
                                <a:off x="859925" y="431908"/>
                                <a:ext cx="832757" cy="0"/>
                              </a:xfrm>
                              <a:prstGeom prst="line">
                                <a:avLst/>
                              </a:prstGeom>
                              <a:ln w="19050">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g:grpSp>
                        <wps:wsp>
                          <wps:cNvPr id="163" name="Arc 36"/>
                          <wps:cNvSpPr/>
                          <wps:spPr>
                            <a:xfrm>
                              <a:off x="45267" y="0"/>
                              <a:ext cx="922182" cy="922182"/>
                            </a:xfrm>
                            <a:prstGeom prst="arc">
                              <a:avLst/>
                            </a:prstGeom>
                            <a:ln w="12700">
                              <a:tailEnd type="stealth"/>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0" name="Arc 37"/>
                        <wps:cNvSpPr/>
                        <wps:spPr>
                          <a:xfrm rot="2651610">
                            <a:off x="0" y="0"/>
                            <a:ext cx="2815590" cy="2815590"/>
                          </a:xfrm>
                          <a:prstGeom prst="arc">
                            <a:avLst>
                              <a:gd name="adj1" fmla="val 17457682"/>
                              <a:gd name="adj2" fmla="val 19693251"/>
                            </a:avLst>
                          </a:prstGeom>
                          <a:ln w="12700">
                            <a:tailEnd type="stealth"/>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5DB6B69" id="Group 246" o:spid="_x0000_s1026" style="position:absolute;margin-left:172.85pt;margin-top:38.95pt;width:224.05pt;height:221.7pt;rotation:180;z-index:251657226;mso-position-horizontal:right;mso-position-horizontal-relative:margin" coordsize="28452,28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">
                <v:group id="Group 247" o:spid="_x0000_s1027" style="position:absolute;left:10385;top:6903;width:18067;height:10067" coordsize="18067,10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">
                  <v:group id="Group 248" o:spid="_x0000_s1028" style="position:absolute;top:1086;width:18067;height:8981" coordsize="18067,8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">
                    <v:group id="Group 249" o:spid="_x0000_s1029" style="position:absolute;width:8980;height:8980" coordsize="8980,8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t9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">
                      <v:oval id="Oval 251" o:spid="_x0000_s1030" style="position:absolute;width:8980;height:89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" fillcolor="#5b9bd5 [3204]" strokecolor="#1f4d78 [1604]" strokeweight="1pt">
                        <v:stroke joinstyle="miter"/>
                      </v:oval>
                      <v:shape id="Freeform: Shape 252" o:spid="_x0000_s1031" style="position:absolute;left:7548;top:2906;width:1262;height:2821;visibility:visible;mso-wrap-style:square;v-text-anchor:middle" coordsize="126240,282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" path="m52244,9755c46193,7108,42244,2283,36361,679,24752,-2487,27549,6114,25016,12024v-1074,2506,-2443,5060,-4538,6806c17879,20995,14427,21855,11402,23368,9133,26393,6793,29367,4595,32444,3010,34663,238,36530,57,39251v-375,5632,987,32435,6807,40842c11126,86249,15644,93608,22747,95976r6807,2269c31067,101270,32414,104384,34092,107321v12828,22450,-4637,-11544,9076,15883c46595,140337,48255,143421,43168,166314v-820,3692,-3730,6878,-6807,9076c33823,177203,30310,176903,27285,177659v-756,3025,-1041,6210,-2269,9076c23942,189242,21831,191174,20478,193542v-11515,20151,1980,-701,-9076,15883c10646,214719,10540,220148,9133,225308,7804,230180,2901,236926,57,241191v756,8320,-1232,17374,2269,24959c4033,269848,9742,269616,13671,270688v4438,1210,9131,1235,13614,2269c32650,274195,37848,276075,43168,277494v6026,1607,12101,3025,18152,4538c64345,281276,67530,280991,70396,279763v2507,-1074,4879,-2610,6807,-4538c80124,272304,84855,262547,86279,259343v1654,-3722,2559,-7785,4537,-11345c92652,244692,95786,242228,97623,238922v18503,-33305,-6393,5051,9076,-18152c107455,217745,107740,214560,108968,211694v2592,-6047,9387,-11656,13614,-15883c129064,176366,125549,189697,122582,148162v-916,-12819,-3351,-35552,-6807,-47648c115026,97892,112590,96075,111237,93707v-1678,-2937,-3206,-5967,-4538,-9076c105757,82433,105372,80022,104430,77824v-1332,-3109,-3164,-5985,-4538,-9076c97799,64038,94102,52928,90816,48327,88951,45716,85875,44131,84010,41520,82044,38768,81150,35381,79472,32444,78119,30076,76447,27906,74934,25637v-756,-3025,-1283,-6118,-2269,-9076c66309,-2508,58295,12402,52244,9755xe" fillcolor="#70ad47 [3209]" strokecolor="#375623 [1609]" strokeweight="1pt">
                        <v:stroke joinstyle="miter"/>
                        <v:path arrowok="t" o:connecttype="custom" o:connectlocs="52244,9755;36361,679;25016,12024;20478,18830;11402,23368;4595,32444;57,39251;6864,80093;22747,95976;29554,98245;34092,107321;43168,123204;43168,166314;36361,175390;27285,177659;25016,186735;20478,193542;11402,209425;9133,225308;57,241191;2326,266150;13671,270688;27285,272957;43168,277494;61320,282032;70396,279763;77203,275225;86279,259343;90816,247998;97623,238922;106699,220770;108968,211694;122582,195811;122582,148162;115775,100514;111237,93707;106699,84631;104430,77824;99892,68748;90816,48327;84010,41520;79472,32444;74934,25637;72665,16561;52244,9755" o:connectangles="0,0,0,0,0,0,0,0,0,0,0,0,0,0,0,0,0,0,0,0,0,0,0,0,0,0,0,0,0,0,0,0,0,0,0,0,0,0,0,0,0,0,0,0,0"/>
                      </v:shape>
                      <v:shape id="Freeform: Shape 253" o:spid="_x0000_s1032" style="position:absolute;left:977;top:302;width:3926;height:1732;visibility:visible;mso-wrap-style:square;v-text-anchor:middle" coordsize="392534,173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" path="m338079,7567v-6807,1134,-24327,378,-36304,2269c299082,10261,297500,13360,294968,14373v-5112,2045,-10474,3508,-15883,4538c268578,20912,257908,21936,247319,23449,226660,21571,211487,20621,190595,16642v-5409,-1030,-10589,-3025,-15883,-4537c172443,10592,170627,7727,167905,7567v-10597,-623,-21295,524,-31766,2269c131296,10643,124497,16487,120256,18911v-2937,1678,-6051,3025,-9076,4538c110424,25718,110602,28565,108911,30256v-2392,2392,-6139,2860,-9076,4538c87648,41759,98862,37874,83953,41601v-8029,5353,-8547,5055,-15883,13614c66295,57285,65460,60094,63532,62022v-1928,1928,-4439,3185,-6807,4538c48874,71046,48479,70821,40842,73367v-1513,3025,-2373,6478,-4538,9076c34558,84538,30546,84464,29497,86981v-1851,4442,-2558,25248,-9076,31766c18730,120438,15883,120260,13614,121016v-1513,3025,-2860,6139,-4538,9076c7723,132460,5287,134277,4538,136899,2215,145029,1513,153538,,161857v2963,8890,1636,10960,15883,11345l86222,170933v5294,-1513,11069,-1864,15882,-4538c104488,165071,105289,161956,106642,159588v1678,-2937,3206,-5967,4538,-9076c112122,148314,112059,145651,113449,143705v2487,-3481,6292,-5827,9076,-9075c124300,132560,125550,130092,127063,127823v756,-3025,1041,-6210,2269,-9076c130406,116240,132517,114308,133870,111940v1678,-2937,3025,-6051,4538,-9076c148997,103620,159720,103288,170174,105133v10686,1886,4267,7716,11345,13614c183915,120743,187570,120260,190595,121016v2269,1513,4737,2763,6807,4538c200650,128338,202996,132143,206478,134630v1946,1390,4609,1327,6807,2269c216394,138231,219424,139759,222361,141437v6426,3672,9904,8191,18151,9075c257825,152367,275303,152025,292699,152781v5294,-756,10621,-1312,15883,-2269c315392,149274,322883,146765,329003,143705v2439,-1219,4290,-3488,6807,-4537c342433,136409,356230,132361,356230,132361v1780,-3559,5869,-12676,9076,-15883c367234,114550,369844,113453,372113,111940v1513,-3025,2146,-6684,4538,-9076c378342,101173,381767,102286,383458,100595v2392,-2392,2860,-6139,4538,-9076c389349,89151,391021,86981,392534,84712v-756,-3025,-1616,-6027,-2269,-9076c388649,68094,387690,60405,385727,52946v-1826,-6939,-6807,-20421,-6807,-20421c372785,-10422,385146,666,342617,3029v-3021,168,2269,3404,-4538,4538xe" fillcolor="#70ad47 [3209]" strokecolor="#375623 [1609]" strokeweight="1pt">
                        <v:stroke joinstyle="miter"/>
                        <v:path arrowok="t" o:connecttype="custom" o:connectlocs="338079,7567;301775,9836;294968,14373;279085,18911;247319,23449;190595,16642;174712,12105;167905,7567;136139,9836;120256,18911;111180,23449;108911,30256;99835,34794;83953,41601;68070,55215;63532,62022;56725,66560;40842,73367;36304,82443;29497,86981;20421,118747;13614,121016;9076,130092;4538,136899;0,161857;15883,173202;86222,170933;102104,166395;106642,159588;111180,150512;113449,143705;122525,134630;127063,127823;129332,118747;133870,111940;138408,102864;170174,105133;181519,118747;190595,121016;197402,125554;206478,134630;213285,136899;222361,141437;240512,150512;292699,152781;308582,150512;329003,143705;335810,139168;356230,132361;365306,116478;372113,111940;376651,102864;383458,100595;387996,91519;392534,84712;390265,75636;385727,52946;378920,32525;342617,3029;338079,7567" o:connectangles="0,0,0,0,0,0,0,0,0,0,0,0,0,0,0,0,0,0,0,0,0,0,0,0,0,0,0,0,0,0,0,0,0,0,0,0,0,0,0,0,0,0,0,0,0,0,0,0,0,0,0,0,0,0,0,0,0,0,0,0"/>
                      </v:shape>
                      <v:shape id="Freeform: Shape 254" o:spid="_x0000_s1033" style="position:absolute;left:2543;top:3066;width:3637;height:2791;visibility:visible;mso-wrap-style:square;v-text-anchor:middle" coordsize="363664,279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" path="m75329,45380c77976,38195,68245,16041,84405,6807,87342,5129,90456,3782,93481,2269v5294,756,11100,-123,15883,2269c150994,25353,116619,12378,136592,29497v2568,2201,6051,3025,9076,4538c146424,36304,145617,40262,147937,40842v10404,2601,16682,-3260,24959,-6807c196266,24019,158678,42279,188779,27228v1513,-3025,2146,-6684,4538,-9076c195008,16461,198432,17574,200123,15883v2392,-2392,1569,-7456,4538,-9076c210783,3468,218317,3960,225082,2269,227402,1689,229620,756,231889,v6807,756,14295,-794,20421,2269c259007,5617,268193,18152,268193,18152v1513,5294,912,11739,4538,15883c275271,36937,280241,35893,284076,36304v17362,1860,34791,3025,52186,4538c343825,42355,351832,42413,358952,45380v2517,1049,4368,4085,4538,6807c364105,62029,363038,71992,361221,81684v-503,2680,-3185,4439,-4538,6807c348083,103542,355331,91646,349876,104374v-3455,8061,-4519,9047,-9076,15883c341556,136140,341174,152118,343069,167905v403,3358,2146,6684,4538,9076c349298,178672,352145,178494,354414,179250v1513,3025,5467,5824,4538,9076c357913,191962,353083,193129,349876,195133v-2868,1793,-6139,2860,-9076,4538c338432,201024,336262,202696,333993,204209v-1513,18152,-442,36707,-4538,54456c328695,261960,323316,261524,320380,263202v-22458,12833,11554,-4643,-15883,9076c295053,269130,295595,270182,286345,260933v-1928,-1928,-2319,-5221,-4538,-6806c278493,251760,274244,251102,270462,249589v-3025,756,-6210,1041,-9076,2269c258879,252932,257166,255534,254579,256396v-4365,1455,-9076,1513,-13614,2269c224370,269726,245246,256217,225082,267740v-2368,1353,-4300,3464,-6807,4538c215409,273506,212157,273561,209199,274547v-3864,1288,-7563,3025,-11344,4538c172896,278329,147804,279500,122978,276816v-16379,-1771,-4264,-14723,-11345,-22689c107975,250012,101013,251208,95750,249589v-4572,-1407,-9119,-2903,-13614,-4538c52266,234189,84228,244993,63985,238244v-13713,-27427,3752,6567,-9076,-15883c53231,219424,51884,216310,50371,213285v756,-3782,1049,-7686,2269,-11345c55383,193712,57732,193028,61716,186057v1678,-2937,3025,-6051,4538,-9076c60960,171687,56791,164950,50371,161098,31426,149731,46860,157659,23143,149753v-25633,-8544,1329,-1370,-20421,-6807c-1046,120335,-767,128440,2722,95298v326,-3101,273,-6680,2269,-9076c7778,82877,16818,81153,20874,79415v3109,-1332,6139,-2860,9076,-4538c32318,73524,34170,71201,36757,70339v6615,-2205,13627,-2970,20421,-4538c60217,65100,63229,64288,66254,63532v756,-4538,813,-9249,2268,-13614c69953,45625,72682,52565,75329,45380xe" fillcolor="#d8d8d8 [2732]" strokecolor="black [3213]" strokeweight="1pt">
                        <v:stroke joinstyle="miter"/>
                        <v:path arrowok="t" o:connecttype="custom" o:connectlocs="75329,45380;84405,6807;93481,2269;109364,4538;136592,29497;145668,34035;147937,40842;172896,34035;188779,27228;193317,18152;200123,15883;204661,6807;225082,2269;231889,0;252310,2269;268193,18152;272731,34035;284076,36304;336262,40842;358952,45380;363490,52187;361221,81684;356683,88491;349876,104374;340800,120257;343069,167905;347607,176981;354414,179250;358952,188326;349876,195133;340800,199671;333993,204209;329455,258665;320380,263202;304497,272278;286345,260933;281807,254127;270462,249589;261386,251858;254579,256396;240965,258665;225082,267740;218275,272278;209199,274547;197855,279085;122978,276816;111633,254127;95750,249589;82136,245051;63985,238244;54909,222361;50371,213285;52640,201940;61716,186057;66254,176981;50371,161098;23143,149753;2722,142946;2722,95298;4991,86222;20874,79415;29950,74877;36757,70339;57178,65801;66254,63532;68522,49918;75329,45380" o:connectangles="0,0,0,0,0,0,0,0,0,0,0,0,0,0,0,0,0,0,0,0,0,0,0,0,0,0,0,0,0,0,0,0,0,0,0,0,0,0,0,0,0,0,0,0,0,0,0,0,0,0,0,0,0,0,0,0,0,0,0,0,0,0,0,0,0,0,0"/>
                      </v:shape>
                    </v:group>
                    <v:group id="Group 255" o:spid="_x0000_s1034" style="position:absolute;left:15681;top:3834;width:4002;height:771;rotation:2963457fd" coordsize="400159,77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">
                      <v:oval id="Oval 32" o:spid="_x0000_s1035" style="position:absolute;left:161468;width:77146;height:771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" fillcolor="#5b9bd5 [3204]" strokecolor="#1f4d78 [1604]" strokeweight="1pt">
                        <v:stroke joinstyle="miter"/>
                      </v:oval>
                      <v:rect id="Rectangle 33" o:spid="_x0000_s1036" style="position:absolute;left:249222;top:15796;width:150937;height:45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" fillcolor="#5b9bd5 [3204]" strokecolor="#1f4d78 [1604]" strokeweight="1pt"/>
                      <v:rect id="Rectangle 34" o:spid="_x0000_s1037" style="position:absolute;top:17551;width:150937;height:45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" fillcolor="#5b9bd5 [3204]" strokecolor="#1f4d78 [1604]" strokeweight="1pt"/>
                    </v:group>
                    <v:line id="Straight Connector 35" o:spid="_x0000_s1038" style="position:absolute;visibility:visible;mso-wrap-style:square" from="8599,4319" to="16926,43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" strokecolor="black [3213]" strokeweight="1.5pt">
                      <v:stroke dashstyle="3 1" joinstyle="miter"/>
                    </v:line>
                  </v:group>
                  <v:shape id="Arc 36" o:spid="_x0000_s1039" style="position:absolute;left:452;width:9222;height:9221;visibility:visible;mso-wrap-style:square;v-text-anchor:middle" coordsize="922182,922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" path="m461091,nsc715745,,922182,206437,922182,461091r-461091,l461091,xem461091,nfc715745,,922182,206437,922182,461091e" filled="f" strokecolor="#5b9bd5 [3204]" strokeweight="1pt">
                    <v:stroke endarrow="classic" joinstyle="miter"/>
                    <v:path arrowok="t" o:connecttype="custom" o:connectlocs="461091,0;922182,461091" o:connectangles="0,0"/>
                  </v:shape>
                </v:group>
                <v:shape id="Arc 37" o:spid="_x0000_s1040" style="position:absolute;width:28155;height:28155;rotation:2896265fd;visibility:visible;mso-wrap-style:square;v-text-anchor:middle" coordsize="2815590,2815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" path="m1911417,93165nsc2198923,203306,2442395,404660,2604539,666384l1407795,1407795,1911417,93165xem1911417,93165nfc2198923,203306,2442395,404660,2604539,666384e" filled="f" strokecolor="#5b9bd5 [3204]" strokeweight="1pt">
                  <v:stroke endarrow="classic" joinstyle="miter"/>
                  <v:path arrowok="t" o:connecttype="custom" o:connectlocs="1911417,93165;2604539,666384" o:connectangles="0,0"/>
                </v:shape>
                <w10:wrap anchorx="margin"/>
              </v:group>
            </w:pict>
          </mc:Fallback>
        </mc:AlternateContent>
      </w:r>
      <w:r w:rsidR="00865800">
        <w:t xml:space="preserve">At the other extreme of satellite orbits is the high Earth orbit (HEO). </w:t>
      </w:r>
      <w:r w:rsidR="008D686E">
        <w:t>Out in HEO there is no protection against solar winds</w:t>
      </w:r>
      <w:r w:rsidR="0027211A">
        <w:t xml:space="preserve">. </w:t>
      </w:r>
      <w:r w:rsidR="007A2F41">
        <w:t xml:space="preserve">The </w:t>
      </w:r>
      <w:r w:rsidR="00682C07">
        <w:t xml:space="preserve">HEO sits above the medium Earth orbit (MEO). The boundary between the two </w:t>
      </w:r>
      <w:r w:rsidR="004F4E31">
        <w:t>occurs at the geosynchronous orbit</w:t>
      </w:r>
      <w:r w:rsidR="008B3F96">
        <w:t xml:space="preserve"> (GSO). The GSO is the exact </w:t>
      </w:r>
      <w:r w:rsidR="00706972">
        <w:t>altitude at which a satellite</w:t>
      </w:r>
      <w:r w:rsidR="00570E82">
        <w:t>’s orbital period matches the rotation of the Earth about its</w:t>
      </w:r>
      <w:r w:rsidR="00F038E3">
        <w:t xml:space="preserve"> axis; these satellites take 24 hours to complete an orbit. </w:t>
      </w:r>
      <w:r w:rsidR="000034A3">
        <w:t xml:space="preserve">Because </w:t>
      </w:r>
      <w:r w:rsidR="006D1EE8">
        <w:t xml:space="preserve">GSO satellites take the exact same time to orbit as the Earth takes to rotate, </w:t>
      </w:r>
      <w:r w:rsidR="002078CD">
        <w:t xml:space="preserve">it is possible they may </w:t>
      </w:r>
      <w:r w:rsidR="008C4884">
        <w:t>maintain their position above the same patch of ground – they are in sync with the Earth.</w:t>
      </w:r>
      <w:r w:rsidR="003E4A14">
        <w:t xml:space="preserve"> This is shown in the diagram below</w:t>
      </w:r>
      <w:r w:rsidR="002958FE">
        <w:t>. After half an orbital period</w:t>
      </w:r>
      <w:r w:rsidR="00463F4A">
        <w:t xml:space="preserve">, </w:t>
      </w:r>
      <w:r w:rsidR="003C789B">
        <w:t xml:space="preserve">the same land mass </w:t>
      </w:r>
      <w:r w:rsidR="00F9565B">
        <w:t xml:space="preserve">is </w:t>
      </w:r>
      <w:r w:rsidR="002633BE">
        <w:t xml:space="preserve">below the satellite. </w:t>
      </w:r>
    </w:p>
    <w:p w14:paraId="6B44341F" w14:textId="3FBF604A" w:rsidR="00886A3B" w:rsidRDefault="00886A3B" w:rsidP="00C64814">
      <w:pPr>
        <w:tabs>
          <w:tab w:val="left" w:pos="8505"/>
          <w:tab w:val="left" w:pos="9356"/>
        </w:tabs>
      </w:pPr>
    </w:p>
    <w:p w14:paraId="6B3BEB54" w14:textId="4E88B36E" w:rsidR="00886A3B" w:rsidRPr="00E32258" w:rsidRDefault="00886A3B" w:rsidP="00C64814">
      <w:pPr>
        <w:tabs>
          <w:tab w:val="left" w:pos="8505"/>
          <w:tab w:val="left" w:pos="9356"/>
        </w:tabs>
      </w:pPr>
    </w:p>
    <w:p w14:paraId="22A82550" w14:textId="690A0E2C" w:rsidR="00726EF0" w:rsidRDefault="00726EF0" w:rsidP="0058165B">
      <w:pPr>
        <w:tabs>
          <w:tab w:val="left" w:pos="8505"/>
          <w:tab w:val="left" w:pos="9356"/>
        </w:tabs>
      </w:pPr>
    </w:p>
    <w:p w14:paraId="264FBDB5" w14:textId="445BDA3C" w:rsidR="00837543" w:rsidRDefault="00837543" w:rsidP="0058165B">
      <w:pPr>
        <w:tabs>
          <w:tab w:val="left" w:pos="8505"/>
          <w:tab w:val="left" w:pos="9356"/>
        </w:tabs>
      </w:pPr>
    </w:p>
    <w:p w14:paraId="5D141AC7" w14:textId="2057EDDE" w:rsidR="00837543" w:rsidRDefault="00837543" w:rsidP="0058165B">
      <w:pPr>
        <w:tabs>
          <w:tab w:val="left" w:pos="8505"/>
          <w:tab w:val="left" w:pos="9356"/>
        </w:tabs>
      </w:pPr>
    </w:p>
    <w:p w14:paraId="24310C34" w14:textId="0B00A4AA" w:rsidR="00837543" w:rsidRDefault="00837543" w:rsidP="0058165B">
      <w:pPr>
        <w:tabs>
          <w:tab w:val="left" w:pos="8505"/>
          <w:tab w:val="left" w:pos="9356"/>
        </w:tabs>
      </w:pPr>
    </w:p>
    <w:p w14:paraId="11F52A6F" w14:textId="1E87C8BF" w:rsidR="00837543" w:rsidRDefault="00837543" w:rsidP="0058165B">
      <w:pPr>
        <w:tabs>
          <w:tab w:val="left" w:pos="8505"/>
          <w:tab w:val="left" w:pos="9356"/>
        </w:tabs>
      </w:pPr>
    </w:p>
    <w:p w14:paraId="401F3791" w14:textId="77777777" w:rsidR="00837543" w:rsidRDefault="00837543" w:rsidP="0058165B">
      <w:pPr>
        <w:tabs>
          <w:tab w:val="left" w:pos="8505"/>
          <w:tab w:val="left" w:pos="9356"/>
        </w:tabs>
      </w:pPr>
    </w:p>
    <w:p w14:paraId="04193FE6" w14:textId="77777777" w:rsidR="00837543" w:rsidRDefault="00837543" w:rsidP="0058165B">
      <w:pPr>
        <w:tabs>
          <w:tab w:val="left" w:pos="8505"/>
          <w:tab w:val="left" w:pos="9356"/>
        </w:tabs>
      </w:pPr>
    </w:p>
    <w:p w14:paraId="00B80B59" w14:textId="424B551C" w:rsidR="0094444C" w:rsidRDefault="0094444C" w:rsidP="0058165B">
      <w:pPr>
        <w:tabs>
          <w:tab w:val="left" w:pos="8505"/>
          <w:tab w:val="left" w:pos="9356"/>
        </w:tabs>
      </w:pPr>
      <w:r>
        <w:t xml:space="preserve">GSO are great to ensure </w:t>
      </w:r>
      <w:r w:rsidR="004305E8">
        <w:t xml:space="preserve">that communication with the satellite is never interrupted. </w:t>
      </w:r>
      <w:r w:rsidR="004E3239">
        <w:t xml:space="preserve">A ground station cannot communicate with a satellite that is in space above the far side of the planet – just </w:t>
      </w:r>
      <w:r w:rsidR="00437C4F">
        <w:t xml:space="preserve">as </w:t>
      </w:r>
      <w:r w:rsidR="00076BC7">
        <w:t>mobile</w:t>
      </w:r>
      <w:r w:rsidR="00710E0E">
        <w:t xml:space="preserve"> phone</w:t>
      </w:r>
      <w:r w:rsidR="00076BC7">
        <w:t xml:space="preserve"> reception </w:t>
      </w:r>
      <w:r w:rsidR="00710E0E">
        <w:t>does not work in</w:t>
      </w:r>
      <w:r w:rsidR="00076BC7">
        <w:t xml:space="preserve"> an underground car park – too much solid matter blocks </w:t>
      </w:r>
      <w:r w:rsidR="007F09DA">
        <w:t xml:space="preserve">the signal.  </w:t>
      </w:r>
      <w:r w:rsidR="00103C04">
        <w:t xml:space="preserve">GSO is </w:t>
      </w:r>
      <w:r w:rsidR="00C63B4C">
        <w:t xml:space="preserve">quite an altitude to reach though, as it is </w:t>
      </w:r>
      <w:r w:rsidR="00B97B26">
        <w:t>an order of magnitude higher than LEO</w:t>
      </w:r>
      <w:r w:rsidR="006F790E">
        <w:t xml:space="preserve">, thus it takes significantly more </w:t>
      </w:r>
      <w:r w:rsidR="003D5829">
        <w:t xml:space="preserve">energy (fuel) to reach this orbit. That said, it </w:t>
      </w:r>
      <w:r w:rsidR="007E0CD4">
        <w:t xml:space="preserve">such a useful orbit that </w:t>
      </w:r>
      <w:r w:rsidR="00E25C60">
        <w:t xml:space="preserve">over 400 satellites currently reside here. </w:t>
      </w:r>
      <w:r w:rsidR="00F30E25">
        <w:t>When these satellites are decommissioned they are sent to a graveyard orbit that is even higher in HEO</w:t>
      </w:r>
      <w:r w:rsidR="000F028D">
        <w:t xml:space="preserve"> so as to keep the GSO clear for future use.</w:t>
      </w:r>
    </w:p>
    <w:p w14:paraId="157BC7FE" w14:textId="24E0CDE8" w:rsidR="00492A34" w:rsidRDefault="00492A34" w:rsidP="0058165B">
      <w:pPr>
        <w:tabs>
          <w:tab w:val="left" w:pos="8505"/>
          <w:tab w:val="left" w:pos="9356"/>
        </w:tabs>
      </w:pPr>
    </w:p>
    <w:p w14:paraId="145944CA" w14:textId="3FB0BED7" w:rsidR="000D0253" w:rsidRDefault="000D0253" w:rsidP="0058165B">
      <w:pPr>
        <w:tabs>
          <w:tab w:val="left" w:pos="8505"/>
          <w:tab w:val="left" w:pos="9356"/>
        </w:tabs>
      </w:pPr>
    </w:p>
    <w:p w14:paraId="1A501D90" w14:textId="77777777" w:rsidR="00FF177A" w:rsidRDefault="00FF177A" w:rsidP="00FF177A">
      <w:pPr>
        <w:pStyle w:val="ListParagraph"/>
        <w:numPr>
          <w:ilvl w:val="0"/>
          <w:numId w:val="9"/>
        </w:numPr>
        <w:tabs>
          <w:tab w:val="left" w:pos="8505"/>
          <w:tab w:val="left" w:pos="9356"/>
        </w:tabs>
      </w:pPr>
      <w:r>
        <w:t>Suggest why satellites are protected from solar winds in LEO.</w:t>
      </w:r>
      <w:r>
        <w:tab/>
        <w:t>(1 mark)</w:t>
      </w:r>
    </w:p>
    <w:p w14:paraId="0E8ACAB9" w14:textId="77777777" w:rsidR="00FF177A" w:rsidRDefault="00FF177A" w:rsidP="00FF177A">
      <w:pPr>
        <w:pStyle w:val="ListParagraph"/>
        <w:tabs>
          <w:tab w:val="left" w:pos="8505"/>
          <w:tab w:val="left" w:pos="9356"/>
        </w:tabs>
        <w:ind w:left="1440" w:firstLine="0"/>
      </w:pPr>
    </w:p>
    <w:p w14:paraId="7D8FD187" w14:textId="77777777" w:rsidR="00FF177A" w:rsidRDefault="00FF177A" w:rsidP="00FF177A">
      <w:pPr>
        <w:tabs>
          <w:tab w:val="left" w:pos="8505"/>
          <w:tab w:val="left" w:pos="9356"/>
        </w:tabs>
        <w:ind w:left="360"/>
      </w:pPr>
      <w:r w:rsidRPr="008E3462">
        <w:rPr>
          <w:rStyle w:val="MarkingChar"/>
          <w:rFonts w:eastAsia="MS Mincho"/>
        </w:rPr>
        <w:t>The Earth has a magnetic field which extends out into LEO. This field protects equipment against moving charged particles/ solar winds.</w:t>
      </w:r>
      <w:r w:rsidRPr="008E3462">
        <w:rPr>
          <w:rStyle w:val="MarkingChar"/>
          <w:rFonts w:eastAsia="MS Mincho"/>
        </w:rPr>
        <w:tab/>
        <w:t>1</w:t>
      </w:r>
    </w:p>
    <w:p w14:paraId="6224013B" w14:textId="77777777" w:rsidR="00FF177A" w:rsidRDefault="00FF177A" w:rsidP="00FF177A">
      <w:pPr>
        <w:pStyle w:val="ListParagraph"/>
        <w:tabs>
          <w:tab w:val="left" w:pos="8505"/>
          <w:tab w:val="left" w:pos="9356"/>
        </w:tabs>
        <w:ind w:firstLine="0"/>
      </w:pPr>
    </w:p>
    <w:p w14:paraId="1559BF20" w14:textId="77777777" w:rsidR="00FF177A" w:rsidRDefault="00FF177A">
      <w:pPr>
        <w:spacing w:after="160" w:line="259" w:lineRule="auto"/>
        <w:rPr>
          <w:rFonts w:eastAsia="Times New Roman" w:cs="Arial"/>
          <w:szCs w:val="22"/>
        </w:rPr>
      </w:pPr>
      <w:r>
        <w:br w:type="page"/>
      </w:r>
    </w:p>
    <w:p w14:paraId="53BB332B" w14:textId="11661C56" w:rsidR="004B35D1" w:rsidRDefault="009F7921" w:rsidP="009F7921">
      <w:pPr>
        <w:pStyle w:val="ListParagraph"/>
        <w:numPr>
          <w:ilvl w:val="0"/>
          <w:numId w:val="9"/>
        </w:numPr>
        <w:tabs>
          <w:tab w:val="left" w:pos="8505"/>
          <w:tab w:val="left" w:pos="9356"/>
        </w:tabs>
      </w:pPr>
      <w:r>
        <w:lastRenderedPageBreak/>
        <w:t>Explain why the International Space Station uses frequent thruster boosts.</w:t>
      </w:r>
      <w:r w:rsidR="00126C21">
        <w:tab/>
        <w:t>(</w:t>
      </w:r>
      <w:r w:rsidR="009306BE">
        <w:t>5 marks</w:t>
      </w:r>
      <w:r w:rsidR="00126C21">
        <w:t>)</w:t>
      </w:r>
    </w:p>
    <w:p w14:paraId="338E7368" w14:textId="7AEE3053" w:rsidR="00126C21" w:rsidRDefault="00126C21" w:rsidP="00126C21">
      <w:pPr>
        <w:pStyle w:val="ListParagraph"/>
        <w:tabs>
          <w:tab w:val="left" w:pos="8505"/>
          <w:tab w:val="left" w:pos="9356"/>
        </w:tabs>
        <w:ind w:left="1440" w:firstLine="0"/>
      </w:pPr>
    </w:p>
    <w:p w14:paraId="1EC0CE4D" w14:textId="11A3622D" w:rsidR="00126C21" w:rsidRDefault="002335FC" w:rsidP="001D6A7D">
      <w:pPr>
        <w:pStyle w:val="Marking"/>
      </w:pPr>
      <w:r>
        <w:t xml:space="preserve">The ISS is in a low Earth orbit which still has a </w:t>
      </w:r>
      <w:r w:rsidR="00EF0649">
        <w:t>thin amount of atmosphere</w:t>
      </w:r>
      <w:r w:rsidR="00EF0649">
        <w:tab/>
        <w:t>1</w:t>
      </w:r>
    </w:p>
    <w:p w14:paraId="43FA1E41" w14:textId="6D678F82" w:rsidR="00EF0649" w:rsidRDefault="00EF0649" w:rsidP="001D6A7D">
      <w:pPr>
        <w:pStyle w:val="Marking"/>
      </w:pPr>
    </w:p>
    <w:p w14:paraId="38F95DA5" w14:textId="0932ADF8" w:rsidR="00EF0649" w:rsidRDefault="00EF0649" w:rsidP="001D6A7D">
      <w:pPr>
        <w:pStyle w:val="Marking"/>
      </w:pPr>
      <w:r>
        <w:t xml:space="preserve">Atmospheric drag </w:t>
      </w:r>
      <w:r w:rsidR="00966493">
        <w:t>reduces the velocity of the ISS</w:t>
      </w:r>
      <w:r w:rsidR="00966493">
        <w:tab/>
        <w:t>1</w:t>
      </w:r>
    </w:p>
    <w:p w14:paraId="7848B0B9" w14:textId="17B09ACD" w:rsidR="00462487" w:rsidRDefault="00462487" w:rsidP="001D6A7D">
      <w:pPr>
        <w:pStyle w:val="Marking"/>
      </w:pPr>
    </w:p>
    <w:p w14:paraId="6D2F6C08" w14:textId="2A23A613" w:rsidR="00462487" w:rsidRDefault="00462487" w:rsidP="001D6A7D">
      <w:pPr>
        <w:pStyle w:val="Marking"/>
      </w:pPr>
      <w:r>
        <w:t>The gravitational force</w:t>
      </w:r>
      <w:r w:rsidR="00C676A0">
        <w:t xml:space="preserve"> will exceed the centripetal force</w:t>
      </w:r>
      <w:r w:rsidR="005659F3">
        <w:t xml:space="preserve"> when the velocity drops (</w:t>
      </w:r>
      <m:oMath>
        <m:f>
          <m:fPr>
            <m:ctrlPr>
              <w:rPr>
                <w:rFonts w:ascii="Cambria Math" w:hAnsi="Cambria Math"/>
                <w:i/>
              </w:rPr>
            </m:ctrlPr>
          </m:fPr>
          <m:num>
            <m:r>
              <w:rPr>
                <w:rFonts w:ascii="Cambria Math" w:hAnsi="Cambria Math"/>
              </w:rPr>
              <m:t>GMm</m:t>
            </m:r>
          </m:num>
          <m:den>
            <m:sSup>
              <m:sSupPr>
                <m:ctrlPr>
                  <w:rPr>
                    <w:rFonts w:ascii="Cambria Math" w:hAnsi="Cambria Math"/>
                    <w:i/>
                  </w:rPr>
                </m:ctrlPr>
              </m:sSupPr>
              <m:e>
                <m:r>
                  <w:rPr>
                    <w:rFonts w:ascii="Cambria Math" w:hAnsi="Cambria Math"/>
                  </w:rPr>
                  <m:t>r</m:t>
                </m:r>
              </m:e>
              <m:sup>
                <m:r>
                  <w:rPr>
                    <w:rFonts w:ascii="Cambria Math" w:hAnsi="Cambria Math"/>
                  </w:rPr>
                  <m:t>2</m:t>
                </m:r>
              </m:sup>
            </m:sSup>
          </m:den>
        </m:f>
        <m:r>
          <w:rPr>
            <w:rFonts w:ascii="Cambria Math" w:hAnsi="Cambria Math"/>
          </w:rPr>
          <m:t>&gt;</m:t>
        </m:r>
        <m:f>
          <m:fPr>
            <m:ctrlPr>
              <w:rPr>
                <w:rFonts w:ascii="Cambria Math" w:hAnsi="Cambria Math"/>
                <w:i/>
              </w:rPr>
            </m:ctrlPr>
          </m:fPr>
          <m:num>
            <m:r>
              <w:rPr>
                <w:rFonts w:ascii="Cambria Math" w:hAnsi="Cambria Math"/>
              </w:rPr>
              <m:t>m</m:t>
            </m:r>
            <m:sSup>
              <m:sSupPr>
                <m:ctrlPr>
                  <w:rPr>
                    <w:rFonts w:ascii="Cambria Math" w:hAnsi="Cambria Math"/>
                    <w:i/>
                  </w:rPr>
                </m:ctrlPr>
              </m:sSupPr>
              <m:e>
                <m:r>
                  <w:rPr>
                    <w:rFonts w:ascii="Cambria Math" w:hAnsi="Cambria Math"/>
                  </w:rPr>
                  <m:t>v</m:t>
                </m:r>
              </m:e>
              <m:sup>
                <m:r>
                  <w:rPr>
                    <w:rFonts w:ascii="Cambria Math" w:hAnsi="Cambria Math"/>
                  </w:rPr>
                  <m:t>2</m:t>
                </m:r>
              </m:sup>
            </m:sSup>
          </m:num>
          <m:den>
            <m:r>
              <w:rPr>
                <w:rFonts w:ascii="Cambria Math" w:hAnsi="Cambria Math"/>
              </w:rPr>
              <m:t>r</m:t>
            </m:r>
          </m:den>
        </m:f>
      </m:oMath>
      <w:r w:rsidR="00947B3A">
        <w:t>)</w:t>
      </w:r>
      <w:r w:rsidR="00CE5B7B">
        <w:t>.</w:t>
      </w:r>
      <w:r w:rsidR="00FF12AE">
        <w:tab/>
        <w:t>1</w:t>
      </w:r>
    </w:p>
    <w:p w14:paraId="097BA191" w14:textId="66F1F2CB" w:rsidR="00CE5B7B" w:rsidRDefault="00CE5B7B" w:rsidP="001D6A7D">
      <w:pPr>
        <w:pStyle w:val="Marking"/>
      </w:pPr>
    </w:p>
    <w:p w14:paraId="5730B7C2" w14:textId="1DC13AA1" w:rsidR="00B5278B" w:rsidRDefault="001E21F2" w:rsidP="001D6A7D">
      <w:pPr>
        <w:pStyle w:val="Marking"/>
      </w:pPr>
      <w:r>
        <w:t>This will cause the station to start to fall towards the Earth</w:t>
      </w:r>
      <w:r w:rsidR="00267FDC">
        <w:t xml:space="preserve"> </w:t>
      </w:r>
      <w:r w:rsidR="00B5278B">
        <w:tab/>
        <w:t>1</w:t>
      </w:r>
    </w:p>
    <w:p w14:paraId="29824B68" w14:textId="77777777" w:rsidR="00B5278B" w:rsidRDefault="00B5278B" w:rsidP="001D6A7D">
      <w:pPr>
        <w:pStyle w:val="Marking"/>
      </w:pPr>
    </w:p>
    <w:p w14:paraId="6AFC3BA5" w14:textId="431A2B2D" w:rsidR="00CE5B7B" w:rsidRDefault="00267FDC" w:rsidP="001D6A7D">
      <w:pPr>
        <w:pStyle w:val="Marking"/>
      </w:pPr>
      <w:r>
        <w:t xml:space="preserve">Frequent boosts </w:t>
      </w:r>
      <w:r w:rsidR="00461E64">
        <w:t>are required to</w:t>
      </w:r>
      <w:r>
        <w:t xml:space="preserve"> </w:t>
      </w:r>
      <w:r w:rsidR="00EC47C3">
        <w:t>maintain</w:t>
      </w:r>
      <w:r>
        <w:t xml:space="preserve"> </w:t>
      </w:r>
      <w:r w:rsidR="00461E64">
        <w:t xml:space="preserve">the </w:t>
      </w:r>
      <w:r>
        <w:t>velocity</w:t>
      </w:r>
      <w:r w:rsidR="00461E64">
        <w:t xml:space="preserve">, overcoming </w:t>
      </w:r>
      <w:r w:rsidR="008C36E1">
        <w:t>atmospheric</w:t>
      </w:r>
      <w:r w:rsidR="00461E64">
        <w:t xml:space="preserve"> drag,</w:t>
      </w:r>
      <w:r>
        <w:t xml:space="preserve"> to </w:t>
      </w:r>
      <w:r w:rsidR="00461E64">
        <w:t>sustain</w:t>
      </w:r>
      <w:r>
        <w:t xml:space="preserve"> its circular orbit.</w:t>
      </w:r>
      <w:r w:rsidR="00FF12AE">
        <w:tab/>
      </w:r>
      <w:r w:rsidR="00461E64">
        <w:tab/>
      </w:r>
      <w:r w:rsidR="00FF12AE">
        <w:t>1</w:t>
      </w:r>
    </w:p>
    <w:p w14:paraId="011B1022" w14:textId="77777777" w:rsidR="00C72DEB" w:rsidRDefault="00C72DEB" w:rsidP="00C72DEB">
      <w:pPr>
        <w:pStyle w:val="ListParagraph"/>
        <w:tabs>
          <w:tab w:val="left" w:pos="8505"/>
          <w:tab w:val="left" w:pos="9356"/>
        </w:tabs>
        <w:ind w:left="1440" w:firstLine="0"/>
      </w:pPr>
    </w:p>
    <w:p w14:paraId="126A10F9" w14:textId="756A7044" w:rsidR="00A225DB" w:rsidRDefault="00A225DB">
      <w:pPr>
        <w:spacing w:after="160" w:line="259" w:lineRule="auto"/>
        <w:rPr>
          <w:rFonts w:eastAsia="Times New Roman" w:cs="Arial"/>
          <w:szCs w:val="22"/>
        </w:rPr>
      </w:pPr>
    </w:p>
    <w:p w14:paraId="217BB065" w14:textId="5A15D3C5" w:rsidR="00C72DEB" w:rsidRDefault="002113F0" w:rsidP="00E1480D">
      <w:pPr>
        <w:pStyle w:val="ListParagraph"/>
        <w:numPr>
          <w:ilvl w:val="0"/>
          <w:numId w:val="9"/>
        </w:numPr>
        <w:tabs>
          <w:tab w:val="left" w:pos="8505"/>
          <w:tab w:val="left" w:pos="9356"/>
        </w:tabs>
      </w:pPr>
      <w:r>
        <w:t>Show</w:t>
      </w:r>
      <w:r w:rsidR="00602E37">
        <w:t xml:space="preserve">, using </w:t>
      </w:r>
      <w:r>
        <w:t xml:space="preserve">suitable calculations, that </w:t>
      </w:r>
      <w:r w:rsidR="007C0291">
        <w:t xml:space="preserve">the International Space Station </w:t>
      </w:r>
      <w:r w:rsidR="006911D4">
        <w:t xml:space="preserve">would not </w:t>
      </w:r>
      <w:r w:rsidR="00136205">
        <w:t>be visible from a</w:t>
      </w:r>
      <w:r w:rsidR="00DB5B93">
        <w:t xml:space="preserve"> single </w:t>
      </w:r>
      <w:r w:rsidR="00DA16BA">
        <w:t>location o</w:t>
      </w:r>
      <w:r w:rsidR="00FD3EBB">
        <w:t xml:space="preserve">n </w:t>
      </w:r>
      <w:r w:rsidR="00DA16BA">
        <w:t xml:space="preserve">Earth for very long. </w:t>
      </w:r>
      <w:r w:rsidR="00EC51FF">
        <w:tab/>
        <w:t>(4 marks)</w:t>
      </w:r>
    </w:p>
    <w:p w14:paraId="3341F249" w14:textId="03F8AC45" w:rsidR="005F4FBE" w:rsidRDefault="005F4FBE" w:rsidP="005F4FBE">
      <w:pPr>
        <w:pStyle w:val="ListParagraph"/>
        <w:tabs>
          <w:tab w:val="left" w:pos="8505"/>
          <w:tab w:val="left" w:pos="9356"/>
        </w:tabs>
        <w:ind w:left="1440" w:firstLine="0"/>
      </w:pPr>
    </w:p>
    <w:p w14:paraId="75F58D0F" w14:textId="5BA58B33" w:rsidR="005F4FBE" w:rsidRDefault="005F4FBE" w:rsidP="001D6A7D">
      <w:pPr>
        <w:pStyle w:val="Marking"/>
      </w:pPr>
      <m:oMath>
        <m:r>
          <w:rPr>
            <w:rFonts w:ascii="Cambria Math" w:hAnsi="Cambria Math"/>
          </w:rPr>
          <m:t>r</m:t>
        </m:r>
        <m:r>
          <m:rPr>
            <m:sty m:val="p"/>
          </m:rPr>
          <w:rPr>
            <w:rFonts w:ascii="Cambria Math" w:hAnsi="Cambria Math"/>
          </w:rPr>
          <m:t>=410×</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m:rPr>
            <m:sty m:val="p"/>
          </m:rPr>
          <w:rPr>
            <w:rFonts w:ascii="Cambria Math" w:hAnsi="Cambria Math"/>
          </w:rPr>
          <m:t>+6.37×</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r>
          <m:rPr>
            <m:sty m:val="p"/>
          </m:rPr>
          <w:rPr>
            <w:rFonts w:ascii="Cambria Math" w:hAnsi="Cambria Math"/>
          </w:rPr>
          <m:t>=6.78×</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r>
          <m:rPr>
            <m:sty m:val="p"/>
          </m:rPr>
          <w:rPr>
            <w:rFonts w:ascii="Cambria Math" w:hAnsi="Cambria Math"/>
          </w:rPr>
          <m:t xml:space="preserve"> </m:t>
        </m:r>
        <m:r>
          <w:rPr>
            <w:rFonts w:ascii="Cambria Math" w:hAnsi="Cambria Math"/>
          </w:rPr>
          <m:t>m</m:t>
        </m:r>
      </m:oMath>
      <w:r w:rsidR="00B04E16">
        <w:t xml:space="preserve"> </w:t>
      </w:r>
      <w:r w:rsidR="00B04E16">
        <w:tab/>
        <w:t>1</w:t>
      </w:r>
    </w:p>
    <w:p w14:paraId="634EC4B5" w14:textId="64EF2E49" w:rsidR="00854C07" w:rsidRDefault="00854C07" w:rsidP="001D6A7D">
      <w:pPr>
        <w:pStyle w:val="Marking"/>
      </w:pPr>
    </w:p>
    <w:p w14:paraId="46CF97D0" w14:textId="24FFD29E" w:rsidR="00B13D5F" w:rsidRDefault="00B13D5F" w:rsidP="001D6A7D">
      <w:pPr>
        <w:pStyle w:val="Marking"/>
      </w:pPr>
    </w:p>
    <w:p w14:paraId="053FB8E4" w14:textId="78A4ACDC" w:rsidR="00B13D5F" w:rsidRDefault="00B13D5F" w:rsidP="001D6A7D">
      <w:pPr>
        <w:pStyle w:val="Marking"/>
      </w:pPr>
    </w:p>
    <w:p w14:paraId="6088704D" w14:textId="77777777" w:rsidR="00B13D5F" w:rsidRDefault="00B13D5F" w:rsidP="001D6A7D">
      <w:pPr>
        <w:pStyle w:val="Marking"/>
      </w:pPr>
    </w:p>
    <w:p w14:paraId="01856EEB" w14:textId="2BE83DF2" w:rsidR="008E2CB0" w:rsidRDefault="004750E1" w:rsidP="001D6A7D">
      <w:pPr>
        <w:pStyle w:val="Marking"/>
      </w:pPr>
      <m:oMath>
        <m:sSup>
          <m:sSupPr>
            <m:ctrlPr>
              <w:rPr>
                <w:rFonts w:ascii="Cambria Math" w:hAnsi="Cambria Math"/>
              </w:rPr>
            </m:ctrlPr>
          </m:sSupPr>
          <m:e>
            <m:r>
              <w:rPr>
                <w:rFonts w:ascii="Cambria Math" w:hAnsi="Cambria Math"/>
              </w:rPr>
              <m:t>T</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r>
              <m:rPr>
                <m:sty m:val="p"/>
              </m:rPr>
              <w:rPr>
                <w:rFonts w:ascii="Cambria Math" w:hAnsi="Cambria Math"/>
              </w:rPr>
              <m:t>4</m:t>
            </m:r>
            <m:sSup>
              <m:sSupPr>
                <m:ctrlPr>
                  <w:rPr>
                    <w:rFonts w:ascii="Cambria Math" w:hAnsi="Cambria Math"/>
                  </w:rPr>
                </m:ctrlPr>
              </m:sSupPr>
              <m:e>
                <m:r>
                  <w:rPr>
                    <w:rFonts w:ascii="Cambria Math" w:hAnsi="Cambria Math"/>
                  </w:rPr>
                  <m:t>π</m:t>
                </m:r>
              </m:e>
              <m:sup>
                <m:r>
                  <m:rPr>
                    <m:sty m:val="p"/>
                  </m:rPr>
                  <w:rPr>
                    <w:rFonts w:ascii="Cambria Math" w:hAnsi="Cambria Math"/>
                  </w:rPr>
                  <m:t>2</m:t>
                </m:r>
              </m:sup>
            </m:sSup>
          </m:num>
          <m:den>
            <m:r>
              <w:rPr>
                <w:rFonts w:ascii="Cambria Math" w:hAnsi="Cambria Math"/>
              </w:rPr>
              <m:t>GM</m:t>
            </m:r>
          </m:den>
        </m:f>
        <m:sSup>
          <m:sSupPr>
            <m:ctrlPr>
              <w:rPr>
                <w:rFonts w:ascii="Cambria Math" w:hAnsi="Cambria Math"/>
              </w:rPr>
            </m:ctrlPr>
          </m:sSupPr>
          <m:e>
            <m:r>
              <w:rPr>
                <w:rFonts w:ascii="Cambria Math" w:hAnsi="Cambria Math"/>
              </w:rPr>
              <m:t>r</m:t>
            </m:r>
          </m:e>
          <m:sup>
            <m:r>
              <m:rPr>
                <m:sty m:val="p"/>
              </m:rPr>
              <w:rPr>
                <w:rFonts w:ascii="Cambria Math" w:hAnsi="Cambria Math"/>
              </w:rPr>
              <m:t>3</m:t>
            </m:r>
          </m:sup>
        </m:sSup>
        <m:r>
          <m:rPr>
            <m:sty m:val="p"/>
          </m:rPr>
          <w:rPr>
            <w:rFonts w:ascii="Cambria Math" w:hAnsi="Cambria Math"/>
          </w:rPr>
          <m:t>=</m:t>
        </m:r>
        <m:f>
          <m:fPr>
            <m:ctrlPr>
              <w:rPr>
                <w:rFonts w:ascii="Cambria Math" w:hAnsi="Cambria Math"/>
              </w:rPr>
            </m:ctrlPr>
          </m:fPr>
          <m:num>
            <m:r>
              <m:rPr>
                <m:sty m:val="p"/>
              </m:rPr>
              <w:rPr>
                <w:rFonts w:ascii="Cambria Math" w:hAnsi="Cambria Math"/>
              </w:rPr>
              <m:t>4</m:t>
            </m:r>
            <m:sSup>
              <m:sSupPr>
                <m:ctrlPr>
                  <w:rPr>
                    <w:rFonts w:ascii="Cambria Math" w:hAnsi="Cambria Math"/>
                  </w:rPr>
                </m:ctrlPr>
              </m:sSupPr>
              <m:e>
                <m:r>
                  <w:rPr>
                    <w:rFonts w:ascii="Cambria Math" w:hAnsi="Cambria Math"/>
                  </w:rPr>
                  <m:t>π</m:t>
                </m:r>
              </m:e>
              <m:sup>
                <m:r>
                  <m:rPr>
                    <m:sty m:val="p"/>
                  </m:rPr>
                  <w:rPr>
                    <w:rFonts w:ascii="Cambria Math" w:hAnsi="Cambria Math"/>
                  </w:rPr>
                  <m:t>2</m:t>
                </m:r>
              </m:sup>
            </m:sSup>
          </m:num>
          <m:den>
            <m:r>
              <m:rPr>
                <m:sty m:val="p"/>
              </m:rPr>
              <w:rPr>
                <w:rFonts w:ascii="Cambria Math" w:hAnsi="Cambria Math"/>
              </w:rPr>
              <m:t>6.67×</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11</m:t>
                </m:r>
              </m:sup>
            </m:sSup>
            <m:r>
              <m:rPr>
                <m:sty m:val="p"/>
              </m:rPr>
              <w:rPr>
                <w:rFonts w:ascii="Cambria Math" w:hAnsi="Cambria Math"/>
              </w:rPr>
              <m:t>×5.97×</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24</m:t>
                </m:r>
              </m:sup>
            </m:sSup>
          </m:den>
        </m:f>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6.78×</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e>
            </m:d>
          </m:e>
          <m:sup>
            <m:r>
              <m:rPr>
                <m:sty m:val="p"/>
              </m:rPr>
              <w:rPr>
                <w:rFonts w:ascii="Cambria Math" w:hAnsi="Cambria Math"/>
              </w:rPr>
              <m:t>3</m:t>
            </m:r>
          </m:sup>
        </m:sSup>
        <m:r>
          <m:rPr>
            <m:sty m:val="p"/>
          </m:rPr>
          <w:rPr>
            <w:rFonts w:ascii="Cambria Math" w:hAnsi="Cambria Math"/>
          </w:rPr>
          <m:t>=3.0899×</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7</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s</m:t>
            </m:r>
          </m:e>
          <m:sup>
            <m:r>
              <m:rPr>
                <m:sty m:val="p"/>
              </m:rPr>
              <w:rPr>
                <w:rFonts w:ascii="Cambria Math" w:hAnsi="Cambria Math"/>
              </w:rPr>
              <m:t>2</m:t>
            </m:r>
          </m:sup>
        </m:sSup>
      </m:oMath>
      <w:r w:rsidR="008E2CB0">
        <w:t xml:space="preserve"> </w:t>
      </w:r>
    </w:p>
    <w:p w14:paraId="079D3FF0" w14:textId="6D4927E4" w:rsidR="008E2CB0" w:rsidRDefault="008E2CB0" w:rsidP="001D6A7D">
      <w:pPr>
        <w:pStyle w:val="Marking"/>
      </w:pPr>
      <m:oMath>
        <m:r>
          <w:rPr>
            <w:rFonts w:ascii="Cambria Math" w:hAnsi="Cambria Math"/>
          </w:rPr>
          <m:t>T</m:t>
        </m:r>
        <m:r>
          <m:rPr>
            <m:sty m:val="p"/>
          </m:rPr>
          <w:rPr>
            <w:rFonts w:ascii="Cambria Math" w:hAnsi="Cambria Math"/>
          </w:rPr>
          <m:t>=5.559×</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w:rPr>
            <w:rFonts w:ascii="Cambria Math" w:hAnsi="Cambria Math"/>
          </w:rPr>
          <m:t>s</m:t>
        </m:r>
        <m:r>
          <m:rPr>
            <m:sty m:val="p"/>
          </m:rPr>
          <w:rPr>
            <w:rFonts w:ascii="Cambria Math" w:hAnsi="Cambria Math"/>
          </w:rPr>
          <m:t xml:space="preserve">  (≈93 </m:t>
        </m:r>
        <m:r>
          <w:rPr>
            <w:rFonts w:ascii="Cambria Math" w:hAnsi="Cambria Math"/>
          </w:rPr>
          <m:t>min</m:t>
        </m:r>
        <m:r>
          <m:rPr>
            <m:sty m:val="p"/>
          </m:rPr>
          <w:rPr>
            <w:rFonts w:ascii="Cambria Math" w:hAnsi="Cambria Math"/>
          </w:rPr>
          <m:t>)</m:t>
        </m:r>
      </m:oMath>
      <w:r w:rsidR="009E4454">
        <w:t xml:space="preserve"> </w:t>
      </w:r>
      <w:r w:rsidR="007F7580">
        <w:tab/>
        <w:t>1</w:t>
      </w:r>
      <w:r w:rsidR="00681477">
        <w:t>-2</w:t>
      </w:r>
    </w:p>
    <w:p w14:paraId="2A8C4194" w14:textId="61BC8608" w:rsidR="00B13D5F" w:rsidRDefault="00B13D5F" w:rsidP="001D6A7D">
      <w:pPr>
        <w:pStyle w:val="Marking"/>
      </w:pPr>
    </w:p>
    <w:p w14:paraId="186ED4C0" w14:textId="6EE4762E" w:rsidR="00B13D5F" w:rsidRDefault="00B13D5F" w:rsidP="001D6A7D">
      <w:pPr>
        <w:pStyle w:val="Marking"/>
      </w:pPr>
    </w:p>
    <w:p w14:paraId="4D96B7E6" w14:textId="77777777" w:rsidR="00B13D5F" w:rsidRDefault="00B13D5F" w:rsidP="001D6A7D">
      <w:pPr>
        <w:pStyle w:val="Marking"/>
      </w:pPr>
    </w:p>
    <w:p w14:paraId="7E79DCBA" w14:textId="2415CB40" w:rsidR="009E4454" w:rsidRDefault="009E4454" w:rsidP="001D6A7D">
      <w:pPr>
        <w:pStyle w:val="Marking"/>
      </w:pPr>
    </w:p>
    <w:p w14:paraId="73231D81" w14:textId="50CDCB1C" w:rsidR="009E4454" w:rsidRPr="009E4454" w:rsidRDefault="00D17C35" w:rsidP="001D6A7D">
      <w:pPr>
        <w:pStyle w:val="Marking"/>
      </w:pPr>
      <w:r>
        <w:t xml:space="preserve">As the </w:t>
      </w:r>
      <w:r w:rsidR="004832EA">
        <w:t>ISS revolves around the Earth every 93 mi</w:t>
      </w:r>
      <w:r w:rsidR="009F55CB">
        <w:t>n</w:t>
      </w:r>
      <w:r w:rsidR="00FE2A61">
        <w:t>,</w:t>
      </w:r>
      <w:r w:rsidR="009F55CB">
        <w:t xml:space="preserve"> and is very close to Earth, it won’t </w:t>
      </w:r>
      <w:r w:rsidR="00C77741">
        <w:t>be visible from any one place on Earth for very long.</w:t>
      </w:r>
      <w:r w:rsidR="00A653F5">
        <w:tab/>
        <w:t>1</w:t>
      </w:r>
    </w:p>
    <w:p w14:paraId="2714FE09" w14:textId="77777777" w:rsidR="009E4454" w:rsidRDefault="009E4454" w:rsidP="008E2CB0">
      <w:pPr>
        <w:pStyle w:val="ListParagraph"/>
        <w:tabs>
          <w:tab w:val="left" w:pos="8505"/>
          <w:tab w:val="left" w:pos="9356"/>
        </w:tabs>
        <w:ind w:left="1440" w:firstLine="0"/>
      </w:pPr>
    </w:p>
    <w:p w14:paraId="271D63DB" w14:textId="03C2F8BA" w:rsidR="00854C07" w:rsidRDefault="00854C07" w:rsidP="00854C07">
      <w:pPr>
        <w:pStyle w:val="ListParagraph"/>
        <w:tabs>
          <w:tab w:val="left" w:pos="8505"/>
          <w:tab w:val="left" w:pos="9356"/>
        </w:tabs>
        <w:ind w:left="1440" w:firstLine="0"/>
      </w:pPr>
    </w:p>
    <w:p w14:paraId="69CC9949" w14:textId="69217BAE" w:rsidR="00B13D5F" w:rsidRDefault="00B13D5F" w:rsidP="00854C07">
      <w:pPr>
        <w:pStyle w:val="ListParagraph"/>
        <w:tabs>
          <w:tab w:val="left" w:pos="8505"/>
          <w:tab w:val="left" w:pos="9356"/>
        </w:tabs>
        <w:ind w:left="1440" w:firstLine="0"/>
      </w:pPr>
    </w:p>
    <w:p w14:paraId="4492AD35" w14:textId="4A0BB2C7" w:rsidR="00B13D5F" w:rsidRPr="004750E1" w:rsidRDefault="00B13D5F" w:rsidP="00854C07">
      <w:pPr>
        <w:pStyle w:val="ListParagraph"/>
        <w:tabs>
          <w:tab w:val="left" w:pos="8505"/>
          <w:tab w:val="left" w:pos="9356"/>
        </w:tabs>
        <w:ind w:left="1440" w:firstLine="0"/>
        <w:rPr>
          <w:color w:val="FF0000"/>
        </w:rPr>
      </w:pPr>
    </w:p>
    <w:p w14:paraId="3DD6650B" w14:textId="6596ED0D" w:rsidR="00B13D5F" w:rsidRPr="004750E1" w:rsidRDefault="004750E1" w:rsidP="00854C07">
      <w:pPr>
        <w:pStyle w:val="ListParagraph"/>
        <w:tabs>
          <w:tab w:val="left" w:pos="8505"/>
          <w:tab w:val="left" w:pos="9356"/>
        </w:tabs>
        <w:ind w:left="1440" w:firstLine="0"/>
        <w:rPr>
          <w:color w:val="FF0000"/>
        </w:rPr>
      </w:pPr>
      <w:r w:rsidRPr="004750E1">
        <w:rPr>
          <w:color w:val="FF0000"/>
        </w:rPr>
        <w:t xml:space="preserve">If radius is wrong and it simplifies the </w:t>
      </w:r>
      <w:proofErr w:type="gramStart"/>
      <w:r w:rsidRPr="004750E1">
        <w:rPr>
          <w:color w:val="FF0000"/>
        </w:rPr>
        <w:t>conclusion</w:t>
      </w:r>
      <w:proofErr w:type="gramEnd"/>
      <w:r w:rsidRPr="004750E1">
        <w:rPr>
          <w:color w:val="FF0000"/>
        </w:rPr>
        <w:t xml:space="preserve"> then a max of 2</w:t>
      </w:r>
      <w:bookmarkStart w:id="2" w:name="_GoBack"/>
      <w:bookmarkEnd w:id="2"/>
    </w:p>
    <w:p w14:paraId="63FCD5B0" w14:textId="77777777" w:rsidR="00E173E5" w:rsidRDefault="00E173E5" w:rsidP="00E173E5">
      <w:pPr>
        <w:pStyle w:val="ListParagraph"/>
      </w:pPr>
    </w:p>
    <w:p w14:paraId="4E3D25FE" w14:textId="2A19CFB1" w:rsidR="00EC51FF" w:rsidRDefault="00EC51FF" w:rsidP="00EC51FF">
      <w:pPr>
        <w:pStyle w:val="ListParagraph"/>
        <w:tabs>
          <w:tab w:val="left" w:pos="8505"/>
          <w:tab w:val="left" w:pos="9356"/>
        </w:tabs>
        <w:ind w:left="1440" w:firstLine="0"/>
      </w:pPr>
    </w:p>
    <w:p w14:paraId="3B418AAC" w14:textId="5C71CC5D" w:rsidR="00B13D5F" w:rsidRDefault="00B13D5F" w:rsidP="00EC51FF">
      <w:pPr>
        <w:pStyle w:val="ListParagraph"/>
        <w:tabs>
          <w:tab w:val="left" w:pos="8505"/>
          <w:tab w:val="left" w:pos="9356"/>
        </w:tabs>
        <w:ind w:left="1440" w:firstLine="0"/>
      </w:pPr>
    </w:p>
    <w:p w14:paraId="14B9EA7F" w14:textId="3B65D464" w:rsidR="00B13D5F" w:rsidRDefault="00B13D5F" w:rsidP="00EC51FF">
      <w:pPr>
        <w:pStyle w:val="ListParagraph"/>
        <w:tabs>
          <w:tab w:val="left" w:pos="8505"/>
          <w:tab w:val="left" w:pos="9356"/>
        </w:tabs>
        <w:ind w:left="1440" w:firstLine="0"/>
      </w:pPr>
    </w:p>
    <w:p w14:paraId="4C91DA64" w14:textId="77777777" w:rsidR="00B13D5F" w:rsidRDefault="00B13D5F" w:rsidP="00EC51FF">
      <w:pPr>
        <w:pStyle w:val="ListParagraph"/>
        <w:tabs>
          <w:tab w:val="left" w:pos="8505"/>
          <w:tab w:val="left" w:pos="9356"/>
        </w:tabs>
        <w:ind w:left="1440" w:firstLine="0"/>
      </w:pPr>
    </w:p>
    <w:p w14:paraId="4E3A78C4" w14:textId="77777777" w:rsidR="00F34D6F" w:rsidRDefault="00F34D6F" w:rsidP="00EC51FF">
      <w:pPr>
        <w:pStyle w:val="ListParagraph"/>
        <w:tabs>
          <w:tab w:val="left" w:pos="8505"/>
          <w:tab w:val="left" w:pos="9356"/>
        </w:tabs>
        <w:ind w:left="1440" w:firstLine="0"/>
      </w:pPr>
    </w:p>
    <w:p w14:paraId="3A3D07C0" w14:textId="77777777" w:rsidR="002C5F26" w:rsidRDefault="002C5F26">
      <w:pPr>
        <w:spacing w:after="160" w:line="259" w:lineRule="auto"/>
        <w:rPr>
          <w:rFonts w:eastAsia="Times New Roman" w:cs="Arial"/>
          <w:szCs w:val="22"/>
        </w:rPr>
      </w:pPr>
      <w:r>
        <w:br w:type="page"/>
      </w:r>
    </w:p>
    <w:p w14:paraId="0C3FFE8B" w14:textId="0F61E93A" w:rsidR="00EC51FF" w:rsidRDefault="00F34D6F" w:rsidP="00E1480D">
      <w:pPr>
        <w:pStyle w:val="ListParagraph"/>
        <w:numPr>
          <w:ilvl w:val="0"/>
          <w:numId w:val="9"/>
        </w:numPr>
        <w:tabs>
          <w:tab w:val="left" w:pos="8505"/>
          <w:tab w:val="left" w:pos="9356"/>
        </w:tabs>
      </w:pPr>
      <w:r>
        <w:lastRenderedPageBreak/>
        <w:t xml:space="preserve">Australia wants to launch a satellite that can constantly monitor cloud coverage of the </w:t>
      </w:r>
      <w:r w:rsidR="0068757D">
        <w:tab/>
      </w:r>
      <w:r w:rsidR="0013761C">
        <w:t xml:space="preserve"> </w:t>
      </w:r>
      <w:r>
        <w:t>con</w:t>
      </w:r>
      <w:r w:rsidR="00816F73">
        <w:t xml:space="preserve">tinent. </w:t>
      </w:r>
      <w:r w:rsidR="00C86D2E">
        <w:t xml:space="preserve">Suggest an orbit to place the satellite in </w:t>
      </w:r>
      <w:r w:rsidR="00A504A1">
        <w:t>and justify your choice.</w:t>
      </w:r>
    </w:p>
    <w:p w14:paraId="4CB52F45" w14:textId="682C07CA" w:rsidR="009137CC" w:rsidRDefault="008E3462" w:rsidP="008E3462">
      <w:pPr>
        <w:tabs>
          <w:tab w:val="left" w:pos="8505"/>
          <w:tab w:val="left" w:pos="9356"/>
        </w:tabs>
        <w:ind w:left="6300"/>
      </w:pPr>
      <w:r>
        <w:tab/>
      </w:r>
      <w:r w:rsidR="009137CC">
        <w:t>(2 marks)</w:t>
      </w:r>
    </w:p>
    <w:p w14:paraId="1FCF3F98" w14:textId="6CC760B0" w:rsidR="00A504A1" w:rsidRDefault="00A504A1" w:rsidP="00A504A1">
      <w:pPr>
        <w:pStyle w:val="ListParagraph"/>
        <w:tabs>
          <w:tab w:val="left" w:pos="8505"/>
          <w:tab w:val="left" w:pos="9356"/>
        </w:tabs>
        <w:ind w:left="1440" w:firstLine="0"/>
      </w:pPr>
    </w:p>
    <w:p w14:paraId="37D5422A" w14:textId="5E46E388" w:rsidR="00A504A1" w:rsidRDefault="0097366D" w:rsidP="001D6A7D">
      <w:pPr>
        <w:pStyle w:val="Marking"/>
      </w:pPr>
      <w:r>
        <w:t>Geosynchronous</w:t>
      </w:r>
      <w:r w:rsidR="00A504A1">
        <w:t>/GSO</w:t>
      </w:r>
      <w:r w:rsidR="00A504A1">
        <w:tab/>
        <w:t>1</w:t>
      </w:r>
    </w:p>
    <w:p w14:paraId="40B5FDAF" w14:textId="20D1E9FC" w:rsidR="00A504A1" w:rsidRDefault="00A504A1" w:rsidP="001D6A7D">
      <w:pPr>
        <w:pStyle w:val="Marking"/>
      </w:pPr>
    </w:p>
    <w:p w14:paraId="300A1FFF" w14:textId="17045C03" w:rsidR="00A504A1" w:rsidRDefault="00A504A1" w:rsidP="001D6A7D">
      <w:pPr>
        <w:pStyle w:val="Marking"/>
      </w:pPr>
      <w:r>
        <w:t xml:space="preserve">To </w:t>
      </w:r>
      <w:r w:rsidR="009137CC">
        <w:t>have an orbital period</w:t>
      </w:r>
      <w:r w:rsidR="00B47A4C">
        <w:t xml:space="preserve"> that</w:t>
      </w:r>
      <w:r w:rsidR="009137CC">
        <w:t xml:space="preserve"> can maintain a constant observation of Australia</w:t>
      </w:r>
      <w:r w:rsidR="00F6418B">
        <w:tab/>
        <w:t>1</w:t>
      </w:r>
    </w:p>
    <w:p w14:paraId="4CED67EE" w14:textId="77777777" w:rsidR="00A504A1" w:rsidRDefault="00A504A1" w:rsidP="00A504A1">
      <w:pPr>
        <w:pStyle w:val="ListParagraph"/>
        <w:tabs>
          <w:tab w:val="left" w:pos="8505"/>
          <w:tab w:val="left" w:pos="9356"/>
        </w:tabs>
        <w:ind w:left="1440" w:firstLine="0"/>
      </w:pPr>
    </w:p>
    <w:p w14:paraId="449E30CD" w14:textId="24A77A6C" w:rsidR="00B13D5F" w:rsidRDefault="00B13D5F">
      <w:pPr>
        <w:spacing w:after="160" w:line="259" w:lineRule="auto"/>
        <w:rPr>
          <w:rFonts w:eastAsia="Times New Roman" w:cs="Arial"/>
          <w:szCs w:val="22"/>
        </w:rPr>
      </w:pPr>
    </w:p>
    <w:p w14:paraId="48104678" w14:textId="336C3D24" w:rsidR="002C5F26" w:rsidRDefault="002C5F26">
      <w:pPr>
        <w:spacing w:after="160" w:line="259" w:lineRule="auto"/>
        <w:rPr>
          <w:rFonts w:eastAsia="Times New Roman" w:cs="Arial"/>
          <w:szCs w:val="22"/>
        </w:rPr>
      </w:pPr>
    </w:p>
    <w:p w14:paraId="5A7255DC" w14:textId="6F54B335" w:rsidR="002C5F26" w:rsidRDefault="002C5F26">
      <w:pPr>
        <w:spacing w:after="160" w:line="259" w:lineRule="auto"/>
        <w:rPr>
          <w:rFonts w:eastAsia="Times New Roman" w:cs="Arial"/>
          <w:szCs w:val="22"/>
        </w:rPr>
      </w:pPr>
    </w:p>
    <w:p w14:paraId="1F6BF3BD" w14:textId="0B725A54" w:rsidR="002C5F26" w:rsidRDefault="002C5F26">
      <w:pPr>
        <w:spacing w:after="160" w:line="259" w:lineRule="auto"/>
        <w:rPr>
          <w:rFonts w:eastAsia="Times New Roman" w:cs="Arial"/>
          <w:szCs w:val="22"/>
        </w:rPr>
      </w:pPr>
    </w:p>
    <w:p w14:paraId="3CFFF2A0" w14:textId="420BC11C" w:rsidR="002C5F26" w:rsidRDefault="002C5F26">
      <w:pPr>
        <w:spacing w:after="160" w:line="259" w:lineRule="auto"/>
        <w:rPr>
          <w:rFonts w:eastAsia="Times New Roman" w:cs="Arial"/>
          <w:szCs w:val="22"/>
        </w:rPr>
      </w:pPr>
    </w:p>
    <w:p w14:paraId="57FC38F8" w14:textId="77777777" w:rsidR="002C5F26" w:rsidRDefault="002C5F26">
      <w:pPr>
        <w:spacing w:after="160" w:line="259" w:lineRule="auto"/>
        <w:rPr>
          <w:rFonts w:eastAsia="Times New Roman" w:cs="Arial"/>
          <w:szCs w:val="22"/>
        </w:rPr>
      </w:pPr>
    </w:p>
    <w:p w14:paraId="0FA9ED90" w14:textId="104980E8" w:rsidR="00A504A1" w:rsidRDefault="00B47A4C" w:rsidP="00E1480D">
      <w:pPr>
        <w:pStyle w:val="ListParagraph"/>
        <w:numPr>
          <w:ilvl w:val="0"/>
          <w:numId w:val="9"/>
        </w:numPr>
        <w:tabs>
          <w:tab w:val="left" w:pos="8505"/>
          <w:tab w:val="left" w:pos="9356"/>
        </w:tabs>
      </w:pPr>
      <w:r>
        <w:t xml:space="preserve">State </w:t>
      </w:r>
      <w:r w:rsidR="006A5F4A">
        <w:t>two</w:t>
      </w:r>
      <w:r>
        <w:t xml:space="preserve"> (</w:t>
      </w:r>
      <w:r w:rsidR="006A5F4A">
        <w:t>2</w:t>
      </w:r>
      <w:r>
        <w:t>) disadvantages of a HEO.</w:t>
      </w:r>
      <w:r>
        <w:tab/>
        <w:t>(2 marks)</w:t>
      </w:r>
    </w:p>
    <w:p w14:paraId="4087503D" w14:textId="221E065C" w:rsidR="00B47A4C" w:rsidRDefault="00B47A4C" w:rsidP="00B47A4C">
      <w:pPr>
        <w:pStyle w:val="ListParagraph"/>
        <w:tabs>
          <w:tab w:val="left" w:pos="8505"/>
          <w:tab w:val="left" w:pos="9356"/>
        </w:tabs>
        <w:ind w:left="1440" w:firstLine="0"/>
      </w:pPr>
    </w:p>
    <w:p w14:paraId="74E6B4DC" w14:textId="3BC0C723" w:rsidR="00B47A4C" w:rsidRDefault="00B47A4C" w:rsidP="001D6A7D">
      <w:pPr>
        <w:pStyle w:val="Marking"/>
      </w:pPr>
      <w:r>
        <w:t>No protection from solar wind</w:t>
      </w:r>
      <w:r w:rsidR="00CC7F1D">
        <w:tab/>
        <w:t>1</w:t>
      </w:r>
    </w:p>
    <w:p w14:paraId="2BE13BD5" w14:textId="7AC11E1C" w:rsidR="00B47A4C" w:rsidRDefault="00B47A4C" w:rsidP="001D6A7D">
      <w:pPr>
        <w:pStyle w:val="Marking"/>
      </w:pPr>
    </w:p>
    <w:p w14:paraId="5DAD202A" w14:textId="127414E8" w:rsidR="00B47A4C" w:rsidRDefault="00B47A4C" w:rsidP="001D6A7D">
      <w:pPr>
        <w:pStyle w:val="Marking"/>
      </w:pPr>
      <w:r>
        <w:t>Takes more fuel/energy/money to reach this orbit</w:t>
      </w:r>
      <w:r w:rsidR="00CC7F1D">
        <w:tab/>
        <w:t>1</w:t>
      </w:r>
    </w:p>
    <w:p w14:paraId="0A52D550" w14:textId="26CE070D" w:rsidR="00B13D5F" w:rsidRDefault="00B13D5F" w:rsidP="001D6A7D">
      <w:pPr>
        <w:pStyle w:val="Marking"/>
      </w:pPr>
    </w:p>
    <w:p w14:paraId="48F13EE9" w14:textId="6A074B88" w:rsidR="00B13D5F" w:rsidRDefault="00B13D5F" w:rsidP="001D6A7D">
      <w:pPr>
        <w:pStyle w:val="Marking"/>
      </w:pPr>
    </w:p>
    <w:p w14:paraId="34E986E9" w14:textId="77777777" w:rsidR="00B13D5F" w:rsidRDefault="00B13D5F" w:rsidP="001D6A7D">
      <w:pPr>
        <w:pStyle w:val="Marking"/>
      </w:pPr>
    </w:p>
    <w:p w14:paraId="354B8CFE" w14:textId="77777777" w:rsidR="00B47A4C" w:rsidRDefault="00B47A4C" w:rsidP="00B47A4C">
      <w:pPr>
        <w:pStyle w:val="ListParagraph"/>
        <w:tabs>
          <w:tab w:val="left" w:pos="8505"/>
          <w:tab w:val="left" w:pos="9356"/>
        </w:tabs>
        <w:ind w:left="1440" w:firstLine="0"/>
      </w:pPr>
    </w:p>
    <w:p w14:paraId="69A65C6F" w14:textId="7E8F567F" w:rsidR="00B47A4C" w:rsidRDefault="00CC7F1D" w:rsidP="00E1480D">
      <w:pPr>
        <w:pStyle w:val="ListParagraph"/>
        <w:numPr>
          <w:ilvl w:val="0"/>
          <w:numId w:val="9"/>
        </w:numPr>
        <w:tabs>
          <w:tab w:val="left" w:pos="8505"/>
          <w:tab w:val="left" w:pos="9356"/>
        </w:tabs>
      </w:pPr>
      <w:r>
        <w:t>Calculate the altitude of the boundary between MEO and HEO</w:t>
      </w:r>
      <w:r w:rsidR="002319D0">
        <w:t>.</w:t>
      </w:r>
      <w:r w:rsidR="00053376">
        <w:tab/>
        <w:t>(4 marks)</w:t>
      </w:r>
    </w:p>
    <w:p w14:paraId="52B87878" w14:textId="77777777" w:rsidR="002319D0" w:rsidRDefault="002319D0" w:rsidP="002319D0">
      <w:pPr>
        <w:pStyle w:val="ListParagraph"/>
        <w:tabs>
          <w:tab w:val="left" w:pos="8505"/>
          <w:tab w:val="left" w:pos="9356"/>
        </w:tabs>
        <w:ind w:firstLine="0"/>
      </w:pPr>
    </w:p>
    <w:p w14:paraId="661FC20E" w14:textId="65791BD4" w:rsidR="008D044B" w:rsidRDefault="008D044B" w:rsidP="001D6A7D">
      <w:pPr>
        <w:pStyle w:val="Marking"/>
      </w:pPr>
      <m:oMath>
        <m:r>
          <w:rPr>
            <w:rFonts w:ascii="Cambria Math" w:hAnsi="Cambria Math"/>
          </w:rPr>
          <m:t>T</m:t>
        </m:r>
        <m:r>
          <m:rPr>
            <m:sty m:val="p"/>
          </m:rPr>
          <w:rPr>
            <w:rFonts w:ascii="Cambria Math" w:hAnsi="Cambria Math"/>
          </w:rPr>
          <m:t xml:space="preserve">=24 </m:t>
        </m:r>
        <m:r>
          <w:rPr>
            <w:rFonts w:ascii="Cambria Math" w:hAnsi="Cambria Math"/>
          </w:rPr>
          <m:t>hours</m:t>
        </m:r>
        <m:r>
          <m:rPr>
            <m:sty m:val="p"/>
          </m:rPr>
          <w:rPr>
            <w:rFonts w:ascii="Cambria Math" w:hAnsi="Cambria Math"/>
          </w:rPr>
          <m:t xml:space="preserve">=86400 </m:t>
        </m:r>
        <m:r>
          <w:rPr>
            <w:rFonts w:ascii="Cambria Math" w:hAnsi="Cambria Math"/>
          </w:rPr>
          <m:t>s</m:t>
        </m:r>
      </m:oMath>
      <w:r w:rsidR="002334D7">
        <w:t xml:space="preserve"> </w:t>
      </w:r>
      <w:r w:rsidR="002334D7">
        <w:tab/>
        <w:t>1</w:t>
      </w:r>
    </w:p>
    <w:p w14:paraId="722D6F93" w14:textId="77777777" w:rsidR="000C3242" w:rsidRPr="008D044B" w:rsidRDefault="000C3242" w:rsidP="001D6A7D">
      <w:pPr>
        <w:pStyle w:val="Marking"/>
      </w:pPr>
    </w:p>
    <w:p w14:paraId="32A95979" w14:textId="541E5941" w:rsidR="002319D0" w:rsidRDefault="004750E1" w:rsidP="001D6A7D">
      <w:pPr>
        <w:pStyle w:val="Marking"/>
      </w:pPr>
      <m:oMath>
        <m:sSup>
          <m:sSupPr>
            <m:ctrlPr>
              <w:rPr>
                <w:rFonts w:ascii="Cambria Math" w:hAnsi="Cambria Math"/>
              </w:rPr>
            </m:ctrlPr>
          </m:sSupPr>
          <m:e>
            <m:r>
              <w:rPr>
                <w:rFonts w:ascii="Cambria Math" w:hAnsi="Cambria Math"/>
              </w:rPr>
              <m:t>r</m:t>
            </m:r>
          </m:e>
          <m:sup>
            <m:r>
              <m:rPr>
                <m:sty m:val="p"/>
              </m:rPr>
              <w:rPr>
                <w:rFonts w:ascii="Cambria Math" w:hAnsi="Cambria Math"/>
              </w:rPr>
              <m:t>3</m:t>
            </m:r>
          </m:sup>
        </m:sSup>
        <m:r>
          <m:rPr>
            <m:sty m:val="p"/>
          </m:rPr>
          <w:rPr>
            <w:rFonts w:ascii="Cambria Math" w:hAnsi="Cambria Math"/>
          </w:rPr>
          <m:t>=</m:t>
        </m:r>
        <m:f>
          <m:fPr>
            <m:ctrlPr>
              <w:rPr>
                <w:rFonts w:ascii="Cambria Math" w:hAnsi="Cambria Math"/>
              </w:rPr>
            </m:ctrlPr>
          </m:fPr>
          <m:num>
            <m:r>
              <w:rPr>
                <w:rFonts w:ascii="Cambria Math" w:hAnsi="Cambria Math"/>
              </w:rPr>
              <m:t>GM</m:t>
            </m:r>
          </m:num>
          <m:den>
            <m:r>
              <m:rPr>
                <m:sty m:val="p"/>
              </m:rPr>
              <w:rPr>
                <w:rFonts w:ascii="Cambria Math" w:hAnsi="Cambria Math"/>
              </w:rPr>
              <m:t>4</m:t>
            </m:r>
            <m:sSup>
              <m:sSupPr>
                <m:ctrlPr>
                  <w:rPr>
                    <w:rFonts w:ascii="Cambria Math" w:hAnsi="Cambria Math"/>
                  </w:rPr>
                </m:ctrlPr>
              </m:sSupPr>
              <m:e>
                <m:r>
                  <w:rPr>
                    <w:rFonts w:ascii="Cambria Math" w:hAnsi="Cambria Math"/>
                  </w:rPr>
                  <m:t>π</m:t>
                </m:r>
              </m:e>
              <m:sup>
                <m:r>
                  <m:rPr>
                    <m:sty m:val="p"/>
                  </m:rPr>
                  <w:rPr>
                    <w:rFonts w:ascii="Cambria Math" w:hAnsi="Cambria Math"/>
                  </w:rPr>
                  <m:t>2</m:t>
                </m:r>
              </m:sup>
            </m:sSup>
          </m:den>
        </m:f>
        <m:sSup>
          <m:sSupPr>
            <m:ctrlPr>
              <w:rPr>
                <w:rFonts w:ascii="Cambria Math" w:hAnsi="Cambria Math"/>
              </w:rPr>
            </m:ctrlPr>
          </m:sSupPr>
          <m:e>
            <m:r>
              <w:rPr>
                <w:rFonts w:ascii="Cambria Math" w:hAnsi="Cambria Math"/>
              </w:rPr>
              <m:t>T</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r>
              <m:rPr>
                <m:sty m:val="p"/>
              </m:rPr>
              <w:rPr>
                <w:rFonts w:ascii="Cambria Math" w:hAnsi="Cambria Math"/>
              </w:rPr>
              <m:t>6.67×</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11</m:t>
                </m:r>
              </m:sup>
            </m:sSup>
            <m:r>
              <m:rPr>
                <m:sty m:val="p"/>
              </m:rPr>
              <w:rPr>
                <w:rFonts w:ascii="Cambria Math" w:hAnsi="Cambria Math"/>
              </w:rPr>
              <m:t>×5.97×</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24</m:t>
                </m:r>
              </m:sup>
            </m:sSup>
          </m:num>
          <m:den>
            <m:r>
              <m:rPr>
                <m:sty m:val="p"/>
              </m:rPr>
              <w:rPr>
                <w:rFonts w:ascii="Cambria Math" w:hAnsi="Cambria Math"/>
              </w:rPr>
              <m:t>4</m:t>
            </m:r>
            <m:sSup>
              <m:sSupPr>
                <m:ctrlPr>
                  <w:rPr>
                    <w:rFonts w:ascii="Cambria Math" w:hAnsi="Cambria Math"/>
                  </w:rPr>
                </m:ctrlPr>
              </m:sSupPr>
              <m:e>
                <m:r>
                  <w:rPr>
                    <w:rFonts w:ascii="Cambria Math" w:hAnsi="Cambria Math"/>
                  </w:rPr>
                  <m:t>π</m:t>
                </m:r>
              </m:e>
              <m:sup>
                <m:r>
                  <m:rPr>
                    <m:sty m:val="p"/>
                  </m:rPr>
                  <w:rPr>
                    <w:rFonts w:ascii="Cambria Math" w:hAnsi="Cambria Math"/>
                  </w:rPr>
                  <m:t>2</m:t>
                </m:r>
              </m:sup>
            </m:sSup>
          </m:den>
        </m:f>
        <m:r>
          <m:rPr>
            <m:sty m:val="p"/>
          </m:rPr>
          <w:rPr>
            <w:rFonts w:ascii="Cambria Math" w:hAnsi="Cambria Math"/>
          </w:rPr>
          <m:t>×</m:t>
        </m:r>
        <m:sSup>
          <m:sSupPr>
            <m:ctrlPr>
              <w:rPr>
                <w:rFonts w:ascii="Cambria Math" w:hAnsi="Cambria Math"/>
              </w:rPr>
            </m:ctrlPr>
          </m:sSupPr>
          <m:e>
            <m:r>
              <m:rPr>
                <m:sty m:val="p"/>
              </m:rPr>
              <w:rPr>
                <w:rFonts w:ascii="Cambria Math" w:hAnsi="Cambria Math"/>
              </w:rPr>
              <m:t>86400</m:t>
            </m:r>
          </m:e>
          <m:sup>
            <m:r>
              <m:rPr>
                <m:sty m:val="p"/>
              </m:rPr>
              <w:rPr>
                <w:rFonts w:ascii="Cambria Math" w:hAnsi="Cambria Math"/>
              </w:rPr>
              <m:t>2</m:t>
            </m:r>
          </m:sup>
        </m:sSup>
        <m:r>
          <m:rPr>
            <m:sty m:val="p"/>
          </m:rPr>
          <w:rPr>
            <w:rFonts w:ascii="Cambria Math" w:hAnsi="Cambria Math"/>
          </w:rPr>
          <m:t>=7.529×</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22</m:t>
            </m:r>
          </m:sup>
        </m:sSup>
        <m:r>
          <m:rPr>
            <m:sty m:val="p"/>
          </m:rPr>
          <w:rPr>
            <w:rFonts w:ascii="Cambria Math" w:hAnsi="Cambria Math"/>
          </w:rPr>
          <m:t xml:space="preserve"> </m:t>
        </m:r>
        <m:sSup>
          <m:sSupPr>
            <m:ctrlPr>
              <w:rPr>
                <w:rFonts w:ascii="Cambria Math" w:hAnsi="Cambria Math"/>
              </w:rPr>
            </m:ctrlPr>
          </m:sSupPr>
          <m:e>
            <m:r>
              <w:rPr>
                <w:rFonts w:ascii="Cambria Math" w:hAnsi="Cambria Math"/>
              </w:rPr>
              <m:t>m</m:t>
            </m:r>
          </m:e>
          <m:sup>
            <m:r>
              <m:rPr>
                <m:sty m:val="p"/>
              </m:rPr>
              <w:rPr>
                <w:rFonts w:ascii="Cambria Math" w:hAnsi="Cambria Math"/>
              </w:rPr>
              <m:t>3</m:t>
            </m:r>
          </m:sup>
        </m:sSup>
      </m:oMath>
      <w:r w:rsidR="000C3242">
        <w:t xml:space="preserve"> </w:t>
      </w:r>
    </w:p>
    <w:p w14:paraId="2B530063" w14:textId="7725EF23" w:rsidR="000C3242" w:rsidRDefault="000C3242" w:rsidP="001D6A7D">
      <w:pPr>
        <w:pStyle w:val="Marking"/>
      </w:pPr>
      <m:oMath>
        <m:r>
          <w:rPr>
            <w:rFonts w:ascii="Cambria Math" w:hAnsi="Cambria Math"/>
          </w:rPr>
          <m:t>r</m:t>
        </m:r>
        <m:r>
          <m:rPr>
            <m:sty m:val="p"/>
          </m:rPr>
          <w:rPr>
            <w:rFonts w:ascii="Cambria Math" w:hAnsi="Cambria Math"/>
          </w:rPr>
          <m:t>=</m:t>
        </m:r>
        <m:rad>
          <m:radPr>
            <m:ctrlPr>
              <w:rPr>
                <w:rFonts w:ascii="Cambria Math" w:hAnsi="Cambria Math"/>
              </w:rPr>
            </m:ctrlPr>
          </m:radPr>
          <m:deg>
            <m:r>
              <m:rPr>
                <m:sty m:val="p"/>
              </m:rPr>
              <w:rPr>
                <w:rFonts w:ascii="Cambria Math" w:hAnsi="Cambria Math"/>
              </w:rPr>
              <m:t>3</m:t>
            </m:r>
          </m:deg>
          <m:e>
            <m:r>
              <m:rPr>
                <m:sty m:val="p"/>
              </m:rPr>
              <w:rPr>
                <w:rFonts w:ascii="Cambria Math" w:hAnsi="Cambria Math"/>
              </w:rPr>
              <m:t>7.529×</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22</m:t>
                </m:r>
              </m:sup>
            </m:sSup>
          </m:e>
        </m:rad>
        <m:r>
          <m:rPr>
            <m:sty m:val="p"/>
          </m:rPr>
          <w:rPr>
            <w:rFonts w:ascii="Cambria Math" w:hAnsi="Cambria Math"/>
          </w:rPr>
          <m:t>=4.223×</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7</m:t>
            </m:r>
          </m:sup>
        </m:sSup>
        <m:r>
          <m:rPr>
            <m:sty m:val="p"/>
          </m:rPr>
          <w:rPr>
            <w:rFonts w:ascii="Cambria Math" w:hAnsi="Cambria Math"/>
          </w:rPr>
          <m:t xml:space="preserve"> </m:t>
        </m:r>
        <m:r>
          <w:rPr>
            <w:rFonts w:ascii="Cambria Math" w:hAnsi="Cambria Math"/>
          </w:rPr>
          <m:t>m</m:t>
        </m:r>
      </m:oMath>
      <w:r w:rsidR="002B7593">
        <w:t xml:space="preserve"> </w:t>
      </w:r>
      <w:r w:rsidR="00872B42">
        <w:tab/>
        <w:t>1-2</w:t>
      </w:r>
    </w:p>
    <w:p w14:paraId="055417D2" w14:textId="062293F5" w:rsidR="00872B42" w:rsidRDefault="00872B42" w:rsidP="001D6A7D">
      <w:pPr>
        <w:pStyle w:val="Marking"/>
      </w:pPr>
    </w:p>
    <w:p w14:paraId="7792C81C" w14:textId="7DE95EB3" w:rsidR="00872B42" w:rsidRDefault="006F370D" w:rsidP="001D6A7D">
      <w:pPr>
        <w:pStyle w:val="Marking"/>
      </w:pPr>
      <m:oMath>
        <m:r>
          <w:rPr>
            <w:rFonts w:ascii="Cambria Math" w:hAnsi="Cambria Math"/>
          </w:rPr>
          <m:t>altitude</m:t>
        </m:r>
        <m:r>
          <m:rPr>
            <m:sty m:val="p"/>
          </m:rPr>
          <w:rPr>
            <w:rFonts w:ascii="Cambria Math" w:hAnsi="Cambria Math"/>
          </w:rPr>
          <m:t xml:space="preserve"> =4.223×</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7</m:t>
            </m:r>
          </m:sup>
        </m:sSup>
        <m:r>
          <m:rPr>
            <m:sty m:val="p"/>
          </m:rPr>
          <w:rPr>
            <w:rFonts w:ascii="Cambria Math" w:hAnsi="Cambria Math"/>
          </w:rPr>
          <m:t>-6.37×</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r>
          <m:rPr>
            <m:sty m:val="p"/>
          </m:rPr>
          <w:rPr>
            <w:rFonts w:ascii="Cambria Math" w:hAnsi="Cambria Math"/>
          </w:rPr>
          <m:t>=3.59×</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7</m:t>
            </m:r>
          </m:sup>
        </m:sSup>
        <m:r>
          <m:rPr>
            <m:sty m:val="p"/>
          </m:rPr>
          <w:rPr>
            <w:rFonts w:ascii="Cambria Math" w:hAnsi="Cambria Math"/>
          </w:rPr>
          <m:t xml:space="preserve"> </m:t>
        </m:r>
        <m:r>
          <w:rPr>
            <w:rFonts w:ascii="Cambria Math" w:hAnsi="Cambria Math"/>
          </w:rPr>
          <m:t>m</m:t>
        </m:r>
      </m:oMath>
      <w:r w:rsidR="007A44C4">
        <w:t xml:space="preserve"> </w:t>
      </w:r>
      <w:r w:rsidR="007A44C4">
        <w:tab/>
        <w:t>1</w:t>
      </w:r>
    </w:p>
    <w:p w14:paraId="7CE2F2DB" w14:textId="298BC940" w:rsidR="00B13D5F" w:rsidRDefault="00B13D5F" w:rsidP="001D6A7D">
      <w:pPr>
        <w:pStyle w:val="Marking"/>
      </w:pPr>
    </w:p>
    <w:p w14:paraId="72B4624E" w14:textId="0D2C442C" w:rsidR="00B13D5F" w:rsidRDefault="00B13D5F" w:rsidP="001D6A7D">
      <w:pPr>
        <w:pStyle w:val="Marking"/>
      </w:pPr>
    </w:p>
    <w:p w14:paraId="76400CF2" w14:textId="123D8C43" w:rsidR="00B13D5F" w:rsidRDefault="00B13D5F" w:rsidP="001D6A7D">
      <w:pPr>
        <w:pStyle w:val="Marking"/>
      </w:pPr>
    </w:p>
    <w:p w14:paraId="5E3AB2FD" w14:textId="0CF18D26" w:rsidR="00B13D5F" w:rsidRDefault="00B13D5F" w:rsidP="001D6A7D">
      <w:pPr>
        <w:pStyle w:val="Marking"/>
      </w:pPr>
    </w:p>
    <w:p w14:paraId="29C09A3C" w14:textId="5CE9C8CF" w:rsidR="00B13D5F" w:rsidRDefault="00B13D5F" w:rsidP="001D6A7D">
      <w:pPr>
        <w:pStyle w:val="Marking"/>
      </w:pPr>
    </w:p>
    <w:p w14:paraId="0FC9A550" w14:textId="45D7A80F" w:rsidR="00B13D5F" w:rsidRDefault="00B13D5F" w:rsidP="001D6A7D">
      <w:pPr>
        <w:pStyle w:val="Marking"/>
      </w:pPr>
    </w:p>
    <w:p w14:paraId="7D57118D" w14:textId="104940B7" w:rsidR="00B13D5F" w:rsidRDefault="00B13D5F" w:rsidP="001D6A7D">
      <w:pPr>
        <w:pStyle w:val="Marking"/>
      </w:pPr>
    </w:p>
    <w:p w14:paraId="654474EF" w14:textId="0E46E778" w:rsidR="00B13D5F" w:rsidRDefault="00B13D5F" w:rsidP="001D6A7D">
      <w:pPr>
        <w:pStyle w:val="Marking"/>
      </w:pPr>
    </w:p>
    <w:p w14:paraId="512A969F" w14:textId="69E13C28" w:rsidR="00B13D5F" w:rsidRDefault="00B13D5F" w:rsidP="001D6A7D">
      <w:pPr>
        <w:pStyle w:val="Marking"/>
      </w:pPr>
    </w:p>
    <w:p w14:paraId="00CDC80A" w14:textId="717FE49F" w:rsidR="00B13D5F" w:rsidRDefault="00B13D5F" w:rsidP="001D6A7D">
      <w:pPr>
        <w:pStyle w:val="Marking"/>
      </w:pPr>
    </w:p>
    <w:p w14:paraId="5272A26B" w14:textId="12CDD597" w:rsidR="00B13D5F" w:rsidRDefault="00B13D5F" w:rsidP="001D6A7D">
      <w:pPr>
        <w:pStyle w:val="Marking"/>
      </w:pPr>
    </w:p>
    <w:p w14:paraId="7D87B8D9" w14:textId="77777777" w:rsidR="00B13D5F" w:rsidRDefault="00B13D5F" w:rsidP="001D6A7D">
      <w:pPr>
        <w:pStyle w:val="Marking"/>
      </w:pPr>
    </w:p>
    <w:p w14:paraId="34ECC688" w14:textId="77777777" w:rsidR="002319D0" w:rsidRDefault="002319D0" w:rsidP="002319D0">
      <w:pPr>
        <w:pStyle w:val="ListParagraph"/>
        <w:tabs>
          <w:tab w:val="left" w:pos="8505"/>
          <w:tab w:val="left" w:pos="9356"/>
        </w:tabs>
        <w:ind w:left="1440" w:firstLine="0"/>
      </w:pPr>
    </w:p>
    <w:p w14:paraId="36B72905" w14:textId="77777777" w:rsidR="002319D0" w:rsidRDefault="002319D0" w:rsidP="00392C6C">
      <w:pPr>
        <w:pStyle w:val="ListParagraph"/>
        <w:tabs>
          <w:tab w:val="left" w:pos="8505"/>
          <w:tab w:val="left" w:pos="9356"/>
        </w:tabs>
        <w:ind w:left="1440" w:firstLine="0"/>
      </w:pPr>
    </w:p>
    <w:p w14:paraId="3667617F" w14:textId="77777777" w:rsidR="00AF3FD5" w:rsidRPr="0058165B" w:rsidRDefault="00AF3FD5" w:rsidP="0058165B">
      <w:pPr>
        <w:tabs>
          <w:tab w:val="left" w:pos="8505"/>
          <w:tab w:val="left" w:pos="9356"/>
        </w:tabs>
      </w:pPr>
    </w:p>
    <w:p w14:paraId="32563479" w14:textId="77777777" w:rsidR="00203A00" w:rsidRDefault="00203A00" w:rsidP="00203A00">
      <w:pPr>
        <w:tabs>
          <w:tab w:val="left" w:pos="8505"/>
          <w:tab w:val="left" w:pos="9356"/>
        </w:tabs>
        <w:ind w:left="567" w:hanging="567"/>
        <w:jc w:val="center"/>
        <w:rPr>
          <w:b/>
        </w:rPr>
        <w:sectPr w:rsidR="00203A00" w:rsidSect="008518F3">
          <w:headerReference w:type="even" r:id="rId24"/>
          <w:headerReference w:type="default" r:id="rId25"/>
          <w:footerReference w:type="even" r:id="rId26"/>
          <w:footerReference w:type="default" r:id="rId27"/>
          <w:headerReference w:type="first" r:id="rId28"/>
          <w:footerReference w:type="first" r:id="rId29"/>
          <w:pgSz w:w="11906" w:h="16838" w:code="9"/>
          <w:pgMar w:top="1134" w:right="1134" w:bottom="1134" w:left="1134" w:header="709" w:footer="282" w:gutter="0"/>
          <w:cols w:space="708"/>
          <w:titlePg/>
          <w:docGrid w:linePitch="360"/>
        </w:sectPr>
      </w:pPr>
      <w:r w:rsidRPr="003E0157">
        <w:rPr>
          <w:b/>
        </w:rPr>
        <w:t xml:space="preserve">End of </w:t>
      </w:r>
      <w:r>
        <w:rPr>
          <w:b/>
        </w:rPr>
        <w:t>Questions</w:t>
      </w:r>
    </w:p>
    <w:bookmarkEnd w:id="0"/>
    <w:bookmarkEnd w:id="1"/>
    <w:p w14:paraId="3027DA67" w14:textId="77777777" w:rsidR="00203A00" w:rsidRDefault="00203A00" w:rsidP="00203A00">
      <w:pPr>
        <w:spacing w:after="160" w:line="259" w:lineRule="auto"/>
        <w:rPr>
          <w:rFonts w:cs="Arial"/>
          <w:b/>
          <w:bCs/>
          <w:iCs/>
          <w:szCs w:val="22"/>
        </w:rPr>
      </w:pPr>
      <w:r>
        <w:rPr>
          <w:rFonts w:cs="Arial"/>
          <w:b/>
          <w:bCs/>
          <w:iCs/>
          <w:szCs w:val="22"/>
        </w:rPr>
        <w:br w:type="page"/>
      </w:r>
    </w:p>
    <w:p w14:paraId="03F27019" w14:textId="77777777" w:rsidR="00203A00" w:rsidRDefault="00203A00" w:rsidP="00203A00">
      <w:pPr>
        <w:tabs>
          <w:tab w:val="left" w:pos="1134"/>
          <w:tab w:val="right" w:pos="9356"/>
        </w:tabs>
        <w:rPr>
          <w:rFonts w:cs="Arial"/>
          <w:b/>
          <w:bCs/>
          <w:szCs w:val="22"/>
        </w:rPr>
      </w:pPr>
    </w:p>
    <w:p w14:paraId="06C317EC" w14:textId="77777777" w:rsidR="00203A00" w:rsidRDefault="00203A00" w:rsidP="00203A00">
      <w:pPr>
        <w:tabs>
          <w:tab w:val="left" w:pos="1134"/>
          <w:tab w:val="right" w:pos="9356"/>
        </w:tabs>
        <w:rPr>
          <w:rFonts w:cs="Arial"/>
          <w:b/>
          <w:bCs/>
          <w:szCs w:val="22"/>
        </w:rPr>
      </w:pPr>
    </w:p>
    <w:p w14:paraId="05796BFD" w14:textId="77777777" w:rsidR="00203A00" w:rsidRDefault="00203A00" w:rsidP="00203A00">
      <w:pPr>
        <w:tabs>
          <w:tab w:val="left" w:pos="1134"/>
          <w:tab w:val="right" w:pos="9356"/>
        </w:tabs>
        <w:rPr>
          <w:rFonts w:cs="Arial"/>
          <w:b/>
          <w:bCs/>
          <w:szCs w:val="22"/>
        </w:rPr>
      </w:pPr>
    </w:p>
    <w:p w14:paraId="1E3085AE" w14:textId="77777777" w:rsidR="00203A00" w:rsidRDefault="00203A00" w:rsidP="00203A00">
      <w:pPr>
        <w:tabs>
          <w:tab w:val="left" w:pos="1134"/>
          <w:tab w:val="right" w:pos="9356"/>
        </w:tabs>
        <w:rPr>
          <w:rFonts w:cs="Arial"/>
          <w:b/>
          <w:bCs/>
          <w:szCs w:val="22"/>
        </w:rPr>
      </w:pPr>
    </w:p>
    <w:p w14:paraId="4685239A" w14:textId="77777777" w:rsidR="00203A00" w:rsidRDefault="00203A00" w:rsidP="00203A00">
      <w:pPr>
        <w:tabs>
          <w:tab w:val="left" w:pos="1134"/>
          <w:tab w:val="right" w:pos="9356"/>
        </w:tabs>
        <w:rPr>
          <w:rFonts w:cs="Arial"/>
          <w:b/>
          <w:bCs/>
          <w:szCs w:val="22"/>
        </w:rPr>
      </w:pPr>
    </w:p>
    <w:p w14:paraId="7CB3980B" w14:textId="77777777" w:rsidR="00203A00" w:rsidRDefault="00203A00" w:rsidP="00203A00">
      <w:pPr>
        <w:tabs>
          <w:tab w:val="left" w:pos="1134"/>
          <w:tab w:val="right" w:pos="9356"/>
        </w:tabs>
        <w:rPr>
          <w:rFonts w:cs="Arial"/>
          <w:b/>
          <w:bCs/>
          <w:szCs w:val="22"/>
        </w:rPr>
      </w:pPr>
    </w:p>
    <w:p w14:paraId="10DCDAAE" w14:textId="77777777" w:rsidR="00203A00" w:rsidRDefault="00203A00" w:rsidP="00203A00">
      <w:pPr>
        <w:tabs>
          <w:tab w:val="left" w:pos="1134"/>
          <w:tab w:val="right" w:pos="9356"/>
        </w:tabs>
        <w:rPr>
          <w:rFonts w:cs="Arial"/>
          <w:b/>
          <w:bCs/>
          <w:szCs w:val="22"/>
        </w:rPr>
      </w:pPr>
    </w:p>
    <w:p w14:paraId="03BE0248" w14:textId="77777777" w:rsidR="00203A00" w:rsidRDefault="00203A00" w:rsidP="00203A00">
      <w:pPr>
        <w:tabs>
          <w:tab w:val="left" w:pos="1134"/>
          <w:tab w:val="right" w:pos="9356"/>
        </w:tabs>
        <w:rPr>
          <w:rFonts w:cs="Arial"/>
          <w:b/>
          <w:bCs/>
          <w:szCs w:val="22"/>
        </w:rPr>
      </w:pPr>
    </w:p>
    <w:p w14:paraId="2B6A390F" w14:textId="77777777" w:rsidR="00203A00" w:rsidRDefault="00203A00" w:rsidP="00203A00">
      <w:pPr>
        <w:tabs>
          <w:tab w:val="left" w:pos="1134"/>
          <w:tab w:val="right" w:pos="9356"/>
        </w:tabs>
        <w:rPr>
          <w:rFonts w:cs="Arial"/>
          <w:b/>
          <w:bCs/>
          <w:szCs w:val="22"/>
        </w:rPr>
      </w:pPr>
    </w:p>
    <w:p w14:paraId="251BB111" w14:textId="77777777" w:rsidR="00203A00" w:rsidRDefault="00203A00" w:rsidP="00203A00">
      <w:pPr>
        <w:tabs>
          <w:tab w:val="left" w:pos="1134"/>
          <w:tab w:val="right" w:pos="9356"/>
        </w:tabs>
        <w:rPr>
          <w:rFonts w:cs="Arial"/>
          <w:b/>
          <w:bCs/>
          <w:szCs w:val="22"/>
        </w:rPr>
      </w:pPr>
    </w:p>
    <w:p w14:paraId="3264B0FE" w14:textId="77777777" w:rsidR="00203A00" w:rsidRDefault="00203A00" w:rsidP="00203A00">
      <w:pPr>
        <w:tabs>
          <w:tab w:val="left" w:pos="1134"/>
          <w:tab w:val="right" w:pos="9356"/>
        </w:tabs>
        <w:rPr>
          <w:rFonts w:cs="Arial"/>
          <w:b/>
          <w:bCs/>
          <w:szCs w:val="22"/>
        </w:rPr>
      </w:pPr>
    </w:p>
    <w:p w14:paraId="5BE6D59E" w14:textId="77777777" w:rsidR="00203A00" w:rsidRDefault="00203A00" w:rsidP="00203A00">
      <w:pPr>
        <w:tabs>
          <w:tab w:val="left" w:pos="1134"/>
          <w:tab w:val="right" w:pos="9356"/>
        </w:tabs>
        <w:rPr>
          <w:rFonts w:cs="Arial"/>
          <w:b/>
          <w:bCs/>
          <w:szCs w:val="22"/>
        </w:rPr>
      </w:pPr>
    </w:p>
    <w:p w14:paraId="419DE3F7" w14:textId="77777777" w:rsidR="00203A00" w:rsidRDefault="00203A00" w:rsidP="00203A00">
      <w:pPr>
        <w:tabs>
          <w:tab w:val="left" w:pos="1134"/>
          <w:tab w:val="right" w:pos="9356"/>
        </w:tabs>
        <w:rPr>
          <w:rFonts w:cs="Arial"/>
          <w:b/>
          <w:bCs/>
          <w:szCs w:val="22"/>
        </w:rPr>
      </w:pPr>
    </w:p>
    <w:p w14:paraId="613F6534" w14:textId="77777777" w:rsidR="00203A00" w:rsidRDefault="00203A00" w:rsidP="00203A00">
      <w:pPr>
        <w:tabs>
          <w:tab w:val="left" w:pos="1134"/>
          <w:tab w:val="right" w:pos="9356"/>
        </w:tabs>
        <w:rPr>
          <w:rFonts w:cs="Arial"/>
          <w:b/>
          <w:bCs/>
          <w:szCs w:val="22"/>
        </w:rPr>
      </w:pPr>
    </w:p>
    <w:p w14:paraId="581A5A00" w14:textId="77777777" w:rsidR="00203A00" w:rsidRDefault="00203A00" w:rsidP="00203A00">
      <w:pPr>
        <w:tabs>
          <w:tab w:val="left" w:pos="1134"/>
          <w:tab w:val="right" w:pos="9356"/>
        </w:tabs>
        <w:rPr>
          <w:rFonts w:cs="Arial"/>
          <w:b/>
          <w:bCs/>
          <w:szCs w:val="22"/>
        </w:rPr>
      </w:pPr>
    </w:p>
    <w:p w14:paraId="05FB913D" w14:textId="77777777" w:rsidR="00203A00" w:rsidRDefault="00203A00" w:rsidP="00203A00">
      <w:pPr>
        <w:tabs>
          <w:tab w:val="left" w:pos="1134"/>
          <w:tab w:val="right" w:pos="9356"/>
        </w:tabs>
        <w:rPr>
          <w:rFonts w:cs="Arial"/>
          <w:b/>
          <w:bCs/>
          <w:szCs w:val="22"/>
        </w:rPr>
      </w:pPr>
    </w:p>
    <w:p w14:paraId="1EFF7F78" w14:textId="77777777" w:rsidR="00203A00" w:rsidRDefault="00203A00" w:rsidP="00203A00">
      <w:pPr>
        <w:tabs>
          <w:tab w:val="left" w:pos="1134"/>
          <w:tab w:val="right" w:pos="9356"/>
        </w:tabs>
        <w:rPr>
          <w:rFonts w:cs="Arial"/>
          <w:b/>
          <w:bCs/>
          <w:szCs w:val="22"/>
        </w:rPr>
      </w:pPr>
    </w:p>
    <w:p w14:paraId="4AC9DBCF" w14:textId="77777777" w:rsidR="00203A00" w:rsidRDefault="00203A00" w:rsidP="00203A00">
      <w:pPr>
        <w:tabs>
          <w:tab w:val="left" w:pos="1134"/>
          <w:tab w:val="right" w:pos="9356"/>
        </w:tabs>
        <w:rPr>
          <w:rFonts w:cs="Arial"/>
          <w:b/>
          <w:bCs/>
          <w:szCs w:val="22"/>
        </w:rPr>
      </w:pPr>
    </w:p>
    <w:p w14:paraId="3D027D66" w14:textId="77777777" w:rsidR="00203A00" w:rsidRDefault="00203A00" w:rsidP="00203A00">
      <w:pPr>
        <w:tabs>
          <w:tab w:val="left" w:pos="1134"/>
          <w:tab w:val="right" w:pos="9356"/>
        </w:tabs>
        <w:rPr>
          <w:rFonts w:cs="Arial"/>
          <w:b/>
          <w:bCs/>
          <w:szCs w:val="22"/>
        </w:rPr>
      </w:pPr>
    </w:p>
    <w:p w14:paraId="23918CCB" w14:textId="77777777" w:rsidR="00203A00" w:rsidRDefault="00203A00" w:rsidP="00203A00">
      <w:pPr>
        <w:tabs>
          <w:tab w:val="left" w:pos="1134"/>
          <w:tab w:val="right" w:pos="9356"/>
        </w:tabs>
        <w:rPr>
          <w:rFonts w:cs="Arial"/>
          <w:b/>
          <w:bCs/>
          <w:szCs w:val="22"/>
        </w:rPr>
      </w:pPr>
    </w:p>
    <w:p w14:paraId="21D32050" w14:textId="77777777" w:rsidR="00203A00" w:rsidRDefault="00203A00" w:rsidP="00203A00">
      <w:pPr>
        <w:tabs>
          <w:tab w:val="left" w:pos="1134"/>
          <w:tab w:val="right" w:pos="9356"/>
        </w:tabs>
        <w:rPr>
          <w:rFonts w:cs="Arial"/>
          <w:b/>
          <w:bCs/>
          <w:szCs w:val="22"/>
        </w:rPr>
      </w:pPr>
    </w:p>
    <w:p w14:paraId="3B8B6B5D" w14:textId="77777777" w:rsidR="00203A00" w:rsidRDefault="00203A00" w:rsidP="00203A00">
      <w:pPr>
        <w:tabs>
          <w:tab w:val="left" w:pos="1134"/>
          <w:tab w:val="right" w:pos="9356"/>
        </w:tabs>
        <w:jc w:val="center"/>
        <w:rPr>
          <w:rFonts w:cs="Arial"/>
          <w:b/>
          <w:bCs/>
          <w:szCs w:val="22"/>
        </w:rPr>
      </w:pPr>
      <w:r>
        <w:rPr>
          <w:rFonts w:cs="Arial"/>
          <w:b/>
          <w:bCs/>
          <w:szCs w:val="22"/>
        </w:rPr>
        <w:t>This page has been left blank intentionally</w:t>
      </w:r>
    </w:p>
    <w:p w14:paraId="6EA2A181" w14:textId="77777777" w:rsidR="00203A00" w:rsidRDefault="00203A00" w:rsidP="00203A00">
      <w:pPr>
        <w:spacing w:after="160" w:line="259" w:lineRule="auto"/>
        <w:rPr>
          <w:rFonts w:cs="Arial"/>
          <w:b/>
          <w:bCs/>
          <w:iCs/>
          <w:szCs w:val="22"/>
        </w:rPr>
      </w:pPr>
    </w:p>
    <w:p w14:paraId="701AC015" w14:textId="77777777" w:rsidR="00203A00" w:rsidRDefault="00203A00" w:rsidP="00203A00">
      <w:pPr>
        <w:spacing w:after="160" w:line="259" w:lineRule="auto"/>
        <w:rPr>
          <w:rFonts w:cs="Arial"/>
          <w:b/>
          <w:bCs/>
          <w:iCs/>
          <w:szCs w:val="22"/>
        </w:rPr>
      </w:pPr>
      <w:r>
        <w:rPr>
          <w:rFonts w:cs="Arial"/>
          <w:b/>
          <w:bCs/>
          <w:iCs/>
          <w:szCs w:val="22"/>
        </w:rPr>
        <w:br w:type="page"/>
      </w:r>
    </w:p>
    <w:p w14:paraId="4D47C6F6" w14:textId="77777777" w:rsidR="00203A00" w:rsidRPr="00E64CDD" w:rsidRDefault="00203A00" w:rsidP="00203A00">
      <w:pPr>
        <w:tabs>
          <w:tab w:val="right" w:pos="9356"/>
        </w:tabs>
        <w:ind w:left="567" w:hanging="567"/>
        <w:rPr>
          <w:rFonts w:cs="Arial"/>
          <w:b/>
          <w:bCs/>
          <w:iCs/>
          <w:szCs w:val="22"/>
        </w:rPr>
      </w:pPr>
      <w:r w:rsidRPr="00E64CDD">
        <w:rPr>
          <w:rFonts w:cs="Arial"/>
          <w:b/>
          <w:bCs/>
          <w:iCs/>
          <w:szCs w:val="22"/>
        </w:rPr>
        <w:lastRenderedPageBreak/>
        <w:t>Additional working space</w:t>
      </w:r>
    </w:p>
    <w:p w14:paraId="55A8A368"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4191B708"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0E27771D"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1B1158C5"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0387511E"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793F8D50"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161D36B8"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79C8DFAC"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2A39B77B"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0340B60A"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649454A1"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297F8AC5"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1CFB6FBA"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74F9E2F9"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31855156"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628E12DA"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7F762163"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71EBDE41"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00BA573B"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07B13067"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339A9B37"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4D414A02"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5CC119AF"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770346C2"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53BE67CD"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4AA10FE5"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1FEB97AA"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2C261593" w14:textId="77777777" w:rsidR="00203A00" w:rsidRDefault="00203A00" w:rsidP="00203A00">
      <w:pPr>
        <w:tabs>
          <w:tab w:val="right" w:pos="9356"/>
        </w:tabs>
        <w:spacing w:before="420"/>
        <w:ind w:left="567" w:hanging="567"/>
        <w:rPr>
          <w:rFonts w:cs="Arial"/>
          <w:sz w:val="6"/>
          <w:szCs w:val="6"/>
        </w:rPr>
      </w:pPr>
      <w:r w:rsidRPr="00E64CDD">
        <w:rPr>
          <w:rFonts w:cs="Arial"/>
          <w:sz w:val="6"/>
          <w:szCs w:val="6"/>
        </w:rPr>
        <w:tab/>
      </w:r>
    </w:p>
    <w:p w14:paraId="4C166073" w14:textId="77777777" w:rsidR="00203A00" w:rsidRDefault="00203A00" w:rsidP="00203A00">
      <w:pPr>
        <w:tabs>
          <w:tab w:val="right" w:pos="9356"/>
        </w:tabs>
        <w:ind w:left="567" w:hanging="567"/>
        <w:rPr>
          <w:rFonts w:cs="Arial"/>
          <w:sz w:val="6"/>
          <w:szCs w:val="6"/>
        </w:rPr>
      </w:pPr>
      <w:r>
        <w:rPr>
          <w:rFonts w:cs="Arial"/>
          <w:sz w:val="6"/>
          <w:szCs w:val="6"/>
        </w:rPr>
        <w:t xml:space="preserve"> </w:t>
      </w:r>
    </w:p>
    <w:p w14:paraId="117EF086" w14:textId="77777777" w:rsidR="00203A00" w:rsidRDefault="00203A00" w:rsidP="00203A00">
      <w:pPr>
        <w:tabs>
          <w:tab w:val="right" w:pos="9356"/>
        </w:tabs>
        <w:ind w:left="567" w:hanging="567"/>
        <w:rPr>
          <w:rFonts w:cs="Arial"/>
          <w:b/>
          <w:bCs/>
          <w:iCs/>
          <w:szCs w:val="22"/>
        </w:rPr>
        <w:sectPr w:rsidR="00203A00" w:rsidSect="003E0157">
          <w:footerReference w:type="first" r:id="rId30"/>
          <w:type w:val="continuous"/>
          <w:pgSz w:w="11906" w:h="16838" w:code="9"/>
          <w:pgMar w:top="1134" w:right="1134" w:bottom="1134" w:left="1134" w:header="709" w:footer="282" w:gutter="0"/>
          <w:cols w:space="708"/>
          <w:titlePg/>
          <w:docGrid w:linePitch="360"/>
        </w:sectPr>
      </w:pPr>
    </w:p>
    <w:p w14:paraId="4DDE08DD" w14:textId="77777777" w:rsidR="00203A00" w:rsidRPr="00E64CDD" w:rsidRDefault="00203A00" w:rsidP="00203A00">
      <w:pPr>
        <w:tabs>
          <w:tab w:val="right" w:pos="9356"/>
        </w:tabs>
        <w:ind w:left="567" w:hanging="567"/>
        <w:rPr>
          <w:rFonts w:cs="Arial"/>
          <w:b/>
          <w:bCs/>
          <w:iCs/>
          <w:szCs w:val="22"/>
        </w:rPr>
      </w:pPr>
      <w:r>
        <w:rPr>
          <w:rFonts w:cs="Arial"/>
          <w:b/>
          <w:bCs/>
          <w:iCs/>
          <w:szCs w:val="22"/>
        </w:rPr>
        <w:lastRenderedPageBreak/>
        <w:t>Spare grid for graph</w:t>
      </w:r>
    </w:p>
    <w:p w14:paraId="5A06EB5D"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r w:rsidRPr="00551A3D">
        <w:rPr>
          <w:noProof/>
        </w:rPr>
        <w:drawing>
          <wp:inline distT="0" distB="0" distL="0" distR="0" wp14:anchorId="10A420E1" wp14:editId="277C1989">
            <wp:extent cx="5497195" cy="5497195"/>
            <wp:effectExtent l="0" t="0" r="8255" b="8255"/>
            <wp:docPr id="3" name="Picture 3" descr="prac exam youngs mod 10 by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ac exam youngs mod 10 by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97195" cy="5497195"/>
                    </a:xfrm>
                    <a:prstGeom prst="rect">
                      <a:avLst/>
                    </a:prstGeom>
                    <a:noFill/>
                    <a:ln>
                      <a:noFill/>
                    </a:ln>
                  </pic:spPr>
                </pic:pic>
              </a:graphicData>
            </a:graphic>
          </wp:inline>
        </w:drawing>
      </w:r>
    </w:p>
    <w:p w14:paraId="568029E6"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0DD4319A"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207F9AA4"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5A5C5A2C"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23FC2699"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1B61828B"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06D9C280"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6B075E39"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14B6939E"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3B49BEE2"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r>
        <w:rPr>
          <w:rFonts w:cs="Arial"/>
          <w:noProof/>
          <w:sz w:val="6"/>
          <w:szCs w:val="6"/>
        </w:rPr>
        <mc:AlternateContent>
          <mc:Choice Requires="wps">
            <w:drawing>
              <wp:anchor distT="0" distB="0" distL="114300" distR="114300" simplePos="0" relativeHeight="251657219" behindDoc="0" locked="0" layoutInCell="1" allowOverlap="1" wp14:anchorId="79F53E4C" wp14:editId="5EEC5F3B">
                <wp:simplePos x="0" y="0"/>
                <wp:positionH relativeFrom="margin">
                  <wp:align>center</wp:align>
                </wp:positionH>
                <wp:positionV relativeFrom="paragraph">
                  <wp:posOffset>147921</wp:posOffset>
                </wp:positionV>
                <wp:extent cx="2219325" cy="257175"/>
                <wp:effectExtent l="0" t="0" r="9525" b="9525"/>
                <wp:wrapNone/>
                <wp:docPr id="2" name="Text Box 1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325"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7F4066D" w14:textId="77777777" w:rsidR="00586270" w:rsidRPr="00775E1B" w:rsidRDefault="00586270" w:rsidP="00203A00">
                            <w:pPr>
                              <w:jc w:val="center"/>
                              <w:rPr>
                                <w:b/>
                              </w:rPr>
                            </w:pPr>
                            <w:r w:rsidRPr="00775E1B">
                              <w:rPr>
                                <w:b/>
                              </w:rPr>
                              <w:t>E</w:t>
                            </w:r>
                            <w:r>
                              <w:rPr>
                                <w:b/>
                              </w:rPr>
                              <w:t>nd of examin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F53E4C" id="Text Box 189" o:spid="_x0000_s1062" type="#_x0000_t202" style="position:absolute;left:0;text-align:left;margin-left:0;margin-top:11.65pt;width:174.75pt;height:20.25pt;z-index:251657219;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" stroked="f">
                <v:textbox>
                  <w:txbxContent>
                    <w:p w14:paraId="07F4066D" w14:textId="77777777" w:rsidR="00586270" w:rsidRPr="00775E1B" w:rsidRDefault="00586270" w:rsidP="00203A00">
                      <w:pPr>
                        <w:jc w:val="center"/>
                        <w:rPr>
                          <w:b/>
                        </w:rPr>
                      </w:pPr>
                      <w:r w:rsidRPr="00775E1B">
                        <w:rPr>
                          <w:b/>
                        </w:rPr>
                        <w:t>E</w:t>
                      </w:r>
                      <w:r>
                        <w:rPr>
                          <w:b/>
                        </w:rPr>
                        <w:t>nd of examination</w:t>
                      </w:r>
                    </w:p>
                  </w:txbxContent>
                </v:textbox>
                <w10:wrap anchorx="margin"/>
              </v:shape>
            </w:pict>
          </mc:Fallback>
        </mc:AlternateContent>
      </w:r>
      <w:r w:rsidRPr="00E64CDD">
        <w:rPr>
          <w:rFonts w:cs="Arial"/>
          <w:sz w:val="6"/>
          <w:szCs w:val="6"/>
        </w:rPr>
        <w:tab/>
      </w:r>
    </w:p>
    <w:p w14:paraId="172CBD92" w14:textId="77777777" w:rsidR="00203A00" w:rsidRDefault="00203A00" w:rsidP="00203A00">
      <w:pPr>
        <w:jc w:val="center"/>
        <w:rPr>
          <w:b/>
          <w:sz w:val="28"/>
          <w:szCs w:val="28"/>
          <w:lang w:val="en-US"/>
        </w:rPr>
      </w:pPr>
      <w:r>
        <w:rPr>
          <w:rFonts w:cs="Arial"/>
        </w:rPr>
        <w:br w:type="page"/>
      </w:r>
      <w:r w:rsidRPr="0012125E">
        <w:rPr>
          <w:b/>
          <w:sz w:val="28"/>
          <w:szCs w:val="28"/>
          <w:lang w:val="en-US"/>
        </w:rPr>
        <w:lastRenderedPageBreak/>
        <w:t>Acknowledgements</w:t>
      </w:r>
    </w:p>
    <w:p w14:paraId="2A7138DF" w14:textId="77777777" w:rsidR="00203A00" w:rsidRDefault="00203A00" w:rsidP="00203A00">
      <w:pPr>
        <w:jc w:val="center"/>
        <w:rPr>
          <w:b/>
          <w:sz w:val="28"/>
          <w:szCs w:val="28"/>
          <w:lang w:val="en-US"/>
        </w:rPr>
      </w:pPr>
    </w:p>
    <w:p w14:paraId="549F8AA4" w14:textId="717CAFC7" w:rsidR="00203A00" w:rsidRDefault="00203A00" w:rsidP="00203A00">
      <w:pPr>
        <w:rPr>
          <w:b/>
          <w:sz w:val="20"/>
          <w:szCs w:val="20"/>
          <w:lang w:val="en-US"/>
        </w:rPr>
      </w:pPr>
      <w:r w:rsidRPr="00572160">
        <w:rPr>
          <w:b/>
          <w:sz w:val="20"/>
          <w:szCs w:val="20"/>
          <w:lang w:val="en-US"/>
        </w:rPr>
        <w:t xml:space="preserve">Question </w:t>
      </w:r>
      <w:r w:rsidR="00C30694">
        <w:rPr>
          <w:b/>
          <w:sz w:val="20"/>
          <w:szCs w:val="20"/>
          <w:lang w:val="en-US"/>
        </w:rPr>
        <w:t>16</w:t>
      </w:r>
    </w:p>
    <w:p w14:paraId="57706665" w14:textId="16A0D598" w:rsidR="00C30694" w:rsidRPr="007A2DD6" w:rsidRDefault="001D56BD" w:rsidP="00203A00">
      <w:pPr>
        <w:rPr>
          <w:bCs/>
          <w:sz w:val="20"/>
          <w:szCs w:val="20"/>
          <w:lang w:val="en-US"/>
        </w:rPr>
      </w:pPr>
      <w:proofErr w:type="spellStart"/>
      <w:r w:rsidRPr="007A2DD6">
        <w:rPr>
          <w:bCs/>
          <w:sz w:val="20"/>
          <w:szCs w:val="20"/>
          <w:lang w:val="en-US"/>
        </w:rPr>
        <w:t>Feynmann</w:t>
      </w:r>
      <w:proofErr w:type="spellEnd"/>
      <w:r w:rsidRPr="007A2DD6">
        <w:rPr>
          <w:bCs/>
          <w:sz w:val="20"/>
          <w:szCs w:val="20"/>
          <w:lang w:val="en-US"/>
        </w:rPr>
        <w:t xml:space="preserve"> diagram of </w:t>
      </w:r>
      <w:proofErr w:type="spellStart"/>
      <w:r w:rsidRPr="007A2DD6">
        <w:rPr>
          <w:bCs/>
          <w:sz w:val="20"/>
          <w:szCs w:val="20"/>
          <w:lang w:val="en-US"/>
        </w:rPr>
        <w:t>pentaquark</w:t>
      </w:r>
      <w:proofErr w:type="spellEnd"/>
      <w:r w:rsidRPr="007A2DD6">
        <w:rPr>
          <w:bCs/>
          <w:sz w:val="20"/>
          <w:szCs w:val="20"/>
          <w:lang w:val="en-US"/>
        </w:rPr>
        <w:t xml:space="preserve"> creation</w:t>
      </w:r>
    </w:p>
    <w:p w14:paraId="5AFC941D" w14:textId="293F7E2E" w:rsidR="00C15145" w:rsidRPr="007A2DD6" w:rsidRDefault="00C15145" w:rsidP="007A2DD6">
      <w:pPr>
        <w:spacing w:line="259" w:lineRule="auto"/>
        <w:rPr>
          <w:bCs/>
          <w:sz w:val="20"/>
          <w:szCs w:val="20"/>
          <w:lang w:val="en-US"/>
        </w:rPr>
      </w:pPr>
      <w:r w:rsidRPr="007A2DD6">
        <w:rPr>
          <w:bCs/>
          <w:sz w:val="20"/>
          <w:szCs w:val="20"/>
          <w:lang w:val="en-US"/>
        </w:rPr>
        <w:t xml:space="preserve">CERN on behalf of the </w:t>
      </w:r>
      <w:proofErr w:type="spellStart"/>
      <w:r w:rsidRPr="007A2DD6">
        <w:rPr>
          <w:bCs/>
          <w:sz w:val="20"/>
          <w:szCs w:val="20"/>
          <w:lang w:val="en-US"/>
        </w:rPr>
        <w:t>LHCb</w:t>
      </w:r>
      <w:proofErr w:type="spellEnd"/>
      <w:r w:rsidRPr="007A2DD6">
        <w:rPr>
          <w:bCs/>
          <w:sz w:val="20"/>
          <w:szCs w:val="20"/>
          <w:lang w:val="en-US"/>
        </w:rPr>
        <w:t xml:space="preserve"> collaboration</w:t>
      </w:r>
    </w:p>
    <w:p w14:paraId="03D860F7" w14:textId="1104B5A7" w:rsidR="007A2DD6" w:rsidRPr="007A2DD6" w:rsidRDefault="004750E1" w:rsidP="007A2DD6">
      <w:pPr>
        <w:spacing w:line="259" w:lineRule="auto"/>
        <w:rPr>
          <w:bCs/>
          <w:sz w:val="20"/>
          <w:szCs w:val="20"/>
          <w:lang w:val="en-US"/>
        </w:rPr>
      </w:pPr>
      <w:hyperlink r:id="rId32" w:history="1">
        <w:r w:rsidR="007A2DD6" w:rsidRPr="007A2DD6">
          <w:rPr>
            <w:rStyle w:val="Hyperlink"/>
            <w:bCs/>
          </w:rPr>
          <w:t>https://commons.wikimedia.org/wiki/File:Pentaquark-Feynman.svg</w:t>
        </w:r>
      </w:hyperlink>
    </w:p>
    <w:p w14:paraId="31D22142" w14:textId="7C47ABC5" w:rsidR="00203A00" w:rsidRDefault="00C15145" w:rsidP="007A2DD6">
      <w:pPr>
        <w:spacing w:line="259" w:lineRule="auto"/>
        <w:rPr>
          <w:bCs/>
          <w:sz w:val="20"/>
          <w:szCs w:val="20"/>
          <w:lang w:val="en-US"/>
        </w:rPr>
      </w:pPr>
      <w:r w:rsidRPr="007A2DD6">
        <w:rPr>
          <w:bCs/>
          <w:sz w:val="20"/>
          <w:szCs w:val="20"/>
          <w:lang w:val="en-US"/>
        </w:rPr>
        <w:t>CC BY 4.0</w:t>
      </w:r>
    </w:p>
    <w:p w14:paraId="649595EE" w14:textId="3600F2D9" w:rsidR="0057759F" w:rsidRDefault="0057759F" w:rsidP="007A2DD6">
      <w:pPr>
        <w:spacing w:line="259" w:lineRule="auto"/>
        <w:rPr>
          <w:bCs/>
          <w:sz w:val="20"/>
          <w:szCs w:val="20"/>
          <w:lang w:val="en-US"/>
        </w:rPr>
      </w:pPr>
    </w:p>
    <w:p w14:paraId="5D7147B2" w14:textId="6842DEC6" w:rsidR="0057759F" w:rsidRPr="0057759F" w:rsidRDefault="0057759F" w:rsidP="0057759F">
      <w:pPr>
        <w:rPr>
          <w:b/>
          <w:sz w:val="20"/>
          <w:szCs w:val="20"/>
          <w:lang w:val="en-US"/>
        </w:rPr>
      </w:pPr>
      <w:r w:rsidRPr="00572160">
        <w:rPr>
          <w:b/>
          <w:sz w:val="20"/>
          <w:szCs w:val="20"/>
          <w:lang w:val="en-US"/>
        </w:rPr>
        <w:t xml:space="preserve">Question </w:t>
      </w:r>
      <w:r>
        <w:rPr>
          <w:b/>
          <w:sz w:val="20"/>
          <w:szCs w:val="20"/>
          <w:lang w:val="en-US"/>
        </w:rPr>
        <w:t>17</w:t>
      </w:r>
    </w:p>
    <w:p w14:paraId="6B554346" w14:textId="54803646" w:rsidR="0057759F" w:rsidRPr="00AF3E2E" w:rsidRDefault="004750E1" w:rsidP="0057759F">
      <w:pPr>
        <w:rPr>
          <w:sz w:val="18"/>
          <w:szCs w:val="18"/>
        </w:rPr>
      </w:pPr>
      <w:hyperlink r:id="rId33" w:history="1">
        <w:r w:rsidR="0057759F">
          <w:rPr>
            <w:rStyle w:val="Hyperlink"/>
            <w:sz w:val="18"/>
            <w:szCs w:val="18"/>
          </w:rPr>
          <w:t>Cat</w:t>
        </w:r>
      </w:hyperlink>
      <w:r w:rsidR="0057759F">
        <w:rPr>
          <w:sz w:val="18"/>
          <w:szCs w:val="18"/>
        </w:rPr>
        <w:t xml:space="preserve"> Drawing</w:t>
      </w:r>
      <w:r w:rsidR="0057759F" w:rsidRPr="00AF3E2E">
        <w:rPr>
          <w:sz w:val="18"/>
          <w:szCs w:val="18"/>
        </w:rPr>
        <w:t xml:space="preserve"> by Unknown Author is licensed under </w:t>
      </w:r>
      <w:hyperlink r:id="rId34" w:history="1">
        <w:r w:rsidR="0057759F" w:rsidRPr="00AF3E2E">
          <w:rPr>
            <w:rStyle w:val="Hyperlink"/>
            <w:sz w:val="18"/>
            <w:szCs w:val="18"/>
          </w:rPr>
          <w:t>CC BY-NC-ND</w:t>
        </w:r>
      </w:hyperlink>
    </w:p>
    <w:p w14:paraId="49D0D3AC" w14:textId="77777777" w:rsidR="0057759F" w:rsidRPr="007A2DD6" w:rsidRDefault="0057759F" w:rsidP="007A2DD6">
      <w:pPr>
        <w:spacing w:line="259" w:lineRule="auto"/>
        <w:rPr>
          <w:bCs/>
          <w:sz w:val="20"/>
          <w:szCs w:val="20"/>
          <w:lang w:val="en-US"/>
        </w:rPr>
      </w:pPr>
    </w:p>
    <w:p w14:paraId="6552B5CB" w14:textId="77777777" w:rsidR="00203A00" w:rsidRPr="001C256C" w:rsidRDefault="00203A00" w:rsidP="00203A00">
      <w:pPr>
        <w:spacing w:after="160" w:line="259" w:lineRule="auto"/>
        <w:rPr>
          <w:rFonts w:cs="Arial"/>
        </w:rPr>
      </w:pPr>
    </w:p>
    <w:p w14:paraId="24019429" w14:textId="76D57080" w:rsidR="00931EA6" w:rsidRPr="001C256C" w:rsidRDefault="00931EA6" w:rsidP="00203A00">
      <w:pPr>
        <w:tabs>
          <w:tab w:val="left" w:pos="1134"/>
          <w:tab w:val="right" w:pos="9356"/>
        </w:tabs>
        <w:ind w:left="567" w:hanging="567"/>
        <w:rPr>
          <w:rFonts w:cs="Arial"/>
        </w:rPr>
      </w:pPr>
    </w:p>
    <w:sectPr w:rsidR="00931EA6" w:rsidRPr="001C256C" w:rsidSect="00551E67">
      <w:footerReference w:type="even" r:id="rId35"/>
      <w:footerReference w:type="default" r:id="rId36"/>
      <w:headerReference w:type="first" r:id="rId37"/>
      <w:footerReference w:type="first" r:id="rId38"/>
      <w:pgSz w:w="11906" w:h="16838" w:code="9"/>
      <w:pgMar w:top="1134" w:right="1134" w:bottom="1134" w:left="1134" w:header="709" w:footer="282"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456">
      <wne:acd wne:acdName="acd0"/>
    </wne:keymap>
  </wne:keymaps>
  <wne:toolbars>
    <wne:acdManifest>
      <wne:acdEntry wne:acdName="acd0"/>
    </wne:acdManifest>
  </wne:toolbars>
  <wne:acds>
    <wne:acd wne:argValue="UPBXAGkAbgBnAGQAaQBuAGcAcwAgADIA" wne:acdName="acd0" wne:fciBasedOn="Symbol"/>
  </wne:acd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DEE9EA" w14:textId="77777777" w:rsidR="00586270" w:rsidRDefault="00586270">
      <w:r>
        <w:separator/>
      </w:r>
    </w:p>
  </w:endnote>
  <w:endnote w:type="continuationSeparator" w:id="0">
    <w:p w14:paraId="5B0CA816" w14:textId="77777777" w:rsidR="00586270" w:rsidRDefault="00586270">
      <w:r>
        <w:continuationSeparator/>
      </w:r>
    </w:p>
  </w:endnote>
  <w:endnote w:type="continuationNotice" w:id="1">
    <w:p w14:paraId="01DF1D4C" w14:textId="77777777" w:rsidR="00586270" w:rsidRDefault="005862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oudy Old Style">
    <w:panose1 w:val="020205020503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BKNG J+ Times">
    <w:altName w:val="Times New Roman"/>
    <w:panose1 w:val="00000000000000000000"/>
    <w:charset w:val="00"/>
    <w:family w:val="roman"/>
    <w:notTrueType/>
    <w:pitch w:val="default"/>
    <w:sig w:usb0="00000003" w:usb1="00000000" w:usb2="00000000" w:usb3="00000000" w:csb0="00000001" w:csb1="00000000"/>
  </w:font>
  <w:font w:name="DPKKP D+ Times">
    <w:altName w:val="Times New Roman"/>
    <w:panose1 w:val="00000000000000000000"/>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134740" w14:textId="77777777" w:rsidR="00586270" w:rsidRPr="004B2BDE" w:rsidRDefault="00586270" w:rsidP="008518F3">
    <w:pPr>
      <w:pBdr>
        <w:bottom w:val="single" w:sz="4" w:space="1" w:color="auto"/>
      </w:pBdr>
      <w:tabs>
        <w:tab w:val="center" w:pos="4153"/>
        <w:tab w:val="right" w:pos="8306"/>
      </w:tabs>
      <w:jc w:val="center"/>
      <w:rPr>
        <w:rFonts w:cs="Arial"/>
        <w:b/>
        <w:sz w:val="20"/>
        <w:szCs w:val="20"/>
      </w:rPr>
    </w:pPr>
    <w:r w:rsidRPr="004B2BDE">
      <w:rPr>
        <w:rFonts w:cs="Arial"/>
        <w:b/>
        <w:sz w:val="20"/>
        <w:szCs w:val="20"/>
      </w:rPr>
      <w:t>SEE NEXT PAGE</w:t>
    </w:r>
  </w:p>
  <w:p w14:paraId="26A14BE7" w14:textId="77777777" w:rsidR="00586270" w:rsidRPr="00D95E67" w:rsidRDefault="00586270" w:rsidP="008518F3">
    <w:pPr>
      <w:tabs>
        <w:tab w:val="center" w:pos="4153"/>
        <w:tab w:val="right" w:pos="8306"/>
      </w:tabs>
      <w:jc w:val="center"/>
      <w:rPr>
        <w:rFonts w:cs="Arial"/>
        <w:sz w:val="16"/>
        <w:szCs w:val="16"/>
      </w:rPr>
    </w:pPr>
    <w:r w:rsidRPr="004B2BDE">
      <w:rPr>
        <w:rFonts w:cs="Arial"/>
        <w:sz w:val="16"/>
        <w:szCs w:val="16"/>
      </w:rPr>
      <w:t>© WATP</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FBFCDC" w14:textId="77777777" w:rsidR="00586270" w:rsidRPr="004B2BDE" w:rsidRDefault="00586270" w:rsidP="008518F3">
    <w:pPr>
      <w:pBdr>
        <w:bottom w:val="single" w:sz="4" w:space="1" w:color="auto"/>
      </w:pBdr>
      <w:tabs>
        <w:tab w:val="center" w:pos="4153"/>
        <w:tab w:val="right" w:pos="8306"/>
      </w:tabs>
      <w:jc w:val="center"/>
      <w:rPr>
        <w:rFonts w:cs="Arial"/>
        <w:b/>
        <w:sz w:val="20"/>
        <w:szCs w:val="20"/>
      </w:rPr>
    </w:pPr>
    <w:r w:rsidRPr="004B2BDE">
      <w:rPr>
        <w:rFonts w:cs="Arial"/>
        <w:b/>
        <w:sz w:val="20"/>
        <w:szCs w:val="20"/>
      </w:rPr>
      <w:t>SEE NEXT PAGE</w:t>
    </w:r>
  </w:p>
  <w:p w14:paraId="61207AD5" w14:textId="77777777" w:rsidR="00586270" w:rsidRPr="00C401AF" w:rsidRDefault="00586270" w:rsidP="008518F3">
    <w:pPr>
      <w:tabs>
        <w:tab w:val="center" w:pos="4153"/>
        <w:tab w:val="right" w:pos="8306"/>
      </w:tabs>
      <w:jc w:val="center"/>
      <w:rPr>
        <w:rFonts w:cs="Arial"/>
        <w:sz w:val="16"/>
        <w:szCs w:val="16"/>
      </w:rPr>
    </w:pPr>
    <w:r w:rsidRPr="004B2BDE">
      <w:rPr>
        <w:rFonts w:cs="Arial"/>
        <w:sz w:val="16"/>
        <w:szCs w:val="16"/>
      </w:rPr>
      <w:t>© WATP</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245638" w14:textId="77777777" w:rsidR="00586270" w:rsidRPr="004B2BDE" w:rsidRDefault="00586270" w:rsidP="008518F3">
    <w:pPr>
      <w:pBdr>
        <w:bottom w:val="single" w:sz="4" w:space="1" w:color="auto"/>
      </w:pBdr>
      <w:tabs>
        <w:tab w:val="center" w:pos="4153"/>
        <w:tab w:val="right" w:pos="8306"/>
      </w:tabs>
      <w:jc w:val="center"/>
      <w:rPr>
        <w:rFonts w:cs="Arial"/>
        <w:b/>
        <w:sz w:val="20"/>
        <w:szCs w:val="20"/>
      </w:rPr>
    </w:pPr>
    <w:r w:rsidRPr="004B2BDE">
      <w:rPr>
        <w:rFonts w:cs="Arial"/>
        <w:b/>
        <w:sz w:val="20"/>
        <w:szCs w:val="20"/>
      </w:rPr>
      <w:t>SEE NEXT PAGE</w:t>
    </w:r>
  </w:p>
  <w:p w14:paraId="0F0C9C7B" w14:textId="77777777" w:rsidR="00586270" w:rsidRPr="00AB4959" w:rsidRDefault="00586270" w:rsidP="00AB4959">
    <w:pPr>
      <w:tabs>
        <w:tab w:val="center" w:pos="4153"/>
        <w:tab w:val="right" w:pos="8306"/>
      </w:tabs>
      <w:jc w:val="center"/>
      <w:rPr>
        <w:rFonts w:cs="Arial"/>
        <w:sz w:val="16"/>
        <w:szCs w:val="16"/>
      </w:rPr>
    </w:pPr>
    <w:r w:rsidRPr="004B2BDE">
      <w:rPr>
        <w:rFonts w:cs="Arial"/>
        <w:sz w:val="16"/>
        <w:szCs w:val="16"/>
      </w:rPr>
      <w:t>© WATP</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EE07A8" w14:textId="77777777" w:rsidR="00586270" w:rsidRPr="004B2BDE" w:rsidRDefault="00586270" w:rsidP="008518F3">
    <w:pPr>
      <w:pBdr>
        <w:bottom w:val="single" w:sz="4" w:space="1" w:color="auto"/>
      </w:pBdr>
      <w:tabs>
        <w:tab w:val="center" w:pos="4153"/>
        <w:tab w:val="right" w:pos="8306"/>
      </w:tabs>
      <w:jc w:val="center"/>
      <w:rPr>
        <w:rFonts w:cs="Arial"/>
        <w:b/>
        <w:sz w:val="20"/>
        <w:szCs w:val="20"/>
      </w:rPr>
    </w:pPr>
    <w:r w:rsidRPr="004B2BDE">
      <w:rPr>
        <w:rFonts w:cs="Arial"/>
        <w:b/>
        <w:sz w:val="20"/>
        <w:szCs w:val="20"/>
      </w:rPr>
      <w:t>SEE NEXT PAGE</w:t>
    </w:r>
  </w:p>
  <w:p w14:paraId="7EA867E8" w14:textId="77777777" w:rsidR="00586270" w:rsidRPr="00D95E67" w:rsidRDefault="00586270" w:rsidP="008518F3">
    <w:pPr>
      <w:tabs>
        <w:tab w:val="center" w:pos="4153"/>
        <w:tab w:val="right" w:pos="8306"/>
      </w:tabs>
      <w:jc w:val="center"/>
      <w:rPr>
        <w:rFonts w:cs="Arial"/>
        <w:sz w:val="16"/>
        <w:szCs w:val="16"/>
      </w:rPr>
    </w:pPr>
    <w:r w:rsidRPr="004B2BDE">
      <w:rPr>
        <w:rFonts w:cs="Arial"/>
        <w:sz w:val="16"/>
        <w:szCs w:val="16"/>
      </w:rPr>
      <w:t>© WATP</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B9D3E6" w14:textId="77777777" w:rsidR="00586270" w:rsidRPr="00722CB5" w:rsidRDefault="00586270" w:rsidP="008518F3">
    <w:pPr>
      <w:pBdr>
        <w:bottom w:val="single" w:sz="4" w:space="1" w:color="auto"/>
      </w:pBdr>
      <w:tabs>
        <w:tab w:val="center" w:pos="4153"/>
        <w:tab w:val="right" w:pos="8306"/>
      </w:tabs>
      <w:spacing w:before="120"/>
      <w:jc w:val="center"/>
      <w:rPr>
        <w:rFonts w:cs="Arial"/>
        <w:b/>
        <w:sz w:val="20"/>
        <w:szCs w:val="20"/>
      </w:rPr>
    </w:pPr>
    <w:r w:rsidRPr="00722CB5">
      <w:rPr>
        <w:rFonts w:cs="Arial"/>
        <w:b/>
        <w:sz w:val="20"/>
        <w:szCs w:val="20"/>
      </w:rPr>
      <w:t>SEE NEXT PAGE</w:t>
    </w:r>
  </w:p>
  <w:p w14:paraId="56030954" w14:textId="77777777" w:rsidR="00586270" w:rsidRPr="00AB4959" w:rsidRDefault="00586270" w:rsidP="00AB4959">
    <w:pPr>
      <w:tabs>
        <w:tab w:val="center" w:pos="4153"/>
        <w:tab w:val="right" w:pos="8306"/>
      </w:tabs>
      <w:jc w:val="center"/>
      <w:rPr>
        <w:rFonts w:cs="Arial"/>
        <w:sz w:val="16"/>
        <w:szCs w:val="16"/>
      </w:rPr>
    </w:pPr>
    <w:r w:rsidRPr="00722CB5">
      <w:rPr>
        <w:rFonts w:cs="Arial"/>
        <w:sz w:val="16"/>
        <w:szCs w:val="16"/>
      </w:rPr>
      <w:t>© WATP</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10A077" w14:textId="77777777" w:rsidR="00586270" w:rsidRPr="00722CB5" w:rsidRDefault="00586270" w:rsidP="008518F3">
    <w:pPr>
      <w:pBdr>
        <w:bottom w:val="single" w:sz="4" w:space="1" w:color="auto"/>
      </w:pBdr>
      <w:tabs>
        <w:tab w:val="center" w:pos="4153"/>
        <w:tab w:val="right" w:pos="8306"/>
      </w:tabs>
      <w:spacing w:before="120"/>
      <w:jc w:val="center"/>
      <w:rPr>
        <w:rFonts w:cs="Arial"/>
        <w:b/>
        <w:sz w:val="20"/>
        <w:szCs w:val="20"/>
      </w:rPr>
    </w:pPr>
  </w:p>
  <w:p w14:paraId="36E8CB66" w14:textId="77777777" w:rsidR="00586270" w:rsidRPr="00722CB5" w:rsidRDefault="00586270" w:rsidP="008518F3">
    <w:pPr>
      <w:tabs>
        <w:tab w:val="center" w:pos="4153"/>
        <w:tab w:val="right" w:pos="8306"/>
      </w:tabs>
      <w:jc w:val="center"/>
      <w:rPr>
        <w:rFonts w:cs="Arial"/>
        <w:sz w:val="16"/>
        <w:szCs w:val="16"/>
      </w:rPr>
    </w:pPr>
    <w:r w:rsidRPr="00722CB5">
      <w:rPr>
        <w:rFonts w:cs="Arial"/>
        <w:sz w:val="16"/>
        <w:szCs w:val="16"/>
      </w:rPr>
      <w:t>© WATP</w:t>
    </w:r>
  </w:p>
  <w:p w14:paraId="1BCFDD8D" w14:textId="77777777" w:rsidR="00586270" w:rsidRPr="00722CB5" w:rsidRDefault="00586270" w:rsidP="008518F3">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FCACF" w14:textId="01D2FF15" w:rsidR="00586270" w:rsidRPr="004B2BDE" w:rsidRDefault="00586270" w:rsidP="008518F3">
    <w:pPr>
      <w:pBdr>
        <w:bottom w:val="single" w:sz="4" w:space="1" w:color="auto"/>
      </w:pBdr>
      <w:tabs>
        <w:tab w:val="center" w:pos="4153"/>
        <w:tab w:val="right" w:pos="8306"/>
      </w:tabs>
      <w:jc w:val="center"/>
      <w:rPr>
        <w:rFonts w:cs="Arial"/>
        <w:b/>
        <w:sz w:val="20"/>
        <w:szCs w:val="20"/>
      </w:rPr>
    </w:pPr>
  </w:p>
  <w:p w14:paraId="1E5F50D2" w14:textId="2D7BFCB0" w:rsidR="00586270" w:rsidRPr="00AB4959" w:rsidRDefault="00586270" w:rsidP="00AB4959">
    <w:pPr>
      <w:tabs>
        <w:tab w:val="center" w:pos="4153"/>
        <w:tab w:val="right" w:pos="8306"/>
      </w:tabs>
      <w:jc w:val="center"/>
      <w:rPr>
        <w:rFonts w:cs="Arial"/>
        <w:sz w:val="16"/>
        <w:szCs w:val="16"/>
      </w:rPr>
    </w:pPr>
    <w:r w:rsidRPr="004B2BDE">
      <w:rPr>
        <w:rFonts w:cs="Arial"/>
        <w:sz w:val="16"/>
        <w:szCs w:val="16"/>
      </w:rPr>
      <w:t>© WATP</w:t>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75344F" w14:textId="04D6D3B4" w:rsidR="00586270" w:rsidRPr="004B2BDE" w:rsidRDefault="00586270" w:rsidP="008518F3">
    <w:pPr>
      <w:pBdr>
        <w:bottom w:val="single" w:sz="4" w:space="1" w:color="auto"/>
      </w:pBdr>
      <w:tabs>
        <w:tab w:val="center" w:pos="4153"/>
        <w:tab w:val="right" w:pos="8306"/>
      </w:tabs>
      <w:jc w:val="center"/>
      <w:rPr>
        <w:rFonts w:cs="Arial"/>
        <w:b/>
        <w:sz w:val="20"/>
        <w:szCs w:val="20"/>
      </w:rPr>
    </w:pPr>
  </w:p>
  <w:p w14:paraId="486481BB" w14:textId="77777777" w:rsidR="00586270" w:rsidRPr="00D95E67" w:rsidRDefault="00586270" w:rsidP="008518F3">
    <w:pPr>
      <w:tabs>
        <w:tab w:val="center" w:pos="4153"/>
        <w:tab w:val="right" w:pos="8306"/>
      </w:tabs>
      <w:jc w:val="center"/>
      <w:rPr>
        <w:rFonts w:cs="Arial"/>
        <w:sz w:val="16"/>
        <w:szCs w:val="16"/>
      </w:rPr>
    </w:pPr>
    <w:r w:rsidRPr="004B2BDE">
      <w:rPr>
        <w:rFonts w:cs="Arial"/>
        <w:sz w:val="16"/>
        <w:szCs w:val="16"/>
      </w:rPr>
      <w:t>© WATP</w:t>
    </w: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B69546" w14:textId="77777777" w:rsidR="00586270" w:rsidRPr="00C401AF" w:rsidRDefault="00586270" w:rsidP="008518F3">
    <w:pPr>
      <w:pStyle w:val="Footer"/>
      <w:jc w:val="center"/>
      <w:rPr>
        <w:rFonts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38D59D" w14:textId="77777777" w:rsidR="00586270" w:rsidRDefault="00586270">
      <w:r>
        <w:separator/>
      </w:r>
    </w:p>
  </w:footnote>
  <w:footnote w:type="continuationSeparator" w:id="0">
    <w:p w14:paraId="1ACB567F" w14:textId="77777777" w:rsidR="00586270" w:rsidRDefault="00586270">
      <w:r>
        <w:continuationSeparator/>
      </w:r>
    </w:p>
  </w:footnote>
  <w:footnote w:type="continuationNotice" w:id="1">
    <w:p w14:paraId="7ECB1F9B" w14:textId="77777777" w:rsidR="00586270" w:rsidRDefault="0058627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C57F04" w14:textId="77777777" w:rsidR="00586270" w:rsidRPr="00483A8E" w:rsidRDefault="00586270" w:rsidP="008518F3">
    <w:pPr>
      <w:pStyle w:val="Header"/>
      <w:pBdr>
        <w:bottom w:val="single" w:sz="4" w:space="1" w:color="auto"/>
      </w:pBdr>
      <w:tabs>
        <w:tab w:val="clear" w:pos="4153"/>
        <w:tab w:val="clear" w:pos="8306"/>
        <w:tab w:val="center" w:pos="4860"/>
        <w:tab w:val="right" w:pos="9540"/>
      </w:tabs>
      <w:rPr>
        <w:rFonts w:cs="Arial"/>
        <w:sz w:val="20"/>
        <w:szCs w:val="20"/>
      </w:rPr>
    </w:pPr>
    <w:r w:rsidRPr="005E6D91">
      <w:rPr>
        <w:rStyle w:val="PageNumber"/>
        <w:rFonts w:cs="Arial"/>
        <w:sz w:val="20"/>
        <w:szCs w:val="20"/>
      </w:rPr>
      <w:fldChar w:fldCharType="begin"/>
    </w:r>
    <w:r w:rsidRPr="005E6D91">
      <w:rPr>
        <w:rStyle w:val="PageNumber"/>
        <w:rFonts w:cs="Arial"/>
        <w:sz w:val="20"/>
        <w:szCs w:val="20"/>
      </w:rPr>
      <w:instrText xml:space="preserve"> PAGE </w:instrText>
    </w:r>
    <w:r w:rsidRPr="005E6D91">
      <w:rPr>
        <w:rStyle w:val="PageNumber"/>
        <w:rFonts w:cs="Arial"/>
        <w:sz w:val="20"/>
        <w:szCs w:val="20"/>
      </w:rPr>
      <w:fldChar w:fldCharType="separate"/>
    </w:r>
    <w:r>
      <w:rPr>
        <w:rStyle w:val="PageNumber"/>
        <w:rFonts w:cs="Arial"/>
        <w:noProof/>
        <w:sz w:val="20"/>
        <w:szCs w:val="20"/>
      </w:rPr>
      <w:t>2</w:t>
    </w:r>
    <w:r w:rsidRPr="005E6D91">
      <w:rPr>
        <w:rStyle w:val="PageNumber"/>
        <w:rFonts w:cs="Arial"/>
        <w:sz w:val="20"/>
        <w:szCs w:val="20"/>
      </w:rPr>
      <w:fldChar w:fldCharType="end"/>
    </w:r>
    <w:r>
      <w:rPr>
        <w:rStyle w:val="PageNumber"/>
        <w:rFonts w:cs="Arial"/>
        <w:sz w:val="20"/>
        <w:szCs w:val="20"/>
      </w:rPr>
      <w:tab/>
    </w:r>
    <w:r w:rsidRPr="00483A8E">
      <w:rPr>
        <w:rStyle w:val="PageNumber"/>
        <w:rFonts w:cs="Arial"/>
        <w:sz w:val="20"/>
        <w:szCs w:val="20"/>
      </w:rPr>
      <w:tab/>
    </w:r>
    <w:r>
      <w:rPr>
        <w:rStyle w:val="PageNumber"/>
        <w:rFonts w:cs="Arial"/>
        <w:sz w:val="20"/>
        <w:szCs w:val="20"/>
      </w:rPr>
      <w:t>Physics Units 3 &amp; 4</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36F48C" w14:textId="77777777" w:rsidR="00586270" w:rsidRPr="00C401AF" w:rsidRDefault="00586270" w:rsidP="008518F3">
    <w:pPr>
      <w:pStyle w:val="Header"/>
      <w:pBdr>
        <w:bottom w:val="single" w:sz="4" w:space="1" w:color="auto"/>
      </w:pBdr>
      <w:tabs>
        <w:tab w:val="clear" w:pos="4153"/>
        <w:tab w:val="clear" w:pos="8306"/>
        <w:tab w:val="center" w:pos="4860"/>
        <w:tab w:val="right" w:pos="9540"/>
      </w:tabs>
      <w:rPr>
        <w:rFonts w:cs="Arial"/>
        <w:sz w:val="20"/>
        <w:szCs w:val="20"/>
      </w:rPr>
    </w:pPr>
    <w:r>
      <w:rPr>
        <w:rStyle w:val="PageNumber"/>
        <w:rFonts w:cs="Arial"/>
        <w:sz w:val="20"/>
        <w:szCs w:val="20"/>
      </w:rPr>
      <w:t>Physics Units 3 &amp; 4</w:t>
    </w:r>
    <w:r>
      <w:rPr>
        <w:rFonts w:cs="Arial"/>
        <w:sz w:val="20"/>
        <w:szCs w:val="20"/>
      </w:rPr>
      <w:tab/>
    </w:r>
    <w:r>
      <w:rPr>
        <w:rFonts w:cs="Arial"/>
        <w:sz w:val="20"/>
        <w:szCs w:val="20"/>
      </w:rPr>
      <w:tab/>
    </w:r>
    <w:r w:rsidRPr="00C401AF">
      <w:rPr>
        <w:rStyle w:val="PageNumber"/>
        <w:rFonts w:cs="Arial"/>
        <w:sz w:val="20"/>
        <w:szCs w:val="20"/>
      </w:rPr>
      <w:fldChar w:fldCharType="begin"/>
    </w:r>
    <w:r w:rsidRPr="00C401AF">
      <w:rPr>
        <w:rStyle w:val="PageNumber"/>
        <w:rFonts w:cs="Arial"/>
        <w:sz w:val="20"/>
        <w:szCs w:val="20"/>
      </w:rPr>
      <w:instrText xml:space="preserve"> PAGE </w:instrText>
    </w:r>
    <w:r w:rsidRPr="00C401AF">
      <w:rPr>
        <w:rStyle w:val="PageNumber"/>
        <w:rFonts w:cs="Arial"/>
        <w:sz w:val="20"/>
        <w:szCs w:val="20"/>
      </w:rPr>
      <w:fldChar w:fldCharType="separate"/>
    </w:r>
    <w:r>
      <w:rPr>
        <w:rStyle w:val="PageNumber"/>
        <w:rFonts w:cs="Arial"/>
        <w:noProof/>
        <w:sz w:val="20"/>
        <w:szCs w:val="20"/>
      </w:rPr>
      <w:t>7</w:t>
    </w:r>
    <w:r w:rsidRPr="00C401AF">
      <w:rPr>
        <w:rStyle w:val="PageNumber"/>
        <w:rFonts w:cs="Arial"/>
        <w:sz w:val="20"/>
        <w:szCs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F98324" w14:textId="534ED4EB" w:rsidR="00586270" w:rsidRPr="00483A8E" w:rsidRDefault="00586270" w:rsidP="008518F3">
    <w:pPr>
      <w:pStyle w:val="Header"/>
      <w:pBdr>
        <w:bottom w:val="single" w:sz="4" w:space="1" w:color="auto"/>
      </w:pBdr>
      <w:tabs>
        <w:tab w:val="clear" w:pos="4153"/>
        <w:tab w:val="clear" w:pos="8306"/>
        <w:tab w:val="center" w:pos="4860"/>
        <w:tab w:val="right" w:pos="9540"/>
      </w:tabs>
      <w:rPr>
        <w:rFonts w:cs="Arial"/>
        <w:sz w:val="20"/>
        <w:szCs w:val="20"/>
      </w:rPr>
    </w:pPr>
    <w:r w:rsidRPr="005E6D91">
      <w:rPr>
        <w:rStyle w:val="PageNumber"/>
        <w:rFonts w:cs="Arial"/>
        <w:sz w:val="20"/>
        <w:szCs w:val="20"/>
      </w:rPr>
      <w:fldChar w:fldCharType="begin"/>
    </w:r>
    <w:r w:rsidRPr="005E6D91">
      <w:rPr>
        <w:rStyle w:val="PageNumber"/>
        <w:rFonts w:cs="Arial"/>
        <w:sz w:val="20"/>
        <w:szCs w:val="20"/>
      </w:rPr>
      <w:instrText xml:space="preserve"> PAGE </w:instrText>
    </w:r>
    <w:r w:rsidRPr="005E6D91">
      <w:rPr>
        <w:rStyle w:val="PageNumber"/>
        <w:rFonts w:cs="Arial"/>
        <w:sz w:val="20"/>
        <w:szCs w:val="20"/>
      </w:rPr>
      <w:fldChar w:fldCharType="separate"/>
    </w:r>
    <w:r w:rsidR="004750E1">
      <w:rPr>
        <w:rStyle w:val="PageNumber"/>
        <w:rFonts w:cs="Arial"/>
        <w:noProof/>
        <w:sz w:val="20"/>
        <w:szCs w:val="20"/>
      </w:rPr>
      <w:t>26</w:t>
    </w:r>
    <w:r w:rsidRPr="005E6D91">
      <w:rPr>
        <w:rStyle w:val="PageNumber"/>
        <w:rFonts w:cs="Arial"/>
        <w:sz w:val="20"/>
        <w:szCs w:val="20"/>
      </w:rPr>
      <w:fldChar w:fldCharType="end"/>
    </w:r>
    <w:r>
      <w:rPr>
        <w:rStyle w:val="PageNumber"/>
        <w:rFonts w:cs="Arial"/>
        <w:sz w:val="20"/>
        <w:szCs w:val="20"/>
      </w:rPr>
      <w:tab/>
    </w:r>
    <w:r w:rsidRPr="00483A8E">
      <w:rPr>
        <w:rStyle w:val="PageNumber"/>
        <w:rFonts w:cs="Arial"/>
        <w:sz w:val="20"/>
        <w:szCs w:val="20"/>
      </w:rPr>
      <w:tab/>
    </w:r>
    <w:r>
      <w:rPr>
        <w:rStyle w:val="PageNumber"/>
        <w:rFonts w:cs="Arial"/>
        <w:sz w:val="20"/>
        <w:szCs w:val="20"/>
      </w:rPr>
      <w:t>Physics Units 3 &amp; 4</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251B3E" w14:textId="3A0BC6F5" w:rsidR="00586270" w:rsidRPr="00C401AF" w:rsidRDefault="00586270" w:rsidP="008518F3">
    <w:pPr>
      <w:pStyle w:val="Header"/>
      <w:pBdr>
        <w:bottom w:val="single" w:sz="4" w:space="1" w:color="auto"/>
      </w:pBdr>
      <w:tabs>
        <w:tab w:val="clear" w:pos="4153"/>
        <w:tab w:val="clear" w:pos="8306"/>
        <w:tab w:val="center" w:pos="4860"/>
        <w:tab w:val="right" w:pos="9540"/>
      </w:tabs>
      <w:rPr>
        <w:rFonts w:cs="Arial"/>
        <w:sz w:val="20"/>
        <w:szCs w:val="20"/>
      </w:rPr>
    </w:pPr>
    <w:r>
      <w:rPr>
        <w:rStyle w:val="PageNumber"/>
        <w:rFonts w:cs="Arial"/>
        <w:sz w:val="20"/>
        <w:szCs w:val="20"/>
      </w:rPr>
      <w:t>Physics Units 3 &amp; 4</w:t>
    </w:r>
    <w:r>
      <w:rPr>
        <w:rFonts w:cs="Arial"/>
        <w:sz w:val="20"/>
        <w:szCs w:val="20"/>
      </w:rPr>
      <w:tab/>
    </w:r>
    <w:r>
      <w:rPr>
        <w:rFonts w:cs="Arial"/>
        <w:sz w:val="20"/>
        <w:szCs w:val="20"/>
      </w:rPr>
      <w:tab/>
    </w:r>
    <w:r w:rsidRPr="00C401AF">
      <w:rPr>
        <w:rStyle w:val="PageNumber"/>
        <w:rFonts w:cs="Arial"/>
        <w:sz w:val="20"/>
        <w:szCs w:val="20"/>
      </w:rPr>
      <w:fldChar w:fldCharType="begin"/>
    </w:r>
    <w:r w:rsidRPr="00C401AF">
      <w:rPr>
        <w:rStyle w:val="PageNumber"/>
        <w:rFonts w:cs="Arial"/>
        <w:sz w:val="20"/>
        <w:szCs w:val="20"/>
      </w:rPr>
      <w:instrText xml:space="preserve"> PAGE </w:instrText>
    </w:r>
    <w:r w:rsidRPr="00C401AF">
      <w:rPr>
        <w:rStyle w:val="PageNumber"/>
        <w:rFonts w:cs="Arial"/>
        <w:sz w:val="20"/>
        <w:szCs w:val="20"/>
      </w:rPr>
      <w:fldChar w:fldCharType="separate"/>
    </w:r>
    <w:r w:rsidR="004750E1">
      <w:rPr>
        <w:rStyle w:val="PageNumber"/>
        <w:rFonts w:cs="Arial"/>
        <w:noProof/>
        <w:sz w:val="20"/>
        <w:szCs w:val="20"/>
      </w:rPr>
      <w:t>31</w:t>
    </w:r>
    <w:r w:rsidRPr="00C401AF">
      <w:rPr>
        <w:rStyle w:val="PageNumber"/>
        <w:rFonts w:cs="Arial"/>
        <w:sz w:val="20"/>
        <w:szCs w:val="20"/>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3A1558" w14:textId="0EDBEF58" w:rsidR="00586270" w:rsidRPr="00C401AF" w:rsidRDefault="00586270" w:rsidP="008518F3">
    <w:pPr>
      <w:pStyle w:val="Header"/>
      <w:pBdr>
        <w:bottom w:val="single" w:sz="4" w:space="1" w:color="auto"/>
      </w:pBdr>
      <w:tabs>
        <w:tab w:val="clear" w:pos="4153"/>
        <w:tab w:val="clear" w:pos="8306"/>
        <w:tab w:val="center" w:pos="4860"/>
        <w:tab w:val="right" w:pos="9540"/>
      </w:tabs>
      <w:rPr>
        <w:rFonts w:cs="Arial"/>
        <w:sz w:val="20"/>
        <w:szCs w:val="20"/>
      </w:rPr>
    </w:pPr>
    <w:r w:rsidRPr="00C401AF">
      <w:rPr>
        <w:rStyle w:val="PageNumber"/>
        <w:rFonts w:cs="Arial"/>
        <w:sz w:val="20"/>
        <w:szCs w:val="20"/>
      </w:rPr>
      <w:fldChar w:fldCharType="begin"/>
    </w:r>
    <w:r w:rsidRPr="00C401AF">
      <w:rPr>
        <w:rStyle w:val="PageNumber"/>
        <w:rFonts w:cs="Arial"/>
        <w:sz w:val="20"/>
        <w:szCs w:val="20"/>
      </w:rPr>
      <w:instrText xml:space="preserve"> PAGE </w:instrText>
    </w:r>
    <w:r w:rsidRPr="00C401AF">
      <w:rPr>
        <w:rStyle w:val="PageNumber"/>
        <w:rFonts w:cs="Arial"/>
        <w:sz w:val="20"/>
        <w:szCs w:val="20"/>
      </w:rPr>
      <w:fldChar w:fldCharType="separate"/>
    </w:r>
    <w:r w:rsidR="004750E1">
      <w:rPr>
        <w:rStyle w:val="PageNumber"/>
        <w:rFonts w:cs="Arial"/>
        <w:noProof/>
        <w:sz w:val="20"/>
        <w:szCs w:val="20"/>
      </w:rPr>
      <w:t>2</w:t>
    </w:r>
    <w:r w:rsidRPr="00C401AF">
      <w:rPr>
        <w:rStyle w:val="PageNumber"/>
        <w:rFonts w:cs="Arial"/>
        <w:sz w:val="20"/>
        <w:szCs w:val="20"/>
      </w:rPr>
      <w:fldChar w:fldCharType="end"/>
    </w:r>
    <w:r>
      <w:rPr>
        <w:rStyle w:val="PageNumber"/>
        <w:rFonts w:cs="Arial"/>
        <w:sz w:val="20"/>
        <w:szCs w:val="20"/>
      </w:rPr>
      <w:tab/>
    </w:r>
    <w:r>
      <w:rPr>
        <w:rStyle w:val="PageNumber"/>
        <w:rFonts w:cs="Arial"/>
        <w:sz w:val="20"/>
        <w:szCs w:val="20"/>
      </w:rPr>
      <w:tab/>
      <w:t>Physics Units 3 &amp; 4</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B69545" w14:textId="77777777" w:rsidR="00586270" w:rsidRPr="00D95E67" w:rsidRDefault="00586270" w:rsidP="008518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561DE"/>
    <w:multiLevelType w:val="hybridMultilevel"/>
    <w:tmpl w:val="7E7857CE"/>
    <w:lvl w:ilvl="0" w:tplc="0409001B">
      <w:start w:val="1"/>
      <w:numFmt w:val="lowerRoman"/>
      <w:lvlText w:val="%1."/>
      <w:lvlJc w:val="right"/>
      <w:pPr>
        <w:ind w:left="144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5AE120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A7D0ED1"/>
    <w:multiLevelType w:val="multilevel"/>
    <w:tmpl w:val="303001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7801B1"/>
    <w:multiLevelType w:val="hybridMultilevel"/>
    <w:tmpl w:val="E28803E2"/>
    <w:lvl w:ilvl="0" w:tplc="6526DF18">
      <w:start w:val="1"/>
      <w:numFmt w:val="lowerLetter"/>
      <w:lvlText w:val="(%1)"/>
      <w:lvlJc w:val="left"/>
      <w:pPr>
        <w:ind w:left="720" w:hanging="360"/>
      </w:pPr>
      <w:rPr>
        <w:rFonts w:hint="default"/>
        <w:b w:val="0"/>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CD03C6E"/>
    <w:multiLevelType w:val="hybridMultilevel"/>
    <w:tmpl w:val="DBBC6362"/>
    <w:lvl w:ilvl="0" w:tplc="FC9ED8DC">
      <w:start w:val="1"/>
      <w:numFmt w:val="lowerLetter"/>
      <w:lvlText w:val="(%1)"/>
      <w:lvlJc w:val="left"/>
      <w:pPr>
        <w:ind w:left="720" w:hanging="360"/>
      </w:pPr>
      <w:rPr>
        <w:rFonts w:hint="default"/>
        <w:b w:val="0"/>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1870E31"/>
    <w:multiLevelType w:val="hybridMultilevel"/>
    <w:tmpl w:val="7DA21470"/>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6" w15:restartNumberingAfterBreak="0">
    <w:nsid w:val="2230414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25970D4"/>
    <w:multiLevelType w:val="hybridMultilevel"/>
    <w:tmpl w:val="F62A3206"/>
    <w:lvl w:ilvl="0" w:tplc="6B923750">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2C4610E"/>
    <w:multiLevelType w:val="hybridMultilevel"/>
    <w:tmpl w:val="7A9AC65A"/>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4171866"/>
    <w:multiLevelType w:val="hybridMultilevel"/>
    <w:tmpl w:val="99BA224E"/>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0" w15:restartNumberingAfterBreak="0">
    <w:nsid w:val="3E354418"/>
    <w:multiLevelType w:val="hybridMultilevel"/>
    <w:tmpl w:val="3F0C1AA2"/>
    <w:lvl w:ilvl="0" w:tplc="0409001B">
      <w:start w:val="1"/>
      <w:numFmt w:val="lowerRoman"/>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1" w15:restartNumberingAfterBreak="0">
    <w:nsid w:val="49145253"/>
    <w:multiLevelType w:val="hybridMultilevel"/>
    <w:tmpl w:val="BEFEB086"/>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C162B00"/>
    <w:multiLevelType w:val="singleLevel"/>
    <w:tmpl w:val="FB26AA9E"/>
    <w:lvl w:ilvl="0">
      <w:numFmt w:val="decimal"/>
      <w:pStyle w:val="csbullet"/>
      <w:lvlText w:val=""/>
      <w:lvlJc w:val="left"/>
      <w:pPr>
        <w:ind w:left="0" w:firstLine="0"/>
      </w:pPr>
    </w:lvl>
  </w:abstractNum>
  <w:abstractNum w:abstractNumId="13" w15:restartNumberingAfterBreak="0">
    <w:nsid w:val="4CCB4A6D"/>
    <w:multiLevelType w:val="hybridMultilevel"/>
    <w:tmpl w:val="806AEC48"/>
    <w:lvl w:ilvl="0" w:tplc="55DADD7A">
      <w:start w:val="1"/>
      <w:numFmt w:val="lowerLetter"/>
      <w:lvlText w:val="(%1)"/>
      <w:lvlJc w:val="left"/>
      <w:pPr>
        <w:ind w:left="720" w:hanging="360"/>
      </w:pPr>
      <w:rPr>
        <w:rFonts w:hint="default"/>
        <w:b w:val="0"/>
        <w:bCs w:val="0"/>
      </w:rPr>
    </w:lvl>
    <w:lvl w:ilvl="1" w:tplc="0409001B">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0A76CBB"/>
    <w:multiLevelType w:val="hybridMultilevel"/>
    <w:tmpl w:val="D18690DC"/>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73E1C6C"/>
    <w:multiLevelType w:val="hybridMultilevel"/>
    <w:tmpl w:val="BEFEB086"/>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7D42432"/>
    <w:multiLevelType w:val="hybridMultilevel"/>
    <w:tmpl w:val="FD123E7A"/>
    <w:lvl w:ilvl="0" w:tplc="6B923750">
      <w:start w:val="1"/>
      <w:numFmt w:val="lowerLetter"/>
      <w:lvlText w:val="(%1)"/>
      <w:lvlJc w:val="left"/>
      <w:pPr>
        <w:ind w:left="720" w:hanging="360"/>
      </w:pPr>
      <w:rPr>
        <w:rFonts w:hint="default"/>
      </w:rPr>
    </w:lvl>
    <w:lvl w:ilvl="1" w:tplc="0C09001B">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8A57F38"/>
    <w:multiLevelType w:val="hybridMultilevel"/>
    <w:tmpl w:val="7938B59C"/>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A843027"/>
    <w:multiLevelType w:val="hybridMultilevel"/>
    <w:tmpl w:val="300228AA"/>
    <w:lvl w:ilvl="0" w:tplc="55DADD7A">
      <w:start w:val="1"/>
      <w:numFmt w:val="lowerLetter"/>
      <w:lvlText w:val="(%1)"/>
      <w:lvlJc w:val="left"/>
      <w:pPr>
        <w:ind w:left="720" w:hanging="360"/>
      </w:pPr>
      <w:rPr>
        <w:rFonts w:hint="default"/>
        <w:b w:val="0"/>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C90423E"/>
    <w:multiLevelType w:val="hybridMultilevel"/>
    <w:tmpl w:val="3BEE8B0E"/>
    <w:lvl w:ilvl="0" w:tplc="FEF0CD2C">
      <w:start w:val="1"/>
      <w:numFmt w:val="decimal"/>
      <w:lvlText w:val="%1."/>
      <w:lvlJc w:val="left"/>
      <w:pPr>
        <w:ind w:left="720" w:hanging="360"/>
      </w:pPr>
      <w:rPr>
        <w:i w:val="0"/>
      </w:rPr>
    </w:lvl>
    <w:lvl w:ilvl="1" w:tplc="007833CC">
      <w:start w:val="1"/>
      <w:numFmt w:val="lowerLetter"/>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00A2CF0"/>
    <w:multiLevelType w:val="hybridMultilevel"/>
    <w:tmpl w:val="87184A16"/>
    <w:lvl w:ilvl="0" w:tplc="6B923750">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1E25AC6"/>
    <w:multiLevelType w:val="hybridMultilevel"/>
    <w:tmpl w:val="BEFEB086"/>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EE47C3C"/>
    <w:multiLevelType w:val="hybridMultilevel"/>
    <w:tmpl w:val="C890F7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2015E0F"/>
    <w:multiLevelType w:val="hybridMultilevel"/>
    <w:tmpl w:val="E7A8947E"/>
    <w:lvl w:ilvl="0" w:tplc="88CED88C">
      <w:start w:val="4"/>
      <w:numFmt w:val="decimal"/>
      <w:lvlText w:val="%1."/>
      <w:lvlJc w:val="left"/>
      <w:pPr>
        <w:tabs>
          <w:tab w:val="num" w:pos="360"/>
        </w:tabs>
        <w:ind w:left="360" w:hanging="360"/>
      </w:pPr>
      <w:rPr>
        <w:rFonts w:hint="default"/>
      </w:rPr>
    </w:lvl>
    <w:lvl w:ilvl="1" w:tplc="0C090001">
      <w:start w:val="1"/>
      <w:numFmt w:val="bullet"/>
      <w:lvlText w:val=""/>
      <w:lvlJc w:val="left"/>
      <w:pPr>
        <w:tabs>
          <w:tab w:val="num" w:pos="4320"/>
        </w:tabs>
        <w:ind w:left="4320" w:hanging="360"/>
      </w:pPr>
      <w:rPr>
        <w:rFonts w:ascii="Symbol" w:hAnsi="Symbol" w:hint="default"/>
      </w:rPr>
    </w:lvl>
    <w:lvl w:ilvl="2" w:tplc="0409001B">
      <w:start w:val="1"/>
      <w:numFmt w:val="lowerRoman"/>
      <w:lvlText w:val="%3."/>
      <w:lvlJc w:val="right"/>
      <w:pPr>
        <w:tabs>
          <w:tab w:val="num" w:pos="5040"/>
        </w:tabs>
        <w:ind w:left="5040" w:hanging="180"/>
      </w:pPr>
    </w:lvl>
    <w:lvl w:ilvl="3" w:tplc="0409000F">
      <w:start w:val="1"/>
      <w:numFmt w:val="decimal"/>
      <w:lvlText w:val="%4."/>
      <w:lvlJc w:val="left"/>
      <w:pPr>
        <w:tabs>
          <w:tab w:val="num" w:pos="5760"/>
        </w:tabs>
        <w:ind w:left="5760" w:hanging="360"/>
      </w:pPr>
    </w:lvl>
    <w:lvl w:ilvl="4" w:tplc="04090019">
      <w:start w:val="1"/>
      <w:numFmt w:val="lowerLetter"/>
      <w:lvlText w:val="%5."/>
      <w:lvlJc w:val="left"/>
      <w:pPr>
        <w:tabs>
          <w:tab w:val="num" w:pos="6480"/>
        </w:tabs>
        <w:ind w:left="6480" w:hanging="360"/>
      </w:pPr>
    </w:lvl>
    <w:lvl w:ilvl="5" w:tplc="0409001B">
      <w:start w:val="1"/>
      <w:numFmt w:val="lowerRoman"/>
      <w:lvlText w:val="%6."/>
      <w:lvlJc w:val="right"/>
      <w:pPr>
        <w:tabs>
          <w:tab w:val="num" w:pos="7200"/>
        </w:tabs>
        <w:ind w:left="7200" w:hanging="180"/>
      </w:pPr>
    </w:lvl>
    <w:lvl w:ilvl="6" w:tplc="0409000F">
      <w:start w:val="1"/>
      <w:numFmt w:val="decimal"/>
      <w:lvlText w:val="%7."/>
      <w:lvlJc w:val="left"/>
      <w:pPr>
        <w:tabs>
          <w:tab w:val="num" w:pos="7920"/>
        </w:tabs>
        <w:ind w:left="7920" w:hanging="360"/>
      </w:pPr>
    </w:lvl>
    <w:lvl w:ilvl="7" w:tplc="04090019">
      <w:start w:val="1"/>
      <w:numFmt w:val="lowerLetter"/>
      <w:lvlText w:val="%8."/>
      <w:lvlJc w:val="left"/>
      <w:pPr>
        <w:tabs>
          <w:tab w:val="num" w:pos="8640"/>
        </w:tabs>
        <w:ind w:left="8640" w:hanging="360"/>
      </w:pPr>
    </w:lvl>
    <w:lvl w:ilvl="8" w:tplc="0409001B">
      <w:start w:val="1"/>
      <w:numFmt w:val="lowerRoman"/>
      <w:lvlText w:val="%9."/>
      <w:lvlJc w:val="right"/>
      <w:pPr>
        <w:tabs>
          <w:tab w:val="num" w:pos="9360"/>
        </w:tabs>
        <w:ind w:left="9360" w:hanging="180"/>
      </w:pPr>
    </w:lvl>
  </w:abstractNum>
  <w:abstractNum w:abstractNumId="24" w15:restartNumberingAfterBreak="0">
    <w:nsid w:val="7B455876"/>
    <w:multiLevelType w:val="hybridMultilevel"/>
    <w:tmpl w:val="CCE05BCC"/>
    <w:lvl w:ilvl="0" w:tplc="0C090001">
      <w:start w:val="1"/>
      <w:numFmt w:val="bullet"/>
      <w:lvlText w:val=""/>
      <w:lvlJc w:val="left"/>
      <w:pPr>
        <w:tabs>
          <w:tab w:val="num" w:pos="720"/>
        </w:tabs>
        <w:ind w:left="72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num w:numId="1">
    <w:abstractNumId w:val="12"/>
  </w:num>
  <w:num w:numId="2">
    <w:abstractNumId w:val="23"/>
  </w:num>
  <w:num w:numId="3">
    <w:abstractNumId w:val="6"/>
  </w:num>
  <w:num w:numId="4">
    <w:abstractNumId w:val="1"/>
  </w:num>
  <w:num w:numId="5">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num>
  <w:num w:numId="7">
    <w:abstractNumId w:val="20"/>
  </w:num>
  <w:num w:numId="8">
    <w:abstractNumId w:val="5"/>
  </w:num>
  <w:num w:numId="9">
    <w:abstractNumId w:val="9"/>
  </w:num>
  <w:num w:numId="10">
    <w:abstractNumId w:val="18"/>
  </w:num>
  <w:num w:numId="11">
    <w:abstractNumId w:val="7"/>
  </w:num>
  <w:num w:numId="12">
    <w:abstractNumId w:val="11"/>
  </w:num>
  <w:num w:numId="13">
    <w:abstractNumId w:val="17"/>
  </w:num>
  <w:num w:numId="14">
    <w:abstractNumId w:val="4"/>
  </w:num>
  <w:num w:numId="15">
    <w:abstractNumId w:val="16"/>
  </w:num>
  <w:num w:numId="16">
    <w:abstractNumId w:val="22"/>
  </w:num>
  <w:num w:numId="17">
    <w:abstractNumId w:val="8"/>
  </w:num>
  <w:num w:numId="18">
    <w:abstractNumId w:val="14"/>
  </w:num>
  <w:num w:numId="19">
    <w:abstractNumId w:val="3"/>
  </w:num>
  <w:num w:numId="20">
    <w:abstractNumId w:val="13"/>
  </w:num>
  <w:num w:numId="21">
    <w:abstractNumId w:val="10"/>
  </w:num>
  <w:num w:numId="22">
    <w:abstractNumId w:val="21"/>
  </w:num>
  <w:num w:numId="23">
    <w:abstractNumId w:val="15"/>
  </w:num>
  <w:num w:numId="24">
    <w:abstractNumId w:val="0"/>
  </w:num>
  <w:num w:numId="25">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hideSpellingErrors/>
  <w:hideGrammaticalErrors/>
  <w:proofState w:spelling="clean" w:grammar="clean"/>
  <w:defaultTabStop w:val="720"/>
  <w:evenAndOddHeaders/>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C0MDUyMDE2NTE3M7VU0lEKTi0uzszPAykwrgUA+Ud4uSwAAAA="/>
  </w:docVars>
  <w:rsids>
    <w:rsidRoot w:val="0065550C"/>
    <w:rsid w:val="000000CD"/>
    <w:rsid w:val="000004B1"/>
    <w:rsid w:val="00000E7C"/>
    <w:rsid w:val="000034A3"/>
    <w:rsid w:val="00006526"/>
    <w:rsid w:val="00006602"/>
    <w:rsid w:val="00007165"/>
    <w:rsid w:val="00007EEA"/>
    <w:rsid w:val="000101B1"/>
    <w:rsid w:val="00011DE4"/>
    <w:rsid w:val="00011FC3"/>
    <w:rsid w:val="00012443"/>
    <w:rsid w:val="00013CEF"/>
    <w:rsid w:val="000145A3"/>
    <w:rsid w:val="00014D95"/>
    <w:rsid w:val="0001526A"/>
    <w:rsid w:val="000163AE"/>
    <w:rsid w:val="00020493"/>
    <w:rsid w:val="000210EB"/>
    <w:rsid w:val="0002125C"/>
    <w:rsid w:val="00022073"/>
    <w:rsid w:val="000221B4"/>
    <w:rsid w:val="00023668"/>
    <w:rsid w:val="0002463F"/>
    <w:rsid w:val="0002567A"/>
    <w:rsid w:val="00025C4A"/>
    <w:rsid w:val="00027D09"/>
    <w:rsid w:val="00027D9D"/>
    <w:rsid w:val="0003110D"/>
    <w:rsid w:val="00031975"/>
    <w:rsid w:val="00031AF3"/>
    <w:rsid w:val="000334CF"/>
    <w:rsid w:val="00033B21"/>
    <w:rsid w:val="000346E5"/>
    <w:rsid w:val="00034756"/>
    <w:rsid w:val="000349C9"/>
    <w:rsid w:val="00034DCF"/>
    <w:rsid w:val="0003573E"/>
    <w:rsid w:val="0003584E"/>
    <w:rsid w:val="00035DB9"/>
    <w:rsid w:val="000374FB"/>
    <w:rsid w:val="0004048E"/>
    <w:rsid w:val="0004055E"/>
    <w:rsid w:val="00040654"/>
    <w:rsid w:val="00040677"/>
    <w:rsid w:val="000408F0"/>
    <w:rsid w:val="00041446"/>
    <w:rsid w:val="00041BB2"/>
    <w:rsid w:val="00042C58"/>
    <w:rsid w:val="00043BCA"/>
    <w:rsid w:val="00044D29"/>
    <w:rsid w:val="00044E96"/>
    <w:rsid w:val="0004616B"/>
    <w:rsid w:val="00046B2B"/>
    <w:rsid w:val="00047509"/>
    <w:rsid w:val="000479B4"/>
    <w:rsid w:val="00047DE8"/>
    <w:rsid w:val="00050F0E"/>
    <w:rsid w:val="000512F6"/>
    <w:rsid w:val="00051648"/>
    <w:rsid w:val="00053243"/>
    <w:rsid w:val="00053376"/>
    <w:rsid w:val="00053A30"/>
    <w:rsid w:val="00055B33"/>
    <w:rsid w:val="0005602D"/>
    <w:rsid w:val="00056737"/>
    <w:rsid w:val="00056BB9"/>
    <w:rsid w:val="00056C1D"/>
    <w:rsid w:val="00056F59"/>
    <w:rsid w:val="00057962"/>
    <w:rsid w:val="00057A72"/>
    <w:rsid w:val="0006042B"/>
    <w:rsid w:val="00060505"/>
    <w:rsid w:val="0006058E"/>
    <w:rsid w:val="000608F0"/>
    <w:rsid w:val="00060B70"/>
    <w:rsid w:val="00060B97"/>
    <w:rsid w:val="00061083"/>
    <w:rsid w:val="00061401"/>
    <w:rsid w:val="00063E3F"/>
    <w:rsid w:val="0006518E"/>
    <w:rsid w:val="00065D18"/>
    <w:rsid w:val="0006609B"/>
    <w:rsid w:val="00066209"/>
    <w:rsid w:val="00066398"/>
    <w:rsid w:val="000666B2"/>
    <w:rsid w:val="00066A4A"/>
    <w:rsid w:val="00067209"/>
    <w:rsid w:val="000672AB"/>
    <w:rsid w:val="00067741"/>
    <w:rsid w:val="00067BE8"/>
    <w:rsid w:val="000701A2"/>
    <w:rsid w:val="000713E3"/>
    <w:rsid w:val="000715FB"/>
    <w:rsid w:val="00071727"/>
    <w:rsid w:val="00072D50"/>
    <w:rsid w:val="00074946"/>
    <w:rsid w:val="00075583"/>
    <w:rsid w:val="00076447"/>
    <w:rsid w:val="000764DB"/>
    <w:rsid w:val="00076BC7"/>
    <w:rsid w:val="00077650"/>
    <w:rsid w:val="00077C7D"/>
    <w:rsid w:val="0008173B"/>
    <w:rsid w:val="00082BCB"/>
    <w:rsid w:val="00082D2D"/>
    <w:rsid w:val="00082D3B"/>
    <w:rsid w:val="0008384E"/>
    <w:rsid w:val="00083B92"/>
    <w:rsid w:val="00084DD9"/>
    <w:rsid w:val="00084DFD"/>
    <w:rsid w:val="00085B66"/>
    <w:rsid w:val="00085E40"/>
    <w:rsid w:val="0008606D"/>
    <w:rsid w:val="00087728"/>
    <w:rsid w:val="0009045D"/>
    <w:rsid w:val="000911F2"/>
    <w:rsid w:val="0009158F"/>
    <w:rsid w:val="0009234B"/>
    <w:rsid w:val="000924E3"/>
    <w:rsid w:val="00092D24"/>
    <w:rsid w:val="00092DBB"/>
    <w:rsid w:val="0009421C"/>
    <w:rsid w:val="000954C0"/>
    <w:rsid w:val="00095EF6"/>
    <w:rsid w:val="000A16F9"/>
    <w:rsid w:val="000A2441"/>
    <w:rsid w:val="000A26AE"/>
    <w:rsid w:val="000A2B3F"/>
    <w:rsid w:val="000A35C2"/>
    <w:rsid w:val="000A440F"/>
    <w:rsid w:val="000A49D5"/>
    <w:rsid w:val="000A5C59"/>
    <w:rsid w:val="000A61DC"/>
    <w:rsid w:val="000A79B3"/>
    <w:rsid w:val="000A7A5C"/>
    <w:rsid w:val="000A7B62"/>
    <w:rsid w:val="000B07FA"/>
    <w:rsid w:val="000B2236"/>
    <w:rsid w:val="000B2A75"/>
    <w:rsid w:val="000B30C3"/>
    <w:rsid w:val="000B5233"/>
    <w:rsid w:val="000B53D3"/>
    <w:rsid w:val="000B5CC7"/>
    <w:rsid w:val="000B5EA0"/>
    <w:rsid w:val="000B6164"/>
    <w:rsid w:val="000B6B3F"/>
    <w:rsid w:val="000B6F76"/>
    <w:rsid w:val="000B78E4"/>
    <w:rsid w:val="000B7A28"/>
    <w:rsid w:val="000B7E17"/>
    <w:rsid w:val="000C07B5"/>
    <w:rsid w:val="000C0BDB"/>
    <w:rsid w:val="000C3242"/>
    <w:rsid w:val="000C3E85"/>
    <w:rsid w:val="000C3FAB"/>
    <w:rsid w:val="000C4A44"/>
    <w:rsid w:val="000C4C13"/>
    <w:rsid w:val="000C57FF"/>
    <w:rsid w:val="000C65CF"/>
    <w:rsid w:val="000C6945"/>
    <w:rsid w:val="000C6AD8"/>
    <w:rsid w:val="000C7419"/>
    <w:rsid w:val="000C766A"/>
    <w:rsid w:val="000C7E2F"/>
    <w:rsid w:val="000D0253"/>
    <w:rsid w:val="000D1492"/>
    <w:rsid w:val="000D161E"/>
    <w:rsid w:val="000D1693"/>
    <w:rsid w:val="000D232C"/>
    <w:rsid w:val="000D2844"/>
    <w:rsid w:val="000D2D20"/>
    <w:rsid w:val="000D2D38"/>
    <w:rsid w:val="000D31EF"/>
    <w:rsid w:val="000D3825"/>
    <w:rsid w:val="000D49BF"/>
    <w:rsid w:val="000D76EB"/>
    <w:rsid w:val="000D7D48"/>
    <w:rsid w:val="000E0D8D"/>
    <w:rsid w:val="000E3048"/>
    <w:rsid w:val="000E397C"/>
    <w:rsid w:val="000E39CA"/>
    <w:rsid w:val="000E3B39"/>
    <w:rsid w:val="000E3E5F"/>
    <w:rsid w:val="000E48AD"/>
    <w:rsid w:val="000E48BC"/>
    <w:rsid w:val="000E537E"/>
    <w:rsid w:val="000E5CB6"/>
    <w:rsid w:val="000E6214"/>
    <w:rsid w:val="000E6BA1"/>
    <w:rsid w:val="000E712A"/>
    <w:rsid w:val="000E71E8"/>
    <w:rsid w:val="000E7508"/>
    <w:rsid w:val="000E7932"/>
    <w:rsid w:val="000F028D"/>
    <w:rsid w:val="000F02D9"/>
    <w:rsid w:val="000F0A8C"/>
    <w:rsid w:val="000F0AAD"/>
    <w:rsid w:val="000F0B0D"/>
    <w:rsid w:val="000F1028"/>
    <w:rsid w:val="000F2D30"/>
    <w:rsid w:val="000F5B9B"/>
    <w:rsid w:val="000F5C0E"/>
    <w:rsid w:val="00101359"/>
    <w:rsid w:val="00101D69"/>
    <w:rsid w:val="00103933"/>
    <w:rsid w:val="00103C04"/>
    <w:rsid w:val="001043F1"/>
    <w:rsid w:val="00107704"/>
    <w:rsid w:val="001077C5"/>
    <w:rsid w:val="00110B43"/>
    <w:rsid w:val="0011141F"/>
    <w:rsid w:val="001116AF"/>
    <w:rsid w:val="00111E8B"/>
    <w:rsid w:val="0011221F"/>
    <w:rsid w:val="00112E03"/>
    <w:rsid w:val="00112EFB"/>
    <w:rsid w:val="00113333"/>
    <w:rsid w:val="001152D9"/>
    <w:rsid w:val="001213A2"/>
    <w:rsid w:val="0012221B"/>
    <w:rsid w:val="00122942"/>
    <w:rsid w:val="00123345"/>
    <w:rsid w:val="0012334E"/>
    <w:rsid w:val="001235AE"/>
    <w:rsid w:val="00124C3A"/>
    <w:rsid w:val="00125033"/>
    <w:rsid w:val="0012515C"/>
    <w:rsid w:val="0012543C"/>
    <w:rsid w:val="00125D69"/>
    <w:rsid w:val="00126761"/>
    <w:rsid w:val="00126980"/>
    <w:rsid w:val="00126C21"/>
    <w:rsid w:val="00127083"/>
    <w:rsid w:val="0012735D"/>
    <w:rsid w:val="00127598"/>
    <w:rsid w:val="0013005A"/>
    <w:rsid w:val="00130741"/>
    <w:rsid w:val="00130E84"/>
    <w:rsid w:val="00130F30"/>
    <w:rsid w:val="00131A10"/>
    <w:rsid w:val="00132292"/>
    <w:rsid w:val="001328B5"/>
    <w:rsid w:val="001338A8"/>
    <w:rsid w:val="00133C24"/>
    <w:rsid w:val="00136205"/>
    <w:rsid w:val="00136573"/>
    <w:rsid w:val="0013761C"/>
    <w:rsid w:val="001376DB"/>
    <w:rsid w:val="00141CF9"/>
    <w:rsid w:val="001424F2"/>
    <w:rsid w:val="00144A35"/>
    <w:rsid w:val="00146462"/>
    <w:rsid w:val="00147776"/>
    <w:rsid w:val="0014781D"/>
    <w:rsid w:val="00147A9A"/>
    <w:rsid w:val="0015124F"/>
    <w:rsid w:val="0015176F"/>
    <w:rsid w:val="001518F1"/>
    <w:rsid w:val="00152DC2"/>
    <w:rsid w:val="00155103"/>
    <w:rsid w:val="0015514D"/>
    <w:rsid w:val="00155C95"/>
    <w:rsid w:val="001562DB"/>
    <w:rsid w:val="00156969"/>
    <w:rsid w:val="00156B00"/>
    <w:rsid w:val="00160D45"/>
    <w:rsid w:val="0016202E"/>
    <w:rsid w:val="00162745"/>
    <w:rsid w:val="00162E72"/>
    <w:rsid w:val="001631C7"/>
    <w:rsid w:val="001639BE"/>
    <w:rsid w:val="00163AB5"/>
    <w:rsid w:val="00163E58"/>
    <w:rsid w:val="00165151"/>
    <w:rsid w:val="001653EC"/>
    <w:rsid w:val="00165491"/>
    <w:rsid w:val="001656D5"/>
    <w:rsid w:val="0016719B"/>
    <w:rsid w:val="001701D1"/>
    <w:rsid w:val="0017176F"/>
    <w:rsid w:val="00171FDE"/>
    <w:rsid w:val="001726E5"/>
    <w:rsid w:val="00172890"/>
    <w:rsid w:val="00172A5D"/>
    <w:rsid w:val="00173E63"/>
    <w:rsid w:val="00175D34"/>
    <w:rsid w:val="00175E8D"/>
    <w:rsid w:val="001760C3"/>
    <w:rsid w:val="001766D4"/>
    <w:rsid w:val="001767F6"/>
    <w:rsid w:val="00177330"/>
    <w:rsid w:val="00177A08"/>
    <w:rsid w:val="00181B91"/>
    <w:rsid w:val="00183029"/>
    <w:rsid w:val="00184D9F"/>
    <w:rsid w:val="0018586D"/>
    <w:rsid w:val="00185FDD"/>
    <w:rsid w:val="0018614C"/>
    <w:rsid w:val="001878B9"/>
    <w:rsid w:val="00187AEA"/>
    <w:rsid w:val="001900D6"/>
    <w:rsid w:val="00191922"/>
    <w:rsid w:val="0019327E"/>
    <w:rsid w:val="001940A2"/>
    <w:rsid w:val="001943BA"/>
    <w:rsid w:val="001950BD"/>
    <w:rsid w:val="00195465"/>
    <w:rsid w:val="00195ECC"/>
    <w:rsid w:val="00196B05"/>
    <w:rsid w:val="00197F36"/>
    <w:rsid w:val="001A004F"/>
    <w:rsid w:val="001A05ED"/>
    <w:rsid w:val="001A0FA5"/>
    <w:rsid w:val="001A1AF7"/>
    <w:rsid w:val="001A1DB7"/>
    <w:rsid w:val="001A31C3"/>
    <w:rsid w:val="001A4547"/>
    <w:rsid w:val="001A5136"/>
    <w:rsid w:val="001A648A"/>
    <w:rsid w:val="001B1DA4"/>
    <w:rsid w:val="001B3849"/>
    <w:rsid w:val="001B3A64"/>
    <w:rsid w:val="001B3D38"/>
    <w:rsid w:val="001B6B7E"/>
    <w:rsid w:val="001B73DB"/>
    <w:rsid w:val="001B775C"/>
    <w:rsid w:val="001B7925"/>
    <w:rsid w:val="001C0158"/>
    <w:rsid w:val="001C256C"/>
    <w:rsid w:val="001C42B8"/>
    <w:rsid w:val="001C478F"/>
    <w:rsid w:val="001C49EB"/>
    <w:rsid w:val="001C5E76"/>
    <w:rsid w:val="001C7090"/>
    <w:rsid w:val="001C7896"/>
    <w:rsid w:val="001C7C5D"/>
    <w:rsid w:val="001D00F6"/>
    <w:rsid w:val="001D035C"/>
    <w:rsid w:val="001D0428"/>
    <w:rsid w:val="001D0EFB"/>
    <w:rsid w:val="001D171F"/>
    <w:rsid w:val="001D40AA"/>
    <w:rsid w:val="001D40EE"/>
    <w:rsid w:val="001D461C"/>
    <w:rsid w:val="001D4FDC"/>
    <w:rsid w:val="001D520C"/>
    <w:rsid w:val="001D56BD"/>
    <w:rsid w:val="001D5819"/>
    <w:rsid w:val="001D5E73"/>
    <w:rsid w:val="001D6781"/>
    <w:rsid w:val="001D6A7D"/>
    <w:rsid w:val="001D6EDF"/>
    <w:rsid w:val="001D7AD4"/>
    <w:rsid w:val="001E02EB"/>
    <w:rsid w:val="001E19D2"/>
    <w:rsid w:val="001E2130"/>
    <w:rsid w:val="001E21F2"/>
    <w:rsid w:val="001E239B"/>
    <w:rsid w:val="001E2F53"/>
    <w:rsid w:val="001E30C1"/>
    <w:rsid w:val="001E3872"/>
    <w:rsid w:val="001E3EA0"/>
    <w:rsid w:val="001E45E1"/>
    <w:rsid w:val="001E4BEB"/>
    <w:rsid w:val="001E4D53"/>
    <w:rsid w:val="001E5089"/>
    <w:rsid w:val="001E6258"/>
    <w:rsid w:val="001E7DA2"/>
    <w:rsid w:val="001F0E82"/>
    <w:rsid w:val="001F10C1"/>
    <w:rsid w:val="001F15E7"/>
    <w:rsid w:val="001F1AB9"/>
    <w:rsid w:val="001F1F49"/>
    <w:rsid w:val="001F36AD"/>
    <w:rsid w:val="001F5CB9"/>
    <w:rsid w:val="001F5D39"/>
    <w:rsid w:val="001F7B78"/>
    <w:rsid w:val="00200070"/>
    <w:rsid w:val="00203A00"/>
    <w:rsid w:val="00203C9B"/>
    <w:rsid w:val="00205418"/>
    <w:rsid w:val="00206C66"/>
    <w:rsid w:val="00206E21"/>
    <w:rsid w:val="0020774A"/>
    <w:rsid w:val="002078CD"/>
    <w:rsid w:val="00207FC5"/>
    <w:rsid w:val="002113F0"/>
    <w:rsid w:val="00211FD8"/>
    <w:rsid w:val="0021304E"/>
    <w:rsid w:val="00213AE9"/>
    <w:rsid w:val="002152B6"/>
    <w:rsid w:val="002153A2"/>
    <w:rsid w:val="00215B5C"/>
    <w:rsid w:val="00216397"/>
    <w:rsid w:val="002173D4"/>
    <w:rsid w:val="002179AB"/>
    <w:rsid w:val="002200AD"/>
    <w:rsid w:val="00220BD8"/>
    <w:rsid w:val="002221EF"/>
    <w:rsid w:val="0022269A"/>
    <w:rsid w:val="002255C2"/>
    <w:rsid w:val="002269E6"/>
    <w:rsid w:val="00226A2F"/>
    <w:rsid w:val="00226C12"/>
    <w:rsid w:val="00227217"/>
    <w:rsid w:val="002273C3"/>
    <w:rsid w:val="00227EE2"/>
    <w:rsid w:val="002319D0"/>
    <w:rsid w:val="00231AF5"/>
    <w:rsid w:val="0023228E"/>
    <w:rsid w:val="002334D7"/>
    <w:rsid w:val="002335FC"/>
    <w:rsid w:val="002338FA"/>
    <w:rsid w:val="002339FA"/>
    <w:rsid w:val="00233EBF"/>
    <w:rsid w:val="00233ED7"/>
    <w:rsid w:val="00234818"/>
    <w:rsid w:val="00234BE5"/>
    <w:rsid w:val="00235585"/>
    <w:rsid w:val="002358CA"/>
    <w:rsid w:val="00235A68"/>
    <w:rsid w:val="00235A6C"/>
    <w:rsid w:val="00236A60"/>
    <w:rsid w:val="002379F6"/>
    <w:rsid w:val="002415E5"/>
    <w:rsid w:val="00241DDA"/>
    <w:rsid w:val="00244029"/>
    <w:rsid w:val="0024490B"/>
    <w:rsid w:val="002451C6"/>
    <w:rsid w:val="002455ED"/>
    <w:rsid w:val="00246235"/>
    <w:rsid w:val="00246656"/>
    <w:rsid w:val="002500F1"/>
    <w:rsid w:val="002507F5"/>
    <w:rsid w:val="00251488"/>
    <w:rsid w:val="002516C6"/>
    <w:rsid w:val="00251DB4"/>
    <w:rsid w:val="00251FCC"/>
    <w:rsid w:val="00252401"/>
    <w:rsid w:val="00252CF3"/>
    <w:rsid w:val="002537A2"/>
    <w:rsid w:val="00253C38"/>
    <w:rsid w:val="00254274"/>
    <w:rsid w:val="002555C4"/>
    <w:rsid w:val="0025633C"/>
    <w:rsid w:val="00256468"/>
    <w:rsid w:val="002627F0"/>
    <w:rsid w:val="00262C0F"/>
    <w:rsid w:val="0026301C"/>
    <w:rsid w:val="002633BE"/>
    <w:rsid w:val="002647CB"/>
    <w:rsid w:val="00264FE2"/>
    <w:rsid w:val="002654DD"/>
    <w:rsid w:val="00265E26"/>
    <w:rsid w:val="00265F01"/>
    <w:rsid w:val="00266384"/>
    <w:rsid w:val="00266569"/>
    <w:rsid w:val="002667B4"/>
    <w:rsid w:val="00267BB6"/>
    <w:rsid w:val="00267FDC"/>
    <w:rsid w:val="00270BA3"/>
    <w:rsid w:val="0027211A"/>
    <w:rsid w:val="002721D6"/>
    <w:rsid w:val="00274619"/>
    <w:rsid w:val="00274CF1"/>
    <w:rsid w:val="00274F2B"/>
    <w:rsid w:val="00275218"/>
    <w:rsid w:val="00276FE6"/>
    <w:rsid w:val="0027731D"/>
    <w:rsid w:val="002776DE"/>
    <w:rsid w:val="00277D67"/>
    <w:rsid w:val="00280477"/>
    <w:rsid w:val="002817EE"/>
    <w:rsid w:val="00281D8B"/>
    <w:rsid w:val="00282937"/>
    <w:rsid w:val="00282AC9"/>
    <w:rsid w:val="002846A2"/>
    <w:rsid w:val="0028475F"/>
    <w:rsid w:val="00284C9F"/>
    <w:rsid w:val="00284EEB"/>
    <w:rsid w:val="0028568C"/>
    <w:rsid w:val="00285BD1"/>
    <w:rsid w:val="002867E0"/>
    <w:rsid w:val="002902B6"/>
    <w:rsid w:val="00290A29"/>
    <w:rsid w:val="00290A7A"/>
    <w:rsid w:val="00290B7F"/>
    <w:rsid w:val="00291AF7"/>
    <w:rsid w:val="002927F4"/>
    <w:rsid w:val="002945AF"/>
    <w:rsid w:val="002958FE"/>
    <w:rsid w:val="0029622B"/>
    <w:rsid w:val="002977AC"/>
    <w:rsid w:val="002A0B2D"/>
    <w:rsid w:val="002A0FEC"/>
    <w:rsid w:val="002A12E6"/>
    <w:rsid w:val="002A16B4"/>
    <w:rsid w:val="002A17CC"/>
    <w:rsid w:val="002A1AD4"/>
    <w:rsid w:val="002A2852"/>
    <w:rsid w:val="002A37B3"/>
    <w:rsid w:val="002A3B08"/>
    <w:rsid w:val="002A457A"/>
    <w:rsid w:val="002A5B87"/>
    <w:rsid w:val="002A63C5"/>
    <w:rsid w:val="002A6A94"/>
    <w:rsid w:val="002A6E3E"/>
    <w:rsid w:val="002A726A"/>
    <w:rsid w:val="002B02C2"/>
    <w:rsid w:val="002B28C8"/>
    <w:rsid w:val="002B3AB6"/>
    <w:rsid w:val="002B4152"/>
    <w:rsid w:val="002B5B96"/>
    <w:rsid w:val="002B7198"/>
    <w:rsid w:val="002B7593"/>
    <w:rsid w:val="002C17F0"/>
    <w:rsid w:val="002C1DF4"/>
    <w:rsid w:val="002C2D5E"/>
    <w:rsid w:val="002C352D"/>
    <w:rsid w:val="002C3BF5"/>
    <w:rsid w:val="002C3ECE"/>
    <w:rsid w:val="002C5EA7"/>
    <w:rsid w:val="002C5F26"/>
    <w:rsid w:val="002C6B3D"/>
    <w:rsid w:val="002C74C9"/>
    <w:rsid w:val="002C7A32"/>
    <w:rsid w:val="002D1F1C"/>
    <w:rsid w:val="002D299B"/>
    <w:rsid w:val="002D3BF1"/>
    <w:rsid w:val="002D3D52"/>
    <w:rsid w:val="002D4186"/>
    <w:rsid w:val="002D5513"/>
    <w:rsid w:val="002D5856"/>
    <w:rsid w:val="002E0342"/>
    <w:rsid w:val="002E0971"/>
    <w:rsid w:val="002E0C06"/>
    <w:rsid w:val="002E0CF0"/>
    <w:rsid w:val="002E1108"/>
    <w:rsid w:val="002E22ED"/>
    <w:rsid w:val="002E325A"/>
    <w:rsid w:val="002E3FFF"/>
    <w:rsid w:val="002E44E3"/>
    <w:rsid w:val="002E5468"/>
    <w:rsid w:val="002E5701"/>
    <w:rsid w:val="002E5B6F"/>
    <w:rsid w:val="002E662D"/>
    <w:rsid w:val="002E6CA7"/>
    <w:rsid w:val="002E6E6D"/>
    <w:rsid w:val="002E7247"/>
    <w:rsid w:val="002E74E5"/>
    <w:rsid w:val="002F01C8"/>
    <w:rsid w:val="002F044B"/>
    <w:rsid w:val="002F09DD"/>
    <w:rsid w:val="002F22D2"/>
    <w:rsid w:val="002F3E41"/>
    <w:rsid w:val="002F3ED1"/>
    <w:rsid w:val="002F421B"/>
    <w:rsid w:val="002F44BD"/>
    <w:rsid w:val="002F49DC"/>
    <w:rsid w:val="002F684A"/>
    <w:rsid w:val="002F69C9"/>
    <w:rsid w:val="002F728A"/>
    <w:rsid w:val="00300835"/>
    <w:rsid w:val="00300A65"/>
    <w:rsid w:val="003019B7"/>
    <w:rsid w:val="00302A74"/>
    <w:rsid w:val="0030309D"/>
    <w:rsid w:val="00303C0B"/>
    <w:rsid w:val="003043DA"/>
    <w:rsid w:val="0030442A"/>
    <w:rsid w:val="003054F4"/>
    <w:rsid w:val="0030564A"/>
    <w:rsid w:val="003057B3"/>
    <w:rsid w:val="00305E88"/>
    <w:rsid w:val="00306A71"/>
    <w:rsid w:val="00307000"/>
    <w:rsid w:val="003102C7"/>
    <w:rsid w:val="00310B99"/>
    <w:rsid w:val="00310C34"/>
    <w:rsid w:val="00311205"/>
    <w:rsid w:val="0031174A"/>
    <w:rsid w:val="00313DF7"/>
    <w:rsid w:val="00314C91"/>
    <w:rsid w:val="00314FCA"/>
    <w:rsid w:val="003159CE"/>
    <w:rsid w:val="00315B64"/>
    <w:rsid w:val="003163AC"/>
    <w:rsid w:val="003164B9"/>
    <w:rsid w:val="00316643"/>
    <w:rsid w:val="00317C4B"/>
    <w:rsid w:val="00320852"/>
    <w:rsid w:val="00320D05"/>
    <w:rsid w:val="00320D12"/>
    <w:rsid w:val="003218A7"/>
    <w:rsid w:val="00324364"/>
    <w:rsid w:val="00324A2E"/>
    <w:rsid w:val="003252BE"/>
    <w:rsid w:val="00325549"/>
    <w:rsid w:val="00325628"/>
    <w:rsid w:val="00331AC1"/>
    <w:rsid w:val="003326A5"/>
    <w:rsid w:val="0033454A"/>
    <w:rsid w:val="00334B2B"/>
    <w:rsid w:val="00336F0C"/>
    <w:rsid w:val="00340814"/>
    <w:rsid w:val="0034091D"/>
    <w:rsid w:val="003418AB"/>
    <w:rsid w:val="00342344"/>
    <w:rsid w:val="0034236A"/>
    <w:rsid w:val="00342E2E"/>
    <w:rsid w:val="00344AC5"/>
    <w:rsid w:val="00344ED6"/>
    <w:rsid w:val="00345174"/>
    <w:rsid w:val="00345B9F"/>
    <w:rsid w:val="003462B5"/>
    <w:rsid w:val="003470AC"/>
    <w:rsid w:val="00350057"/>
    <w:rsid w:val="00350BF3"/>
    <w:rsid w:val="0035109F"/>
    <w:rsid w:val="00351277"/>
    <w:rsid w:val="0035150C"/>
    <w:rsid w:val="0035171E"/>
    <w:rsid w:val="0035177D"/>
    <w:rsid w:val="00351CFE"/>
    <w:rsid w:val="00351F44"/>
    <w:rsid w:val="00352A2F"/>
    <w:rsid w:val="00352C40"/>
    <w:rsid w:val="003544E1"/>
    <w:rsid w:val="003553A9"/>
    <w:rsid w:val="003555E6"/>
    <w:rsid w:val="003556ED"/>
    <w:rsid w:val="003557C8"/>
    <w:rsid w:val="00355B66"/>
    <w:rsid w:val="003561B8"/>
    <w:rsid w:val="00356A6C"/>
    <w:rsid w:val="00357250"/>
    <w:rsid w:val="003574F5"/>
    <w:rsid w:val="0036040C"/>
    <w:rsid w:val="00360444"/>
    <w:rsid w:val="0036119D"/>
    <w:rsid w:val="003629F4"/>
    <w:rsid w:val="00362DAC"/>
    <w:rsid w:val="0036320E"/>
    <w:rsid w:val="00363526"/>
    <w:rsid w:val="0036366F"/>
    <w:rsid w:val="0036419C"/>
    <w:rsid w:val="0036436C"/>
    <w:rsid w:val="0036451A"/>
    <w:rsid w:val="00364B49"/>
    <w:rsid w:val="003651E8"/>
    <w:rsid w:val="00366722"/>
    <w:rsid w:val="003674B5"/>
    <w:rsid w:val="003674F4"/>
    <w:rsid w:val="00367698"/>
    <w:rsid w:val="00367C99"/>
    <w:rsid w:val="00367DCC"/>
    <w:rsid w:val="0037211D"/>
    <w:rsid w:val="00372551"/>
    <w:rsid w:val="00372596"/>
    <w:rsid w:val="00372804"/>
    <w:rsid w:val="00372E21"/>
    <w:rsid w:val="00372F33"/>
    <w:rsid w:val="0037345B"/>
    <w:rsid w:val="00373A53"/>
    <w:rsid w:val="00373F05"/>
    <w:rsid w:val="00374C60"/>
    <w:rsid w:val="00375E7E"/>
    <w:rsid w:val="003764AE"/>
    <w:rsid w:val="00376B12"/>
    <w:rsid w:val="00376BD5"/>
    <w:rsid w:val="00377B51"/>
    <w:rsid w:val="00377D44"/>
    <w:rsid w:val="003803AB"/>
    <w:rsid w:val="0038184C"/>
    <w:rsid w:val="00381999"/>
    <w:rsid w:val="00381F3F"/>
    <w:rsid w:val="003832EA"/>
    <w:rsid w:val="00384717"/>
    <w:rsid w:val="00384C99"/>
    <w:rsid w:val="00384F3A"/>
    <w:rsid w:val="003853BB"/>
    <w:rsid w:val="00386019"/>
    <w:rsid w:val="003868EA"/>
    <w:rsid w:val="00386979"/>
    <w:rsid w:val="00386D96"/>
    <w:rsid w:val="00392C6C"/>
    <w:rsid w:val="0039314B"/>
    <w:rsid w:val="003933B1"/>
    <w:rsid w:val="00394A3D"/>
    <w:rsid w:val="00395C9D"/>
    <w:rsid w:val="00395EA5"/>
    <w:rsid w:val="00396FAC"/>
    <w:rsid w:val="00397957"/>
    <w:rsid w:val="003A078F"/>
    <w:rsid w:val="003A14DC"/>
    <w:rsid w:val="003A16A0"/>
    <w:rsid w:val="003A17E0"/>
    <w:rsid w:val="003A1B2B"/>
    <w:rsid w:val="003A39A9"/>
    <w:rsid w:val="003A4157"/>
    <w:rsid w:val="003A427C"/>
    <w:rsid w:val="003A4B98"/>
    <w:rsid w:val="003A5557"/>
    <w:rsid w:val="003A67D1"/>
    <w:rsid w:val="003A731F"/>
    <w:rsid w:val="003A7AF5"/>
    <w:rsid w:val="003A7F89"/>
    <w:rsid w:val="003B0242"/>
    <w:rsid w:val="003B0D54"/>
    <w:rsid w:val="003B1126"/>
    <w:rsid w:val="003B1360"/>
    <w:rsid w:val="003B2DBB"/>
    <w:rsid w:val="003B400D"/>
    <w:rsid w:val="003B4052"/>
    <w:rsid w:val="003B53C3"/>
    <w:rsid w:val="003B5E7C"/>
    <w:rsid w:val="003B6D27"/>
    <w:rsid w:val="003B7CE3"/>
    <w:rsid w:val="003C07C6"/>
    <w:rsid w:val="003C0B34"/>
    <w:rsid w:val="003C1324"/>
    <w:rsid w:val="003C18FF"/>
    <w:rsid w:val="003C25EF"/>
    <w:rsid w:val="003C2F7D"/>
    <w:rsid w:val="003C4449"/>
    <w:rsid w:val="003C4A9A"/>
    <w:rsid w:val="003C4D81"/>
    <w:rsid w:val="003C51CA"/>
    <w:rsid w:val="003C5BE6"/>
    <w:rsid w:val="003C789B"/>
    <w:rsid w:val="003D03FF"/>
    <w:rsid w:val="003D0D58"/>
    <w:rsid w:val="003D1212"/>
    <w:rsid w:val="003D14B7"/>
    <w:rsid w:val="003D1D31"/>
    <w:rsid w:val="003D3556"/>
    <w:rsid w:val="003D3B8D"/>
    <w:rsid w:val="003D4059"/>
    <w:rsid w:val="003D4C1F"/>
    <w:rsid w:val="003D516A"/>
    <w:rsid w:val="003D5829"/>
    <w:rsid w:val="003D5B4A"/>
    <w:rsid w:val="003D645B"/>
    <w:rsid w:val="003D6A46"/>
    <w:rsid w:val="003D6B22"/>
    <w:rsid w:val="003D6B96"/>
    <w:rsid w:val="003D6D4B"/>
    <w:rsid w:val="003D7FBE"/>
    <w:rsid w:val="003E0157"/>
    <w:rsid w:val="003E0976"/>
    <w:rsid w:val="003E12D7"/>
    <w:rsid w:val="003E1EB4"/>
    <w:rsid w:val="003E2131"/>
    <w:rsid w:val="003E2DB0"/>
    <w:rsid w:val="003E4062"/>
    <w:rsid w:val="003E4A14"/>
    <w:rsid w:val="003E5C85"/>
    <w:rsid w:val="003E5DBB"/>
    <w:rsid w:val="003E639D"/>
    <w:rsid w:val="003E72F6"/>
    <w:rsid w:val="003E75B4"/>
    <w:rsid w:val="003E764E"/>
    <w:rsid w:val="003E7BF7"/>
    <w:rsid w:val="003F03FF"/>
    <w:rsid w:val="003F055C"/>
    <w:rsid w:val="003F0660"/>
    <w:rsid w:val="003F0CFC"/>
    <w:rsid w:val="003F15B3"/>
    <w:rsid w:val="003F3376"/>
    <w:rsid w:val="003F35B3"/>
    <w:rsid w:val="003F3BAB"/>
    <w:rsid w:val="003F45F0"/>
    <w:rsid w:val="003F4CB3"/>
    <w:rsid w:val="003F4F7C"/>
    <w:rsid w:val="003F500B"/>
    <w:rsid w:val="003F5829"/>
    <w:rsid w:val="003F60EA"/>
    <w:rsid w:val="003F742F"/>
    <w:rsid w:val="003F7F85"/>
    <w:rsid w:val="00400679"/>
    <w:rsid w:val="00401098"/>
    <w:rsid w:val="00401F17"/>
    <w:rsid w:val="00402E9E"/>
    <w:rsid w:val="00402FC7"/>
    <w:rsid w:val="00403AF6"/>
    <w:rsid w:val="00404621"/>
    <w:rsid w:val="0040464B"/>
    <w:rsid w:val="0040487C"/>
    <w:rsid w:val="0040495F"/>
    <w:rsid w:val="00404C1C"/>
    <w:rsid w:val="00406622"/>
    <w:rsid w:val="00406C42"/>
    <w:rsid w:val="00410388"/>
    <w:rsid w:val="004108FA"/>
    <w:rsid w:val="00410C4A"/>
    <w:rsid w:val="0041114B"/>
    <w:rsid w:val="004112B0"/>
    <w:rsid w:val="00411EF2"/>
    <w:rsid w:val="00412C63"/>
    <w:rsid w:val="0041311B"/>
    <w:rsid w:val="00413FE9"/>
    <w:rsid w:val="004141D4"/>
    <w:rsid w:val="0041461C"/>
    <w:rsid w:val="004151E4"/>
    <w:rsid w:val="00415A42"/>
    <w:rsid w:val="00415E34"/>
    <w:rsid w:val="00420D36"/>
    <w:rsid w:val="00420D58"/>
    <w:rsid w:val="0042148C"/>
    <w:rsid w:val="00421725"/>
    <w:rsid w:val="00421CAB"/>
    <w:rsid w:val="0042203B"/>
    <w:rsid w:val="00422468"/>
    <w:rsid w:val="00422CB5"/>
    <w:rsid w:val="00424769"/>
    <w:rsid w:val="00424B85"/>
    <w:rsid w:val="004263C0"/>
    <w:rsid w:val="00427AEC"/>
    <w:rsid w:val="00427CEE"/>
    <w:rsid w:val="004305E8"/>
    <w:rsid w:val="0043382A"/>
    <w:rsid w:val="00433D2E"/>
    <w:rsid w:val="00434AEC"/>
    <w:rsid w:val="004363AF"/>
    <w:rsid w:val="00436C85"/>
    <w:rsid w:val="00436F8F"/>
    <w:rsid w:val="004370B0"/>
    <w:rsid w:val="00437339"/>
    <w:rsid w:val="004377AE"/>
    <w:rsid w:val="00437913"/>
    <w:rsid w:val="00437C4F"/>
    <w:rsid w:val="00437DE7"/>
    <w:rsid w:val="00440E88"/>
    <w:rsid w:val="004414A2"/>
    <w:rsid w:val="004418B0"/>
    <w:rsid w:val="00441B65"/>
    <w:rsid w:val="00442399"/>
    <w:rsid w:val="004430C1"/>
    <w:rsid w:val="0044343C"/>
    <w:rsid w:val="004436E0"/>
    <w:rsid w:val="004445D8"/>
    <w:rsid w:val="00446A5A"/>
    <w:rsid w:val="00447B36"/>
    <w:rsid w:val="004501C7"/>
    <w:rsid w:val="00450D34"/>
    <w:rsid w:val="004518B7"/>
    <w:rsid w:val="00451922"/>
    <w:rsid w:val="00452BF3"/>
    <w:rsid w:val="00454452"/>
    <w:rsid w:val="00454845"/>
    <w:rsid w:val="00454E1A"/>
    <w:rsid w:val="00455DA6"/>
    <w:rsid w:val="0045665D"/>
    <w:rsid w:val="004572E8"/>
    <w:rsid w:val="00457911"/>
    <w:rsid w:val="0045796D"/>
    <w:rsid w:val="00457C9F"/>
    <w:rsid w:val="00457EE6"/>
    <w:rsid w:val="0046042C"/>
    <w:rsid w:val="004607D5"/>
    <w:rsid w:val="00461E64"/>
    <w:rsid w:val="0046210E"/>
    <w:rsid w:val="00462487"/>
    <w:rsid w:val="004626BC"/>
    <w:rsid w:val="00463832"/>
    <w:rsid w:val="0046388B"/>
    <w:rsid w:val="00463F4A"/>
    <w:rsid w:val="00464215"/>
    <w:rsid w:val="00464256"/>
    <w:rsid w:val="00464815"/>
    <w:rsid w:val="00466260"/>
    <w:rsid w:val="00466BCB"/>
    <w:rsid w:val="00466F8C"/>
    <w:rsid w:val="0046729B"/>
    <w:rsid w:val="004676EB"/>
    <w:rsid w:val="00467859"/>
    <w:rsid w:val="004679A6"/>
    <w:rsid w:val="00467CCD"/>
    <w:rsid w:val="00467EBB"/>
    <w:rsid w:val="004701C2"/>
    <w:rsid w:val="0047081E"/>
    <w:rsid w:val="004716AF"/>
    <w:rsid w:val="004728E1"/>
    <w:rsid w:val="00474227"/>
    <w:rsid w:val="00474E26"/>
    <w:rsid w:val="00475098"/>
    <w:rsid w:val="004750E1"/>
    <w:rsid w:val="004754E0"/>
    <w:rsid w:val="00475788"/>
    <w:rsid w:val="004757B3"/>
    <w:rsid w:val="00475C14"/>
    <w:rsid w:val="0047794B"/>
    <w:rsid w:val="004800C2"/>
    <w:rsid w:val="004832EA"/>
    <w:rsid w:val="0048376E"/>
    <w:rsid w:val="00483B47"/>
    <w:rsid w:val="00485371"/>
    <w:rsid w:val="00486C1C"/>
    <w:rsid w:val="0048722B"/>
    <w:rsid w:val="0048756E"/>
    <w:rsid w:val="00487981"/>
    <w:rsid w:val="00487B1A"/>
    <w:rsid w:val="004904BD"/>
    <w:rsid w:val="004905F0"/>
    <w:rsid w:val="00490BD5"/>
    <w:rsid w:val="00490FC0"/>
    <w:rsid w:val="004913D6"/>
    <w:rsid w:val="004917E5"/>
    <w:rsid w:val="004918BA"/>
    <w:rsid w:val="00491AB2"/>
    <w:rsid w:val="00492A34"/>
    <w:rsid w:val="00492CB2"/>
    <w:rsid w:val="00492F00"/>
    <w:rsid w:val="00493C05"/>
    <w:rsid w:val="00496202"/>
    <w:rsid w:val="0049665C"/>
    <w:rsid w:val="00496695"/>
    <w:rsid w:val="004966CD"/>
    <w:rsid w:val="004968E6"/>
    <w:rsid w:val="00496B16"/>
    <w:rsid w:val="0049754F"/>
    <w:rsid w:val="00497CB1"/>
    <w:rsid w:val="00497E12"/>
    <w:rsid w:val="004A0C6C"/>
    <w:rsid w:val="004A0CDA"/>
    <w:rsid w:val="004A2AFB"/>
    <w:rsid w:val="004A2EC0"/>
    <w:rsid w:val="004A3493"/>
    <w:rsid w:val="004A4D5D"/>
    <w:rsid w:val="004A4E67"/>
    <w:rsid w:val="004A51E5"/>
    <w:rsid w:val="004A5564"/>
    <w:rsid w:val="004A591D"/>
    <w:rsid w:val="004A5999"/>
    <w:rsid w:val="004A64A9"/>
    <w:rsid w:val="004A7C2B"/>
    <w:rsid w:val="004A7CC6"/>
    <w:rsid w:val="004B012F"/>
    <w:rsid w:val="004B2540"/>
    <w:rsid w:val="004B2FAB"/>
    <w:rsid w:val="004B35D1"/>
    <w:rsid w:val="004B36CF"/>
    <w:rsid w:val="004B3C1B"/>
    <w:rsid w:val="004B4330"/>
    <w:rsid w:val="004B6166"/>
    <w:rsid w:val="004B6D76"/>
    <w:rsid w:val="004B7029"/>
    <w:rsid w:val="004B7691"/>
    <w:rsid w:val="004B7901"/>
    <w:rsid w:val="004B7D23"/>
    <w:rsid w:val="004C00CC"/>
    <w:rsid w:val="004C0FF2"/>
    <w:rsid w:val="004C135A"/>
    <w:rsid w:val="004C210C"/>
    <w:rsid w:val="004C3777"/>
    <w:rsid w:val="004C3CAF"/>
    <w:rsid w:val="004C5457"/>
    <w:rsid w:val="004C56CE"/>
    <w:rsid w:val="004C5EB4"/>
    <w:rsid w:val="004D1479"/>
    <w:rsid w:val="004D207D"/>
    <w:rsid w:val="004D28DF"/>
    <w:rsid w:val="004D419E"/>
    <w:rsid w:val="004D45C8"/>
    <w:rsid w:val="004D4CA7"/>
    <w:rsid w:val="004D547E"/>
    <w:rsid w:val="004D5F11"/>
    <w:rsid w:val="004E0522"/>
    <w:rsid w:val="004E06C4"/>
    <w:rsid w:val="004E082B"/>
    <w:rsid w:val="004E1946"/>
    <w:rsid w:val="004E1989"/>
    <w:rsid w:val="004E3239"/>
    <w:rsid w:val="004E3260"/>
    <w:rsid w:val="004E4C32"/>
    <w:rsid w:val="004E5E4B"/>
    <w:rsid w:val="004E6472"/>
    <w:rsid w:val="004E6EC0"/>
    <w:rsid w:val="004E6F18"/>
    <w:rsid w:val="004E707A"/>
    <w:rsid w:val="004E7581"/>
    <w:rsid w:val="004E7E8B"/>
    <w:rsid w:val="004E7EA0"/>
    <w:rsid w:val="004F003C"/>
    <w:rsid w:val="004F074F"/>
    <w:rsid w:val="004F1099"/>
    <w:rsid w:val="004F1A25"/>
    <w:rsid w:val="004F2A79"/>
    <w:rsid w:val="004F3B71"/>
    <w:rsid w:val="004F490C"/>
    <w:rsid w:val="004F4E31"/>
    <w:rsid w:val="004F4F75"/>
    <w:rsid w:val="004F5FE2"/>
    <w:rsid w:val="004F7918"/>
    <w:rsid w:val="004F7AAB"/>
    <w:rsid w:val="00500416"/>
    <w:rsid w:val="00500C1E"/>
    <w:rsid w:val="00500CFA"/>
    <w:rsid w:val="0050109C"/>
    <w:rsid w:val="005019C8"/>
    <w:rsid w:val="0050294F"/>
    <w:rsid w:val="00503CBD"/>
    <w:rsid w:val="005040A2"/>
    <w:rsid w:val="00504E89"/>
    <w:rsid w:val="00505680"/>
    <w:rsid w:val="005056A8"/>
    <w:rsid w:val="00505D07"/>
    <w:rsid w:val="005113EF"/>
    <w:rsid w:val="0051288E"/>
    <w:rsid w:val="005140E6"/>
    <w:rsid w:val="00515889"/>
    <w:rsid w:val="00516317"/>
    <w:rsid w:val="00520035"/>
    <w:rsid w:val="005208C9"/>
    <w:rsid w:val="00520961"/>
    <w:rsid w:val="00520C43"/>
    <w:rsid w:val="005211F7"/>
    <w:rsid w:val="00521291"/>
    <w:rsid w:val="00521D23"/>
    <w:rsid w:val="00521D87"/>
    <w:rsid w:val="00521F17"/>
    <w:rsid w:val="005224A3"/>
    <w:rsid w:val="0052449F"/>
    <w:rsid w:val="005244C5"/>
    <w:rsid w:val="00524BDF"/>
    <w:rsid w:val="00525356"/>
    <w:rsid w:val="00525A0D"/>
    <w:rsid w:val="00525AD9"/>
    <w:rsid w:val="005260B3"/>
    <w:rsid w:val="00526AFA"/>
    <w:rsid w:val="00527330"/>
    <w:rsid w:val="00530216"/>
    <w:rsid w:val="00531088"/>
    <w:rsid w:val="005314C4"/>
    <w:rsid w:val="00531562"/>
    <w:rsid w:val="00531949"/>
    <w:rsid w:val="00531A2B"/>
    <w:rsid w:val="0053238D"/>
    <w:rsid w:val="00532B05"/>
    <w:rsid w:val="005334F3"/>
    <w:rsid w:val="005339BE"/>
    <w:rsid w:val="005339DB"/>
    <w:rsid w:val="00533B82"/>
    <w:rsid w:val="0053445F"/>
    <w:rsid w:val="0053583C"/>
    <w:rsid w:val="005358F8"/>
    <w:rsid w:val="00540603"/>
    <w:rsid w:val="005414AB"/>
    <w:rsid w:val="00542144"/>
    <w:rsid w:val="0054277E"/>
    <w:rsid w:val="005429B1"/>
    <w:rsid w:val="005431C1"/>
    <w:rsid w:val="005439D9"/>
    <w:rsid w:val="005444A8"/>
    <w:rsid w:val="00544D8E"/>
    <w:rsid w:val="00545564"/>
    <w:rsid w:val="005458A1"/>
    <w:rsid w:val="00546921"/>
    <w:rsid w:val="0054756C"/>
    <w:rsid w:val="00547B23"/>
    <w:rsid w:val="00550D34"/>
    <w:rsid w:val="00550E8E"/>
    <w:rsid w:val="005518D1"/>
    <w:rsid w:val="00551E67"/>
    <w:rsid w:val="0055236F"/>
    <w:rsid w:val="0055263F"/>
    <w:rsid w:val="00555043"/>
    <w:rsid w:val="00555970"/>
    <w:rsid w:val="005562E2"/>
    <w:rsid w:val="00557D59"/>
    <w:rsid w:val="00560A90"/>
    <w:rsid w:val="005617D9"/>
    <w:rsid w:val="00561834"/>
    <w:rsid w:val="005621E3"/>
    <w:rsid w:val="00563C9D"/>
    <w:rsid w:val="005647F2"/>
    <w:rsid w:val="0056485B"/>
    <w:rsid w:val="00564BCD"/>
    <w:rsid w:val="00564C93"/>
    <w:rsid w:val="00565026"/>
    <w:rsid w:val="005659F3"/>
    <w:rsid w:val="00565CCC"/>
    <w:rsid w:val="005665F6"/>
    <w:rsid w:val="005679A3"/>
    <w:rsid w:val="005703BD"/>
    <w:rsid w:val="005708FE"/>
    <w:rsid w:val="005709EE"/>
    <w:rsid w:val="00570E82"/>
    <w:rsid w:val="00570F4A"/>
    <w:rsid w:val="0057121D"/>
    <w:rsid w:val="0057198F"/>
    <w:rsid w:val="00572047"/>
    <w:rsid w:val="00572160"/>
    <w:rsid w:val="00573606"/>
    <w:rsid w:val="00573A69"/>
    <w:rsid w:val="00574555"/>
    <w:rsid w:val="00576325"/>
    <w:rsid w:val="00576A50"/>
    <w:rsid w:val="00576FC5"/>
    <w:rsid w:val="0057759F"/>
    <w:rsid w:val="00577E13"/>
    <w:rsid w:val="005811DD"/>
    <w:rsid w:val="0058165B"/>
    <w:rsid w:val="005825FF"/>
    <w:rsid w:val="00583533"/>
    <w:rsid w:val="005846F2"/>
    <w:rsid w:val="0058488A"/>
    <w:rsid w:val="00584B11"/>
    <w:rsid w:val="00584D61"/>
    <w:rsid w:val="00585FCF"/>
    <w:rsid w:val="00586270"/>
    <w:rsid w:val="00586C26"/>
    <w:rsid w:val="00587731"/>
    <w:rsid w:val="005877BB"/>
    <w:rsid w:val="00587F5B"/>
    <w:rsid w:val="005907F4"/>
    <w:rsid w:val="00591276"/>
    <w:rsid w:val="005912AB"/>
    <w:rsid w:val="005926D8"/>
    <w:rsid w:val="005957D9"/>
    <w:rsid w:val="00595B96"/>
    <w:rsid w:val="005961F1"/>
    <w:rsid w:val="005965FD"/>
    <w:rsid w:val="0059704B"/>
    <w:rsid w:val="005972D2"/>
    <w:rsid w:val="005977BC"/>
    <w:rsid w:val="00597D56"/>
    <w:rsid w:val="005A1759"/>
    <w:rsid w:val="005A1B3B"/>
    <w:rsid w:val="005A30A9"/>
    <w:rsid w:val="005A43E6"/>
    <w:rsid w:val="005A4484"/>
    <w:rsid w:val="005A44DC"/>
    <w:rsid w:val="005A59B0"/>
    <w:rsid w:val="005A5BEE"/>
    <w:rsid w:val="005A7616"/>
    <w:rsid w:val="005B0AFF"/>
    <w:rsid w:val="005B11DB"/>
    <w:rsid w:val="005B13F7"/>
    <w:rsid w:val="005B25F7"/>
    <w:rsid w:val="005B2AA2"/>
    <w:rsid w:val="005B2BC9"/>
    <w:rsid w:val="005B2C95"/>
    <w:rsid w:val="005B2D21"/>
    <w:rsid w:val="005B3278"/>
    <w:rsid w:val="005B33E5"/>
    <w:rsid w:val="005B381B"/>
    <w:rsid w:val="005B3A9C"/>
    <w:rsid w:val="005B503C"/>
    <w:rsid w:val="005B558B"/>
    <w:rsid w:val="005B5E97"/>
    <w:rsid w:val="005B5EAB"/>
    <w:rsid w:val="005B6867"/>
    <w:rsid w:val="005B739D"/>
    <w:rsid w:val="005C0901"/>
    <w:rsid w:val="005C0CD5"/>
    <w:rsid w:val="005C0FE5"/>
    <w:rsid w:val="005C1AC3"/>
    <w:rsid w:val="005C222A"/>
    <w:rsid w:val="005C348F"/>
    <w:rsid w:val="005C3A66"/>
    <w:rsid w:val="005C4C12"/>
    <w:rsid w:val="005C75CD"/>
    <w:rsid w:val="005D042A"/>
    <w:rsid w:val="005D0682"/>
    <w:rsid w:val="005D08C9"/>
    <w:rsid w:val="005D0D08"/>
    <w:rsid w:val="005D0E19"/>
    <w:rsid w:val="005D2786"/>
    <w:rsid w:val="005D3107"/>
    <w:rsid w:val="005D3BB4"/>
    <w:rsid w:val="005D4159"/>
    <w:rsid w:val="005D56EC"/>
    <w:rsid w:val="005D65DE"/>
    <w:rsid w:val="005D7091"/>
    <w:rsid w:val="005D74C2"/>
    <w:rsid w:val="005D7BF0"/>
    <w:rsid w:val="005E0275"/>
    <w:rsid w:val="005E09E6"/>
    <w:rsid w:val="005E1707"/>
    <w:rsid w:val="005E2641"/>
    <w:rsid w:val="005E326D"/>
    <w:rsid w:val="005E3DFE"/>
    <w:rsid w:val="005E3F4F"/>
    <w:rsid w:val="005E4884"/>
    <w:rsid w:val="005E6202"/>
    <w:rsid w:val="005E70CE"/>
    <w:rsid w:val="005E7AD8"/>
    <w:rsid w:val="005F0739"/>
    <w:rsid w:val="005F240A"/>
    <w:rsid w:val="005F3CEE"/>
    <w:rsid w:val="005F4310"/>
    <w:rsid w:val="005F4F7E"/>
    <w:rsid w:val="005F4FBE"/>
    <w:rsid w:val="005F61A5"/>
    <w:rsid w:val="005F63AA"/>
    <w:rsid w:val="005F6409"/>
    <w:rsid w:val="005F7412"/>
    <w:rsid w:val="00601E1E"/>
    <w:rsid w:val="006029B6"/>
    <w:rsid w:val="00602E37"/>
    <w:rsid w:val="00603DF9"/>
    <w:rsid w:val="00604A50"/>
    <w:rsid w:val="00604F07"/>
    <w:rsid w:val="006050AD"/>
    <w:rsid w:val="00605EA0"/>
    <w:rsid w:val="0060630B"/>
    <w:rsid w:val="006065BB"/>
    <w:rsid w:val="00606E27"/>
    <w:rsid w:val="0061011D"/>
    <w:rsid w:val="00611339"/>
    <w:rsid w:val="00611523"/>
    <w:rsid w:val="00613A7D"/>
    <w:rsid w:val="0061472D"/>
    <w:rsid w:val="00614893"/>
    <w:rsid w:val="00614F41"/>
    <w:rsid w:val="00615A14"/>
    <w:rsid w:val="006168A7"/>
    <w:rsid w:val="006168E7"/>
    <w:rsid w:val="006178F4"/>
    <w:rsid w:val="00620CA5"/>
    <w:rsid w:val="00621382"/>
    <w:rsid w:val="006215D1"/>
    <w:rsid w:val="00622505"/>
    <w:rsid w:val="0062315A"/>
    <w:rsid w:val="00623A74"/>
    <w:rsid w:val="00623A93"/>
    <w:rsid w:val="00623F96"/>
    <w:rsid w:val="00624117"/>
    <w:rsid w:val="0062433B"/>
    <w:rsid w:val="00624461"/>
    <w:rsid w:val="00625BD6"/>
    <w:rsid w:val="00626406"/>
    <w:rsid w:val="0062666D"/>
    <w:rsid w:val="00626B5A"/>
    <w:rsid w:val="00626D71"/>
    <w:rsid w:val="00627BE8"/>
    <w:rsid w:val="00627DB1"/>
    <w:rsid w:val="00630033"/>
    <w:rsid w:val="00630258"/>
    <w:rsid w:val="006307E8"/>
    <w:rsid w:val="00630926"/>
    <w:rsid w:val="00630EBD"/>
    <w:rsid w:val="00631652"/>
    <w:rsid w:val="00632343"/>
    <w:rsid w:val="00632BAB"/>
    <w:rsid w:val="00632BD2"/>
    <w:rsid w:val="00633338"/>
    <w:rsid w:val="00633B12"/>
    <w:rsid w:val="00633B35"/>
    <w:rsid w:val="00634724"/>
    <w:rsid w:val="006370F8"/>
    <w:rsid w:val="006379D2"/>
    <w:rsid w:val="00640371"/>
    <w:rsid w:val="0064167F"/>
    <w:rsid w:val="00641E28"/>
    <w:rsid w:val="00642186"/>
    <w:rsid w:val="00642690"/>
    <w:rsid w:val="006426AD"/>
    <w:rsid w:val="0064381E"/>
    <w:rsid w:val="00643C4E"/>
    <w:rsid w:val="006449D0"/>
    <w:rsid w:val="00644EC9"/>
    <w:rsid w:val="00646253"/>
    <w:rsid w:val="00646B5C"/>
    <w:rsid w:val="00647557"/>
    <w:rsid w:val="00647A16"/>
    <w:rsid w:val="00650219"/>
    <w:rsid w:val="00651051"/>
    <w:rsid w:val="006514EE"/>
    <w:rsid w:val="00654C01"/>
    <w:rsid w:val="00654C16"/>
    <w:rsid w:val="00654DC6"/>
    <w:rsid w:val="006553D0"/>
    <w:rsid w:val="0065550C"/>
    <w:rsid w:val="00655E40"/>
    <w:rsid w:val="00655F66"/>
    <w:rsid w:val="00656903"/>
    <w:rsid w:val="00656A94"/>
    <w:rsid w:val="006579AD"/>
    <w:rsid w:val="00657B35"/>
    <w:rsid w:val="00657F88"/>
    <w:rsid w:val="0066080E"/>
    <w:rsid w:val="00661BEE"/>
    <w:rsid w:val="006624DE"/>
    <w:rsid w:val="00663DB9"/>
    <w:rsid w:val="00664192"/>
    <w:rsid w:val="00664631"/>
    <w:rsid w:val="0066513A"/>
    <w:rsid w:val="006654C0"/>
    <w:rsid w:val="0066553C"/>
    <w:rsid w:val="0066604E"/>
    <w:rsid w:val="006666D6"/>
    <w:rsid w:val="0066747F"/>
    <w:rsid w:val="00667D66"/>
    <w:rsid w:val="00667E09"/>
    <w:rsid w:val="00670650"/>
    <w:rsid w:val="006710C5"/>
    <w:rsid w:val="0067153A"/>
    <w:rsid w:val="00671616"/>
    <w:rsid w:val="00671937"/>
    <w:rsid w:val="00671F60"/>
    <w:rsid w:val="006730CA"/>
    <w:rsid w:val="00673A8B"/>
    <w:rsid w:val="00673CEE"/>
    <w:rsid w:val="00674562"/>
    <w:rsid w:val="00674FF6"/>
    <w:rsid w:val="00676194"/>
    <w:rsid w:val="00676292"/>
    <w:rsid w:val="006767DB"/>
    <w:rsid w:val="00677503"/>
    <w:rsid w:val="00681033"/>
    <w:rsid w:val="00681477"/>
    <w:rsid w:val="0068150C"/>
    <w:rsid w:val="006815C2"/>
    <w:rsid w:val="00681EEA"/>
    <w:rsid w:val="00682B46"/>
    <w:rsid w:val="00682C07"/>
    <w:rsid w:val="00682DC6"/>
    <w:rsid w:val="00684708"/>
    <w:rsid w:val="006847B9"/>
    <w:rsid w:val="00684867"/>
    <w:rsid w:val="00685134"/>
    <w:rsid w:val="0068513F"/>
    <w:rsid w:val="006855D9"/>
    <w:rsid w:val="00685F80"/>
    <w:rsid w:val="00687217"/>
    <w:rsid w:val="0068757D"/>
    <w:rsid w:val="006900E0"/>
    <w:rsid w:val="0069092F"/>
    <w:rsid w:val="00691100"/>
    <w:rsid w:val="006911D4"/>
    <w:rsid w:val="00691C52"/>
    <w:rsid w:val="0069299A"/>
    <w:rsid w:val="006930F0"/>
    <w:rsid w:val="006946CB"/>
    <w:rsid w:val="00694EB0"/>
    <w:rsid w:val="0069697A"/>
    <w:rsid w:val="00696AAD"/>
    <w:rsid w:val="00696C68"/>
    <w:rsid w:val="00697221"/>
    <w:rsid w:val="00697E35"/>
    <w:rsid w:val="006A07AD"/>
    <w:rsid w:val="006A0B3B"/>
    <w:rsid w:val="006A129F"/>
    <w:rsid w:val="006A13B1"/>
    <w:rsid w:val="006A1458"/>
    <w:rsid w:val="006A2254"/>
    <w:rsid w:val="006A2679"/>
    <w:rsid w:val="006A2966"/>
    <w:rsid w:val="006A3092"/>
    <w:rsid w:val="006A42CD"/>
    <w:rsid w:val="006A4AFC"/>
    <w:rsid w:val="006A53C3"/>
    <w:rsid w:val="006A59A4"/>
    <w:rsid w:val="006A5D35"/>
    <w:rsid w:val="006A5F4A"/>
    <w:rsid w:val="006B036B"/>
    <w:rsid w:val="006B1102"/>
    <w:rsid w:val="006B1378"/>
    <w:rsid w:val="006B2133"/>
    <w:rsid w:val="006B26F9"/>
    <w:rsid w:val="006B2DD5"/>
    <w:rsid w:val="006B2F92"/>
    <w:rsid w:val="006B35A9"/>
    <w:rsid w:val="006B365C"/>
    <w:rsid w:val="006B4F64"/>
    <w:rsid w:val="006B53AB"/>
    <w:rsid w:val="006B6388"/>
    <w:rsid w:val="006B6DF4"/>
    <w:rsid w:val="006B70CD"/>
    <w:rsid w:val="006B7323"/>
    <w:rsid w:val="006C0596"/>
    <w:rsid w:val="006C0A7C"/>
    <w:rsid w:val="006C26EF"/>
    <w:rsid w:val="006C3146"/>
    <w:rsid w:val="006C44F4"/>
    <w:rsid w:val="006C4E83"/>
    <w:rsid w:val="006C553C"/>
    <w:rsid w:val="006C57EF"/>
    <w:rsid w:val="006C7FD5"/>
    <w:rsid w:val="006D03CE"/>
    <w:rsid w:val="006D0E19"/>
    <w:rsid w:val="006D18AA"/>
    <w:rsid w:val="006D1DDB"/>
    <w:rsid w:val="006D1EE8"/>
    <w:rsid w:val="006D2449"/>
    <w:rsid w:val="006D3051"/>
    <w:rsid w:val="006D371E"/>
    <w:rsid w:val="006D3762"/>
    <w:rsid w:val="006D3979"/>
    <w:rsid w:val="006D3A29"/>
    <w:rsid w:val="006D41EE"/>
    <w:rsid w:val="006D4659"/>
    <w:rsid w:val="006D5BC3"/>
    <w:rsid w:val="006D7C88"/>
    <w:rsid w:val="006E0BC8"/>
    <w:rsid w:val="006E10B9"/>
    <w:rsid w:val="006E1233"/>
    <w:rsid w:val="006E22BC"/>
    <w:rsid w:val="006E2900"/>
    <w:rsid w:val="006E2F30"/>
    <w:rsid w:val="006E3410"/>
    <w:rsid w:val="006E56BB"/>
    <w:rsid w:val="006E61A1"/>
    <w:rsid w:val="006E74E8"/>
    <w:rsid w:val="006E7A34"/>
    <w:rsid w:val="006F00DD"/>
    <w:rsid w:val="006F0C2C"/>
    <w:rsid w:val="006F0CF0"/>
    <w:rsid w:val="006F1965"/>
    <w:rsid w:val="006F2844"/>
    <w:rsid w:val="006F29FF"/>
    <w:rsid w:val="006F30F8"/>
    <w:rsid w:val="006F340B"/>
    <w:rsid w:val="006F3421"/>
    <w:rsid w:val="006F370D"/>
    <w:rsid w:val="006F3E85"/>
    <w:rsid w:val="006F4A83"/>
    <w:rsid w:val="006F5DE9"/>
    <w:rsid w:val="006F6450"/>
    <w:rsid w:val="006F6E25"/>
    <w:rsid w:val="006F7093"/>
    <w:rsid w:val="006F790E"/>
    <w:rsid w:val="00700874"/>
    <w:rsid w:val="00700B28"/>
    <w:rsid w:val="00700C80"/>
    <w:rsid w:val="0070110C"/>
    <w:rsid w:val="007014FF"/>
    <w:rsid w:val="00701544"/>
    <w:rsid w:val="00701AF3"/>
    <w:rsid w:val="00702167"/>
    <w:rsid w:val="00703B6F"/>
    <w:rsid w:val="00703ED0"/>
    <w:rsid w:val="00704098"/>
    <w:rsid w:val="00705468"/>
    <w:rsid w:val="00705DCE"/>
    <w:rsid w:val="00706972"/>
    <w:rsid w:val="007071EF"/>
    <w:rsid w:val="00707703"/>
    <w:rsid w:val="00707ACA"/>
    <w:rsid w:val="00710E0E"/>
    <w:rsid w:val="0071276F"/>
    <w:rsid w:val="00712B28"/>
    <w:rsid w:val="00713701"/>
    <w:rsid w:val="007146E6"/>
    <w:rsid w:val="00714701"/>
    <w:rsid w:val="007150EB"/>
    <w:rsid w:val="007158DC"/>
    <w:rsid w:val="00715BC2"/>
    <w:rsid w:val="0071628C"/>
    <w:rsid w:val="00716D90"/>
    <w:rsid w:val="007170AB"/>
    <w:rsid w:val="0072310B"/>
    <w:rsid w:val="007231F0"/>
    <w:rsid w:val="00723AA7"/>
    <w:rsid w:val="00725D94"/>
    <w:rsid w:val="007262E3"/>
    <w:rsid w:val="0072681F"/>
    <w:rsid w:val="00726B88"/>
    <w:rsid w:val="00726EF0"/>
    <w:rsid w:val="00731974"/>
    <w:rsid w:val="0073236E"/>
    <w:rsid w:val="0073239E"/>
    <w:rsid w:val="0073268F"/>
    <w:rsid w:val="00732C04"/>
    <w:rsid w:val="00735656"/>
    <w:rsid w:val="007366EF"/>
    <w:rsid w:val="00736F34"/>
    <w:rsid w:val="007423C1"/>
    <w:rsid w:val="00742824"/>
    <w:rsid w:val="00742E4B"/>
    <w:rsid w:val="00744AF0"/>
    <w:rsid w:val="00744C28"/>
    <w:rsid w:val="00745AE6"/>
    <w:rsid w:val="00746ED4"/>
    <w:rsid w:val="00751664"/>
    <w:rsid w:val="00751BD9"/>
    <w:rsid w:val="00751FCB"/>
    <w:rsid w:val="007520D6"/>
    <w:rsid w:val="0075260A"/>
    <w:rsid w:val="0075262D"/>
    <w:rsid w:val="00753B12"/>
    <w:rsid w:val="00753CDB"/>
    <w:rsid w:val="00754B2A"/>
    <w:rsid w:val="00754C52"/>
    <w:rsid w:val="00754ED2"/>
    <w:rsid w:val="00755245"/>
    <w:rsid w:val="007555C4"/>
    <w:rsid w:val="00756336"/>
    <w:rsid w:val="00756952"/>
    <w:rsid w:val="00756D8F"/>
    <w:rsid w:val="00757087"/>
    <w:rsid w:val="007570B8"/>
    <w:rsid w:val="00757E8B"/>
    <w:rsid w:val="00760055"/>
    <w:rsid w:val="00762131"/>
    <w:rsid w:val="0076249C"/>
    <w:rsid w:val="00763A42"/>
    <w:rsid w:val="0076562C"/>
    <w:rsid w:val="00766021"/>
    <w:rsid w:val="007660A9"/>
    <w:rsid w:val="00766996"/>
    <w:rsid w:val="00766D49"/>
    <w:rsid w:val="0076775E"/>
    <w:rsid w:val="007677BB"/>
    <w:rsid w:val="007678D4"/>
    <w:rsid w:val="0077031A"/>
    <w:rsid w:val="007709D3"/>
    <w:rsid w:val="00770B2A"/>
    <w:rsid w:val="00770E0F"/>
    <w:rsid w:val="00770E29"/>
    <w:rsid w:val="007710C0"/>
    <w:rsid w:val="00771255"/>
    <w:rsid w:val="00772341"/>
    <w:rsid w:val="0077267C"/>
    <w:rsid w:val="00773F5B"/>
    <w:rsid w:val="00775E96"/>
    <w:rsid w:val="00780987"/>
    <w:rsid w:val="0078213E"/>
    <w:rsid w:val="00783AC6"/>
    <w:rsid w:val="0078522C"/>
    <w:rsid w:val="007859DD"/>
    <w:rsid w:val="00785C3A"/>
    <w:rsid w:val="0078773C"/>
    <w:rsid w:val="0079005B"/>
    <w:rsid w:val="0079034C"/>
    <w:rsid w:val="0079122C"/>
    <w:rsid w:val="0079175F"/>
    <w:rsid w:val="00791D2A"/>
    <w:rsid w:val="00792CD5"/>
    <w:rsid w:val="00793A0F"/>
    <w:rsid w:val="007945E4"/>
    <w:rsid w:val="007952AC"/>
    <w:rsid w:val="00795471"/>
    <w:rsid w:val="007962DB"/>
    <w:rsid w:val="00796D43"/>
    <w:rsid w:val="007972BC"/>
    <w:rsid w:val="007978A4"/>
    <w:rsid w:val="007A0308"/>
    <w:rsid w:val="007A04A9"/>
    <w:rsid w:val="007A0585"/>
    <w:rsid w:val="007A107B"/>
    <w:rsid w:val="007A14F6"/>
    <w:rsid w:val="007A28E6"/>
    <w:rsid w:val="007A2DD6"/>
    <w:rsid w:val="007A2F41"/>
    <w:rsid w:val="007A31B4"/>
    <w:rsid w:val="007A38E4"/>
    <w:rsid w:val="007A44C4"/>
    <w:rsid w:val="007A48C3"/>
    <w:rsid w:val="007A4E3E"/>
    <w:rsid w:val="007A5EA2"/>
    <w:rsid w:val="007A6CAC"/>
    <w:rsid w:val="007A762B"/>
    <w:rsid w:val="007A78DD"/>
    <w:rsid w:val="007B0667"/>
    <w:rsid w:val="007B0F53"/>
    <w:rsid w:val="007B12B2"/>
    <w:rsid w:val="007B2F62"/>
    <w:rsid w:val="007B5160"/>
    <w:rsid w:val="007B5251"/>
    <w:rsid w:val="007B61DB"/>
    <w:rsid w:val="007B6510"/>
    <w:rsid w:val="007B76A8"/>
    <w:rsid w:val="007B7934"/>
    <w:rsid w:val="007B7EC9"/>
    <w:rsid w:val="007C0291"/>
    <w:rsid w:val="007C0D36"/>
    <w:rsid w:val="007C1058"/>
    <w:rsid w:val="007C1BDB"/>
    <w:rsid w:val="007C2D92"/>
    <w:rsid w:val="007C3E5D"/>
    <w:rsid w:val="007C4C2A"/>
    <w:rsid w:val="007C5608"/>
    <w:rsid w:val="007C5F43"/>
    <w:rsid w:val="007C63D3"/>
    <w:rsid w:val="007C7183"/>
    <w:rsid w:val="007D1F23"/>
    <w:rsid w:val="007D3267"/>
    <w:rsid w:val="007D3B26"/>
    <w:rsid w:val="007D662E"/>
    <w:rsid w:val="007D6742"/>
    <w:rsid w:val="007D6F35"/>
    <w:rsid w:val="007D7922"/>
    <w:rsid w:val="007D7E08"/>
    <w:rsid w:val="007E0972"/>
    <w:rsid w:val="007E0B5B"/>
    <w:rsid w:val="007E0CD4"/>
    <w:rsid w:val="007E14EC"/>
    <w:rsid w:val="007E294B"/>
    <w:rsid w:val="007E33B6"/>
    <w:rsid w:val="007E3913"/>
    <w:rsid w:val="007E39EA"/>
    <w:rsid w:val="007E51B4"/>
    <w:rsid w:val="007E77D4"/>
    <w:rsid w:val="007F09DA"/>
    <w:rsid w:val="007F18FB"/>
    <w:rsid w:val="007F282C"/>
    <w:rsid w:val="007F3824"/>
    <w:rsid w:val="007F4565"/>
    <w:rsid w:val="007F45FB"/>
    <w:rsid w:val="007F47C1"/>
    <w:rsid w:val="007F5945"/>
    <w:rsid w:val="007F7580"/>
    <w:rsid w:val="008002F8"/>
    <w:rsid w:val="00800DD3"/>
    <w:rsid w:val="00800E26"/>
    <w:rsid w:val="0080226C"/>
    <w:rsid w:val="00802656"/>
    <w:rsid w:val="00802E40"/>
    <w:rsid w:val="00802EC8"/>
    <w:rsid w:val="00802F8C"/>
    <w:rsid w:val="008047CB"/>
    <w:rsid w:val="008059CA"/>
    <w:rsid w:val="00805BCC"/>
    <w:rsid w:val="00806050"/>
    <w:rsid w:val="00806481"/>
    <w:rsid w:val="00806611"/>
    <w:rsid w:val="00806780"/>
    <w:rsid w:val="00807BA8"/>
    <w:rsid w:val="0081032C"/>
    <w:rsid w:val="00810523"/>
    <w:rsid w:val="00810A03"/>
    <w:rsid w:val="00810DE1"/>
    <w:rsid w:val="00811010"/>
    <w:rsid w:val="00811F5A"/>
    <w:rsid w:val="008121F2"/>
    <w:rsid w:val="00812761"/>
    <w:rsid w:val="0081504B"/>
    <w:rsid w:val="00815217"/>
    <w:rsid w:val="00816D45"/>
    <w:rsid w:val="00816F07"/>
    <w:rsid w:val="00816F73"/>
    <w:rsid w:val="00820A42"/>
    <w:rsid w:val="00820BEB"/>
    <w:rsid w:val="00820DF3"/>
    <w:rsid w:val="0082127C"/>
    <w:rsid w:val="008215AA"/>
    <w:rsid w:val="00821A50"/>
    <w:rsid w:val="0082291E"/>
    <w:rsid w:val="00822AE3"/>
    <w:rsid w:val="0082471B"/>
    <w:rsid w:val="0082539F"/>
    <w:rsid w:val="00826FA3"/>
    <w:rsid w:val="00827352"/>
    <w:rsid w:val="00827B2B"/>
    <w:rsid w:val="00827E84"/>
    <w:rsid w:val="008300E3"/>
    <w:rsid w:val="008305C2"/>
    <w:rsid w:val="008309B8"/>
    <w:rsid w:val="00831206"/>
    <w:rsid w:val="00831CCE"/>
    <w:rsid w:val="0083296D"/>
    <w:rsid w:val="008330A8"/>
    <w:rsid w:val="00833248"/>
    <w:rsid w:val="00833D08"/>
    <w:rsid w:val="00833F5E"/>
    <w:rsid w:val="00834BE6"/>
    <w:rsid w:val="00834D78"/>
    <w:rsid w:val="00835709"/>
    <w:rsid w:val="00835AFD"/>
    <w:rsid w:val="008368AC"/>
    <w:rsid w:val="00836DF2"/>
    <w:rsid w:val="00837543"/>
    <w:rsid w:val="00840F6B"/>
    <w:rsid w:val="00841DCF"/>
    <w:rsid w:val="00842127"/>
    <w:rsid w:val="008426B0"/>
    <w:rsid w:val="00842A38"/>
    <w:rsid w:val="00842F90"/>
    <w:rsid w:val="0084318D"/>
    <w:rsid w:val="008436E2"/>
    <w:rsid w:val="00843776"/>
    <w:rsid w:val="00843DC7"/>
    <w:rsid w:val="00844FBD"/>
    <w:rsid w:val="008457F7"/>
    <w:rsid w:val="008458DC"/>
    <w:rsid w:val="00845A90"/>
    <w:rsid w:val="00846143"/>
    <w:rsid w:val="0084778E"/>
    <w:rsid w:val="00847D08"/>
    <w:rsid w:val="00847E99"/>
    <w:rsid w:val="00847FDD"/>
    <w:rsid w:val="008501FA"/>
    <w:rsid w:val="008518F3"/>
    <w:rsid w:val="00851A9F"/>
    <w:rsid w:val="00852197"/>
    <w:rsid w:val="00852414"/>
    <w:rsid w:val="008525E1"/>
    <w:rsid w:val="00852782"/>
    <w:rsid w:val="008535BE"/>
    <w:rsid w:val="0085367B"/>
    <w:rsid w:val="008539E4"/>
    <w:rsid w:val="00854BE0"/>
    <w:rsid w:val="00854C07"/>
    <w:rsid w:val="008601A2"/>
    <w:rsid w:val="008603AC"/>
    <w:rsid w:val="008603B3"/>
    <w:rsid w:val="008608B3"/>
    <w:rsid w:val="0086314A"/>
    <w:rsid w:val="00863367"/>
    <w:rsid w:val="008635C4"/>
    <w:rsid w:val="00864656"/>
    <w:rsid w:val="0086466E"/>
    <w:rsid w:val="00865800"/>
    <w:rsid w:val="00865C3B"/>
    <w:rsid w:val="00866606"/>
    <w:rsid w:val="00866D0A"/>
    <w:rsid w:val="00867179"/>
    <w:rsid w:val="00867559"/>
    <w:rsid w:val="00871643"/>
    <w:rsid w:val="008719B8"/>
    <w:rsid w:val="00871CC2"/>
    <w:rsid w:val="00872B42"/>
    <w:rsid w:val="00874087"/>
    <w:rsid w:val="00874238"/>
    <w:rsid w:val="0087442C"/>
    <w:rsid w:val="0087450B"/>
    <w:rsid w:val="00874B76"/>
    <w:rsid w:val="0087586C"/>
    <w:rsid w:val="008758CF"/>
    <w:rsid w:val="00875DDC"/>
    <w:rsid w:val="00876CDB"/>
    <w:rsid w:val="00876F8B"/>
    <w:rsid w:val="00880224"/>
    <w:rsid w:val="00882150"/>
    <w:rsid w:val="0088255B"/>
    <w:rsid w:val="0088343A"/>
    <w:rsid w:val="008846A2"/>
    <w:rsid w:val="00884E9C"/>
    <w:rsid w:val="00884FCF"/>
    <w:rsid w:val="008856F2"/>
    <w:rsid w:val="008868CB"/>
    <w:rsid w:val="00886A3B"/>
    <w:rsid w:val="00887067"/>
    <w:rsid w:val="0088739E"/>
    <w:rsid w:val="00890407"/>
    <w:rsid w:val="008907EC"/>
    <w:rsid w:val="00890D44"/>
    <w:rsid w:val="0089198A"/>
    <w:rsid w:val="00891F04"/>
    <w:rsid w:val="008926E1"/>
    <w:rsid w:val="008930AD"/>
    <w:rsid w:val="00893B3D"/>
    <w:rsid w:val="008944CD"/>
    <w:rsid w:val="008952DA"/>
    <w:rsid w:val="00895432"/>
    <w:rsid w:val="00895E46"/>
    <w:rsid w:val="00896F86"/>
    <w:rsid w:val="00897869"/>
    <w:rsid w:val="008A036C"/>
    <w:rsid w:val="008A2EA1"/>
    <w:rsid w:val="008A3478"/>
    <w:rsid w:val="008A3B11"/>
    <w:rsid w:val="008A4CD1"/>
    <w:rsid w:val="008A5119"/>
    <w:rsid w:val="008B04E0"/>
    <w:rsid w:val="008B0FC4"/>
    <w:rsid w:val="008B10B6"/>
    <w:rsid w:val="008B1A7C"/>
    <w:rsid w:val="008B21E5"/>
    <w:rsid w:val="008B2AB8"/>
    <w:rsid w:val="008B3F96"/>
    <w:rsid w:val="008B444B"/>
    <w:rsid w:val="008B46AE"/>
    <w:rsid w:val="008B5373"/>
    <w:rsid w:val="008B5647"/>
    <w:rsid w:val="008B572D"/>
    <w:rsid w:val="008B5788"/>
    <w:rsid w:val="008B61C6"/>
    <w:rsid w:val="008B6B1E"/>
    <w:rsid w:val="008B7095"/>
    <w:rsid w:val="008B7C16"/>
    <w:rsid w:val="008B7DDF"/>
    <w:rsid w:val="008C0603"/>
    <w:rsid w:val="008C0F6F"/>
    <w:rsid w:val="008C1422"/>
    <w:rsid w:val="008C1461"/>
    <w:rsid w:val="008C17E9"/>
    <w:rsid w:val="008C36E1"/>
    <w:rsid w:val="008C4884"/>
    <w:rsid w:val="008C4B91"/>
    <w:rsid w:val="008C6069"/>
    <w:rsid w:val="008C66A2"/>
    <w:rsid w:val="008C6E92"/>
    <w:rsid w:val="008C74D9"/>
    <w:rsid w:val="008D044B"/>
    <w:rsid w:val="008D0FAE"/>
    <w:rsid w:val="008D10AF"/>
    <w:rsid w:val="008D20E8"/>
    <w:rsid w:val="008D3329"/>
    <w:rsid w:val="008D3435"/>
    <w:rsid w:val="008D48D8"/>
    <w:rsid w:val="008D5124"/>
    <w:rsid w:val="008D621C"/>
    <w:rsid w:val="008D6296"/>
    <w:rsid w:val="008D686E"/>
    <w:rsid w:val="008D6E24"/>
    <w:rsid w:val="008D7C56"/>
    <w:rsid w:val="008D7FFA"/>
    <w:rsid w:val="008E0292"/>
    <w:rsid w:val="008E0863"/>
    <w:rsid w:val="008E09FD"/>
    <w:rsid w:val="008E2CB0"/>
    <w:rsid w:val="008E3462"/>
    <w:rsid w:val="008E458E"/>
    <w:rsid w:val="008E5513"/>
    <w:rsid w:val="008E5A17"/>
    <w:rsid w:val="008E5BA4"/>
    <w:rsid w:val="008E6FF8"/>
    <w:rsid w:val="008E7116"/>
    <w:rsid w:val="008E7514"/>
    <w:rsid w:val="008E75DE"/>
    <w:rsid w:val="008E75E9"/>
    <w:rsid w:val="008E7E07"/>
    <w:rsid w:val="008F065F"/>
    <w:rsid w:val="008F12BF"/>
    <w:rsid w:val="008F26C8"/>
    <w:rsid w:val="008F2C5A"/>
    <w:rsid w:val="008F3B07"/>
    <w:rsid w:val="008F4F05"/>
    <w:rsid w:val="008F663D"/>
    <w:rsid w:val="008F7310"/>
    <w:rsid w:val="008F7B4B"/>
    <w:rsid w:val="009010A7"/>
    <w:rsid w:val="009050E5"/>
    <w:rsid w:val="00905F23"/>
    <w:rsid w:val="00906DE2"/>
    <w:rsid w:val="00906F7C"/>
    <w:rsid w:val="00907A02"/>
    <w:rsid w:val="00907A9D"/>
    <w:rsid w:val="00907D12"/>
    <w:rsid w:val="00910A01"/>
    <w:rsid w:val="00910BF1"/>
    <w:rsid w:val="009112F3"/>
    <w:rsid w:val="00911E5A"/>
    <w:rsid w:val="009124F6"/>
    <w:rsid w:val="009125BD"/>
    <w:rsid w:val="009137CC"/>
    <w:rsid w:val="00914637"/>
    <w:rsid w:val="0091532C"/>
    <w:rsid w:val="009169BB"/>
    <w:rsid w:val="0092272F"/>
    <w:rsid w:val="009237AA"/>
    <w:rsid w:val="009237DC"/>
    <w:rsid w:val="00923B54"/>
    <w:rsid w:val="009253AD"/>
    <w:rsid w:val="00925ADE"/>
    <w:rsid w:val="00926BB0"/>
    <w:rsid w:val="00926CF8"/>
    <w:rsid w:val="00926DE3"/>
    <w:rsid w:val="009273B0"/>
    <w:rsid w:val="0093048C"/>
    <w:rsid w:val="009306BE"/>
    <w:rsid w:val="00931C8E"/>
    <w:rsid w:val="00931EA6"/>
    <w:rsid w:val="00933092"/>
    <w:rsid w:val="00933CD4"/>
    <w:rsid w:val="0093593F"/>
    <w:rsid w:val="00935A13"/>
    <w:rsid w:val="00936D02"/>
    <w:rsid w:val="009403BE"/>
    <w:rsid w:val="00940FE4"/>
    <w:rsid w:val="00941705"/>
    <w:rsid w:val="00941944"/>
    <w:rsid w:val="0094395F"/>
    <w:rsid w:val="0094444C"/>
    <w:rsid w:val="0094536A"/>
    <w:rsid w:val="00946439"/>
    <w:rsid w:val="00946ED7"/>
    <w:rsid w:val="00947B3A"/>
    <w:rsid w:val="00947E5C"/>
    <w:rsid w:val="00950316"/>
    <w:rsid w:val="0095056B"/>
    <w:rsid w:val="009517D4"/>
    <w:rsid w:val="0095185F"/>
    <w:rsid w:val="00952599"/>
    <w:rsid w:val="009527F3"/>
    <w:rsid w:val="00952EB7"/>
    <w:rsid w:val="009537B7"/>
    <w:rsid w:val="00953F5F"/>
    <w:rsid w:val="0095525A"/>
    <w:rsid w:val="00957530"/>
    <w:rsid w:val="0095796E"/>
    <w:rsid w:val="00957F3B"/>
    <w:rsid w:val="00960B5B"/>
    <w:rsid w:val="00960F2E"/>
    <w:rsid w:val="00961080"/>
    <w:rsid w:val="00961EB4"/>
    <w:rsid w:val="00963830"/>
    <w:rsid w:val="00963BC0"/>
    <w:rsid w:val="00964565"/>
    <w:rsid w:val="00964A42"/>
    <w:rsid w:val="00964DC1"/>
    <w:rsid w:val="00965BBF"/>
    <w:rsid w:val="00965E17"/>
    <w:rsid w:val="00966493"/>
    <w:rsid w:val="009700A0"/>
    <w:rsid w:val="0097366D"/>
    <w:rsid w:val="00973C7C"/>
    <w:rsid w:val="00975E96"/>
    <w:rsid w:val="00976F51"/>
    <w:rsid w:val="00977068"/>
    <w:rsid w:val="009770A0"/>
    <w:rsid w:val="009771B5"/>
    <w:rsid w:val="00981321"/>
    <w:rsid w:val="00981722"/>
    <w:rsid w:val="00981EDC"/>
    <w:rsid w:val="00982DA1"/>
    <w:rsid w:val="00984956"/>
    <w:rsid w:val="009849BD"/>
    <w:rsid w:val="00985899"/>
    <w:rsid w:val="009869C5"/>
    <w:rsid w:val="00990B54"/>
    <w:rsid w:val="00992DEA"/>
    <w:rsid w:val="009931A9"/>
    <w:rsid w:val="00993284"/>
    <w:rsid w:val="009942A3"/>
    <w:rsid w:val="00994B23"/>
    <w:rsid w:val="009966AB"/>
    <w:rsid w:val="009967FC"/>
    <w:rsid w:val="00996F53"/>
    <w:rsid w:val="0099755B"/>
    <w:rsid w:val="00997C16"/>
    <w:rsid w:val="009A1A98"/>
    <w:rsid w:val="009A2701"/>
    <w:rsid w:val="009A31C5"/>
    <w:rsid w:val="009A457E"/>
    <w:rsid w:val="009A493E"/>
    <w:rsid w:val="009A67EE"/>
    <w:rsid w:val="009A6ACD"/>
    <w:rsid w:val="009B06B7"/>
    <w:rsid w:val="009B1795"/>
    <w:rsid w:val="009B1BC8"/>
    <w:rsid w:val="009B20EC"/>
    <w:rsid w:val="009B26D0"/>
    <w:rsid w:val="009B2B84"/>
    <w:rsid w:val="009B3F82"/>
    <w:rsid w:val="009B48FE"/>
    <w:rsid w:val="009B542C"/>
    <w:rsid w:val="009B56A8"/>
    <w:rsid w:val="009B59B6"/>
    <w:rsid w:val="009B5D2A"/>
    <w:rsid w:val="009B662D"/>
    <w:rsid w:val="009B722E"/>
    <w:rsid w:val="009B73F3"/>
    <w:rsid w:val="009B75E6"/>
    <w:rsid w:val="009C08FB"/>
    <w:rsid w:val="009C1546"/>
    <w:rsid w:val="009C162C"/>
    <w:rsid w:val="009C1A43"/>
    <w:rsid w:val="009C1C53"/>
    <w:rsid w:val="009C1D78"/>
    <w:rsid w:val="009C1FC3"/>
    <w:rsid w:val="009C3657"/>
    <w:rsid w:val="009C3736"/>
    <w:rsid w:val="009C3948"/>
    <w:rsid w:val="009C4D4B"/>
    <w:rsid w:val="009C4E7E"/>
    <w:rsid w:val="009C514D"/>
    <w:rsid w:val="009C58CE"/>
    <w:rsid w:val="009C646B"/>
    <w:rsid w:val="009C6589"/>
    <w:rsid w:val="009C67B4"/>
    <w:rsid w:val="009C6CCA"/>
    <w:rsid w:val="009D0765"/>
    <w:rsid w:val="009D14A2"/>
    <w:rsid w:val="009D348A"/>
    <w:rsid w:val="009D3538"/>
    <w:rsid w:val="009D38B1"/>
    <w:rsid w:val="009D3BA7"/>
    <w:rsid w:val="009D4C81"/>
    <w:rsid w:val="009D604A"/>
    <w:rsid w:val="009D60C6"/>
    <w:rsid w:val="009D62F7"/>
    <w:rsid w:val="009D670A"/>
    <w:rsid w:val="009D781E"/>
    <w:rsid w:val="009D78BF"/>
    <w:rsid w:val="009D7FE9"/>
    <w:rsid w:val="009E0A62"/>
    <w:rsid w:val="009E0CCA"/>
    <w:rsid w:val="009E139F"/>
    <w:rsid w:val="009E28F0"/>
    <w:rsid w:val="009E4454"/>
    <w:rsid w:val="009E4E0B"/>
    <w:rsid w:val="009E698D"/>
    <w:rsid w:val="009E7D19"/>
    <w:rsid w:val="009F0018"/>
    <w:rsid w:val="009F0974"/>
    <w:rsid w:val="009F0EC3"/>
    <w:rsid w:val="009F1913"/>
    <w:rsid w:val="009F1AF8"/>
    <w:rsid w:val="009F1FA4"/>
    <w:rsid w:val="009F399D"/>
    <w:rsid w:val="009F40A1"/>
    <w:rsid w:val="009F40DD"/>
    <w:rsid w:val="009F46C4"/>
    <w:rsid w:val="009F4A08"/>
    <w:rsid w:val="009F4E0E"/>
    <w:rsid w:val="009F55CB"/>
    <w:rsid w:val="009F5AE9"/>
    <w:rsid w:val="009F5B1C"/>
    <w:rsid w:val="009F63D5"/>
    <w:rsid w:val="009F76B0"/>
    <w:rsid w:val="009F7921"/>
    <w:rsid w:val="00A009EA"/>
    <w:rsid w:val="00A01389"/>
    <w:rsid w:val="00A021C8"/>
    <w:rsid w:val="00A025BF"/>
    <w:rsid w:val="00A02BBD"/>
    <w:rsid w:val="00A0386C"/>
    <w:rsid w:val="00A0473C"/>
    <w:rsid w:val="00A04985"/>
    <w:rsid w:val="00A05144"/>
    <w:rsid w:val="00A06CCA"/>
    <w:rsid w:val="00A070B4"/>
    <w:rsid w:val="00A072F2"/>
    <w:rsid w:val="00A077ED"/>
    <w:rsid w:val="00A07D31"/>
    <w:rsid w:val="00A07E45"/>
    <w:rsid w:val="00A11B45"/>
    <w:rsid w:val="00A131F1"/>
    <w:rsid w:val="00A13597"/>
    <w:rsid w:val="00A13D8B"/>
    <w:rsid w:val="00A1473A"/>
    <w:rsid w:val="00A15E95"/>
    <w:rsid w:val="00A15F72"/>
    <w:rsid w:val="00A164AD"/>
    <w:rsid w:val="00A16970"/>
    <w:rsid w:val="00A16BAD"/>
    <w:rsid w:val="00A21332"/>
    <w:rsid w:val="00A21C96"/>
    <w:rsid w:val="00A21F24"/>
    <w:rsid w:val="00A225DB"/>
    <w:rsid w:val="00A23237"/>
    <w:rsid w:val="00A24891"/>
    <w:rsid w:val="00A24BA4"/>
    <w:rsid w:val="00A26D96"/>
    <w:rsid w:val="00A26FDA"/>
    <w:rsid w:val="00A2764E"/>
    <w:rsid w:val="00A3090C"/>
    <w:rsid w:val="00A315C5"/>
    <w:rsid w:val="00A31FB9"/>
    <w:rsid w:val="00A32331"/>
    <w:rsid w:val="00A32E6B"/>
    <w:rsid w:val="00A34B4C"/>
    <w:rsid w:val="00A351D3"/>
    <w:rsid w:val="00A356B6"/>
    <w:rsid w:val="00A3598C"/>
    <w:rsid w:val="00A36510"/>
    <w:rsid w:val="00A36B77"/>
    <w:rsid w:val="00A3762A"/>
    <w:rsid w:val="00A378FF"/>
    <w:rsid w:val="00A407AD"/>
    <w:rsid w:val="00A40CFB"/>
    <w:rsid w:val="00A410BD"/>
    <w:rsid w:val="00A41BEC"/>
    <w:rsid w:val="00A41F4A"/>
    <w:rsid w:val="00A4343F"/>
    <w:rsid w:val="00A43C8E"/>
    <w:rsid w:val="00A440E8"/>
    <w:rsid w:val="00A44BAB"/>
    <w:rsid w:val="00A451DF"/>
    <w:rsid w:val="00A458E1"/>
    <w:rsid w:val="00A47126"/>
    <w:rsid w:val="00A47CF4"/>
    <w:rsid w:val="00A47EBD"/>
    <w:rsid w:val="00A504A1"/>
    <w:rsid w:val="00A50705"/>
    <w:rsid w:val="00A52DFE"/>
    <w:rsid w:val="00A5439B"/>
    <w:rsid w:val="00A5456A"/>
    <w:rsid w:val="00A54B84"/>
    <w:rsid w:val="00A55696"/>
    <w:rsid w:val="00A57285"/>
    <w:rsid w:val="00A57C63"/>
    <w:rsid w:val="00A617B3"/>
    <w:rsid w:val="00A619DD"/>
    <w:rsid w:val="00A61D83"/>
    <w:rsid w:val="00A629CE"/>
    <w:rsid w:val="00A62A9E"/>
    <w:rsid w:val="00A638DD"/>
    <w:rsid w:val="00A6539C"/>
    <w:rsid w:val="00A653F5"/>
    <w:rsid w:val="00A65963"/>
    <w:rsid w:val="00A662A4"/>
    <w:rsid w:val="00A673B2"/>
    <w:rsid w:val="00A677E3"/>
    <w:rsid w:val="00A719F5"/>
    <w:rsid w:val="00A726BE"/>
    <w:rsid w:val="00A72E35"/>
    <w:rsid w:val="00A73118"/>
    <w:rsid w:val="00A73B83"/>
    <w:rsid w:val="00A74069"/>
    <w:rsid w:val="00A74139"/>
    <w:rsid w:val="00A74A9C"/>
    <w:rsid w:val="00A75ECF"/>
    <w:rsid w:val="00A7639B"/>
    <w:rsid w:val="00A7645E"/>
    <w:rsid w:val="00A76FD4"/>
    <w:rsid w:val="00A803C3"/>
    <w:rsid w:val="00A80DCE"/>
    <w:rsid w:val="00A81C8D"/>
    <w:rsid w:val="00A821BD"/>
    <w:rsid w:val="00A8291E"/>
    <w:rsid w:val="00A83179"/>
    <w:rsid w:val="00A833AE"/>
    <w:rsid w:val="00A852BA"/>
    <w:rsid w:val="00A86459"/>
    <w:rsid w:val="00A873C7"/>
    <w:rsid w:val="00A87A4B"/>
    <w:rsid w:val="00A87F17"/>
    <w:rsid w:val="00A902C1"/>
    <w:rsid w:val="00A90475"/>
    <w:rsid w:val="00A9106E"/>
    <w:rsid w:val="00A918BE"/>
    <w:rsid w:val="00A92097"/>
    <w:rsid w:val="00A92DD6"/>
    <w:rsid w:val="00A92FAF"/>
    <w:rsid w:val="00A959EF"/>
    <w:rsid w:val="00A96748"/>
    <w:rsid w:val="00A969AA"/>
    <w:rsid w:val="00A96FF8"/>
    <w:rsid w:val="00AA12D3"/>
    <w:rsid w:val="00AA1577"/>
    <w:rsid w:val="00AA1656"/>
    <w:rsid w:val="00AA18AA"/>
    <w:rsid w:val="00AA1D89"/>
    <w:rsid w:val="00AA1F07"/>
    <w:rsid w:val="00AA2736"/>
    <w:rsid w:val="00AA2B95"/>
    <w:rsid w:val="00AA4A18"/>
    <w:rsid w:val="00AA549A"/>
    <w:rsid w:val="00AA5AEF"/>
    <w:rsid w:val="00AA66A3"/>
    <w:rsid w:val="00AA6B1D"/>
    <w:rsid w:val="00AA76A4"/>
    <w:rsid w:val="00AB040D"/>
    <w:rsid w:val="00AB0845"/>
    <w:rsid w:val="00AB0976"/>
    <w:rsid w:val="00AB0AD4"/>
    <w:rsid w:val="00AB1B6E"/>
    <w:rsid w:val="00AB1EA4"/>
    <w:rsid w:val="00AB2668"/>
    <w:rsid w:val="00AB3207"/>
    <w:rsid w:val="00AB3A55"/>
    <w:rsid w:val="00AB3C9E"/>
    <w:rsid w:val="00AB453A"/>
    <w:rsid w:val="00AB465E"/>
    <w:rsid w:val="00AB4959"/>
    <w:rsid w:val="00AB4E46"/>
    <w:rsid w:val="00AC0B31"/>
    <w:rsid w:val="00AC273E"/>
    <w:rsid w:val="00AC2F8F"/>
    <w:rsid w:val="00AC336C"/>
    <w:rsid w:val="00AC35F2"/>
    <w:rsid w:val="00AC462E"/>
    <w:rsid w:val="00AC4DC8"/>
    <w:rsid w:val="00AC51C3"/>
    <w:rsid w:val="00AC58D9"/>
    <w:rsid w:val="00AC6955"/>
    <w:rsid w:val="00AC7118"/>
    <w:rsid w:val="00AC72C0"/>
    <w:rsid w:val="00AD06C9"/>
    <w:rsid w:val="00AD1C13"/>
    <w:rsid w:val="00AD201F"/>
    <w:rsid w:val="00AD2A0F"/>
    <w:rsid w:val="00AD32A5"/>
    <w:rsid w:val="00AD37CA"/>
    <w:rsid w:val="00AD4500"/>
    <w:rsid w:val="00AD4D74"/>
    <w:rsid w:val="00AD5311"/>
    <w:rsid w:val="00AD53CB"/>
    <w:rsid w:val="00AD6322"/>
    <w:rsid w:val="00AD70C1"/>
    <w:rsid w:val="00AE0270"/>
    <w:rsid w:val="00AE20B8"/>
    <w:rsid w:val="00AE244F"/>
    <w:rsid w:val="00AE2C43"/>
    <w:rsid w:val="00AE3BEA"/>
    <w:rsid w:val="00AE4B99"/>
    <w:rsid w:val="00AE628F"/>
    <w:rsid w:val="00AE77D0"/>
    <w:rsid w:val="00AE7F85"/>
    <w:rsid w:val="00AF01DD"/>
    <w:rsid w:val="00AF0A2E"/>
    <w:rsid w:val="00AF0FA2"/>
    <w:rsid w:val="00AF173B"/>
    <w:rsid w:val="00AF2209"/>
    <w:rsid w:val="00AF3947"/>
    <w:rsid w:val="00AF3BA8"/>
    <w:rsid w:val="00AF3E2E"/>
    <w:rsid w:val="00AF3FD5"/>
    <w:rsid w:val="00AF46A0"/>
    <w:rsid w:val="00AF4B8D"/>
    <w:rsid w:val="00AF4E45"/>
    <w:rsid w:val="00AF5708"/>
    <w:rsid w:val="00AF5986"/>
    <w:rsid w:val="00AF59A9"/>
    <w:rsid w:val="00AF5DC1"/>
    <w:rsid w:val="00AF7116"/>
    <w:rsid w:val="00B009D9"/>
    <w:rsid w:val="00B035AB"/>
    <w:rsid w:val="00B0414A"/>
    <w:rsid w:val="00B04C64"/>
    <w:rsid w:val="00B04E16"/>
    <w:rsid w:val="00B05402"/>
    <w:rsid w:val="00B06251"/>
    <w:rsid w:val="00B068F6"/>
    <w:rsid w:val="00B06F47"/>
    <w:rsid w:val="00B076FC"/>
    <w:rsid w:val="00B0797A"/>
    <w:rsid w:val="00B101FB"/>
    <w:rsid w:val="00B10D0E"/>
    <w:rsid w:val="00B12AB4"/>
    <w:rsid w:val="00B13D5F"/>
    <w:rsid w:val="00B146AD"/>
    <w:rsid w:val="00B147BF"/>
    <w:rsid w:val="00B14ACA"/>
    <w:rsid w:val="00B14BE4"/>
    <w:rsid w:val="00B15A8E"/>
    <w:rsid w:val="00B171AC"/>
    <w:rsid w:val="00B172E7"/>
    <w:rsid w:val="00B17352"/>
    <w:rsid w:val="00B177B0"/>
    <w:rsid w:val="00B21149"/>
    <w:rsid w:val="00B22710"/>
    <w:rsid w:val="00B23249"/>
    <w:rsid w:val="00B24923"/>
    <w:rsid w:val="00B24929"/>
    <w:rsid w:val="00B24B4A"/>
    <w:rsid w:val="00B24E20"/>
    <w:rsid w:val="00B24E3C"/>
    <w:rsid w:val="00B24F9D"/>
    <w:rsid w:val="00B253BF"/>
    <w:rsid w:val="00B25889"/>
    <w:rsid w:val="00B26CD4"/>
    <w:rsid w:val="00B27CB8"/>
    <w:rsid w:val="00B338BF"/>
    <w:rsid w:val="00B3456C"/>
    <w:rsid w:val="00B34839"/>
    <w:rsid w:val="00B34F0B"/>
    <w:rsid w:val="00B35543"/>
    <w:rsid w:val="00B35DBF"/>
    <w:rsid w:val="00B35ECD"/>
    <w:rsid w:val="00B36E44"/>
    <w:rsid w:val="00B36E47"/>
    <w:rsid w:val="00B374E6"/>
    <w:rsid w:val="00B37860"/>
    <w:rsid w:val="00B404D1"/>
    <w:rsid w:val="00B41E82"/>
    <w:rsid w:val="00B427FE"/>
    <w:rsid w:val="00B43B7B"/>
    <w:rsid w:val="00B44E28"/>
    <w:rsid w:val="00B45B10"/>
    <w:rsid w:val="00B45FE6"/>
    <w:rsid w:val="00B46508"/>
    <w:rsid w:val="00B4654B"/>
    <w:rsid w:val="00B46B93"/>
    <w:rsid w:val="00B46DB2"/>
    <w:rsid w:val="00B47148"/>
    <w:rsid w:val="00B47A4C"/>
    <w:rsid w:val="00B5002A"/>
    <w:rsid w:val="00B50256"/>
    <w:rsid w:val="00B50BE1"/>
    <w:rsid w:val="00B5160E"/>
    <w:rsid w:val="00B523D9"/>
    <w:rsid w:val="00B525DF"/>
    <w:rsid w:val="00B52639"/>
    <w:rsid w:val="00B5268A"/>
    <w:rsid w:val="00B5278B"/>
    <w:rsid w:val="00B5480E"/>
    <w:rsid w:val="00B54A68"/>
    <w:rsid w:val="00B55235"/>
    <w:rsid w:val="00B563BD"/>
    <w:rsid w:val="00B6025C"/>
    <w:rsid w:val="00B611F8"/>
    <w:rsid w:val="00B62627"/>
    <w:rsid w:val="00B62957"/>
    <w:rsid w:val="00B65C9C"/>
    <w:rsid w:val="00B65F18"/>
    <w:rsid w:val="00B662CD"/>
    <w:rsid w:val="00B668DD"/>
    <w:rsid w:val="00B66CC1"/>
    <w:rsid w:val="00B672C8"/>
    <w:rsid w:val="00B700CC"/>
    <w:rsid w:val="00B700F3"/>
    <w:rsid w:val="00B70877"/>
    <w:rsid w:val="00B715C0"/>
    <w:rsid w:val="00B717BF"/>
    <w:rsid w:val="00B7181A"/>
    <w:rsid w:val="00B724F6"/>
    <w:rsid w:val="00B72889"/>
    <w:rsid w:val="00B72CD8"/>
    <w:rsid w:val="00B750B1"/>
    <w:rsid w:val="00B76078"/>
    <w:rsid w:val="00B76E97"/>
    <w:rsid w:val="00B777B3"/>
    <w:rsid w:val="00B77E79"/>
    <w:rsid w:val="00B80C8A"/>
    <w:rsid w:val="00B81755"/>
    <w:rsid w:val="00B820A6"/>
    <w:rsid w:val="00B830BC"/>
    <w:rsid w:val="00B84913"/>
    <w:rsid w:val="00B8537D"/>
    <w:rsid w:val="00B85A30"/>
    <w:rsid w:val="00B85A98"/>
    <w:rsid w:val="00B85EE7"/>
    <w:rsid w:val="00B85FBD"/>
    <w:rsid w:val="00B86BAD"/>
    <w:rsid w:val="00B8784A"/>
    <w:rsid w:val="00B87F4D"/>
    <w:rsid w:val="00B9025C"/>
    <w:rsid w:val="00B90E15"/>
    <w:rsid w:val="00B90FEB"/>
    <w:rsid w:val="00B91292"/>
    <w:rsid w:val="00B91B00"/>
    <w:rsid w:val="00B927FC"/>
    <w:rsid w:val="00B930D5"/>
    <w:rsid w:val="00B930FD"/>
    <w:rsid w:val="00B93E29"/>
    <w:rsid w:val="00B96E37"/>
    <w:rsid w:val="00B96F6A"/>
    <w:rsid w:val="00B9716D"/>
    <w:rsid w:val="00B976A9"/>
    <w:rsid w:val="00B97AE1"/>
    <w:rsid w:val="00B97B26"/>
    <w:rsid w:val="00B97FE2"/>
    <w:rsid w:val="00BA0416"/>
    <w:rsid w:val="00BA04B6"/>
    <w:rsid w:val="00BA2172"/>
    <w:rsid w:val="00BA3444"/>
    <w:rsid w:val="00BA35A5"/>
    <w:rsid w:val="00BA35AA"/>
    <w:rsid w:val="00BA38E4"/>
    <w:rsid w:val="00BA53AD"/>
    <w:rsid w:val="00BA7AB6"/>
    <w:rsid w:val="00BA7DF9"/>
    <w:rsid w:val="00BB04C2"/>
    <w:rsid w:val="00BB12B7"/>
    <w:rsid w:val="00BB3524"/>
    <w:rsid w:val="00BB3C8D"/>
    <w:rsid w:val="00BB44A1"/>
    <w:rsid w:val="00BB602D"/>
    <w:rsid w:val="00BC0BCC"/>
    <w:rsid w:val="00BC18E0"/>
    <w:rsid w:val="00BC1A58"/>
    <w:rsid w:val="00BC2384"/>
    <w:rsid w:val="00BC33B4"/>
    <w:rsid w:val="00BC3BF8"/>
    <w:rsid w:val="00BC3F22"/>
    <w:rsid w:val="00BC490E"/>
    <w:rsid w:val="00BC49E0"/>
    <w:rsid w:val="00BC6817"/>
    <w:rsid w:val="00BC6C74"/>
    <w:rsid w:val="00BC6F15"/>
    <w:rsid w:val="00BC7528"/>
    <w:rsid w:val="00BC7B98"/>
    <w:rsid w:val="00BD054C"/>
    <w:rsid w:val="00BD08C3"/>
    <w:rsid w:val="00BD18A4"/>
    <w:rsid w:val="00BD1CBC"/>
    <w:rsid w:val="00BD2117"/>
    <w:rsid w:val="00BD323E"/>
    <w:rsid w:val="00BD45E2"/>
    <w:rsid w:val="00BD5444"/>
    <w:rsid w:val="00BD548D"/>
    <w:rsid w:val="00BD5BCD"/>
    <w:rsid w:val="00BD5DA3"/>
    <w:rsid w:val="00BD685B"/>
    <w:rsid w:val="00BD6935"/>
    <w:rsid w:val="00BD6C55"/>
    <w:rsid w:val="00BD6D65"/>
    <w:rsid w:val="00BD70D7"/>
    <w:rsid w:val="00BE1358"/>
    <w:rsid w:val="00BE260F"/>
    <w:rsid w:val="00BE2B43"/>
    <w:rsid w:val="00BE340D"/>
    <w:rsid w:val="00BE37CE"/>
    <w:rsid w:val="00BE4067"/>
    <w:rsid w:val="00BE4989"/>
    <w:rsid w:val="00BE49FB"/>
    <w:rsid w:val="00BE5F3D"/>
    <w:rsid w:val="00BE5FC7"/>
    <w:rsid w:val="00BE7E4D"/>
    <w:rsid w:val="00BF03DA"/>
    <w:rsid w:val="00BF07AA"/>
    <w:rsid w:val="00BF11DF"/>
    <w:rsid w:val="00BF197F"/>
    <w:rsid w:val="00BF1B59"/>
    <w:rsid w:val="00BF284A"/>
    <w:rsid w:val="00BF2965"/>
    <w:rsid w:val="00BF3519"/>
    <w:rsid w:val="00BF3CB0"/>
    <w:rsid w:val="00BF3D9C"/>
    <w:rsid w:val="00BF3DA7"/>
    <w:rsid w:val="00BF510E"/>
    <w:rsid w:val="00BF629B"/>
    <w:rsid w:val="00BF652E"/>
    <w:rsid w:val="00BF78D5"/>
    <w:rsid w:val="00BF7D9E"/>
    <w:rsid w:val="00C00025"/>
    <w:rsid w:val="00C01735"/>
    <w:rsid w:val="00C019E3"/>
    <w:rsid w:val="00C01EC9"/>
    <w:rsid w:val="00C02ADC"/>
    <w:rsid w:val="00C02D24"/>
    <w:rsid w:val="00C032F1"/>
    <w:rsid w:val="00C03607"/>
    <w:rsid w:val="00C04B63"/>
    <w:rsid w:val="00C04F83"/>
    <w:rsid w:val="00C06605"/>
    <w:rsid w:val="00C06F03"/>
    <w:rsid w:val="00C10278"/>
    <w:rsid w:val="00C10669"/>
    <w:rsid w:val="00C118C3"/>
    <w:rsid w:val="00C11D78"/>
    <w:rsid w:val="00C12DC5"/>
    <w:rsid w:val="00C132E5"/>
    <w:rsid w:val="00C138D4"/>
    <w:rsid w:val="00C138FE"/>
    <w:rsid w:val="00C13A6D"/>
    <w:rsid w:val="00C13EEC"/>
    <w:rsid w:val="00C14420"/>
    <w:rsid w:val="00C15145"/>
    <w:rsid w:val="00C16B7E"/>
    <w:rsid w:val="00C17270"/>
    <w:rsid w:val="00C224CB"/>
    <w:rsid w:val="00C226FD"/>
    <w:rsid w:val="00C2289D"/>
    <w:rsid w:val="00C22B29"/>
    <w:rsid w:val="00C22CA2"/>
    <w:rsid w:val="00C240FA"/>
    <w:rsid w:val="00C257E8"/>
    <w:rsid w:val="00C267C7"/>
    <w:rsid w:val="00C26B7D"/>
    <w:rsid w:val="00C27115"/>
    <w:rsid w:val="00C2773E"/>
    <w:rsid w:val="00C302CC"/>
    <w:rsid w:val="00C305AE"/>
    <w:rsid w:val="00C30694"/>
    <w:rsid w:val="00C31076"/>
    <w:rsid w:val="00C333DA"/>
    <w:rsid w:val="00C3365A"/>
    <w:rsid w:val="00C33BB6"/>
    <w:rsid w:val="00C36161"/>
    <w:rsid w:val="00C366AE"/>
    <w:rsid w:val="00C367F4"/>
    <w:rsid w:val="00C37DD1"/>
    <w:rsid w:val="00C40E67"/>
    <w:rsid w:val="00C41568"/>
    <w:rsid w:val="00C4198C"/>
    <w:rsid w:val="00C41AD1"/>
    <w:rsid w:val="00C43ECD"/>
    <w:rsid w:val="00C44308"/>
    <w:rsid w:val="00C447FD"/>
    <w:rsid w:val="00C45668"/>
    <w:rsid w:val="00C4577E"/>
    <w:rsid w:val="00C4594A"/>
    <w:rsid w:val="00C45C9F"/>
    <w:rsid w:val="00C4632E"/>
    <w:rsid w:val="00C466CA"/>
    <w:rsid w:val="00C46762"/>
    <w:rsid w:val="00C4684F"/>
    <w:rsid w:val="00C475B9"/>
    <w:rsid w:val="00C4793E"/>
    <w:rsid w:val="00C4795D"/>
    <w:rsid w:val="00C47E10"/>
    <w:rsid w:val="00C50182"/>
    <w:rsid w:val="00C507FC"/>
    <w:rsid w:val="00C50E18"/>
    <w:rsid w:val="00C5226D"/>
    <w:rsid w:val="00C52A4B"/>
    <w:rsid w:val="00C53201"/>
    <w:rsid w:val="00C5528B"/>
    <w:rsid w:val="00C55C13"/>
    <w:rsid w:val="00C56481"/>
    <w:rsid w:val="00C56AF6"/>
    <w:rsid w:val="00C57D94"/>
    <w:rsid w:val="00C60DE7"/>
    <w:rsid w:val="00C61663"/>
    <w:rsid w:val="00C61E2B"/>
    <w:rsid w:val="00C623AF"/>
    <w:rsid w:val="00C62D18"/>
    <w:rsid w:val="00C62D2E"/>
    <w:rsid w:val="00C63248"/>
    <w:rsid w:val="00C63B4C"/>
    <w:rsid w:val="00C64814"/>
    <w:rsid w:val="00C64AE5"/>
    <w:rsid w:val="00C652EC"/>
    <w:rsid w:val="00C6555A"/>
    <w:rsid w:val="00C65FCD"/>
    <w:rsid w:val="00C66A62"/>
    <w:rsid w:val="00C676A0"/>
    <w:rsid w:val="00C70F28"/>
    <w:rsid w:val="00C71036"/>
    <w:rsid w:val="00C71EFA"/>
    <w:rsid w:val="00C72DEB"/>
    <w:rsid w:val="00C74587"/>
    <w:rsid w:val="00C748E6"/>
    <w:rsid w:val="00C75C37"/>
    <w:rsid w:val="00C76028"/>
    <w:rsid w:val="00C76185"/>
    <w:rsid w:val="00C76675"/>
    <w:rsid w:val="00C7716E"/>
    <w:rsid w:val="00C77741"/>
    <w:rsid w:val="00C77FDC"/>
    <w:rsid w:val="00C801DA"/>
    <w:rsid w:val="00C809DA"/>
    <w:rsid w:val="00C80E6A"/>
    <w:rsid w:val="00C8132B"/>
    <w:rsid w:val="00C81706"/>
    <w:rsid w:val="00C81EAE"/>
    <w:rsid w:val="00C82239"/>
    <w:rsid w:val="00C82314"/>
    <w:rsid w:val="00C82461"/>
    <w:rsid w:val="00C8252D"/>
    <w:rsid w:val="00C82824"/>
    <w:rsid w:val="00C82C7F"/>
    <w:rsid w:val="00C82D69"/>
    <w:rsid w:val="00C82E59"/>
    <w:rsid w:val="00C83301"/>
    <w:rsid w:val="00C839C9"/>
    <w:rsid w:val="00C83FA8"/>
    <w:rsid w:val="00C841D0"/>
    <w:rsid w:val="00C86D2E"/>
    <w:rsid w:val="00C87282"/>
    <w:rsid w:val="00C875CC"/>
    <w:rsid w:val="00C924B7"/>
    <w:rsid w:val="00C92629"/>
    <w:rsid w:val="00C92D85"/>
    <w:rsid w:val="00C931EC"/>
    <w:rsid w:val="00C932A5"/>
    <w:rsid w:val="00C93391"/>
    <w:rsid w:val="00C96C4F"/>
    <w:rsid w:val="00C96D09"/>
    <w:rsid w:val="00C97533"/>
    <w:rsid w:val="00C97820"/>
    <w:rsid w:val="00C97861"/>
    <w:rsid w:val="00CA203C"/>
    <w:rsid w:val="00CA25E1"/>
    <w:rsid w:val="00CA31AE"/>
    <w:rsid w:val="00CA3C6D"/>
    <w:rsid w:val="00CA3E24"/>
    <w:rsid w:val="00CA4A93"/>
    <w:rsid w:val="00CA6E5B"/>
    <w:rsid w:val="00CA73E3"/>
    <w:rsid w:val="00CA7484"/>
    <w:rsid w:val="00CB09D8"/>
    <w:rsid w:val="00CB1D48"/>
    <w:rsid w:val="00CB35BE"/>
    <w:rsid w:val="00CB3687"/>
    <w:rsid w:val="00CB5B6A"/>
    <w:rsid w:val="00CB61ED"/>
    <w:rsid w:val="00CB6332"/>
    <w:rsid w:val="00CB66E0"/>
    <w:rsid w:val="00CB6F1D"/>
    <w:rsid w:val="00CB6F9B"/>
    <w:rsid w:val="00CC01A4"/>
    <w:rsid w:val="00CC0268"/>
    <w:rsid w:val="00CC05DF"/>
    <w:rsid w:val="00CC1C9D"/>
    <w:rsid w:val="00CC2511"/>
    <w:rsid w:val="00CC28CC"/>
    <w:rsid w:val="00CC3541"/>
    <w:rsid w:val="00CC57C6"/>
    <w:rsid w:val="00CC5DCC"/>
    <w:rsid w:val="00CC6090"/>
    <w:rsid w:val="00CC7BA4"/>
    <w:rsid w:val="00CC7F1D"/>
    <w:rsid w:val="00CD00E6"/>
    <w:rsid w:val="00CD1F2E"/>
    <w:rsid w:val="00CD2548"/>
    <w:rsid w:val="00CD4893"/>
    <w:rsid w:val="00CD4B97"/>
    <w:rsid w:val="00CD54BA"/>
    <w:rsid w:val="00CD5B4E"/>
    <w:rsid w:val="00CD5CF5"/>
    <w:rsid w:val="00CD720D"/>
    <w:rsid w:val="00CE190F"/>
    <w:rsid w:val="00CE2579"/>
    <w:rsid w:val="00CE2DEC"/>
    <w:rsid w:val="00CE32FA"/>
    <w:rsid w:val="00CE3AA3"/>
    <w:rsid w:val="00CE3DCB"/>
    <w:rsid w:val="00CE47B8"/>
    <w:rsid w:val="00CE5B7B"/>
    <w:rsid w:val="00CE63C8"/>
    <w:rsid w:val="00CE644B"/>
    <w:rsid w:val="00CE6FD4"/>
    <w:rsid w:val="00CF0901"/>
    <w:rsid w:val="00CF1D05"/>
    <w:rsid w:val="00CF29D9"/>
    <w:rsid w:val="00CF3393"/>
    <w:rsid w:val="00CF4F5A"/>
    <w:rsid w:val="00CF5A80"/>
    <w:rsid w:val="00CF6268"/>
    <w:rsid w:val="00CF7798"/>
    <w:rsid w:val="00D008D4"/>
    <w:rsid w:val="00D00E27"/>
    <w:rsid w:val="00D00E43"/>
    <w:rsid w:val="00D00FB1"/>
    <w:rsid w:val="00D0268A"/>
    <w:rsid w:val="00D02A70"/>
    <w:rsid w:val="00D0317C"/>
    <w:rsid w:val="00D03500"/>
    <w:rsid w:val="00D03982"/>
    <w:rsid w:val="00D042B1"/>
    <w:rsid w:val="00D0651A"/>
    <w:rsid w:val="00D06DE0"/>
    <w:rsid w:val="00D070C5"/>
    <w:rsid w:val="00D073AE"/>
    <w:rsid w:val="00D126E5"/>
    <w:rsid w:val="00D12FDA"/>
    <w:rsid w:val="00D132BD"/>
    <w:rsid w:val="00D1361B"/>
    <w:rsid w:val="00D138A0"/>
    <w:rsid w:val="00D14882"/>
    <w:rsid w:val="00D15DC8"/>
    <w:rsid w:val="00D168C6"/>
    <w:rsid w:val="00D16EE1"/>
    <w:rsid w:val="00D17A99"/>
    <w:rsid w:val="00D17C35"/>
    <w:rsid w:val="00D20F80"/>
    <w:rsid w:val="00D21828"/>
    <w:rsid w:val="00D2293E"/>
    <w:rsid w:val="00D22EBD"/>
    <w:rsid w:val="00D237F3"/>
    <w:rsid w:val="00D23FFC"/>
    <w:rsid w:val="00D253C4"/>
    <w:rsid w:val="00D26012"/>
    <w:rsid w:val="00D262BB"/>
    <w:rsid w:val="00D30838"/>
    <w:rsid w:val="00D3193F"/>
    <w:rsid w:val="00D31CC3"/>
    <w:rsid w:val="00D323B8"/>
    <w:rsid w:val="00D33902"/>
    <w:rsid w:val="00D344BB"/>
    <w:rsid w:val="00D34BB9"/>
    <w:rsid w:val="00D34E7F"/>
    <w:rsid w:val="00D35D3C"/>
    <w:rsid w:val="00D3738E"/>
    <w:rsid w:val="00D379FA"/>
    <w:rsid w:val="00D37A1B"/>
    <w:rsid w:val="00D4088B"/>
    <w:rsid w:val="00D4159F"/>
    <w:rsid w:val="00D41A4D"/>
    <w:rsid w:val="00D429CD"/>
    <w:rsid w:val="00D42DAE"/>
    <w:rsid w:val="00D42F92"/>
    <w:rsid w:val="00D438BD"/>
    <w:rsid w:val="00D43BA8"/>
    <w:rsid w:val="00D46BB2"/>
    <w:rsid w:val="00D46C28"/>
    <w:rsid w:val="00D4717A"/>
    <w:rsid w:val="00D47A44"/>
    <w:rsid w:val="00D47EC6"/>
    <w:rsid w:val="00D50259"/>
    <w:rsid w:val="00D5130B"/>
    <w:rsid w:val="00D516AA"/>
    <w:rsid w:val="00D51DCA"/>
    <w:rsid w:val="00D52357"/>
    <w:rsid w:val="00D52570"/>
    <w:rsid w:val="00D5393D"/>
    <w:rsid w:val="00D54A11"/>
    <w:rsid w:val="00D54C1C"/>
    <w:rsid w:val="00D54FD3"/>
    <w:rsid w:val="00D56110"/>
    <w:rsid w:val="00D60C66"/>
    <w:rsid w:val="00D618E4"/>
    <w:rsid w:val="00D61B8E"/>
    <w:rsid w:val="00D6285A"/>
    <w:rsid w:val="00D635EC"/>
    <w:rsid w:val="00D63944"/>
    <w:rsid w:val="00D63B95"/>
    <w:rsid w:val="00D65308"/>
    <w:rsid w:val="00D66227"/>
    <w:rsid w:val="00D66B3D"/>
    <w:rsid w:val="00D66DE4"/>
    <w:rsid w:val="00D67CD2"/>
    <w:rsid w:val="00D71E96"/>
    <w:rsid w:val="00D72568"/>
    <w:rsid w:val="00D7301D"/>
    <w:rsid w:val="00D73CDE"/>
    <w:rsid w:val="00D73DEB"/>
    <w:rsid w:val="00D74112"/>
    <w:rsid w:val="00D746B8"/>
    <w:rsid w:val="00D749C8"/>
    <w:rsid w:val="00D75166"/>
    <w:rsid w:val="00D75778"/>
    <w:rsid w:val="00D7599B"/>
    <w:rsid w:val="00D7635F"/>
    <w:rsid w:val="00D76695"/>
    <w:rsid w:val="00D76872"/>
    <w:rsid w:val="00D76E59"/>
    <w:rsid w:val="00D77119"/>
    <w:rsid w:val="00D80373"/>
    <w:rsid w:val="00D80745"/>
    <w:rsid w:val="00D81688"/>
    <w:rsid w:val="00D8263B"/>
    <w:rsid w:val="00D83525"/>
    <w:rsid w:val="00D853E3"/>
    <w:rsid w:val="00D858C0"/>
    <w:rsid w:val="00D859AD"/>
    <w:rsid w:val="00D867ED"/>
    <w:rsid w:val="00D8696C"/>
    <w:rsid w:val="00D87A80"/>
    <w:rsid w:val="00D87AB9"/>
    <w:rsid w:val="00D87F65"/>
    <w:rsid w:val="00D90BF6"/>
    <w:rsid w:val="00D90C13"/>
    <w:rsid w:val="00D90D65"/>
    <w:rsid w:val="00D912B8"/>
    <w:rsid w:val="00D91781"/>
    <w:rsid w:val="00D92CAC"/>
    <w:rsid w:val="00D92D47"/>
    <w:rsid w:val="00D92D58"/>
    <w:rsid w:val="00D93EE1"/>
    <w:rsid w:val="00D94969"/>
    <w:rsid w:val="00D94BF6"/>
    <w:rsid w:val="00D94CE6"/>
    <w:rsid w:val="00D958B7"/>
    <w:rsid w:val="00D95A3A"/>
    <w:rsid w:val="00D9636F"/>
    <w:rsid w:val="00D96C9A"/>
    <w:rsid w:val="00D96E4B"/>
    <w:rsid w:val="00D970E1"/>
    <w:rsid w:val="00D974AB"/>
    <w:rsid w:val="00D97FB1"/>
    <w:rsid w:val="00DA050A"/>
    <w:rsid w:val="00DA096A"/>
    <w:rsid w:val="00DA0E27"/>
    <w:rsid w:val="00DA11D7"/>
    <w:rsid w:val="00DA16BA"/>
    <w:rsid w:val="00DA266B"/>
    <w:rsid w:val="00DA2DAD"/>
    <w:rsid w:val="00DA3E53"/>
    <w:rsid w:val="00DA433F"/>
    <w:rsid w:val="00DA525C"/>
    <w:rsid w:val="00DA608E"/>
    <w:rsid w:val="00DA6C89"/>
    <w:rsid w:val="00DA7626"/>
    <w:rsid w:val="00DA76EB"/>
    <w:rsid w:val="00DA7CA5"/>
    <w:rsid w:val="00DB0352"/>
    <w:rsid w:val="00DB1B84"/>
    <w:rsid w:val="00DB2764"/>
    <w:rsid w:val="00DB2C25"/>
    <w:rsid w:val="00DB2FDF"/>
    <w:rsid w:val="00DB4103"/>
    <w:rsid w:val="00DB5B93"/>
    <w:rsid w:val="00DB5CA1"/>
    <w:rsid w:val="00DB62E6"/>
    <w:rsid w:val="00DC0780"/>
    <w:rsid w:val="00DC18AA"/>
    <w:rsid w:val="00DC3193"/>
    <w:rsid w:val="00DC358A"/>
    <w:rsid w:val="00DC35A3"/>
    <w:rsid w:val="00DC36D4"/>
    <w:rsid w:val="00DC3C38"/>
    <w:rsid w:val="00DC3E77"/>
    <w:rsid w:val="00DC4184"/>
    <w:rsid w:val="00DC41D8"/>
    <w:rsid w:val="00DC4E8F"/>
    <w:rsid w:val="00DC5128"/>
    <w:rsid w:val="00DC5FBC"/>
    <w:rsid w:val="00DC64C0"/>
    <w:rsid w:val="00DC70A7"/>
    <w:rsid w:val="00DD16D3"/>
    <w:rsid w:val="00DD183D"/>
    <w:rsid w:val="00DD280D"/>
    <w:rsid w:val="00DD4D70"/>
    <w:rsid w:val="00DD60C0"/>
    <w:rsid w:val="00DD7B38"/>
    <w:rsid w:val="00DE0499"/>
    <w:rsid w:val="00DE11DA"/>
    <w:rsid w:val="00DE2CDD"/>
    <w:rsid w:val="00DE3169"/>
    <w:rsid w:val="00DE3C41"/>
    <w:rsid w:val="00DE4825"/>
    <w:rsid w:val="00DE4F10"/>
    <w:rsid w:val="00DE5363"/>
    <w:rsid w:val="00DE5D8E"/>
    <w:rsid w:val="00DE6CF0"/>
    <w:rsid w:val="00DE71AF"/>
    <w:rsid w:val="00DE7AFB"/>
    <w:rsid w:val="00DF13BA"/>
    <w:rsid w:val="00DF1707"/>
    <w:rsid w:val="00DF1A6E"/>
    <w:rsid w:val="00DF1B5C"/>
    <w:rsid w:val="00DF22CD"/>
    <w:rsid w:val="00DF2B15"/>
    <w:rsid w:val="00DF2C19"/>
    <w:rsid w:val="00DF347B"/>
    <w:rsid w:val="00DF3E24"/>
    <w:rsid w:val="00DF4FED"/>
    <w:rsid w:val="00DF6DF6"/>
    <w:rsid w:val="00DF70F6"/>
    <w:rsid w:val="00E0148A"/>
    <w:rsid w:val="00E0183C"/>
    <w:rsid w:val="00E01FC3"/>
    <w:rsid w:val="00E0256A"/>
    <w:rsid w:val="00E02B0B"/>
    <w:rsid w:val="00E03D85"/>
    <w:rsid w:val="00E03E0F"/>
    <w:rsid w:val="00E04A08"/>
    <w:rsid w:val="00E04E6F"/>
    <w:rsid w:val="00E0565C"/>
    <w:rsid w:val="00E06A1B"/>
    <w:rsid w:val="00E06BA1"/>
    <w:rsid w:val="00E07BB1"/>
    <w:rsid w:val="00E102F3"/>
    <w:rsid w:val="00E124C6"/>
    <w:rsid w:val="00E12F5A"/>
    <w:rsid w:val="00E1480D"/>
    <w:rsid w:val="00E1515E"/>
    <w:rsid w:val="00E15262"/>
    <w:rsid w:val="00E15809"/>
    <w:rsid w:val="00E16FBC"/>
    <w:rsid w:val="00E173E5"/>
    <w:rsid w:val="00E173F2"/>
    <w:rsid w:val="00E17725"/>
    <w:rsid w:val="00E178AC"/>
    <w:rsid w:val="00E17CF2"/>
    <w:rsid w:val="00E2136B"/>
    <w:rsid w:val="00E225D9"/>
    <w:rsid w:val="00E226B2"/>
    <w:rsid w:val="00E2333A"/>
    <w:rsid w:val="00E237BB"/>
    <w:rsid w:val="00E2396A"/>
    <w:rsid w:val="00E23DE8"/>
    <w:rsid w:val="00E240DF"/>
    <w:rsid w:val="00E24144"/>
    <w:rsid w:val="00E25C60"/>
    <w:rsid w:val="00E25EF5"/>
    <w:rsid w:val="00E26368"/>
    <w:rsid w:val="00E276B3"/>
    <w:rsid w:val="00E307DC"/>
    <w:rsid w:val="00E30EB1"/>
    <w:rsid w:val="00E3152E"/>
    <w:rsid w:val="00E3161F"/>
    <w:rsid w:val="00E31CCD"/>
    <w:rsid w:val="00E32223"/>
    <w:rsid w:val="00E32258"/>
    <w:rsid w:val="00E32561"/>
    <w:rsid w:val="00E32E21"/>
    <w:rsid w:val="00E33242"/>
    <w:rsid w:val="00E3456D"/>
    <w:rsid w:val="00E34A2F"/>
    <w:rsid w:val="00E35585"/>
    <w:rsid w:val="00E36C26"/>
    <w:rsid w:val="00E4088F"/>
    <w:rsid w:val="00E40D1E"/>
    <w:rsid w:val="00E41053"/>
    <w:rsid w:val="00E41182"/>
    <w:rsid w:val="00E42995"/>
    <w:rsid w:val="00E44C46"/>
    <w:rsid w:val="00E4506E"/>
    <w:rsid w:val="00E451DB"/>
    <w:rsid w:val="00E4625E"/>
    <w:rsid w:val="00E46A36"/>
    <w:rsid w:val="00E472EA"/>
    <w:rsid w:val="00E47A86"/>
    <w:rsid w:val="00E509E5"/>
    <w:rsid w:val="00E51D7B"/>
    <w:rsid w:val="00E51DD0"/>
    <w:rsid w:val="00E52425"/>
    <w:rsid w:val="00E52933"/>
    <w:rsid w:val="00E52B19"/>
    <w:rsid w:val="00E53127"/>
    <w:rsid w:val="00E534D9"/>
    <w:rsid w:val="00E54A92"/>
    <w:rsid w:val="00E55222"/>
    <w:rsid w:val="00E556D7"/>
    <w:rsid w:val="00E566A9"/>
    <w:rsid w:val="00E56D9C"/>
    <w:rsid w:val="00E6041C"/>
    <w:rsid w:val="00E61524"/>
    <w:rsid w:val="00E61969"/>
    <w:rsid w:val="00E63E46"/>
    <w:rsid w:val="00E641C1"/>
    <w:rsid w:val="00E64923"/>
    <w:rsid w:val="00E65F3A"/>
    <w:rsid w:val="00E6622A"/>
    <w:rsid w:val="00E665EB"/>
    <w:rsid w:val="00E669F8"/>
    <w:rsid w:val="00E670D8"/>
    <w:rsid w:val="00E673E3"/>
    <w:rsid w:val="00E676FF"/>
    <w:rsid w:val="00E67824"/>
    <w:rsid w:val="00E70846"/>
    <w:rsid w:val="00E724F3"/>
    <w:rsid w:val="00E7319B"/>
    <w:rsid w:val="00E7442D"/>
    <w:rsid w:val="00E755D2"/>
    <w:rsid w:val="00E76714"/>
    <w:rsid w:val="00E772CA"/>
    <w:rsid w:val="00E8074D"/>
    <w:rsid w:val="00E80AF6"/>
    <w:rsid w:val="00E81D45"/>
    <w:rsid w:val="00E82314"/>
    <w:rsid w:val="00E82BB8"/>
    <w:rsid w:val="00E83DA7"/>
    <w:rsid w:val="00E840FB"/>
    <w:rsid w:val="00E841EA"/>
    <w:rsid w:val="00E857A5"/>
    <w:rsid w:val="00E86904"/>
    <w:rsid w:val="00E86CD3"/>
    <w:rsid w:val="00E86D83"/>
    <w:rsid w:val="00E9072F"/>
    <w:rsid w:val="00E90973"/>
    <w:rsid w:val="00E92369"/>
    <w:rsid w:val="00E930F8"/>
    <w:rsid w:val="00E9391F"/>
    <w:rsid w:val="00E93B04"/>
    <w:rsid w:val="00E9417D"/>
    <w:rsid w:val="00E9436C"/>
    <w:rsid w:val="00E9463A"/>
    <w:rsid w:val="00E96218"/>
    <w:rsid w:val="00E9665D"/>
    <w:rsid w:val="00E96E0B"/>
    <w:rsid w:val="00E97477"/>
    <w:rsid w:val="00EA0A8E"/>
    <w:rsid w:val="00EA0F66"/>
    <w:rsid w:val="00EA143B"/>
    <w:rsid w:val="00EA19F7"/>
    <w:rsid w:val="00EA23BF"/>
    <w:rsid w:val="00EA244F"/>
    <w:rsid w:val="00EA2F89"/>
    <w:rsid w:val="00EA30D3"/>
    <w:rsid w:val="00EA3D21"/>
    <w:rsid w:val="00EA4223"/>
    <w:rsid w:val="00EA4C1C"/>
    <w:rsid w:val="00EA5AA3"/>
    <w:rsid w:val="00EA68D2"/>
    <w:rsid w:val="00EA7D0E"/>
    <w:rsid w:val="00EA7D4D"/>
    <w:rsid w:val="00EB02ED"/>
    <w:rsid w:val="00EB121C"/>
    <w:rsid w:val="00EB13DE"/>
    <w:rsid w:val="00EB2C96"/>
    <w:rsid w:val="00EB3908"/>
    <w:rsid w:val="00EB3AD1"/>
    <w:rsid w:val="00EB3DEE"/>
    <w:rsid w:val="00EB4B6F"/>
    <w:rsid w:val="00EB4F13"/>
    <w:rsid w:val="00EB542C"/>
    <w:rsid w:val="00EB5835"/>
    <w:rsid w:val="00EB5DCB"/>
    <w:rsid w:val="00EB5F23"/>
    <w:rsid w:val="00EB6712"/>
    <w:rsid w:val="00EB72FA"/>
    <w:rsid w:val="00EC083F"/>
    <w:rsid w:val="00EC0D5C"/>
    <w:rsid w:val="00EC0D92"/>
    <w:rsid w:val="00EC1191"/>
    <w:rsid w:val="00EC11C9"/>
    <w:rsid w:val="00EC19FC"/>
    <w:rsid w:val="00EC2809"/>
    <w:rsid w:val="00EC4098"/>
    <w:rsid w:val="00EC47C3"/>
    <w:rsid w:val="00EC51FF"/>
    <w:rsid w:val="00EC5AD6"/>
    <w:rsid w:val="00EC5DF4"/>
    <w:rsid w:val="00EC668E"/>
    <w:rsid w:val="00EC79F2"/>
    <w:rsid w:val="00ED12B3"/>
    <w:rsid w:val="00ED1403"/>
    <w:rsid w:val="00ED14E5"/>
    <w:rsid w:val="00ED38DC"/>
    <w:rsid w:val="00ED3E89"/>
    <w:rsid w:val="00ED50A5"/>
    <w:rsid w:val="00ED6258"/>
    <w:rsid w:val="00ED6728"/>
    <w:rsid w:val="00ED756B"/>
    <w:rsid w:val="00EE020D"/>
    <w:rsid w:val="00EE06DF"/>
    <w:rsid w:val="00EE0AFC"/>
    <w:rsid w:val="00EE12B7"/>
    <w:rsid w:val="00EE1860"/>
    <w:rsid w:val="00EE1BCA"/>
    <w:rsid w:val="00EE344A"/>
    <w:rsid w:val="00EE3B0E"/>
    <w:rsid w:val="00EE430B"/>
    <w:rsid w:val="00EE46BA"/>
    <w:rsid w:val="00EE4E9B"/>
    <w:rsid w:val="00EE5913"/>
    <w:rsid w:val="00EE5A21"/>
    <w:rsid w:val="00EE720F"/>
    <w:rsid w:val="00EE7FC3"/>
    <w:rsid w:val="00EF0649"/>
    <w:rsid w:val="00EF0699"/>
    <w:rsid w:val="00EF1458"/>
    <w:rsid w:val="00EF303A"/>
    <w:rsid w:val="00EF342E"/>
    <w:rsid w:val="00EF3568"/>
    <w:rsid w:val="00EF46BB"/>
    <w:rsid w:val="00EF59AF"/>
    <w:rsid w:val="00EF5E6D"/>
    <w:rsid w:val="00EF5F76"/>
    <w:rsid w:val="00EF7126"/>
    <w:rsid w:val="00EF73F6"/>
    <w:rsid w:val="00EF7B75"/>
    <w:rsid w:val="00F0013C"/>
    <w:rsid w:val="00F00264"/>
    <w:rsid w:val="00F00502"/>
    <w:rsid w:val="00F0084B"/>
    <w:rsid w:val="00F00FA2"/>
    <w:rsid w:val="00F01FCF"/>
    <w:rsid w:val="00F02A63"/>
    <w:rsid w:val="00F038E3"/>
    <w:rsid w:val="00F04A1A"/>
    <w:rsid w:val="00F05484"/>
    <w:rsid w:val="00F0668D"/>
    <w:rsid w:val="00F07631"/>
    <w:rsid w:val="00F07988"/>
    <w:rsid w:val="00F079AF"/>
    <w:rsid w:val="00F07BA3"/>
    <w:rsid w:val="00F1040F"/>
    <w:rsid w:val="00F109D0"/>
    <w:rsid w:val="00F119E9"/>
    <w:rsid w:val="00F11B8D"/>
    <w:rsid w:val="00F12EFF"/>
    <w:rsid w:val="00F134FC"/>
    <w:rsid w:val="00F138C6"/>
    <w:rsid w:val="00F13D0E"/>
    <w:rsid w:val="00F14897"/>
    <w:rsid w:val="00F16210"/>
    <w:rsid w:val="00F16634"/>
    <w:rsid w:val="00F16900"/>
    <w:rsid w:val="00F16AA4"/>
    <w:rsid w:val="00F177F7"/>
    <w:rsid w:val="00F206DC"/>
    <w:rsid w:val="00F20930"/>
    <w:rsid w:val="00F21D4A"/>
    <w:rsid w:val="00F22619"/>
    <w:rsid w:val="00F22D97"/>
    <w:rsid w:val="00F24694"/>
    <w:rsid w:val="00F27F04"/>
    <w:rsid w:val="00F30E25"/>
    <w:rsid w:val="00F313EB"/>
    <w:rsid w:val="00F32BD0"/>
    <w:rsid w:val="00F32E94"/>
    <w:rsid w:val="00F331C4"/>
    <w:rsid w:val="00F34012"/>
    <w:rsid w:val="00F34D6F"/>
    <w:rsid w:val="00F359A3"/>
    <w:rsid w:val="00F3771D"/>
    <w:rsid w:val="00F40289"/>
    <w:rsid w:val="00F408CC"/>
    <w:rsid w:val="00F41644"/>
    <w:rsid w:val="00F42939"/>
    <w:rsid w:val="00F44749"/>
    <w:rsid w:val="00F44C6A"/>
    <w:rsid w:val="00F454F6"/>
    <w:rsid w:val="00F46407"/>
    <w:rsid w:val="00F47F13"/>
    <w:rsid w:val="00F50153"/>
    <w:rsid w:val="00F5130F"/>
    <w:rsid w:val="00F522A5"/>
    <w:rsid w:val="00F52CE8"/>
    <w:rsid w:val="00F52F81"/>
    <w:rsid w:val="00F537A9"/>
    <w:rsid w:val="00F5433F"/>
    <w:rsid w:val="00F54AF2"/>
    <w:rsid w:val="00F55D61"/>
    <w:rsid w:val="00F56C50"/>
    <w:rsid w:val="00F56E19"/>
    <w:rsid w:val="00F56F1B"/>
    <w:rsid w:val="00F571AF"/>
    <w:rsid w:val="00F57F9B"/>
    <w:rsid w:val="00F61BC1"/>
    <w:rsid w:val="00F6296B"/>
    <w:rsid w:val="00F62B65"/>
    <w:rsid w:val="00F634DB"/>
    <w:rsid w:val="00F63DF1"/>
    <w:rsid w:val="00F64101"/>
    <w:rsid w:val="00F6418B"/>
    <w:rsid w:val="00F642C9"/>
    <w:rsid w:val="00F64ACA"/>
    <w:rsid w:val="00F64F67"/>
    <w:rsid w:val="00F65864"/>
    <w:rsid w:val="00F65D79"/>
    <w:rsid w:val="00F66EE7"/>
    <w:rsid w:val="00F671F0"/>
    <w:rsid w:val="00F67E2D"/>
    <w:rsid w:val="00F70188"/>
    <w:rsid w:val="00F706DA"/>
    <w:rsid w:val="00F72E23"/>
    <w:rsid w:val="00F73F35"/>
    <w:rsid w:val="00F74F09"/>
    <w:rsid w:val="00F7736C"/>
    <w:rsid w:val="00F81079"/>
    <w:rsid w:val="00F81481"/>
    <w:rsid w:val="00F815DA"/>
    <w:rsid w:val="00F81F3E"/>
    <w:rsid w:val="00F82306"/>
    <w:rsid w:val="00F828B6"/>
    <w:rsid w:val="00F86148"/>
    <w:rsid w:val="00F875A7"/>
    <w:rsid w:val="00F8786E"/>
    <w:rsid w:val="00F901FF"/>
    <w:rsid w:val="00F91F10"/>
    <w:rsid w:val="00F924A2"/>
    <w:rsid w:val="00F946F9"/>
    <w:rsid w:val="00F94F4E"/>
    <w:rsid w:val="00F953AA"/>
    <w:rsid w:val="00F9565B"/>
    <w:rsid w:val="00F9613E"/>
    <w:rsid w:val="00F965A1"/>
    <w:rsid w:val="00F96624"/>
    <w:rsid w:val="00FA172C"/>
    <w:rsid w:val="00FA1A30"/>
    <w:rsid w:val="00FA1F5F"/>
    <w:rsid w:val="00FA30D8"/>
    <w:rsid w:val="00FA3B8B"/>
    <w:rsid w:val="00FA44D2"/>
    <w:rsid w:val="00FA530C"/>
    <w:rsid w:val="00FA5CDF"/>
    <w:rsid w:val="00FA5D9B"/>
    <w:rsid w:val="00FA6401"/>
    <w:rsid w:val="00FA6B5F"/>
    <w:rsid w:val="00FA7C99"/>
    <w:rsid w:val="00FB24C7"/>
    <w:rsid w:val="00FB2B58"/>
    <w:rsid w:val="00FB2F9F"/>
    <w:rsid w:val="00FB4E30"/>
    <w:rsid w:val="00FB5325"/>
    <w:rsid w:val="00FB57F9"/>
    <w:rsid w:val="00FB6175"/>
    <w:rsid w:val="00FC0119"/>
    <w:rsid w:val="00FC1492"/>
    <w:rsid w:val="00FC1ACA"/>
    <w:rsid w:val="00FC275D"/>
    <w:rsid w:val="00FC4042"/>
    <w:rsid w:val="00FC4250"/>
    <w:rsid w:val="00FC44DF"/>
    <w:rsid w:val="00FC5D52"/>
    <w:rsid w:val="00FC5FBF"/>
    <w:rsid w:val="00FC6372"/>
    <w:rsid w:val="00FD0150"/>
    <w:rsid w:val="00FD0304"/>
    <w:rsid w:val="00FD053F"/>
    <w:rsid w:val="00FD1D1B"/>
    <w:rsid w:val="00FD25BA"/>
    <w:rsid w:val="00FD3EBB"/>
    <w:rsid w:val="00FD43B8"/>
    <w:rsid w:val="00FD49FE"/>
    <w:rsid w:val="00FD4B5A"/>
    <w:rsid w:val="00FD4B8C"/>
    <w:rsid w:val="00FD4C5E"/>
    <w:rsid w:val="00FD58C7"/>
    <w:rsid w:val="00FD7792"/>
    <w:rsid w:val="00FE0CFC"/>
    <w:rsid w:val="00FE16E9"/>
    <w:rsid w:val="00FE2052"/>
    <w:rsid w:val="00FE2897"/>
    <w:rsid w:val="00FE2A61"/>
    <w:rsid w:val="00FE31FD"/>
    <w:rsid w:val="00FE3409"/>
    <w:rsid w:val="00FE4284"/>
    <w:rsid w:val="00FE44BE"/>
    <w:rsid w:val="00FE47AA"/>
    <w:rsid w:val="00FE49B0"/>
    <w:rsid w:val="00FE49C1"/>
    <w:rsid w:val="00FE61A4"/>
    <w:rsid w:val="00FE6320"/>
    <w:rsid w:val="00FF0014"/>
    <w:rsid w:val="00FF12AE"/>
    <w:rsid w:val="00FF177A"/>
    <w:rsid w:val="00FF344E"/>
    <w:rsid w:val="00FF4665"/>
    <w:rsid w:val="00FF5BAB"/>
    <w:rsid w:val="00FF61B0"/>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EB68E94"/>
  <w15:docId w15:val="{3F494ABC-1601-4734-AE48-FF94DA49E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135A"/>
    <w:pPr>
      <w:spacing w:after="0" w:line="240" w:lineRule="auto"/>
    </w:pPr>
    <w:rPr>
      <w:rFonts w:ascii="Arial" w:eastAsia="MS Mincho" w:hAnsi="Arial" w:cs="Goudy Old Style"/>
      <w:szCs w:val="24"/>
      <w:lang w:eastAsia="en-AU"/>
    </w:rPr>
  </w:style>
  <w:style w:type="paragraph" w:styleId="Heading1">
    <w:name w:val="heading 1"/>
    <w:basedOn w:val="Normal"/>
    <w:next w:val="Normal"/>
    <w:link w:val="Heading1Char"/>
    <w:uiPriority w:val="99"/>
    <w:qFormat/>
    <w:rsid w:val="0065550C"/>
    <w:pPr>
      <w:keepNext/>
      <w:tabs>
        <w:tab w:val="right" w:pos="9360"/>
      </w:tabs>
      <w:outlineLvl w:val="0"/>
    </w:pPr>
    <w:rPr>
      <w:rFonts w:ascii="Times New Roman" w:hAnsi="Times New Roman" w:cs="Times New Roman"/>
      <w:b/>
      <w:bCs/>
      <w:spacing w:val="-3"/>
    </w:rPr>
  </w:style>
  <w:style w:type="paragraph" w:styleId="Heading2">
    <w:name w:val="heading 2"/>
    <w:basedOn w:val="Normal"/>
    <w:next w:val="Normal"/>
    <w:link w:val="Heading2Char"/>
    <w:uiPriority w:val="99"/>
    <w:qFormat/>
    <w:rsid w:val="0065550C"/>
    <w:pPr>
      <w:keepNext/>
      <w:keepLines/>
      <w:spacing w:before="200"/>
      <w:outlineLvl w:val="1"/>
    </w:pPr>
    <w:rPr>
      <w:rFonts w:ascii="Cambria" w:hAnsi="Cambria" w:cs="Cambria"/>
      <w:b/>
      <w:bCs/>
      <w:color w:val="4F81BD"/>
      <w:sz w:val="26"/>
      <w:szCs w:val="26"/>
    </w:rPr>
  </w:style>
  <w:style w:type="paragraph" w:styleId="Heading3">
    <w:name w:val="heading 3"/>
    <w:basedOn w:val="Normal"/>
    <w:next w:val="Normal"/>
    <w:link w:val="Heading3Char"/>
    <w:uiPriority w:val="99"/>
    <w:qFormat/>
    <w:rsid w:val="0065550C"/>
    <w:pPr>
      <w:keepNext/>
      <w:spacing w:line="480" w:lineRule="auto"/>
      <w:ind w:left="720" w:hanging="720"/>
      <w:outlineLvl w:val="2"/>
    </w:pPr>
    <w:rPr>
      <w:rFonts w:eastAsia="Times New Roman" w:cs="Arial"/>
      <w:b/>
      <w:bCs/>
      <w:sz w:val="28"/>
      <w:szCs w:val="28"/>
    </w:rPr>
  </w:style>
  <w:style w:type="paragraph" w:styleId="Heading4">
    <w:name w:val="heading 4"/>
    <w:aliases w:val="Heading 4 - activity"/>
    <w:basedOn w:val="Normal"/>
    <w:next w:val="Normal"/>
    <w:link w:val="Heading4Char"/>
    <w:uiPriority w:val="99"/>
    <w:qFormat/>
    <w:rsid w:val="0065550C"/>
    <w:pPr>
      <w:keepNext/>
      <w:tabs>
        <w:tab w:val="decimal" w:pos="627"/>
        <w:tab w:val="center" w:pos="4513"/>
      </w:tabs>
      <w:suppressAutoHyphens/>
      <w:ind w:left="720" w:hanging="720"/>
      <w:jc w:val="right"/>
      <w:outlineLvl w:val="3"/>
    </w:pPr>
    <w:rPr>
      <w:rFonts w:eastAsia="Times New Roman" w:cs="Arial"/>
      <w:b/>
      <w:bCs/>
      <w:spacing w:val="-2"/>
      <w:szCs w:val="22"/>
      <w:lang w:val="en-US"/>
    </w:rPr>
  </w:style>
  <w:style w:type="paragraph" w:styleId="Heading5">
    <w:name w:val="heading 5"/>
    <w:basedOn w:val="Normal"/>
    <w:next w:val="Normal"/>
    <w:link w:val="Heading5Char"/>
    <w:uiPriority w:val="99"/>
    <w:qFormat/>
    <w:rsid w:val="0065550C"/>
    <w:pPr>
      <w:keepNext/>
      <w:tabs>
        <w:tab w:val="right" w:pos="9270"/>
      </w:tabs>
      <w:suppressAutoHyphens/>
      <w:ind w:left="720" w:hanging="720"/>
      <w:jc w:val="both"/>
      <w:outlineLvl w:val="4"/>
    </w:pPr>
    <w:rPr>
      <w:rFonts w:eastAsia="Times New Roman" w:cs="Arial"/>
      <w:b/>
      <w:bCs/>
      <w:sz w:val="28"/>
      <w:szCs w:val="28"/>
    </w:rPr>
  </w:style>
  <w:style w:type="paragraph" w:styleId="Heading6">
    <w:name w:val="heading 6"/>
    <w:basedOn w:val="Normal"/>
    <w:next w:val="Normal"/>
    <w:link w:val="Heading6Char"/>
    <w:uiPriority w:val="99"/>
    <w:qFormat/>
    <w:rsid w:val="0065550C"/>
    <w:pPr>
      <w:keepNext/>
      <w:tabs>
        <w:tab w:val="right" w:pos="9270"/>
      </w:tabs>
      <w:suppressAutoHyphens/>
      <w:ind w:left="720" w:hanging="720"/>
      <w:jc w:val="center"/>
      <w:outlineLvl w:val="5"/>
    </w:pPr>
    <w:rPr>
      <w:rFonts w:eastAsia="Times New Roman" w:cs="Arial"/>
      <w:b/>
      <w:bCs/>
      <w:sz w:val="20"/>
      <w:szCs w:val="20"/>
    </w:rPr>
  </w:style>
  <w:style w:type="paragraph" w:styleId="Heading7">
    <w:name w:val="heading 7"/>
    <w:basedOn w:val="Normal"/>
    <w:next w:val="Normal"/>
    <w:link w:val="Heading7Char"/>
    <w:uiPriority w:val="99"/>
    <w:qFormat/>
    <w:rsid w:val="0065550C"/>
    <w:pPr>
      <w:keepNext/>
      <w:ind w:left="720" w:hanging="720"/>
      <w:outlineLvl w:val="6"/>
    </w:pPr>
    <w:rPr>
      <w:rFonts w:eastAsia="Times New Roman" w:cs="Arial"/>
      <w:b/>
      <w:bCs/>
      <w:i/>
      <w:iCs/>
      <w:szCs w:val="22"/>
    </w:rPr>
  </w:style>
  <w:style w:type="paragraph" w:styleId="Heading8">
    <w:name w:val="heading 8"/>
    <w:basedOn w:val="Normal"/>
    <w:next w:val="Normal"/>
    <w:link w:val="Heading8Char"/>
    <w:uiPriority w:val="99"/>
    <w:qFormat/>
    <w:rsid w:val="0065550C"/>
    <w:pPr>
      <w:spacing w:before="240" w:after="60"/>
      <w:outlineLvl w:val="7"/>
    </w:pPr>
    <w:rPr>
      <w:rFonts w:ascii="Times New Roman" w:hAnsi="Times New Roman" w:cs="Times New Roman"/>
      <w:i/>
      <w:iCs/>
    </w:rPr>
  </w:style>
  <w:style w:type="paragraph" w:styleId="Heading9">
    <w:name w:val="heading 9"/>
    <w:basedOn w:val="Normal"/>
    <w:next w:val="Normal"/>
    <w:link w:val="Heading9Char"/>
    <w:uiPriority w:val="99"/>
    <w:qFormat/>
    <w:rsid w:val="0065550C"/>
    <w:pPr>
      <w:spacing w:before="240" w:after="60"/>
      <w:ind w:left="720" w:hanging="720"/>
      <w:outlineLvl w:val="8"/>
    </w:pPr>
    <w:rPr>
      <w:rFonts w:eastAsia="Times New Roman"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65550C"/>
    <w:rPr>
      <w:rFonts w:ascii="Times New Roman" w:eastAsia="MS Mincho" w:hAnsi="Times New Roman" w:cs="Times New Roman"/>
      <w:b/>
      <w:bCs/>
      <w:spacing w:val="-3"/>
      <w:szCs w:val="24"/>
      <w:lang w:eastAsia="en-AU"/>
    </w:rPr>
  </w:style>
  <w:style w:type="character" w:customStyle="1" w:styleId="Heading2Char">
    <w:name w:val="Heading 2 Char"/>
    <w:basedOn w:val="DefaultParagraphFont"/>
    <w:link w:val="Heading2"/>
    <w:uiPriority w:val="99"/>
    <w:rsid w:val="0065550C"/>
    <w:rPr>
      <w:rFonts w:ascii="Cambria" w:eastAsia="MS Mincho" w:hAnsi="Cambria" w:cs="Cambria"/>
      <w:b/>
      <w:bCs/>
      <w:color w:val="4F81BD"/>
      <w:sz w:val="26"/>
      <w:szCs w:val="26"/>
      <w:lang w:eastAsia="en-AU"/>
    </w:rPr>
  </w:style>
  <w:style w:type="character" w:customStyle="1" w:styleId="Heading3Char">
    <w:name w:val="Heading 3 Char"/>
    <w:basedOn w:val="DefaultParagraphFont"/>
    <w:link w:val="Heading3"/>
    <w:uiPriority w:val="99"/>
    <w:rsid w:val="0065550C"/>
    <w:rPr>
      <w:rFonts w:ascii="Arial" w:eastAsia="Times New Roman" w:hAnsi="Arial" w:cs="Arial"/>
      <w:b/>
      <w:bCs/>
      <w:sz w:val="28"/>
      <w:szCs w:val="28"/>
      <w:lang w:eastAsia="en-AU"/>
    </w:rPr>
  </w:style>
  <w:style w:type="character" w:customStyle="1" w:styleId="Heading4Char">
    <w:name w:val="Heading 4 Char"/>
    <w:aliases w:val="Heading 4 - activity Char"/>
    <w:basedOn w:val="DefaultParagraphFont"/>
    <w:link w:val="Heading4"/>
    <w:uiPriority w:val="99"/>
    <w:rsid w:val="0065550C"/>
    <w:rPr>
      <w:rFonts w:ascii="Arial" w:eastAsia="Times New Roman" w:hAnsi="Arial" w:cs="Arial"/>
      <w:b/>
      <w:bCs/>
      <w:spacing w:val="-2"/>
      <w:lang w:val="en-US" w:eastAsia="en-AU"/>
    </w:rPr>
  </w:style>
  <w:style w:type="character" w:customStyle="1" w:styleId="Heading5Char">
    <w:name w:val="Heading 5 Char"/>
    <w:basedOn w:val="DefaultParagraphFont"/>
    <w:link w:val="Heading5"/>
    <w:uiPriority w:val="99"/>
    <w:rsid w:val="0065550C"/>
    <w:rPr>
      <w:rFonts w:ascii="Arial" w:eastAsia="Times New Roman" w:hAnsi="Arial" w:cs="Arial"/>
      <w:b/>
      <w:bCs/>
      <w:sz w:val="28"/>
      <w:szCs w:val="28"/>
      <w:lang w:eastAsia="en-AU"/>
    </w:rPr>
  </w:style>
  <w:style w:type="character" w:customStyle="1" w:styleId="Heading6Char">
    <w:name w:val="Heading 6 Char"/>
    <w:basedOn w:val="DefaultParagraphFont"/>
    <w:link w:val="Heading6"/>
    <w:uiPriority w:val="99"/>
    <w:rsid w:val="0065550C"/>
    <w:rPr>
      <w:rFonts w:ascii="Arial" w:eastAsia="Times New Roman" w:hAnsi="Arial" w:cs="Arial"/>
      <w:b/>
      <w:bCs/>
      <w:sz w:val="20"/>
      <w:szCs w:val="20"/>
      <w:lang w:eastAsia="en-AU"/>
    </w:rPr>
  </w:style>
  <w:style w:type="character" w:customStyle="1" w:styleId="Heading7Char">
    <w:name w:val="Heading 7 Char"/>
    <w:basedOn w:val="DefaultParagraphFont"/>
    <w:link w:val="Heading7"/>
    <w:uiPriority w:val="99"/>
    <w:rsid w:val="0065550C"/>
    <w:rPr>
      <w:rFonts w:ascii="Arial" w:eastAsia="Times New Roman" w:hAnsi="Arial" w:cs="Arial"/>
      <w:b/>
      <w:bCs/>
      <w:i/>
      <w:iCs/>
      <w:lang w:eastAsia="en-AU"/>
    </w:rPr>
  </w:style>
  <w:style w:type="character" w:customStyle="1" w:styleId="Heading8Char">
    <w:name w:val="Heading 8 Char"/>
    <w:basedOn w:val="DefaultParagraphFont"/>
    <w:link w:val="Heading8"/>
    <w:uiPriority w:val="99"/>
    <w:rsid w:val="0065550C"/>
    <w:rPr>
      <w:rFonts w:ascii="Times New Roman" w:eastAsia="MS Mincho" w:hAnsi="Times New Roman" w:cs="Times New Roman"/>
      <w:i/>
      <w:iCs/>
      <w:szCs w:val="24"/>
      <w:lang w:eastAsia="en-AU"/>
    </w:rPr>
  </w:style>
  <w:style w:type="character" w:customStyle="1" w:styleId="Heading9Char">
    <w:name w:val="Heading 9 Char"/>
    <w:basedOn w:val="DefaultParagraphFont"/>
    <w:link w:val="Heading9"/>
    <w:uiPriority w:val="99"/>
    <w:rsid w:val="0065550C"/>
    <w:rPr>
      <w:rFonts w:ascii="Arial" w:eastAsia="Times New Roman" w:hAnsi="Arial" w:cs="Arial"/>
      <w:lang w:eastAsia="en-AU"/>
    </w:rPr>
  </w:style>
  <w:style w:type="paragraph" w:styleId="NormalWeb">
    <w:name w:val="Normal (Web)"/>
    <w:basedOn w:val="Normal"/>
    <w:uiPriority w:val="99"/>
    <w:rsid w:val="0065550C"/>
    <w:pPr>
      <w:spacing w:before="100" w:beforeAutospacing="1" w:after="100" w:afterAutospacing="1"/>
    </w:pPr>
    <w:rPr>
      <w:rFonts w:ascii="Times New Roman" w:eastAsia="Times New Roman" w:hAnsi="Times New Roman" w:cs="Times New Roman"/>
    </w:rPr>
  </w:style>
  <w:style w:type="paragraph" w:customStyle="1" w:styleId="Style4">
    <w:name w:val="Style 4"/>
    <w:basedOn w:val="Normal"/>
    <w:rsid w:val="0065550C"/>
    <w:pPr>
      <w:widowControl w:val="0"/>
      <w:autoSpaceDE w:val="0"/>
      <w:autoSpaceDN w:val="0"/>
      <w:spacing w:line="552" w:lineRule="atLeast"/>
    </w:pPr>
    <w:rPr>
      <w:rFonts w:ascii="Times New Roman" w:hAnsi="Times New Roman" w:cs="Times New Roman"/>
      <w:lang w:eastAsia="ja-JP"/>
    </w:rPr>
  </w:style>
  <w:style w:type="paragraph" w:customStyle="1" w:styleId="csbullet">
    <w:name w:val="csbullet"/>
    <w:basedOn w:val="Normal"/>
    <w:uiPriority w:val="99"/>
    <w:rsid w:val="0065550C"/>
    <w:pPr>
      <w:numPr>
        <w:numId w:val="1"/>
      </w:numPr>
      <w:tabs>
        <w:tab w:val="left" w:pos="-851"/>
      </w:tabs>
      <w:spacing w:before="120" w:after="120" w:line="280" w:lineRule="exact"/>
    </w:pPr>
    <w:rPr>
      <w:rFonts w:ascii="Times New Roman" w:eastAsia="Times New Roman" w:hAnsi="Times New Roman" w:cs="Times New Roman"/>
      <w:szCs w:val="20"/>
    </w:rPr>
  </w:style>
  <w:style w:type="paragraph" w:styleId="Header">
    <w:name w:val="header"/>
    <w:basedOn w:val="Normal"/>
    <w:link w:val="HeaderChar"/>
    <w:rsid w:val="0065550C"/>
    <w:pPr>
      <w:tabs>
        <w:tab w:val="center" w:pos="4153"/>
        <w:tab w:val="right" w:pos="8306"/>
      </w:tabs>
    </w:pPr>
  </w:style>
  <w:style w:type="character" w:customStyle="1" w:styleId="HeaderChar">
    <w:name w:val="Header Char"/>
    <w:basedOn w:val="DefaultParagraphFont"/>
    <w:link w:val="Header"/>
    <w:rsid w:val="0065550C"/>
    <w:rPr>
      <w:rFonts w:ascii="Arial" w:eastAsia="MS Mincho" w:hAnsi="Arial" w:cs="Goudy Old Style"/>
      <w:szCs w:val="24"/>
      <w:lang w:eastAsia="en-AU"/>
    </w:rPr>
  </w:style>
  <w:style w:type="paragraph" w:styleId="Footer">
    <w:name w:val="footer"/>
    <w:aliases w:val="Footer1"/>
    <w:basedOn w:val="Normal"/>
    <w:link w:val="FooterChar"/>
    <w:uiPriority w:val="99"/>
    <w:rsid w:val="0065550C"/>
    <w:pPr>
      <w:tabs>
        <w:tab w:val="center" w:pos="4153"/>
        <w:tab w:val="right" w:pos="8306"/>
      </w:tabs>
    </w:pPr>
  </w:style>
  <w:style w:type="character" w:customStyle="1" w:styleId="FooterChar">
    <w:name w:val="Footer Char"/>
    <w:aliases w:val="Footer1 Char"/>
    <w:basedOn w:val="DefaultParagraphFont"/>
    <w:link w:val="Footer"/>
    <w:uiPriority w:val="99"/>
    <w:rsid w:val="0065550C"/>
    <w:rPr>
      <w:rFonts w:ascii="Arial" w:eastAsia="MS Mincho" w:hAnsi="Arial" w:cs="Goudy Old Style"/>
      <w:szCs w:val="24"/>
      <w:lang w:eastAsia="en-AU"/>
    </w:rPr>
  </w:style>
  <w:style w:type="character" w:styleId="PageNumber">
    <w:name w:val="page number"/>
    <w:aliases w:val="Page,Number"/>
    <w:basedOn w:val="DefaultParagraphFont"/>
    <w:rsid w:val="0065550C"/>
  </w:style>
  <w:style w:type="numbering" w:customStyle="1" w:styleId="NoList1">
    <w:name w:val="No List1"/>
    <w:next w:val="NoList"/>
    <w:uiPriority w:val="99"/>
    <w:semiHidden/>
    <w:unhideWhenUsed/>
    <w:rsid w:val="0065550C"/>
  </w:style>
  <w:style w:type="paragraph" w:styleId="BodyText">
    <w:name w:val="Body Text"/>
    <w:basedOn w:val="Normal"/>
    <w:link w:val="BodyTextChar"/>
    <w:uiPriority w:val="99"/>
    <w:rsid w:val="0065550C"/>
    <w:pPr>
      <w:tabs>
        <w:tab w:val="left" w:pos="-720"/>
      </w:tabs>
      <w:suppressAutoHyphens/>
      <w:ind w:left="720" w:hanging="720"/>
    </w:pPr>
    <w:rPr>
      <w:rFonts w:eastAsia="Times New Roman" w:cs="Arial"/>
      <w:b/>
      <w:bCs/>
      <w:spacing w:val="-2"/>
      <w:szCs w:val="22"/>
      <w:lang w:val="en-US"/>
    </w:rPr>
  </w:style>
  <w:style w:type="character" w:customStyle="1" w:styleId="BodyTextChar">
    <w:name w:val="Body Text Char"/>
    <w:basedOn w:val="DefaultParagraphFont"/>
    <w:link w:val="BodyText"/>
    <w:uiPriority w:val="99"/>
    <w:rsid w:val="0065550C"/>
    <w:rPr>
      <w:rFonts w:ascii="Arial" w:eastAsia="Times New Roman" w:hAnsi="Arial" w:cs="Arial"/>
      <w:b/>
      <w:bCs/>
      <w:spacing w:val="-2"/>
      <w:lang w:val="en-US" w:eastAsia="en-AU"/>
    </w:rPr>
  </w:style>
  <w:style w:type="paragraph" w:styleId="BodyTextIndent">
    <w:name w:val="Body Text Indent"/>
    <w:basedOn w:val="Normal"/>
    <w:link w:val="BodyTextIndentChar"/>
    <w:uiPriority w:val="99"/>
    <w:rsid w:val="0065550C"/>
    <w:pPr>
      <w:tabs>
        <w:tab w:val="left" w:pos="-1080"/>
        <w:tab w:val="left" w:pos="-720"/>
        <w:tab w:val="left" w:pos="0"/>
        <w:tab w:val="left" w:pos="720"/>
        <w:tab w:val="left" w:pos="1440"/>
        <w:tab w:val="left" w:pos="2160"/>
        <w:tab w:val="left" w:pos="2880"/>
        <w:tab w:val="left" w:pos="3600"/>
        <w:tab w:val="left" w:pos="4320"/>
        <w:tab w:val="left" w:pos="5040"/>
        <w:tab w:val="left" w:pos="5760"/>
        <w:tab w:val="left" w:pos="6660"/>
        <w:tab w:val="left" w:pos="7200"/>
      </w:tabs>
      <w:suppressAutoHyphens/>
      <w:ind w:left="1440" w:hanging="1440"/>
    </w:pPr>
    <w:rPr>
      <w:rFonts w:eastAsia="Times New Roman" w:cs="Arial"/>
      <w:spacing w:val="-2"/>
      <w:szCs w:val="22"/>
    </w:rPr>
  </w:style>
  <w:style w:type="character" w:customStyle="1" w:styleId="BodyTextIndentChar">
    <w:name w:val="Body Text Indent Char"/>
    <w:basedOn w:val="DefaultParagraphFont"/>
    <w:link w:val="BodyTextIndent"/>
    <w:uiPriority w:val="99"/>
    <w:rsid w:val="0065550C"/>
    <w:rPr>
      <w:rFonts w:ascii="Arial" w:eastAsia="Times New Roman" w:hAnsi="Arial" w:cs="Arial"/>
      <w:spacing w:val="-2"/>
      <w:lang w:eastAsia="en-AU"/>
    </w:rPr>
  </w:style>
  <w:style w:type="paragraph" w:styleId="TOC1">
    <w:name w:val="toc 1"/>
    <w:basedOn w:val="Normal"/>
    <w:next w:val="Normal"/>
    <w:autoRedefine/>
    <w:uiPriority w:val="99"/>
    <w:rsid w:val="0065550C"/>
    <w:pPr>
      <w:ind w:left="360" w:hanging="360"/>
    </w:pPr>
    <w:rPr>
      <w:rFonts w:eastAsia="Times New Roman" w:cs="Arial"/>
      <w:b/>
      <w:bCs/>
      <w:szCs w:val="22"/>
    </w:rPr>
  </w:style>
  <w:style w:type="paragraph" w:styleId="Caption">
    <w:name w:val="caption"/>
    <w:basedOn w:val="Normal"/>
    <w:next w:val="Normal"/>
    <w:link w:val="CaptionChar"/>
    <w:uiPriority w:val="99"/>
    <w:qFormat/>
    <w:rsid w:val="0065550C"/>
    <w:pPr>
      <w:tabs>
        <w:tab w:val="right" w:pos="9360"/>
      </w:tabs>
      <w:ind w:left="720" w:hanging="720"/>
    </w:pPr>
    <w:rPr>
      <w:rFonts w:eastAsia="Times New Roman" w:cs="Arial"/>
      <w:b/>
      <w:bCs/>
      <w:color w:val="FF0000"/>
      <w:sz w:val="40"/>
      <w:szCs w:val="40"/>
    </w:rPr>
  </w:style>
  <w:style w:type="character" w:customStyle="1" w:styleId="CaptionChar">
    <w:name w:val="Caption Char"/>
    <w:link w:val="Caption"/>
    <w:uiPriority w:val="99"/>
    <w:locked/>
    <w:rsid w:val="0065550C"/>
    <w:rPr>
      <w:rFonts w:ascii="Arial" w:eastAsia="Times New Roman" w:hAnsi="Arial" w:cs="Arial"/>
      <w:b/>
      <w:bCs/>
      <w:color w:val="FF0000"/>
      <w:sz w:val="40"/>
      <w:szCs w:val="40"/>
      <w:lang w:eastAsia="en-AU"/>
    </w:rPr>
  </w:style>
  <w:style w:type="paragraph" w:styleId="BodyText2">
    <w:name w:val="Body Text 2"/>
    <w:basedOn w:val="Normal"/>
    <w:link w:val="BodyText2Char"/>
    <w:uiPriority w:val="99"/>
    <w:rsid w:val="0065550C"/>
    <w:pPr>
      <w:ind w:left="720" w:hanging="720"/>
    </w:pPr>
    <w:rPr>
      <w:rFonts w:eastAsia="Times New Roman" w:cs="Arial"/>
      <w:i/>
      <w:iCs/>
      <w:szCs w:val="22"/>
    </w:rPr>
  </w:style>
  <w:style w:type="character" w:customStyle="1" w:styleId="BodyText2Char">
    <w:name w:val="Body Text 2 Char"/>
    <w:basedOn w:val="DefaultParagraphFont"/>
    <w:link w:val="BodyText2"/>
    <w:uiPriority w:val="99"/>
    <w:rsid w:val="0065550C"/>
    <w:rPr>
      <w:rFonts w:ascii="Arial" w:eastAsia="Times New Roman" w:hAnsi="Arial" w:cs="Arial"/>
      <w:i/>
      <w:iCs/>
      <w:lang w:eastAsia="en-AU"/>
    </w:rPr>
  </w:style>
  <w:style w:type="paragraph" w:customStyle="1" w:styleId="question">
    <w:name w:val="question"/>
    <w:basedOn w:val="Normal"/>
    <w:uiPriority w:val="99"/>
    <w:rsid w:val="0065550C"/>
    <w:pPr>
      <w:tabs>
        <w:tab w:val="left" w:pos="360"/>
      </w:tabs>
      <w:spacing w:before="240" w:after="240"/>
      <w:ind w:left="720" w:hanging="720"/>
    </w:pPr>
    <w:rPr>
      <w:rFonts w:eastAsia="Times New Roman" w:cs="Arial"/>
      <w:szCs w:val="22"/>
    </w:rPr>
  </w:style>
  <w:style w:type="character" w:styleId="Hyperlink">
    <w:name w:val="Hyperlink"/>
    <w:uiPriority w:val="99"/>
    <w:rsid w:val="0065550C"/>
    <w:rPr>
      <w:color w:val="0000FF"/>
      <w:u w:val="single"/>
    </w:rPr>
  </w:style>
  <w:style w:type="paragraph" w:customStyle="1" w:styleId="questionext">
    <w:name w:val="question ext"/>
    <w:basedOn w:val="Normal"/>
    <w:uiPriority w:val="99"/>
    <w:rsid w:val="0065550C"/>
    <w:pPr>
      <w:tabs>
        <w:tab w:val="num" w:pos="720"/>
        <w:tab w:val="left" w:pos="1440"/>
      </w:tabs>
      <w:spacing w:before="240" w:after="240"/>
      <w:ind w:left="720" w:hanging="720"/>
    </w:pPr>
    <w:rPr>
      <w:rFonts w:eastAsia="Times New Roman" w:cs="Arial"/>
      <w:szCs w:val="22"/>
    </w:rPr>
  </w:style>
  <w:style w:type="paragraph" w:customStyle="1" w:styleId="Markingsampleanswer">
    <w:name w:val="Markingsampleanswer"/>
    <w:basedOn w:val="Normal"/>
    <w:uiPriority w:val="99"/>
    <w:rsid w:val="0065550C"/>
    <w:pPr>
      <w:tabs>
        <w:tab w:val="num" w:pos="360"/>
      </w:tabs>
      <w:spacing w:after="120"/>
      <w:ind w:left="360" w:hanging="309"/>
    </w:pPr>
    <w:rPr>
      <w:rFonts w:eastAsia="Times New Roman" w:cs="Arial"/>
      <w:i/>
      <w:iCs/>
      <w:sz w:val="20"/>
      <w:szCs w:val="20"/>
    </w:rPr>
  </w:style>
  <w:style w:type="paragraph" w:styleId="BodyTextIndent2">
    <w:name w:val="Body Text Indent 2"/>
    <w:basedOn w:val="Normal"/>
    <w:link w:val="BodyTextIndent2Char"/>
    <w:uiPriority w:val="99"/>
    <w:rsid w:val="0065550C"/>
    <w:pPr>
      <w:ind w:left="360" w:hanging="720"/>
    </w:pPr>
    <w:rPr>
      <w:rFonts w:eastAsia="Times New Roman" w:cs="Arial"/>
      <w:szCs w:val="22"/>
    </w:rPr>
  </w:style>
  <w:style w:type="character" w:customStyle="1" w:styleId="BodyTextIndent2Char">
    <w:name w:val="Body Text Indent 2 Char"/>
    <w:basedOn w:val="DefaultParagraphFont"/>
    <w:link w:val="BodyTextIndent2"/>
    <w:uiPriority w:val="99"/>
    <w:rsid w:val="0065550C"/>
    <w:rPr>
      <w:rFonts w:ascii="Arial" w:eastAsia="Times New Roman" w:hAnsi="Arial" w:cs="Arial"/>
      <w:lang w:eastAsia="en-AU"/>
    </w:rPr>
  </w:style>
  <w:style w:type="character" w:styleId="Emphasis">
    <w:name w:val="Emphasis"/>
    <w:uiPriority w:val="20"/>
    <w:qFormat/>
    <w:rsid w:val="0065550C"/>
    <w:rPr>
      <w:i/>
      <w:iCs/>
    </w:rPr>
  </w:style>
  <w:style w:type="paragraph" w:styleId="BodyTextIndent3">
    <w:name w:val="Body Text Indent 3"/>
    <w:basedOn w:val="Normal"/>
    <w:link w:val="BodyTextIndent3Char"/>
    <w:uiPriority w:val="99"/>
    <w:rsid w:val="0065550C"/>
    <w:pPr>
      <w:tabs>
        <w:tab w:val="num" w:pos="720"/>
      </w:tabs>
      <w:ind w:left="720" w:hanging="720"/>
    </w:pPr>
    <w:rPr>
      <w:rFonts w:eastAsia="Times New Roman" w:cs="Arial"/>
      <w:szCs w:val="22"/>
    </w:rPr>
  </w:style>
  <w:style w:type="character" w:customStyle="1" w:styleId="BodyTextIndent3Char">
    <w:name w:val="Body Text Indent 3 Char"/>
    <w:basedOn w:val="DefaultParagraphFont"/>
    <w:link w:val="BodyTextIndent3"/>
    <w:uiPriority w:val="99"/>
    <w:rsid w:val="0065550C"/>
    <w:rPr>
      <w:rFonts w:ascii="Arial" w:eastAsia="Times New Roman" w:hAnsi="Arial" w:cs="Arial"/>
      <w:lang w:eastAsia="en-AU"/>
    </w:rPr>
  </w:style>
  <w:style w:type="character" w:styleId="Strong">
    <w:name w:val="Strong"/>
    <w:uiPriority w:val="99"/>
    <w:qFormat/>
    <w:rsid w:val="0065550C"/>
    <w:rPr>
      <w:b/>
      <w:bCs/>
    </w:rPr>
  </w:style>
  <w:style w:type="paragraph" w:customStyle="1" w:styleId="xl24">
    <w:name w:val="xl24"/>
    <w:basedOn w:val="Normal"/>
    <w:uiPriority w:val="99"/>
    <w:rsid w:val="0065550C"/>
    <w:pPr>
      <w:spacing w:before="100" w:beforeAutospacing="1" w:after="100" w:afterAutospacing="1"/>
      <w:ind w:left="720" w:hanging="720"/>
      <w:jc w:val="right"/>
    </w:pPr>
    <w:rPr>
      <w:rFonts w:eastAsia="Arial Unicode MS" w:cs="Arial"/>
      <w:sz w:val="14"/>
      <w:szCs w:val="14"/>
    </w:rPr>
  </w:style>
  <w:style w:type="paragraph" w:customStyle="1" w:styleId="xl25">
    <w:name w:val="xl25"/>
    <w:basedOn w:val="Normal"/>
    <w:uiPriority w:val="99"/>
    <w:rsid w:val="0065550C"/>
    <w:pPr>
      <w:spacing w:before="100" w:beforeAutospacing="1" w:after="100" w:afterAutospacing="1"/>
      <w:ind w:left="720" w:hanging="720"/>
      <w:jc w:val="center"/>
      <w:textAlignment w:val="top"/>
    </w:pPr>
    <w:rPr>
      <w:rFonts w:eastAsia="Arial Unicode MS" w:cs="Arial"/>
      <w:b/>
      <w:bCs/>
      <w:szCs w:val="22"/>
    </w:rPr>
  </w:style>
  <w:style w:type="paragraph" w:customStyle="1" w:styleId="xl26">
    <w:name w:val="xl26"/>
    <w:basedOn w:val="Normal"/>
    <w:uiPriority w:val="99"/>
    <w:rsid w:val="0065550C"/>
    <w:pPr>
      <w:spacing w:before="100" w:beforeAutospacing="1" w:after="100" w:afterAutospacing="1"/>
      <w:ind w:left="720" w:hanging="720"/>
      <w:jc w:val="center"/>
      <w:textAlignment w:val="top"/>
    </w:pPr>
    <w:rPr>
      <w:rFonts w:eastAsia="Arial Unicode MS" w:cs="Arial"/>
      <w:b/>
      <w:bCs/>
      <w:szCs w:val="22"/>
    </w:rPr>
  </w:style>
  <w:style w:type="paragraph" w:customStyle="1" w:styleId="xl27">
    <w:name w:val="xl27"/>
    <w:basedOn w:val="Normal"/>
    <w:uiPriority w:val="99"/>
    <w:rsid w:val="0065550C"/>
    <w:pPr>
      <w:spacing w:before="100" w:beforeAutospacing="1" w:after="100" w:afterAutospacing="1"/>
      <w:ind w:left="720" w:hanging="720"/>
    </w:pPr>
    <w:rPr>
      <w:rFonts w:eastAsia="Arial Unicode MS" w:cs="Arial"/>
      <w:b/>
      <w:bCs/>
      <w:szCs w:val="22"/>
    </w:rPr>
  </w:style>
  <w:style w:type="paragraph" w:customStyle="1" w:styleId="xl28">
    <w:name w:val="xl28"/>
    <w:basedOn w:val="Normal"/>
    <w:uiPriority w:val="99"/>
    <w:rsid w:val="0065550C"/>
    <w:pPr>
      <w:spacing w:before="100" w:beforeAutospacing="1" w:after="100" w:afterAutospacing="1"/>
      <w:ind w:left="720" w:hanging="720"/>
      <w:textAlignment w:val="top"/>
    </w:pPr>
    <w:rPr>
      <w:rFonts w:ascii="Arial Unicode MS" w:eastAsia="Arial Unicode MS" w:hAnsi="Arial Unicode MS" w:cs="Arial Unicode MS"/>
      <w:szCs w:val="22"/>
    </w:rPr>
  </w:style>
  <w:style w:type="paragraph" w:customStyle="1" w:styleId="xl29">
    <w:name w:val="xl29"/>
    <w:basedOn w:val="Normal"/>
    <w:uiPriority w:val="99"/>
    <w:rsid w:val="0065550C"/>
    <w:pPr>
      <w:spacing w:before="100" w:beforeAutospacing="1" w:after="100" w:afterAutospacing="1"/>
      <w:ind w:left="720" w:hanging="720"/>
      <w:textAlignment w:val="top"/>
    </w:pPr>
    <w:rPr>
      <w:rFonts w:eastAsia="Arial Unicode MS" w:cs="Arial"/>
      <w:b/>
      <w:bCs/>
      <w:szCs w:val="22"/>
    </w:rPr>
  </w:style>
  <w:style w:type="paragraph" w:customStyle="1" w:styleId="xl30">
    <w:name w:val="xl30"/>
    <w:basedOn w:val="Normal"/>
    <w:uiPriority w:val="99"/>
    <w:rsid w:val="0065550C"/>
    <w:pPr>
      <w:spacing w:before="100" w:beforeAutospacing="1" w:after="100" w:afterAutospacing="1"/>
      <w:ind w:left="720" w:hanging="720"/>
    </w:pPr>
    <w:rPr>
      <w:rFonts w:eastAsia="Arial Unicode MS" w:cs="Arial"/>
      <w:b/>
      <w:bCs/>
      <w:szCs w:val="22"/>
    </w:rPr>
  </w:style>
  <w:style w:type="paragraph" w:customStyle="1" w:styleId="xl31">
    <w:name w:val="xl31"/>
    <w:basedOn w:val="Normal"/>
    <w:uiPriority w:val="99"/>
    <w:rsid w:val="0065550C"/>
    <w:pPr>
      <w:spacing w:before="100" w:beforeAutospacing="1" w:after="100" w:afterAutospacing="1"/>
      <w:ind w:left="720" w:hanging="720"/>
      <w:textAlignment w:val="top"/>
    </w:pPr>
    <w:rPr>
      <w:rFonts w:ascii="Arial Unicode MS" w:eastAsia="Arial Unicode MS" w:hAnsi="Arial Unicode MS" w:cs="Arial Unicode MS"/>
      <w:szCs w:val="22"/>
    </w:rPr>
  </w:style>
  <w:style w:type="paragraph" w:customStyle="1" w:styleId="xl32">
    <w:name w:val="xl32"/>
    <w:basedOn w:val="Normal"/>
    <w:uiPriority w:val="99"/>
    <w:rsid w:val="0065550C"/>
    <w:pPr>
      <w:spacing w:before="100" w:beforeAutospacing="1" w:after="100" w:afterAutospacing="1"/>
      <w:ind w:left="720" w:hanging="720"/>
      <w:textAlignment w:val="top"/>
    </w:pPr>
    <w:rPr>
      <w:rFonts w:eastAsia="Arial Unicode MS" w:cs="Arial"/>
      <w:b/>
      <w:bCs/>
      <w:szCs w:val="22"/>
    </w:rPr>
  </w:style>
  <w:style w:type="character" w:styleId="FollowedHyperlink">
    <w:name w:val="FollowedHyperlink"/>
    <w:uiPriority w:val="99"/>
    <w:rsid w:val="0065550C"/>
    <w:rPr>
      <w:color w:val="800080"/>
      <w:u w:val="single"/>
    </w:rPr>
  </w:style>
  <w:style w:type="paragraph" w:customStyle="1" w:styleId="lines">
    <w:name w:val="lines"/>
    <w:basedOn w:val="Normal"/>
    <w:uiPriority w:val="99"/>
    <w:rsid w:val="0065550C"/>
    <w:pPr>
      <w:spacing w:before="400"/>
      <w:ind w:left="720" w:hanging="720"/>
    </w:pPr>
    <w:rPr>
      <w:rFonts w:eastAsia="Times New Roman" w:cs="Arial"/>
      <w:sz w:val="8"/>
      <w:szCs w:val="8"/>
    </w:rPr>
  </w:style>
  <w:style w:type="paragraph" w:styleId="Title">
    <w:name w:val="Title"/>
    <w:basedOn w:val="Normal"/>
    <w:link w:val="TitleChar"/>
    <w:uiPriority w:val="99"/>
    <w:qFormat/>
    <w:rsid w:val="0065550C"/>
    <w:pPr>
      <w:spacing w:before="240" w:after="60"/>
      <w:ind w:left="720" w:hanging="720"/>
      <w:jc w:val="center"/>
      <w:outlineLvl w:val="0"/>
    </w:pPr>
    <w:rPr>
      <w:rFonts w:eastAsia="Times New Roman" w:cs="Arial"/>
      <w:kern w:val="28"/>
      <w:sz w:val="28"/>
      <w:szCs w:val="28"/>
    </w:rPr>
  </w:style>
  <w:style w:type="character" w:customStyle="1" w:styleId="TitleChar">
    <w:name w:val="Title Char"/>
    <w:basedOn w:val="DefaultParagraphFont"/>
    <w:link w:val="Title"/>
    <w:uiPriority w:val="99"/>
    <w:rsid w:val="0065550C"/>
    <w:rPr>
      <w:rFonts w:ascii="Arial" w:eastAsia="Times New Roman" w:hAnsi="Arial" w:cs="Arial"/>
      <w:kern w:val="28"/>
      <w:sz w:val="28"/>
      <w:szCs w:val="28"/>
      <w:lang w:eastAsia="en-AU"/>
    </w:rPr>
  </w:style>
  <w:style w:type="paragraph" w:styleId="BalloonText">
    <w:name w:val="Balloon Text"/>
    <w:basedOn w:val="Normal"/>
    <w:link w:val="BalloonTextChar"/>
    <w:uiPriority w:val="99"/>
    <w:rsid w:val="0065550C"/>
    <w:pPr>
      <w:ind w:left="720" w:hanging="720"/>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rsid w:val="0065550C"/>
    <w:rPr>
      <w:rFonts w:ascii="Tahoma" w:eastAsia="Times New Roman" w:hAnsi="Tahoma" w:cs="Tahoma"/>
      <w:sz w:val="16"/>
      <w:szCs w:val="16"/>
      <w:lang w:eastAsia="en-AU"/>
    </w:rPr>
  </w:style>
  <w:style w:type="paragraph" w:customStyle="1" w:styleId="instructions">
    <w:name w:val="instructions"/>
    <w:basedOn w:val="Normal"/>
    <w:uiPriority w:val="99"/>
    <w:rsid w:val="0065550C"/>
    <w:pPr>
      <w:suppressAutoHyphens/>
      <w:ind w:left="360" w:hanging="360"/>
    </w:pPr>
    <w:rPr>
      <w:rFonts w:eastAsia="Times New Roman" w:cs="Arial"/>
      <w:spacing w:val="-2"/>
      <w:szCs w:val="22"/>
    </w:rPr>
  </w:style>
  <w:style w:type="paragraph" w:customStyle="1" w:styleId="CM33">
    <w:name w:val="CM33"/>
    <w:basedOn w:val="Normal"/>
    <w:next w:val="Normal"/>
    <w:uiPriority w:val="99"/>
    <w:rsid w:val="0065550C"/>
    <w:pPr>
      <w:autoSpaceDE w:val="0"/>
      <w:autoSpaceDN w:val="0"/>
      <w:adjustRightInd w:val="0"/>
      <w:spacing w:after="138"/>
      <w:ind w:left="720" w:hanging="720"/>
    </w:pPr>
    <w:rPr>
      <w:rFonts w:ascii="BBKNG J+ Times" w:eastAsia="Times New Roman" w:hAnsi="BBKNG J+ Times" w:cs="BBKNG J+ Times"/>
      <w:szCs w:val="22"/>
      <w:lang w:val="en-US"/>
    </w:rPr>
  </w:style>
  <w:style w:type="paragraph" w:customStyle="1" w:styleId="CM32">
    <w:name w:val="CM32"/>
    <w:basedOn w:val="Normal"/>
    <w:next w:val="Normal"/>
    <w:uiPriority w:val="99"/>
    <w:rsid w:val="0065550C"/>
    <w:pPr>
      <w:autoSpaceDE w:val="0"/>
      <w:autoSpaceDN w:val="0"/>
      <w:adjustRightInd w:val="0"/>
      <w:spacing w:after="245"/>
      <w:ind w:left="720" w:hanging="720"/>
    </w:pPr>
    <w:rPr>
      <w:rFonts w:ascii="BBKNG J+ Times" w:eastAsia="Times New Roman" w:hAnsi="BBKNG J+ Times" w:cs="BBKNG J+ Times"/>
      <w:szCs w:val="22"/>
      <w:lang w:val="en-US"/>
    </w:rPr>
  </w:style>
  <w:style w:type="paragraph" w:customStyle="1" w:styleId="CM43">
    <w:name w:val="CM43"/>
    <w:basedOn w:val="Normal"/>
    <w:next w:val="Normal"/>
    <w:uiPriority w:val="99"/>
    <w:rsid w:val="0065550C"/>
    <w:pPr>
      <w:autoSpaceDE w:val="0"/>
      <w:autoSpaceDN w:val="0"/>
      <w:adjustRightInd w:val="0"/>
      <w:spacing w:after="143"/>
      <w:ind w:left="720" w:hanging="720"/>
    </w:pPr>
    <w:rPr>
      <w:rFonts w:ascii="DPKKP D+ Times" w:eastAsia="Times New Roman" w:hAnsi="DPKKP D+ Times" w:cs="DPKKP D+ Times"/>
      <w:szCs w:val="22"/>
      <w:lang w:val="en-US"/>
    </w:rPr>
  </w:style>
  <w:style w:type="paragraph" w:customStyle="1" w:styleId="Default">
    <w:name w:val="Default"/>
    <w:rsid w:val="0065550C"/>
    <w:pPr>
      <w:autoSpaceDE w:val="0"/>
      <w:autoSpaceDN w:val="0"/>
      <w:adjustRightInd w:val="0"/>
      <w:spacing w:after="0" w:line="240" w:lineRule="auto"/>
      <w:ind w:left="720" w:hanging="720"/>
    </w:pPr>
    <w:rPr>
      <w:rFonts w:ascii="DPKKP D+ Times" w:eastAsia="MS Mincho" w:hAnsi="DPKKP D+ Times" w:cs="DPKKP D+ Times"/>
      <w:color w:val="000000"/>
      <w:sz w:val="24"/>
      <w:szCs w:val="24"/>
      <w:lang w:val="en-US"/>
    </w:rPr>
  </w:style>
  <w:style w:type="paragraph" w:customStyle="1" w:styleId="CM52">
    <w:name w:val="CM52"/>
    <w:basedOn w:val="Default"/>
    <w:next w:val="Default"/>
    <w:uiPriority w:val="99"/>
    <w:rsid w:val="0065550C"/>
    <w:pPr>
      <w:spacing w:after="1123"/>
    </w:pPr>
    <w:rPr>
      <w:color w:val="auto"/>
    </w:rPr>
  </w:style>
  <w:style w:type="paragraph" w:customStyle="1" w:styleId="CM60">
    <w:name w:val="CM60"/>
    <w:basedOn w:val="Default"/>
    <w:next w:val="Default"/>
    <w:uiPriority w:val="99"/>
    <w:rsid w:val="0065550C"/>
    <w:pPr>
      <w:spacing w:after="835"/>
    </w:pPr>
    <w:rPr>
      <w:color w:val="auto"/>
    </w:rPr>
  </w:style>
  <w:style w:type="table" w:styleId="TableGrid">
    <w:name w:val="Table Grid"/>
    <w:basedOn w:val="TableNormal"/>
    <w:uiPriority w:val="39"/>
    <w:rsid w:val="0065550C"/>
    <w:pPr>
      <w:spacing w:after="0" w:line="240" w:lineRule="auto"/>
    </w:pPr>
    <w:rPr>
      <w:rFonts w:ascii="Arial" w:eastAsia="MS Mincho" w:hAnsi="Arial" w:cs="Goudy Old Style"/>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rsid w:val="0065550C"/>
    <w:pPr>
      <w:shd w:val="clear" w:color="auto" w:fill="000080"/>
      <w:ind w:left="720" w:hanging="720"/>
    </w:pPr>
    <w:rPr>
      <w:rFonts w:ascii="Tahoma" w:eastAsia="Times New Roman" w:hAnsi="Tahoma" w:cs="Tahoma"/>
      <w:sz w:val="20"/>
      <w:szCs w:val="20"/>
    </w:rPr>
  </w:style>
  <w:style w:type="character" w:customStyle="1" w:styleId="DocumentMapChar">
    <w:name w:val="Document Map Char"/>
    <w:basedOn w:val="DefaultParagraphFont"/>
    <w:link w:val="DocumentMap"/>
    <w:uiPriority w:val="99"/>
    <w:rsid w:val="0065550C"/>
    <w:rPr>
      <w:rFonts w:ascii="Tahoma" w:eastAsia="Times New Roman" w:hAnsi="Tahoma" w:cs="Tahoma"/>
      <w:sz w:val="20"/>
      <w:szCs w:val="20"/>
      <w:shd w:val="clear" w:color="auto" w:fill="000080"/>
      <w:lang w:eastAsia="en-AU"/>
    </w:rPr>
  </w:style>
  <w:style w:type="paragraph" w:customStyle="1" w:styleId="Pa10">
    <w:name w:val="Pa10"/>
    <w:basedOn w:val="Default"/>
    <w:next w:val="Default"/>
    <w:uiPriority w:val="99"/>
    <w:rsid w:val="0065550C"/>
    <w:pPr>
      <w:spacing w:after="40" w:line="220" w:lineRule="atLeast"/>
    </w:pPr>
    <w:rPr>
      <w:rFonts w:ascii="Arial" w:hAnsi="Arial" w:cs="Times New Roman"/>
      <w:color w:val="auto"/>
    </w:rPr>
  </w:style>
  <w:style w:type="paragraph" w:styleId="CommentText">
    <w:name w:val="annotation text"/>
    <w:basedOn w:val="Normal"/>
    <w:link w:val="CommentTextChar"/>
    <w:uiPriority w:val="99"/>
    <w:rsid w:val="0065550C"/>
    <w:pPr>
      <w:ind w:left="720" w:hanging="720"/>
    </w:pPr>
    <w:rPr>
      <w:rFonts w:eastAsia="Times New Roman" w:cs="Arial"/>
      <w:sz w:val="20"/>
      <w:szCs w:val="20"/>
    </w:rPr>
  </w:style>
  <w:style w:type="character" w:customStyle="1" w:styleId="CommentTextChar">
    <w:name w:val="Comment Text Char"/>
    <w:basedOn w:val="DefaultParagraphFont"/>
    <w:link w:val="CommentText"/>
    <w:uiPriority w:val="99"/>
    <w:rsid w:val="0065550C"/>
    <w:rPr>
      <w:rFonts w:ascii="Arial" w:eastAsia="Times New Roman" w:hAnsi="Arial" w:cs="Arial"/>
      <w:sz w:val="20"/>
      <w:szCs w:val="20"/>
      <w:lang w:eastAsia="en-AU"/>
    </w:rPr>
  </w:style>
  <w:style w:type="character" w:styleId="CommentReference">
    <w:name w:val="annotation reference"/>
    <w:uiPriority w:val="99"/>
    <w:rsid w:val="0065550C"/>
    <w:rPr>
      <w:rFonts w:cs="Times New Roman"/>
      <w:sz w:val="16"/>
      <w:szCs w:val="16"/>
    </w:rPr>
  </w:style>
  <w:style w:type="paragraph" w:styleId="List">
    <w:name w:val="List"/>
    <w:basedOn w:val="Normal"/>
    <w:uiPriority w:val="99"/>
    <w:rsid w:val="0065550C"/>
    <w:pPr>
      <w:ind w:left="283" w:hanging="283"/>
    </w:pPr>
    <w:rPr>
      <w:rFonts w:eastAsia="Times New Roman" w:cs="Arial"/>
      <w:szCs w:val="22"/>
    </w:rPr>
  </w:style>
  <w:style w:type="paragraph" w:styleId="List2">
    <w:name w:val="List 2"/>
    <w:basedOn w:val="Normal"/>
    <w:uiPriority w:val="99"/>
    <w:rsid w:val="0065550C"/>
    <w:pPr>
      <w:ind w:left="566" w:hanging="283"/>
    </w:pPr>
    <w:rPr>
      <w:rFonts w:eastAsia="Times New Roman" w:cs="Arial"/>
      <w:szCs w:val="22"/>
    </w:rPr>
  </w:style>
  <w:style w:type="paragraph" w:styleId="List3">
    <w:name w:val="List 3"/>
    <w:basedOn w:val="Normal"/>
    <w:uiPriority w:val="99"/>
    <w:rsid w:val="0065550C"/>
    <w:pPr>
      <w:ind w:left="849" w:hanging="283"/>
    </w:pPr>
    <w:rPr>
      <w:rFonts w:eastAsia="Times New Roman" w:cs="Arial"/>
      <w:szCs w:val="22"/>
    </w:rPr>
  </w:style>
  <w:style w:type="paragraph" w:styleId="BodyTextFirstIndent2">
    <w:name w:val="Body Text First Indent 2"/>
    <w:basedOn w:val="BodyTextIndent"/>
    <w:link w:val="BodyTextFirstIndent2Char"/>
    <w:uiPriority w:val="99"/>
    <w:rsid w:val="0065550C"/>
    <w:pPr>
      <w:tabs>
        <w:tab w:val="clear" w:pos="-1080"/>
        <w:tab w:val="clear" w:pos="-720"/>
        <w:tab w:val="clear" w:pos="0"/>
        <w:tab w:val="clear" w:pos="720"/>
        <w:tab w:val="clear" w:pos="1440"/>
        <w:tab w:val="clear" w:pos="2160"/>
        <w:tab w:val="clear" w:pos="2880"/>
        <w:tab w:val="clear" w:pos="3600"/>
        <w:tab w:val="clear" w:pos="4320"/>
        <w:tab w:val="clear" w:pos="5040"/>
        <w:tab w:val="clear" w:pos="5760"/>
        <w:tab w:val="clear" w:pos="6660"/>
        <w:tab w:val="clear" w:pos="7200"/>
      </w:tabs>
      <w:suppressAutoHyphens w:val="0"/>
      <w:spacing w:after="120"/>
      <w:ind w:left="283" w:firstLine="210"/>
    </w:pPr>
    <w:rPr>
      <w:spacing w:val="0"/>
    </w:rPr>
  </w:style>
  <w:style w:type="character" w:customStyle="1" w:styleId="BodyTextFirstIndent2Char">
    <w:name w:val="Body Text First Indent 2 Char"/>
    <w:basedOn w:val="BodyTextIndentChar"/>
    <w:link w:val="BodyTextFirstIndent2"/>
    <w:uiPriority w:val="99"/>
    <w:rsid w:val="0065550C"/>
    <w:rPr>
      <w:rFonts w:ascii="Arial" w:eastAsia="Times New Roman" w:hAnsi="Arial" w:cs="Arial"/>
      <w:spacing w:val="-2"/>
      <w:lang w:eastAsia="en-AU"/>
    </w:rPr>
  </w:style>
  <w:style w:type="paragraph" w:styleId="ListContinue">
    <w:name w:val="List Continue"/>
    <w:basedOn w:val="Normal"/>
    <w:uiPriority w:val="99"/>
    <w:rsid w:val="0065550C"/>
    <w:pPr>
      <w:spacing w:after="120"/>
      <w:ind w:left="283" w:hanging="720"/>
    </w:pPr>
    <w:rPr>
      <w:rFonts w:eastAsia="Times New Roman" w:cs="Arial"/>
      <w:szCs w:val="22"/>
    </w:rPr>
  </w:style>
  <w:style w:type="paragraph" w:styleId="BodyTextFirstIndent">
    <w:name w:val="Body Text First Indent"/>
    <w:basedOn w:val="BodyText"/>
    <w:link w:val="BodyTextFirstIndentChar"/>
    <w:uiPriority w:val="99"/>
    <w:rsid w:val="0065550C"/>
    <w:pPr>
      <w:tabs>
        <w:tab w:val="clear" w:pos="-720"/>
      </w:tabs>
      <w:suppressAutoHyphens w:val="0"/>
      <w:spacing w:after="120"/>
      <w:ind w:firstLine="210"/>
    </w:pPr>
    <w:rPr>
      <w:b w:val="0"/>
      <w:bCs w:val="0"/>
      <w:spacing w:val="0"/>
      <w:lang w:val="en-AU"/>
    </w:rPr>
  </w:style>
  <w:style w:type="character" w:customStyle="1" w:styleId="BodyTextFirstIndentChar">
    <w:name w:val="Body Text First Indent Char"/>
    <w:basedOn w:val="BodyTextChar"/>
    <w:link w:val="BodyTextFirstIndent"/>
    <w:uiPriority w:val="99"/>
    <w:rsid w:val="0065550C"/>
    <w:rPr>
      <w:rFonts w:ascii="Arial" w:eastAsia="Times New Roman" w:hAnsi="Arial" w:cs="Arial"/>
      <w:b w:val="0"/>
      <w:bCs w:val="0"/>
      <w:spacing w:val="-2"/>
      <w:lang w:val="en-US" w:eastAsia="en-AU"/>
    </w:rPr>
  </w:style>
  <w:style w:type="paragraph" w:styleId="ListParagraph">
    <w:name w:val="List Paragraph"/>
    <w:basedOn w:val="Normal"/>
    <w:link w:val="ListParagraphChar"/>
    <w:uiPriority w:val="34"/>
    <w:qFormat/>
    <w:rsid w:val="0065550C"/>
    <w:pPr>
      <w:ind w:left="720" w:hanging="720"/>
    </w:pPr>
    <w:rPr>
      <w:rFonts w:eastAsia="Times New Roman" w:cs="Arial"/>
      <w:szCs w:val="22"/>
    </w:rPr>
  </w:style>
  <w:style w:type="paragraph" w:styleId="HTMLPreformatted">
    <w:name w:val="HTML Preformatted"/>
    <w:basedOn w:val="Normal"/>
    <w:link w:val="HTMLPreformattedChar"/>
    <w:uiPriority w:val="99"/>
    <w:rsid w:val="006555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hanging="720"/>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65550C"/>
    <w:rPr>
      <w:rFonts w:ascii="Courier New" w:eastAsia="Times New Roman" w:hAnsi="Courier New" w:cs="Courier New"/>
      <w:sz w:val="20"/>
      <w:szCs w:val="20"/>
      <w:lang w:val="en-US" w:eastAsia="en-AU"/>
    </w:rPr>
  </w:style>
  <w:style w:type="paragraph" w:styleId="PlainText">
    <w:name w:val="Plain Text"/>
    <w:basedOn w:val="Normal"/>
    <w:link w:val="PlainTextChar"/>
    <w:rsid w:val="0065550C"/>
    <w:pPr>
      <w:ind w:left="720" w:hanging="720"/>
    </w:pPr>
    <w:rPr>
      <w:rFonts w:ascii="Courier New" w:eastAsia="Times New Roman" w:hAnsi="Courier New" w:cs="Courier New"/>
      <w:sz w:val="20"/>
      <w:szCs w:val="20"/>
      <w:lang w:val="en-US"/>
    </w:rPr>
  </w:style>
  <w:style w:type="character" w:customStyle="1" w:styleId="PlainTextChar">
    <w:name w:val="Plain Text Char"/>
    <w:basedOn w:val="DefaultParagraphFont"/>
    <w:link w:val="PlainText"/>
    <w:uiPriority w:val="99"/>
    <w:rsid w:val="0065550C"/>
    <w:rPr>
      <w:rFonts w:ascii="Courier New" w:eastAsia="Times New Roman" w:hAnsi="Courier New" w:cs="Courier New"/>
      <w:sz w:val="20"/>
      <w:szCs w:val="20"/>
      <w:lang w:val="en-US" w:eastAsia="en-AU"/>
    </w:rPr>
  </w:style>
  <w:style w:type="paragraph" w:styleId="BlockText">
    <w:name w:val="Block Text"/>
    <w:basedOn w:val="Normal"/>
    <w:uiPriority w:val="99"/>
    <w:rsid w:val="0065550C"/>
    <w:pPr>
      <w:tabs>
        <w:tab w:val="right" w:pos="9360"/>
      </w:tabs>
      <w:ind w:left="720" w:right="-46" w:hanging="720"/>
    </w:pPr>
    <w:rPr>
      <w:rFonts w:eastAsia="Times New Roman" w:cs="Arial"/>
      <w:szCs w:val="22"/>
    </w:rPr>
  </w:style>
  <w:style w:type="paragraph" w:styleId="ListNumber">
    <w:name w:val="List Number"/>
    <w:basedOn w:val="Normal"/>
    <w:rsid w:val="0065550C"/>
    <w:pPr>
      <w:tabs>
        <w:tab w:val="num" w:pos="357"/>
      </w:tabs>
      <w:ind w:left="357" w:hanging="357"/>
    </w:pPr>
    <w:rPr>
      <w:rFonts w:eastAsia="Times New Roman" w:cs="Arial"/>
      <w:szCs w:val="22"/>
    </w:rPr>
  </w:style>
  <w:style w:type="paragraph" w:customStyle="1" w:styleId="NumberedList">
    <w:name w:val="Numbered List"/>
    <w:basedOn w:val="Normal"/>
    <w:uiPriority w:val="99"/>
    <w:rsid w:val="0065550C"/>
    <w:pPr>
      <w:tabs>
        <w:tab w:val="num" w:pos="360"/>
      </w:tabs>
      <w:spacing w:line="360" w:lineRule="auto"/>
      <w:ind w:left="360" w:hanging="360"/>
    </w:pPr>
    <w:rPr>
      <w:rFonts w:eastAsia="Times New Roman" w:cs="Arial"/>
      <w:szCs w:val="22"/>
    </w:rPr>
  </w:style>
  <w:style w:type="paragraph" w:styleId="FootnoteText">
    <w:name w:val="footnote text"/>
    <w:basedOn w:val="Normal"/>
    <w:link w:val="FootnoteTextChar"/>
    <w:rsid w:val="0065550C"/>
    <w:pPr>
      <w:ind w:left="720" w:hanging="720"/>
    </w:pPr>
    <w:rPr>
      <w:rFonts w:eastAsia="Times New Roman" w:cs="Arial"/>
      <w:sz w:val="20"/>
      <w:szCs w:val="20"/>
    </w:rPr>
  </w:style>
  <w:style w:type="character" w:customStyle="1" w:styleId="FootnoteTextChar">
    <w:name w:val="Footnote Text Char"/>
    <w:basedOn w:val="DefaultParagraphFont"/>
    <w:link w:val="FootnoteText"/>
    <w:rsid w:val="0065550C"/>
    <w:rPr>
      <w:rFonts w:ascii="Arial" w:eastAsia="Times New Roman" w:hAnsi="Arial" w:cs="Arial"/>
      <w:sz w:val="20"/>
      <w:szCs w:val="20"/>
      <w:lang w:eastAsia="en-AU"/>
    </w:rPr>
  </w:style>
  <w:style w:type="paragraph" w:styleId="Subtitle">
    <w:name w:val="Subtitle"/>
    <w:basedOn w:val="Normal"/>
    <w:next w:val="Normal"/>
    <w:link w:val="SubtitleChar"/>
    <w:qFormat/>
    <w:rsid w:val="0065550C"/>
    <w:pPr>
      <w:spacing w:after="60"/>
      <w:ind w:left="720" w:hanging="720"/>
      <w:jc w:val="center"/>
      <w:outlineLvl w:val="1"/>
    </w:pPr>
    <w:rPr>
      <w:rFonts w:ascii="Cambria" w:eastAsia="Times New Roman" w:hAnsi="Cambria" w:cs="Times New Roman"/>
    </w:rPr>
  </w:style>
  <w:style w:type="character" w:customStyle="1" w:styleId="SubtitleChar">
    <w:name w:val="Subtitle Char"/>
    <w:basedOn w:val="DefaultParagraphFont"/>
    <w:link w:val="Subtitle"/>
    <w:rsid w:val="0065550C"/>
    <w:rPr>
      <w:rFonts w:ascii="Cambria" w:eastAsia="Times New Roman" w:hAnsi="Cambria" w:cs="Times New Roman"/>
      <w:szCs w:val="24"/>
      <w:lang w:eastAsia="en-AU"/>
    </w:rPr>
  </w:style>
  <w:style w:type="character" w:customStyle="1" w:styleId="prevnavtext2">
    <w:name w:val="prev_navtext2"/>
    <w:uiPriority w:val="99"/>
    <w:rsid w:val="0065550C"/>
    <w:rPr>
      <w:rFonts w:cs="Times New Roman"/>
      <w:b/>
      <w:bCs/>
      <w:color w:val="FFFFFF"/>
    </w:rPr>
  </w:style>
  <w:style w:type="character" w:customStyle="1" w:styleId="nextnavtext2">
    <w:name w:val="next_navtext2"/>
    <w:uiPriority w:val="99"/>
    <w:rsid w:val="0065550C"/>
    <w:rPr>
      <w:rFonts w:cs="Times New Roman"/>
      <w:b/>
      <w:bCs/>
      <w:color w:val="FFFFFF"/>
    </w:rPr>
  </w:style>
  <w:style w:type="character" w:styleId="PlaceholderText">
    <w:name w:val="Placeholder Text"/>
    <w:uiPriority w:val="99"/>
    <w:semiHidden/>
    <w:rsid w:val="0065550C"/>
    <w:rPr>
      <w:rFonts w:cs="Times New Roman"/>
      <w:color w:val="808080"/>
    </w:rPr>
  </w:style>
  <w:style w:type="paragraph" w:styleId="ListBullet">
    <w:name w:val="List Bullet"/>
    <w:basedOn w:val="Normal"/>
    <w:uiPriority w:val="99"/>
    <w:rsid w:val="0065550C"/>
    <w:pPr>
      <w:ind w:left="360" w:hanging="360"/>
    </w:pPr>
    <w:rPr>
      <w:rFonts w:eastAsia="Times New Roman" w:cs="Arial"/>
      <w:szCs w:val="22"/>
    </w:rPr>
  </w:style>
  <w:style w:type="character" w:styleId="FootnoteReference">
    <w:name w:val="footnote reference"/>
    <w:uiPriority w:val="99"/>
    <w:unhideWhenUsed/>
    <w:rsid w:val="0065550C"/>
    <w:rPr>
      <w:vertAlign w:val="superscript"/>
    </w:rPr>
  </w:style>
  <w:style w:type="paragraph" w:styleId="NoSpacing">
    <w:name w:val="No Spacing"/>
    <w:uiPriority w:val="1"/>
    <w:qFormat/>
    <w:rsid w:val="0065550C"/>
    <w:pPr>
      <w:spacing w:after="0" w:line="240" w:lineRule="auto"/>
      <w:ind w:left="720" w:hanging="720"/>
    </w:pPr>
    <w:rPr>
      <w:rFonts w:ascii="Arial" w:eastAsia="MS Mincho" w:hAnsi="Arial" w:cs="Arial"/>
    </w:rPr>
  </w:style>
  <w:style w:type="paragraph" w:customStyle="1" w:styleId="10SAqn">
    <w:name w:val="10 SA qn"/>
    <w:basedOn w:val="Normal"/>
    <w:rsid w:val="0065550C"/>
    <w:pPr>
      <w:tabs>
        <w:tab w:val="left" w:pos="720"/>
        <w:tab w:val="left" w:pos="1440"/>
      </w:tabs>
      <w:spacing w:before="120" w:after="120"/>
      <w:ind w:left="720" w:hanging="720"/>
      <w:jc w:val="both"/>
    </w:pPr>
    <w:rPr>
      <w:rFonts w:ascii="Garamond" w:eastAsia="Times New Roman" w:hAnsi="Garamond" w:cs="Times New Roman"/>
    </w:rPr>
  </w:style>
  <w:style w:type="paragraph" w:customStyle="1" w:styleId="12SAqnpartbc">
    <w:name w:val="12 SA qn part bc"/>
    <w:basedOn w:val="Normal"/>
    <w:rsid w:val="0065550C"/>
    <w:pPr>
      <w:spacing w:before="120" w:after="120"/>
      <w:ind w:left="1418" w:hanging="698"/>
      <w:jc w:val="both"/>
    </w:pPr>
    <w:rPr>
      <w:rFonts w:ascii="Garamond" w:eastAsia="Times New Roman" w:hAnsi="Garamond" w:cs="Times New Roman"/>
    </w:rPr>
  </w:style>
  <w:style w:type="paragraph" w:customStyle="1" w:styleId="21marks">
    <w:name w:val="21 marks"/>
    <w:basedOn w:val="Normal"/>
    <w:rsid w:val="0065550C"/>
    <w:pPr>
      <w:spacing w:after="60"/>
      <w:jc w:val="right"/>
    </w:pPr>
    <w:rPr>
      <w:rFonts w:eastAsia="Times" w:cs="Times New Roman"/>
      <w:szCs w:val="20"/>
    </w:rPr>
  </w:style>
  <w:style w:type="paragraph" w:styleId="BodyText3">
    <w:name w:val="Body Text 3"/>
    <w:basedOn w:val="Normal"/>
    <w:link w:val="BodyText3Char"/>
    <w:rsid w:val="0065550C"/>
    <w:pPr>
      <w:spacing w:after="120"/>
    </w:pPr>
    <w:rPr>
      <w:sz w:val="16"/>
      <w:szCs w:val="16"/>
    </w:rPr>
  </w:style>
  <w:style w:type="character" w:customStyle="1" w:styleId="BodyText3Char">
    <w:name w:val="Body Text 3 Char"/>
    <w:basedOn w:val="DefaultParagraphFont"/>
    <w:link w:val="BodyText3"/>
    <w:rsid w:val="0065550C"/>
    <w:rPr>
      <w:rFonts w:ascii="Arial" w:eastAsia="MS Mincho" w:hAnsi="Arial" w:cs="Goudy Old Style"/>
      <w:sz w:val="16"/>
      <w:szCs w:val="16"/>
      <w:lang w:eastAsia="en-AU"/>
    </w:rPr>
  </w:style>
  <w:style w:type="table" w:customStyle="1" w:styleId="TableGrid1">
    <w:name w:val="Table Grid1"/>
    <w:basedOn w:val="TableNormal"/>
    <w:next w:val="TableGrid"/>
    <w:rsid w:val="0065550C"/>
    <w:pPr>
      <w:spacing w:after="0" w:line="240" w:lineRule="auto"/>
    </w:pPr>
    <w:rPr>
      <w:rFonts w:ascii="Times New Roman" w:eastAsia="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5550C"/>
    <w:pPr>
      <w:spacing w:after="0" w:line="240" w:lineRule="auto"/>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0">
    <w:name w:val="bodytext"/>
    <w:basedOn w:val="DefaultParagraphFont"/>
    <w:rsid w:val="0050109C"/>
  </w:style>
  <w:style w:type="character" w:customStyle="1" w:styleId="apple-converted-space">
    <w:name w:val="apple-converted-space"/>
    <w:basedOn w:val="DefaultParagraphFont"/>
    <w:rsid w:val="00352A2F"/>
  </w:style>
  <w:style w:type="character" w:customStyle="1" w:styleId="reference-accessdate">
    <w:name w:val="reference-accessdate"/>
    <w:basedOn w:val="DefaultParagraphFont"/>
    <w:rsid w:val="00352A2F"/>
  </w:style>
  <w:style w:type="character" w:customStyle="1" w:styleId="nowrap">
    <w:name w:val="nowrap"/>
    <w:basedOn w:val="DefaultParagraphFont"/>
    <w:rsid w:val="008C0603"/>
  </w:style>
  <w:style w:type="character" w:customStyle="1" w:styleId="mwe-math-mathml-inline">
    <w:name w:val="mwe-math-mathml-inline"/>
    <w:basedOn w:val="DefaultParagraphFont"/>
    <w:rsid w:val="00633B35"/>
  </w:style>
  <w:style w:type="paragraph" w:customStyle="1" w:styleId="graf">
    <w:name w:val="graf"/>
    <w:basedOn w:val="Normal"/>
    <w:rsid w:val="00203A00"/>
    <w:pPr>
      <w:spacing w:before="100" w:beforeAutospacing="1" w:after="100" w:afterAutospacing="1"/>
    </w:pPr>
    <w:rPr>
      <w:rFonts w:ascii="Times New Roman" w:eastAsia="Times New Roman" w:hAnsi="Times New Roman" w:cs="Times New Roman"/>
      <w:sz w:val="24"/>
    </w:rPr>
  </w:style>
  <w:style w:type="paragraph" w:customStyle="1" w:styleId="text">
    <w:name w:val="text"/>
    <w:basedOn w:val="Normal"/>
    <w:rsid w:val="00203A00"/>
    <w:pPr>
      <w:spacing w:before="100" w:beforeAutospacing="1" w:after="100" w:afterAutospacing="1"/>
    </w:pPr>
    <w:rPr>
      <w:rFonts w:ascii="Times New Roman" w:eastAsia="Times New Roman" w:hAnsi="Times New Roman" w:cs="Times New Roman"/>
      <w:sz w:val="24"/>
    </w:rPr>
  </w:style>
  <w:style w:type="paragraph" w:customStyle="1" w:styleId="Marking">
    <w:name w:val="Marking"/>
    <w:basedOn w:val="ListParagraph"/>
    <w:link w:val="MarkingChar"/>
    <w:qFormat/>
    <w:rsid w:val="001D6A7D"/>
    <w:pPr>
      <w:tabs>
        <w:tab w:val="left" w:pos="8505"/>
        <w:tab w:val="left" w:pos="9356"/>
      </w:tabs>
      <w:ind w:firstLine="0"/>
    </w:pPr>
    <w:rPr>
      <w:color w:val="FF0000"/>
    </w:rPr>
  </w:style>
  <w:style w:type="character" w:customStyle="1" w:styleId="ListParagraphChar">
    <w:name w:val="List Paragraph Char"/>
    <w:basedOn w:val="DefaultParagraphFont"/>
    <w:link w:val="ListParagraph"/>
    <w:uiPriority w:val="34"/>
    <w:rsid w:val="00D94969"/>
    <w:rPr>
      <w:rFonts w:ascii="Arial" w:eastAsia="Times New Roman" w:hAnsi="Arial" w:cs="Arial"/>
      <w:lang w:eastAsia="en-AU"/>
    </w:rPr>
  </w:style>
  <w:style w:type="character" w:customStyle="1" w:styleId="MarkingChar">
    <w:name w:val="Marking Char"/>
    <w:basedOn w:val="ListParagraphChar"/>
    <w:link w:val="Marking"/>
    <w:rsid w:val="001D6A7D"/>
    <w:rPr>
      <w:rFonts w:ascii="Arial" w:eastAsia="Times New Roman" w:hAnsi="Arial" w:cs="Arial"/>
      <w:color w:val="FF0000"/>
      <w:lang w:eastAsia="en-AU"/>
    </w:rPr>
  </w:style>
  <w:style w:type="character" w:customStyle="1" w:styleId="UnresolvedMention">
    <w:name w:val="Unresolved Mention"/>
    <w:basedOn w:val="DefaultParagraphFont"/>
    <w:uiPriority w:val="99"/>
    <w:semiHidden/>
    <w:unhideWhenUsed/>
    <w:rsid w:val="00AF3E2E"/>
    <w:rPr>
      <w:color w:val="605E5C"/>
      <w:shd w:val="clear" w:color="auto" w:fill="E1DFDD"/>
    </w:rPr>
  </w:style>
  <w:style w:type="table" w:customStyle="1" w:styleId="TableGrid3">
    <w:name w:val="Table Grid3"/>
    <w:basedOn w:val="TableNormal"/>
    <w:next w:val="TableGrid"/>
    <w:uiPriority w:val="59"/>
    <w:rsid w:val="006730CA"/>
    <w:pPr>
      <w:spacing w:after="0" w:line="240" w:lineRule="auto"/>
    </w:pPr>
    <w:rPr>
      <w:rFonts w:ascii="Arial" w:eastAsia="Times New Roma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B72889"/>
    <w:pPr>
      <w:spacing w:after="0" w:line="240" w:lineRule="auto"/>
    </w:pPr>
    <w:rPr>
      <w:rFonts w:eastAsia="Calibri"/>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082514">
      <w:bodyDiv w:val="1"/>
      <w:marLeft w:val="0"/>
      <w:marRight w:val="0"/>
      <w:marTop w:val="0"/>
      <w:marBottom w:val="0"/>
      <w:divBdr>
        <w:top w:val="none" w:sz="0" w:space="0" w:color="auto"/>
        <w:left w:val="none" w:sz="0" w:space="0" w:color="auto"/>
        <w:bottom w:val="none" w:sz="0" w:space="0" w:color="auto"/>
        <w:right w:val="none" w:sz="0" w:space="0" w:color="auto"/>
      </w:divBdr>
    </w:div>
    <w:div w:id="440537145">
      <w:bodyDiv w:val="1"/>
      <w:marLeft w:val="0"/>
      <w:marRight w:val="0"/>
      <w:marTop w:val="0"/>
      <w:marBottom w:val="0"/>
      <w:divBdr>
        <w:top w:val="none" w:sz="0" w:space="0" w:color="auto"/>
        <w:left w:val="none" w:sz="0" w:space="0" w:color="auto"/>
        <w:bottom w:val="none" w:sz="0" w:space="0" w:color="auto"/>
        <w:right w:val="none" w:sz="0" w:space="0" w:color="auto"/>
      </w:divBdr>
    </w:div>
    <w:div w:id="448205141">
      <w:bodyDiv w:val="1"/>
      <w:marLeft w:val="0"/>
      <w:marRight w:val="0"/>
      <w:marTop w:val="0"/>
      <w:marBottom w:val="0"/>
      <w:divBdr>
        <w:top w:val="none" w:sz="0" w:space="0" w:color="auto"/>
        <w:left w:val="none" w:sz="0" w:space="0" w:color="auto"/>
        <w:bottom w:val="none" w:sz="0" w:space="0" w:color="auto"/>
        <w:right w:val="none" w:sz="0" w:space="0" w:color="auto"/>
      </w:divBdr>
    </w:div>
    <w:div w:id="525827489">
      <w:bodyDiv w:val="1"/>
      <w:marLeft w:val="0"/>
      <w:marRight w:val="0"/>
      <w:marTop w:val="0"/>
      <w:marBottom w:val="0"/>
      <w:divBdr>
        <w:top w:val="none" w:sz="0" w:space="0" w:color="auto"/>
        <w:left w:val="none" w:sz="0" w:space="0" w:color="auto"/>
        <w:bottom w:val="none" w:sz="0" w:space="0" w:color="auto"/>
        <w:right w:val="none" w:sz="0" w:space="0" w:color="auto"/>
      </w:divBdr>
    </w:div>
    <w:div w:id="896359681">
      <w:bodyDiv w:val="1"/>
      <w:marLeft w:val="0"/>
      <w:marRight w:val="0"/>
      <w:marTop w:val="0"/>
      <w:marBottom w:val="0"/>
      <w:divBdr>
        <w:top w:val="none" w:sz="0" w:space="0" w:color="auto"/>
        <w:left w:val="none" w:sz="0" w:space="0" w:color="auto"/>
        <w:bottom w:val="none" w:sz="0" w:space="0" w:color="auto"/>
        <w:right w:val="none" w:sz="0" w:space="0" w:color="auto"/>
      </w:divBdr>
    </w:div>
    <w:div w:id="956368953">
      <w:bodyDiv w:val="1"/>
      <w:marLeft w:val="0"/>
      <w:marRight w:val="0"/>
      <w:marTop w:val="0"/>
      <w:marBottom w:val="0"/>
      <w:divBdr>
        <w:top w:val="none" w:sz="0" w:space="0" w:color="auto"/>
        <w:left w:val="none" w:sz="0" w:space="0" w:color="auto"/>
        <w:bottom w:val="none" w:sz="0" w:space="0" w:color="auto"/>
        <w:right w:val="none" w:sz="0" w:space="0" w:color="auto"/>
      </w:divBdr>
      <w:divsChild>
        <w:div w:id="118500687">
          <w:marLeft w:val="0"/>
          <w:marRight w:val="0"/>
          <w:marTop w:val="150"/>
          <w:marBottom w:val="300"/>
          <w:divBdr>
            <w:top w:val="none" w:sz="0" w:space="0" w:color="auto"/>
            <w:left w:val="none" w:sz="0" w:space="0" w:color="auto"/>
            <w:bottom w:val="none" w:sz="0" w:space="0" w:color="auto"/>
            <w:right w:val="none" w:sz="0" w:space="0" w:color="auto"/>
          </w:divBdr>
          <w:divsChild>
            <w:div w:id="421101063">
              <w:marLeft w:val="0"/>
              <w:marRight w:val="0"/>
              <w:marTop w:val="0"/>
              <w:marBottom w:val="0"/>
              <w:divBdr>
                <w:top w:val="none" w:sz="0" w:space="0" w:color="auto"/>
                <w:left w:val="none" w:sz="0" w:space="0" w:color="auto"/>
                <w:bottom w:val="none" w:sz="0" w:space="0" w:color="auto"/>
                <w:right w:val="none" w:sz="0" w:space="0" w:color="auto"/>
              </w:divBdr>
              <w:divsChild>
                <w:div w:id="754865495">
                  <w:marLeft w:val="0"/>
                  <w:marRight w:val="0"/>
                  <w:marTop w:val="0"/>
                  <w:marBottom w:val="0"/>
                  <w:divBdr>
                    <w:top w:val="none" w:sz="0" w:space="0" w:color="auto"/>
                    <w:left w:val="none" w:sz="0" w:space="0" w:color="auto"/>
                    <w:bottom w:val="none" w:sz="0" w:space="0" w:color="auto"/>
                    <w:right w:val="none" w:sz="0" w:space="0" w:color="auto"/>
                  </w:divBdr>
                  <w:divsChild>
                    <w:div w:id="1552498433">
                      <w:marLeft w:val="0"/>
                      <w:marRight w:val="0"/>
                      <w:marTop w:val="0"/>
                      <w:marBottom w:val="0"/>
                      <w:divBdr>
                        <w:top w:val="none" w:sz="0" w:space="0" w:color="auto"/>
                        <w:left w:val="none" w:sz="0" w:space="0" w:color="auto"/>
                        <w:bottom w:val="none" w:sz="0" w:space="0" w:color="auto"/>
                        <w:right w:val="none" w:sz="0" w:space="0" w:color="auto"/>
                      </w:divBdr>
                    </w:div>
                  </w:divsChild>
                </w:div>
                <w:div w:id="1130057502">
                  <w:marLeft w:val="0"/>
                  <w:marRight w:val="0"/>
                  <w:marTop w:val="0"/>
                  <w:marBottom w:val="0"/>
                  <w:divBdr>
                    <w:top w:val="none" w:sz="0" w:space="0" w:color="auto"/>
                    <w:left w:val="none" w:sz="0" w:space="0" w:color="auto"/>
                    <w:bottom w:val="none" w:sz="0" w:space="0" w:color="auto"/>
                    <w:right w:val="none" w:sz="0" w:space="0" w:color="auto"/>
                  </w:divBdr>
                  <w:divsChild>
                    <w:div w:id="211115246">
                      <w:marLeft w:val="0"/>
                      <w:marRight w:val="0"/>
                      <w:marTop w:val="0"/>
                      <w:marBottom w:val="0"/>
                      <w:divBdr>
                        <w:top w:val="none" w:sz="0" w:space="0" w:color="auto"/>
                        <w:left w:val="none" w:sz="0" w:space="0" w:color="auto"/>
                        <w:bottom w:val="none" w:sz="0" w:space="0" w:color="auto"/>
                        <w:right w:val="none" w:sz="0" w:space="0" w:color="auto"/>
                      </w:divBdr>
                      <w:divsChild>
                        <w:div w:id="23600547">
                          <w:marLeft w:val="0"/>
                          <w:marRight w:val="0"/>
                          <w:marTop w:val="0"/>
                          <w:marBottom w:val="0"/>
                          <w:divBdr>
                            <w:top w:val="none" w:sz="0" w:space="0" w:color="auto"/>
                            <w:left w:val="none" w:sz="0" w:space="0" w:color="auto"/>
                            <w:bottom w:val="none" w:sz="0" w:space="0" w:color="auto"/>
                            <w:right w:val="none" w:sz="0" w:space="0" w:color="auto"/>
                          </w:divBdr>
                        </w:div>
                        <w:div w:id="202069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7374582">
          <w:marLeft w:val="0"/>
          <w:marRight w:val="0"/>
          <w:marTop w:val="150"/>
          <w:marBottom w:val="300"/>
          <w:divBdr>
            <w:top w:val="none" w:sz="0" w:space="0" w:color="auto"/>
            <w:left w:val="none" w:sz="0" w:space="0" w:color="auto"/>
            <w:bottom w:val="none" w:sz="0" w:space="0" w:color="auto"/>
            <w:right w:val="none" w:sz="0" w:space="0" w:color="auto"/>
          </w:divBdr>
          <w:divsChild>
            <w:div w:id="1870026386">
              <w:marLeft w:val="0"/>
              <w:marRight w:val="0"/>
              <w:marTop w:val="0"/>
              <w:marBottom w:val="0"/>
              <w:divBdr>
                <w:top w:val="none" w:sz="0" w:space="0" w:color="auto"/>
                <w:left w:val="none" w:sz="0" w:space="0" w:color="auto"/>
                <w:bottom w:val="none" w:sz="0" w:space="0" w:color="auto"/>
                <w:right w:val="none" w:sz="0" w:space="0" w:color="auto"/>
              </w:divBdr>
              <w:divsChild>
                <w:div w:id="1316178238">
                  <w:marLeft w:val="0"/>
                  <w:marRight w:val="0"/>
                  <w:marTop w:val="0"/>
                  <w:marBottom w:val="0"/>
                  <w:divBdr>
                    <w:top w:val="none" w:sz="0" w:space="0" w:color="auto"/>
                    <w:left w:val="none" w:sz="0" w:space="0" w:color="auto"/>
                    <w:bottom w:val="none" w:sz="0" w:space="0" w:color="auto"/>
                    <w:right w:val="none" w:sz="0" w:space="0" w:color="auto"/>
                  </w:divBdr>
                  <w:divsChild>
                    <w:div w:id="2116320927">
                      <w:marLeft w:val="0"/>
                      <w:marRight w:val="0"/>
                      <w:marTop w:val="0"/>
                      <w:marBottom w:val="0"/>
                      <w:divBdr>
                        <w:top w:val="none" w:sz="0" w:space="0" w:color="auto"/>
                        <w:left w:val="none" w:sz="0" w:space="0" w:color="auto"/>
                        <w:bottom w:val="none" w:sz="0" w:space="0" w:color="auto"/>
                        <w:right w:val="none" w:sz="0" w:space="0" w:color="auto"/>
                      </w:divBdr>
                    </w:div>
                  </w:divsChild>
                </w:div>
                <w:div w:id="1442068917">
                  <w:marLeft w:val="0"/>
                  <w:marRight w:val="0"/>
                  <w:marTop w:val="0"/>
                  <w:marBottom w:val="0"/>
                  <w:divBdr>
                    <w:top w:val="none" w:sz="0" w:space="0" w:color="auto"/>
                    <w:left w:val="none" w:sz="0" w:space="0" w:color="auto"/>
                    <w:bottom w:val="none" w:sz="0" w:space="0" w:color="auto"/>
                    <w:right w:val="none" w:sz="0" w:space="0" w:color="auto"/>
                  </w:divBdr>
                  <w:divsChild>
                    <w:div w:id="750659038">
                      <w:marLeft w:val="0"/>
                      <w:marRight w:val="0"/>
                      <w:marTop w:val="0"/>
                      <w:marBottom w:val="0"/>
                      <w:divBdr>
                        <w:top w:val="none" w:sz="0" w:space="0" w:color="auto"/>
                        <w:left w:val="none" w:sz="0" w:space="0" w:color="auto"/>
                        <w:bottom w:val="none" w:sz="0" w:space="0" w:color="auto"/>
                        <w:right w:val="none" w:sz="0" w:space="0" w:color="auto"/>
                      </w:divBdr>
                      <w:divsChild>
                        <w:div w:id="22096857">
                          <w:marLeft w:val="0"/>
                          <w:marRight w:val="0"/>
                          <w:marTop w:val="0"/>
                          <w:marBottom w:val="0"/>
                          <w:divBdr>
                            <w:top w:val="none" w:sz="0" w:space="0" w:color="auto"/>
                            <w:left w:val="none" w:sz="0" w:space="0" w:color="auto"/>
                            <w:bottom w:val="none" w:sz="0" w:space="0" w:color="auto"/>
                            <w:right w:val="none" w:sz="0" w:space="0" w:color="auto"/>
                          </w:divBdr>
                        </w:div>
                        <w:div w:id="28261655">
                          <w:marLeft w:val="0"/>
                          <w:marRight w:val="0"/>
                          <w:marTop w:val="0"/>
                          <w:marBottom w:val="0"/>
                          <w:divBdr>
                            <w:top w:val="none" w:sz="0" w:space="0" w:color="auto"/>
                            <w:left w:val="none" w:sz="0" w:space="0" w:color="auto"/>
                            <w:bottom w:val="none" w:sz="0" w:space="0" w:color="auto"/>
                            <w:right w:val="none" w:sz="0" w:space="0" w:color="auto"/>
                          </w:divBdr>
                        </w:div>
                        <w:div w:id="43799990">
                          <w:marLeft w:val="0"/>
                          <w:marRight w:val="0"/>
                          <w:marTop w:val="0"/>
                          <w:marBottom w:val="0"/>
                          <w:divBdr>
                            <w:top w:val="none" w:sz="0" w:space="0" w:color="auto"/>
                            <w:left w:val="none" w:sz="0" w:space="0" w:color="auto"/>
                            <w:bottom w:val="none" w:sz="0" w:space="0" w:color="auto"/>
                            <w:right w:val="none" w:sz="0" w:space="0" w:color="auto"/>
                          </w:divBdr>
                        </w:div>
                        <w:div w:id="110906099">
                          <w:marLeft w:val="0"/>
                          <w:marRight w:val="0"/>
                          <w:marTop w:val="0"/>
                          <w:marBottom w:val="0"/>
                          <w:divBdr>
                            <w:top w:val="none" w:sz="0" w:space="0" w:color="auto"/>
                            <w:left w:val="none" w:sz="0" w:space="0" w:color="auto"/>
                            <w:bottom w:val="none" w:sz="0" w:space="0" w:color="auto"/>
                            <w:right w:val="none" w:sz="0" w:space="0" w:color="auto"/>
                          </w:divBdr>
                        </w:div>
                        <w:div w:id="128405583">
                          <w:marLeft w:val="0"/>
                          <w:marRight w:val="0"/>
                          <w:marTop w:val="0"/>
                          <w:marBottom w:val="0"/>
                          <w:divBdr>
                            <w:top w:val="none" w:sz="0" w:space="0" w:color="auto"/>
                            <w:left w:val="none" w:sz="0" w:space="0" w:color="auto"/>
                            <w:bottom w:val="none" w:sz="0" w:space="0" w:color="auto"/>
                            <w:right w:val="none" w:sz="0" w:space="0" w:color="auto"/>
                          </w:divBdr>
                        </w:div>
                        <w:div w:id="156120921">
                          <w:marLeft w:val="0"/>
                          <w:marRight w:val="0"/>
                          <w:marTop w:val="0"/>
                          <w:marBottom w:val="0"/>
                          <w:divBdr>
                            <w:top w:val="none" w:sz="0" w:space="0" w:color="auto"/>
                            <w:left w:val="none" w:sz="0" w:space="0" w:color="auto"/>
                            <w:bottom w:val="none" w:sz="0" w:space="0" w:color="auto"/>
                            <w:right w:val="none" w:sz="0" w:space="0" w:color="auto"/>
                          </w:divBdr>
                        </w:div>
                        <w:div w:id="270556276">
                          <w:marLeft w:val="0"/>
                          <w:marRight w:val="0"/>
                          <w:marTop w:val="0"/>
                          <w:marBottom w:val="0"/>
                          <w:divBdr>
                            <w:top w:val="none" w:sz="0" w:space="0" w:color="auto"/>
                            <w:left w:val="none" w:sz="0" w:space="0" w:color="auto"/>
                            <w:bottom w:val="none" w:sz="0" w:space="0" w:color="auto"/>
                            <w:right w:val="none" w:sz="0" w:space="0" w:color="auto"/>
                          </w:divBdr>
                        </w:div>
                        <w:div w:id="320895357">
                          <w:marLeft w:val="0"/>
                          <w:marRight w:val="0"/>
                          <w:marTop w:val="0"/>
                          <w:marBottom w:val="0"/>
                          <w:divBdr>
                            <w:top w:val="none" w:sz="0" w:space="0" w:color="auto"/>
                            <w:left w:val="none" w:sz="0" w:space="0" w:color="auto"/>
                            <w:bottom w:val="none" w:sz="0" w:space="0" w:color="auto"/>
                            <w:right w:val="none" w:sz="0" w:space="0" w:color="auto"/>
                          </w:divBdr>
                        </w:div>
                        <w:div w:id="400298422">
                          <w:marLeft w:val="0"/>
                          <w:marRight w:val="0"/>
                          <w:marTop w:val="0"/>
                          <w:marBottom w:val="0"/>
                          <w:divBdr>
                            <w:top w:val="none" w:sz="0" w:space="0" w:color="auto"/>
                            <w:left w:val="none" w:sz="0" w:space="0" w:color="auto"/>
                            <w:bottom w:val="none" w:sz="0" w:space="0" w:color="auto"/>
                            <w:right w:val="none" w:sz="0" w:space="0" w:color="auto"/>
                          </w:divBdr>
                        </w:div>
                        <w:div w:id="463543612">
                          <w:marLeft w:val="0"/>
                          <w:marRight w:val="0"/>
                          <w:marTop w:val="0"/>
                          <w:marBottom w:val="0"/>
                          <w:divBdr>
                            <w:top w:val="none" w:sz="0" w:space="0" w:color="auto"/>
                            <w:left w:val="none" w:sz="0" w:space="0" w:color="auto"/>
                            <w:bottom w:val="none" w:sz="0" w:space="0" w:color="auto"/>
                            <w:right w:val="none" w:sz="0" w:space="0" w:color="auto"/>
                          </w:divBdr>
                        </w:div>
                        <w:div w:id="464350507">
                          <w:marLeft w:val="0"/>
                          <w:marRight w:val="0"/>
                          <w:marTop w:val="0"/>
                          <w:marBottom w:val="0"/>
                          <w:divBdr>
                            <w:top w:val="none" w:sz="0" w:space="0" w:color="auto"/>
                            <w:left w:val="none" w:sz="0" w:space="0" w:color="auto"/>
                            <w:bottom w:val="none" w:sz="0" w:space="0" w:color="auto"/>
                            <w:right w:val="none" w:sz="0" w:space="0" w:color="auto"/>
                          </w:divBdr>
                        </w:div>
                        <w:div w:id="491213914">
                          <w:marLeft w:val="0"/>
                          <w:marRight w:val="0"/>
                          <w:marTop w:val="0"/>
                          <w:marBottom w:val="0"/>
                          <w:divBdr>
                            <w:top w:val="none" w:sz="0" w:space="0" w:color="auto"/>
                            <w:left w:val="none" w:sz="0" w:space="0" w:color="auto"/>
                            <w:bottom w:val="none" w:sz="0" w:space="0" w:color="auto"/>
                            <w:right w:val="none" w:sz="0" w:space="0" w:color="auto"/>
                          </w:divBdr>
                        </w:div>
                        <w:div w:id="527717795">
                          <w:marLeft w:val="0"/>
                          <w:marRight w:val="0"/>
                          <w:marTop w:val="0"/>
                          <w:marBottom w:val="0"/>
                          <w:divBdr>
                            <w:top w:val="none" w:sz="0" w:space="0" w:color="auto"/>
                            <w:left w:val="none" w:sz="0" w:space="0" w:color="auto"/>
                            <w:bottom w:val="none" w:sz="0" w:space="0" w:color="auto"/>
                            <w:right w:val="none" w:sz="0" w:space="0" w:color="auto"/>
                          </w:divBdr>
                        </w:div>
                        <w:div w:id="539518687">
                          <w:marLeft w:val="0"/>
                          <w:marRight w:val="0"/>
                          <w:marTop w:val="0"/>
                          <w:marBottom w:val="0"/>
                          <w:divBdr>
                            <w:top w:val="none" w:sz="0" w:space="0" w:color="auto"/>
                            <w:left w:val="none" w:sz="0" w:space="0" w:color="auto"/>
                            <w:bottom w:val="none" w:sz="0" w:space="0" w:color="auto"/>
                            <w:right w:val="none" w:sz="0" w:space="0" w:color="auto"/>
                          </w:divBdr>
                        </w:div>
                        <w:div w:id="629090246">
                          <w:marLeft w:val="0"/>
                          <w:marRight w:val="0"/>
                          <w:marTop w:val="0"/>
                          <w:marBottom w:val="0"/>
                          <w:divBdr>
                            <w:top w:val="none" w:sz="0" w:space="0" w:color="auto"/>
                            <w:left w:val="none" w:sz="0" w:space="0" w:color="auto"/>
                            <w:bottom w:val="none" w:sz="0" w:space="0" w:color="auto"/>
                            <w:right w:val="none" w:sz="0" w:space="0" w:color="auto"/>
                          </w:divBdr>
                        </w:div>
                        <w:div w:id="666132484">
                          <w:marLeft w:val="0"/>
                          <w:marRight w:val="0"/>
                          <w:marTop w:val="0"/>
                          <w:marBottom w:val="0"/>
                          <w:divBdr>
                            <w:top w:val="none" w:sz="0" w:space="0" w:color="auto"/>
                            <w:left w:val="none" w:sz="0" w:space="0" w:color="auto"/>
                            <w:bottom w:val="none" w:sz="0" w:space="0" w:color="auto"/>
                            <w:right w:val="none" w:sz="0" w:space="0" w:color="auto"/>
                          </w:divBdr>
                        </w:div>
                        <w:div w:id="673269065">
                          <w:marLeft w:val="0"/>
                          <w:marRight w:val="0"/>
                          <w:marTop w:val="0"/>
                          <w:marBottom w:val="0"/>
                          <w:divBdr>
                            <w:top w:val="none" w:sz="0" w:space="0" w:color="auto"/>
                            <w:left w:val="none" w:sz="0" w:space="0" w:color="auto"/>
                            <w:bottom w:val="none" w:sz="0" w:space="0" w:color="auto"/>
                            <w:right w:val="none" w:sz="0" w:space="0" w:color="auto"/>
                          </w:divBdr>
                        </w:div>
                        <w:div w:id="704257582">
                          <w:marLeft w:val="0"/>
                          <w:marRight w:val="0"/>
                          <w:marTop w:val="0"/>
                          <w:marBottom w:val="0"/>
                          <w:divBdr>
                            <w:top w:val="none" w:sz="0" w:space="0" w:color="auto"/>
                            <w:left w:val="none" w:sz="0" w:space="0" w:color="auto"/>
                            <w:bottom w:val="none" w:sz="0" w:space="0" w:color="auto"/>
                            <w:right w:val="none" w:sz="0" w:space="0" w:color="auto"/>
                          </w:divBdr>
                        </w:div>
                        <w:div w:id="722169131">
                          <w:marLeft w:val="0"/>
                          <w:marRight w:val="0"/>
                          <w:marTop w:val="0"/>
                          <w:marBottom w:val="0"/>
                          <w:divBdr>
                            <w:top w:val="none" w:sz="0" w:space="0" w:color="auto"/>
                            <w:left w:val="none" w:sz="0" w:space="0" w:color="auto"/>
                            <w:bottom w:val="none" w:sz="0" w:space="0" w:color="auto"/>
                            <w:right w:val="none" w:sz="0" w:space="0" w:color="auto"/>
                          </w:divBdr>
                        </w:div>
                        <w:div w:id="789125953">
                          <w:marLeft w:val="0"/>
                          <w:marRight w:val="0"/>
                          <w:marTop w:val="0"/>
                          <w:marBottom w:val="0"/>
                          <w:divBdr>
                            <w:top w:val="none" w:sz="0" w:space="0" w:color="auto"/>
                            <w:left w:val="none" w:sz="0" w:space="0" w:color="auto"/>
                            <w:bottom w:val="none" w:sz="0" w:space="0" w:color="auto"/>
                            <w:right w:val="none" w:sz="0" w:space="0" w:color="auto"/>
                          </w:divBdr>
                        </w:div>
                        <w:div w:id="835539245">
                          <w:marLeft w:val="0"/>
                          <w:marRight w:val="0"/>
                          <w:marTop w:val="0"/>
                          <w:marBottom w:val="0"/>
                          <w:divBdr>
                            <w:top w:val="none" w:sz="0" w:space="0" w:color="auto"/>
                            <w:left w:val="none" w:sz="0" w:space="0" w:color="auto"/>
                            <w:bottom w:val="none" w:sz="0" w:space="0" w:color="auto"/>
                            <w:right w:val="none" w:sz="0" w:space="0" w:color="auto"/>
                          </w:divBdr>
                        </w:div>
                        <w:div w:id="842432153">
                          <w:marLeft w:val="0"/>
                          <w:marRight w:val="0"/>
                          <w:marTop w:val="0"/>
                          <w:marBottom w:val="0"/>
                          <w:divBdr>
                            <w:top w:val="none" w:sz="0" w:space="0" w:color="auto"/>
                            <w:left w:val="none" w:sz="0" w:space="0" w:color="auto"/>
                            <w:bottom w:val="none" w:sz="0" w:space="0" w:color="auto"/>
                            <w:right w:val="none" w:sz="0" w:space="0" w:color="auto"/>
                          </w:divBdr>
                        </w:div>
                        <w:div w:id="847986468">
                          <w:marLeft w:val="0"/>
                          <w:marRight w:val="0"/>
                          <w:marTop w:val="0"/>
                          <w:marBottom w:val="0"/>
                          <w:divBdr>
                            <w:top w:val="none" w:sz="0" w:space="0" w:color="auto"/>
                            <w:left w:val="none" w:sz="0" w:space="0" w:color="auto"/>
                            <w:bottom w:val="none" w:sz="0" w:space="0" w:color="auto"/>
                            <w:right w:val="none" w:sz="0" w:space="0" w:color="auto"/>
                          </w:divBdr>
                        </w:div>
                        <w:div w:id="863788040">
                          <w:marLeft w:val="0"/>
                          <w:marRight w:val="0"/>
                          <w:marTop w:val="0"/>
                          <w:marBottom w:val="0"/>
                          <w:divBdr>
                            <w:top w:val="none" w:sz="0" w:space="0" w:color="auto"/>
                            <w:left w:val="none" w:sz="0" w:space="0" w:color="auto"/>
                            <w:bottom w:val="none" w:sz="0" w:space="0" w:color="auto"/>
                            <w:right w:val="none" w:sz="0" w:space="0" w:color="auto"/>
                          </w:divBdr>
                        </w:div>
                        <w:div w:id="896821746">
                          <w:marLeft w:val="0"/>
                          <w:marRight w:val="0"/>
                          <w:marTop w:val="0"/>
                          <w:marBottom w:val="0"/>
                          <w:divBdr>
                            <w:top w:val="none" w:sz="0" w:space="0" w:color="auto"/>
                            <w:left w:val="none" w:sz="0" w:space="0" w:color="auto"/>
                            <w:bottom w:val="none" w:sz="0" w:space="0" w:color="auto"/>
                            <w:right w:val="none" w:sz="0" w:space="0" w:color="auto"/>
                          </w:divBdr>
                        </w:div>
                        <w:div w:id="1089547782">
                          <w:marLeft w:val="0"/>
                          <w:marRight w:val="0"/>
                          <w:marTop w:val="0"/>
                          <w:marBottom w:val="0"/>
                          <w:divBdr>
                            <w:top w:val="none" w:sz="0" w:space="0" w:color="auto"/>
                            <w:left w:val="none" w:sz="0" w:space="0" w:color="auto"/>
                            <w:bottom w:val="none" w:sz="0" w:space="0" w:color="auto"/>
                            <w:right w:val="none" w:sz="0" w:space="0" w:color="auto"/>
                          </w:divBdr>
                        </w:div>
                        <w:div w:id="1128233783">
                          <w:marLeft w:val="0"/>
                          <w:marRight w:val="0"/>
                          <w:marTop w:val="0"/>
                          <w:marBottom w:val="0"/>
                          <w:divBdr>
                            <w:top w:val="none" w:sz="0" w:space="0" w:color="auto"/>
                            <w:left w:val="none" w:sz="0" w:space="0" w:color="auto"/>
                            <w:bottom w:val="none" w:sz="0" w:space="0" w:color="auto"/>
                            <w:right w:val="none" w:sz="0" w:space="0" w:color="auto"/>
                          </w:divBdr>
                        </w:div>
                        <w:div w:id="1150947374">
                          <w:marLeft w:val="0"/>
                          <w:marRight w:val="0"/>
                          <w:marTop w:val="0"/>
                          <w:marBottom w:val="0"/>
                          <w:divBdr>
                            <w:top w:val="none" w:sz="0" w:space="0" w:color="auto"/>
                            <w:left w:val="none" w:sz="0" w:space="0" w:color="auto"/>
                            <w:bottom w:val="none" w:sz="0" w:space="0" w:color="auto"/>
                            <w:right w:val="none" w:sz="0" w:space="0" w:color="auto"/>
                          </w:divBdr>
                        </w:div>
                        <w:div w:id="1190952940">
                          <w:marLeft w:val="0"/>
                          <w:marRight w:val="0"/>
                          <w:marTop w:val="0"/>
                          <w:marBottom w:val="0"/>
                          <w:divBdr>
                            <w:top w:val="none" w:sz="0" w:space="0" w:color="auto"/>
                            <w:left w:val="none" w:sz="0" w:space="0" w:color="auto"/>
                            <w:bottom w:val="none" w:sz="0" w:space="0" w:color="auto"/>
                            <w:right w:val="none" w:sz="0" w:space="0" w:color="auto"/>
                          </w:divBdr>
                        </w:div>
                        <w:div w:id="1264344303">
                          <w:marLeft w:val="0"/>
                          <w:marRight w:val="0"/>
                          <w:marTop w:val="0"/>
                          <w:marBottom w:val="0"/>
                          <w:divBdr>
                            <w:top w:val="none" w:sz="0" w:space="0" w:color="auto"/>
                            <w:left w:val="none" w:sz="0" w:space="0" w:color="auto"/>
                            <w:bottom w:val="none" w:sz="0" w:space="0" w:color="auto"/>
                            <w:right w:val="none" w:sz="0" w:space="0" w:color="auto"/>
                          </w:divBdr>
                        </w:div>
                        <w:div w:id="1277368239">
                          <w:marLeft w:val="0"/>
                          <w:marRight w:val="0"/>
                          <w:marTop w:val="0"/>
                          <w:marBottom w:val="0"/>
                          <w:divBdr>
                            <w:top w:val="none" w:sz="0" w:space="0" w:color="auto"/>
                            <w:left w:val="none" w:sz="0" w:space="0" w:color="auto"/>
                            <w:bottom w:val="none" w:sz="0" w:space="0" w:color="auto"/>
                            <w:right w:val="none" w:sz="0" w:space="0" w:color="auto"/>
                          </w:divBdr>
                        </w:div>
                        <w:div w:id="1277445849">
                          <w:marLeft w:val="0"/>
                          <w:marRight w:val="0"/>
                          <w:marTop w:val="0"/>
                          <w:marBottom w:val="0"/>
                          <w:divBdr>
                            <w:top w:val="none" w:sz="0" w:space="0" w:color="auto"/>
                            <w:left w:val="none" w:sz="0" w:space="0" w:color="auto"/>
                            <w:bottom w:val="none" w:sz="0" w:space="0" w:color="auto"/>
                            <w:right w:val="none" w:sz="0" w:space="0" w:color="auto"/>
                          </w:divBdr>
                        </w:div>
                        <w:div w:id="1297493286">
                          <w:marLeft w:val="0"/>
                          <w:marRight w:val="0"/>
                          <w:marTop w:val="0"/>
                          <w:marBottom w:val="0"/>
                          <w:divBdr>
                            <w:top w:val="none" w:sz="0" w:space="0" w:color="auto"/>
                            <w:left w:val="none" w:sz="0" w:space="0" w:color="auto"/>
                            <w:bottom w:val="none" w:sz="0" w:space="0" w:color="auto"/>
                            <w:right w:val="none" w:sz="0" w:space="0" w:color="auto"/>
                          </w:divBdr>
                        </w:div>
                        <w:div w:id="1327636170">
                          <w:marLeft w:val="0"/>
                          <w:marRight w:val="0"/>
                          <w:marTop w:val="0"/>
                          <w:marBottom w:val="0"/>
                          <w:divBdr>
                            <w:top w:val="none" w:sz="0" w:space="0" w:color="auto"/>
                            <w:left w:val="none" w:sz="0" w:space="0" w:color="auto"/>
                            <w:bottom w:val="none" w:sz="0" w:space="0" w:color="auto"/>
                            <w:right w:val="none" w:sz="0" w:space="0" w:color="auto"/>
                          </w:divBdr>
                        </w:div>
                        <w:div w:id="1349715134">
                          <w:marLeft w:val="0"/>
                          <w:marRight w:val="0"/>
                          <w:marTop w:val="0"/>
                          <w:marBottom w:val="0"/>
                          <w:divBdr>
                            <w:top w:val="none" w:sz="0" w:space="0" w:color="auto"/>
                            <w:left w:val="none" w:sz="0" w:space="0" w:color="auto"/>
                            <w:bottom w:val="none" w:sz="0" w:space="0" w:color="auto"/>
                            <w:right w:val="none" w:sz="0" w:space="0" w:color="auto"/>
                          </w:divBdr>
                        </w:div>
                        <w:div w:id="1356080110">
                          <w:marLeft w:val="0"/>
                          <w:marRight w:val="0"/>
                          <w:marTop w:val="0"/>
                          <w:marBottom w:val="0"/>
                          <w:divBdr>
                            <w:top w:val="none" w:sz="0" w:space="0" w:color="auto"/>
                            <w:left w:val="none" w:sz="0" w:space="0" w:color="auto"/>
                            <w:bottom w:val="none" w:sz="0" w:space="0" w:color="auto"/>
                            <w:right w:val="none" w:sz="0" w:space="0" w:color="auto"/>
                          </w:divBdr>
                        </w:div>
                        <w:div w:id="1368986147">
                          <w:marLeft w:val="0"/>
                          <w:marRight w:val="0"/>
                          <w:marTop w:val="0"/>
                          <w:marBottom w:val="0"/>
                          <w:divBdr>
                            <w:top w:val="none" w:sz="0" w:space="0" w:color="auto"/>
                            <w:left w:val="none" w:sz="0" w:space="0" w:color="auto"/>
                            <w:bottom w:val="none" w:sz="0" w:space="0" w:color="auto"/>
                            <w:right w:val="none" w:sz="0" w:space="0" w:color="auto"/>
                          </w:divBdr>
                        </w:div>
                        <w:div w:id="1414625825">
                          <w:marLeft w:val="0"/>
                          <w:marRight w:val="0"/>
                          <w:marTop w:val="0"/>
                          <w:marBottom w:val="0"/>
                          <w:divBdr>
                            <w:top w:val="none" w:sz="0" w:space="0" w:color="auto"/>
                            <w:left w:val="none" w:sz="0" w:space="0" w:color="auto"/>
                            <w:bottom w:val="none" w:sz="0" w:space="0" w:color="auto"/>
                            <w:right w:val="none" w:sz="0" w:space="0" w:color="auto"/>
                          </w:divBdr>
                        </w:div>
                        <w:div w:id="1430929292">
                          <w:marLeft w:val="0"/>
                          <w:marRight w:val="0"/>
                          <w:marTop w:val="0"/>
                          <w:marBottom w:val="0"/>
                          <w:divBdr>
                            <w:top w:val="none" w:sz="0" w:space="0" w:color="auto"/>
                            <w:left w:val="none" w:sz="0" w:space="0" w:color="auto"/>
                            <w:bottom w:val="none" w:sz="0" w:space="0" w:color="auto"/>
                            <w:right w:val="none" w:sz="0" w:space="0" w:color="auto"/>
                          </w:divBdr>
                        </w:div>
                        <w:div w:id="1476021747">
                          <w:marLeft w:val="0"/>
                          <w:marRight w:val="0"/>
                          <w:marTop w:val="0"/>
                          <w:marBottom w:val="0"/>
                          <w:divBdr>
                            <w:top w:val="none" w:sz="0" w:space="0" w:color="auto"/>
                            <w:left w:val="none" w:sz="0" w:space="0" w:color="auto"/>
                            <w:bottom w:val="none" w:sz="0" w:space="0" w:color="auto"/>
                            <w:right w:val="none" w:sz="0" w:space="0" w:color="auto"/>
                          </w:divBdr>
                        </w:div>
                        <w:div w:id="1527595784">
                          <w:marLeft w:val="0"/>
                          <w:marRight w:val="0"/>
                          <w:marTop w:val="0"/>
                          <w:marBottom w:val="0"/>
                          <w:divBdr>
                            <w:top w:val="none" w:sz="0" w:space="0" w:color="auto"/>
                            <w:left w:val="none" w:sz="0" w:space="0" w:color="auto"/>
                            <w:bottom w:val="none" w:sz="0" w:space="0" w:color="auto"/>
                            <w:right w:val="none" w:sz="0" w:space="0" w:color="auto"/>
                          </w:divBdr>
                        </w:div>
                        <w:div w:id="1537162667">
                          <w:marLeft w:val="0"/>
                          <w:marRight w:val="0"/>
                          <w:marTop w:val="0"/>
                          <w:marBottom w:val="0"/>
                          <w:divBdr>
                            <w:top w:val="none" w:sz="0" w:space="0" w:color="auto"/>
                            <w:left w:val="none" w:sz="0" w:space="0" w:color="auto"/>
                            <w:bottom w:val="none" w:sz="0" w:space="0" w:color="auto"/>
                            <w:right w:val="none" w:sz="0" w:space="0" w:color="auto"/>
                          </w:divBdr>
                        </w:div>
                        <w:div w:id="1637291610">
                          <w:marLeft w:val="0"/>
                          <w:marRight w:val="0"/>
                          <w:marTop w:val="0"/>
                          <w:marBottom w:val="0"/>
                          <w:divBdr>
                            <w:top w:val="none" w:sz="0" w:space="0" w:color="auto"/>
                            <w:left w:val="none" w:sz="0" w:space="0" w:color="auto"/>
                            <w:bottom w:val="none" w:sz="0" w:space="0" w:color="auto"/>
                            <w:right w:val="none" w:sz="0" w:space="0" w:color="auto"/>
                          </w:divBdr>
                        </w:div>
                        <w:div w:id="1682704726">
                          <w:marLeft w:val="0"/>
                          <w:marRight w:val="0"/>
                          <w:marTop w:val="0"/>
                          <w:marBottom w:val="0"/>
                          <w:divBdr>
                            <w:top w:val="none" w:sz="0" w:space="0" w:color="auto"/>
                            <w:left w:val="none" w:sz="0" w:space="0" w:color="auto"/>
                            <w:bottom w:val="none" w:sz="0" w:space="0" w:color="auto"/>
                            <w:right w:val="none" w:sz="0" w:space="0" w:color="auto"/>
                          </w:divBdr>
                        </w:div>
                        <w:div w:id="1800415546">
                          <w:marLeft w:val="0"/>
                          <w:marRight w:val="0"/>
                          <w:marTop w:val="0"/>
                          <w:marBottom w:val="0"/>
                          <w:divBdr>
                            <w:top w:val="none" w:sz="0" w:space="0" w:color="auto"/>
                            <w:left w:val="none" w:sz="0" w:space="0" w:color="auto"/>
                            <w:bottom w:val="none" w:sz="0" w:space="0" w:color="auto"/>
                            <w:right w:val="none" w:sz="0" w:space="0" w:color="auto"/>
                          </w:divBdr>
                        </w:div>
                        <w:div w:id="1820418640">
                          <w:marLeft w:val="0"/>
                          <w:marRight w:val="0"/>
                          <w:marTop w:val="0"/>
                          <w:marBottom w:val="0"/>
                          <w:divBdr>
                            <w:top w:val="none" w:sz="0" w:space="0" w:color="auto"/>
                            <w:left w:val="none" w:sz="0" w:space="0" w:color="auto"/>
                            <w:bottom w:val="none" w:sz="0" w:space="0" w:color="auto"/>
                            <w:right w:val="none" w:sz="0" w:space="0" w:color="auto"/>
                          </w:divBdr>
                        </w:div>
                        <w:div w:id="1825853932">
                          <w:marLeft w:val="0"/>
                          <w:marRight w:val="0"/>
                          <w:marTop w:val="0"/>
                          <w:marBottom w:val="0"/>
                          <w:divBdr>
                            <w:top w:val="none" w:sz="0" w:space="0" w:color="auto"/>
                            <w:left w:val="none" w:sz="0" w:space="0" w:color="auto"/>
                            <w:bottom w:val="none" w:sz="0" w:space="0" w:color="auto"/>
                            <w:right w:val="none" w:sz="0" w:space="0" w:color="auto"/>
                          </w:divBdr>
                        </w:div>
                        <w:div w:id="1836922416">
                          <w:marLeft w:val="0"/>
                          <w:marRight w:val="0"/>
                          <w:marTop w:val="0"/>
                          <w:marBottom w:val="0"/>
                          <w:divBdr>
                            <w:top w:val="none" w:sz="0" w:space="0" w:color="auto"/>
                            <w:left w:val="none" w:sz="0" w:space="0" w:color="auto"/>
                            <w:bottom w:val="none" w:sz="0" w:space="0" w:color="auto"/>
                            <w:right w:val="none" w:sz="0" w:space="0" w:color="auto"/>
                          </w:divBdr>
                        </w:div>
                        <w:div w:id="1991595906">
                          <w:marLeft w:val="0"/>
                          <w:marRight w:val="0"/>
                          <w:marTop w:val="0"/>
                          <w:marBottom w:val="0"/>
                          <w:divBdr>
                            <w:top w:val="none" w:sz="0" w:space="0" w:color="auto"/>
                            <w:left w:val="none" w:sz="0" w:space="0" w:color="auto"/>
                            <w:bottom w:val="none" w:sz="0" w:space="0" w:color="auto"/>
                            <w:right w:val="none" w:sz="0" w:space="0" w:color="auto"/>
                          </w:divBdr>
                        </w:div>
                        <w:div w:id="2098943937">
                          <w:marLeft w:val="0"/>
                          <w:marRight w:val="0"/>
                          <w:marTop w:val="0"/>
                          <w:marBottom w:val="0"/>
                          <w:divBdr>
                            <w:top w:val="none" w:sz="0" w:space="0" w:color="auto"/>
                            <w:left w:val="none" w:sz="0" w:space="0" w:color="auto"/>
                            <w:bottom w:val="none" w:sz="0" w:space="0" w:color="auto"/>
                            <w:right w:val="none" w:sz="0" w:space="0" w:color="auto"/>
                          </w:divBdr>
                        </w:div>
                        <w:div w:id="2119642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7271376">
      <w:bodyDiv w:val="1"/>
      <w:marLeft w:val="0"/>
      <w:marRight w:val="0"/>
      <w:marTop w:val="0"/>
      <w:marBottom w:val="0"/>
      <w:divBdr>
        <w:top w:val="none" w:sz="0" w:space="0" w:color="auto"/>
        <w:left w:val="none" w:sz="0" w:space="0" w:color="auto"/>
        <w:bottom w:val="none" w:sz="0" w:space="0" w:color="auto"/>
        <w:right w:val="none" w:sz="0" w:space="0" w:color="auto"/>
      </w:divBdr>
    </w:div>
    <w:div w:id="1062093383">
      <w:bodyDiv w:val="1"/>
      <w:marLeft w:val="0"/>
      <w:marRight w:val="0"/>
      <w:marTop w:val="0"/>
      <w:marBottom w:val="0"/>
      <w:divBdr>
        <w:top w:val="none" w:sz="0" w:space="0" w:color="auto"/>
        <w:left w:val="none" w:sz="0" w:space="0" w:color="auto"/>
        <w:bottom w:val="none" w:sz="0" w:space="0" w:color="auto"/>
        <w:right w:val="none" w:sz="0" w:space="0" w:color="auto"/>
      </w:divBdr>
      <w:divsChild>
        <w:div w:id="834033545">
          <w:marLeft w:val="0"/>
          <w:marRight w:val="0"/>
          <w:marTop w:val="150"/>
          <w:marBottom w:val="300"/>
          <w:divBdr>
            <w:top w:val="none" w:sz="0" w:space="0" w:color="auto"/>
            <w:left w:val="none" w:sz="0" w:space="0" w:color="auto"/>
            <w:bottom w:val="none" w:sz="0" w:space="0" w:color="auto"/>
            <w:right w:val="none" w:sz="0" w:space="0" w:color="auto"/>
          </w:divBdr>
          <w:divsChild>
            <w:div w:id="686709581">
              <w:marLeft w:val="0"/>
              <w:marRight w:val="0"/>
              <w:marTop w:val="0"/>
              <w:marBottom w:val="0"/>
              <w:divBdr>
                <w:top w:val="none" w:sz="0" w:space="0" w:color="auto"/>
                <w:left w:val="none" w:sz="0" w:space="0" w:color="auto"/>
                <w:bottom w:val="none" w:sz="0" w:space="0" w:color="auto"/>
                <w:right w:val="none" w:sz="0" w:space="0" w:color="auto"/>
              </w:divBdr>
              <w:divsChild>
                <w:div w:id="1575627380">
                  <w:marLeft w:val="0"/>
                  <w:marRight w:val="0"/>
                  <w:marTop w:val="0"/>
                  <w:marBottom w:val="0"/>
                  <w:divBdr>
                    <w:top w:val="none" w:sz="0" w:space="0" w:color="auto"/>
                    <w:left w:val="none" w:sz="0" w:space="0" w:color="auto"/>
                    <w:bottom w:val="none" w:sz="0" w:space="0" w:color="auto"/>
                    <w:right w:val="none" w:sz="0" w:space="0" w:color="auto"/>
                  </w:divBdr>
                  <w:divsChild>
                    <w:div w:id="762843426">
                      <w:marLeft w:val="0"/>
                      <w:marRight w:val="0"/>
                      <w:marTop w:val="0"/>
                      <w:marBottom w:val="0"/>
                      <w:divBdr>
                        <w:top w:val="none" w:sz="0" w:space="0" w:color="auto"/>
                        <w:left w:val="none" w:sz="0" w:space="0" w:color="auto"/>
                        <w:bottom w:val="none" w:sz="0" w:space="0" w:color="auto"/>
                        <w:right w:val="none" w:sz="0" w:space="0" w:color="auto"/>
                      </w:divBdr>
                    </w:div>
                  </w:divsChild>
                </w:div>
                <w:div w:id="2011638758">
                  <w:marLeft w:val="0"/>
                  <w:marRight w:val="0"/>
                  <w:marTop w:val="0"/>
                  <w:marBottom w:val="0"/>
                  <w:divBdr>
                    <w:top w:val="none" w:sz="0" w:space="0" w:color="auto"/>
                    <w:left w:val="none" w:sz="0" w:space="0" w:color="auto"/>
                    <w:bottom w:val="none" w:sz="0" w:space="0" w:color="auto"/>
                    <w:right w:val="none" w:sz="0" w:space="0" w:color="auto"/>
                  </w:divBdr>
                  <w:divsChild>
                    <w:div w:id="1894462424">
                      <w:marLeft w:val="0"/>
                      <w:marRight w:val="0"/>
                      <w:marTop w:val="0"/>
                      <w:marBottom w:val="0"/>
                      <w:divBdr>
                        <w:top w:val="none" w:sz="0" w:space="0" w:color="auto"/>
                        <w:left w:val="none" w:sz="0" w:space="0" w:color="auto"/>
                        <w:bottom w:val="none" w:sz="0" w:space="0" w:color="auto"/>
                        <w:right w:val="none" w:sz="0" w:space="0" w:color="auto"/>
                      </w:divBdr>
                      <w:divsChild>
                        <w:div w:id="337805000">
                          <w:marLeft w:val="0"/>
                          <w:marRight w:val="0"/>
                          <w:marTop w:val="0"/>
                          <w:marBottom w:val="0"/>
                          <w:divBdr>
                            <w:top w:val="none" w:sz="0" w:space="0" w:color="auto"/>
                            <w:left w:val="none" w:sz="0" w:space="0" w:color="auto"/>
                            <w:bottom w:val="none" w:sz="0" w:space="0" w:color="auto"/>
                            <w:right w:val="none" w:sz="0" w:space="0" w:color="auto"/>
                          </w:divBdr>
                        </w:div>
                        <w:div w:id="638801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8952209">
          <w:marLeft w:val="0"/>
          <w:marRight w:val="0"/>
          <w:marTop w:val="150"/>
          <w:marBottom w:val="300"/>
          <w:divBdr>
            <w:top w:val="none" w:sz="0" w:space="0" w:color="auto"/>
            <w:left w:val="none" w:sz="0" w:space="0" w:color="auto"/>
            <w:bottom w:val="none" w:sz="0" w:space="0" w:color="auto"/>
            <w:right w:val="none" w:sz="0" w:space="0" w:color="auto"/>
          </w:divBdr>
          <w:divsChild>
            <w:div w:id="1234895071">
              <w:marLeft w:val="0"/>
              <w:marRight w:val="0"/>
              <w:marTop w:val="0"/>
              <w:marBottom w:val="0"/>
              <w:divBdr>
                <w:top w:val="none" w:sz="0" w:space="0" w:color="auto"/>
                <w:left w:val="none" w:sz="0" w:space="0" w:color="auto"/>
                <w:bottom w:val="none" w:sz="0" w:space="0" w:color="auto"/>
                <w:right w:val="none" w:sz="0" w:space="0" w:color="auto"/>
              </w:divBdr>
              <w:divsChild>
                <w:div w:id="13843048">
                  <w:marLeft w:val="0"/>
                  <w:marRight w:val="0"/>
                  <w:marTop w:val="0"/>
                  <w:marBottom w:val="0"/>
                  <w:divBdr>
                    <w:top w:val="none" w:sz="0" w:space="0" w:color="auto"/>
                    <w:left w:val="none" w:sz="0" w:space="0" w:color="auto"/>
                    <w:bottom w:val="none" w:sz="0" w:space="0" w:color="auto"/>
                    <w:right w:val="none" w:sz="0" w:space="0" w:color="auto"/>
                  </w:divBdr>
                  <w:divsChild>
                    <w:div w:id="1920015335">
                      <w:marLeft w:val="0"/>
                      <w:marRight w:val="0"/>
                      <w:marTop w:val="0"/>
                      <w:marBottom w:val="0"/>
                      <w:divBdr>
                        <w:top w:val="none" w:sz="0" w:space="0" w:color="auto"/>
                        <w:left w:val="none" w:sz="0" w:space="0" w:color="auto"/>
                        <w:bottom w:val="none" w:sz="0" w:space="0" w:color="auto"/>
                        <w:right w:val="none" w:sz="0" w:space="0" w:color="auto"/>
                      </w:divBdr>
                    </w:div>
                  </w:divsChild>
                </w:div>
                <w:div w:id="194587914">
                  <w:marLeft w:val="0"/>
                  <w:marRight w:val="0"/>
                  <w:marTop w:val="0"/>
                  <w:marBottom w:val="0"/>
                  <w:divBdr>
                    <w:top w:val="none" w:sz="0" w:space="0" w:color="auto"/>
                    <w:left w:val="none" w:sz="0" w:space="0" w:color="auto"/>
                    <w:bottom w:val="none" w:sz="0" w:space="0" w:color="auto"/>
                    <w:right w:val="none" w:sz="0" w:space="0" w:color="auto"/>
                  </w:divBdr>
                  <w:divsChild>
                    <w:div w:id="67466008">
                      <w:marLeft w:val="0"/>
                      <w:marRight w:val="0"/>
                      <w:marTop w:val="0"/>
                      <w:marBottom w:val="0"/>
                      <w:divBdr>
                        <w:top w:val="none" w:sz="0" w:space="0" w:color="auto"/>
                        <w:left w:val="none" w:sz="0" w:space="0" w:color="auto"/>
                        <w:bottom w:val="none" w:sz="0" w:space="0" w:color="auto"/>
                        <w:right w:val="none" w:sz="0" w:space="0" w:color="auto"/>
                      </w:divBdr>
                      <w:divsChild>
                        <w:div w:id="92020135">
                          <w:marLeft w:val="0"/>
                          <w:marRight w:val="0"/>
                          <w:marTop w:val="0"/>
                          <w:marBottom w:val="0"/>
                          <w:divBdr>
                            <w:top w:val="none" w:sz="0" w:space="0" w:color="auto"/>
                            <w:left w:val="none" w:sz="0" w:space="0" w:color="auto"/>
                            <w:bottom w:val="none" w:sz="0" w:space="0" w:color="auto"/>
                            <w:right w:val="none" w:sz="0" w:space="0" w:color="auto"/>
                          </w:divBdr>
                        </w:div>
                        <w:div w:id="94330897">
                          <w:marLeft w:val="0"/>
                          <w:marRight w:val="0"/>
                          <w:marTop w:val="0"/>
                          <w:marBottom w:val="0"/>
                          <w:divBdr>
                            <w:top w:val="none" w:sz="0" w:space="0" w:color="auto"/>
                            <w:left w:val="none" w:sz="0" w:space="0" w:color="auto"/>
                            <w:bottom w:val="none" w:sz="0" w:space="0" w:color="auto"/>
                            <w:right w:val="none" w:sz="0" w:space="0" w:color="auto"/>
                          </w:divBdr>
                        </w:div>
                        <w:div w:id="101341186">
                          <w:marLeft w:val="0"/>
                          <w:marRight w:val="0"/>
                          <w:marTop w:val="0"/>
                          <w:marBottom w:val="0"/>
                          <w:divBdr>
                            <w:top w:val="none" w:sz="0" w:space="0" w:color="auto"/>
                            <w:left w:val="none" w:sz="0" w:space="0" w:color="auto"/>
                            <w:bottom w:val="none" w:sz="0" w:space="0" w:color="auto"/>
                            <w:right w:val="none" w:sz="0" w:space="0" w:color="auto"/>
                          </w:divBdr>
                        </w:div>
                        <w:div w:id="119110377">
                          <w:marLeft w:val="0"/>
                          <w:marRight w:val="0"/>
                          <w:marTop w:val="0"/>
                          <w:marBottom w:val="0"/>
                          <w:divBdr>
                            <w:top w:val="none" w:sz="0" w:space="0" w:color="auto"/>
                            <w:left w:val="none" w:sz="0" w:space="0" w:color="auto"/>
                            <w:bottom w:val="none" w:sz="0" w:space="0" w:color="auto"/>
                            <w:right w:val="none" w:sz="0" w:space="0" w:color="auto"/>
                          </w:divBdr>
                        </w:div>
                        <w:div w:id="129246588">
                          <w:marLeft w:val="0"/>
                          <w:marRight w:val="0"/>
                          <w:marTop w:val="0"/>
                          <w:marBottom w:val="0"/>
                          <w:divBdr>
                            <w:top w:val="none" w:sz="0" w:space="0" w:color="auto"/>
                            <w:left w:val="none" w:sz="0" w:space="0" w:color="auto"/>
                            <w:bottom w:val="none" w:sz="0" w:space="0" w:color="auto"/>
                            <w:right w:val="none" w:sz="0" w:space="0" w:color="auto"/>
                          </w:divBdr>
                        </w:div>
                        <w:div w:id="130291068">
                          <w:marLeft w:val="0"/>
                          <w:marRight w:val="0"/>
                          <w:marTop w:val="0"/>
                          <w:marBottom w:val="0"/>
                          <w:divBdr>
                            <w:top w:val="none" w:sz="0" w:space="0" w:color="auto"/>
                            <w:left w:val="none" w:sz="0" w:space="0" w:color="auto"/>
                            <w:bottom w:val="none" w:sz="0" w:space="0" w:color="auto"/>
                            <w:right w:val="none" w:sz="0" w:space="0" w:color="auto"/>
                          </w:divBdr>
                        </w:div>
                        <w:div w:id="196898356">
                          <w:marLeft w:val="0"/>
                          <w:marRight w:val="0"/>
                          <w:marTop w:val="0"/>
                          <w:marBottom w:val="0"/>
                          <w:divBdr>
                            <w:top w:val="none" w:sz="0" w:space="0" w:color="auto"/>
                            <w:left w:val="none" w:sz="0" w:space="0" w:color="auto"/>
                            <w:bottom w:val="none" w:sz="0" w:space="0" w:color="auto"/>
                            <w:right w:val="none" w:sz="0" w:space="0" w:color="auto"/>
                          </w:divBdr>
                        </w:div>
                        <w:div w:id="284893652">
                          <w:marLeft w:val="0"/>
                          <w:marRight w:val="0"/>
                          <w:marTop w:val="0"/>
                          <w:marBottom w:val="0"/>
                          <w:divBdr>
                            <w:top w:val="none" w:sz="0" w:space="0" w:color="auto"/>
                            <w:left w:val="none" w:sz="0" w:space="0" w:color="auto"/>
                            <w:bottom w:val="none" w:sz="0" w:space="0" w:color="auto"/>
                            <w:right w:val="none" w:sz="0" w:space="0" w:color="auto"/>
                          </w:divBdr>
                        </w:div>
                        <w:div w:id="304706709">
                          <w:marLeft w:val="0"/>
                          <w:marRight w:val="0"/>
                          <w:marTop w:val="0"/>
                          <w:marBottom w:val="0"/>
                          <w:divBdr>
                            <w:top w:val="none" w:sz="0" w:space="0" w:color="auto"/>
                            <w:left w:val="none" w:sz="0" w:space="0" w:color="auto"/>
                            <w:bottom w:val="none" w:sz="0" w:space="0" w:color="auto"/>
                            <w:right w:val="none" w:sz="0" w:space="0" w:color="auto"/>
                          </w:divBdr>
                        </w:div>
                        <w:div w:id="365913207">
                          <w:marLeft w:val="0"/>
                          <w:marRight w:val="0"/>
                          <w:marTop w:val="0"/>
                          <w:marBottom w:val="0"/>
                          <w:divBdr>
                            <w:top w:val="none" w:sz="0" w:space="0" w:color="auto"/>
                            <w:left w:val="none" w:sz="0" w:space="0" w:color="auto"/>
                            <w:bottom w:val="none" w:sz="0" w:space="0" w:color="auto"/>
                            <w:right w:val="none" w:sz="0" w:space="0" w:color="auto"/>
                          </w:divBdr>
                        </w:div>
                        <w:div w:id="440147440">
                          <w:marLeft w:val="0"/>
                          <w:marRight w:val="0"/>
                          <w:marTop w:val="0"/>
                          <w:marBottom w:val="0"/>
                          <w:divBdr>
                            <w:top w:val="none" w:sz="0" w:space="0" w:color="auto"/>
                            <w:left w:val="none" w:sz="0" w:space="0" w:color="auto"/>
                            <w:bottom w:val="none" w:sz="0" w:space="0" w:color="auto"/>
                            <w:right w:val="none" w:sz="0" w:space="0" w:color="auto"/>
                          </w:divBdr>
                        </w:div>
                        <w:div w:id="490949010">
                          <w:marLeft w:val="0"/>
                          <w:marRight w:val="0"/>
                          <w:marTop w:val="0"/>
                          <w:marBottom w:val="0"/>
                          <w:divBdr>
                            <w:top w:val="none" w:sz="0" w:space="0" w:color="auto"/>
                            <w:left w:val="none" w:sz="0" w:space="0" w:color="auto"/>
                            <w:bottom w:val="none" w:sz="0" w:space="0" w:color="auto"/>
                            <w:right w:val="none" w:sz="0" w:space="0" w:color="auto"/>
                          </w:divBdr>
                        </w:div>
                        <w:div w:id="552154056">
                          <w:marLeft w:val="0"/>
                          <w:marRight w:val="0"/>
                          <w:marTop w:val="0"/>
                          <w:marBottom w:val="0"/>
                          <w:divBdr>
                            <w:top w:val="none" w:sz="0" w:space="0" w:color="auto"/>
                            <w:left w:val="none" w:sz="0" w:space="0" w:color="auto"/>
                            <w:bottom w:val="none" w:sz="0" w:space="0" w:color="auto"/>
                            <w:right w:val="none" w:sz="0" w:space="0" w:color="auto"/>
                          </w:divBdr>
                        </w:div>
                        <w:div w:id="559945724">
                          <w:marLeft w:val="0"/>
                          <w:marRight w:val="0"/>
                          <w:marTop w:val="0"/>
                          <w:marBottom w:val="0"/>
                          <w:divBdr>
                            <w:top w:val="none" w:sz="0" w:space="0" w:color="auto"/>
                            <w:left w:val="none" w:sz="0" w:space="0" w:color="auto"/>
                            <w:bottom w:val="none" w:sz="0" w:space="0" w:color="auto"/>
                            <w:right w:val="none" w:sz="0" w:space="0" w:color="auto"/>
                          </w:divBdr>
                        </w:div>
                        <w:div w:id="586810515">
                          <w:marLeft w:val="0"/>
                          <w:marRight w:val="0"/>
                          <w:marTop w:val="0"/>
                          <w:marBottom w:val="0"/>
                          <w:divBdr>
                            <w:top w:val="none" w:sz="0" w:space="0" w:color="auto"/>
                            <w:left w:val="none" w:sz="0" w:space="0" w:color="auto"/>
                            <w:bottom w:val="none" w:sz="0" w:space="0" w:color="auto"/>
                            <w:right w:val="none" w:sz="0" w:space="0" w:color="auto"/>
                          </w:divBdr>
                        </w:div>
                        <w:div w:id="599870571">
                          <w:marLeft w:val="0"/>
                          <w:marRight w:val="0"/>
                          <w:marTop w:val="0"/>
                          <w:marBottom w:val="0"/>
                          <w:divBdr>
                            <w:top w:val="none" w:sz="0" w:space="0" w:color="auto"/>
                            <w:left w:val="none" w:sz="0" w:space="0" w:color="auto"/>
                            <w:bottom w:val="none" w:sz="0" w:space="0" w:color="auto"/>
                            <w:right w:val="none" w:sz="0" w:space="0" w:color="auto"/>
                          </w:divBdr>
                        </w:div>
                        <w:div w:id="603000174">
                          <w:marLeft w:val="0"/>
                          <w:marRight w:val="0"/>
                          <w:marTop w:val="0"/>
                          <w:marBottom w:val="0"/>
                          <w:divBdr>
                            <w:top w:val="none" w:sz="0" w:space="0" w:color="auto"/>
                            <w:left w:val="none" w:sz="0" w:space="0" w:color="auto"/>
                            <w:bottom w:val="none" w:sz="0" w:space="0" w:color="auto"/>
                            <w:right w:val="none" w:sz="0" w:space="0" w:color="auto"/>
                          </w:divBdr>
                        </w:div>
                        <w:div w:id="610824075">
                          <w:marLeft w:val="0"/>
                          <w:marRight w:val="0"/>
                          <w:marTop w:val="0"/>
                          <w:marBottom w:val="0"/>
                          <w:divBdr>
                            <w:top w:val="none" w:sz="0" w:space="0" w:color="auto"/>
                            <w:left w:val="none" w:sz="0" w:space="0" w:color="auto"/>
                            <w:bottom w:val="none" w:sz="0" w:space="0" w:color="auto"/>
                            <w:right w:val="none" w:sz="0" w:space="0" w:color="auto"/>
                          </w:divBdr>
                        </w:div>
                        <w:div w:id="652416321">
                          <w:marLeft w:val="0"/>
                          <w:marRight w:val="0"/>
                          <w:marTop w:val="0"/>
                          <w:marBottom w:val="0"/>
                          <w:divBdr>
                            <w:top w:val="none" w:sz="0" w:space="0" w:color="auto"/>
                            <w:left w:val="none" w:sz="0" w:space="0" w:color="auto"/>
                            <w:bottom w:val="none" w:sz="0" w:space="0" w:color="auto"/>
                            <w:right w:val="none" w:sz="0" w:space="0" w:color="auto"/>
                          </w:divBdr>
                        </w:div>
                        <w:div w:id="668095340">
                          <w:marLeft w:val="0"/>
                          <w:marRight w:val="0"/>
                          <w:marTop w:val="0"/>
                          <w:marBottom w:val="0"/>
                          <w:divBdr>
                            <w:top w:val="none" w:sz="0" w:space="0" w:color="auto"/>
                            <w:left w:val="none" w:sz="0" w:space="0" w:color="auto"/>
                            <w:bottom w:val="none" w:sz="0" w:space="0" w:color="auto"/>
                            <w:right w:val="none" w:sz="0" w:space="0" w:color="auto"/>
                          </w:divBdr>
                        </w:div>
                        <w:div w:id="702556305">
                          <w:marLeft w:val="0"/>
                          <w:marRight w:val="0"/>
                          <w:marTop w:val="0"/>
                          <w:marBottom w:val="0"/>
                          <w:divBdr>
                            <w:top w:val="none" w:sz="0" w:space="0" w:color="auto"/>
                            <w:left w:val="none" w:sz="0" w:space="0" w:color="auto"/>
                            <w:bottom w:val="none" w:sz="0" w:space="0" w:color="auto"/>
                            <w:right w:val="none" w:sz="0" w:space="0" w:color="auto"/>
                          </w:divBdr>
                        </w:div>
                        <w:div w:id="764837700">
                          <w:marLeft w:val="0"/>
                          <w:marRight w:val="0"/>
                          <w:marTop w:val="0"/>
                          <w:marBottom w:val="0"/>
                          <w:divBdr>
                            <w:top w:val="none" w:sz="0" w:space="0" w:color="auto"/>
                            <w:left w:val="none" w:sz="0" w:space="0" w:color="auto"/>
                            <w:bottom w:val="none" w:sz="0" w:space="0" w:color="auto"/>
                            <w:right w:val="none" w:sz="0" w:space="0" w:color="auto"/>
                          </w:divBdr>
                        </w:div>
                        <w:div w:id="902638064">
                          <w:marLeft w:val="0"/>
                          <w:marRight w:val="0"/>
                          <w:marTop w:val="0"/>
                          <w:marBottom w:val="0"/>
                          <w:divBdr>
                            <w:top w:val="none" w:sz="0" w:space="0" w:color="auto"/>
                            <w:left w:val="none" w:sz="0" w:space="0" w:color="auto"/>
                            <w:bottom w:val="none" w:sz="0" w:space="0" w:color="auto"/>
                            <w:right w:val="none" w:sz="0" w:space="0" w:color="auto"/>
                          </w:divBdr>
                        </w:div>
                        <w:div w:id="951471491">
                          <w:marLeft w:val="0"/>
                          <w:marRight w:val="0"/>
                          <w:marTop w:val="0"/>
                          <w:marBottom w:val="0"/>
                          <w:divBdr>
                            <w:top w:val="none" w:sz="0" w:space="0" w:color="auto"/>
                            <w:left w:val="none" w:sz="0" w:space="0" w:color="auto"/>
                            <w:bottom w:val="none" w:sz="0" w:space="0" w:color="auto"/>
                            <w:right w:val="none" w:sz="0" w:space="0" w:color="auto"/>
                          </w:divBdr>
                        </w:div>
                        <w:div w:id="958681670">
                          <w:marLeft w:val="0"/>
                          <w:marRight w:val="0"/>
                          <w:marTop w:val="0"/>
                          <w:marBottom w:val="0"/>
                          <w:divBdr>
                            <w:top w:val="none" w:sz="0" w:space="0" w:color="auto"/>
                            <w:left w:val="none" w:sz="0" w:space="0" w:color="auto"/>
                            <w:bottom w:val="none" w:sz="0" w:space="0" w:color="auto"/>
                            <w:right w:val="none" w:sz="0" w:space="0" w:color="auto"/>
                          </w:divBdr>
                        </w:div>
                        <w:div w:id="1007101830">
                          <w:marLeft w:val="0"/>
                          <w:marRight w:val="0"/>
                          <w:marTop w:val="0"/>
                          <w:marBottom w:val="0"/>
                          <w:divBdr>
                            <w:top w:val="none" w:sz="0" w:space="0" w:color="auto"/>
                            <w:left w:val="none" w:sz="0" w:space="0" w:color="auto"/>
                            <w:bottom w:val="none" w:sz="0" w:space="0" w:color="auto"/>
                            <w:right w:val="none" w:sz="0" w:space="0" w:color="auto"/>
                          </w:divBdr>
                        </w:div>
                        <w:div w:id="1008483093">
                          <w:marLeft w:val="0"/>
                          <w:marRight w:val="0"/>
                          <w:marTop w:val="0"/>
                          <w:marBottom w:val="0"/>
                          <w:divBdr>
                            <w:top w:val="none" w:sz="0" w:space="0" w:color="auto"/>
                            <w:left w:val="none" w:sz="0" w:space="0" w:color="auto"/>
                            <w:bottom w:val="none" w:sz="0" w:space="0" w:color="auto"/>
                            <w:right w:val="none" w:sz="0" w:space="0" w:color="auto"/>
                          </w:divBdr>
                        </w:div>
                        <w:div w:id="1040204590">
                          <w:marLeft w:val="0"/>
                          <w:marRight w:val="0"/>
                          <w:marTop w:val="0"/>
                          <w:marBottom w:val="0"/>
                          <w:divBdr>
                            <w:top w:val="none" w:sz="0" w:space="0" w:color="auto"/>
                            <w:left w:val="none" w:sz="0" w:space="0" w:color="auto"/>
                            <w:bottom w:val="none" w:sz="0" w:space="0" w:color="auto"/>
                            <w:right w:val="none" w:sz="0" w:space="0" w:color="auto"/>
                          </w:divBdr>
                        </w:div>
                        <w:div w:id="1067219157">
                          <w:marLeft w:val="0"/>
                          <w:marRight w:val="0"/>
                          <w:marTop w:val="0"/>
                          <w:marBottom w:val="0"/>
                          <w:divBdr>
                            <w:top w:val="none" w:sz="0" w:space="0" w:color="auto"/>
                            <w:left w:val="none" w:sz="0" w:space="0" w:color="auto"/>
                            <w:bottom w:val="none" w:sz="0" w:space="0" w:color="auto"/>
                            <w:right w:val="none" w:sz="0" w:space="0" w:color="auto"/>
                          </w:divBdr>
                        </w:div>
                        <w:div w:id="1146170164">
                          <w:marLeft w:val="0"/>
                          <w:marRight w:val="0"/>
                          <w:marTop w:val="0"/>
                          <w:marBottom w:val="0"/>
                          <w:divBdr>
                            <w:top w:val="none" w:sz="0" w:space="0" w:color="auto"/>
                            <w:left w:val="none" w:sz="0" w:space="0" w:color="auto"/>
                            <w:bottom w:val="none" w:sz="0" w:space="0" w:color="auto"/>
                            <w:right w:val="none" w:sz="0" w:space="0" w:color="auto"/>
                          </w:divBdr>
                        </w:div>
                        <w:div w:id="1175459589">
                          <w:marLeft w:val="0"/>
                          <w:marRight w:val="0"/>
                          <w:marTop w:val="0"/>
                          <w:marBottom w:val="0"/>
                          <w:divBdr>
                            <w:top w:val="none" w:sz="0" w:space="0" w:color="auto"/>
                            <w:left w:val="none" w:sz="0" w:space="0" w:color="auto"/>
                            <w:bottom w:val="none" w:sz="0" w:space="0" w:color="auto"/>
                            <w:right w:val="none" w:sz="0" w:space="0" w:color="auto"/>
                          </w:divBdr>
                        </w:div>
                        <w:div w:id="1176846270">
                          <w:marLeft w:val="0"/>
                          <w:marRight w:val="0"/>
                          <w:marTop w:val="0"/>
                          <w:marBottom w:val="0"/>
                          <w:divBdr>
                            <w:top w:val="none" w:sz="0" w:space="0" w:color="auto"/>
                            <w:left w:val="none" w:sz="0" w:space="0" w:color="auto"/>
                            <w:bottom w:val="none" w:sz="0" w:space="0" w:color="auto"/>
                            <w:right w:val="none" w:sz="0" w:space="0" w:color="auto"/>
                          </w:divBdr>
                        </w:div>
                        <w:div w:id="1263686779">
                          <w:marLeft w:val="0"/>
                          <w:marRight w:val="0"/>
                          <w:marTop w:val="0"/>
                          <w:marBottom w:val="0"/>
                          <w:divBdr>
                            <w:top w:val="none" w:sz="0" w:space="0" w:color="auto"/>
                            <w:left w:val="none" w:sz="0" w:space="0" w:color="auto"/>
                            <w:bottom w:val="none" w:sz="0" w:space="0" w:color="auto"/>
                            <w:right w:val="none" w:sz="0" w:space="0" w:color="auto"/>
                          </w:divBdr>
                        </w:div>
                        <w:div w:id="1315255657">
                          <w:marLeft w:val="0"/>
                          <w:marRight w:val="0"/>
                          <w:marTop w:val="0"/>
                          <w:marBottom w:val="0"/>
                          <w:divBdr>
                            <w:top w:val="none" w:sz="0" w:space="0" w:color="auto"/>
                            <w:left w:val="none" w:sz="0" w:space="0" w:color="auto"/>
                            <w:bottom w:val="none" w:sz="0" w:space="0" w:color="auto"/>
                            <w:right w:val="none" w:sz="0" w:space="0" w:color="auto"/>
                          </w:divBdr>
                        </w:div>
                        <w:div w:id="1370759447">
                          <w:marLeft w:val="0"/>
                          <w:marRight w:val="0"/>
                          <w:marTop w:val="0"/>
                          <w:marBottom w:val="0"/>
                          <w:divBdr>
                            <w:top w:val="none" w:sz="0" w:space="0" w:color="auto"/>
                            <w:left w:val="none" w:sz="0" w:space="0" w:color="auto"/>
                            <w:bottom w:val="none" w:sz="0" w:space="0" w:color="auto"/>
                            <w:right w:val="none" w:sz="0" w:space="0" w:color="auto"/>
                          </w:divBdr>
                        </w:div>
                        <w:div w:id="1374696212">
                          <w:marLeft w:val="0"/>
                          <w:marRight w:val="0"/>
                          <w:marTop w:val="0"/>
                          <w:marBottom w:val="0"/>
                          <w:divBdr>
                            <w:top w:val="none" w:sz="0" w:space="0" w:color="auto"/>
                            <w:left w:val="none" w:sz="0" w:space="0" w:color="auto"/>
                            <w:bottom w:val="none" w:sz="0" w:space="0" w:color="auto"/>
                            <w:right w:val="none" w:sz="0" w:space="0" w:color="auto"/>
                          </w:divBdr>
                        </w:div>
                        <w:div w:id="1409426600">
                          <w:marLeft w:val="0"/>
                          <w:marRight w:val="0"/>
                          <w:marTop w:val="0"/>
                          <w:marBottom w:val="0"/>
                          <w:divBdr>
                            <w:top w:val="none" w:sz="0" w:space="0" w:color="auto"/>
                            <w:left w:val="none" w:sz="0" w:space="0" w:color="auto"/>
                            <w:bottom w:val="none" w:sz="0" w:space="0" w:color="auto"/>
                            <w:right w:val="none" w:sz="0" w:space="0" w:color="auto"/>
                          </w:divBdr>
                        </w:div>
                        <w:div w:id="1546209419">
                          <w:marLeft w:val="0"/>
                          <w:marRight w:val="0"/>
                          <w:marTop w:val="0"/>
                          <w:marBottom w:val="0"/>
                          <w:divBdr>
                            <w:top w:val="none" w:sz="0" w:space="0" w:color="auto"/>
                            <w:left w:val="none" w:sz="0" w:space="0" w:color="auto"/>
                            <w:bottom w:val="none" w:sz="0" w:space="0" w:color="auto"/>
                            <w:right w:val="none" w:sz="0" w:space="0" w:color="auto"/>
                          </w:divBdr>
                        </w:div>
                        <w:div w:id="1605648046">
                          <w:marLeft w:val="0"/>
                          <w:marRight w:val="0"/>
                          <w:marTop w:val="0"/>
                          <w:marBottom w:val="0"/>
                          <w:divBdr>
                            <w:top w:val="none" w:sz="0" w:space="0" w:color="auto"/>
                            <w:left w:val="none" w:sz="0" w:space="0" w:color="auto"/>
                            <w:bottom w:val="none" w:sz="0" w:space="0" w:color="auto"/>
                            <w:right w:val="none" w:sz="0" w:space="0" w:color="auto"/>
                          </w:divBdr>
                        </w:div>
                        <w:div w:id="1610893379">
                          <w:marLeft w:val="0"/>
                          <w:marRight w:val="0"/>
                          <w:marTop w:val="0"/>
                          <w:marBottom w:val="0"/>
                          <w:divBdr>
                            <w:top w:val="none" w:sz="0" w:space="0" w:color="auto"/>
                            <w:left w:val="none" w:sz="0" w:space="0" w:color="auto"/>
                            <w:bottom w:val="none" w:sz="0" w:space="0" w:color="auto"/>
                            <w:right w:val="none" w:sz="0" w:space="0" w:color="auto"/>
                          </w:divBdr>
                        </w:div>
                        <w:div w:id="1687511399">
                          <w:marLeft w:val="0"/>
                          <w:marRight w:val="0"/>
                          <w:marTop w:val="0"/>
                          <w:marBottom w:val="0"/>
                          <w:divBdr>
                            <w:top w:val="none" w:sz="0" w:space="0" w:color="auto"/>
                            <w:left w:val="none" w:sz="0" w:space="0" w:color="auto"/>
                            <w:bottom w:val="none" w:sz="0" w:space="0" w:color="auto"/>
                            <w:right w:val="none" w:sz="0" w:space="0" w:color="auto"/>
                          </w:divBdr>
                        </w:div>
                        <w:div w:id="1691713058">
                          <w:marLeft w:val="0"/>
                          <w:marRight w:val="0"/>
                          <w:marTop w:val="0"/>
                          <w:marBottom w:val="0"/>
                          <w:divBdr>
                            <w:top w:val="none" w:sz="0" w:space="0" w:color="auto"/>
                            <w:left w:val="none" w:sz="0" w:space="0" w:color="auto"/>
                            <w:bottom w:val="none" w:sz="0" w:space="0" w:color="auto"/>
                            <w:right w:val="none" w:sz="0" w:space="0" w:color="auto"/>
                          </w:divBdr>
                        </w:div>
                        <w:div w:id="1694647014">
                          <w:marLeft w:val="0"/>
                          <w:marRight w:val="0"/>
                          <w:marTop w:val="0"/>
                          <w:marBottom w:val="0"/>
                          <w:divBdr>
                            <w:top w:val="none" w:sz="0" w:space="0" w:color="auto"/>
                            <w:left w:val="none" w:sz="0" w:space="0" w:color="auto"/>
                            <w:bottom w:val="none" w:sz="0" w:space="0" w:color="auto"/>
                            <w:right w:val="none" w:sz="0" w:space="0" w:color="auto"/>
                          </w:divBdr>
                        </w:div>
                        <w:div w:id="1750426885">
                          <w:marLeft w:val="0"/>
                          <w:marRight w:val="0"/>
                          <w:marTop w:val="0"/>
                          <w:marBottom w:val="0"/>
                          <w:divBdr>
                            <w:top w:val="none" w:sz="0" w:space="0" w:color="auto"/>
                            <w:left w:val="none" w:sz="0" w:space="0" w:color="auto"/>
                            <w:bottom w:val="none" w:sz="0" w:space="0" w:color="auto"/>
                            <w:right w:val="none" w:sz="0" w:space="0" w:color="auto"/>
                          </w:divBdr>
                        </w:div>
                        <w:div w:id="1776359730">
                          <w:marLeft w:val="0"/>
                          <w:marRight w:val="0"/>
                          <w:marTop w:val="0"/>
                          <w:marBottom w:val="0"/>
                          <w:divBdr>
                            <w:top w:val="none" w:sz="0" w:space="0" w:color="auto"/>
                            <w:left w:val="none" w:sz="0" w:space="0" w:color="auto"/>
                            <w:bottom w:val="none" w:sz="0" w:space="0" w:color="auto"/>
                            <w:right w:val="none" w:sz="0" w:space="0" w:color="auto"/>
                          </w:divBdr>
                        </w:div>
                        <w:div w:id="1862668844">
                          <w:marLeft w:val="0"/>
                          <w:marRight w:val="0"/>
                          <w:marTop w:val="0"/>
                          <w:marBottom w:val="0"/>
                          <w:divBdr>
                            <w:top w:val="none" w:sz="0" w:space="0" w:color="auto"/>
                            <w:left w:val="none" w:sz="0" w:space="0" w:color="auto"/>
                            <w:bottom w:val="none" w:sz="0" w:space="0" w:color="auto"/>
                            <w:right w:val="none" w:sz="0" w:space="0" w:color="auto"/>
                          </w:divBdr>
                        </w:div>
                        <w:div w:id="1942644657">
                          <w:marLeft w:val="0"/>
                          <w:marRight w:val="0"/>
                          <w:marTop w:val="0"/>
                          <w:marBottom w:val="0"/>
                          <w:divBdr>
                            <w:top w:val="none" w:sz="0" w:space="0" w:color="auto"/>
                            <w:left w:val="none" w:sz="0" w:space="0" w:color="auto"/>
                            <w:bottom w:val="none" w:sz="0" w:space="0" w:color="auto"/>
                            <w:right w:val="none" w:sz="0" w:space="0" w:color="auto"/>
                          </w:divBdr>
                        </w:div>
                        <w:div w:id="2076270962">
                          <w:marLeft w:val="0"/>
                          <w:marRight w:val="0"/>
                          <w:marTop w:val="0"/>
                          <w:marBottom w:val="0"/>
                          <w:divBdr>
                            <w:top w:val="none" w:sz="0" w:space="0" w:color="auto"/>
                            <w:left w:val="none" w:sz="0" w:space="0" w:color="auto"/>
                            <w:bottom w:val="none" w:sz="0" w:space="0" w:color="auto"/>
                            <w:right w:val="none" w:sz="0" w:space="0" w:color="auto"/>
                          </w:divBdr>
                        </w:div>
                        <w:div w:id="2091733180">
                          <w:marLeft w:val="0"/>
                          <w:marRight w:val="0"/>
                          <w:marTop w:val="0"/>
                          <w:marBottom w:val="0"/>
                          <w:divBdr>
                            <w:top w:val="none" w:sz="0" w:space="0" w:color="auto"/>
                            <w:left w:val="none" w:sz="0" w:space="0" w:color="auto"/>
                            <w:bottom w:val="none" w:sz="0" w:space="0" w:color="auto"/>
                            <w:right w:val="none" w:sz="0" w:space="0" w:color="auto"/>
                          </w:divBdr>
                        </w:div>
                        <w:div w:id="2099909526">
                          <w:marLeft w:val="0"/>
                          <w:marRight w:val="0"/>
                          <w:marTop w:val="0"/>
                          <w:marBottom w:val="0"/>
                          <w:divBdr>
                            <w:top w:val="none" w:sz="0" w:space="0" w:color="auto"/>
                            <w:left w:val="none" w:sz="0" w:space="0" w:color="auto"/>
                            <w:bottom w:val="none" w:sz="0" w:space="0" w:color="auto"/>
                            <w:right w:val="none" w:sz="0" w:space="0" w:color="auto"/>
                          </w:divBdr>
                        </w:div>
                        <w:div w:id="2121101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1052785">
      <w:bodyDiv w:val="1"/>
      <w:marLeft w:val="0"/>
      <w:marRight w:val="0"/>
      <w:marTop w:val="0"/>
      <w:marBottom w:val="0"/>
      <w:divBdr>
        <w:top w:val="none" w:sz="0" w:space="0" w:color="auto"/>
        <w:left w:val="none" w:sz="0" w:space="0" w:color="auto"/>
        <w:bottom w:val="none" w:sz="0" w:space="0" w:color="auto"/>
        <w:right w:val="none" w:sz="0" w:space="0" w:color="auto"/>
      </w:divBdr>
    </w:div>
    <w:div w:id="1428841967">
      <w:bodyDiv w:val="1"/>
      <w:marLeft w:val="0"/>
      <w:marRight w:val="0"/>
      <w:marTop w:val="0"/>
      <w:marBottom w:val="0"/>
      <w:divBdr>
        <w:top w:val="none" w:sz="0" w:space="0" w:color="auto"/>
        <w:left w:val="none" w:sz="0" w:space="0" w:color="auto"/>
        <w:bottom w:val="none" w:sz="0" w:space="0" w:color="auto"/>
        <w:right w:val="none" w:sz="0" w:space="0" w:color="auto"/>
      </w:divBdr>
    </w:div>
    <w:div w:id="1631353509">
      <w:bodyDiv w:val="1"/>
      <w:marLeft w:val="0"/>
      <w:marRight w:val="0"/>
      <w:marTop w:val="0"/>
      <w:marBottom w:val="0"/>
      <w:divBdr>
        <w:top w:val="none" w:sz="0" w:space="0" w:color="auto"/>
        <w:left w:val="none" w:sz="0" w:space="0" w:color="auto"/>
        <w:bottom w:val="none" w:sz="0" w:space="0" w:color="auto"/>
        <w:right w:val="none" w:sz="0" w:space="0" w:color="auto"/>
      </w:divBdr>
      <w:divsChild>
        <w:div w:id="1287349591">
          <w:marLeft w:val="0"/>
          <w:marRight w:val="0"/>
          <w:marTop w:val="150"/>
          <w:marBottom w:val="300"/>
          <w:divBdr>
            <w:top w:val="none" w:sz="0" w:space="0" w:color="auto"/>
            <w:left w:val="none" w:sz="0" w:space="0" w:color="auto"/>
            <w:bottom w:val="none" w:sz="0" w:space="0" w:color="auto"/>
            <w:right w:val="none" w:sz="0" w:space="0" w:color="auto"/>
          </w:divBdr>
          <w:divsChild>
            <w:div w:id="1271013547">
              <w:marLeft w:val="0"/>
              <w:marRight w:val="0"/>
              <w:marTop w:val="0"/>
              <w:marBottom w:val="0"/>
              <w:divBdr>
                <w:top w:val="none" w:sz="0" w:space="0" w:color="auto"/>
                <w:left w:val="none" w:sz="0" w:space="0" w:color="auto"/>
                <w:bottom w:val="none" w:sz="0" w:space="0" w:color="auto"/>
                <w:right w:val="none" w:sz="0" w:space="0" w:color="auto"/>
              </w:divBdr>
              <w:divsChild>
                <w:div w:id="898974082">
                  <w:marLeft w:val="0"/>
                  <w:marRight w:val="0"/>
                  <w:marTop w:val="0"/>
                  <w:marBottom w:val="0"/>
                  <w:divBdr>
                    <w:top w:val="none" w:sz="0" w:space="0" w:color="auto"/>
                    <w:left w:val="none" w:sz="0" w:space="0" w:color="auto"/>
                    <w:bottom w:val="none" w:sz="0" w:space="0" w:color="auto"/>
                    <w:right w:val="none" w:sz="0" w:space="0" w:color="auto"/>
                  </w:divBdr>
                  <w:divsChild>
                    <w:div w:id="2079402342">
                      <w:marLeft w:val="0"/>
                      <w:marRight w:val="0"/>
                      <w:marTop w:val="0"/>
                      <w:marBottom w:val="0"/>
                      <w:divBdr>
                        <w:top w:val="none" w:sz="0" w:space="0" w:color="auto"/>
                        <w:left w:val="none" w:sz="0" w:space="0" w:color="auto"/>
                        <w:bottom w:val="none" w:sz="0" w:space="0" w:color="auto"/>
                        <w:right w:val="none" w:sz="0" w:space="0" w:color="auto"/>
                      </w:divBdr>
                      <w:divsChild>
                        <w:div w:id="143281192">
                          <w:marLeft w:val="0"/>
                          <w:marRight w:val="0"/>
                          <w:marTop w:val="0"/>
                          <w:marBottom w:val="0"/>
                          <w:divBdr>
                            <w:top w:val="none" w:sz="0" w:space="0" w:color="auto"/>
                            <w:left w:val="none" w:sz="0" w:space="0" w:color="auto"/>
                            <w:bottom w:val="none" w:sz="0" w:space="0" w:color="auto"/>
                            <w:right w:val="none" w:sz="0" w:space="0" w:color="auto"/>
                          </w:divBdr>
                        </w:div>
                        <w:div w:id="184447829">
                          <w:marLeft w:val="0"/>
                          <w:marRight w:val="0"/>
                          <w:marTop w:val="0"/>
                          <w:marBottom w:val="0"/>
                          <w:divBdr>
                            <w:top w:val="none" w:sz="0" w:space="0" w:color="auto"/>
                            <w:left w:val="none" w:sz="0" w:space="0" w:color="auto"/>
                            <w:bottom w:val="none" w:sz="0" w:space="0" w:color="auto"/>
                            <w:right w:val="none" w:sz="0" w:space="0" w:color="auto"/>
                          </w:divBdr>
                        </w:div>
                        <w:div w:id="196239054">
                          <w:marLeft w:val="0"/>
                          <w:marRight w:val="0"/>
                          <w:marTop w:val="0"/>
                          <w:marBottom w:val="0"/>
                          <w:divBdr>
                            <w:top w:val="none" w:sz="0" w:space="0" w:color="auto"/>
                            <w:left w:val="none" w:sz="0" w:space="0" w:color="auto"/>
                            <w:bottom w:val="none" w:sz="0" w:space="0" w:color="auto"/>
                            <w:right w:val="none" w:sz="0" w:space="0" w:color="auto"/>
                          </w:divBdr>
                        </w:div>
                        <w:div w:id="206912941">
                          <w:marLeft w:val="0"/>
                          <w:marRight w:val="0"/>
                          <w:marTop w:val="0"/>
                          <w:marBottom w:val="0"/>
                          <w:divBdr>
                            <w:top w:val="none" w:sz="0" w:space="0" w:color="auto"/>
                            <w:left w:val="none" w:sz="0" w:space="0" w:color="auto"/>
                            <w:bottom w:val="none" w:sz="0" w:space="0" w:color="auto"/>
                            <w:right w:val="none" w:sz="0" w:space="0" w:color="auto"/>
                          </w:divBdr>
                        </w:div>
                        <w:div w:id="214388182">
                          <w:marLeft w:val="0"/>
                          <w:marRight w:val="0"/>
                          <w:marTop w:val="0"/>
                          <w:marBottom w:val="0"/>
                          <w:divBdr>
                            <w:top w:val="none" w:sz="0" w:space="0" w:color="auto"/>
                            <w:left w:val="none" w:sz="0" w:space="0" w:color="auto"/>
                            <w:bottom w:val="none" w:sz="0" w:space="0" w:color="auto"/>
                            <w:right w:val="none" w:sz="0" w:space="0" w:color="auto"/>
                          </w:divBdr>
                        </w:div>
                        <w:div w:id="271015858">
                          <w:marLeft w:val="0"/>
                          <w:marRight w:val="0"/>
                          <w:marTop w:val="0"/>
                          <w:marBottom w:val="0"/>
                          <w:divBdr>
                            <w:top w:val="none" w:sz="0" w:space="0" w:color="auto"/>
                            <w:left w:val="none" w:sz="0" w:space="0" w:color="auto"/>
                            <w:bottom w:val="none" w:sz="0" w:space="0" w:color="auto"/>
                            <w:right w:val="none" w:sz="0" w:space="0" w:color="auto"/>
                          </w:divBdr>
                        </w:div>
                        <w:div w:id="286201638">
                          <w:marLeft w:val="0"/>
                          <w:marRight w:val="0"/>
                          <w:marTop w:val="0"/>
                          <w:marBottom w:val="0"/>
                          <w:divBdr>
                            <w:top w:val="none" w:sz="0" w:space="0" w:color="auto"/>
                            <w:left w:val="none" w:sz="0" w:space="0" w:color="auto"/>
                            <w:bottom w:val="none" w:sz="0" w:space="0" w:color="auto"/>
                            <w:right w:val="none" w:sz="0" w:space="0" w:color="auto"/>
                          </w:divBdr>
                        </w:div>
                        <w:div w:id="344014418">
                          <w:marLeft w:val="0"/>
                          <w:marRight w:val="0"/>
                          <w:marTop w:val="0"/>
                          <w:marBottom w:val="0"/>
                          <w:divBdr>
                            <w:top w:val="none" w:sz="0" w:space="0" w:color="auto"/>
                            <w:left w:val="none" w:sz="0" w:space="0" w:color="auto"/>
                            <w:bottom w:val="none" w:sz="0" w:space="0" w:color="auto"/>
                            <w:right w:val="none" w:sz="0" w:space="0" w:color="auto"/>
                          </w:divBdr>
                        </w:div>
                        <w:div w:id="350766713">
                          <w:marLeft w:val="0"/>
                          <w:marRight w:val="0"/>
                          <w:marTop w:val="0"/>
                          <w:marBottom w:val="0"/>
                          <w:divBdr>
                            <w:top w:val="none" w:sz="0" w:space="0" w:color="auto"/>
                            <w:left w:val="none" w:sz="0" w:space="0" w:color="auto"/>
                            <w:bottom w:val="none" w:sz="0" w:space="0" w:color="auto"/>
                            <w:right w:val="none" w:sz="0" w:space="0" w:color="auto"/>
                          </w:divBdr>
                        </w:div>
                        <w:div w:id="586350797">
                          <w:marLeft w:val="0"/>
                          <w:marRight w:val="0"/>
                          <w:marTop w:val="0"/>
                          <w:marBottom w:val="0"/>
                          <w:divBdr>
                            <w:top w:val="none" w:sz="0" w:space="0" w:color="auto"/>
                            <w:left w:val="none" w:sz="0" w:space="0" w:color="auto"/>
                            <w:bottom w:val="none" w:sz="0" w:space="0" w:color="auto"/>
                            <w:right w:val="none" w:sz="0" w:space="0" w:color="auto"/>
                          </w:divBdr>
                        </w:div>
                        <w:div w:id="625702809">
                          <w:marLeft w:val="0"/>
                          <w:marRight w:val="0"/>
                          <w:marTop w:val="0"/>
                          <w:marBottom w:val="0"/>
                          <w:divBdr>
                            <w:top w:val="none" w:sz="0" w:space="0" w:color="auto"/>
                            <w:left w:val="none" w:sz="0" w:space="0" w:color="auto"/>
                            <w:bottom w:val="none" w:sz="0" w:space="0" w:color="auto"/>
                            <w:right w:val="none" w:sz="0" w:space="0" w:color="auto"/>
                          </w:divBdr>
                        </w:div>
                        <w:div w:id="631519661">
                          <w:marLeft w:val="0"/>
                          <w:marRight w:val="0"/>
                          <w:marTop w:val="0"/>
                          <w:marBottom w:val="0"/>
                          <w:divBdr>
                            <w:top w:val="none" w:sz="0" w:space="0" w:color="auto"/>
                            <w:left w:val="none" w:sz="0" w:space="0" w:color="auto"/>
                            <w:bottom w:val="none" w:sz="0" w:space="0" w:color="auto"/>
                            <w:right w:val="none" w:sz="0" w:space="0" w:color="auto"/>
                          </w:divBdr>
                        </w:div>
                        <w:div w:id="654338684">
                          <w:marLeft w:val="0"/>
                          <w:marRight w:val="0"/>
                          <w:marTop w:val="0"/>
                          <w:marBottom w:val="0"/>
                          <w:divBdr>
                            <w:top w:val="none" w:sz="0" w:space="0" w:color="auto"/>
                            <w:left w:val="none" w:sz="0" w:space="0" w:color="auto"/>
                            <w:bottom w:val="none" w:sz="0" w:space="0" w:color="auto"/>
                            <w:right w:val="none" w:sz="0" w:space="0" w:color="auto"/>
                          </w:divBdr>
                        </w:div>
                        <w:div w:id="671026621">
                          <w:marLeft w:val="0"/>
                          <w:marRight w:val="0"/>
                          <w:marTop w:val="0"/>
                          <w:marBottom w:val="0"/>
                          <w:divBdr>
                            <w:top w:val="none" w:sz="0" w:space="0" w:color="auto"/>
                            <w:left w:val="none" w:sz="0" w:space="0" w:color="auto"/>
                            <w:bottom w:val="none" w:sz="0" w:space="0" w:color="auto"/>
                            <w:right w:val="none" w:sz="0" w:space="0" w:color="auto"/>
                          </w:divBdr>
                        </w:div>
                        <w:div w:id="683214293">
                          <w:marLeft w:val="0"/>
                          <w:marRight w:val="0"/>
                          <w:marTop w:val="0"/>
                          <w:marBottom w:val="0"/>
                          <w:divBdr>
                            <w:top w:val="none" w:sz="0" w:space="0" w:color="auto"/>
                            <w:left w:val="none" w:sz="0" w:space="0" w:color="auto"/>
                            <w:bottom w:val="none" w:sz="0" w:space="0" w:color="auto"/>
                            <w:right w:val="none" w:sz="0" w:space="0" w:color="auto"/>
                          </w:divBdr>
                        </w:div>
                        <w:div w:id="683823698">
                          <w:marLeft w:val="0"/>
                          <w:marRight w:val="0"/>
                          <w:marTop w:val="0"/>
                          <w:marBottom w:val="0"/>
                          <w:divBdr>
                            <w:top w:val="none" w:sz="0" w:space="0" w:color="auto"/>
                            <w:left w:val="none" w:sz="0" w:space="0" w:color="auto"/>
                            <w:bottom w:val="none" w:sz="0" w:space="0" w:color="auto"/>
                            <w:right w:val="none" w:sz="0" w:space="0" w:color="auto"/>
                          </w:divBdr>
                        </w:div>
                        <w:div w:id="744423560">
                          <w:marLeft w:val="0"/>
                          <w:marRight w:val="0"/>
                          <w:marTop w:val="0"/>
                          <w:marBottom w:val="0"/>
                          <w:divBdr>
                            <w:top w:val="none" w:sz="0" w:space="0" w:color="auto"/>
                            <w:left w:val="none" w:sz="0" w:space="0" w:color="auto"/>
                            <w:bottom w:val="none" w:sz="0" w:space="0" w:color="auto"/>
                            <w:right w:val="none" w:sz="0" w:space="0" w:color="auto"/>
                          </w:divBdr>
                        </w:div>
                        <w:div w:id="748236936">
                          <w:marLeft w:val="0"/>
                          <w:marRight w:val="0"/>
                          <w:marTop w:val="0"/>
                          <w:marBottom w:val="0"/>
                          <w:divBdr>
                            <w:top w:val="none" w:sz="0" w:space="0" w:color="auto"/>
                            <w:left w:val="none" w:sz="0" w:space="0" w:color="auto"/>
                            <w:bottom w:val="none" w:sz="0" w:space="0" w:color="auto"/>
                            <w:right w:val="none" w:sz="0" w:space="0" w:color="auto"/>
                          </w:divBdr>
                        </w:div>
                        <w:div w:id="758213999">
                          <w:marLeft w:val="0"/>
                          <w:marRight w:val="0"/>
                          <w:marTop w:val="0"/>
                          <w:marBottom w:val="0"/>
                          <w:divBdr>
                            <w:top w:val="none" w:sz="0" w:space="0" w:color="auto"/>
                            <w:left w:val="none" w:sz="0" w:space="0" w:color="auto"/>
                            <w:bottom w:val="none" w:sz="0" w:space="0" w:color="auto"/>
                            <w:right w:val="none" w:sz="0" w:space="0" w:color="auto"/>
                          </w:divBdr>
                        </w:div>
                        <w:div w:id="834878321">
                          <w:marLeft w:val="0"/>
                          <w:marRight w:val="0"/>
                          <w:marTop w:val="0"/>
                          <w:marBottom w:val="0"/>
                          <w:divBdr>
                            <w:top w:val="none" w:sz="0" w:space="0" w:color="auto"/>
                            <w:left w:val="none" w:sz="0" w:space="0" w:color="auto"/>
                            <w:bottom w:val="none" w:sz="0" w:space="0" w:color="auto"/>
                            <w:right w:val="none" w:sz="0" w:space="0" w:color="auto"/>
                          </w:divBdr>
                        </w:div>
                        <w:div w:id="990210763">
                          <w:marLeft w:val="0"/>
                          <w:marRight w:val="0"/>
                          <w:marTop w:val="0"/>
                          <w:marBottom w:val="0"/>
                          <w:divBdr>
                            <w:top w:val="none" w:sz="0" w:space="0" w:color="auto"/>
                            <w:left w:val="none" w:sz="0" w:space="0" w:color="auto"/>
                            <w:bottom w:val="none" w:sz="0" w:space="0" w:color="auto"/>
                            <w:right w:val="none" w:sz="0" w:space="0" w:color="auto"/>
                          </w:divBdr>
                        </w:div>
                        <w:div w:id="1084063575">
                          <w:marLeft w:val="0"/>
                          <w:marRight w:val="0"/>
                          <w:marTop w:val="0"/>
                          <w:marBottom w:val="0"/>
                          <w:divBdr>
                            <w:top w:val="none" w:sz="0" w:space="0" w:color="auto"/>
                            <w:left w:val="none" w:sz="0" w:space="0" w:color="auto"/>
                            <w:bottom w:val="none" w:sz="0" w:space="0" w:color="auto"/>
                            <w:right w:val="none" w:sz="0" w:space="0" w:color="auto"/>
                          </w:divBdr>
                        </w:div>
                        <w:div w:id="1116799599">
                          <w:marLeft w:val="0"/>
                          <w:marRight w:val="0"/>
                          <w:marTop w:val="0"/>
                          <w:marBottom w:val="0"/>
                          <w:divBdr>
                            <w:top w:val="none" w:sz="0" w:space="0" w:color="auto"/>
                            <w:left w:val="none" w:sz="0" w:space="0" w:color="auto"/>
                            <w:bottom w:val="none" w:sz="0" w:space="0" w:color="auto"/>
                            <w:right w:val="none" w:sz="0" w:space="0" w:color="auto"/>
                          </w:divBdr>
                        </w:div>
                        <w:div w:id="1164012498">
                          <w:marLeft w:val="0"/>
                          <w:marRight w:val="0"/>
                          <w:marTop w:val="0"/>
                          <w:marBottom w:val="0"/>
                          <w:divBdr>
                            <w:top w:val="none" w:sz="0" w:space="0" w:color="auto"/>
                            <w:left w:val="none" w:sz="0" w:space="0" w:color="auto"/>
                            <w:bottom w:val="none" w:sz="0" w:space="0" w:color="auto"/>
                            <w:right w:val="none" w:sz="0" w:space="0" w:color="auto"/>
                          </w:divBdr>
                        </w:div>
                        <w:div w:id="1175613338">
                          <w:marLeft w:val="0"/>
                          <w:marRight w:val="0"/>
                          <w:marTop w:val="0"/>
                          <w:marBottom w:val="0"/>
                          <w:divBdr>
                            <w:top w:val="none" w:sz="0" w:space="0" w:color="auto"/>
                            <w:left w:val="none" w:sz="0" w:space="0" w:color="auto"/>
                            <w:bottom w:val="none" w:sz="0" w:space="0" w:color="auto"/>
                            <w:right w:val="none" w:sz="0" w:space="0" w:color="auto"/>
                          </w:divBdr>
                        </w:div>
                        <w:div w:id="1230767460">
                          <w:marLeft w:val="0"/>
                          <w:marRight w:val="0"/>
                          <w:marTop w:val="0"/>
                          <w:marBottom w:val="0"/>
                          <w:divBdr>
                            <w:top w:val="none" w:sz="0" w:space="0" w:color="auto"/>
                            <w:left w:val="none" w:sz="0" w:space="0" w:color="auto"/>
                            <w:bottom w:val="none" w:sz="0" w:space="0" w:color="auto"/>
                            <w:right w:val="none" w:sz="0" w:space="0" w:color="auto"/>
                          </w:divBdr>
                        </w:div>
                        <w:div w:id="1245646729">
                          <w:marLeft w:val="0"/>
                          <w:marRight w:val="0"/>
                          <w:marTop w:val="0"/>
                          <w:marBottom w:val="0"/>
                          <w:divBdr>
                            <w:top w:val="none" w:sz="0" w:space="0" w:color="auto"/>
                            <w:left w:val="none" w:sz="0" w:space="0" w:color="auto"/>
                            <w:bottom w:val="none" w:sz="0" w:space="0" w:color="auto"/>
                            <w:right w:val="none" w:sz="0" w:space="0" w:color="auto"/>
                          </w:divBdr>
                        </w:div>
                        <w:div w:id="1257596502">
                          <w:marLeft w:val="0"/>
                          <w:marRight w:val="0"/>
                          <w:marTop w:val="0"/>
                          <w:marBottom w:val="0"/>
                          <w:divBdr>
                            <w:top w:val="none" w:sz="0" w:space="0" w:color="auto"/>
                            <w:left w:val="none" w:sz="0" w:space="0" w:color="auto"/>
                            <w:bottom w:val="none" w:sz="0" w:space="0" w:color="auto"/>
                            <w:right w:val="none" w:sz="0" w:space="0" w:color="auto"/>
                          </w:divBdr>
                        </w:div>
                        <w:div w:id="1273785377">
                          <w:marLeft w:val="0"/>
                          <w:marRight w:val="0"/>
                          <w:marTop w:val="0"/>
                          <w:marBottom w:val="0"/>
                          <w:divBdr>
                            <w:top w:val="none" w:sz="0" w:space="0" w:color="auto"/>
                            <w:left w:val="none" w:sz="0" w:space="0" w:color="auto"/>
                            <w:bottom w:val="none" w:sz="0" w:space="0" w:color="auto"/>
                            <w:right w:val="none" w:sz="0" w:space="0" w:color="auto"/>
                          </w:divBdr>
                        </w:div>
                        <w:div w:id="1279412392">
                          <w:marLeft w:val="0"/>
                          <w:marRight w:val="0"/>
                          <w:marTop w:val="0"/>
                          <w:marBottom w:val="0"/>
                          <w:divBdr>
                            <w:top w:val="none" w:sz="0" w:space="0" w:color="auto"/>
                            <w:left w:val="none" w:sz="0" w:space="0" w:color="auto"/>
                            <w:bottom w:val="none" w:sz="0" w:space="0" w:color="auto"/>
                            <w:right w:val="none" w:sz="0" w:space="0" w:color="auto"/>
                          </w:divBdr>
                        </w:div>
                        <w:div w:id="1283027157">
                          <w:marLeft w:val="0"/>
                          <w:marRight w:val="0"/>
                          <w:marTop w:val="0"/>
                          <w:marBottom w:val="0"/>
                          <w:divBdr>
                            <w:top w:val="none" w:sz="0" w:space="0" w:color="auto"/>
                            <w:left w:val="none" w:sz="0" w:space="0" w:color="auto"/>
                            <w:bottom w:val="none" w:sz="0" w:space="0" w:color="auto"/>
                            <w:right w:val="none" w:sz="0" w:space="0" w:color="auto"/>
                          </w:divBdr>
                        </w:div>
                        <w:div w:id="1384332607">
                          <w:marLeft w:val="0"/>
                          <w:marRight w:val="0"/>
                          <w:marTop w:val="0"/>
                          <w:marBottom w:val="0"/>
                          <w:divBdr>
                            <w:top w:val="none" w:sz="0" w:space="0" w:color="auto"/>
                            <w:left w:val="none" w:sz="0" w:space="0" w:color="auto"/>
                            <w:bottom w:val="none" w:sz="0" w:space="0" w:color="auto"/>
                            <w:right w:val="none" w:sz="0" w:space="0" w:color="auto"/>
                          </w:divBdr>
                        </w:div>
                        <w:div w:id="1435440366">
                          <w:marLeft w:val="0"/>
                          <w:marRight w:val="0"/>
                          <w:marTop w:val="0"/>
                          <w:marBottom w:val="0"/>
                          <w:divBdr>
                            <w:top w:val="none" w:sz="0" w:space="0" w:color="auto"/>
                            <w:left w:val="none" w:sz="0" w:space="0" w:color="auto"/>
                            <w:bottom w:val="none" w:sz="0" w:space="0" w:color="auto"/>
                            <w:right w:val="none" w:sz="0" w:space="0" w:color="auto"/>
                          </w:divBdr>
                        </w:div>
                        <w:div w:id="1487286292">
                          <w:marLeft w:val="0"/>
                          <w:marRight w:val="0"/>
                          <w:marTop w:val="0"/>
                          <w:marBottom w:val="0"/>
                          <w:divBdr>
                            <w:top w:val="none" w:sz="0" w:space="0" w:color="auto"/>
                            <w:left w:val="none" w:sz="0" w:space="0" w:color="auto"/>
                            <w:bottom w:val="none" w:sz="0" w:space="0" w:color="auto"/>
                            <w:right w:val="none" w:sz="0" w:space="0" w:color="auto"/>
                          </w:divBdr>
                        </w:div>
                        <w:div w:id="1498961601">
                          <w:marLeft w:val="0"/>
                          <w:marRight w:val="0"/>
                          <w:marTop w:val="0"/>
                          <w:marBottom w:val="0"/>
                          <w:divBdr>
                            <w:top w:val="none" w:sz="0" w:space="0" w:color="auto"/>
                            <w:left w:val="none" w:sz="0" w:space="0" w:color="auto"/>
                            <w:bottom w:val="none" w:sz="0" w:space="0" w:color="auto"/>
                            <w:right w:val="none" w:sz="0" w:space="0" w:color="auto"/>
                          </w:divBdr>
                        </w:div>
                        <w:div w:id="1508015041">
                          <w:marLeft w:val="0"/>
                          <w:marRight w:val="0"/>
                          <w:marTop w:val="0"/>
                          <w:marBottom w:val="0"/>
                          <w:divBdr>
                            <w:top w:val="none" w:sz="0" w:space="0" w:color="auto"/>
                            <w:left w:val="none" w:sz="0" w:space="0" w:color="auto"/>
                            <w:bottom w:val="none" w:sz="0" w:space="0" w:color="auto"/>
                            <w:right w:val="none" w:sz="0" w:space="0" w:color="auto"/>
                          </w:divBdr>
                        </w:div>
                        <w:div w:id="1611741561">
                          <w:marLeft w:val="0"/>
                          <w:marRight w:val="0"/>
                          <w:marTop w:val="0"/>
                          <w:marBottom w:val="0"/>
                          <w:divBdr>
                            <w:top w:val="none" w:sz="0" w:space="0" w:color="auto"/>
                            <w:left w:val="none" w:sz="0" w:space="0" w:color="auto"/>
                            <w:bottom w:val="none" w:sz="0" w:space="0" w:color="auto"/>
                            <w:right w:val="none" w:sz="0" w:space="0" w:color="auto"/>
                          </w:divBdr>
                        </w:div>
                        <w:div w:id="1639190799">
                          <w:marLeft w:val="0"/>
                          <w:marRight w:val="0"/>
                          <w:marTop w:val="0"/>
                          <w:marBottom w:val="0"/>
                          <w:divBdr>
                            <w:top w:val="none" w:sz="0" w:space="0" w:color="auto"/>
                            <w:left w:val="none" w:sz="0" w:space="0" w:color="auto"/>
                            <w:bottom w:val="none" w:sz="0" w:space="0" w:color="auto"/>
                            <w:right w:val="none" w:sz="0" w:space="0" w:color="auto"/>
                          </w:divBdr>
                        </w:div>
                        <w:div w:id="1682390494">
                          <w:marLeft w:val="0"/>
                          <w:marRight w:val="0"/>
                          <w:marTop w:val="0"/>
                          <w:marBottom w:val="0"/>
                          <w:divBdr>
                            <w:top w:val="none" w:sz="0" w:space="0" w:color="auto"/>
                            <w:left w:val="none" w:sz="0" w:space="0" w:color="auto"/>
                            <w:bottom w:val="none" w:sz="0" w:space="0" w:color="auto"/>
                            <w:right w:val="none" w:sz="0" w:space="0" w:color="auto"/>
                          </w:divBdr>
                        </w:div>
                        <w:div w:id="1685590619">
                          <w:marLeft w:val="0"/>
                          <w:marRight w:val="0"/>
                          <w:marTop w:val="0"/>
                          <w:marBottom w:val="0"/>
                          <w:divBdr>
                            <w:top w:val="none" w:sz="0" w:space="0" w:color="auto"/>
                            <w:left w:val="none" w:sz="0" w:space="0" w:color="auto"/>
                            <w:bottom w:val="none" w:sz="0" w:space="0" w:color="auto"/>
                            <w:right w:val="none" w:sz="0" w:space="0" w:color="auto"/>
                          </w:divBdr>
                        </w:div>
                        <w:div w:id="1694500346">
                          <w:marLeft w:val="0"/>
                          <w:marRight w:val="0"/>
                          <w:marTop w:val="0"/>
                          <w:marBottom w:val="0"/>
                          <w:divBdr>
                            <w:top w:val="none" w:sz="0" w:space="0" w:color="auto"/>
                            <w:left w:val="none" w:sz="0" w:space="0" w:color="auto"/>
                            <w:bottom w:val="none" w:sz="0" w:space="0" w:color="auto"/>
                            <w:right w:val="none" w:sz="0" w:space="0" w:color="auto"/>
                          </w:divBdr>
                        </w:div>
                        <w:div w:id="1750149784">
                          <w:marLeft w:val="0"/>
                          <w:marRight w:val="0"/>
                          <w:marTop w:val="0"/>
                          <w:marBottom w:val="0"/>
                          <w:divBdr>
                            <w:top w:val="none" w:sz="0" w:space="0" w:color="auto"/>
                            <w:left w:val="none" w:sz="0" w:space="0" w:color="auto"/>
                            <w:bottom w:val="none" w:sz="0" w:space="0" w:color="auto"/>
                            <w:right w:val="none" w:sz="0" w:space="0" w:color="auto"/>
                          </w:divBdr>
                        </w:div>
                        <w:div w:id="1776634360">
                          <w:marLeft w:val="0"/>
                          <w:marRight w:val="0"/>
                          <w:marTop w:val="0"/>
                          <w:marBottom w:val="0"/>
                          <w:divBdr>
                            <w:top w:val="none" w:sz="0" w:space="0" w:color="auto"/>
                            <w:left w:val="none" w:sz="0" w:space="0" w:color="auto"/>
                            <w:bottom w:val="none" w:sz="0" w:space="0" w:color="auto"/>
                            <w:right w:val="none" w:sz="0" w:space="0" w:color="auto"/>
                          </w:divBdr>
                        </w:div>
                        <w:div w:id="1833255623">
                          <w:marLeft w:val="0"/>
                          <w:marRight w:val="0"/>
                          <w:marTop w:val="0"/>
                          <w:marBottom w:val="0"/>
                          <w:divBdr>
                            <w:top w:val="none" w:sz="0" w:space="0" w:color="auto"/>
                            <w:left w:val="none" w:sz="0" w:space="0" w:color="auto"/>
                            <w:bottom w:val="none" w:sz="0" w:space="0" w:color="auto"/>
                            <w:right w:val="none" w:sz="0" w:space="0" w:color="auto"/>
                          </w:divBdr>
                        </w:div>
                        <w:div w:id="1948847995">
                          <w:marLeft w:val="0"/>
                          <w:marRight w:val="0"/>
                          <w:marTop w:val="0"/>
                          <w:marBottom w:val="0"/>
                          <w:divBdr>
                            <w:top w:val="none" w:sz="0" w:space="0" w:color="auto"/>
                            <w:left w:val="none" w:sz="0" w:space="0" w:color="auto"/>
                            <w:bottom w:val="none" w:sz="0" w:space="0" w:color="auto"/>
                            <w:right w:val="none" w:sz="0" w:space="0" w:color="auto"/>
                          </w:divBdr>
                        </w:div>
                        <w:div w:id="1960796013">
                          <w:marLeft w:val="0"/>
                          <w:marRight w:val="0"/>
                          <w:marTop w:val="0"/>
                          <w:marBottom w:val="0"/>
                          <w:divBdr>
                            <w:top w:val="none" w:sz="0" w:space="0" w:color="auto"/>
                            <w:left w:val="none" w:sz="0" w:space="0" w:color="auto"/>
                            <w:bottom w:val="none" w:sz="0" w:space="0" w:color="auto"/>
                            <w:right w:val="none" w:sz="0" w:space="0" w:color="auto"/>
                          </w:divBdr>
                        </w:div>
                        <w:div w:id="1976525497">
                          <w:marLeft w:val="0"/>
                          <w:marRight w:val="0"/>
                          <w:marTop w:val="0"/>
                          <w:marBottom w:val="0"/>
                          <w:divBdr>
                            <w:top w:val="none" w:sz="0" w:space="0" w:color="auto"/>
                            <w:left w:val="none" w:sz="0" w:space="0" w:color="auto"/>
                            <w:bottom w:val="none" w:sz="0" w:space="0" w:color="auto"/>
                            <w:right w:val="none" w:sz="0" w:space="0" w:color="auto"/>
                          </w:divBdr>
                        </w:div>
                        <w:div w:id="2037803773">
                          <w:marLeft w:val="0"/>
                          <w:marRight w:val="0"/>
                          <w:marTop w:val="0"/>
                          <w:marBottom w:val="0"/>
                          <w:divBdr>
                            <w:top w:val="none" w:sz="0" w:space="0" w:color="auto"/>
                            <w:left w:val="none" w:sz="0" w:space="0" w:color="auto"/>
                            <w:bottom w:val="none" w:sz="0" w:space="0" w:color="auto"/>
                            <w:right w:val="none" w:sz="0" w:space="0" w:color="auto"/>
                          </w:divBdr>
                        </w:div>
                        <w:div w:id="2047441915">
                          <w:marLeft w:val="0"/>
                          <w:marRight w:val="0"/>
                          <w:marTop w:val="0"/>
                          <w:marBottom w:val="0"/>
                          <w:divBdr>
                            <w:top w:val="none" w:sz="0" w:space="0" w:color="auto"/>
                            <w:left w:val="none" w:sz="0" w:space="0" w:color="auto"/>
                            <w:bottom w:val="none" w:sz="0" w:space="0" w:color="auto"/>
                            <w:right w:val="none" w:sz="0" w:space="0" w:color="auto"/>
                          </w:divBdr>
                        </w:div>
                        <w:div w:id="2106077113">
                          <w:marLeft w:val="0"/>
                          <w:marRight w:val="0"/>
                          <w:marTop w:val="0"/>
                          <w:marBottom w:val="0"/>
                          <w:divBdr>
                            <w:top w:val="none" w:sz="0" w:space="0" w:color="auto"/>
                            <w:left w:val="none" w:sz="0" w:space="0" w:color="auto"/>
                            <w:bottom w:val="none" w:sz="0" w:space="0" w:color="auto"/>
                            <w:right w:val="none" w:sz="0" w:space="0" w:color="auto"/>
                          </w:divBdr>
                        </w:div>
                        <w:div w:id="2146504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810068">
                  <w:marLeft w:val="0"/>
                  <w:marRight w:val="0"/>
                  <w:marTop w:val="0"/>
                  <w:marBottom w:val="0"/>
                  <w:divBdr>
                    <w:top w:val="none" w:sz="0" w:space="0" w:color="auto"/>
                    <w:left w:val="none" w:sz="0" w:space="0" w:color="auto"/>
                    <w:bottom w:val="none" w:sz="0" w:space="0" w:color="auto"/>
                    <w:right w:val="none" w:sz="0" w:space="0" w:color="auto"/>
                  </w:divBdr>
                  <w:divsChild>
                    <w:div w:id="768812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315673">
          <w:marLeft w:val="0"/>
          <w:marRight w:val="0"/>
          <w:marTop w:val="150"/>
          <w:marBottom w:val="300"/>
          <w:divBdr>
            <w:top w:val="none" w:sz="0" w:space="0" w:color="auto"/>
            <w:left w:val="none" w:sz="0" w:space="0" w:color="auto"/>
            <w:bottom w:val="none" w:sz="0" w:space="0" w:color="auto"/>
            <w:right w:val="none" w:sz="0" w:space="0" w:color="auto"/>
          </w:divBdr>
          <w:divsChild>
            <w:div w:id="2034568309">
              <w:marLeft w:val="0"/>
              <w:marRight w:val="0"/>
              <w:marTop w:val="0"/>
              <w:marBottom w:val="0"/>
              <w:divBdr>
                <w:top w:val="none" w:sz="0" w:space="0" w:color="auto"/>
                <w:left w:val="none" w:sz="0" w:space="0" w:color="auto"/>
                <w:bottom w:val="none" w:sz="0" w:space="0" w:color="auto"/>
                <w:right w:val="none" w:sz="0" w:space="0" w:color="auto"/>
              </w:divBdr>
              <w:divsChild>
                <w:div w:id="1905795585">
                  <w:marLeft w:val="0"/>
                  <w:marRight w:val="0"/>
                  <w:marTop w:val="0"/>
                  <w:marBottom w:val="0"/>
                  <w:divBdr>
                    <w:top w:val="none" w:sz="0" w:space="0" w:color="auto"/>
                    <w:left w:val="none" w:sz="0" w:space="0" w:color="auto"/>
                    <w:bottom w:val="none" w:sz="0" w:space="0" w:color="auto"/>
                    <w:right w:val="none" w:sz="0" w:space="0" w:color="auto"/>
                  </w:divBdr>
                  <w:divsChild>
                    <w:div w:id="1442139875">
                      <w:marLeft w:val="0"/>
                      <w:marRight w:val="0"/>
                      <w:marTop w:val="0"/>
                      <w:marBottom w:val="0"/>
                      <w:divBdr>
                        <w:top w:val="none" w:sz="0" w:space="0" w:color="auto"/>
                        <w:left w:val="none" w:sz="0" w:space="0" w:color="auto"/>
                        <w:bottom w:val="none" w:sz="0" w:space="0" w:color="auto"/>
                        <w:right w:val="none" w:sz="0" w:space="0" w:color="auto"/>
                      </w:divBdr>
                      <w:divsChild>
                        <w:div w:id="837353905">
                          <w:marLeft w:val="0"/>
                          <w:marRight w:val="0"/>
                          <w:marTop w:val="0"/>
                          <w:marBottom w:val="0"/>
                          <w:divBdr>
                            <w:top w:val="none" w:sz="0" w:space="0" w:color="auto"/>
                            <w:left w:val="none" w:sz="0" w:space="0" w:color="auto"/>
                            <w:bottom w:val="none" w:sz="0" w:space="0" w:color="auto"/>
                            <w:right w:val="none" w:sz="0" w:space="0" w:color="auto"/>
                          </w:divBdr>
                        </w:div>
                        <w:div w:id="170813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409037">
                  <w:marLeft w:val="0"/>
                  <w:marRight w:val="0"/>
                  <w:marTop w:val="0"/>
                  <w:marBottom w:val="0"/>
                  <w:divBdr>
                    <w:top w:val="none" w:sz="0" w:space="0" w:color="auto"/>
                    <w:left w:val="none" w:sz="0" w:space="0" w:color="auto"/>
                    <w:bottom w:val="none" w:sz="0" w:space="0" w:color="auto"/>
                    <w:right w:val="none" w:sz="0" w:space="0" w:color="auto"/>
                  </w:divBdr>
                  <w:divsChild>
                    <w:div w:id="527186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0115171">
      <w:bodyDiv w:val="1"/>
      <w:marLeft w:val="0"/>
      <w:marRight w:val="0"/>
      <w:marTop w:val="0"/>
      <w:marBottom w:val="0"/>
      <w:divBdr>
        <w:top w:val="none" w:sz="0" w:space="0" w:color="auto"/>
        <w:left w:val="none" w:sz="0" w:space="0" w:color="auto"/>
        <w:bottom w:val="none" w:sz="0" w:space="0" w:color="auto"/>
        <w:right w:val="none" w:sz="0" w:space="0" w:color="auto"/>
      </w:divBdr>
    </w:div>
    <w:div w:id="1748264958">
      <w:bodyDiv w:val="1"/>
      <w:marLeft w:val="0"/>
      <w:marRight w:val="0"/>
      <w:marTop w:val="0"/>
      <w:marBottom w:val="0"/>
      <w:divBdr>
        <w:top w:val="none" w:sz="0" w:space="0" w:color="auto"/>
        <w:left w:val="none" w:sz="0" w:space="0" w:color="auto"/>
        <w:bottom w:val="none" w:sz="0" w:space="0" w:color="auto"/>
        <w:right w:val="none" w:sz="0" w:space="0" w:color="auto"/>
      </w:divBdr>
    </w:div>
    <w:div w:id="1776973214">
      <w:bodyDiv w:val="1"/>
      <w:marLeft w:val="0"/>
      <w:marRight w:val="0"/>
      <w:marTop w:val="0"/>
      <w:marBottom w:val="0"/>
      <w:divBdr>
        <w:top w:val="none" w:sz="0" w:space="0" w:color="auto"/>
        <w:left w:val="none" w:sz="0" w:space="0" w:color="auto"/>
        <w:bottom w:val="none" w:sz="0" w:space="0" w:color="auto"/>
        <w:right w:val="none" w:sz="0" w:space="0" w:color="auto"/>
      </w:divBdr>
    </w:div>
    <w:div w:id="1815680542">
      <w:bodyDiv w:val="1"/>
      <w:marLeft w:val="0"/>
      <w:marRight w:val="0"/>
      <w:marTop w:val="0"/>
      <w:marBottom w:val="0"/>
      <w:divBdr>
        <w:top w:val="none" w:sz="0" w:space="0" w:color="auto"/>
        <w:left w:val="none" w:sz="0" w:space="0" w:color="auto"/>
        <w:bottom w:val="none" w:sz="0" w:space="0" w:color="auto"/>
        <w:right w:val="none" w:sz="0" w:space="0" w:color="auto"/>
      </w:divBdr>
    </w:div>
    <w:div w:id="1901480493">
      <w:bodyDiv w:val="1"/>
      <w:marLeft w:val="0"/>
      <w:marRight w:val="0"/>
      <w:marTop w:val="0"/>
      <w:marBottom w:val="0"/>
      <w:divBdr>
        <w:top w:val="none" w:sz="0" w:space="0" w:color="auto"/>
        <w:left w:val="none" w:sz="0" w:space="0" w:color="auto"/>
        <w:bottom w:val="none" w:sz="0" w:space="0" w:color="auto"/>
        <w:right w:val="none" w:sz="0" w:space="0" w:color="auto"/>
      </w:divBdr>
      <w:divsChild>
        <w:div w:id="550338014">
          <w:blockQuote w:val="1"/>
          <w:marLeft w:val="720"/>
          <w:marRight w:val="720"/>
          <w:marTop w:val="100"/>
          <w:marBottom w:val="100"/>
          <w:divBdr>
            <w:top w:val="none" w:sz="0" w:space="0" w:color="auto"/>
            <w:left w:val="none" w:sz="0" w:space="0" w:color="auto"/>
            <w:bottom w:val="none" w:sz="0" w:space="0" w:color="auto"/>
            <w:right w:val="none" w:sz="0" w:space="0" w:color="auto"/>
          </w:divBdr>
        </w:div>
        <w:div w:id="766845770">
          <w:blockQuote w:val="1"/>
          <w:marLeft w:val="720"/>
          <w:marRight w:val="720"/>
          <w:marTop w:val="100"/>
          <w:marBottom w:val="100"/>
          <w:divBdr>
            <w:top w:val="none" w:sz="0" w:space="0" w:color="auto"/>
            <w:left w:val="none" w:sz="0" w:space="0" w:color="auto"/>
            <w:bottom w:val="none" w:sz="0" w:space="0" w:color="auto"/>
            <w:right w:val="none" w:sz="0" w:space="0" w:color="auto"/>
          </w:divBdr>
        </w:div>
        <w:div w:id="16802296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1931796">
      <w:bodyDiv w:val="1"/>
      <w:marLeft w:val="0"/>
      <w:marRight w:val="0"/>
      <w:marTop w:val="0"/>
      <w:marBottom w:val="0"/>
      <w:divBdr>
        <w:top w:val="none" w:sz="0" w:space="0" w:color="auto"/>
        <w:left w:val="none" w:sz="0" w:space="0" w:color="auto"/>
        <w:bottom w:val="none" w:sz="0" w:space="0" w:color="auto"/>
        <w:right w:val="none" w:sz="0" w:space="0" w:color="auto"/>
      </w:divBdr>
    </w:div>
    <w:div w:id="2006125175">
      <w:bodyDiv w:val="1"/>
      <w:marLeft w:val="0"/>
      <w:marRight w:val="0"/>
      <w:marTop w:val="0"/>
      <w:marBottom w:val="0"/>
      <w:divBdr>
        <w:top w:val="none" w:sz="0" w:space="0" w:color="auto"/>
        <w:left w:val="none" w:sz="0" w:space="0" w:color="auto"/>
        <w:bottom w:val="none" w:sz="0" w:space="0" w:color="auto"/>
        <w:right w:val="none" w:sz="0" w:space="0" w:color="auto"/>
      </w:divBdr>
    </w:div>
    <w:div w:id="2078940360">
      <w:bodyDiv w:val="1"/>
      <w:marLeft w:val="0"/>
      <w:marRight w:val="0"/>
      <w:marTop w:val="0"/>
      <w:marBottom w:val="0"/>
      <w:divBdr>
        <w:top w:val="none" w:sz="0" w:space="0" w:color="auto"/>
        <w:left w:val="none" w:sz="0" w:space="0" w:color="auto"/>
        <w:bottom w:val="none" w:sz="0" w:space="0" w:color="auto"/>
        <w:right w:val="none" w:sz="0" w:space="0" w:color="auto"/>
      </w:divBdr>
    </w:div>
    <w:div w:id="2115324623">
      <w:bodyDiv w:val="1"/>
      <w:marLeft w:val="0"/>
      <w:marRight w:val="0"/>
      <w:marTop w:val="0"/>
      <w:marBottom w:val="0"/>
      <w:divBdr>
        <w:top w:val="none" w:sz="0" w:space="0" w:color="auto"/>
        <w:left w:val="none" w:sz="0" w:space="0" w:color="auto"/>
        <w:bottom w:val="none" w:sz="0" w:space="0" w:color="auto"/>
        <w:right w:val="none" w:sz="0" w:space="0" w:color="auto"/>
      </w:divBdr>
      <w:divsChild>
        <w:div w:id="16005056">
          <w:marLeft w:val="0"/>
          <w:marRight w:val="0"/>
          <w:marTop w:val="0"/>
          <w:marBottom w:val="0"/>
          <w:divBdr>
            <w:top w:val="none" w:sz="0" w:space="0" w:color="auto"/>
            <w:left w:val="none" w:sz="0" w:space="0" w:color="auto"/>
            <w:bottom w:val="none" w:sz="0" w:space="0" w:color="auto"/>
            <w:right w:val="none" w:sz="0" w:space="0" w:color="auto"/>
          </w:divBdr>
        </w:div>
        <w:div w:id="136650011">
          <w:marLeft w:val="0"/>
          <w:marRight w:val="0"/>
          <w:marTop w:val="0"/>
          <w:marBottom w:val="0"/>
          <w:divBdr>
            <w:top w:val="none" w:sz="0" w:space="0" w:color="auto"/>
            <w:left w:val="none" w:sz="0" w:space="0" w:color="auto"/>
            <w:bottom w:val="none" w:sz="0" w:space="0" w:color="auto"/>
            <w:right w:val="none" w:sz="0" w:space="0" w:color="auto"/>
          </w:divBdr>
        </w:div>
        <w:div w:id="182743624">
          <w:marLeft w:val="0"/>
          <w:marRight w:val="0"/>
          <w:marTop w:val="0"/>
          <w:marBottom w:val="0"/>
          <w:divBdr>
            <w:top w:val="none" w:sz="0" w:space="0" w:color="auto"/>
            <w:left w:val="none" w:sz="0" w:space="0" w:color="auto"/>
            <w:bottom w:val="none" w:sz="0" w:space="0" w:color="auto"/>
            <w:right w:val="none" w:sz="0" w:space="0" w:color="auto"/>
          </w:divBdr>
        </w:div>
        <w:div w:id="378818549">
          <w:marLeft w:val="0"/>
          <w:marRight w:val="0"/>
          <w:marTop w:val="0"/>
          <w:marBottom w:val="0"/>
          <w:divBdr>
            <w:top w:val="none" w:sz="0" w:space="0" w:color="auto"/>
            <w:left w:val="none" w:sz="0" w:space="0" w:color="auto"/>
            <w:bottom w:val="none" w:sz="0" w:space="0" w:color="auto"/>
            <w:right w:val="none" w:sz="0" w:space="0" w:color="auto"/>
          </w:divBdr>
        </w:div>
        <w:div w:id="431972131">
          <w:marLeft w:val="0"/>
          <w:marRight w:val="0"/>
          <w:marTop w:val="0"/>
          <w:marBottom w:val="0"/>
          <w:divBdr>
            <w:top w:val="none" w:sz="0" w:space="0" w:color="auto"/>
            <w:left w:val="none" w:sz="0" w:space="0" w:color="auto"/>
            <w:bottom w:val="none" w:sz="0" w:space="0" w:color="auto"/>
            <w:right w:val="none" w:sz="0" w:space="0" w:color="auto"/>
          </w:divBdr>
        </w:div>
        <w:div w:id="653685859">
          <w:marLeft w:val="0"/>
          <w:marRight w:val="0"/>
          <w:marTop w:val="0"/>
          <w:marBottom w:val="0"/>
          <w:divBdr>
            <w:top w:val="none" w:sz="0" w:space="0" w:color="auto"/>
            <w:left w:val="none" w:sz="0" w:space="0" w:color="auto"/>
            <w:bottom w:val="none" w:sz="0" w:space="0" w:color="auto"/>
            <w:right w:val="none" w:sz="0" w:space="0" w:color="auto"/>
          </w:divBdr>
        </w:div>
        <w:div w:id="660277167">
          <w:marLeft w:val="0"/>
          <w:marRight w:val="0"/>
          <w:marTop w:val="0"/>
          <w:marBottom w:val="0"/>
          <w:divBdr>
            <w:top w:val="none" w:sz="0" w:space="0" w:color="auto"/>
            <w:left w:val="none" w:sz="0" w:space="0" w:color="auto"/>
            <w:bottom w:val="none" w:sz="0" w:space="0" w:color="auto"/>
            <w:right w:val="none" w:sz="0" w:space="0" w:color="auto"/>
          </w:divBdr>
        </w:div>
        <w:div w:id="667707068">
          <w:marLeft w:val="0"/>
          <w:marRight w:val="0"/>
          <w:marTop w:val="0"/>
          <w:marBottom w:val="0"/>
          <w:divBdr>
            <w:top w:val="none" w:sz="0" w:space="0" w:color="auto"/>
            <w:left w:val="none" w:sz="0" w:space="0" w:color="auto"/>
            <w:bottom w:val="none" w:sz="0" w:space="0" w:color="auto"/>
            <w:right w:val="none" w:sz="0" w:space="0" w:color="auto"/>
          </w:divBdr>
        </w:div>
        <w:div w:id="771632590">
          <w:marLeft w:val="0"/>
          <w:marRight w:val="0"/>
          <w:marTop w:val="0"/>
          <w:marBottom w:val="0"/>
          <w:divBdr>
            <w:top w:val="none" w:sz="0" w:space="0" w:color="auto"/>
            <w:left w:val="none" w:sz="0" w:space="0" w:color="auto"/>
            <w:bottom w:val="none" w:sz="0" w:space="0" w:color="auto"/>
            <w:right w:val="none" w:sz="0" w:space="0" w:color="auto"/>
          </w:divBdr>
        </w:div>
        <w:div w:id="849218492">
          <w:marLeft w:val="0"/>
          <w:marRight w:val="0"/>
          <w:marTop w:val="0"/>
          <w:marBottom w:val="0"/>
          <w:divBdr>
            <w:top w:val="none" w:sz="0" w:space="0" w:color="auto"/>
            <w:left w:val="none" w:sz="0" w:space="0" w:color="auto"/>
            <w:bottom w:val="none" w:sz="0" w:space="0" w:color="auto"/>
            <w:right w:val="none" w:sz="0" w:space="0" w:color="auto"/>
          </w:divBdr>
        </w:div>
        <w:div w:id="984160235">
          <w:marLeft w:val="0"/>
          <w:marRight w:val="0"/>
          <w:marTop w:val="0"/>
          <w:marBottom w:val="0"/>
          <w:divBdr>
            <w:top w:val="none" w:sz="0" w:space="0" w:color="auto"/>
            <w:left w:val="none" w:sz="0" w:space="0" w:color="auto"/>
            <w:bottom w:val="none" w:sz="0" w:space="0" w:color="auto"/>
            <w:right w:val="none" w:sz="0" w:space="0" w:color="auto"/>
          </w:divBdr>
        </w:div>
        <w:div w:id="989213804">
          <w:marLeft w:val="0"/>
          <w:marRight w:val="0"/>
          <w:marTop w:val="0"/>
          <w:marBottom w:val="0"/>
          <w:divBdr>
            <w:top w:val="none" w:sz="0" w:space="0" w:color="auto"/>
            <w:left w:val="none" w:sz="0" w:space="0" w:color="auto"/>
            <w:bottom w:val="none" w:sz="0" w:space="0" w:color="auto"/>
            <w:right w:val="none" w:sz="0" w:space="0" w:color="auto"/>
          </w:divBdr>
        </w:div>
        <w:div w:id="991640683">
          <w:marLeft w:val="0"/>
          <w:marRight w:val="0"/>
          <w:marTop w:val="0"/>
          <w:marBottom w:val="0"/>
          <w:divBdr>
            <w:top w:val="none" w:sz="0" w:space="0" w:color="auto"/>
            <w:left w:val="none" w:sz="0" w:space="0" w:color="auto"/>
            <w:bottom w:val="none" w:sz="0" w:space="0" w:color="auto"/>
            <w:right w:val="none" w:sz="0" w:space="0" w:color="auto"/>
          </w:divBdr>
        </w:div>
        <w:div w:id="1027756247">
          <w:marLeft w:val="0"/>
          <w:marRight w:val="0"/>
          <w:marTop w:val="0"/>
          <w:marBottom w:val="0"/>
          <w:divBdr>
            <w:top w:val="none" w:sz="0" w:space="0" w:color="auto"/>
            <w:left w:val="none" w:sz="0" w:space="0" w:color="auto"/>
            <w:bottom w:val="none" w:sz="0" w:space="0" w:color="auto"/>
            <w:right w:val="none" w:sz="0" w:space="0" w:color="auto"/>
          </w:divBdr>
        </w:div>
        <w:div w:id="1136412801">
          <w:marLeft w:val="0"/>
          <w:marRight w:val="0"/>
          <w:marTop w:val="0"/>
          <w:marBottom w:val="0"/>
          <w:divBdr>
            <w:top w:val="none" w:sz="0" w:space="0" w:color="auto"/>
            <w:left w:val="none" w:sz="0" w:space="0" w:color="auto"/>
            <w:bottom w:val="none" w:sz="0" w:space="0" w:color="auto"/>
            <w:right w:val="none" w:sz="0" w:space="0" w:color="auto"/>
          </w:divBdr>
        </w:div>
        <w:div w:id="1139685641">
          <w:marLeft w:val="0"/>
          <w:marRight w:val="0"/>
          <w:marTop w:val="0"/>
          <w:marBottom w:val="0"/>
          <w:divBdr>
            <w:top w:val="none" w:sz="0" w:space="0" w:color="auto"/>
            <w:left w:val="none" w:sz="0" w:space="0" w:color="auto"/>
            <w:bottom w:val="none" w:sz="0" w:space="0" w:color="auto"/>
            <w:right w:val="none" w:sz="0" w:space="0" w:color="auto"/>
          </w:divBdr>
        </w:div>
        <w:div w:id="1191409430">
          <w:marLeft w:val="0"/>
          <w:marRight w:val="0"/>
          <w:marTop w:val="0"/>
          <w:marBottom w:val="0"/>
          <w:divBdr>
            <w:top w:val="none" w:sz="0" w:space="0" w:color="auto"/>
            <w:left w:val="none" w:sz="0" w:space="0" w:color="auto"/>
            <w:bottom w:val="none" w:sz="0" w:space="0" w:color="auto"/>
            <w:right w:val="none" w:sz="0" w:space="0" w:color="auto"/>
          </w:divBdr>
        </w:div>
        <w:div w:id="1203204574">
          <w:marLeft w:val="0"/>
          <w:marRight w:val="0"/>
          <w:marTop w:val="0"/>
          <w:marBottom w:val="0"/>
          <w:divBdr>
            <w:top w:val="none" w:sz="0" w:space="0" w:color="auto"/>
            <w:left w:val="none" w:sz="0" w:space="0" w:color="auto"/>
            <w:bottom w:val="none" w:sz="0" w:space="0" w:color="auto"/>
            <w:right w:val="none" w:sz="0" w:space="0" w:color="auto"/>
          </w:divBdr>
        </w:div>
        <w:div w:id="1238130883">
          <w:marLeft w:val="0"/>
          <w:marRight w:val="0"/>
          <w:marTop w:val="0"/>
          <w:marBottom w:val="0"/>
          <w:divBdr>
            <w:top w:val="none" w:sz="0" w:space="0" w:color="auto"/>
            <w:left w:val="none" w:sz="0" w:space="0" w:color="auto"/>
            <w:bottom w:val="none" w:sz="0" w:space="0" w:color="auto"/>
            <w:right w:val="none" w:sz="0" w:space="0" w:color="auto"/>
          </w:divBdr>
        </w:div>
        <w:div w:id="1305356329">
          <w:marLeft w:val="0"/>
          <w:marRight w:val="0"/>
          <w:marTop w:val="0"/>
          <w:marBottom w:val="0"/>
          <w:divBdr>
            <w:top w:val="none" w:sz="0" w:space="0" w:color="auto"/>
            <w:left w:val="none" w:sz="0" w:space="0" w:color="auto"/>
            <w:bottom w:val="none" w:sz="0" w:space="0" w:color="auto"/>
            <w:right w:val="none" w:sz="0" w:space="0" w:color="auto"/>
          </w:divBdr>
        </w:div>
        <w:div w:id="1328943408">
          <w:marLeft w:val="0"/>
          <w:marRight w:val="0"/>
          <w:marTop w:val="0"/>
          <w:marBottom w:val="0"/>
          <w:divBdr>
            <w:top w:val="none" w:sz="0" w:space="0" w:color="auto"/>
            <w:left w:val="none" w:sz="0" w:space="0" w:color="auto"/>
            <w:bottom w:val="none" w:sz="0" w:space="0" w:color="auto"/>
            <w:right w:val="none" w:sz="0" w:space="0" w:color="auto"/>
          </w:divBdr>
        </w:div>
        <w:div w:id="1462377546">
          <w:marLeft w:val="0"/>
          <w:marRight w:val="0"/>
          <w:marTop w:val="0"/>
          <w:marBottom w:val="0"/>
          <w:divBdr>
            <w:top w:val="none" w:sz="0" w:space="0" w:color="auto"/>
            <w:left w:val="none" w:sz="0" w:space="0" w:color="auto"/>
            <w:bottom w:val="none" w:sz="0" w:space="0" w:color="auto"/>
            <w:right w:val="none" w:sz="0" w:space="0" w:color="auto"/>
          </w:divBdr>
        </w:div>
        <w:div w:id="1567304715">
          <w:marLeft w:val="0"/>
          <w:marRight w:val="0"/>
          <w:marTop w:val="0"/>
          <w:marBottom w:val="0"/>
          <w:divBdr>
            <w:top w:val="none" w:sz="0" w:space="0" w:color="auto"/>
            <w:left w:val="none" w:sz="0" w:space="0" w:color="auto"/>
            <w:bottom w:val="none" w:sz="0" w:space="0" w:color="auto"/>
            <w:right w:val="none" w:sz="0" w:space="0" w:color="auto"/>
          </w:divBdr>
        </w:div>
        <w:div w:id="1647081220">
          <w:marLeft w:val="0"/>
          <w:marRight w:val="0"/>
          <w:marTop w:val="0"/>
          <w:marBottom w:val="0"/>
          <w:divBdr>
            <w:top w:val="none" w:sz="0" w:space="0" w:color="auto"/>
            <w:left w:val="none" w:sz="0" w:space="0" w:color="auto"/>
            <w:bottom w:val="none" w:sz="0" w:space="0" w:color="auto"/>
            <w:right w:val="none" w:sz="0" w:space="0" w:color="auto"/>
          </w:divBdr>
        </w:div>
        <w:div w:id="1687096036">
          <w:marLeft w:val="0"/>
          <w:marRight w:val="0"/>
          <w:marTop w:val="0"/>
          <w:marBottom w:val="0"/>
          <w:divBdr>
            <w:top w:val="none" w:sz="0" w:space="0" w:color="auto"/>
            <w:left w:val="none" w:sz="0" w:space="0" w:color="auto"/>
            <w:bottom w:val="none" w:sz="0" w:space="0" w:color="auto"/>
            <w:right w:val="none" w:sz="0" w:space="0" w:color="auto"/>
          </w:divBdr>
        </w:div>
        <w:div w:id="1770157463">
          <w:marLeft w:val="0"/>
          <w:marRight w:val="0"/>
          <w:marTop w:val="0"/>
          <w:marBottom w:val="0"/>
          <w:divBdr>
            <w:top w:val="none" w:sz="0" w:space="0" w:color="auto"/>
            <w:left w:val="none" w:sz="0" w:space="0" w:color="auto"/>
            <w:bottom w:val="none" w:sz="0" w:space="0" w:color="auto"/>
            <w:right w:val="none" w:sz="0" w:space="0" w:color="auto"/>
          </w:divBdr>
        </w:div>
        <w:div w:id="1832064512">
          <w:marLeft w:val="0"/>
          <w:marRight w:val="0"/>
          <w:marTop w:val="0"/>
          <w:marBottom w:val="0"/>
          <w:divBdr>
            <w:top w:val="none" w:sz="0" w:space="0" w:color="auto"/>
            <w:left w:val="none" w:sz="0" w:space="0" w:color="auto"/>
            <w:bottom w:val="none" w:sz="0" w:space="0" w:color="auto"/>
            <w:right w:val="none" w:sz="0" w:space="0" w:color="auto"/>
          </w:divBdr>
        </w:div>
        <w:div w:id="1896965301">
          <w:marLeft w:val="0"/>
          <w:marRight w:val="0"/>
          <w:marTop w:val="0"/>
          <w:marBottom w:val="0"/>
          <w:divBdr>
            <w:top w:val="none" w:sz="0" w:space="0" w:color="auto"/>
            <w:left w:val="none" w:sz="0" w:space="0" w:color="auto"/>
            <w:bottom w:val="none" w:sz="0" w:space="0" w:color="auto"/>
            <w:right w:val="none" w:sz="0" w:space="0" w:color="auto"/>
          </w:divBdr>
        </w:div>
        <w:div w:id="1916743229">
          <w:marLeft w:val="0"/>
          <w:marRight w:val="0"/>
          <w:marTop w:val="0"/>
          <w:marBottom w:val="0"/>
          <w:divBdr>
            <w:top w:val="none" w:sz="0" w:space="0" w:color="auto"/>
            <w:left w:val="none" w:sz="0" w:space="0" w:color="auto"/>
            <w:bottom w:val="none" w:sz="0" w:space="0" w:color="auto"/>
            <w:right w:val="none" w:sz="0" w:space="0" w:color="auto"/>
          </w:divBdr>
        </w:div>
        <w:div w:id="2066222978">
          <w:marLeft w:val="0"/>
          <w:marRight w:val="0"/>
          <w:marTop w:val="0"/>
          <w:marBottom w:val="0"/>
          <w:divBdr>
            <w:top w:val="none" w:sz="0" w:space="0" w:color="auto"/>
            <w:left w:val="none" w:sz="0" w:space="0" w:color="auto"/>
            <w:bottom w:val="none" w:sz="0" w:space="0" w:color="auto"/>
            <w:right w:val="none" w:sz="0" w:space="0" w:color="auto"/>
          </w:divBdr>
        </w:div>
        <w:div w:id="20961253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26" Type="http://schemas.openxmlformats.org/officeDocument/2006/relationships/footer" Target="footer3.xml"/><Relationship Id="rId39"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4.png"/><Relationship Id="rId34" Type="http://schemas.openxmlformats.org/officeDocument/2006/relationships/hyperlink" Target="https://creativecommons.org/licenses/by-nc-nd/3.0/" TargetMode="External"/><Relationship Id="rId7" Type="http://schemas.openxmlformats.org/officeDocument/2006/relationships/footnotes" Target="footnotes.xml"/><Relationship Id="rId12" Type="http://schemas.openxmlformats.org/officeDocument/2006/relationships/footer" Target="footer1.xml"/><Relationship Id="rId25" Type="http://schemas.openxmlformats.org/officeDocument/2006/relationships/header" Target="header4.xml"/><Relationship Id="rId33" Type="http://schemas.openxmlformats.org/officeDocument/2006/relationships/hyperlink" Target="https://thepurplejournal.wordpress.com/2008/10/22/about-stray-cats-and-rewards/" TargetMode="External"/><Relationship Id="rId38" Type="http://schemas.openxmlformats.org/officeDocument/2006/relationships/footer" Target="footer9.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hyperlink" Target="https://thepurplejournal.wordpress.com/2008/10/22/about-stray-cats-and-rewards/" TargetMode="External"/><Relationship Id="rId29" Type="http://schemas.openxmlformats.org/officeDocument/2006/relationships/footer" Target="footer5.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header" Target="header3.xml"/><Relationship Id="rId32" Type="http://schemas.openxmlformats.org/officeDocument/2006/relationships/hyperlink" Target="https://commons.wikimedia.org/wiki/File:Pentaquark-Feynman.svg" TargetMode="External"/><Relationship Id="rId37" Type="http://schemas.openxmlformats.org/officeDocument/2006/relationships/header" Target="header6.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chart" Target="charts/chart2.xml"/><Relationship Id="rId28" Type="http://schemas.openxmlformats.org/officeDocument/2006/relationships/header" Target="header5.xml"/><Relationship Id="rId36" Type="http://schemas.openxmlformats.org/officeDocument/2006/relationships/footer" Target="footer8.xml"/><Relationship Id="rId10" Type="http://schemas.openxmlformats.org/officeDocument/2006/relationships/header" Target="header1.xml"/><Relationship Id="rId31" Type="http://schemas.openxmlformats.org/officeDocument/2006/relationships/image" Target="media/image5.emf"/><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2.jpeg"/><Relationship Id="rId22" Type="http://schemas.openxmlformats.org/officeDocument/2006/relationships/chart" Target="charts/chart1.xml"/><Relationship Id="rId27" Type="http://schemas.openxmlformats.org/officeDocument/2006/relationships/footer" Target="footer4.xml"/><Relationship Id="rId30" Type="http://schemas.openxmlformats.org/officeDocument/2006/relationships/footer" Target="footer6.xml"/><Relationship Id="rId35" Type="http://schemas.openxmlformats.org/officeDocument/2006/relationships/footer" Target="footer7.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f280f4b4d6c5fa21/Documents/Pat%20Ed/NON%20website%20related%20work/WATP%20Exams/2020%20Phys%2012%20Sem%202/PE%20effect%20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backward val="2000000000000000"/>
            <c:dispRSqr val="0"/>
            <c:dispEq val="0"/>
          </c:trendline>
          <c:errBars>
            <c:errDir val="x"/>
            <c:errBarType val="both"/>
            <c:errValType val="fixedVal"/>
            <c:noEndCap val="0"/>
            <c:val val="200000000000000"/>
            <c:spPr>
              <a:noFill/>
              <a:ln w="9525" cap="flat" cmpd="sng" algn="ctr">
                <a:solidFill>
                  <a:schemeClr val="tx1">
                    <a:lumMod val="65000"/>
                    <a:lumOff val="35000"/>
                  </a:schemeClr>
                </a:solidFill>
                <a:round/>
              </a:ln>
              <a:effectLst/>
            </c:spPr>
          </c:errBars>
          <c:xVal>
            <c:numRef>
              <c:f>'[PE effect data.xlsx]Sheet1'!$F$5:$F$8</c:f>
              <c:numCache>
                <c:formatCode>0.00E+00</c:formatCode>
                <c:ptCount val="4"/>
                <c:pt idx="0">
                  <c:v>1400000000000000</c:v>
                </c:pt>
                <c:pt idx="1">
                  <c:v>1800000000000000</c:v>
                </c:pt>
                <c:pt idx="2">
                  <c:v>2300000000000000</c:v>
                </c:pt>
                <c:pt idx="3">
                  <c:v>2900000000000000</c:v>
                </c:pt>
              </c:numCache>
            </c:numRef>
          </c:xVal>
          <c:yVal>
            <c:numRef>
              <c:f>'[PE effect data.xlsx]Sheet1'!$G$5:$G$8</c:f>
              <c:numCache>
                <c:formatCode>0.00E+00</c:formatCode>
                <c:ptCount val="4"/>
                <c:pt idx="0">
                  <c:v>1.7599999999999999E-19</c:v>
                </c:pt>
                <c:pt idx="1">
                  <c:v>4.4200000000000004E-19</c:v>
                </c:pt>
                <c:pt idx="2">
                  <c:v>7.0699999999999997E-19</c:v>
                </c:pt>
                <c:pt idx="3">
                  <c:v>1.0999999999999999E-18</c:v>
                </c:pt>
              </c:numCache>
            </c:numRef>
          </c:yVal>
          <c:smooth val="0"/>
          <c:extLst>
            <c:ext xmlns:c16="http://schemas.microsoft.com/office/drawing/2014/chart" uri="{C3380CC4-5D6E-409C-BE32-E72D297353CC}">
              <c16:uniqueId val="{00000001-9087-4457-B137-961E5E98B234}"/>
            </c:ext>
          </c:extLst>
        </c:ser>
        <c:dLbls>
          <c:showLegendKey val="0"/>
          <c:showVal val="0"/>
          <c:showCatName val="0"/>
          <c:showSerName val="0"/>
          <c:showPercent val="0"/>
          <c:showBubbleSize val="0"/>
        </c:dLbls>
        <c:axId val="542704824"/>
        <c:axId val="542702264"/>
      </c:scatterChart>
      <c:valAx>
        <c:axId val="542704824"/>
        <c:scaling>
          <c:orientation val="minMax"/>
          <c:min val="0"/>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Frequency (Hz)</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E+00"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2702264"/>
        <c:crosses val="autoZero"/>
        <c:crossBetween val="midCat"/>
      </c:valAx>
      <c:valAx>
        <c:axId val="542702264"/>
        <c:scaling>
          <c:orientation val="minMax"/>
          <c:min val="-8.0000000000000191E-19"/>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Ek (J)</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E+00"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2704824"/>
        <c:crosses val="autoZero"/>
        <c:crossBetween val="midCat"/>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Hubble's Law</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19050" cap="rnd">
                <a:noFill/>
                <a:prstDash val="sysDot"/>
              </a:ln>
              <a:effectLst/>
            </c:spPr>
            <c:trendlineType val="linear"/>
            <c:intercept val="0"/>
            <c:dispRSqr val="0"/>
            <c:dispEq val="0"/>
          </c:trendline>
          <c:xVal>
            <c:numRef>
              <c:f>Sheet1!$A$3:$A$15</c:f>
              <c:numCache>
                <c:formatCode>General</c:formatCode>
                <c:ptCount val="13"/>
                <c:pt idx="0">
                  <c:v>5</c:v>
                </c:pt>
                <c:pt idx="1">
                  <c:v>6</c:v>
                </c:pt>
                <c:pt idx="2">
                  <c:v>10</c:v>
                </c:pt>
                <c:pt idx="3">
                  <c:v>12</c:v>
                </c:pt>
                <c:pt idx="4">
                  <c:v>13</c:v>
                </c:pt>
                <c:pt idx="5">
                  <c:v>16</c:v>
                </c:pt>
                <c:pt idx="6">
                  <c:v>20</c:v>
                </c:pt>
                <c:pt idx="7">
                  <c:v>21</c:v>
                </c:pt>
                <c:pt idx="8">
                  <c:v>22</c:v>
                </c:pt>
                <c:pt idx="9">
                  <c:v>21</c:v>
                </c:pt>
                <c:pt idx="10">
                  <c:v>30</c:v>
                </c:pt>
                <c:pt idx="11">
                  <c:v>31</c:v>
                </c:pt>
                <c:pt idx="12">
                  <c:v>33</c:v>
                </c:pt>
              </c:numCache>
            </c:numRef>
          </c:xVal>
          <c:yVal>
            <c:numRef>
              <c:f>Sheet1!$B$3:$B$15</c:f>
              <c:numCache>
                <c:formatCode>General</c:formatCode>
                <c:ptCount val="13"/>
                <c:pt idx="0">
                  <c:v>350.2</c:v>
                </c:pt>
                <c:pt idx="1">
                  <c:v>420.24</c:v>
                </c:pt>
                <c:pt idx="2">
                  <c:v>666.4</c:v>
                </c:pt>
                <c:pt idx="3">
                  <c:v>824.16</c:v>
                </c:pt>
                <c:pt idx="4">
                  <c:v>866.32</c:v>
                </c:pt>
                <c:pt idx="5">
                  <c:v>1142.4000000000001</c:v>
                </c:pt>
                <c:pt idx="6">
                  <c:v>1400.8</c:v>
                </c:pt>
                <c:pt idx="7">
                  <c:v>1342.32</c:v>
                </c:pt>
                <c:pt idx="8">
                  <c:v>1570.8</c:v>
                </c:pt>
                <c:pt idx="9">
                  <c:v>1485.12</c:v>
                </c:pt>
                <c:pt idx="10">
                  <c:v>1917.6</c:v>
                </c:pt>
                <c:pt idx="11">
                  <c:v>1939.36</c:v>
                </c:pt>
                <c:pt idx="12">
                  <c:v>2244</c:v>
                </c:pt>
              </c:numCache>
            </c:numRef>
          </c:yVal>
          <c:smooth val="0"/>
          <c:extLst>
            <c:ext xmlns:c16="http://schemas.microsoft.com/office/drawing/2014/chart" uri="{C3380CC4-5D6E-409C-BE32-E72D297353CC}">
              <c16:uniqueId val="{00000001-A885-495D-809F-44EA85C580FB}"/>
            </c:ext>
          </c:extLst>
        </c:ser>
        <c:dLbls>
          <c:showLegendKey val="0"/>
          <c:showVal val="0"/>
          <c:showCatName val="0"/>
          <c:showSerName val="0"/>
          <c:showPercent val="0"/>
          <c:showBubbleSize val="0"/>
        </c:dLbls>
        <c:axId val="415748144"/>
        <c:axId val="542706744"/>
      </c:scatterChart>
      <c:valAx>
        <c:axId val="415748144"/>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Distance of Galaxy (MPc)</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2706744"/>
        <c:crosses val="autoZero"/>
        <c:crossBetween val="midCat"/>
      </c:valAx>
      <c:valAx>
        <c:axId val="542706744"/>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ecessional Velocity (km / s)</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5748144"/>
        <c:crosses val="autoZero"/>
        <c:crossBetween val="midCat"/>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427610-0CCB-4307-8CA6-5CE0CCC96B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31</Pages>
  <Words>4638</Words>
  <Characters>26442</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All Saints' College</Company>
  <LinksUpToDate>false</LinksUpToDate>
  <CharactersWithSpaces>31018</CharactersWithSpaces>
  <SharedDoc>false</SharedDoc>
  <HLinks>
    <vt:vector size="18" baseType="variant">
      <vt:variant>
        <vt:i4>7405608</vt:i4>
      </vt:variant>
      <vt:variant>
        <vt:i4>6</vt:i4>
      </vt:variant>
      <vt:variant>
        <vt:i4>0</vt:i4>
      </vt:variant>
      <vt:variant>
        <vt:i4>5</vt:i4>
      </vt:variant>
      <vt:variant>
        <vt:lpwstr>https://creativecommons.org/licenses/by-nc-nd/3.0/</vt:lpwstr>
      </vt:variant>
      <vt:variant>
        <vt:lpwstr/>
      </vt:variant>
      <vt:variant>
        <vt:i4>7733304</vt:i4>
      </vt:variant>
      <vt:variant>
        <vt:i4>3</vt:i4>
      </vt:variant>
      <vt:variant>
        <vt:i4>0</vt:i4>
      </vt:variant>
      <vt:variant>
        <vt:i4>5</vt:i4>
      </vt:variant>
      <vt:variant>
        <vt:lpwstr>https://thepurplejournal.wordpress.com/2008/10/22/about-stray-cats-and-rewards/</vt:lpwstr>
      </vt:variant>
      <vt:variant>
        <vt:lpwstr/>
      </vt:variant>
      <vt:variant>
        <vt:i4>8257654</vt:i4>
      </vt:variant>
      <vt:variant>
        <vt:i4>0</vt:i4>
      </vt:variant>
      <vt:variant>
        <vt:i4>0</vt:i4>
      </vt:variant>
      <vt:variant>
        <vt:i4>5</vt:i4>
      </vt:variant>
      <vt:variant>
        <vt:lpwstr>https://commons.wikimedia.org/wiki/File:Pentaquark-Feynman.sv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en Patterson</dc:creator>
  <cp:keywords/>
  <cp:lastModifiedBy>HOLYOAKE Stephen [Rossmoyne Senior High School]</cp:lastModifiedBy>
  <cp:revision>8</cp:revision>
  <cp:lastPrinted>2020-10-11T23:58:00Z</cp:lastPrinted>
  <dcterms:created xsi:type="dcterms:W3CDTF">2020-09-21T00:07:00Z</dcterms:created>
  <dcterms:modified xsi:type="dcterms:W3CDTF">2020-10-12T07:29:00Z</dcterms:modified>
</cp:coreProperties>
</file>